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E5B166" w14:textId="65E48CD8" w:rsidR="00C36A51" w:rsidRPr="000445AA" w:rsidRDefault="008C6E5E" w:rsidP="00404403">
      <w:pPr>
        <w:jc w:val="both"/>
        <w:rPr>
          <w:rFonts w:ascii="Times" w:hAnsi="Times" w:cs="Times"/>
        </w:rPr>
      </w:pPr>
      <w:bookmarkStart w:id="0" w:name="_Toc90645829"/>
      <w:bookmarkStart w:id="1" w:name="_Toc90655946"/>
      <w:bookmarkStart w:id="2" w:name="_Toc90890480"/>
      <w:bookmarkStart w:id="3" w:name="_Toc90984594"/>
      <w:bookmarkStart w:id="4" w:name="_Toc91239791"/>
      <w:bookmarkStart w:id="5" w:name="_Toc91247158"/>
      <w:bookmarkStart w:id="6" w:name="_Toc91247930"/>
      <w:bookmarkStart w:id="7" w:name="_Toc91256028"/>
      <w:bookmarkStart w:id="8" w:name="_Toc91256939"/>
      <w:bookmarkStart w:id="9" w:name="_Toc91587269"/>
      <w:bookmarkStart w:id="10" w:name="_Toc91587460"/>
      <w:bookmarkStart w:id="11" w:name="_Toc91587746"/>
      <w:bookmarkStart w:id="12" w:name="_Toc91587965"/>
      <w:bookmarkStart w:id="13" w:name="_Toc92890371"/>
      <w:r w:rsidRPr="000445AA">
        <w:rPr>
          <w:rFonts w:ascii="Times" w:hAnsi="Times" w:cs="Times"/>
          <w:noProof/>
          <w:u w:val="single"/>
          <w:lang w:val="en-US" w:bidi="hi-IN"/>
        </w:rPr>
        <w:drawing>
          <wp:anchor distT="0" distB="0" distL="114300" distR="114300" simplePos="0" relativeHeight="251661314" behindDoc="0" locked="0" layoutInCell="1" allowOverlap="1" wp14:anchorId="6A5AE973" wp14:editId="636DBF30">
            <wp:simplePos x="0" y="0"/>
            <wp:positionH relativeFrom="page">
              <wp:align>center</wp:align>
            </wp:positionH>
            <wp:positionV relativeFrom="paragraph">
              <wp:posOffset>6985</wp:posOffset>
            </wp:positionV>
            <wp:extent cx="4590288" cy="5138928"/>
            <wp:effectExtent l="0" t="0" r="1270" b="508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U-Logo final.png"/>
                    <pic:cNvPicPr/>
                  </pic:nvPicPr>
                  <pic:blipFill rotWithShape="1">
                    <a:blip r:embed="rId11" cstate="print">
                      <a:extLst>
                        <a:ext uri="{28A0092B-C50C-407E-A947-70E740481C1C}">
                          <a14:useLocalDpi xmlns:a14="http://schemas.microsoft.com/office/drawing/2010/main" val="0"/>
                        </a:ext>
                      </a:extLst>
                    </a:blip>
                    <a:srcRect l="10027" t="15569" r="11843" b="20632"/>
                    <a:stretch/>
                  </pic:blipFill>
                  <pic:spPr bwMode="auto">
                    <a:xfrm>
                      <a:off x="0" y="0"/>
                      <a:ext cx="4590288" cy="51389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bookmarkEnd w:id="0"/>
      <w:bookmarkEnd w:id="1"/>
      <w:bookmarkEnd w:id="2"/>
      <w:bookmarkEnd w:id="3"/>
      <w:bookmarkEnd w:id="4"/>
      <w:bookmarkEnd w:id="5"/>
      <w:bookmarkEnd w:id="6"/>
      <w:bookmarkEnd w:id="7"/>
      <w:bookmarkEnd w:id="8"/>
      <w:bookmarkEnd w:id="9"/>
      <w:bookmarkEnd w:id="10"/>
      <w:bookmarkEnd w:id="11"/>
      <w:bookmarkEnd w:id="12"/>
      <w:bookmarkEnd w:id="13"/>
    </w:p>
    <w:p w14:paraId="42C12731" w14:textId="77777777" w:rsidR="00C36A51" w:rsidRPr="000445AA" w:rsidRDefault="00C36A51" w:rsidP="00404403">
      <w:pPr>
        <w:jc w:val="both"/>
        <w:rPr>
          <w:rFonts w:ascii="Times" w:hAnsi="Times" w:cs="Times"/>
        </w:rPr>
      </w:pPr>
    </w:p>
    <w:p w14:paraId="070948F0" w14:textId="77777777" w:rsidR="00C36A51" w:rsidRPr="000445AA" w:rsidRDefault="00C36A51" w:rsidP="00404403">
      <w:pPr>
        <w:jc w:val="both"/>
        <w:rPr>
          <w:rFonts w:ascii="Times" w:hAnsi="Times" w:cs="Times"/>
        </w:rPr>
      </w:pPr>
    </w:p>
    <w:p w14:paraId="0A3FD344" w14:textId="77777777" w:rsidR="00C36A51" w:rsidRPr="000445AA" w:rsidRDefault="00C36A51" w:rsidP="00404403">
      <w:pPr>
        <w:jc w:val="both"/>
        <w:rPr>
          <w:rFonts w:ascii="Times" w:hAnsi="Times" w:cs="Times"/>
        </w:rPr>
      </w:pPr>
    </w:p>
    <w:p w14:paraId="4D989465" w14:textId="77777777" w:rsidR="00C36A51" w:rsidRPr="000445AA" w:rsidRDefault="00C36A51" w:rsidP="00404403">
      <w:pPr>
        <w:jc w:val="both"/>
        <w:rPr>
          <w:rFonts w:ascii="Times" w:hAnsi="Times" w:cs="Times"/>
        </w:rPr>
      </w:pPr>
    </w:p>
    <w:p w14:paraId="7181C579" w14:textId="77777777" w:rsidR="00C36A51" w:rsidRPr="000445AA" w:rsidRDefault="00C36A51" w:rsidP="00404403">
      <w:pPr>
        <w:jc w:val="both"/>
        <w:rPr>
          <w:rFonts w:ascii="Times" w:hAnsi="Times" w:cs="Times"/>
        </w:rPr>
      </w:pPr>
    </w:p>
    <w:p w14:paraId="1A81AA8C" w14:textId="77777777" w:rsidR="00C36A51" w:rsidRPr="000445AA" w:rsidRDefault="00C36A51" w:rsidP="00404403">
      <w:pPr>
        <w:jc w:val="both"/>
        <w:rPr>
          <w:rFonts w:ascii="Times" w:hAnsi="Times" w:cs="Times"/>
        </w:rPr>
      </w:pPr>
    </w:p>
    <w:p w14:paraId="7B786C6F" w14:textId="77777777" w:rsidR="00C36A51" w:rsidRPr="000445AA" w:rsidRDefault="00C36A51" w:rsidP="00404403">
      <w:pPr>
        <w:jc w:val="both"/>
        <w:rPr>
          <w:rFonts w:ascii="Times" w:hAnsi="Times" w:cs="Times"/>
        </w:rPr>
      </w:pPr>
    </w:p>
    <w:p w14:paraId="55E4EBA3" w14:textId="77777777" w:rsidR="00C36A51" w:rsidRPr="000445AA" w:rsidRDefault="00C36A51" w:rsidP="00404403">
      <w:pPr>
        <w:jc w:val="both"/>
        <w:rPr>
          <w:rFonts w:ascii="Times" w:hAnsi="Times" w:cs="Times"/>
        </w:rPr>
      </w:pPr>
    </w:p>
    <w:p w14:paraId="4A30BC3B" w14:textId="77777777" w:rsidR="00C36A51" w:rsidRPr="000445AA" w:rsidRDefault="00C36A51" w:rsidP="00404403">
      <w:pPr>
        <w:jc w:val="both"/>
        <w:rPr>
          <w:rFonts w:ascii="Times" w:hAnsi="Times" w:cs="Times"/>
        </w:rPr>
      </w:pPr>
    </w:p>
    <w:p w14:paraId="4AB2127A" w14:textId="77777777" w:rsidR="00C36A51" w:rsidRPr="000445AA" w:rsidRDefault="00C36A51" w:rsidP="00404403">
      <w:pPr>
        <w:jc w:val="both"/>
        <w:rPr>
          <w:rFonts w:ascii="Times" w:hAnsi="Times" w:cs="Times"/>
        </w:rPr>
      </w:pPr>
    </w:p>
    <w:p w14:paraId="1753DEAE" w14:textId="77777777" w:rsidR="00563B7E" w:rsidRPr="000445AA" w:rsidRDefault="00563B7E" w:rsidP="00404403">
      <w:pPr>
        <w:jc w:val="both"/>
        <w:rPr>
          <w:rFonts w:ascii="Times" w:hAnsi="Times" w:cs="Times"/>
        </w:rPr>
      </w:pPr>
    </w:p>
    <w:p w14:paraId="271C0093" w14:textId="77777777" w:rsidR="008C6E5E" w:rsidRPr="000445AA" w:rsidRDefault="008C6E5E" w:rsidP="00404403">
      <w:pPr>
        <w:jc w:val="both"/>
        <w:rPr>
          <w:rFonts w:ascii="Times" w:hAnsi="Times" w:cs="Times"/>
        </w:rPr>
      </w:pPr>
    </w:p>
    <w:p w14:paraId="784EC4FE" w14:textId="77777777" w:rsidR="008C6E5E" w:rsidRPr="000445AA" w:rsidRDefault="008C6E5E" w:rsidP="00404403">
      <w:pPr>
        <w:jc w:val="both"/>
        <w:rPr>
          <w:rFonts w:ascii="Times" w:hAnsi="Times" w:cs="Times"/>
        </w:rPr>
      </w:pPr>
    </w:p>
    <w:p w14:paraId="00E829F5" w14:textId="77777777" w:rsidR="008C6E5E" w:rsidRPr="000445AA" w:rsidRDefault="008C6E5E" w:rsidP="00404403">
      <w:pPr>
        <w:jc w:val="both"/>
        <w:rPr>
          <w:rFonts w:ascii="Times" w:hAnsi="Times" w:cs="Times"/>
        </w:rPr>
      </w:pPr>
    </w:p>
    <w:p w14:paraId="659E3BD9" w14:textId="77777777" w:rsidR="008C6E5E" w:rsidRPr="000445AA" w:rsidRDefault="008C6E5E" w:rsidP="00404403">
      <w:pPr>
        <w:jc w:val="both"/>
        <w:rPr>
          <w:rFonts w:ascii="Times" w:hAnsi="Times" w:cs="Times"/>
        </w:rPr>
      </w:pPr>
    </w:p>
    <w:p w14:paraId="026AD53E" w14:textId="77777777" w:rsidR="008C6E5E" w:rsidRPr="000445AA" w:rsidRDefault="008C6E5E" w:rsidP="00404403">
      <w:pPr>
        <w:jc w:val="both"/>
        <w:rPr>
          <w:rFonts w:ascii="Times" w:hAnsi="Times" w:cs="Times"/>
        </w:rPr>
      </w:pPr>
    </w:p>
    <w:p w14:paraId="57836F8F" w14:textId="77777777" w:rsidR="008C6E5E" w:rsidRPr="000445AA" w:rsidRDefault="008C6E5E" w:rsidP="00404403">
      <w:pPr>
        <w:jc w:val="both"/>
        <w:rPr>
          <w:rFonts w:ascii="Times" w:hAnsi="Times" w:cs="Times"/>
        </w:rPr>
      </w:pPr>
    </w:p>
    <w:p w14:paraId="685B9817" w14:textId="77777777" w:rsidR="008C6E5E" w:rsidRPr="000445AA" w:rsidRDefault="008C6E5E" w:rsidP="00404403">
      <w:pPr>
        <w:jc w:val="both"/>
        <w:rPr>
          <w:rFonts w:ascii="Times" w:hAnsi="Times" w:cs="Times"/>
        </w:rPr>
      </w:pPr>
    </w:p>
    <w:p w14:paraId="1CE6A4B7" w14:textId="77777777" w:rsidR="008C6E5E" w:rsidRPr="000445AA" w:rsidRDefault="008C6E5E" w:rsidP="00404403">
      <w:pPr>
        <w:jc w:val="both"/>
        <w:rPr>
          <w:rFonts w:ascii="Times" w:hAnsi="Times" w:cs="Times"/>
        </w:rPr>
      </w:pPr>
    </w:p>
    <w:p w14:paraId="5749CBB5" w14:textId="4AFB57D5" w:rsidR="008C6E5E" w:rsidRPr="000445AA" w:rsidRDefault="008C6E5E" w:rsidP="00404403">
      <w:pPr>
        <w:jc w:val="both"/>
        <w:rPr>
          <w:rFonts w:ascii="Times" w:hAnsi="Times" w:cs="Times"/>
        </w:rPr>
      </w:pPr>
    </w:p>
    <w:p w14:paraId="4518C6AE" w14:textId="3375D865" w:rsidR="008C6E5E" w:rsidRPr="000445AA" w:rsidRDefault="00380265" w:rsidP="00404403">
      <w:pPr>
        <w:jc w:val="both"/>
        <w:rPr>
          <w:rFonts w:ascii="Times" w:hAnsi="Times" w:cs="Times"/>
        </w:rPr>
      </w:pPr>
      <w:r w:rsidRPr="000445AA">
        <w:rPr>
          <w:rFonts w:ascii="Times" w:hAnsi="Times" w:cs="Times"/>
          <w:noProof/>
          <w:lang w:val="en-US" w:bidi="hi-IN"/>
        </w:rPr>
        <mc:AlternateContent>
          <mc:Choice Requires="wps">
            <w:drawing>
              <wp:anchor distT="0" distB="0" distL="114300" distR="114300" simplePos="0" relativeHeight="251660290" behindDoc="0" locked="0" layoutInCell="1" allowOverlap="1" wp14:anchorId="067CAFA8" wp14:editId="113E1374">
                <wp:simplePos x="0" y="0"/>
                <wp:positionH relativeFrom="page">
                  <wp:posOffset>993913</wp:posOffset>
                </wp:positionH>
                <wp:positionV relativeFrom="paragraph">
                  <wp:posOffset>9856</wp:posOffset>
                </wp:positionV>
                <wp:extent cx="6424654" cy="1943100"/>
                <wp:effectExtent l="0" t="0" r="0" b="0"/>
                <wp:wrapNone/>
                <wp:docPr id="8" name="Text Box 8"/>
                <wp:cNvGraphicFramePr/>
                <a:graphic xmlns:a="http://schemas.openxmlformats.org/drawingml/2006/main">
                  <a:graphicData uri="http://schemas.microsoft.com/office/word/2010/wordprocessingShape">
                    <wps:wsp>
                      <wps:cNvSpPr txBox="1"/>
                      <wps:spPr>
                        <a:xfrm>
                          <a:off x="0" y="0"/>
                          <a:ext cx="6424654" cy="19431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AC5275D" w14:textId="61997CC8" w:rsidR="007257ED" w:rsidRPr="00963DB5" w:rsidRDefault="007257ED" w:rsidP="0059173E">
                            <w:pPr>
                              <w:pStyle w:val="Heading1"/>
                              <w:jc w:val="both"/>
                              <w:rPr>
                                <w:rFonts w:ascii="Times New Roman" w:eastAsia="Times New Roman" w:hAnsi="Times New Roman" w:cs="Times New Roman"/>
                                <w:b/>
                                <w:bCs w:val="0"/>
                                <w:color w:val="232172"/>
                                <w:sz w:val="56"/>
                                <w:szCs w:val="56"/>
                                <w:lang w:val="en-US"/>
                              </w:rPr>
                            </w:pPr>
                            <w:bookmarkStart w:id="14" w:name="_Toc171948735"/>
                            <w:r w:rsidRPr="00963DB5">
                              <w:rPr>
                                <w:rFonts w:ascii="Times New Roman" w:eastAsia="Times New Roman" w:hAnsi="Times New Roman" w:cs="Times New Roman"/>
                                <w:b/>
                                <w:bCs w:val="0"/>
                                <w:color w:val="232172"/>
                                <w:sz w:val="56"/>
                                <w:szCs w:val="56"/>
                                <w:lang w:val="en-US"/>
                              </w:rPr>
                              <w:t xml:space="preserve">Web Scraping of </w:t>
                            </w:r>
                            <w:proofErr w:type="spellStart"/>
                            <w:r w:rsidRPr="00963DB5">
                              <w:rPr>
                                <w:rFonts w:ascii="Times New Roman" w:eastAsia="Times New Roman" w:hAnsi="Times New Roman" w:cs="Times New Roman"/>
                                <w:b/>
                                <w:bCs w:val="0"/>
                                <w:color w:val="232172"/>
                                <w:sz w:val="56"/>
                                <w:szCs w:val="56"/>
                                <w:lang w:val="en-US"/>
                              </w:rPr>
                              <w:t>Zauba</w:t>
                            </w:r>
                            <w:proofErr w:type="spellEnd"/>
                            <w:r w:rsidRPr="00963DB5">
                              <w:rPr>
                                <w:rFonts w:ascii="Times New Roman" w:eastAsia="Times New Roman" w:hAnsi="Times New Roman" w:cs="Times New Roman"/>
                                <w:b/>
                                <w:bCs w:val="0"/>
                                <w:color w:val="232172"/>
                                <w:sz w:val="56"/>
                                <w:szCs w:val="56"/>
                                <w:lang w:val="en-US"/>
                              </w:rPr>
                              <w:t xml:space="preserve"> Corp</w:t>
                            </w:r>
                            <w:bookmarkEnd w:id="14"/>
                          </w:p>
                          <w:p w14:paraId="4BBFA4F8" w14:textId="78051EC8" w:rsidR="00C36A51" w:rsidRDefault="00E80CF5" w:rsidP="0059173E">
                            <w:pPr>
                              <w:pStyle w:val="2ndLevel"/>
                              <w:ind w:left="270" w:firstLine="0"/>
                              <w:jc w:val="both"/>
                              <w:rPr>
                                <w:rFonts w:ascii="Times New Roman" w:hAnsi="Times New Roman" w:cs="Times New Roman"/>
                                <w:color w:val="232172"/>
                                <w:sz w:val="56"/>
                                <w:szCs w:val="56"/>
                              </w:rPr>
                            </w:pPr>
                            <w:r>
                              <w:rPr>
                                <w:rFonts w:ascii="Times New Roman" w:hAnsi="Times New Roman" w:cs="Times New Roman"/>
                                <w:color w:val="232172"/>
                                <w:sz w:val="56"/>
                                <w:szCs w:val="56"/>
                              </w:rPr>
                              <w:t xml:space="preserve"> </w:t>
                            </w:r>
                            <w:r w:rsidR="000445AA">
                              <w:rPr>
                                <w:rFonts w:ascii="Times New Roman" w:hAnsi="Times New Roman" w:cs="Times New Roman"/>
                                <w:color w:val="232172"/>
                                <w:sz w:val="56"/>
                                <w:szCs w:val="56"/>
                              </w:rPr>
                              <w:t>-</w:t>
                            </w:r>
                            <w:r>
                              <w:rPr>
                                <w:rFonts w:ascii="Times New Roman" w:hAnsi="Times New Roman" w:cs="Times New Roman"/>
                                <w:color w:val="232172"/>
                                <w:sz w:val="56"/>
                                <w:szCs w:val="56"/>
                              </w:rPr>
                              <w:t xml:space="preserve"> P</w:t>
                            </w:r>
                            <w:r w:rsidR="00903AD7">
                              <w:rPr>
                                <w:rFonts w:ascii="Times New Roman" w:hAnsi="Times New Roman" w:cs="Times New Roman"/>
                                <w:color w:val="232172"/>
                                <w:sz w:val="56"/>
                                <w:szCs w:val="56"/>
                              </w:rPr>
                              <w:t xml:space="preserve">roof of </w:t>
                            </w:r>
                            <w:r>
                              <w:rPr>
                                <w:rFonts w:ascii="Times New Roman" w:hAnsi="Times New Roman" w:cs="Times New Roman"/>
                                <w:color w:val="232172"/>
                                <w:sz w:val="56"/>
                                <w:szCs w:val="56"/>
                              </w:rPr>
                              <w:t>C</w:t>
                            </w:r>
                            <w:r w:rsidR="00903AD7">
                              <w:rPr>
                                <w:rFonts w:ascii="Times New Roman" w:hAnsi="Times New Roman" w:cs="Times New Roman"/>
                                <w:color w:val="232172"/>
                                <w:sz w:val="56"/>
                                <w:szCs w:val="56"/>
                              </w:rPr>
                              <w:t>oncept (POC)</w:t>
                            </w:r>
                          </w:p>
                          <w:p w14:paraId="72CE8B4F" w14:textId="11C4E90A" w:rsidR="00903AD7" w:rsidRPr="00903AD7" w:rsidRDefault="00AE5FBE" w:rsidP="0059173E">
                            <w:pPr>
                              <w:pStyle w:val="2ndLevel"/>
                              <w:ind w:left="270" w:firstLine="0"/>
                              <w:jc w:val="both"/>
                              <w:rPr>
                                <w:rFonts w:ascii="Times New Roman" w:hAnsi="Times New Roman" w:cs="Times New Roman"/>
                                <w:color w:val="232172"/>
                                <w:sz w:val="44"/>
                                <w:szCs w:val="44"/>
                              </w:rPr>
                            </w:pPr>
                            <w:r>
                              <w:rPr>
                                <w:rFonts w:ascii="Times New Roman" w:hAnsi="Times New Roman" w:cs="Times New Roman"/>
                                <w:color w:val="232172"/>
                                <w:sz w:val="44"/>
                                <w:szCs w:val="44"/>
                              </w:rPr>
                              <w:t>July</w:t>
                            </w:r>
                            <w:r w:rsidR="00903AD7" w:rsidRPr="00903AD7">
                              <w:rPr>
                                <w:rFonts w:ascii="Times New Roman" w:hAnsi="Times New Roman" w:cs="Times New Roman"/>
                                <w:color w:val="232172"/>
                                <w:sz w:val="44"/>
                                <w:szCs w:val="44"/>
                              </w:rPr>
                              <w:t xml:space="preserve"> 202</w:t>
                            </w:r>
                            <w:r w:rsidR="00BB182E">
                              <w:rPr>
                                <w:rFonts w:ascii="Times New Roman" w:hAnsi="Times New Roman" w:cs="Times New Roman"/>
                                <w:color w:val="232172"/>
                                <w:sz w:val="44"/>
                                <w:szCs w:val="44"/>
                              </w:rPr>
                              <w:t>4</w:t>
                            </w:r>
                          </w:p>
                          <w:p w14:paraId="572C0BE5" w14:textId="77777777" w:rsidR="00903AD7" w:rsidRDefault="00903AD7" w:rsidP="00903AD7">
                            <w:pPr>
                              <w:pStyle w:val="2ndLevel"/>
                              <w:ind w:left="270" w:firstLine="0"/>
                              <w:rPr>
                                <w:rFonts w:ascii="Times New Roman" w:hAnsi="Times New Roman" w:cs="Times New Roman"/>
                                <w:color w:val="232172"/>
                                <w:sz w:val="56"/>
                                <w:szCs w:val="56"/>
                              </w:rPr>
                            </w:pPr>
                          </w:p>
                          <w:p w14:paraId="501EB327" w14:textId="77777777" w:rsidR="00903AD7" w:rsidRPr="008F311D" w:rsidRDefault="00903AD7" w:rsidP="00903AD7">
                            <w:pPr>
                              <w:pStyle w:val="2ndLevel"/>
                              <w:ind w:left="270" w:firstLine="0"/>
                              <w:rPr>
                                <w:rFonts w:ascii="Times New Roman" w:hAnsi="Times New Roman" w:cs="Times New Roman"/>
                                <w:color w:val="232172"/>
                                <w:sz w:val="56"/>
                                <w:szCs w:val="56"/>
                              </w:rPr>
                            </w:pPr>
                          </w:p>
                          <w:p w14:paraId="352CA8E1" w14:textId="38163568" w:rsidR="00C36A51" w:rsidRPr="000C2BEF" w:rsidRDefault="00E80CF5" w:rsidP="008F311D">
                            <w:pPr>
                              <w:pStyle w:val="2ndLevel"/>
                              <w:jc w:val="center"/>
                              <w:rPr>
                                <w:rFonts w:ascii="Times New Roman" w:hAnsi="Times New Roman" w:cs="Times New Roman"/>
                                <w:color w:val="232172"/>
                                <w:sz w:val="32"/>
                                <w:szCs w:val="22"/>
                              </w:rPr>
                            </w:pPr>
                            <w:r>
                              <w:rPr>
                                <w:rFonts w:ascii="Times New Roman" w:hAnsi="Times New Roman" w:cs="Times New Roman"/>
                                <w:color w:val="232172"/>
                                <w:sz w:val="32"/>
                                <w:szCs w:val="22"/>
                              </w:rPr>
                              <w:t>December</w:t>
                            </w:r>
                            <w:r w:rsidR="002B18A1" w:rsidRPr="000C2BEF">
                              <w:rPr>
                                <w:rFonts w:ascii="Times New Roman" w:hAnsi="Times New Roman" w:cs="Times New Roman"/>
                                <w:color w:val="232172"/>
                                <w:sz w:val="32"/>
                                <w:szCs w:val="22"/>
                              </w:rPr>
                              <w:t xml:space="preserve"> 202</w:t>
                            </w:r>
                            <w:r>
                              <w:rPr>
                                <w:rFonts w:ascii="Times New Roman" w:hAnsi="Times New Roman" w:cs="Times New Roman"/>
                                <w:color w:val="232172"/>
                                <w:sz w:val="32"/>
                                <w:szCs w:val="2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7CAFA8" id="_x0000_t202" coordsize="21600,21600" o:spt="202" path="m,l,21600r21600,l21600,xe">
                <v:stroke joinstyle="miter"/>
                <v:path gradientshapeok="t" o:connecttype="rect"/>
              </v:shapetype>
              <v:shape id="Text Box 8" o:spid="_x0000_s1026" type="#_x0000_t202" style="position:absolute;left:0;text-align:left;margin-left:78.25pt;margin-top:.8pt;width:505.9pt;height:153pt;z-index:25166029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" fillcolor="white [3201]" stroked="f" strokeweight=".5pt">
                <v:textbox>
                  <w:txbxContent>
                    <w:p w14:paraId="0AC5275D" w14:textId="61997CC8" w:rsidR="007257ED" w:rsidRPr="00963DB5" w:rsidRDefault="007257ED" w:rsidP="0059173E">
                      <w:pPr>
                        <w:pStyle w:val="Heading1"/>
                        <w:jc w:val="both"/>
                        <w:rPr>
                          <w:rFonts w:ascii="Times New Roman" w:eastAsia="Times New Roman" w:hAnsi="Times New Roman" w:cs="Times New Roman"/>
                          <w:b/>
                          <w:bCs w:val="0"/>
                          <w:color w:val="232172"/>
                          <w:sz w:val="56"/>
                          <w:szCs w:val="56"/>
                          <w:lang w:val="en-US"/>
                        </w:rPr>
                      </w:pPr>
                      <w:bookmarkStart w:id="15" w:name="_Toc171948735"/>
                      <w:r w:rsidRPr="00963DB5">
                        <w:rPr>
                          <w:rFonts w:ascii="Times New Roman" w:eastAsia="Times New Roman" w:hAnsi="Times New Roman" w:cs="Times New Roman"/>
                          <w:b/>
                          <w:bCs w:val="0"/>
                          <w:color w:val="232172"/>
                          <w:sz w:val="56"/>
                          <w:szCs w:val="56"/>
                          <w:lang w:val="en-US"/>
                        </w:rPr>
                        <w:t xml:space="preserve">Web Scraping of </w:t>
                      </w:r>
                      <w:proofErr w:type="spellStart"/>
                      <w:r w:rsidRPr="00963DB5">
                        <w:rPr>
                          <w:rFonts w:ascii="Times New Roman" w:eastAsia="Times New Roman" w:hAnsi="Times New Roman" w:cs="Times New Roman"/>
                          <w:b/>
                          <w:bCs w:val="0"/>
                          <w:color w:val="232172"/>
                          <w:sz w:val="56"/>
                          <w:szCs w:val="56"/>
                          <w:lang w:val="en-US"/>
                        </w:rPr>
                        <w:t>Zauba</w:t>
                      </w:r>
                      <w:proofErr w:type="spellEnd"/>
                      <w:r w:rsidRPr="00963DB5">
                        <w:rPr>
                          <w:rFonts w:ascii="Times New Roman" w:eastAsia="Times New Roman" w:hAnsi="Times New Roman" w:cs="Times New Roman"/>
                          <w:b/>
                          <w:bCs w:val="0"/>
                          <w:color w:val="232172"/>
                          <w:sz w:val="56"/>
                          <w:szCs w:val="56"/>
                          <w:lang w:val="en-US"/>
                        </w:rPr>
                        <w:t xml:space="preserve"> Corp</w:t>
                      </w:r>
                      <w:bookmarkEnd w:id="15"/>
                    </w:p>
                    <w:p w14:paraId="4BBFA4F8" w14:textId="78051EC8" w:rsidR="00C36A51" w:rsidRDefault="00E80CF5" w:rsidP="0059173E">
                      <w:pPr>
                        <w:pStyle w:val="2ndLevel"/>
                        <w:ind w:left="270" w:firstLine="0"/>
                        <w:jc w:val="both"/>
                        <w:rPr>
                          <w:rFonts w:ascii="Times New Roman" w:hAnsi="Times New Roman" w:cs="Times New Roman"/>
                          <w:color w:val="232172"/>
                          <w:sz w:val="56"/>
                          <w:szCs w:val="56"/>
                        </w:rPr>
                      </w:pPr>
                      <w:r>
                        <w:rPr>
                          <w:rFonts w:ascii="Times New Roman" w:hAnsi="Times New Roman" w:cs="Times New Roman"/>
                          <w:color w:val="232172"/>
                          <w:sz w:val="56"/>
                          <w:szCs w:val="56"/>
                        </w:rPr>
                        <w:t xml:space="preserve"> </w:t>
                      </w:r>
                      <w:r w:rsidR="000445AA">
                        <w:rPr>
                          <w:rFonts w:ascii="Times New Roman" w:hAnsi="Times New Roman" w:cs="Times New Roman"/>
                          <w:color w:val="232172"/>
                          <w:sz w:val="56"/>
                          <w:szCs w:val="56"/>
                        </w:rPr>
                        <w:t>-</w:t>
                      </w:r>
                      <w:r>
                        <w:rPr>
                          <w:rFonts w:ascii="Times New Roman" w:hAnsi="Times New Roman" w:cs="Times New Roman"/>
                          <w:color w:val="232172"/>
                          <w:sz w:val="56"/>
                          <w:szCs w:val="56"/>
                        </w:rPr>
                        <w:t xml:space="preserve"> P</w:t>
                      </w:r>
                      <w:r w:rsidR="00903AD7">
                        <w:rPr>
                          <w:rFonts w:ascii="Times New Roman" w:hAnsi="Times New Roman" w:cs="Times New Roman"/>
                          <w:color w:val="232172"/>
                          <w:sz w:val="56"/>
                          <w:szCs w:val="56"/>
                        </w:rPr>
                        <w:t xml:space="preserve">roof of </w:t>
                      </w:r>
                      <w:r>
                        <w:rPr>
                          <w:rFonts w:ascii="Times New Roman" w:hAnsi="Times New Roman" w:cs="Times New Roman"/>
                          <w:color w:val="232172"/>
                          <w:sz w:val="56"/>
                          <w:szCs w:val="56"/>
                        </w:rPr>
                        <w:t>C</w:t>
                      </w:r>
                      <w:r w:rsidR="00903AD7">
                        <w:rPr>
                          <w:rFonts w:ascii="Times New Roman" w:hAnsi="Times New Roman" w:cs="Times New Roman"/>
                          <w:color w:val="232172"/>
                          <w:sz w:val="56"/>
                          <w:szCs w:val="56"/>
                        </w:rPr>
                        <w:t>oncept (POC)</w:t>
                      </w:r>
                    </w:p>
                    <w:p w14:paraId="72CE8B4F" w14:textId="11C4E90A" w:rsidR="00903AD7" w:rsidRPr="00903AD7" w:rsidRDefault="00AE5FBE" w:rsidP="0059173E">
                      <w:pPr>
                        <w:pStyle w:val="2ndLevel"/>
                        <w:ind w:left="270" w:firstLine="0"/>
                        <w:jc w:val="both"/>
                        <w:rPr>
                          <w:rFonts w:ascii="Times New Roman" w:hAnsi="Times New Roman" w:cs="Times New Roman"/>
                          <w:color w:val="232172"/>
                          <w:sz w:val="44"/>
                          <w:szCs w:val="44"/>
                        </w:rPr>
                      </w:pPr>
                      <w:r>
                        <w:rPr>
                          <w:rFonts w:ascii="Times New Roman" w:hAnsi="Times New Roman" w:cs="Times New Roman"/>
                          <w:color w:val="232172"/>
                          <w:sz w:val="44"/>
                          <w:szCs w:val="44"/>
                        </w:rPr>
                        <w:t>July</w:t>
                      </w:r>
                      <w:r w:rsidR="00903AD7" w:rsidRPr="00903AD7">
                        <w:rPr>
                          <w:rFonts w:ascii="Times New Roman" w:hAnsi="Times New Roman" w:cs="Times New Roman"/>
                          <w:color w:val="232172"/>
                          <w:sz w:val="44"/>
                          <w:szCs w:val="44"/>
                        </w:rPr>
                        <w:t xml:space="preserve"> 202</w:t>
                      </w:r>
                      <w:r w:rsidR="00BB182E">
                        <w:rPr>
                          <w:rFonts w:ascii="Times New Roman" w:hAnsi="Times New Roman" w:cs="Times New Roman"/>
                          <w:color w:val="232172"/>
                          <w:sz w:val="44"/>
                          <w:szCs w:val="44"/>
                        </w:rPr>
                        <w:t>4</w:t>
                      </w:r>
                    </w:p>
                    <w:p w14:paraId="572C0BE5" w14:textId="77777777" w:rsidR="00903AD7" w:rsidRDefault="00903AD7" w:rsidP="00903AD7">
                      <w:pPr>
                        <w:pStyle w:val="2ndLevel"/>
                        <w:ind w:left="270" w:firstLine="0"/>
                        <w:rPr>
                          <w:rFonts w:ascii="Times New Roman" w:hAnsi="Times New Roman" w:cs="Times New Roman"/>
                          <w:color w:val="232172"/>
                          <w:sz w:val="56"/>
                          <w:szCs w:val="56"/>
                        </w:rPr>
                      </w:pPr>
                    </w:p>
                    <w:p w14:paraId="501EB327" w14:textId="77777777" w:rsidR="00903AD7" w:rsidRPr="008F311D" w:rsidRDefault="00903AD7" w:rsidP="00903AD7">
                      <w:pPr>
                        <w:pStyle w:val="2ndLevel"/>
                        <w:ind w:left="270" w:firstLine="0"/>
                        <w:rPr>
                          <w:rFonts w:ascii="Times New Roman" w:hAnsi="Times New Roman" w:cs="Times New Roman"/>
                          <w:color w:val="232172"/>
                          <w:sz w:val="56"/>
                          <w:szCs w:val="56"/>
                        </w:rPr>
                      </w:pPr>
                    </w:p>
                    <w:p w14:paraId="352CA8E1" w14:textId="38163568" w:rsidR="00C36A51" w:rsidRPr="000C2BEF" w:rsidRDefault="00E80CF5" w:rsidP="008F311D">
                      <w:pPr>
                        <w:pStyle w:val="2ndLevel"/>
                        <w:jc w:val="center"/>
                        <w:rPr>
                          <w:rFonts w:ascii="Times New Roman" w:hAnsi="Times New Roman" w:cs="Times New Roman"/>
                          <w:color w:val="232172"/>
                          <w:sz w:val="32"/>
                          <w:szCs w:val="22"/>
                        </w:rPr>
                      </w:pPr>
                      <w:r>
                        <w:rPr>
                          <w:rFonts w:ascii="Times New Roman" w:hAnsi="Times New Roman" w:cs="Times New Roman"/>
                          <w:color w:val="232172"/>
                          <w:sz w:val="32"/>
                          <w:szCs w:val="22"/>
                        </w:rPr>
                        <w:t>December</w:t>
                      </w:r>
                      <w:r w:rsidR="002B18A1" w:rsidRPr="000C2BEF">
                        <w:rPr>
                          <w:rFonts w:ascii="Times New Roman" w:hAnsi="Times New Roman" w:cs="Times New Roman"/>
                          <w:color w:val="232172"/>
                          <w:sz w:val="32"/>
                          <w:szCs w:val="22"/>
                        </w:rPr>
                        <w:t xml:space="preserve"> 202</w:t>
                      </w:r>
                      <w:r>
                        <w:rPr>
                          <w:rFonts w:ascii="Times New Roman" w:hAnsi="Times New Roman" w:cs="Times New Roman"/>
                          <w:color w:val="232172"/>
                          <w:sz w:val="32"/>
                          <w:szCs w:val="22"/>
                        </w:rPr>
                        <w:t>3</w:t>
                      </w:r>
                    </w:p>
                  </w:txbxContent>
                </v:textbox>
                <w10:wrap anchorx="page"/>
              </v:shape>
            </w:pict>
          </mc:Fallback>
        </mc:AlternateContent>
      </w:r>
    </w:p>
    <w:p w14:paraId="628AD893" w14:textId="77777777" w:rsidR="008C6E5E" w:rsidRPr="000445AA" w:rsidRDefault="008C6E5E" w:rsidP="00404403">
      <w:pPr>
        <w:jc w:val="both"/>
        <w:rPr>
          <w:rFonts w:ascii="Times" w:hAnsi="Times" w:cs="Times"/>
        </w:rPr>
      </w:pPr>
    </w:p>
    <w:p w14:paraId="03A377AB" w14:textId="2D3660CE" w:rsidR="008C6E5E" w:rsidRPr="000445AA" w:rsidRDefault="008C6E5E" w:rsidP="00404403">
      <w:pPr>
        <w:jc w:val="both"/>
        <w:rPr>
          <w:rFonts w:ascii="Times" w:hAnsi="Times" w:cs="Times"/>
        </w:rPr>
      </w:pPr>
    </w:p>
    <w:p w14:paraId="6C924229" w14:textId="2FA77E84" w:rsidR="00952E05" w:rsidRPr="000445AA" w:rsidRDefault="00952E05" w:rsidP="00404403">
      <w:pPr>
        <w:jc w:val="both"/>
        <w:rPr>
          <w:rFonts w:ascii="Times" w:hAnsi="Times" w:cs="Times"/>
          <w:b/>
        </w:rPr>
      </w:pPr>
    </w:p>
    <w:p w14:paraId="47AD683E" w14:textId="6A7D2FA6" w:rsidR="00210D10" w:rsidRPr="000445AA" w:rsidRDefault="00210D10" w:rsidP="00404403">
      <w:pPr>
        <w:jc w:val="both"/>
        <w:rPr>
          <w:rFonts w:ascii="Times" w:hAnsi="Times" w:cs="Times"/>
          <w:b/>
        </w:rPr>
      </w:pPr>
    </w:p>
    <w:p w14:paraId="5F99E964" w14:textId="136051C9" w:rsidR="005D2205" w:rsidRPr="000445AA" w:rsidRDefault="005D2205" w:rsidP="00404403">
      <w:pPr>
        <w:jc w:val="both"/>
        <w:rPr>
          <w:rFonts w:ascii="Times" w:hAnsi="Times" w:cs="Times"/>
          <w:b/>
        </w:rPr>
      </w:pPr>
    </w:p>
    <w:p w14:paraId="712E36F3" w14:textId="30E3E326" w:rsidR="000B1248" w:rsidRPr="000445AA" w:rsidRDefault="000B1248" w:rsidP="00404403">
      <w:pPr>
        <w:jc w:val="both"/>
        <w:rPr>
          <w:rFonts w:ascii="Times" w:hAnsi="Times" w:cs="Times"/>
          <w:b/>
        </w:rPr>
      </w:pPr>
    </w:p>
    <w:p w14:paraId="318DE426" w14:textId="77777777" w:rsidR="008978DA" w:rsidRPr="000445AA" w:rsidRDefault="008978DA" w:rsidP="00404403">
      <w:pPr>
        <w:jc w:val="both"/>
        <w:rPr>
          <w:rFonts w:ascii="Times" w:hAnsi="Times" w:cs="Times"/>
          <w:b/>
        </w:rPr>
      </w:pPr>
    </w:p>
    <w:p w14:paraId="486444D0" w14:textId="6D51BE92" w:rsidR="00E92857" w:rsidRPr="000445AA" w:rsidRDefault="00E92857" w:rsidP="00404403">
      <w:pPr>
        <w:jc w:val="both"/>
        <w:rPr>
          <w:rFonts w:ascii="Times" w:hAnsi="Times" w:cs="Times"/>
          <w:b/>
        </w:rPr>
      </w:pPr>
    </w:p>
    <w:p w14:paraId="7408CC90" w14:textId="77777777" w:rsidR="00E92857" w:rsidRPr="000445AA" w:rsidRDefault="00E92857" w:rsidP="00404403">
      <w:pPr>
        <w:jc w:val="both"/>
        <w:rPr>
          <w:rFonts w:ascii="Times" w:hAnsi="Times" w:cs="Times"/>
          <w:b/>
        </w:rPr>
      </w:pPr>
    </w:p>
    <w:p w14:paraId="7ED5DB79" w14:textId="0F89758B" w:rsidR="00E92857" w:rsidRPr="000445AA" w:rsidRDefault="00E92857" w:rsidP="00404403">
      <w:pPr>
        <w:jc w:val="both"/>
        <w:rPr>
          <w:rFonts w:ascii="Times" w:eastAsia="Calibri" w:hAnsi="Times" w:cs="Times"/>
          <w:b/>
          <w:u w:val="single"/>
        </w:rPr>
      </w:pPr>
      <w:bookmarkStart w:id="16" w:name="_Toc97911717"/>
      <w:r w:rsidRPr="000445AA">
        <w:rPr>
          <w:rFonts w:ascii="Times" w:hAnsi="Times" w:cs="Times"/>
          <w:b/>
          <w:bCs/>
          <w:u w:val="single"/>
        </w:rPr>
        <w:br w:type="page"/>
      </w:r>
    </w:p>
    <w:bookmarkStart w:id="17" w:name="_Toc114060357" w:displacedByCustomXml="next"/>
    <w:sdt>
      <w:sdtPr>
        <w:rPr>
          <w:rFonts w:ascii="Times" w:eastAsiaTheme="minorHAnsi" w:hAnsi="Times" w:cs="Times"/>
          <w:bCs w:val="0"/>
          <w:lang w:val="en-IN"/>
        </w:rPr>
        <w:id w:val="-1766373670"/>
        <w:docPartObj>
          <w:docPartGallery w:val="Table of Contents"/>
          <w:docPartUnique/>
        </w:docPartObj>
      </w:sdtPr>
      <w:sdtEndPr>
        <w:rPr>
          <w:b/>
          <w:noProof/>
        </w:rPr>
      </w:sdtEndPr>
      <w:sdtContent>
        <w:p w14:paraId="49A4D4A0" w14:textId="5179DE8F" w:rsidR="00185CC8" w:rsidRPr="000445AA" w:rsidRDefault="00185CC8" w:rsidP="00404403">
          <w:pPr>
            <w:pStyle w:val="TOCHeading"/>
            <w:jc w:val="both"/>
            <w:rPr>
              <w:rFonts w:ascii="Times" w:hAnsi="Times" w:cs="Times"/>
              <w:b/>
              <w:bCs w:val="0"/>
            </w:rPr>
          </w:pPr>
          <w:r w:rsidRPr="000445AA">
            <w:rPr>
              <w:rFonts w:ascii="Times" w:hAnsi="Times" w:cs="Times"/>
              <w:b/>
              <w:bCs w:val="0"/>
            </w:rPr>
            <w:t>Contents</w:t>
          </w:r>
        </w:p>
        <w:p w14:paraId="05E4A549" w14:textId="6297597C" w:rsidR="006B4CEA" w:rsidRDefault="00185CC8">
          <w:pPr>
            <w:pStyle w:val="TOC1"/>
            <w:rPr>
              <w:rFonts w:asciiTheme="minorHAnsi" w:eastAsiaTheme="minorEastAsia" w:hAnsiTheme="minorHAnsi" w:cstheme="minorBidi"/>
              <w:noProof/>
              <w:kern w:val="2"/>
              <w:sz w:val="24"/>
              <w:szCs w:val="24"/>
              <w:lang w:val="en-US"/>
              <w14:ligatures w14:val="standardContextual"/>
            </w:rPr>
          </w:pPr>
          <w:r w:rsidRPr="000445AA">
            <w:rPr>
              <w:rFonts w:ascii="Times" w:hAnsi="Times" w:cs="Times"/>
            </w:rPr>
            <w:fldChar w:fldCharType="begin"/>
          </w:r>
          <w:r w:rsidRPr="000445AA">
            <w:rPr>
              <w:rFonts w:ascii="Times" w:hAnsi="Times" w:cs="Times"/>
            </w:rPr>
            <w:instrText xml:space="preserve"> TOC \o "1-3" \h \z \u </w:instrText>
          </w:r>
          <w:r w:rsidRPr="000445AA">
            <w:rPr>
              <w:rFonts w:ascii="Times" w:hAnsi="Times" w:cs="Times"/>
            </w:rPr>
            <w:fldChar w:fldCharType="separate"/>
          </w:r>
          <w:hyperlink w:anchor="_Toc171948735" w:history="1">
            <w:r w:rsidR="006B4CEA" w:rsidRPr="00BC799A">
              <w:rPr>
                <w:rStyle w:val="Hyperlink"/>
                <w:rFonts w:ascii="Times New Roman" w:eastAsia="Times New Roman" w:hAnsi="Times New Roman" w:cs="Times New Roman"/>
                <w:b/>
                <w:noProof/>
                <w:lang w:val="en-US"/>
              </w:rPr>
              <w:t>Web Scraping of Zauba Corp</w:t>
            </w:r>
            <w:r w:rsidR="006B4CEA">
              <w:rPr>
                <w:noProof/>
                <w:webHidden/>
              </w:rPr>
              <w:tab/>
            </w:r>
            <w:r w:rsidR="006B4CEA">
              <w:rPr>
                <w:noProof/>
                <w:webHidden/>
              </w:rPr>
              <w:fldChar w:fldCharType="begin"/>
            </w:r>
            <w:r w:rsidR="006B4CEA">
              <w:rPr>
                <w:noProof/>
                <w:webHidden/>
              </w:rPr>
              <w:instrText xml:space="preserve"> PAGEREF _Toc171948735 \h </w:instrText>
            </w:r>
            <w:r w:rsidR="006B4CEA">
              <w:rPr>
                <w:noProof/>
                <w:webHidden/>
              </w:rPr>
            </w:r>
            <w:r w:rsidR="006B4CEA">
              <w:rPr>
                <w:noProof/>
                <w:webHidden/>
              </w:rPr>
              <w:fldChar w:fldCharType="separate"/>
            </w:r>
            <w:r w:rsidR="006B4CEA">
              <w:rPr>
                <w:noProof/>
                <w:webHidden/>
              </w:rPr>
              <w:t>1</w:t>
            </w:r>
            <w:r w:rsidR="006B4CEA">
              <w:rPr>
                <w:noProof/>
                <w:webHidden/>
              </w:rPr>
              <w:fldChar w:fldCharType="end"/>
            </w:r>
          </w:hyperlink>
        </w:p>
        <w:p w14:paraId="2FA59E70" w14:textId="4A407C9F" w:rsidR="006B4CEA" w:rsidRDefault="006B4CEA">
          <w:pPr>
            <w:pStyle w:val="TOC1"/>
            <w:rPr>
              <w:rFonts w:asciiTheme="minorHAnsi" w:eastAsiaTheme="minorEastAsia" w:hAnsiTheme="minorHAnsi" w:cstheme="minorBidi"/>
              <w:noProof/>
              <w:kern w:val="2"/>
              <w:sz w:val="24"/>
              <w:szCs w:val="24"/>
              <w:lang w:val="en-US"/>
              <w14:ligatures w14:val="standardContextual"/>
            </w:rPr>
          </w:pPr>
          <w:hyperlink w:anchor="_Toc171948736" w:history="1">
            <w:r w:rsidRPr="00BC799A">
              <w:rPr>
                <w:rStyle w:val="Hyperlink"/>
                <w:rFonts w:ascii="Times New Roman" w:hAnsi="Times New Roman" w:cs="Times New Roman"/>
                <w:b/>
                <w:noProof/>
                <w:lang w:val="en-US"/>
              </w:rPr>
              <w:t>1</w:t>
            </w:r>
            <w:r>
              <w:rPr>
                <w:rFonts w:asciiTheme="minorHAnsi" w:eastAsiaTheme="minorEastAsia" w:hAnsiTheme="minorHAnsi" w:cstheme="minorBidi"/>
                <w:noProof/>
                <w:kern w:val="2"/>
                <w:sz w:val="24"/>
                <w:szCs w:val="24"/>
                <w:lang w:val="en-US"/>
                <w14:ligatures w14:val="standardContextual"/>
              </w:rPr>
              <w:tab/>
            </w:r>
            <w:r w:rsidRPr="00BC799A">
              <w:rPr>
                <w:rStyle w:val="Hyperlink"/>
                <w:rFonts w:ascii="Times" w:hAnsi="Times" w:cs="Times"/>
                <w:b/>
                <w:noProof/>
                <w:lang w:val="en-US"/>
              </w:rPr>
              <w:t>Purpose</w:t>
            </w:r>
            <w:r>
              <w:rPr>
                <w:noProof/>
                <w:webHidden/>
              </w:rPr>
              <w:tab/>
            </w:r>
            <w:r>
              <w:rPr>
                <w:noProof/>
                <w:webHidden/>
              </w:rPr>
              <w:fldChar w:fldCharType="begin"/>
            </w:r>
            <w:r>
              <w:rPr>
                <w:noProof/>
                <w:webHidden/>
              </w:rPr>
              <w:instrText xml:space="preserve"> PAGEREF _Toc171948736 \h </w:instrText>
            </w:r>
            <w:r>
              <w:rPr>
                <w:noProof/>
                <w:webHidden/>
              </w:rPr>
            </w:r>
            <w:r>
              <w:rPr>
                <w:noProof/>
                <w:webHidden/>
              </w:rPr>
              <w:fldChar w:fldCharType="separate"/>
            </w:r>
            <w:r>
              <w:rPr>
                <w:noProof/>
                <w:webHidden/>
              </w:rPr>
              <w:t>3</w:t>
            </w:r>
            <w:r>
              <w:rPr>
                <w:noProof/>
                <w:webHidden/>
              </w:rPr>
              <w:fldChar w:fldCharType="end"/>
            </w:r>
          </w:hyperlink>
        </w:p>
        <w:p w14:paraId="7FBBFC03" w14:textId="26037540" w:rsidR="006B4CEA" w:rsidRDefault="006B4CEA">
          <w:pPr>
            <w:pStyle w:val="TOC1"/>
            <w:rPr>
              <w:rFonts w:asciiTheme="minorHAnsi" w:eastAsiaTheme="minorEastAsia" w:hAnsiTheme="minorHAnsi" w:cstheme="minorBidi"/>
              <w:noProof/>
              <w:kern w:val="2"/>
              <w:sz w:val="24"/>
              <w:szCs w:val="24"/>
              <w:lang w:val="en-US"/>
              <w14:ligatures w14:val="standardContextual"/>
            </w:rPr>
          </w:pPr>
          <w:hyperlink w:anchor="_Toc171948737" w:history="1">
            <w:r w:rsidRPr="00BC799A">
              <w:rPr>
                <w:rStyle w:val="Hyperlink"/>
                <w:rFonts w:ascii="Times New Roman" w:hAnsi="Times New Roman" w:cs="Times New Roman"/>
                <w:b/>
                <w:noProof/>
              </w:rPr>
              <w:t>2</w:t>
            </w:r>
            <w:r>
              <w:rPr>
                <w:rFonts w:asciiTheme="minorHAnsi" w:eastAsiaTheme="minorEastAsia" w:hAnsiTheme="minorHAnsi" w:cstheme="minorBidi"/>
                <w:noProof/>
                <w:kern w:val="2"/>
                <w:sz w:val="24"/>
                <w:szCs w:val="24"/>
                <w:lang w:val="en-US"/>
                <w14:ligatures w14:val="standardContextual"/>
              </w:rPr>
              <w:tab/>
            </w:r>
            <w:r w:rsidRPr="00BC799A">
              <w:rPr>
                <w:rStyle w:val="Hyperlink"/>
                <w:rFonts w:ascii="Times" w:hAnsi="Times" w:cs="Times"/>
                <w:b/>
                <w:noProof/>
              </w:rPr>
              <w:t>Objective</w:t>
            </w:r>
            <w:r>
              <w:rPr>
                <w:noProof/>
                <w:webHidden/>
              </w:rPr>
              <w:tab/>
            </w:r>
            <w:r>
              <w:rPr>
                <w:noProof/>
                <w:webHidden/>
              </w:rPr>
              <w:fldChar w:fldCharType="begin"/>
            </w:r>
            <w:r>
              <w:rPr>
                <w:noProof/>
                <w:webHidden/>
              </w:rPr>
              <w:instrText xml:space="preserve"> PAGEREF _Toc171948737 \h </w:instrText>
            </w:r>
            <w:r>
              <w:rPr>
                <w:noProof/>
                <w:webHidden/>
              </w:rPr>
            </w:r>
            <w:r>
              <w:rPr>
                <w:noProof/>
                <w:webHidden/>
              </w:rPr>
              <w:fldChar w:fldCharType="separate"/>
            </w:r>
            <w:r>
              <w:rPr>
                <w:noProof/>
                <w:webHidden/>
              </w:rPr>
              <w:t>3</w:t>
            </w:r>
            <w:r>
              <w:rPr>
                <w:noProof/>
                <w:webHidden/>
              </w:rPr>
              <w:fldChar w:fldCharType="end"/>
            </w:r>
          </w:hyperlink>
        </w:p>
        <w:p w14:paraId="69BFEA4F" w14:textId="4E375D25" w:rsidR="006B4CEA" w:rsidRDefault="006B4CEA">
          <w:pPr>
            <w:pStyle w:val="TOC1"/>
            <w:rPr>
              <w:rFonts w:asciiTheme="minorHAnsi" w:eastAsiaTheme="minorEastAsia" w:hAnsiTheme="minorHAnsi" w:cstheme="minorBidi"/>
              <w:noProof/>
              <w:kern w:val="2"/>
              <w:sz w:val="24"/>
              <w:szCs w:val="24"/>
              <w:lang w:val="en-US"/>
              <w14:ligatures w14:val="standardContextual"/>
            </w:rPr>
          </w:pPr>
          <w:hyperlink w:anchor="_Toc171948738" w:history="1">
            <w:r w:rsidRPr="00BC799A">
              <w:rPr>
                <w:rStyle w:val="Hyperlink"/>
                <w:rFonts w:ascii="Times New Roman" w:hAnsi="Times New Roman" w:cs="Times New Roman"/>
                <w:b/>
                <w:noProof/>
                <w:lang w:val="en-US"/>
              </w:rPr>
              <w:t>3</w:t>
            </w:r>
            <w:r>
              <w:rPr>
                <w:rFonts w:asciiTheme="minorHAnsi" w:eastAsiaTheme="minorEastAsia" w:hAnsiTheme="minorHAnsi" w:cstheme="minorBidi"/>
                <w:noProof/>
                <w:kern w:val="2"/>
                <w:sz w:val="24"/>
                <w:szCs w:val="24"/>
                <w:lang w:val="en-US"/>
                <w14:ligatures w14:val="standardContextual"/>
              </w:rPr>
              <w:tab/>
            </w:r>
            <w:r w:rsidRPr="00BC799A">
              <w:rPr>
                <w:rStyle w:val="Hyperlink"/>
                <w:rFonts w:ascii="Times" w:hAnsi="Times" w:cs="Times"/>
                <w:b/>
                <w:noProof/>
                <w:lang w:val="en-US"/>
              </w:rPr>
              <w:t>Introduction:</w:t>
            </w:r>
            <w:r>
              <w:rPr>
                <w:noProof/>
                <w:webHidden/>
              </w:rPr>
              <w:tab/>
            </w:r>
            <w:r>
              <w:rPr>
                <w:noProof/>
                <w:webHidden/>
              </w:rPr>
              <w:fldChar w:fldCharType="begin"/>
            </w:r>
            <w:r>
              <w:rPr>
                <w:noProof/>
                <w:webHidden/>
              </w:rPr>
              <w:instrText xml:space="preserve"> PAGEREF _Toc171948738 \h </w:instrText>
            </w:r>
            <w:r>
              <w:rPr>
                <w:noProof/>
                <w:webHidden/>
              </w:rPr>
            </w:r>
            <w:r>
              <w:rPr>
                <w:noProof/>
                <w:webHidden/>
              </w:rPr>
              <w:fldChar w:fldCharType="separate"/>
            </w:r>
            <w:r>
              <w:rPr>
                <w:noProof/>
                <w:webHidden/>
              </w:rPr>
              <w:t>3</w:t>
            </w:r>
            <w:r>
              <w:rPr>
                <w:noProof/>
                <w:webHidden/>
              </w:rPr>
              <w:fldChar w:fldCharType="end"/>
            </w:r>
          </w:hyperlink>
        </w:p>
        <w:p w14:paraId="028CD635" w14:textId="7FFFAE56" w:rsidR="006B4CEA" w:rsidRDefault="006B4CEA">
          <w:pPr>
            <w:pStyle w:val="TOC1"/>
            <w:rPr>
              <w:rFonts w:asciiTheme="minorHAnsi" w:eastAsiaTheme="minorEastAsia" w:hAnsiTheme="minorHAnsi" w:cstheme="minorBidi"/>
              <w:noProof/>
              <w:kern w:val="2"/>
              <w:sz w:val="24"/>
              <w:szCs w:val="24"/>
              <w:lang w:val="en-US"/>
              <w14:ligatures w14:val="standardContextual"/>
            </w:rPr>
          </w:pPr>
          <w:hyperlink w:anchor="_Toc171948739" w:history="1">
            <w:r w:rsidRPr="00BC799A">
              <w:rPr>
                <w:rStyle w:val="Hyperlink"/>
                <w:rFonts w:ascii="Times New Roman" w:hAnsi="Times New Roman" w:cs="Times New Roman"/>
                <w:b/>
                <w:noProof/>
                <w:lang w:val="en-US"/>
              </w:rPr>
              <w:t>4</w:t>
            </w:r>
            <w:r>
              <w:rPr>
                <w:rFonts w:asciiTheme="minorHAnsi" w:eastAsiaTheme="minorEastAsia" w:hAnsiTheme="minorHAnsi" w:cstheme="minorBidi"/>
                <w:noProof/>
                <w:kern w:val="2"/>
                <w:sz w:val="24"/>
                <w:szCs w:val="24"/>
                <w:lang w:val="en-US"/>
                <w14:ligatures w14:val="standardContextual"/>
              </w:rPr>
              <w:tab/>
            </w:r>
            <w:r w:rsidRPr="00BC799A">
              <w:rPr>
                <w:rStyle w:val="Hyperlink"/>
                <w:rFonts w:ascii="Times" w:hAnsi="Times" w:cs="Times"/>
                <w:b/>
                <w:noProof/>
                <w:lang w:val="en-US"/>
              </w:rPr>
              <w:t>Methodology</w:t>
            </w:r>
            <w:r>
              <w:rPr>
                <w:noProof/>
                <w:webHidden/>
              </w:rPr>
              <w:tab/>
            </w:r>
            <w:r>
              <w:rPr>
                <w:noProof/>
                <w:webHidden/>
              </w:rPr>
              <w:fldChar w:fldCharType="begin"/>
            </w:r>
            <w:r>
              <w:rPr>
                <w:noProof/>
                <w:webHidden/>
              </w:rPr>
              <w:instrText xml:space="preserve"> PAGEREF _Toc171948739 \h </w:instrText>
            </w:r>
            <w:r>
              <w:rPr>
                <w:noProof/>
                <w:webHidden/>
              </w:rPr>
            </w:r>
            <w:r>
              <w:rPr>
                <w:noProof/>
                <w:webHidden/>
              </w:rPr>
              <w:fldChar w:fldCharType="separate"/>
            </w:r>
            <w:r>
              <w:rPr>
                <w:noProof/>
                <w:webHidden/>
              </w:rPr>
              <w:t>4</w:t>
            </w:r>
            <w:r>
              <w:rPr>
                <w:noProof/>
                <w:webHidden/>
              </w:rPr>
              <w:fldChar w:fldCharType="end"/>
            </w:r>
          </w:hyperlink>
        </w:p>
        <w:p w14:paraId="70026C3E" w14:textId="36BA8B05" w:rsidR="006B4CEA" w:rsidRDefault="006B4CEA">
          <w:pPr>
            <w:pStyle w:val="TOC2"/>
            <w:rPr>
              <w:rFonts w:asciiTheme="minorHAnsi" w:eastAsiaTheme="minorEastAsia" w:hAnsiTheme="minorHAnsi" w:cstheme="minorBidi"/>
              <w:noProof/>
              <w:kern w:val="2"/>
              <w:sz w:val="24"/>
              <w:szCs w:val="24"/>
              <w:lang w:val="en-US"/>
              <w14:ligatures w14:val="standardContextual"/>
            </w:rPr>
          </w:pPr>
          <w:hyperlink w:anchor="_Toc171948740" w:history="1">
            <w:r w:rsidRPr="00BC799A">
              <w:rPr>
                <w:rStyle w:val="Hyperlink"/>
                <w:rFonts w:ascii="Times New Roman" w:hAnsi="Times New Roman" w:cs="Times New Roman"/>
                <w:b/>
                <w:noProof/>
              </w:rPr>
              <w:t>4.1</w:t>
            </w:r>
            <w:r>
              <w:rPr>
                <w:rFonts w:asciiTheme="minorHAnsi" w:eastAsiaTheme="minorEastAsia" w:hAnsiTheme="minorHAnsi" w:cstheme="minorBidi"/>
                <w:noProof/>
                <w:kern w:val="2"/>
                <w:sz w:val="24"/>
                <w:szCs w:val="24"/>
                <w:lang w:val="en-US"/>
                <w14:ligatures w14:val="standardContextual"/>
              </w:rPr>
              <w:tab/>
            </w:r>
            <w:r w:rsidRPr="00BC799A">
              <w:rPr>
                <w:rStyle w:val="Hyperlink"/>
                <w:rFonts w:ascii="Times" w:eastAsiaTheme="majorEastAsia" w:hAnsi="Times" w:cs="Times"/>
                <w:b/>
                <w:noProof/>
              </w:rPr>
              <w:t>Initial Setup Creating CSV File</w:t>
            </w:r>
            <w:r w:rsidRPr="00BC799A">
              <w:rPr>
                <w:rStyle w:val="Hyperlink"/>
                <w:noProof/>
              </w:rPr>
              <w:t>:</w:t>
            </w:r>
            <w:r>
              <w:rPr>
                <w:noProof/>
                <w:webHidden/>
              </w:rPr>
              <w:tab/>
            </w:r>
            <w:r>
              <w:rPr>
                <w:noProof/>
                <w:webHidden/>
              </w:rPr>
              <w:fldChar w:fldCharType="begin"/>
            </w:r>
            <w:r>
              <w:rPr>
                <w:noProof/>
                <w:webHidden/>
              </w:rPr>
              <w:instrText xml:space="preserve"> PAGEREF _Toc171948740 \h </w:instrText>
            </w:r>
            <w:r>
              <w:rPr>
                <w:noProof/>
                <w:webHidden/>
              </w:rPr>
            </w:r>
            <w:r>
              <w:rPr>
                <w:noProof/>
                <w:webHidden/>
              </w:rPr>
              <w:fldChar w:fldCharType="separate"/>
            </w:r>
            <w:r>
              <w:rPr>
                <w:noProof/>
                <w:webHidden/>
              </w:rPr>
              <w:t>4</w:t>
            </w:r>
            <w:r>
              <w:rPr>
                <w:noProof/>
                <w:webHidden/>
              </w:rPr>
              <w:fldChar w:fldCharType="end"/>
            </w:r>
          </w:hyperlink>
        </w:p>
        <w:p w14:paraId="27FF812F" w14:textId="330FDBEC" w:rsidR="006B4CEA" w:rsidRDefault="006B4CEA">
          <w:pPr>
            <w:pStyle w:val="TOC2"/>
            <w:rPr>
              <w:rFonts w:asciiTheme="minorHAnsi" w:eastAsiaTheme="minorEastAsia" w:hAnsiTheme="minorHAnsi" w:cstheme="minorBidi"/>
              <w:noProof/>
              <w:kern w:val="2"/>
              <w:sz w:val="24"/>
              <w:szCs w:val="24"/>
              <w:lang w:val="en-US"/>
              <w14:ligatures w14:val="standardContextual"/>
            </w:rPr>
          </w:pPr>
          <w:hyperlink w:anchor="_Toc171948741" w:history="1">
            <w:r w:rsidRPr="00BC799A">
              <w:rPr>
                <w:rStyle w:val="Hyperlink"/>
                <w:rFonts w:ascii="Times New Roman" w:eastAsiaTheme="majorEastAsia" w:hAnsi="Times New Roman" w:cs="Times New Roman"/>
                <w:b/>
                <w:noProof/>
              </w:rPr>
              <w:t>4.2</w:t>
            </w:r>
            <w:r>
              <w:rPr>
                <w:rFonts w:asciiTheme="minorHAnsi" w:eastAsiaTheme="minorEastAsia" w:hAnsiTheme="minorHAnsi" w:cstheme="minorBidi"/>
                <w:noProof/>
                <w:kern w:val="2"/>
                <w:sz w:val="24"/>
                <w:szCs w:val="24"/>
                <w:lang w:val="en-US"/>
                <w14:ligatures w14:val="standardContextual"/>
              </w:rPr>
              <w:tab/>
            </w:r>
            <w:r w:rsidRPr="00BC799A">
              <w:rPr>
                <w:rStyle w:val="Hyperlink"/>
                <w:rFonts w:ascii="Times" w:eastAsiaTheme="majorEastAsia" w:hAnsi="Times" w:cs="Times"/>
                <w:b/>
                <w:noProof/>
              </w:rPr>
              <w:t>Distributed Web Scraping:</w:t>
            </w:r>
            <w:r>
              <w:rPr>
                <w:noProof/>
                <w:webHidden/>
              </w:rPr>
              <w:tab/>
            </w:r>
            <w:r>
              <w:rPr>
                <w:noProof/>
                <w:webHidden/>
              </w:rPr>
              <w:fldChar w:fldCharType="begin"/>
            </w:r>
            <w:r>
              <w:rPr>
                <w:noProof/>
                <w:webHidden/>
              </w:rPr>
              <w:instrText xml:space="preserve"> PAGEREF _Toc171948741 \h </w:instrText>
            </w:r>
            <w:r>
              <w:rPr>
                <w:noProof/>
                <w:webHidden/>
              </w:rPr>
            </w:r>
            <w:r>
              <w:rPr>
                <w:noProof/>
                <w:webHidden/>
              </w:rPr>
              <w:fldChar w:fldCharType="separate"/>
            </w:r>
            <w:r>
              <w:rPr>
                <w:noProof/>
                <w:webHidden/>
              </w:rPr>
              <w:t>5</w:t>
            </w:r>
            <w:r>
              <w:rPr>
                <w:noProof/>
                <w:webHidden/>
              </w:rPr>
              <w:fldChar w:fldCharType="end"/>
            </w:r>
          </w:hyperlink>
        </w:p>
        <w:p w14:paraId="100BBFD2" w14:textId="5F209808" w:rsidR="006B4CEA" w:rsidRDefault="006B4CEA">
          <w:pPr>
            <w:pStyle w:val="TOC2"/>
            <w:rPr>
              <w:rFonts w:asciiTheme="minorHAnsi" w:eastAsiaTheme="minorEastAsia" w:hAnsiTheme="minorHAnsi" w:cstheme="minorBidi"/>
              <w:noProof/>
              <w:kern w:val="2"/>
              <w:sz w:val="24"/>
              <w:szCs w:val="24"/>
              <w:lang w:val="en-US"/>
              <w14:ligatures w14:val="standardContextual"/>
            </w:rPr>
          </w:pPr>
          <w:hyperlink w:anchor="_Toc171948742" w:history="1">
            <w:r w:rsidRPr="00BC799A">
              <w:rPr>
                <w:rStyle w:val="Hyperlink"/>
                <w:rFonts w:ascii="Times New Roman" w:eastAsiaTheme="majorEastAsia" w:hAnsi="Times New Roman" w:cs="Times New Roman"/>
                <w:b/>
                <w:noProof/>
              </w:rPr>
              <w:t>4.3</w:t>
            </w:r>
            <w:r>
              <w:rPr>
                <w:rFonts w:asciiTheme="minorHAnsi" w:eastAsiaTheme="minorEastAsia" w:hAnsiTheme="minorHAnsi" w:cstheme="minorBidi"/>
                <w:noProof/>
                <w:kern w:val="2"/>
                <w:sz w:val="24"/>
                <w:szCs w:val="24"/>
                <w:lang w:val="en-US"/>
                <w14:ligatures w14:val="standardContextual"/>
              </w:rPr>
              <w:tab/>
            </w:r>
            <w:r w:rsidRPr="00BC799A">
              <w:rPr>
                <w:rStyle w:val="Hyperlink"/>
                <w:rFonts w:ascii="Times" w:eastAsiaTheme="majorEastAsia" w:hAnsi="Times" w:cs="Times"/>
                <w:b/>
                <w:noProof/>
              </w:rPr>
              <w:t>Batch processing</w:t>
            </w:r>
            <w:r w:rsidRPr="00BC799A">
              <w:rPr>
                <w:rStyle w:val="Hyperlink"/>
                <w:rFonts w:eastAsiaTheme="majorEastAsia"/>
                <w:b/>
                <w:noProof/>
              </w:rPr>
              <w:t>:</w:t>
            </w:r>
            <w:r>
              <w:rPr>
                <w:noProof/>
                <w:webHidden/>
              </w:rPr>
              <w:tab/>
            </w:r>
            <w:r>
              <w:rPr>
                <w:noProof/>
                <w:webHidden/>
              </w:rPr>
              <w:fldChar w:fldCharType="begin"/>
            </w:r>
            <w:r>
              <w:rPr>
                <w:noProof/>
                <w:webHidden/>
              </w:rPr>
              <w:instrText xml:space="preserve"> PAGEREF _Toc171948742 \h </w:instrText>
            </w:r>
            <w:r>
              <w:rPr>
                <w:noProof/>
                <w:webHidden/>
              </w:rPr>
            </w:r>
            <w:r>
              <w:rPr>
                <w:noProof/>
                <w:webHidden/>
              </w:rPr>
              <w:fldChar w:fldCharType="separate"/>
            </w:r>
            <w:r>
              <w:rPr>
                <w:noProof/>
                <w:webHidden/>
              </w:rPr>
              <w:t>6</w:t>
            </w:r>
            <w:r>
              <w:rPr>
                <w:noProof/>
                <w:webHidden/>
              </w:rPr>
              <w:fldChar w:fldCharType="end"/>
            </w:r>
          </w:hyperlink>
        </w:p>
        <w:p w14:paraId="2DCA834D" w14:textId="0FCBA6E5" w:rsidR="006B4CEA" w:rsidRDefault="006B4CEA">
          <w:pPr>
            <w:pStyle w:val="TOC2"/>
            <w:rPr>
              <w:rFonts w:asciiTheme="minorHAnsi" w:eastAsiaTheme="minorEastAsia" w:hAnsiTheme="minorHAnsi" w:cstheme="minorBidi"/>
              <w:noProof/>
              <w:kern w:val="2"/>
              <w:sz w:val="24"/>
              <w:szCs w:val="24"/>
              <w:lang w:val="en-US"/>
              <w14:ligatures w14:val="standardContextual"/>
            </w:rPr>
          </w:pPr>
          <w:hyperlink w:anchor="_Toc171948743" w:history="1">
            <w:r w:rsidRPr="00BC799A">
              <w:rPr>
                <w:rStyle w:val="Hyperlink"/>
                <w:rFonts w:ascii="Times New Roman" w:eastAsiaTheme="majorEastAsia" w:hAnsi="Times New Roman" w:cs="Times New Roman"/>
                <w:b/>
                <w:noProof/>
              </w:rPr>
              <w:t>4.4</w:t>
            </w:r>
            <w:r>
              <w:rPr>
                <w:rFonts w:asciiTheme="minorHAnsi" w:eastAsiaTheme="minorEastAsia" w:hAnsiTheme="minorHAnsi" w:cstheme="minorBidi"/>
                <w:noProof/>
                <w:kern w:val="2"/>
                <w:sz w:val="24"/>
                <w:szCs w:val="24"/>
                <w:lang w:val="en-US"/>
                <w14:ligatures w14:val="standardContextual"/>
              </w:rPr>
              <w:tab/>
            </w:r>
            <w:r w:rsidRPr="00BC799A">
              <w:rPr>
                <w:rStyle w:val="Hyperlink"/>
                <w:rFonts w:ascii="Times" w:eastAsiaTheme="majorEastAsia" w:hAnsi="Times" w:cs="Times"/>
                <w:b/>
                <w:noProof/>
              </w:rPr>
              <w:t>Efficient MySQL Data Storage</w:t>
            </w:r>
            <w:r w:rsidRPr="00BC799A">
              <w:rPr>
                <w:rStyle w:val="Hyperlink"/>
                <w:rFonts w:eastAsiaTheme="majorEastAsia"/>
                <w:noProof/>
              </w:rPr>
              <w:t>:</w:t>
            </w:r>
            <w:r>
              <w:rPr>
                <w:noProof/>
                <w:webHidden/>
              </w:rPr>
              <w:tab/>
            </w:r>
            <w:r>
              <w:rPr>
                <w:noProof/>
                <w:webHidden/>
              </w:rPr>
              <w:fldChar w:fldCharType="begin"/>
            </w:r>
            <w:r>
              <w:rPr>
                <w:noProof/>
                <w:webHidden/>
              </w:rPr>
              <w:instrText xml:space="preserve"> PAGEREF _Toc171948743 \h </w:instrText>
            </w:r>
            <w:r>
              <w:rPr>
                <w:noProof/>
                <w:webHidden/>
              </w:rPr>
            </w:r>
            <w:r>
              <w:rPr>
                <w:noProof/>
                <w:webHidden/>
              </w:rPr>
              <w:fldChar w:fldCharType="separate"/>
            </w:r>
            <w:r>
              <w:rPr>
                <w:noProof/>
                <w:webHidden/>
              </w:rPr>
              <w:t>6</w:t>
            </w:r>
            <w:r>
              <w:rPr>
                <w:noProof/>
                <w:webHidden/>
              </w:rPr>
              <w:fldChar w:fldCharType="end"/>
            </w:r>
          </w:hyperlink>
        </w:p>
        <w:p w14:paraId="4D1BFAA9" w14:textId="165DDE8C" w:rsidR="006B4CEA" w:rsidRDefault="006B4CEA">
          <w:pPr>
            <w:pStyle w:val="TOC1"/>
            <w:rPr>
              <w:rFonts w:asciiTheme="minorHAnsi" w:eastAsiaTheme="minorEastAsia" w:hAnsiTheme="minorHAnsi" w:cstheme="minorBidi"/>
              <w:noProof/>
              <w:kern w:val="2"/>
              <w:sz w:val="24"/>
              <w:szCs w:val="24"/>
              <w:lang w:val="en-US"/>
              <w14:ligatures w14:val="standardContextual"/>
            </w:rPr>
          </w:pPr>
          <w:hyperlink w:anchor="_Toc171948744" w:history="1">
            <w:r w:rsidRPr="00BC799A">
              <w:rPr>
                <w:rStyle w:val="Hyperlink"/>
                <w:rFonts w:ascii="Times New Roman" w:hAnsi="Times New Roman" w:cs="Times New Roman"/>
                <w:b/>
                <w:noProof/>
                <w:lang w:val="en-US"/>
              </w:rPr>
              <w:t>5</w:t>
            </w:r>
            <w:r>
              <w:rPr>
                <w:rFonts w:asciiTheme="minorHAnsi" w:eastAsiaTheme="minorEastAsia" w:hAnsiTheme="minorHAnsi" w:cstheme="minorBidi"/>
                <w:noProof/>
                <w:kern w:val="2"/>
                <w:sz w:val="24"/>
                <w:szCs w:val="24"/>
                <w:lang w:val="en-US"/>
                <w14:ligatures w14:val="standardContextual"/>
              </w:rPr>
              <w:tab/>
            </w:r>
            <w:r w:rsidRPr="00BC799A">
              <w:rPr>
                <w:rStyle w:val="Hyperlink"/>
                <w:rFonts w:ascii="Times" w:hAnsi="Times" w:cs="Times"/>
                <w:b/>
                <w:noProof/>
                <w:lang w:val="en-US"/>
              </w:rPr>
              <w:t>Limitations:</w:t>
            </w:r>
            <w:r>
              <w:rPr>
                <w:noProof/>
                <w:webHidden/>
              </w:rPr>
              <w:tab/>
            </w:r>
            <w:r>
              <w:rPr>
                <w:noProof/>
                <w:webHidden/>
              </w:rPr>
              <w:fldChar w:fldCharType="begin"/>
            </w:r>
            <w:r>
              <w:rPr>
                <w:noProof/>
                <w:webHidden/>
              </w:rPr>
              <w:instrText xml:space="preserve"> PAGEREF _Toc171948744 \h </w:instrText>
            </w:r>
            <w:r>
              <w:rPr>
                <w:noProof/>
                <w:webHidden/>
              </w:rPr>
            </w:r>
            <w:r>
              <w:rPr>
                <w:noProof/>
                <w:webHidden/>
              </w:rPr>
              <w:fldChar w:fldCharType="separate"/>
            </w:r>
            <w:r>
              <w:rPr>
                <w:noProof/>
                <w:webHidden/>
              </w:rPr>
              <w:t>7</w:t>
            </w:r>
            <w:r>
              <w:rPr>
                <w:noProof/>
                <w:webHidden/>
              </w:rPr>
              <w:fldChar w:fldCharType="end"/>
            </w:r>
          </w:hyperlink>
        </w:p>
        <w:p w14:paraId="456C0F7E" w14:textId="5AC36959" w:rsidR="006B4CEA" w:rsidRDefault="006B4CEA">
          <w:pPr>
            <w:pStyle w:val="TOC1"/>
            <w:rPr>
              <w:rFonts w:asciiTheme="minorHAnsi" w:eastAsiaTheme="minorEastAsia" w:hAnsiTheme="minorHAnsi" w:cstheme="minorBidi"/>
              <w:noProof/>
              <w:kern w:val="2"/>
              <w:sz w:val="24"/>
              <w:szCs w:val="24"/>
              <w:lang w:val="en-US"/>
              <w14:ligatures w14:val="standardContextual"/>
            </w:rPr>
          </w:pPr>
          <w:hyperlink w:anchor="_Toc171948745" w:history="1">
            <w:r w:rsidRPr="00BC799A">
              <w:rPr>
                <w:rStyle w:val="Hyperlink"/>
                <w:rFonts w:ascii="Times New Roman" w:hAnsi="Times New Roman" w:cs="Times New Roman"/>
                <w:b/>
                <w:noProof/>
                <w:lang w:val="en-US"/>
              </w:rPr>
              <w:t>6</w:t>
            </w:r>
            <w:r>
              <w:rPr>
                <w:rFonts w:asciiTheme="minorHAnsi" w:eastAsiaTheme="minorEastAsia" w:hAnsiTheme="minorHAnsi" w:cstheme="minorBidi"/>
                <w:noProof/>
                <w:kern w:val="2"/>
                <w:sz w:val="24"/>
                <w:szCs w:val="24"/>
                <w:lang w:val="en-US"/>
                <w14:ligatures w14:val="standardContextual"/>
              </w:rPr>
              <w:tab/>
            </w:r>
            <w:r w:rsidRPr="00BC799A">
              <w:rPr>
                <w:rStyle w:val="Hyperlink"/>
                <w:rFonts w:ascii="Times" w:hAnsi="Times" w:cs="Times"/>
                <w:b/>
                <w:noProof/>
                <w:lang w:val="en-US"/>
              </w:rPr>
              <w:t>Tools and Techniques</w:t>
            </w:r>
            <w:r>
              <w:rPr>
                <w:noProof/>
                <w:webHidden/>
              </w:rPr>
              <w:tab/>
            </w:r>
            <w:r>
              <w:rPr>
                <w:noProof/>
                <w:webHidden/>
              </w:rPr>
              <w:fldChar w:fldCharType="begin"/>
            </w:r>
            <w:r>
              <w:rPr>
                <w:noProof/>
                <w:webHidden/>
              </w:rPr>
              <w:instrText xml:space="preserve"> PAGEREF _Toc171948745 \h </w:instrText>
            </w:r>
            <w:r>
              <w:rPr>
                <w:noProof/>
                <w:webHidden/>
              </w:rPr>
            </w:r>
            <w:r>
              <w:rPr>
                <w:noProof/>
                <w:webHidden/>
              </w:rPr>
              <w:fldChar w:fldCharType="separate"/>
            </w:r>
            <w:r>
              <w:rPr>
                <w:noProof/>
                <w:webHidden/>
              </w:rPr>
              <w:t>7</w:t>
            </w:r>
            <w:r>
              <w:rPr>
                <w:noProof/>
                <w:webHidden/>
              </w:rPr>
              <w:fldChar w:fldCharType="end"/>
            </w:r>
          </w:hyperlink>
        </w:p>
        <w:p w14:paraId="5D9B3667" w14:textId="6407FB0B" w:rsidR="006B4CEA" w:rsidRDefault="006B4CEA">
          <w:pPr>
            <w:pStyle w:val="TOC1"/>
            <w:rPr>
              <w:rFonts w:asciiTheme="minorHAnsi" w:eastAsiaTheme="minorEastAsia" w:hAnsiTheme="minorHAnsi" w:cstheme="minorBidi"/>
              <w:noProof/>
              <w:kern w:val="2"/>
              <w:sz w:val="24"/>
              <w:szCs w:val="24"/>
              <w:lang w:val="en-US"/>
              <w14:ligatures w14:val="standardContextual"/>
            </w:rPr>
          </w:pPr>
          <w:hyperlink w:anchor="_Toc171948746" w:history="1">
            <w:r w:rsidRPr="00BC799A">
              <w:rPr>
                <w:rStyle w:val="Hyperlink"/>
                <w:rFonts w:ascii="Times New Roman" w:hAnsi="Times New Roman" w:cs="Times New Roman"/>
                <w:b/>
                <w:noProof/>
                <w:lang w:val="en-US"/>
              </w:rPr>
              <w:t>7</w:t>
            </w:r>
            <w:r>
              <w:rPr>
                <w:rFonts w:asciiTheme="minorHAnsi" w:eastAsiaTheme="minorEastAsia" w:hAnsiTheme="minorHAnsi" w:cstheme="minorBidi"/>
                <w:noProof/>
                <w:kern w:val="2"/>
                <w:sz w:val="24"/>
                <w:szCs w:val="24"/>
                <w:lang w:val="en-US"/>
                <w14:ligatures w14:val="standardContextual"/>
              </w:rPr>
              <w:tab/>
            </w:r>
            <w:r w:rsidRPr="00BC799A">
              <w:rPr>
                <w:rStyle w:val="Hyperlink"/>
                <w:rFonts w:ascii="Times" w:hAnsi="Times" w:cs="Times"/>
                <w:b/>
                <w:noProof/>
                <w:lang w:val="en-US"/>
              </w:rPr>
              <w:t>Output:</w:t>
            </w:r>
            <w:r>
              <w:rPr>
                <w:noProof/>
                <w:webHidden/>
              </w:rPr>
              <w:tab/>
            </w:r>
            <w:r>
              <w:rPr>
                <w:noProof/>
                <w:webHidden/>
              </w:rPr>
              <w:fldChar w:fldCharType="begin"/>
            </w:r>
            <w:r>
              <w:rPr>
                <w:noProof/>
                <w:webHidden/>
              </w:rPr>
              <w:instrText xml:space="preserve"> PAGEREF _Toc171948746 \h </w:instrText>
            </w:r>
            <w:r>
              <w:rPr>
                <w:noProof/>
                <w:webHidden/>
              </w:rPr>
            </w:r>
            <w:r>
              <w:rPr>
                <w:noProof/>
                <w:webHidden/>
              </w:rPr>
              <w:fldChar w:fldCharType="separate"/>
            </w:r>
            <w:r>
              <w:rPr>
                <w:noProof/>
                <w:webHidden/>
              </w:rPr>
              <w:t>8</w:t>
            </w:r>
            <w:r>
              <w:rPr>
                <w:noProof/>
                <w:webHidden/>
              </w:rPr>
              <w:fldChar w:fldCharType="end"/>
            </w:r>
          </w:hyperlink>
        </w:p>
        <w:p w14:paraId="537DD112" w14:textId="26830142" w:rsidR="00185CC8" w:rsidRPr="000445AA" w:rsidRDefault="00185CC8" w:rsidP="00404403">
          <w:pPr>
            <w:jc w:val="both"/>
            <w:rPr>
              <w:rFonts w:ascii="Times" w:hAnsi="Times" w:cs="Times"/>
            </w:rPr>
          </w:pPr>
          <w:r w:rsidRPr="000445AA">
            <w:rPr>
              <w:rFonts w:ascii="Times" w:hAnsi="Times" w:cs="Times"/>
              <w:b/>
              <w:bCs/>
              <w:noProof/>
            </w:rPr>
            <w:fldChar w:fldCharType="end"/>
          </w:r>
        </w:p>
      </w:sdtContent>
    </w:sdt>
    <w:p w14:paraId="1C7BB271" w14:textId="5FDE006C" w:rsidR="00E80CF5" w:rsidRPr="000445AA" w:rsidRDefault="00E80CF5" w:rsidP="00404403">
      <w:pPr>
        <w:jc w:val="both"/>
        <w:rPr>
          <w:rFonts w:ascii="Times" w:hAnsi="Times" w:cs="Times"/>
          <w:b/>
          <w:lang w:val="en-US"/>
        </w:rPr>
      </w:pPr>
      <w:r w:rsidRPr="000445AA">
        <w:rPr>
          <w:rFonts w:ascii="Times" w:hAnsi="Times" w:cs="Times"/>
          <w:lang w:val="en-US"/>
        </w:rPr>
        <w:br w:type="page"/>
      </w:r>
    </w:p>
    <w:p w14:paraId="6A97FFBA" w14:textId="79CA42A9" w:rsidR="008E039F" w:rsidRPr="000445AA" w:rsidRDefault="00C9661F" w:rsidP="00404403">
      <w:pPr>
        <w:pStyle w:val="Heading1"/>
        <w:numPr>
          <w:ilvl w:val="0"/>
          <w:numId w:val="4"/>
        </w:numPr>
        <w:ind w:left="360"/>
        <w:jc w:val="both"/>
        <w:rPr>
          <w:rFonts w:ascii="Times" w:hAnsi="Times" w:cs="Times"/>
          <w:b/>
          <w:bCs w:val="0"/>
          <w:lang w:val="en-US"/>
        </w:rPr>
      </w:pPr>
      <w:bookmarkStart w:id="18" w:name="_Toc171948736"/>
      <w:r w:rsidRPr="000445AA">
        <w:rPr>
          <w:rFonts w:ascii="Times" w:hAnsi="Times" w:cs="Times"/>
          <w:b/>
          <w:bCs w:val="0"/>
          <w:lang w:val="en-US"/>
        </w:rPr>
        <w:lastRenderedPageBreak/>
        <w:t>Purpose</w:t>
      </w:r>
      <w:bookmarkEnd w:id="18"/>
    </w:p>
    <w:p w14:paraId="0A6C3E20" w14:textId="7FC89B7E" w:rsidR="000C1F4F" w:rsidRPr="000445AA" w:rsidRDefault="000C1F4F" w:rsidP="00404403">
      <w:pPr>
        <w:pStyle w:val="NormalWeb"/>
        <w:jc w:val="both"/>
        <w:rPr>
          <w:rFonts w:ascii="Times" w:hAnsi="Times" w:cs="Times"/>
          <w:sz w:val="22"/>
          <w:szCs w:val="22"/>
        </w:rPr>
      </w:pPr>
      <w:r w:rsidRPr="000445AA">
        <w:rPr>
          <w:rFonts w:ascii="Times" w:hAnsi="Times" w:cs="Times"/>
          <w:sz w:val="22"/>
          <w:szCs w:val="22"/>
        </w:rPr>
        <w:t xml:space="preserve">In today's digital era, access to reliable and comprehensive corporate information is crucial for various governmental and regulatory activities. The </w:t>
      </w:r>
      <w:proofErr w:type="spellStart"/>
      <w:r w:rsidRPr="000445AA">
        <w:rPr>
          <w:rFonts w:ascii="Times" w:hAnsi="Times" w:cs="Times"/>
          <w:sz w:val="22"/>
          <w:szCs w:val="22"/>
        </w:rPr>
        <w:t>Zauba</w:t>
      </w:r>
      <w:proofErr w:type="spellEnd"/>
      <w:r w:rsidRPr="000445AA">
        <w:rPr>
          <w:rFonts w:ascii="Times" w:hAnsi="Times" w:cs="Times"/>
          <w:sz w:val="22"/>
          <w:szCs w:val="22"/>
        </w:rPr>
        <w:t xml:space="preserve"> Corp website lists over 27 lakh companies, providing a wealth of data that is currently underutilized. Given the vast number of companies and the critical nature of the information, this project aims to bridge the gap between raw data and actionable insights. This effort is essential for empowering government agencies with the information needed for thorough due diligence, market analysis, compliance checks, and fostering transparency in corporate governance.</w:t>
      </w:r>
    </w:p>
    <w:p w14:paraId="448D4733" w14:textId="56443091" w:rsidR="000C1F4F" w:rsidRPr="000445AA" w:rsidRDefault="000C1F4F" w:rsidP="00CB09C7">
      <w:pPr>
        <w:pStyle w:val="NormalWeb"/>
        <w:jc w:val="both"/>
        <w:rPr>
          <w:rFonts w:ascii="Times" w:hAnsi="Times" w:cs="Times"/>
          <w:sz w:val="22"/>
          <w:szCs w:val="22"/>
        </w:rPr>
      </w:pPr>
      <w:r w:rsidRPr="000445AA">
        <w:rPr>
          <w:rFonts w:ascii="Times" w:hAnsi="Times" w:cs="Times"/>
          <w:sz w:val="22"/>
          <w:szCs w:val="22"/>
        </w:rPr>
        <w:t xml:space="preserve">Ultimately, this project seeks to demonstrate the strategic value of leveraging technology for large-scale data collection and management, thereby supporting informed decision-making and promoting a more transparent business environment. Therefore, it was decided to undertake this project to systematically scrape and organize the data available on the </w:t>
      </w:r>
      <w:proofErr w:type="spellStart"/>
      <w:r w:rsidRPr="000445AA">
        <w:rPr>
          <w:rFonts w:ascii="Times" w:hAnsi="Times" w:cs="Times"/>
          <w:sz w:val="22"/>
          <w:szCs w:val="22"/>
        </w:rPr>
        <w:t>Zauba</w:t>
      </w:r>
      <w:proofErr w:type="spellEnd"/>
      <w:r w:rsidRPr="000445AA">
        <w:rPr>
          <w:rFonts w:ascii="Times" w:hAnsi="Times" w:cs="Times"/>
          <w:sz w:val="22"/>
          <w:szCs w:val="22"/>
        </w:rPr>
        <w:t xml:space="preserve"> Corp website. By doing so, the project aims to transform the way corporate information is accessed and utilized, ensuring it becomes a valuable resource for various governmental stakeholders.</w:t>
      </w:r>
    </w:p>
    <w:p w14:paraId="11080378" w14:textId="77777777" w:rsidR="00CB09C7" w:rsidRPr="000445AA" w:rsidRDefault="00CB09C7" w:rsidP="00CB09C7">
      <w:pPr>
        <w:pStyle w:val="NormalWeb"/>
        <w:jc w:val="both"/>
        <w:rPr>
          <w:rFonts w:ascii="Times" w:hAnsi="Times" w:cs="Times"/>
          <w:sz w:val="22"/>
          <w:szCs w:val="22"/>
        </w:rPr>
      </w:pPr>
    </w:p>
    <w:p w14:paraId="6C371011" w14:textId="2A61778C" w:rsidR="00B246F9" w:rsidRPr="000445AA" w:rsidRDefault="00E80CF5" w:rsidP="00404403">
      <w:pPr>
        <w:pStyle w:val="Heading1"/>
        <w:numPr>
          <w:ilvl w:val="0"/>
          <w:numId w:val="4"/>
        </w:numPr>
        <w:ind w:left="360"/>
        <w:jc w:val="both"/>
        <w:rPr>
          <w:rFonts w:ascii="Times" w:hAnsi="Times" w:cs="Times"/>
          <w:b/>
          <w:bCs w:val="0"/>
        </w:rPr>
      </w:pPr>
      <w:bookmarkStart w:id="19" w:name="_Toc171948737"/>
      <w:r w:rsidRPr="000445AA">
        <w:rPr>
          <w:rFonts w:ascii="Times" w:hAnsi="Times" w:cs="Times"/>
          <w:b/>
          <w:bCs w:val="0"/>
        </w:rPr>
        <w:t>Objective</w:t>
      </w:r>
      <w:bookmarkEnd w:id="19"/>
      <w:r w:rsidR="00930866" w:rsidRPr="000445AA">
        <w:rPr>
          <w:rFonts w:ascii="Times" w:hAnsi="Times" w:cs="Times"/>
          <w:b/>
          <w:bCs w:val="0"/>
        </w:rPr>
        <w:t xml:space="preserve"> </w:t>
      </w:r>
    </w:p>
    <w:p w14:paraId="2D67E875" w14:textId="74930A7E" w:rsidR="007257ED" w:rsidRPr="000445AA" w:rsidRDefault="00CB09C7" w:rsidP="00404403">
      <w:pPr>
        <w:spacing w:before="100" w:beforeAutospacing="1" w:after="100" w:afterAutospacing="1" w:line="240" w:lineRule="auto"/>
        <w:ind w:left="360"/>
        <w:jc w:val="both"/>
        <w:rPr>
          <w:rFonts w:ascii="Times" w:eastAsia="Times New Roman" w:hAnsi="Times" w:cs="Times"/>
          <w:lang w:eastAsia="en-IN"/>
        </w:rPr>
      </w:pPr>
      <w:r w:rsidRPr="000445AA">
        <w:rPr>
          <w:rFonts w:ascii="Times" w:eastAsia="Times New Roman" w:hAnsi="Times" w:cs="Times"/>
          <w:lang w:eastAsia="en-IN"/>
        </w:rPr>
        <w:t>Following are the</w:t>
      </w:r>
      <w:r w:rsidR="007257ED" w:rsidRPr="000445AA">
        <w:rPr>
          <w:rFonts w:ascii="Times" w:eastAsia="Times New Roman" w:hAnsi="Times" w:cs="Times"/>
          <w:lang w:eastAsia="en-IN"/>
        </w:rPr>
        <w:t xml:space="preserve"> </w:t>
      </w:r>
      <w:r w:rsidR="0056195A" w:rsidRPr="000445AA">
        <w:rPr>
          <w:rFonts w:ascii="Times" w:eastAsia="Times New Roman" w:hAnsi="Times" w:cs="Times"/>
          <w:lang w:eastAsia="en-IN"/>
        </w:rPr>
        <w:t>key</w:t>
      </w:r>
      <w:r w:rsidR="007257ED" w:rsidRPr="000445AA">
        <w:rPr>
          <w:rFonts w:ascii="Times" w:eastAsia="Times New Roman" w:hAnsi="Times" w:cs="Times"/>
          <w:lang w:eastAsia="en-IN"/>
        </w:rPr>
        <w:t xml:space="preserve"> objective</w:t>
      </w:r>
      <w:r w:rsidRPr="000445AA">
        <w:rPr>
          <w:rFonts w:ascii="Times" w:eastAsia="Times New Roman" w:hAnsi="Times" w:cs="Times"/>
          <w:lang w:eastAsia="en-IN"/>
        </w:rPr>
        <w:t>s</w:t>
      </w:r>
      <w:r w:rsidR="007257ED" w:rsidRPr="000445AA">
        <w:rPr>
          <w:rFonts w:ascii="Times" w:eastAsia="Times New Roman" w:hAnsi="Times" w:cs="Times"/>
          <w:lang w:eastAsia="en-IN"/>
        </w:rPr>
        <w:t xml:space="preserve"> of this </w:t>
      </w:r>
      <w:r w:rsidRPr="000445AA">
        <w:rPr>
          <w:rFonts w:ascii="Times" w:eastAsia="Times New Roman" w:hAnsi="Times" w:cs="Times"/>
          <w:lang w:eastAsia="en-IN"/>
        </w:rPr>
        <w:t>report:</w:t>
      </w:r>
    </w:p>
    <w:p w14:paraId="1D97A71C" w14:textId="457A74C8" w:rsidR="00DF199B" w:rsidRPr="000445AA" w:rsidRDefault="00DF199B" w:rsidP="00404403">
      <w:pPr>
        <w:pStyle w:val="ListParagraph"/>
        <w:numPr>
          <w:ilvl w:val="0"/>
          <w:numId w:val="6"/>
        </w:numPr>
        <w:spacing w:before="100" w:beforeAutospacing="1" w:after="100" w:afterAutospacing="1" w:line="240" w:lineRule="auto"/>
        <w:jc w:val="both"/>
        <w:rPr>
          <w:rFonts w:ascii="Times" w:eastAsia="Times New Roman" w:hAnsi="Times" w:cs="Times"/>
          <w:lang w:eastAsia="en-IN"/>
        </w:rPr>
      </w:pPr>
      <w:r w:rsidRPr="000445AA">
        <w:rPr>
          <w:rFonts w:ascii="Times" w:eastAsia="Times New Roman" w:hAnsi="Times" w:cs="Times"/>
          <w:lang w:eastAsia="en-IN"/>
        </w:rPr>
        <w:t xml:space="preserve">To scrape all the freely available data </w:t>
      </w:r>
      <w:r w:rsidR="00CB09C7" w:rsidRPr="000445AA">
        <w:rPr>
          <w:rFonts w:ascii="Times" w:eastAsia="Times New Roman" w:hAnsi="Times" w:cs="Times"/>
          <w:lang w:eastAsia="en-IN"/>
        </w:rPr>
        <w:t>of the</w:t>
      </w:r>
      <w:r w:rsidRPr="000445AA">
        <w:rPr>
          <w:rFonts w:ascii="Times" w:eastAsia="Times New Roman" w:hAnsi="Times" w:cs="Times"/>
          <w:lang w:eastAsia="en-IN"/>
        </w:rPr>
        <w:t xml:space="preserve"> companies, including their director names, for all companies (over 2.7 million) listed on the </w:t>
      </w:r>
      <w:proofErr w:type="spellStart"/>
      <w:r w:rsidRPr="000445AA">
        <w:rPr>
          <w:rFonts w:ascii="Times" w:eastAsia="Times New Roman" w:hAnsi="Times" w:cs="Times"/>
          <w:lang w:eastAsia="en-IN"/>
        </w:rPr>
        <w:t>Zauba</w:t>
      </w:r>
      <w:proofErr w:type="spellEnd"/>
      <w:r w:rsidRPr="000445AA">
        <w:rPr>
          <w:rFonts w:ascii="Times" w:eastAsia="Times New Roman" w:hAnsi="Times" w:cs="Times"/>
          <w:lang w:eastAsia="en-IN"/>
        </w:rPr>
        <w:t xml:space="preserve"> Corp website.</w:t>
      </w:r>
    </w:p>
    <w:p w14:paraId="61B9CD0E" w14:textId="77777777" w:rsidR="006233C3" w:rsidRPr="000445AA" w:rsidRDefault="006233C3" w:rsidP="00404403">
      <w:pPr>
        <w:pStyle w:val="ListParagraph"/>
        <w:spacing w:before="100" w:beforeAutospacing="1" w:after="100" w:afterAutospacing="1" w:line="240" w:lineRule="auto"/>
        <w:ind w:left="1080"/>
        <w:jc w:val="both"/>
        <w:rPr>
          <w:rFonts w:ascii="Times" w:eastAsia="Times New Roman" w:hAnsi="Times" w:cs="Times"/>
          <w:lang w:eastAsia="en-IN"/>
        </w:rPr>
      </w:pPr>
    </w:p>
    <w:p w14:paraId="0C82A094" w14:textId="4518FFFD" w:rsidR="00DF199B" w:rsidRPr="000445AA" w:rsidRDefault="00DF199B" w:rsidP="00404403">
      <w:pPr>
        <w:pStyle w:val="ListParagraph"/>
        <w:numPr>
          <w:ilvl w:val="0"/>
          <w:numId w:val="6"/>
        </w:numPr>
        <w:spacing w:before="100" w:beforeAutospacing="1" w:after="100" w:afterAutospacing="1" w:line="240" w:lineRule="auto"/>
        <w:jc w:val="both"/>
        <w:rPr>
          <w:rFonts w:ascii="Times" w:eastAsia="Times New Roman" w:hAnsi="Times" w:cs="Times"/>
          <w:lang w:eastAsia="en-IN"/>
        </w:rPr>
      </w:pPr>
      <w:r w:rsidRPr="000445AA">
        <w:rPr>
          <w:rFonts w:ascii="Times" w:eastAsia="Times New Roman" w:hAnsi="Times" w:cs="Times"/>
          <w:lang w:eastAsia="en-IN"/>
        </w:rPr>
        <w:t>To design and implement a MySQL database that can efficiently store the scraped data with ensuring data integrity and accuracy.</w:t>
      </w:r>
    </w:p>
    <w:p w14:paraId="2CF61608" w14:textId="77777777" w:rsidR="00D53E7A" w:rsidRPr="000445AA" w:rsidRDefault="00D53E7A" w:rsidP="00404403">
      <w:pPr>
        <w:spacing w:before="100" w:beforeAutospacing="1" w:after="100" w:afterAutospacing="1" w:line="240" w:lineRule="auto"/>
        <w:jc w:val="both"/>
        <w:rPr>
          <w:rFonts w:ascii="Times" w:eastAsia="Times New Roman" w:hAnsi="Times" w:cs="Times"/>
          <w:lang w:eastAsia="en-IN"/>
        </w:rPr>
      </w:pPr>
    </w:p>
    <w:p w14:paraId="7FDDD879" w14:textId="1A08F7AD" w:rsidR="00B246F9" w:rsidRPr="000445AA" w:rsidRDefault="00C9661F" w:rsidP="00404403">
      <w:pPr>
        <w:pStyle w:val="Heading1"/>
        <w:numPr>
          <w:ilvl w:val="0"/>
          <w:numId w:val="4"/>
        </w:numPr>
        <w:ind w:left="360"/>
        <w:jc w:val="both"/>
        <w:rPr>
          <w:rFonts w:ascii="Times" w:hAnsi="Times" w:cs="Times"/>
          <w:b/>
          <w:bCs w:val="0"/>
          <w:lang w:val="en-US"/>
        </w:rPr>
      </w:pPr>
      <w:bookmarkStart w:id="20" w:name="_Toc171948738"/>
      <w:r w:rsidRPr="000445AA">
        <w:rPr>
          <w:rFonts w:ascii="Times" w:hAnsi="Times" w:cs="Times"/>
          <w:b/>
          <w:bCs w:val="0"/>
          <w:lang w:val="en-US"/>
        </w:rPr>
        <w:t>Introduction</w:t>
      </w:r>
      <w:r w:rsidR="00B246F9" w:rsidRPr="000445AA">
        <w:rPr>
          <w:rFonts w:ascii="Times" w:hAnsi="Times" w:cs="Times"/>
          <w:b/>
          <w:bCs w:val="0"/>
          <w:lang w:val="en-US"/>
        </w:rPr>
        <w:t>:</w:t>
      </w:r>
      <w:bookmarkEnd w:id="20"/>
    </w:p>
    <w:p w14:paraId="6993AF44" w14:textId="5B23DE3F" w:rsidR="00B246F9" w:rsidRPr="000445AA" w:rsidRDefault="00B246F9" w:rsidP="00404403">
      <w:pPr>
        <w:ind w:left="360"/>
        <w:jc w:val="both"/>
        <w:rPr>
          <w:rFonts w:ascii="Times" w:hAnsi="Times" w:cs="Times"/>
          <w:lang w:val="en-US"/>
        </w:rPr>
      </w:pPr>
      <w:proofErr w:type="spellStart"/>
      <w:r w:rsidRPr="000445AA">
        <w:rPr>
          <w:rFonts w:ascii="Times" w:eastAsia="Times New Roman" w:hAnsi="Times" w:cs="Times"/>
          <w:lang w:eastAsia="en-IN"/>
        </w:rPr>
        <w:t>Zauba</w:t>
      </w:r>
      <w:proofErr w:type="spellEnd"/>
      <w:r w:rsidRPr="000445AA">
        <w:rPr>
          <w:rFonts w:ascii="Times" w:eastAsia="Times New Roman" w:hAnsi="Times" w:cs="Times"/>
          <w:lang w:eastAsia="en-IN"/>
        </w:rPr>
        <w:t xml:space="preserve"> Corp is a comprehensive online platform that provides detailed information about companies and their directors. Despite its extensive database, the site employs certain restrictions to limit the ease of data extraction. </w:t>
      </w:r>
      <w:proofErr w:type="spellStart"/>
      <w:r w:rsidRPr="000445AA">
        <w:rPr>
          <w:rFonts w:ascii="Times" w:eastAsia="Times New Roman" w:hAnsi="Times" w:cs="Times"/>
          <w:lang w:eastAsia="en-IN"/>
        </w:rPr>
        <w:t>Zauba</w:t>
      </w:r>
      <w:proofErr w:type="spellEnd"/>
      <w:r w:rsidRPr="000445AA">
        <w:rPr>
          <w:rFonts w:ascii="Times" w:eastAsia="Times New Roman" w:hAnsi="Times" w:cs="Times"/>
          <w:lang w:eastAsia="en-IN"/>
        </w:rPr>
        <w:t xml:space="preserve"> Corp does not readily display all 2</w:t>
      </w:r>
      <w:r w:rsidR="000C1F4F" w:rsidRPr="000445AA">
        <w:rPr>
          <w:rFonts w:ascii="Times" w:eastAsia="Times New Roman" w:hAnsi="Times" w:cs="Times"/>
          <w:lang w:eastAsia="en-IN"/>
        </w:rPr>
        <w:t>7</w:t>
      </w:r>
      <w:r w:rsidRPr="000445AA">
        <w:rPr>
          <w:rFonts w:ascii="Times" w:eastAsia="Times New Roman" w:hAnsi="Times" w:cs="Times"/>
          <w:lang w:eastAsia="en-IN"/>
        </w:rPr>
        <w:t xml:space="preserve"> </w:t>
      </w:r>
      <w:r w:rsidR="000C1F4F" w:rsidRPr="000445AA">
        <w:rPr>
          <w:rFonts w:ascii="Times" w:eastAsia="Times New Roman" w:hAnsi="Times" w:cs="Times"/>
          <w:lang w:eastAsia="en-IN"/>
        </w:rPr>
        <w:t>lakh</w:t>
      </w:r>
      <w:r w:rsidRPr="000445AA">
        <w:rPr>
          <w:rFonts w:ascii="Times" w:eastAsia="Times New Roman" w:hAnsi="Times" w:cs="Times"/>
          <w:lang w:eastAsia="en-IN"/>
        </w:rPr>
        <w:t xml:space="preserve"> companies for general browsing.</w:t>
      </w:r>
    </w:p>
    <w:p w14:paraId="73FCFF32" w14:textId="0BCAB664" w:rsidR="00B246F9" w:rsidRPr="000445AA" w:rsidRDefault="00DB1FB9" w:rsidP="00404403">
      <w:pPr>
        <w:spacing w:before="100" w:beforeAutospacing="1" w:after="100" w:afterAutospacing="1" w:line="240" w:lineRule="auto"/>
        <w:ind w:left="360"/>
        <w:jc w:val="both"/>
        <w:rPr>
          <w:rFonts w:ascii="Times" w:eastAsia="Times New Roman" w:hAnsi="Times" w:cs="Times"/>
          <w:lang w:eastAsia="en-IN"/>
        </w:rPr>
      </w:pPr>
      <w:r w:rsidRPr="000445AA">
        <w:rPr>
          <w:rFonts w:ascii="Times" w:eastAsia="Times New Roman" w:hAnsi="Times" w:cs="Times"/>
          <w:lang w:eastAsia="en-IN"/>
        </w:rPr>
        <w:t>The website is designed to present its data in a paginated format, allowing users to view only 13,333 pages, with each page listing 30 companies. This pagination restricts direct access to the entire database in a single view, making it difficult to scrape the data in bulk.</w:t>
      </w:r>
    </w:p>
    <w:p w14:paraId="3D687DD1" w14:textId="4F17AD78" w:rsidR="00F72A1C" w:rsidRPr="000445AA" w:rsidRDefault="00DB1FB9" w:rsidP="00CB09C7">
      <w:pPr>
        <w:spacing w:before="100" w:beforeAutospacing="1" w:after="100" w:afterAutospacing="1" w:line="240" w:lineRule="auto"/>
        <w:ind w:left="360"/>
        <w:jc w:val="both"/>
        <w:rPr>
          <w:rFonts w:ascii="Times" w:eastAsia="Times New Roman" w:hAnsi="Times" w:cs="Times"/>
          <w:lang w:eastAsia="en-IN"/>
        </w:rPr>
      </w:pPr>
      <w:r w:rsidRPr="000445AA">
        <w:rPr>
          <w:rFonts w:ascii="Times" w:eastAsia="Times New Roman" w:hAnsi="Times" w:cs="Times"/>
          <w:lang w:eastAsia="en-IN"/>
        </w:rPr>
        <w:t xml:space="preserve">However, </w:t>
      </w:r>
      <w:proofErr w:type="spellStart"/>
      <w:r w:rsidRPr="000445AA">
        <w:rPr>
          <w:rFonts w:ascii="Times" w:eastAsia="Times New Roman" w:hAnsi="Times" w:cs="Times"/>
          <w:lang w:eastAsia="en-IN"/>
        </w:rPr>
        <w:t>Zauba</w:t>
      </w:r>
      <w:proofErr w:type="spellEnd"/>
      <w:r w:rsidRPr="000445AA">
        <w:rPr>
          <w:rFonts w:ascii="Times" w:eastAsia="Times New Roman" w:hAnsi="Times" w:cs="Times"/>
          <w:lang w:eastAsia="en-IN"/>
        </w:rPr>
        <w:t xml:space="preserve"> Corp offers various sorting and filtering options, such as Status, Age Category, Paid Up Capital, and ROC. These filters, rather than adding complexity, </w:t>
      </w:r>
      <w:r w:rsidR="0057479D" w:rsidRPr="000445AA">
        <w:rPr>
          <w:rFonts w:ascii="Times" w:eastAsia="Times New Roman" w:hAnsi="Times" w:cs="Times"/>
          <w:lang w:eastAsia="en-IN"/>
        </w:rPr>
        <w:t>facilitate</w:t>
      </w:r>
      <w:r w:rsidRPr="000445AA">
        <w:rPr>
          <w:rFonts w:ascii="Times" w:eastAsia="Times New Roman" w:hAnsi="Times" w:cs="Times"/>
          <w:lang w:eastAsia="en-IN"/>
        </w:rPr>
        <w:t xml:space="preserve"> comprehensive data collection. Users can try different permutations and combinations to get the most unique list of companies possible.</w:t>
      </w:r>
    </w:p>
    <w:p w14:paraId="297C0F6B" w14:textId="74CF1D00" w:rsidR="00CB09C7" w:rsidRPr="000445AA" w:rsidRDefault="00CB09C7" w:rsidP="00CB09C7">
      <w:pPr>
        <w:spacing w:before="100" w:beforeAutospacing="1" w:after="100" w:afterAutospacing="1" w:line="240" w:lineRule="auto"/>
        <w:ind w:left="360"/>
        <w:jc w:val="both"/>
        <w:rPr>
          <w:rFonts w:ascii="Times" w:eastAsia="Times New Roman" w:hAnsi="Times" w:cs="Times"/>
          <w:lang w:eastAsia="en-IN"/>
        </w:rPr>
      </w:pPr>
    </w:p>
    <w:p w14:paraId="48988B73" w14:textId="1F2A9DC3" w:rsidR="000445AA" w:rsidRPr="000445AA" w:rsidRDefault="000445AA" w:rsidP="00CB09C7">
      <w:pPr>
        <w:spacing w:before="100" w:beforeAutospacing="1" w:after="100" w:afterAutospacing="1" w:line="240" w:lineRule="auto"/>
        <w:ind w:left="360"/>
        <w:jc w:val="both"/>
        <w:rPr>
          <w:rFonts w:ascii="Times" w:eastAsia="Times New Roman" w:hAnsi="Times" w:cs="Times"/>
          <w:lang w:eastAsia="en-IN"/>
        </w:rPr>
      </w:pPr>
    </w:p>
    <w:p w14:paraId="40F2F34B" w14:textId="0F49D8B6" w:rsidR="000445AA" w:rsidRPr="000445AA" w:rsidRDefault="000445AA" w:rsidP="00CB09C7">
      <w:pPr>
        <w:spacing w:before="100" w:beforeAutospacing="1" w:after="100" w:afterAutospacing="1" w:line="240" w:lineRule="auto"/>
        <w:ind w:left="360"/>
        <w:jc w:val="both"/>
        <w:rPr>
          <w:rFonts w:ascii="Times" w:eastAsia="Times New Roman" w:hAnsi="Times" w:cs="Times"/>
          <w:lang w:eastAsia="en-IN"/>
        </w:rPr>
      </w:pPr>
    </w:p>
    <w:p w14:paraId="1F0B75DE" w14:textId="5E6B0F20" w:rsidR="000445AA" w:rsidRPr="000445AA" w:rsidRDefault="000445AA" w:rsidP="00CB09C7">
      <w:pPr>
        <w:spacing w:before="100" w:beforeAutospacing="1" w:after="100" w:afterAutospacing="1" w:line="240" w:lineRule="auto"/>
        <w:ind w:left="360"/>
        <w:jc w:val="both"/>
        <w:rPr>
          <w:rFonts w:ascii="Times" w:eastAsia="Times New Roman" w:hAnsi="Times" w:cs="Times"/>
          <w:lang w:eastAsia="en-IN"/>
        </w:rPr>
      </w:pPr>
    </w:p>
    <w:p w14:paraId="4C3027E6" w14:textId="4BB837C5" w:rsidR="000445AA" w:rsidRPr="000445AA" w:rsidRDefault="000445AA" w:rsidP="00CB09C7">
      <w:pPr>
        <w:spacing w:before="100" w:beforeAutospacing="1" w:after="100" w:afterAutospacing="1" w:line="240" w:lineRule="auto"/>
        <w:ind w:left="360"/>
        <w:jc w:val="both"/>
        <w:rPr>
          <w:rFonts w:ascii="Times" w:eastAsia="Times New Roman" w:hAnsi="Times" w:cs="Times"/>
          <w:lang w:eastAsia="en-IN"/>
        </w:rPr>
      </w:pPr>
    </w:p>
    <w:p w14:paraId="754056CE" w14:textId="2C7EF5A4" w:rsidR="000445AA" w:rsidRPr="000445AA" w:rsidRDefault="000445AA" w:rsidP="00CB09C7">
      <w:pPr>
        <w:spacing w:before="100" w:beforeAutospacing="1" w:after="100" w:afterAutospacing="1" w:line="240" w:lineRule="auto"/>
        <w:ind w:left="360"/>
        <w:jc w:val="both"/>
        <w:rPr>
          <w:rFonts w:ascii="Times" w:eastAsia="Times New Roman" w:hAnsi="Times" w:cs="Times"/>
          <w:lang w:eastAsia="en-IN"/>
        </w:rPr>
      </w:pPr>
    </w:p>
    <w:p w14:paraId="1DA267AD" w14:textId="2DF9C984" w:rsidR="000445AA" w:rsidRPr="000445AA" w:rsidRDefault="000445AA" w:rsidP="00CB09C7">
      <w:pPr>
        <w:spacing w:before="100" w:beforeAutospacing="1" w:after="100" w:afterAutospacing="1" w:line="240" w:lineRule="auto"/>
        <w:ind w:left="360"/>
        <w:jc w:val="both"/>
        <w:rPr>
          <w:rFonts w:ascii="Times" w:eastAsia="Times New Roman" w:hAnsi="Times" w:cs="Times"/>
          <w:lang w:eastAsia="en-IN"/>
        </w:rPr>
      </w:pPr>
    </w:p>
    <w:p w14:paraId="62B4A9B6" w14:textId="77777777" w:rsidR="000445AA" w:rsidRPr="000445AA" w:rsidRDefault="000445AA" w:rsidP="00CB09C7">
      <w:pPr>
        <w:spacing w:before="100" w:beforeAutospacing="1" w:after="100" w:afterAutospacing="1" w:line="240" w:lineRule="auto"/>
        <w:ind w:left="360"/>
        <w:jc w:val="both"/>
        <w:rPr>
          <w:rFonts w:ascii="Times" w:eastAsia="Times New Roman" w:hAnsi="Times" w:cs="Times"/>
          <w:lang w:eastAsia="en-IN"/>
        </w:rPr>
      </w:pPr>
    </w:p>
    <w:p w14:paraId="21552C93" w14:textId="147C1999" w:rsidR="007257ED" w:rsidRDefault="00613814" w:rsidP="00404403">
      <w:pPr>
        <w:pStyle w:val="Heading1"/>
        <w:numPr>
          <w:ilvl w:val="0"/>
          <w:numId w:val="4"/>
        </w:numPr>
        <w:ind w:left="360"/>
        <w:jc w:val="both"/>
        <w:rPr>
          <w:rFonts w:ascii="Times" w:hAnsi="Times" w:cs="Times"/>
          <w:b/>
          <w:bCs w:val="0"/>
          <w:lang w:val="en-US"/>
        </w:rPr>
      </w:pPr>
      <w:bookmarkStart w:id="21" w:name="_Toc171948739"/>
      <w:commentRangeStart w:id="22"/>
      <w:r w:rsidRPr="000445AA">
        <w:rPr>
          <w:rFonts w:ascii="Times" w:hAnsi="Times" w:cs="Times"/>
          <w:b/>
          <w:bCs w:val="0"/>
          <w:lang w:val="en-US"/>
        </w:rPr>
        <w:lastRenderedPageBreak/>
        <w:t>Methodology</w:t>
      </w:r>
      <w:commentRangeEnd w:id="22"/>
      <w:r w:rsidR="00AE5FBE">
        <w:rPr>
          <w:rStyle w:val="CommentReference"/>
          <w:rFonts w:eastAsiaTheme="minorHAnsi"/>
          <w:bCs w:val="0"/>
        </w:rPr>
        <w:commentReference w:id="22"/>
      </w:r>
      <w:bookmarkEnd w:id="21"/>
    </w:p>
    <w:p w14:paraId="39E30CB6" w14:textId="26162EA7" w:rsidR="00AE5FBE" w:rsidRDefault="006B4CEA" w:rsidP="00237405">
      <w:pPr>
        <w:ind w:firstLine="360"/>
        <w:rPr>
          <w:rFonts w:ascii="Times New Roman" w:hAnsi="Times New Roman" w:cs="Times New Roman"/>
          <w:lang w:val="en-US"/>
        </w:rPr>
      </w:pPr>
      <w:r w:rsidRPr="006B4CEA">
        <w:rPr>
          <w:rFonts w:ascii="Times New Roman" w:hAnsi="Times New Roman" w:cs="Times New Roman"/>
          <w:lang w:val="en-US"/>
        </w:rPr>
        <w:t xml:space="preserve">Following is the </w:t>
      </w:r>
      <w:r w:rsidR="00237405">
        <w:rPr>
          <w:rFonts w:ascii="Times New Roman" w:hAnsi="Times New Roman" w:cs="Times New Roman"/>
          <w:lang w:val="en-US"/>
        </w:rPr>
        <w:t>process flow of the methodology</w:t>
      </w:r>
    </w:p>
    <w:p w14:paraId="7EF4E266" w14:textId="77777777" w:rsidR="00C41AD6" w:rsidRDefault="00C41AD6" w:rsidP="00237405">
      <w:pPr>
        <w:ind w:firstLine="360"/>
        <w:rPr>
          <w:rFonts w:ascii="Times New Roman" w:hAnsi="Times New Roman" w:cs="Times New Roman"/>
          <w:lang w:val="en-US"/>
        </w:rPr>
      </w:pPr>
    </w:p>
    <w:p w14:paraId="656E7659" w14:textId="2B583600" w:rsidR="00237405" w:rsidRDefault="00C41AD6" w:rsidP="00237405">
      <w:pPr>
        <w:ind w:firstLine="360"/>
        <w:rPr>
          <w:rFonts w:ascii="Times New Roman" w:hAnsi="Times New Roman" w:cs="Times New Roman"/>
          <w:lang w:val="en-US"/>
        </w:rPr>
      </w:pPr>
      <w:r>
        <w:rPr>
          <w:rFonts w:ascii="Times New Roman" w:hAnsi="Times New Roman" w:cs="Times New Roman"/>
          <w:noProof/>
          <w:lang w:val="en-US"/>
        </w:rPr>
        <w:drawing>
          <wp:inline distT="0" distB="0" distL="0" distR="0" wp14:anchorId="721C7896" wp14:editId="0A20CC00">
            <wp:extent cx="5991225" cy="723900"/>
            <wp:effectExtent l="38100" t="0" r="47625" b="0"/>
            <wp:docPr id="2070746973"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5A95CDEB" w14:textId="77777777" w:rsidR="00237405" w:rsidRPr="00237405" w:rsidRDefault="00237405" w:rsidP="00AE5FBE">
      <w:pPr>
        <w:rPr>
          <w:rFonts w:ascii="Times New Roman" w:hAnsi="Times New Roman" w:cs="Times New Roman"/>
          <w:lang w:val="en-US"/>
        </w:rPr>
      </w:pPr>
    </w:p>
    <w:p w14:paraId="5B9BB694" w14:textId="7E924698" w:rsidR="007257ED" w:rsidRPr="000445AA" w:rsidRDefault="007257ED" w:rsidP="006B4CEA">
      <w:pPr>
        <w:pStyle w:val="Heading2"/>
        <w:numPr>
          <w:ilvl w:val="0"/>
          <w:numId w:val="19"/>
        </w:numPr>
      </w:pPr>
      <w:bookmarkStart w:id="23" w:name="_Toc171948740"/>
      <w:commentRangeStart w:id="24"/>
      <w:r w:rsidRPr="000445AA">
        <w:rPr>
          <w:rStyle w:val="Strong"/>
          <w:rFonts w:ascii="Times" w:eastAsiaTheme="majorEastAsia" w:hAnsi="Times" w:cs="Times"/>
        </w:rPr>
        <w:t>Initial Setup</w:t>
      </w:r>
      <w:r w:rsidR="008A7CDE" w:rsidRPr="000445AA">
        <w:rPr>
          <w:rStyle w:val="Strong"/>
          <w:rFonts w:ascii="Times" w:eastAsiaTheme="majorEastAsia" w:hAnsi="Times" w:cs="Times"/>
        </w:rPr>
        <w:t xml:space="preserve"> Creating CSV File</w:t>
      </w:r>
      <w:r w:rsidRPr="0057479D">
        <w:rPr>
          <w:b/>
          <w:bCs w:val="0"/>
        </w:rPr>
        <w:t>:</w:t>
      </w:r>
      <w:commentRangeEnd w:id="24"/>
      <w:r w:rsidR="00AE5FBE" w:rsidRPr="0057479D">
        <w:rPr>
          <w:rStyle w:val="CommentReference"/>
          <w:rFonts w:eastAsiaTheme="minorHAnsi"/>
          <w:b/>
          <w:bCs w:val="0"/>
        </w:rPr>
        <w:commentReference w:id="24"/>
      </w:r>
      <w:bookmarkEnd w:id="23"/>
    </w:p>
    <w:p w14:paraId="4965B72A" w14:textId="3DE73561" w:rsidR="001556CD" w:rsidRPr="000445AA" w:rsidRDefault="007649DD" w:rsidP="00404403">
      <w:pPr>
        <w:pStyle w:val="NormalWeb"/>
        <w:ind w:left="720"/>
        <w:jc w:val="both"/>
        <w:rPr>
          <w:rFonts w:ascii="Times" w:hAnsi="Times" w:cs="Times"/>
          <w:sz w:val="22"/>
          <w:szCs w:val="22"/>
        </w:rPr>
      </w:pPr>
      <w:r w:rsidRPr="000445AA">
        <w:rPr>
          <w:rFonts w:ascii="Times" w:hAnsi="Times" w:cs="Times"/>
          <w:sz w:val="22"/>
          <w:szCs w:val="22"/>
        </w:rPr>
        <w:t xml:space="preserve">To effectively scrape data from the </w:t>
      </w:r>
      <w:proofErr w:type="spellStart"/>
      <w:r w:rsidRPr="000445AA">
        <w:rPr>
          <w:rFonts w:ascii="Times" w:hAnsi="Times" w:cs="Times"/>
          <w:sz w:val="22"/>
          <w:szCs w:val="22"/>
        </w:rPr>
        <w:t>Zauba</w:t>
      </w:r>
      <w:proofErr w:type="spellEnd"/>
      <w:r w:rsidRPr="000445AA">
        <w:rPr>
          <w:rFonts w:ascii="Times" w:hAnsi="Times" w:cs="Times"/>
          <w:sz w:val="22"/>
          <w:szCs w:val="22"/>
        </w:rPr>
        <w:t xml:space="preserve"> Corp website, leveraging various sorting and filtering options provided by the site is essential. These filters allow for categorizing companies into different financial and operational brackets.</w:t>
      </w:r>
    </w:p>
    <w:p w14:paraId="2B4F8D98" w14:textId="77777777" w:rsidR="007649DD" w:rsidRPr="000445AA" w:rsidRDefault="009214CD" w:rsidP="00404403">
      <w:pPr>
        <w:pStyle w:val="NormalWeb"/>
        <w:keepNext/>
        <w:ind w:left="720"/>
        <w:jc w:val="both"/>
        <w:rPr>
          <w:rFonts w:ascii="Times" w:hAnsi="Times" w:cs="Times"/>
          <w:sz w:val="22"/>
          <w:szCs w:val="22"/>
        </w:rPr>
      </w:pPr>
      <w:r w:rsidRPr="000445AA">
        <w:rPr>
          <w:rFonts w:ascii="Times" w:hAnsi="Times" w:cs="Times"/>
          <w:noProof/>
          <w:sz w:val="22"/>
          <w:szCs w:val="22"/>
        </w:rPr>
        <w:drawing>
          <wp:inline distT="0" distB="0" distL="0" distR="0" wp14:anchorId="39EB398E" wp14:editId="77B46426">
            <wp:extent cx="5655847" cy="4345229"/>
            <wp:effectExtent l="38100" t="38100" r="40640" b="36830"/>
            <wp:docPr id="1495683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5683039" name="Picture 1"/>
                    <pic:cNvPicPr/>
                  </pic:nvPicPr>
                  <pic:blipFill>
                    <a:blip r:embed="rId21"/>
                    <a:stretch>
                      <a:fillRect/>
                    </a:stretch>
                  </pic:blipFill>
                  <pic:spPr>
                    <a:xfrm>
                      <a:off x="0" y="0"/>
                      <a:ext cx="5724234" cy="4397769"/>
                    </a:xfrm>
                    <a:prstGeom prst="rect">
                      <a:avLst/>
                    </a:prstGeom>
                    <a:ln w="28575">
                      <a:solidFill>
                        <a:schemeClr val="tx1"/>
                      </a:solidFill>
                    </a:ln>
                  </pic:spPr>
                </pic:pic>
              </a:graphicData>
            </a:graphic>
          </wp:inline>
        </w:drawing>
      </w:r>
    </w:p>
    <w:p w14:paraId="6CFFB5BD" w14:textId="1BCA2703" w:rsidR="007649DD" w:rsidRPr="000445AA" w:rsidRDefault="007649DD" w:rsidP="00CB09C7">
      <w:pPr>
        <w:pStyle w:val="Caption"/>
        <w:ind w:firstLine="720"/>
        <w:jc w:val="center"/>
        <w:rPr>
          <w:rFonts w:ascii="Times" w:hAnsi="Times" w:cs="Times"/>
          <w:color w:val="000000" w:themeColor="text1"/>
          <w:sz w:val="20"/>
          <w:szCs w:val="20"/>
        </w:rPr>
      </w:pPr>
      <w:r w:rsidRPr="000445AA">
        <w:rPr>
          <w:rFonts w:ascii="Times" w:hAnsi="Times" w:cs="Times"/>
          <w:color w:val="000000" w:themeColor="text1"/>
          <w:sz w:val="20"/>
          <w:szCs w:val="20"/>
        </w:rPr>
        <w:t xml:space="preserve">Figure </w:t>
      </w:r>
      <w:r w:rsidRPr="000445AA">
        <w:rPr>
          <w:rFonts w:ascii="Times" w:hAnsi="Times" w:cs="Times"/>
          <w:color w:val="000000" w:themeColor="text1"/>
          <w:sz w:val="20"/>
          <w:szCs w:val="20"/>
        </w:rPr>
        <w:fldChar w:fldCharType="begin"/>
      </w:r>
      <w:r w:rsidRPr="000445AA">
        <w:rPr>
          <w:rFonts w:ascii="Times" w:hAnsi="Times" w:cs="Times"/>
          <w:color w:val="000000" w:themeColor="text1"/>
          <w:sz w:val="20"/>
          <w:szCs w:val="20"/>
        </w:rPr>
        <w:instrText xml:space="preserve"> SEQ Figure \* ARABIC </w:instrText>
      </w:r>
      <w:r w:rsidRPr="000445AA">
        <w:rPr>
          <w:rFonts w:ascii="Times" w:hAnsi="Times" w:cs="Times"/>
          <w:color w:val="000000" w:themeColor="text1"/>
          <w:sz w:val="20"/>
          <w:szCs w:val="20"/>
        </w:rPr>
        <w:fldChar w:fldCharType="separate"/>
      </w:r>
      <w:r w:rsidR="007F698D" w:rsidRPr="000445AA">
        <w:rPr>
          <w:rFonts w:ascii="Times" w:hAnsi="Times" w:cs="Times"/>
          <w:noProof/>
          <w:color w:val="000000" w:themeColor="text1"/>
          <w:sz w:val="20"/>
          <w:szCs w:val="20"/>
        </w:rPr>
        <w:t>1</w:t>
      </w:r>
      <w:r w:rsidRPr="000445AA">
        <w:rPr>
          <w:rFonts w:ascii="Times" w:hAnsi="Times" w:cs="Times"/>
          <w:color w:val="000000" w:themeColor="text1"/>
          <w:sz w:val="20"/>
          <w:szCs w:val="20"/>
        </w:rPr>
        <w:fldChar w:fldCharType="end"/>
      </w:r>
      <w:r w:rsidRPr="000445AA">
        <w:rPr>
          <w:rFonts w:ascii="Times" w:hAnsi="Times" w:cs="Times"/>
          <w:color w:val="000000" w:themeColor="text1"/>
          <w:sz w:val="20"/>
          <w:szCs w:val="20"/>
        </w:rPr>
        <w:t xml:space="preserve">: Filtering options available on the </w:t>
      </w:r>
      <w:proofErr w:type="spellStart"/>
      <w:r w:rsidRPr="000445AA">
        <w:rPr>
          <w:rFonts w:ascii="Times" w:hAnsi="Times" w:cs="Times"/>
          <w:color w:val="000000" w:themeColor="text1"/>
          <w:sz w:val="20"/>
          <w:szCs w:val="20"/>
        </w:rPr>
        <w:t>Zauba</w:t>
      </w:r>
      <w:proofErr w:type="spellEnd"/>
      <w:r w:rsidRPr="000445AA">
        <w:rPr>
          <w:rFonts w:ascii="Times" w:hAnsi="Times" w:cs="Times"/>
          <w:color w:val="000000" w:themeColor="text1"/>
          <w:sz w:val="20"/>
          <w:szCs w:val="20"/>
        </w:rPr>
        <w:t xml:space="preserve"> Corp website</w:t>
      </w:r>
    </w:p>
    <w:p w14:paraId="53DB56B0" w14:textId="314FBDB6" w:rsidR="007B625E" w:rsidRPr="000445AA" w:rsidRDefault="005C5B20" w:rsidP="00404403">
      <w:pPr>
        <w:pStyle w:val="NormalWeb"/>
        <w:ind w:left="720"/>
        <w:jc w:val="both"/>
        <w:rPr>
          <w:rFonts w:ascii="Times" w:hAnsi="Times" w:cs="Times"/>
          <w:sz w:val="22"/>
          <w:szCs w:val="22"/>
        </w:rPr>
      </w:pPr>
      <w:r w:rsidRPr="000445AA">
        <w:rPr>
          <w:rFonts w:ascii="Times" w:hAnsi="Times" w:cs="Times"/>
          <w:sz w:val="22"/>
          <w:szCs w:val="22"/>
        </w:rPr>
        <w:t xml:space="preserve">After examining the available sorting options and compiling the company counts for each category, </w:t>
      </w:r>
      <w:r w:rsidR="00CB09C7" w:rsidRPr="000445AA">
        <w:rPr>
          <w:rFonts w:ascii="Times" w:hAnsi="Times" w:cs="Times"/>
          <w:sz w:val="22"/>
          <w:szCs w:val="22"/>
        </w:rPr>
        <w:t>Paid</w:t>
      </w:r>
      <w:r w:rsidRPr="000445AA">
        <w:rPr>
          <w:rFonts w:ascii="Times" w:hAnsi="Times" w:cs="Times"/>
          <w:sz w:val="22"/>
          <w:szCs w:val="22"/>
        </w:rPr>
        <w:t xml:space="preserve"> Up Capital, Status, and Age Category provide the highest number of results, respectively. For instance, the </w:t>
      </w:r>
      <w:r w:rsidR="00AE5FBE" w:rsidRPr="000445AA">
        <w:rPr>
          <w:rFonts w:ascii="Times" w:hAnsi="Times" w:cs="Times"/>
          <w:sz w:val="22"/>
          <w:szCs w:val="22"/>
        </w:rPr>
        <w:t>Paid-Up</w:t>
      </w:r>
      <w:r w:rsidRPr="000445AA">
        <w:rPr>
          <w:rFonts w:ascii="Times" w:hAnsi="Times" w:cs="Times"/>
          <w:sz w:val="22"/>
          <w:szCs w:val="22"/>
        </w:rPr>
        <w:t xml:space="preserve"> Capital category (0 – 1 Lakh) includes 1,824,799 companies (see </w:t>
      </w:r>
      <w:r w:rsidR="0057479D">
        <w:rPr>
          <w:rFonts w:ascii="Times" w:hAnsi="Times" w:cs="Times"/>
          <w:sz w:val="22"/>
          <w:szCs w:val="22"/>
        </w:rPr>
        <w:t>Figure</w:t>
      </w:r>
      <w:r w:rsidRPr="000445AA">
        <w:rPr>
          <w:rFonts w:ascii="Times" w:hAnsi="Times" w:cs="Times"/>
          <w:sz w:val="22"/>
          <w:szCs w:val="22"/>
        </w:rPr>
        <w:t xml:space="preserve"> 1), which exceeds the maximum allowable count of 399,990 (13,333 pages * 30 companies per page) per filter. Therefore, additional filters should be applied until the count is under 399,990, as each filter can retrieve a maximum of 399,990 companies.</w:t>
      </w:r>
    </w:p>
    <w:p w14:paraId="1D9E1B58" w14:textId="571DAC87" w:rsidR="00E632AE" w:rsidRPr="000445AA" w:rsidRDefault="000445AA" w:rsidP="00404403">
      <w:pPr>
        <w:pStyle w:val="NormalWeb"/>
        <w:ind w:left="720"/>
        <w:jc w:val="both"/>
        <w:rPr>
          <w:rFonts w:ascii="Times" w:hAnsi="Times" w:cs="Times"/>
          <w:sz w:val="22"/>
          <w:szCs w:val="22"/>
        </w:rPr>
      </w:pPr>
      <w:r w:rsidRPr="000445AA">
        <w:rPr>
          <w:rFonts w:ascii="Times" w:hAnsi="Times" w:cs="Times"/>
          <w:sz w:val="22"/>
          <w:szCs w:val="22"/>
        </w:rPr>
        <w:t>Once all the</w:t>
      </w:r>
      <w:r w:rsidR="00AF7879" w:rsidRPr="000445AA">
        <w:rPr>
          <w:rFonts w:ascii="Times" w:hAnsi="Times" w:cs="Times"/>
          <w:sz w:val="22"/>
          <w:szCs w:val="22"/>
        </w:rPr>
        <w:t xml:space="preserve"> sufficient</w:t>
      </w:r>
      <w:r w:rsidR="00F72A1C" w:rsidRPr="000445AA">
        <w:rPr>
          <w:rFonts w:ascii="Times" w:hAnsi="Times" w:cs="Times"/>
          <w:sz w:val="22"/>
          <w:szCs w:val="22"/>
        </w:rPr>
        <w:t xml:space="preserve"> filters</w:t>
      </w:r>
      <w:r w:rsidRPr="000445AA">
        <w:rPr>
          <w:rFonts w:ascii="Times" w:hAnsi="Times" w:cs="Times"/>
          <w:sz w:val="22"/>
          <w:szCs w:val="22"/>
        </w:rPr>
        <w:t xml:space="preserve"> are applied</w:t>
      </w:r>
      <w:r w:rsidR="00F72A1C" w:rsidRPr="000445AA">
        <w:rPr>
          <w:rFonts w:ascii="Times" w:hAnsi="Times" w:cs="Times"/>
          <w:sz w:val="22"/>
          <w:szCs w:val="22"/>
        </w:rPr>
        <w:t xml:space="preserve">, the page displays the total number of pages </w:t>
      </w:r>
      <w:r w:rsidR="00AF7879" w:rsidRPr="000445AA">
        <w:rPr>
          <w:rFonts w:ascii="Times" w:hAnsi="Times" w:cs="Times"/>
          <w:sz w:val="22"/>
          <w:szCs w:val="22"/>
        </w:rPr>
        <w:t>which is less than or equal to 13333</w:t>
      </w:r>
      <w:r w:rsidR="00A900E8">
        <w:rPr>
          <w:rFonts w:ascii="Times" w:hAnsi="Times" w:cs="Times"/>
          <w:sz w:val="22"/>
          <w:szCs w:val="22"/>
        </w:rPr>
        <w:t>,</w:t>
      </w:r>
      <w:r w:rsidR="00AF7879" w:rsidRPr="000445AA">
        <w:rPr>
          <w:rFonts w:ascii="Times" w:hAnsi="Times" w:cs="Times"/>
          <w:sz w:val="22"/>
          <w:szCs w:val="22"/>
        </w:rPr>
        <w:t xml:space="preserve"> </w:t>
      </w:r>
      <w:r w:rsidR="00F72A1C" w:rsidRPr="000445AA">
        <w:rPr>
          <w:rFonts w:ascii="Times" w:hAnsi="Times" w:cs="Times"/>
          <w:sz w:val="22"/>
          <w:szCs w:val="22"/>
        </w:rPr>
        <w:t xml:space="preserve">and the URL pattern for the filtered results (see </w:t>
      </w:r>
      <w:r w:rsidR="00A900E8">
        <w:rPr>
          <w:rFonts w:ascii="Times" w:hAnsi="Times" w:cs="Times"/>
          <w:sz w:val="22"/>
          <w:szCs w:val="22"/>
        </w:rPr>
        <w:t>Figure</w:t>
      </w:r>
      <w:r w:rsidR="00F72A1C" w:rsidRPr="000445AA">
        <w:rPr>
          <w:rFonts w:ascii="Times" w:hAnsi="Times" w:cs="Times"/>
          <w:sz w:val="22"/>
          <w:szCs w:val="22"/>
        </w:rPr>
        <w:t xml:space="preserve"> 2). By iterating through the page numbers and replacing them in the URL, it is possible to scrape and store the details of all listed companies in the database. This approach was used to create a CSV file containing the total page count and URL pattern for all permutations and combinations of the filtering criteria.</w:t>
      </w:r>
    </w:p>
    <w:p w14:paraId="74FB82AB" w14:textId="77777777" w:rsidR="008A7CDE" w:rsidRPr="000445AA" w:rsidRDefault="008A7CDE" w:rsidP="00E94FC0">
      <w:pPr>
        <w:pStyle w:val="NormalWeb"/>
        <w:keepNext/>
        <w:ind w:left="720"/>
        <w:jc w:val="center"/>
        <w:rPr>
          <w:rFonts w:ascii="Times" w:hAnsi="Times" w:cs="Times"/>
          <w:sz w:val="22"/>
          <w:szCs w:val="22"/>
        </w:rPr>
      </w:pPr>
      <w:r w:rsidRPr="000445AA">
        <w:rPr>
          <w:rFonts w:ascii="Times" w:hAnsi="Times" w:cs="Times"/>
          <w:noProof/>
          <w:sz w:val="22"/>
          <w:szCs w:val="22"/>
        </w:rPr>
        <w:lastRenderedPageBreak/>
        <w:drawing>
          <wp:inline distT="0" distB="0" distL="0" distR="0" wp14:anchorId="165C662F" wp14:editId="7DD9C846">
            <wp:extent cx="6135370" cy="1704975"/>
            <wp:effectExtent l="0" t="0" r="0" b="9525"/>
            <wp:docPr id="9213980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1398057" name=""/>
                    <pic:cNvPicPr/>
                  </pic:nvPicPr>
                  <pic:blipFill>
                    <a:blip r:embed="rId22"/>
                    <a:stretch>
                      <a:fillRect/>
                    </a:stretch>
                  </pic:blipFill>
                  <pic:spPr>
                    <a:xfrm>
                      <a:off x="0" y="0"/>
                      <a:ext cx="6135370" cy="1704975"/>
                    </a:xfrm>
                    <a:prstGeom prst="rect">
                      <a:avLst/>
                    </a:prstGeom>
                  </pic:spPr>
                </pic:pic>
              </a:graphicData>
            </a:graphic>
          </wp:inline>
        </w:drawing>
      </w:r>
    </w:p>
    <w:p w14:paraId="5E90ECEE" w14:textId="644922D2" w:rsidR="00CB09C7" w:rsidRPr="000445AA" w:rsidRDefault="008A7CDE" w:rsidP="000445AA">
      <w:pPr>
        <w:pStyle w:val="Caption"/>
        <w:ind w:firstLine="720"/>
        <w:jc w:val="center"/>
        <w:rPr>
          <w:rFonts w:ascii="Times" w:hAnsi="Times" w:cs="Times"/>
          <w:color w:val="000000" w:themeColor="text1"/>
          <w:sz w:val="20"/>
          <w:szCs w:val="20"/>
        </w:rPr>
      </w:pPr>
      <w:r w:rsidRPr="000445AA">
        <w:rPr>
          <w:rFonts w:ascii="Times" w:hAnsi="Times" w:cs="Times"/>
          <w:color w:val="000000" w:themeColor="text1"/>
          <w:sz w:val="20"/>
          <w:szCs w:val="20"/>
        </w:rPr>
        <w:t xml:space="preserve">Figure </w:t>
      </w:r>
      <w:r w:rsidRPr="000445AA">
        <w:rPr>
          <w:rFonts w:ascii="Times" w:hAnsi="Times" w:cs="Times"/>
          <w:color w:val="000000" w:themeColor="text1"/>
          <w:sz w:val="20"/>
          <w:szCs w:val="20"/>
        </w:rPr>
        <w:fldChar w:fldCharType="begin"/>
      </w:r>
      <w:r w:rsidRPr="000445AA">
        <w:rPr>
          <w:rFonts w:ascii="Times" w:hAnsi="Times" w:cs="Times"/>
          <w:color w:val="000000" w:themeColor="text1"/>
          <w:sz w:val="20"/>
          <w:szCs w:val="20"/>
        </w:rPr>
        <w:instrText xml:space="preserve"> SEQ Figure \* ARABIC </w:instrText>
      </w:r>
      <w:r w:rsidRPr="000445AA">
        <w:rPr>
          <w:rFonts w:ascii="Times" w:hAnsi="Times" w:cs="Times"/>
          <w:color w:val="000000" w:themeColor="text1"/>
          <w:sz w:val="20"/>
          <w:szCs w:val="20"/>
        </w:rPr>
        <w:fldChar w:fldCharType="separate"/>
      </w:r>
      <w:r w:rsidR="007F698D" w:rsidRPr="000445AA">
        <w:rPr>
          <w:rFonts w:ascii="Times" w:hAnsi="Times" w:cs="Times"/>
          <w:color w:val="000000" w:themeColor="text1"/>
          <w:sz w:val="20"/>
          <w:szCs w:val="20"/>
        </w:rPr>
        <w:t>2</w:t>
      </w:r>
      <w:r w:rsidRPr="000445AA">
        <w:rPr>
          <w:rFonts w:ascii="Times" w:hAnsi="Times" w:cs="Times"/>
          <w:color w:val="000000" w:themeColor="text1"/>
          <w:sz w:val="20"/>
          <w:szCs w:val="20"/>
        </w:rPr>
        <w:fldChar w:fldCharType="end"/>
      </w:r>
      <w:r w:rsidRPr="000445AA">
        <w:rPr>
          <w:rFonts w:ascii="Times" w:hAnsi="Times" w:cs="Times"/>
          <w:color w:val="000000" w:themeColor="text1"/>
          <w:sz w:val="20"/>
          <w:szCs w:val="20"/>
        </w:rPr>
        <w:t>: URL pattern and the total number of pages for the filtered results after applying filters.</w:t>
      </w:r>
    </w:p>
    <w:p w14:paraId="3E158A11" w14:textId="142949FF" w:rsidR="00B91BB5" w:rsidRPr="000445AA" w:rsidRDefault="00B91BB5" w:rsidP="006B4CEA">
      <w:pPr>
        <w:pStyle w:val="Heading2"/>
        <w:numPr>
          <w:ilvl w:val="0"/>
          <w:numId w:val="19"/>
        </w:numPr>
        <w:rPr>
          <w:rStyle w:val="Strong"/>
          <w:rFonts w:ascii="Times" w:eastAsiaTheme="majorEastAsia" w:hAnsi="Times" w:cs="Times"/>
        </w:rPr>
      </w:pPr>
      <w:bookmarkStart w:id="25" w:name="_Toc171948741"/>
      <w:commentRangeStart w:id="26"/>
      <w:r w:rsidRPr="000445AA">
        <w:rPr>
          <w:rStyle w:val="Strong"/>
          <w:rFonts w:ascii="Times" w:eastAsiaTheme="majorEastAsia" w:hAnsi="Times" w:cs="Times"/>
        </w:rPr>
        <w:t>Distributed Web Scraping</w:t>
      </w:r>
      <w:r w:rsidR="007257ED" w:rsidRPr="000445AA">
        <w:rPr>
          <w:rStyle w:val="Strong"/>
          <w:rFonts w:ascii="Times" w:eastAsiaTheme="majorEastAsia" w:hAnsi="Times" w:cs="Times"/>
        </w:rPr>
        <w:t>:</w:t>
      </w:r>
      <w:commentRangeEnd w:id="26"/>
      <w:r w:rsidR="00AE5FBE" w:rsidRPr="006B4CEA">
        <w:rPr>
          <w:rStyle w:val="Strong"/>
          <w:rFonts w:ascii="Times" w:eastAsiaTheme="majorEastAsia" w:hAnsi="Times" w:cs="Times"/>
        </w:rPr>
        <w:commentReference w:id="26"/>
      </w:r>
      <w:bookmarkEnd w:id="25"/>
    </w:p>
    <w:p w14:paraId="3DA761A7" w14:textId="5CE473C8" w:rsidR="00B91BB5" w:rsidRPr="000445AA" w:rsidRDefault="00B91BB5" w:rsidP="00404403">
      <w:pPr>
        <w:pStyle w:val="NormalWeb"/>
        <w:numPr>
          <w:ilvl w:val="1"/>
          <w:numId w:val="5"/>
        </w:numPr>
        <w:jc w:val="both"/>
        <w:rPr>
          <w:rStyle w:val="Strong"/>
          <w:rFonts w:ascii="Times" w:eastAsiaTheme="majorEastAsia" w:hAnsi="Times" w:cs="Times"/>
          <w:sz w:val="22"/>
          <w:szCs w:val="22"/>
        </w:rPr>
      </w:pPr>
      <w:r w:rsidRPr="000445AA">
        <w:rPr>
          <w:rFonts w:ascii="Times" w:hAnsi="Times" w:cs="Times"/>
          <w:sz w:val="22"/>
          <w:szCs w:val="22"/>
        </w:rPr>
        <w:t>Distributed Scraping Architecture</w:t>
      </w:r>
    </w:p>
    <w:p w14:paraId="2C4CF8B0" w14:textId="7992846B" w:rsidR="00AC5622" w:rsidRPr="000445AA" w:rsidRDefault="00AC5622" w:rsidP="00404403">
      <w:pPr>
        <w:pStyle w:val="NormalWeb"/>
        <w:ind w:left="1080"/>
        <w:jc w:val="both"/>
        <w:rPr>
          <w:rFonts w:ascii="Times" w:hAnsi="Times" w:cs="Times"/>
          <w:sz w:val="22"/>
          <w:szCs w:val="22"/>
        </w:rPr>
      </w:pPr>
      <w:r w:rsidRPr="000445AA">
        <w:rPr>
          <w:rFonts w:ascii="Times" w:hAnsi="Times" w:cs="Times"/>
          <w:sz w:val="22"/>
          <w:szCs w:val="22"/>
        </w:rPr>
        <w:t xml:space="preserve">To efficiently gather data from 27 lakh URLs on </w:t>
      </w:r>
      <w:proofErr w:type="spellStart"/>
      <w:r w:rsidRPr="000445AA">
        <w:rPr>
          <w:rFonts w:ascii="Times" w:hAnsi="Times" w:cs="Times"/>
          <w:sz w:val="22"/>
          <w:szCs w:val="22"/>
        </w:rPr>
        <w:t>Zauba</w:t>
      </w:r>
      <w:proofErr w:type="spellEnd"/>
      <w:r w:rsidRPr="000445AA">
        <w:rPr>
          <w:rFonts w:ascii="Times" w:hAnsi="Times" w:cs="Times"/>
          <w:sz w:val="22"/>
          <w:szCs w:val="22"/>
        </w:rPr>
        <w:t xml:space="preserve"> without overloading a local PC or risking IP blocks, a distributed scraping approach was devised. By utilizing 100 Render accounts, each hosting a server with a function to handle URL requests and return scraped data, the process was optimized. Decentralizing the scraping tasks avoided the risk of the local PC getting blocked and significantly reduced processing time. This approach ensured continuous operation and resource optimization, enabling the systematic population of the database with a comprehensive dataset.</w:t>
      </w:r>
    </w:p>
    <w:p w14:paraId="4B735720" w14:textId="7AE62024" w:rsidR="00B91BB5" w:rsidRPr="000445AA" w:rsidRDefault="00AC5622" w:rsidP="00404403">
      <w:pPr>
        <w:pStyle w:val="NormalWeb"/>
        <w:ind w:left="1080"/>
        <w:jc w:val="both"/>
        <w:rPr>
          <w:rFonts w:ascii="Times" w:hAnsi="Times" w:cs="Times"/>
          <w:sz w:val="22"/>
          <w:szCs w:val="22"/>
        </w:rPr>
      </w:pPr>
      <w:r w:rsidRPr="000445AA">
        <w:rPr>
          <w:rFonts w:ascii="Times" w:hAnsi="Times" w:cs="Times"/>
          <w:sz w:val="22"/>
          <w:szCs w:val="22"/>
        </w:rPr>
        <w:t>Leveraging this distributed setup mitigated the challenges associated with scraping a large volume of web pages. Each server's capability to handle requests independently and concurrently allowed for effective parallelization of the scraping process. This distributed architecture enhanced reliability and expedited data collection, reducing what could have been a daunting month-long task into a manageable timeframe.</w:t>
      </w:r>
      <w:r w:rsidR="00B342D2">
        <w:rPr>
          <w:rFonts w:ascii="Times" w:hAnsi="Times" w:cs="Times"/>
          <w:sz w:val="22"/>
          <w:szCs w:val="22"/>
        </w:rPr>
        <w:t xml:space="preserve"> Now using this a</w:t>
      </w:r>
      <w:r w:rsidR="00B342D2" w:rsidRPr="000445AA">
        <w:rPr>
          <w:rFonts w:ascii="Times" w:hAnsi="Times" w:cs="Times"/>
          <w:sz w:val="22"/>
          <w:szCs w:val="22"/>
        </w:rPr>
        <w:t>rchitecture</w:t>
      </w:r>
      <w:r w:rsidR="00B342D2">
        <w:rPr>
          <w:rFonts w:ascii="Times" w:hAnsi="Times" w:cs="Times"/>
          <w:sz w:val="22"/>
          <w:szCs w:val="22"/>
        </w:rPr>
        <w:t xml:space="preserve"> first 4 lakh data using 25 servers took 6 days from 7 June to 12 June and the other 23 lakh data using 100 servers took 5 days from 22 June to 26 June.</w:t>
      </w:r>
    </w:p>
    <w:p w14:paraId="53B97F3A" w14:textId="50D86750" w:rsidR="008A7115" w:rsidRPr="000445AA" w:rsidRDefault="00B91BB5" w:rsidP="00404403">
      <w:pPr>
        <w:pStyle w:val="NormalWeb"/>
        <w:ind w:left="1080"/>
        <w:jc w:val="both"/>
        <w:rPr>
          <w:rFonts w:ascii="Times" w:hAnsi="Times" w:cs="Times"/>
          <w:sz w:val="22"/>
          <w:szCs w:val="22"/>
        </w:rPr>
      </w:pPr>
      <w:r w:rsidRPr="000445AA">
        <w:rPr>
          <w:rFonts w:ascii="Times" w:hAnsi="Times" w:cs="Times"/>
          <w:noProof/>
          <w:sz w:val="22"/>
          <w:szCs w:val="22"/>
        </w:rPr>
        <w:drawing>
          <wp:inline distT="0" distB="0" distL="0" distR="0" wp14:anchorId="7F22E3EE" wp14:editId="5A88E57A">
            <wp:extent cx="5464454" cy="4331154"/>
            <wp:effectExtent l="0" t="0" r="3175" b="0"/>
            <wp:docPr id="2242433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4243326" name=""/>
                    <pic:cNvPicPr/>
                  </pic:nvPicPr>
                  <pic:blipFill>
                    <a:blip r:embed="rId23"/>
                    <a:stretch>
                      <a:fillRect/>
                    </a:stretch>
                  </pic:blipFill>
                  <pic:spPr>
                    <a:xfrm>
                      <a:off x="0" y="0"/>
                      <a:ext cx="5475231" cy="4339696"/>
                    </a:xfrm>
                    <a:prstGeom prst="rect">
                      <a:avLst/>
                    </a:prstGeom>
                  </pic:spPr>
                </pic:pic>
              </a:graphicData>
            </a:graphic>
          </wp:inline>
        </w:drawing>
      </w:r>
    </w:p>
    <w:p w14:paraId="1658092A" w14:textId="64EB52B9" w:rsidR="00E33978" w:rsidRPr="000445AA" w:rsidRDefault="008A7115" w:rsidP="00404403">
      <w:pPr>
        <w:pStyle w:val="Caption"/>
        <w:ind w:left="360" w:firstLine="720"/>
        <w:jc w:val="both"/>
        <w:rPr>
          <w:rFonts w:ascii="Times" w:hAnsi="Times" w:cs="Times"/>
          <w:color w:val="000000" w:themeColor="text1"/>
          <w:sz w:val="20"/>
          <w:szCs w:val="20"/>
        </w:rPr>
      </w:pPr>
      <w:r w:rsidRPr="000445AA">
        <w:rPr>
          <w:rFonts w:ascii="Times" w:hAnsi="Times" w:cs="Times"/>
          <w:color w:val="000000" w:themeColor="text1"/>
          <w:sz w:val="20"/>
          <w:szCs w:val="20"/>
        </w:rPr>
        <w:t xml:space="preserve">Figure </w:t>
      </w:r>
      <w:r w:rsidRPr="000445AA">
        <w:rPr>
          <w:rFonts w:ascii="Times" w:hAnsi="Times" w:cs="Times"/>
          <w:color w:val="000000" w:themeColor="text1"/>
          <w:sz w:val="20"/>
          <w:szCs w:val="20"/>
        </w:rPr>
        <w:fldChar w:fldCharType="begin"/>
      </w:r>
      <w:r w:rsidRPr="000445AA">
        <w:rPr>
          <w:rFonts w:ascii="Times" w:hAnsi="Times" w:cs="Times"/>
          <w:color w:val="000000" w:themeColor="text1"/>
          <w:sz w:val="20"/>
          <w:szCs w:val="20"/>
        </w:rPr>
        <w:instrText xml:space="preserve"> SEQ Figure \* ARABIC </w:instrText>
      </w:r>
      <w:r w:rsidRPr="000445AA">
        <w:rPr>
          <w:rFonts w:ascii="Times" w:hAnsi="Times" w:cs="Times"/>
          <w:color w:val="000000" w:themeColor="text1"/>
          <w:sz w:val="20"/>
          <w:szCs w:val="20"/>
        </w:rPr>
        <w:fldChar w:fldCharType="separate"/>
      </w:r>
      <w:r w:rsidR="007F698D" w:rsidRPr="000445AA">
        <w:rPr>
          <w:rFonts w:ascii="Times" w:hAnsi="Times" w:cs="Times"/>
          <w:color w:val="000000" w:themeColor="text1"/>
          <w:sz w:val="20"/>
          <w:szCs w:val="20"/>
        </w:rPr>
        <w:t>3</w:t>
      </w:r>
      <w:r w:rsidRPr="000445AA">
        <w:rPr>
          <w:rFonts w:ascii="Times" w:hAnsi="Times" w:cs="Times"/>
          <w:color w:val="000000" w:themeColor="text1"/>
          <w:sz w:val="20"/>
          <w:szCs w:val="20"/>
        </w:rPr>
        <w:fldChar w:fldCharType="end"/>
      </w:r>
      <w:r w:rsidRPr="000445AA">
        <w:rPr>
          <w:rFonts w:ascii="Times" w:hAnsi="Times" w:cs="Times"/>
          <w:color w:val="000000" w:themeColor="text1"/>
          <w:sz w:val="20"/>
          <w:szCs w:val="20"/>
        </w:rPr>
        <w:t>: server.py shows how it handles different URLs for company lists and direct company pages.</w:t>
      </w:r>
    </w:p>
    <w:p w14:paraId="36272F1A" w14:textId="3E24AA35" w:rsidR="00B91BB5" w:rsidRPr="000445AA" w:rsidRDefault="004D749A" w:rsidP="00404403">
      <w:pPr>
        <w:spacing w:before="100" w:beforeAutospacing="1" w:after="100" w:afterAutospacing="1" w:line="240" w:lineRule="auto"/>
        <w:ind w:left="1080"/>
        <w:jc w:val="both"/>
        <w:rPr>
          <w:rFonts w:ascii="Times" w:eastAsia="Times New Roman" w:hAnsi="Times" w:cs="Times"/>
          <w:lang w:eastAsia="en-IN"/>
        </w:rPr>
      </w:pPr>
      <w:r w:rsidRPr="000445AA">
        <w:rPr>
          <w:rFonts w:ascii="Times" w:eastAsia="Times New Roman" w:hAnsi="Times" w:cs="Times"/>
          <w:lang w:eastAsia="en-IN"/>
        </w:rPr>
        <w:lastRenderedPageBreak/>
        <w:t xml:space="preserve">This server.py includes a scrape function capable of distinguishing between a list of </w:t>
      </w:r>
      <w:r w:rsidR="00A900E8">
        <w:rPr>
          <w:rFonts w:ascii="Times" w:eastAsia="Times New Roman" w:hAnsi="Times" w:cs="Times"/>
          <w:lang w:eastAsia="en-IN"/>
        </w:rPr>
        <w:t>companies'</w:t>
      </w:r>
      <w:r w:rsidRPr="000445AA">
        <w:rPr>
          <w:rFonts w:ascii="Times" w:eastAsia="Times New Roman" w:hAnsi="Times" w:cs="Times"/>
          <w:lang w:eastAsia="en-IN"/>
        </w:rPr>
        <w:t xml:space="preserve"> </w:t>
      </w:r>
      <w:r w:rsidR="00F2029D">
        <w:rPr>
          <w:rFonts w:ascii="Times" w:eastAsia="Times New Roman" w:hAnsi="Times" w:cs="Times"/>
          <w:lang w:eastAsia="en-IN"/>
        </w:rPr>
        <w:t>URLs</w:t>
      </w:r>
      <w:r w:rsidRPr="000445AA">
        <w:rPr>
          <w:rFonts w:ascii="Times" w:eastAsia="Times New Roman" w:hAnsi="Times" w:cs="Times"/>
          <w:lang w:eastAsia="en-IN"/>
        </w:rPr>
        <w:t xml:space="preserve"> and a direct company URL, performing the appropriate scraping for each. It returns the scraped data accordingly</w:t>
      </w:r>
      <w:r w:rsidR="00166FF3">
        <w:rPr>
          <w:rFonts w:ascii="Times" w:eastAsia="Times New Roman" w:hAnsi="Times" w:cs="Times"/>
          <w:lang w:eastAsia="en-IN"/>
        </w:rPr>
        <w:t xml:space="preserve"> (</w:t>
      </w:r>
      <w:r w:rsidR="00166FF3" w:rsidRPr="000445AA">
        <w:rPr>
          <w:rFonts w:ascii="Times" w:hAnsi="Times" w:cs="Times"/>
        </w:rPr>
        <w:t xml:space="preserve">see </w:t>
      </w:r>
      <w:r w:rsidR="00166FF3">
        <w:rPr>
          <w:rFonts w:ascii="Times" w:hAnsi="Times" w:cs="Times"/>
        </w:rPr>
        <w:t>Figure</w:t>
      </w:r>
      <w:r w:rsidR="00166FF3" w:rsidRPr="000445AA">
        <w:rPr>
          <w:rFonts w:ascii="Times" w:hAnsi="Times" w:cs="Times"/>
        </w:rPr>
        <w:t xml:space="preserve"> </w:t>
      </w:r>
      <w:r w:rsidR="00166FF3">
        <w:rPr>
          <w:rFonts w:ascii="Times" w:hAnsi="Times" w:cs="Times"/>
        </w:rPr>
        <w:t>3</w:t>
      </w:r>
      <w:r w:rsidR="00166FF3">
        <w:rPr>
          <w:rFonts w:ascii="Times" w:eastAsia="Times New Roman" w:hAnsi="Times" w:cs="Times"/>
          <w:lang w:eastAsia="en-IN"/>
        </w:rPr>
        <w:t>)</w:t>
      </w:r>
      <w:r w:rsidRPr="000445AA">
        <w:rPr>
          <w:rFonts w:ascii="Times" w:eastAsia="Times New Roman" w:hAnsi="Times" w:cs="Times"/>
          <w:lang w:eastAsia="en-IN"/>
        </w:rPr>
        <w:t>. To reliably fetch HTML pages, the script utilizes an external JavaScript file, as direct Python methods often fail.</w:t>
      </w:r>
    </w:p>
    <w:p w14:paraId="38333F49" w14:textId="4120ACEF" w:rsidR="008A7115" w:rsidRPr="000445AA" w:rsidRDefault="00B91BB5" w:rsidP="00404403">
      <w:pPr>
        <w:pStyle w:val="NormalWeb"/>
        <w:numPr>
          <w:ilvl w:val="1"/>
          <w:numId w:val="5"/>
        </w:numPr>
        <w:jc w:val="both"/>
        <w:rPr>
          <w:rFonts w:ascii="Times" w:hAnsi="Times" w:cs="Times"/>
          <w:sz w:val="22"/>
          <w:szCs w:val="22"/>
        </w:rPr>
      </w:pPr>
      <w:r w:rsidRPr="000445AA">
        <w:rPr>
          <w:rFonts w:ascii="Times" w:hAnsi="Times" w:cs="Times"/>
          <w:sz w:val="22"/>
          <w:szCs w:val="22"/>
        </w:rPr>
        <w:t>Deployment and Maintenance</w:t>
      </w:r>
    </w:p>
    <w:p w14:paraId="37F46575" w14:textId="77777777" w:rsidR="008A7115" w:rsidRPr="000445AA" w:rsidRDefault="008A7115" w:rsidP="00404403">
      <w:pPr>
        <w:spacing w:before="100" w:beforeAutospacing="1" w:after="100" w:afterAutospacing="1" w:line="240" w:lineRule="auto"/>
        <w:ind w:left="1080"/>
        <w:jc w:val="both"/>
        <w:rPr>
          <w:rFonts w:ascii="Times" w:eastAsia="Times New Roman" w:hAnsi="Times" w:cs="Times"/>
          <w:lang w:eastAsia="en-IN"/>
        </w:rPr>
      </w:pPr>
      <w:r w:rsidRPr="000445AA">
        <w:rPr>
          <w:rFonts w:ascii="Times" w:eastAsia="Times New Roman" w:hAnsi="Times" w:cs="Times"/>
          <w:lang w:eastAsia="en-IN"/>
        </w:rPr>
        <w:t xml:space="preserve">A public GitHub repository was created, containing the necessary files such as server.py, fetchAndExtract.js, and a templates folder with index.html. A requirements.txt file was also added, ensuring all versions were specified to avoid conflicts. This repository, available at </w:t>
      </w:r>
      <w:hyperlink r:id="rId24" w:tgtFrame="_new" w:history="1">
        <w:r w:rsidRPr="000445AA">
          <w:rPr>
            <w:rFonts w:ascii="Times" w:eastAsia="Times New Roman" w:hAnsi="Times" w:cs="Times"/>
            <w:lang w:eastAsia="en-IN"/>
          </w:rPr>
          <w:t>https://github.com/black-raven-001/zauba-scrape</w:t>
        </w:r>
      </w:hyperlink>
      <w:r w:rsidRPr="000445AA">
        <w:rPr>
          <w:rFonts w:ascii="Times" w:eastAsia="Times New Roman" w:hAnsi="Times" w:cs="Times"/>
          <w:lang w:eastAsia="en-IN"/>
        </w:rPr>
        <w:t xml:space="preserve">, was used to set up a dummy Render account. The deployment process involved creating a new web service, linking the repository, and using the build command "pip install -r requirements.txt &amp;&amp; </w:t>
      </w:r>
      <w:proofErr w:type="spellStart"/>
      <w:r w:rsidRPr="000445AA">
        <w:rPr>
          <w:rFonts w:ascii="Times" w:eastAsia="Times New Roman" w:hAnsi="Times" w:cs="Times"/>
          <w:lang w:eastAsia="en-IN"/>
        </w:rPr>
        <w:t>npm</w:t>
      </w:r>
      <w:proofErr w:type="spellEnd"/>
      <w:r w:rsidRPr="000445AA">
        <w:rPr>
          <w:rFonts w:ascii="Times" w:eastAsia="Times New Roman" w:hAnsi="Times" w:cs="Times"/>
          <w:lang w:eastAsia="en-IN"/>
        </w:rPr>
        <w:t xml:space="preserve"> install." After resolving all errors, the server.py was successfully deployed. This method was replicated to create 99 additional Render accounts, each following the same naming convention from scrap001 to scrap100, ensuring consistent deployment without further debugging.</w:t>
      </w:r>
    </w:p>
    <w:p w14:paraId="3209F6B0" w14:textId="32D16F54" w:rsidR="00D0089C" w:rsidRPr="000445AA" w:rsidRDefault="008A7115" w:rsidP="00CB09C7">
      <w:pPr>
        <w:pStyle w:val="NormalWeb"/>
        <w:ind w:left="1080"/>
        <w:jc w:val="both"/>
        <w:rPr>
          <w:rStyle w:val="Strong"/>
          <w:rFonts w:ascii="Times" w:hAnsi="Times" w:cs="Times"/>
          <w:b w:val="0"/>
          <w:bCs w:val="0"/>
          <w:sz w:val="22"/>
          <w:szCs w:val="22"/>
        </w:rPr>
      </w:pPr>
      <w:r w:rsidRPr="000445AA">
        <w:rPr>
          <w:rFonts w:ascii="Times" w:hAnsi="Times" w:cs="Times"/>
          <w:sz w:val="22"/>
          <w:szCs w:val="22"/>
        </w:rPr>
        <w:t xml:space="preserve">To maintain server functionality, 50 </w:t>
      </w:r>
      <w:proofErr w:type="spellStart"/>
      <w:r w:rsidRPr="000445AA">
        <w:rPr>
          <w:rFonts w:ascii="Times" w:hAnsi="Times" w:cs="Times"/>
          <w:sz w:val="22"/>
          <w:szCs w:val="22"/>
        </w:rPr>
        <w:t>cron</w:t>
      </w:r>
      <w:proofErr w:type="spellEnd"/>
      <w:r w:rsidRPr="000445AA">
        <w:rPr>
          <w:rFonts w:ascii="Times" w:hAnsi="Times" w:cs="Times"/>
          <w:sz w:val="22"/>
          <w:szCs w:val="22"/>
        </w:rPr>
        <w:t xml:space="preserve">-job accounts were set up to issue page requests every 10 minutes across the 100 deployed server.py instances. This was done to prevent downtime, as a lack of activity for 15 minutes could result in a server being down, necessitating a restart. The URL </w:t>
      </w:r>
      <w:hyperlink r:id="rId25" w:tgtFrame="_new" w:history="1">
        <w:r w:rsidRPr="000445AA">
          <w:rPr>
            <w:rFonts w:ascii="Times" w:hAnsi="Times" w:cs="Times"/>
            <w:sz w:val="22"/>
            <w:szCs w:val="22"/>
          </w:rPr>
          <w:t>https://scrap001.onrender.com/success</w:t>
        </w:r>
      </w:hyperlink>
      <w:r w:rsidRPr="000445AA">
        <w:rPr>
          <w:rFonts w:ascii="Times" w:hAnsi="Times" w:cs="Times"/>
          <w:sz w:val="22"/>
          <w:szCs w:val="22"/>
        </w:rPr>
        <w:t xml:space="preserve"> returns an HTML page, indicating that server.py is operational. This systematic approach ensured that 100 working instances of server.py were maintained across different addresses, providing a robust solution for distributed web scraping.</w:t>
      </w:r>
    </w:p>
    <w:p w14:paraId="6581CDDA" w14:textId="3B9BA14C" w:rsidR="00051C77" w:rsidRPr="006B4CEA" w:rsidRDefault="00BB14A8" w:rsidP="006B4CEA">
      <w:pPr>
        <w:pStyle w:val="Heading2"/>
        <w:numPr>
          <w:ilvl w:val="0"/>
          <w:numId w:val="19"/>
        </w:numPr>
        <w:rPr>
          <w:rStyle w:val="Strong"/>
          <w:rFonts w:eastAsiaTheme="majorEastAsia"/>
        </w:rPr>
      </w:pPr>
      <w:bookmarkStart w:id="27" w:name="_Toc171948742"/>
      <w:r w:rsidRPr="000445AA">
        <w:rPr>
          <w:rStyle w:val="Strong"/>
          <w:rFonts w:ascii="Times" w:eastAsiaTheme="majorEastAsia" w:hAnsi="Times" w:cs="Times"/>
        </w:rPr>
        <w:t>Batch processing</w:t>
      </w:r>
      <w:r w:rsidR="00051C77" w:rsidRPr="0057479D">
        <w:rPr>
          <w:rStyle w:val="Strong"/>
          <w:rFonts w:eastAsiaTheme="majorEastAsia"/>
        </w:rPr>
        <w:t>:</w:t>
      </w:r>
      <w:bookmarkEnd w:id="27"/>
    </w:p>
    <w:p w14:paraId="2688CA50" w14:textId="4F8D4C33" w:rsidR="00C15F1F" w:rsidRPr="000445AA" w:rsidRDefault="00E44241" w:rsidP="00404403">
      <w:pPr>
        <w:pStyle w:val="NormalWeb"/>
        <w:spacing w:before="0" w:beforeAutospacing="0" w:after="0" w:afterAutospacing="0"/>
        <w:ind w:left="720"/>
        <w:jc w:val="both"/>
        <w:rPr>
          <w:rFonts w:ascii="Times" w:hAnsi="Times" w:cs="Times"/>
          <w:color w:val="0E101A"/>
          <w:sz w:val="22"/>
          <w:szCs w:val="22"/>
        </w:rPr>
      </w:pPr>
      <w:r w:rsidRPr="000445AA">
        <w:rPr>
          <w:rFonts w:ascii="Times" w:hAnsi="Times" w:cs="Times"/>
          <w:color w:val="0E101A"/>
          <w:sz w:val="22"/>
          <w:szCs w:val="22"/>
        </w:rPr>
        <w:t>The process involves forming batches, with each batch containing 400 or 500 requests, depending on server capacity. These batches are further divided into smaller groups of four or five URLs, distributed across different servers to optimize parallel processing. Utilizing Python's “</w:t>
      </w:r>
      <w:proofErr w:type="spellStart"/>
      <w:r w:rsidRPr="000445AA">
        <w:rPr>
          <w:rFonts w:ascii="Times" w:hAnsi="Times" w:cs="Times"/>
          <w:color w:val="0E101A"/>
          <w:sz w:val="22"/>
          <w:szCs w:val="22"/>
        </w:rPr>
        <w:t>concurrent.futures.ThreadPoolExecutor</w:t>
      </w:r>
      <w:proofErr w:type="spellEnd"/>
      <w:r w:rsidRPr="000445AA">
        <w:rPr>
          <w:rFonts w:ascii="Times" w:hAnsi="Times" w:cs="Times"/>
          <w:color w:val="0E101A"/>
          <w:sz w:val="22"/>
          <w:szCs w:val="22"/>
        </w:rPr>
        <w:t>”, multiple threads handle these requests simultaneously, enhancing efficiency and speed. Requests are allocated to different servers using a round-robin approach based on SN, ensuring balanced load distribution.</w:t>
      </w:r>
    </w:p>
    <w:p w14:paraId="7205A2D3" w14:textId="77777777" w:rsidR="00E44241" w:rsidRPr="000445AA" w:rsidRDefault="00E44241" w:rsidP="00404403">
      <w:pPr>
        <w:pStyle w:val="NormalWeb"/>
        <w:spacing w:before="0" w:beforeAutospacing="0" w:after="0" w:afterAutospacing="0"/>
        <w:ind w:left="720"/>
        <w:jc w:val="both"/>
        <w:rPr>
          <w:rFonts w:ascii="Times" w:hAnsi="Times" w:cs="Times"/>
          <w:color w:val="0E101A"/>
          <w:sz w:val="22"/>
          <w:szCs w:val="22"/>
        </w:rPr>
      </w:pPr>
    </w:p>
    <w:p w14:paraId="75B5C87A" w14:textId="6CB825B3" w:rsidR="00D0089C" w:rsidRPr="000445AA" w:rsidRDefault="00E44241" w:rsidP="00404403">
      <w:pPr>
        <w:pStyle w:val="NormalWeb"/>
        <w:spacing w:before="0" w:beforeAutospacing="0" w:after="0" w:afterAutospacing="0"/>
        <w:ind w:left="720"/>
        <w:jc w:val="both"/>
        <w:rPr>
          <w:rFonts w:ascii="Times" w:hAnsi="Times" w:cs="Times"/>
          <w:color w:val="0E101A"/>
          <w:sz w:val="22"/>
          <w:szCs w:val="22"/>
        </w:rPr>
      </w:pPr>
      <w:r w:rsidRPr="000445AA">
        <w:rPr>
          <w:rFonts w:ascii="Times" w:hAnsi="Times" w:cs="Times"/>
          <w:color w:val="0E101A"/>
          <w:sz w:val="22"/>
          <w:szCs w:val="22"/>
        </w:rPr>
        <w:t>Using the previously created CSV file, batches of page URLs are formed by page ranges to first retrieve company URLs. At the time of storing these URLs using the “</w:t>
      </w:r>
      <w:proofErr w:type="spellStart"/>
      <w:r w:rsidRPr="000445AA">
        <w:rPr>
          <w:rFonts w:ascii="Times" w:hAnsi="Times" w:cs="Times"/>
          <w:color w:val="0E101A"/>
          <w:sz w:val="22"/>
          <w:szCs w:val="22"/>
        </w:rPr>
        <w:t>add_new_urls_to_detail</w:t>
      </w:r>
      <w:proofErr w:type="spellEnd"/>
      <w:r w:rsidRPr="000445AA">
        <w:rPr>
          <w:rFonts w:ascii="Times" w:hAnsi="Times" w:cs="Times"/>
          <w:color w:val="0E101A"/>
          <w:sz w:val="22"/>
          <w:szCs w:val="22"/>
        </w:rPr>
        <w:t>()” function, each URL is assigned an ID. After storing all 27 lakh URLs, batches are created using these IDs, and the data is scraped and stored using the “</w:t>
      </w:r>
      <w:proofErr w:type="spellStart"/>
      <w:r w:rsidRPr="000445AA">
        <w:rPr>
          <w:rFonts w:ascii="Times" w:hAnsi="Times" w:cs="Times"/>
          <w:color w:val="0E101A"/>
          <w:sz w:val="22"/>
          <w:szCs w:val="22"/>
        </w:rPr>
        <w:t>add_entry_to_full_detail</w:t>
      </w:r>
      <w:proofErr w:type="spellEnd"/>
      <w:r w:rsidRPr="000445AA">
        <w:rPr>
          <w:rFonts w:ascii="Times" w:hAnsi="Times" w:cs="Times"/>
          <w:color w:val="0E101A"/>
          <w:sz w:val="22"/>
          <w:szCs w:val="22"/>
        </w:rPr>
        <w:t>()” and “</w:t>
      </w:r>
      <w:proofErr w:type="spellStart"/>
      <w:r w:rsidRPr="000445AA">
        <w:rPr>
          <w:rFonts w:ascii="Times" w:hAnsi="Times" w:cs="Times"/>
          <w:color w:val="0E101A"/>
          <w:sz w:val="22"/>
          <w:szCs w:val="22"/>
        </w:rPr>
        <w:t>add_director_from_dataframe</w:t>
      </w:r>
      <w:proofErr w:type="spellEnd"/>
      <w:r w:rsidRPr="000445AA">
        <w:rPr>
          <w:rFonts w:ascii="Times" w:hAnsi="Times" w:cs="Times"/>
          <w:color w:val="0E101A"/>
          <w:sz w:val="22"/>
          <w:szCs w:val="22"/>
        </w:rPr>
        <w:t>()” functions.</w:t>
      </w:r>
    </w:p>
    <w:p w14:paraId="477E3B9F" w14:textId="42688717" w:rsidR="00C15F1F" w:rsidRPr="000445AA" w:rsidRDefault="00E44241" w:rsidP="000445AA">
      <w:pPr>
        <w:pStyle w:val="NormalWeb"/>
        <w:ind w:left="720"/>
        <w:jc w:val="both"/>
        <w:rPr>
          <w:rFonts w:ascii="Times" w:hAnsi="Times" w:cs="Times"/>
          <w:color w:val="0E101A"/>
          <w:sz w:val="22"/>
          <w:szCs w:val="22"/>
        </w:rPr>
      </w:pPr>
      <w:r w:rsidRPr="000445AA">
        <w:rPr>
          <w:rFonts w:ascii="Times" w:hAnsi="Times" w:cs="Times"/>
          <w:color w:val="0E101A"/>
          <w:sz w:val="22"/>
          <w:szCs w:val="22"/>
        </w:rPr>
        <w:t>During execution, each thread sends a request to the designated server and waits for a response. Upon processing all requests in a batch, results are collected and validated. If errors occur, such as network issues or server errors, the entire batch is discarded and retried after a specified interval (typically one minute), with a maximum of five attempts to prevent indefinite looping.</w:t>
      </w:r>
    </w:p>
    <w:p w14:paraId="6884AAB5" w14:textId="2B5FB90C" w:rsidR="00D0089C" w:rsidRPr="006B4CEA" w:rsidRDefault="0007660B" w:rsidP="006B4CEA">
      <w:pPr>
        <w:pStyle w:val="Heading2"/>
        <w:numPr>
          <w:ilvl w:val="0"/>
          <w:numId w:val="19"/>
        </w:numPr>
        <w:rPr>
          <w:rStyle w:val="Strong"/>
          <w:rFonts w:eastAsiaTheme="majorEastAsia"/>
          <w:b w:val="0"/>
          <w:bCs/>
        </w:rPr>
      </w:pPr>
      <w:bookmarkStart w:id="28" w:name="_Toc171948743"/>
      <w:r w:rsidRPr="000445AA">
        <w:rPr>
          <w:rStyle w:val="Strong"/>
          <w:rFonts w:ascii="Times" w:eastAsiaTheme="majorEastAsia" w:hAnsi="Times" w:cs="Times"/>
        </w:rPr>
        <w:t>Efficient MySQL Data Storage</w:t>
      </w:r>
      <w:r w:rsidR="00BB14A8" w:rsidRPr="0057479D">
        <w:rPr>
          <w:rStyle w:val="Strong"/>
          <w:rFonts w:eastAsiaTheme="majorEastAsia"/>
          <w:bCs/>
        </w:rPr>
        <w:t>:</w:t>
      </w:r>
      <w:bookmarkEnd w:id="28"/>
    </w:p>
    <w:p w14:paraId="6A5FE058" w14:textId="77777777" w:rsidR="0007660B" w:rsidRPr="000445AA" w:rsidRDefault="0007660B" w:rsidP="00404403">
      <w:pPr>
        <w:pStyle w:val="NormalWeb"/>
        <w:ind w:left="720"/>
        <w:jc w:val="both"/>
        <w:rPr>
          <w:rFonts w:ascii="Times" w:hAnsi="Times" w:cs="Times"/>
          <w:sz w:val="22"/>
          <w:szCs w:val="22"/>
        </w:rPr>
      </w:pPr>
      <w:r w:rsidRPr="000445AA">
        <w:rPr>
          <w:rFonts w:ascii="Times" w:hAnsi="Times" w:cs="Times"/>
          <w:sz w:val="22"/>
          <w:szCs w:val="22"/>
        </w:rPr>
        <w:t xml:space="preserve">The </w:t>
      </w:r>
      <w:proofErr w:type="spellStart"/>
      <w:r w:rsidRPr="000445AA">
        <w:rPr>
          <w:rFonts w:ascii="Times" w:hAnsi="Times" w:cs="Times"/>
          <w:sz w:val="22"/>
          <w:szCs w:val="22"/>
        </w:rPr>
        <w:t>DBConnection</w:t>
      </w:r>
      <w:proofErr w:type="spellEnd"/>
      <w:r w:rsidRPr="000445AA">
        <w:rPr>
          <w:rFonts w:ascii="Times" w:hAnsi="Times" w:cs="Times"/>
          <w:sz w:val="22"/>
          <w:szCs w:val="22"/>
        </w:rPr>
        <w:t xml:space="preserve"> class efficiently stores scraped data into a MySQL database, managing connections, adjusting the schema dynamically, and ensuring data integrity with comprehensive error handling. </w:t>
      </w:r>
    </w:p>
    <w:p w14:paraId="41E835FB" w14:textId="3E799520" w:rsidR="0007660B" w:rsidRPr="000445AA" w:rsidRDefault="0007660B" w:rsidP="00404403">
      <w:pPr>
        <w:pStyle w:val="NormalWeb"/>
        <w:numPr>
          <w:ilvl w:val="0"/>
          <w:numId w:val="9"/>
        </w:numPr>
        <w:jc w:val="both"/>
        <w:rPr>
          <w:rFonts w:ascii="Times" w:hAnsi="Times" w:cs="Times"/>
          <w:sz w:val="22"/>
          <w:szCs w:val="22"/>
        </w:rPr>
      </w:pPr>
      <w:r w:rsidRPr="000445AA">
        <w:rPr>
          <w:rFonts w:ascii="Times" w:hAnsi="Times" w:cs="Times"/>
          <w:sz w:val="22"/>
          <w:szCs w:val="22"/>
        </w:rPr>
        <w:t>Methods like “</w:t>
      </w:r>
      <w:proofErr w:type="spellStart"/>
      <w:r w:rsidRPr="000445AA">
        <w:rPr>
          <w:rFonts w:ascii="Times" w:hAnsi="Times" w:cs="Times"/>
          <w:sz w:val="22"/>
          <w:szCs w:val="22"/>
        </w:rPr>
        <w:t>add_new_urls_to_detail</w:t>
      </w:r>
      <w:proofErr w:type="spellEnd"/>
      <w:r w:rsidRPr="000445AA">
        <w:rPr>
          <w:rFonts w:ascii="Times" w:hAnsi="Times" w:cs="Times"/>
          <w:sz w:val="22"/>
          <w:szCs w:val="22"/>
        </w:rPr>
        <w:t>()”, “</w:t>
      </w:r>
      <w:proofErr w:type="spellStart"/>
      <w:r w:rsidRPr="000445AA">
        <w:rPr>
          <w:rFonts w:ascii="Times" w:hAnsi="Times" w:cs="Times"/>
          <w:sz w:val="22"/>
          <w:szCs w:val="22"/>
        </w:rPr>
        <w:t>add_entry_to_full_detail</w:t>
      </w:r>
      <w:proofErr w:type="spellEnd"/>
      <w:r w:rsidRPr="000445AA">
        <w:rPr>
          <w:rFonts w:ascii="Times" w:hAnsi="Times" w:cs="Times"/>
          <w:sz w:val="22"/>
          <w:szCs w:val="22"/>
        </w:rPr>
        <w:t>()”, and “</w:t>
      </w:r>
      <w:proofErr w:type="spellStart"/>
      <w:r w:rsidRPr="000445AA">
        <w:rPr>
          <w:rFonts w:ascii="Times" w:hAnsi="Times" w:cs="Times"/>
          <w:sz w:val="22"/>
          <w:szCs w:val="22"/>
        </w:rPr>
        <w:t>add_director_from_dataframe</w:t>
      </w:r>
      <w:proofErr w:type="spellEnd"/>
      <w:r w:rsidRPr="000445AA">
        <w:rPr>
          <w:rFonts w:ascii="Times" w:hAnsi="Times" w:cs="Times"/>
          <w:sz w:val="22"/>
          <w:szCs w:val="22"/>
        </w:rPr>
        <w:t xml:space="preserve">()” dynamically construct SQL queries from a provided dictionary of column names and values. </w:t>
      </w:r>
    </w:p>
    <w:p w14:paraId="30B6AFED" w14:textId="77777777" w:rsidR="0007660B" w:rsidRPr="000445AA" w:rsidRDefault="0007660B" w:rsidP="00404403">
      <w:pPr>
        <w:pStyle w:val="NormalWeb"/>
        <w:numPr>
          <w:ilvl w:val="0"/>
          <w:numId w:val="9"/>
        </w:numPr>
        <w:jc w:val="both"/>
        <w:rPr>
          <w:rFonts w:ascii="Times" w:hAnsi="Times" w:cs="Times"/>
          <w:sz w:val="22"/>
          <w:szCs w:val="22"/>
        </w:rPr>
      </w:pPr>
      <w:r w:rsidRPr="000445AA">
        <w:rPr>
          <w:rFonts w:ascii="Times" w:hAnsi="Times" w:cs="Times"/>
          <w:sz w:val="22"/>
          <w:szCs w:val="22"/>
        </w:rPr>
        <w:t xml:space="preserve">For new columns, the system detects "Unknown column" errors and updates the table schema by adding the new column with a default value of NULL. </w:t>
      </w:r>
    </w:p>
    <w:p w14:paraId="5710D16E" w14:textId="77777777" w:rsidR="0007660B" w:rsidRPr="000445AA" w:rsidRDefault="0007660B" w:rsidP="00404403">
      <w:pPr>
        <w:pStyle w:val="NormalWeb"/>
        <w:numPr>
          <w:ilvl w:val="0"/>
          <w:numId w:val="9"/>
        </w:numPr>
        <w:jc w:val="both"/>
        <w:rPr>
          <w:rFonts w:ascii="Times" w:hAnsi="Times" w:cs="Times"/>
          <w:sz w:val="22"/>
          <w:szCs w:val="22"/>
        </w:rPr>
      </w:pPr>
      <w:r w:rsidRPr="000445AA">
        <w:rPr>
          <w:rFonts w:ascii="Times" w:hAnsi="Times" w:cs="Times"/>
          <w:sz w:val="22"/>
          <w:szCs w:val="22"/>
        </w:rPr>
        <w:t xml:space="preserve">To handle MySQL's 64-character limit on column names, long keys are shortened using a hashing mechanism, with mappings maintained in a runtime dictionary. </w:t>
      </w:r>
    </w:p>
    <w:p w14:paraId="073CE9C4" w14:textId="77777777" w:rsidR="0007660B" w:rsidRPr="000445AA" w:rsidRDefault="0007660B" w:rsidP="00404403">
      <w:pPr>
        <w:pStyle w:val="NormalWeb"/>
        <w:numPr>
          <w:ilvl w:val="0"/>
          <w:numId w:val="9"/>
        </w:numPr>
        <w:jc w:val="both"/>
        <w:rPr>
          <w:rFonts w:ascii="Times" w:hAnsi="Times" w:cs="Times"/>
          <w:sz w:val="22"/>
          <w:szCs w:val="22"/>
        </w:rPr>
      </w:pPr>
      <w:r w:rsidRPr="000445AA">
        <w:rPr>
          <w:rFonts w:ascii="Times" w:hAnsi="Times" w:cs="Times"/>
          <w:sz w:val="22"/>
          <w:szCs w:val="22"/>
        </w:rPr>
        <w:t xml:space="preserve">If data exceeds column length limits, the method increases the column size and retries insertion, accommodating all data without truncation. </w:t>
      </w:r>
    </w:p>
    <w:p w14:paraId="55ABCA6E" w14:textId="3E855DF3" w:rsidR="0007660B" w:rsidRDefault="0007660B" w:rsidP="000445AA">
      <w:pPr>
        <w:pStyle w:val="NormalWeb"/>
        <w:ind w:left="720"/>
        <w:jc w:val="both"/>
        <w:rPr>
          <w:rFonts w:ascii="Times" w:hAnsi="Times" w:cs="Times"/>
          <w:sz w:val="22"/>
          <w:szCs w:val="22"/>
        </w:rPr>
      </w:pPr>
      <w:r w:rsidRPr="000445AA">
        <w:rPr>
          <w:rFonts w:ascii="Times" w:hAnsi="Times" w:cs="Times"/>
          <w:sz w:val="22"/>
          <w:szCs w:val="22"/>
        </w:rPr>
        <w:t>This robust mechanism ensures accurate and efficient data insertion into the database with minimal manual intervention, even when encountering new data fields and variations</w:t>
      </w:r>
      <w:r w:rsidR="000445AA" w:rsidRPr="000445AA">
        <w:rPr>
          <w:rFonts w:ascii="Times" w:hAnsi="Times" w:cs="Times"/>
          <w:sz w:val="22"/>
          <w:szCs w:val="22"/>
        </w:rPr>
        <w:t>.</w:t>
      </w:r>
    </w:p>
    <w:p w14:paraId="1D7209D2" w14:textId="77777777" w:rsidR="000445AA" w:rsidRPr="000445AA" w:rsidRDefault="000445AA" w:rsidP="000445AA">
      <w:pPr>
        <w:pStyle w:val="NormalWeb"/>
        <w:ind w:left="720"/>
        <w:jc w:val="both"/>
        <w:rPr>
          <w:rFonts w:ascii="Times" w:hAnsi="Times" w:cs="Times"/>
          <w:sz w:val="22"/>
          <w:szCs w:val="22"/>
        </w:rPr>
      </w:pPr>
    </w:p>
    <w:p w14:paraId="20A55EA3" w14:textId="6C7F235E" w:rsidR="00404403" w:rsidRPr="000445AA" w:rsidRDefault="008C41C6" w:rsidP="00404403">
      <w:pPr>
        <w:pStyle w:val="Heading1"/>
        <w:numPr>
          <w:ilvl w:val="0"/>
          <w:numId w:val="4"/>
        </w:numPr>
        <w:ind w:left="360"/>
        <w:jc w:val="both"/>
        <w:rPr>
          <w:rFonts w:ascii="Times" w:hAnsi="Times" w:cs="Times"/>
          <w:b/>
          <w:bCs w:val="0"/>
          <w:lang w:val="en-US"/>
        </w:rPr>
      </w:pPr>
      <w:bookmarkStart w:id="29" w:name="_Toc171948744"/>
      <w:commentRangeStart w:id="30"/>
      <w:r w:rsidRPr="000445AA">
        <w:rPr>
          <w:rFonts w:ascii="Times" w:hAnsi="Times" w:cs="Times"/>
          <w:b/>
          <w:bCs w:val="0"/>
          <w:lang w:val="en-US"/>
        </w:rPr>
        <w:t>Limitations:</w:t>
      </w:r>
      <w:commentRangeEnd w:id="30"/>
      <w:r w:rsidR="00AE5FBE">
        <w:rPr>
          <w:rStyle w:val="CommentReference"/>
          <w:rFonts w:eastAsiaTheme="minorHAnsi"/>
          <w:bCs w:val="0"/>
        </w:rPr>
        <w:commentReference w:id="30"/>
      </w:r>
      <w:bookmarkEnd w:id="29"/>
    </w:p>
    <w:p w14:paraId="02393ADB" w14:textId="77777777" w:rsidR="008C41C6" w:rsidRPr="000445AA" w:rsidRDefault="008C41C6" w:rsidP="00404403">
      <w:pPr>
        <w:pStyle w:val="ListParagraph"/>
        <w:numPr>
          <w:ilvl w:val="0"/>
          <w:numId w:val="17"/>
        </w:numPr>
        <w:spacing w:before="100" w:beforeAutospacing="1" w:after="100" w:afterAutospacing="1" w:line="240" w:lineRule="auto"/>
        <w:jc w:val="both"/>
        <w:rPr>
          <w:rFonts w:ascii="Times" w:hAnsi="Times" w:cs="Times"/>
        </w:rPr>
      </w:pPr>
      <w:r w:rsidRPr="000445AA">
        <w:rPr>
          <w:rFonts w:ascii="Times" w:hAnsi="Times" w:cs="Times"/>
          <w:b/>
          <w:bCs/>
        </w:rPr>
        <w:t>Website Performance</w:t>
      </w:r>
      <w:r w:rsidRPr="000445AA">
        <w:rPr>
          <w:rFonts w:ascii="Times" w:hAnsi="Times" w:cs="Times"/>
        </w:rPr>
        <w:t xml:space="preserve">: The </w:t>
      </w:r>
      <w:proofErr w:type="spellStart"/>
      <w:r w:rsidRPr="000445AA">
        <w:rPr>
          <w:rFonts w:ascii="Times" w:hAnsi="Times" w:cs="Times"/>
        </w:rPr>
        <w:t>Zauba</w:t>
      </w:r>
      <w:proofErr w:type="spellEnd"/>
      <w:r w:rsidRPr="000445AA">
        <w:rPr>
          <w:rFonts w:ascii="Times" w:hAnsi="Times" w:cs="Times"/>
        </w:rPr>
        <w:t xml:space="preserve"> Corp website was sometimes slow, taking a considerable amount of time to load pages. This latency impacted the overall efficiency and speed of the data collection process.</w:t>
      </w:r>
    </w:p>
    <w:p w14:paraId="68938FD7" w14:textId="29D13D7C" w:rsidR="008C41C6" w:rsidRDefault="008C41C6" w:rsidP="00404403">
      <w:pPr>
        <w:pStyle w:val="ListParagraph"/>
        <w:numPr>
          <w:ilvl w:val="0"/>
          <w:numId w:val="17"/>
        </w:numPr>
        <w:spacing w:before="100" w:beforeAutospacing="1" w:after="100" w:afterAutospacing="1" w:line="240" w:lineRule="auto"/>
        <w:jc w:val="both"/>
        <w:rPr>
          <w:rFonts w:ascii="Times" w:hAnsi="Times" w:cs="Times"/>
        </w:rPr>
      </w:pPr>
      <w:r w:rsidRPr="000445AA">
        <w:rPr>
          <w:rFonts w:ascii="Times" w:hAnsi="Times" w:cs="Times"/>
          <w:b/>
          <w:bCs/>
        </w:rPr>
        <w:t>Data Availability</w:t>
      </w:r>
      <w:r w:rsidRPr="000445AA">
        <w:rPr>
          <w:rFonts w:ascii="Times" w:hAnsi="Times" w:cs="Times"/>
        </w:rPr>
        <w:t xml:space="preserve">: Although </w:t>
      </w:r>
      <w:r w:rsidR="006E51C1">
        <w:rPr>
          <w:rFonts w:ascii="Times" w:hAnsi="Times" w:cs="Times"/>
        </w:rPr>
        <w:t xml:space="preserve">approximately 27 lakh companies are </w:t>
      </w:r>
      <w:r w:rsidRPr="000445AA">
        <w:rPr>
          <w:rFonts w:ascii="Times" w:hAnsi="Times" w:cs="Times"/>
        </w:rPr>
        <w:t xml:space="preserve">listed on </w:t>
      </w:r>
      <w:proofErr w:type="spellStart"/>
      <w:r w:rsidRPr="000445AA">
        <w:rPr>
          <w:rFonts w:ascii="Times" w:hAnsi="Times" w:cs="Times"/>
        </w:rPr>
        <w:t>Zauba</w:t>
      </w:r>
      <w:proofErr w:type="spellEnd"/>
      <w:r w:rsidRPr="000445AA">
        <w:rPr>
          <w:rFonts w:ascii="Times" w:hAnsi="Times" w:cs="Times"/>
        </w:rPr>
        <w:t xml:space="preserve"> Corp, the website only provides access to 13,333 pages, each containing 30 company URLs. This limitation restricts access to about 4 lakh companies through this approach. However, different filtering techniques were employed to bypass this and access more company data.</w:t>
      </w:r>
    </w:p>
    <w:p w14:paraId="11A68522" w14:textId="05A8BC7A" w:rsidR="006E51C1" w:rsidRDefault="006E51C1" w:rsidP="00404403">
      <w:pPr>
        <w:pStyle w:val="ListParagraph"/>
        <w:numPr>
          <w:ilvl w:val="0"/>
          <w:numId w:val="17"/>
        </w:numPr>
        <w:spacing w:before="100" w:beforeAutospacing="1" w:after="100" w:afterAutospacing="1" w:line="240" w:lineRule="auto"/>
        <w:jc w:val="both"/>
        <w:rPr>
          <w:rFonts w:ascii="Times" w:hAnsi="Times" w:cs="Times"/>
        </w:rPr>
      </w:pPr>
      <w:r w:rsidRPr="006E51C1">
        <w:rPr>
          <w:rFonts w:ascii="Times" w:hAnsi="Times" w:cs="Times"/>
          <w:b/>
          <w:bCs/>
        </w:rPr>
        <w:t>IP Blocking</w:t>
      </w:r>
      <w:r>
        <w:rPr>
          <w:rStyle w:val="Strong"/>
        </w:rPr>
        <w:t>:</w:t>
      </w:r>
      <w:r>
        <w:t xml:space="preserve"> </w:t>
      </w:r>
      <w:r w:rsidRPr="006E51C1">
        <w:rPr>
          <w:rFonts w:ascii="Times" w:hAnsi="Times" w:cs="Times"/>
        </w:rPr>
        <w:t xml:space="preserve">Repeatedly requesting web pages without proper management can result in IP blocking by </w:t>
      </w:r>
      <w:proofErr w:type="spellStart"/>
      <w:r w:rsidRPr="006E51C1">
        <w:rPr>
          <w:rFonts w:ascii="Times" w:hAnsi="Times" w:cs="Times"/>
        </w:rPr>
        <w:t>Zauba</w:t>
      </w:r>
      <w:proofErr w:type="spellEnd"/>
      <w:r w:rsidRPr="006E51C1">
        <w:rPr>
          <w:rFonts w:ascii="Times" w:hAnsi="Times" w:cs="Times"/>
        </w:rPr>
        <w:t xml:space="preserve"> Corp's servers.</w:t>
      </w:r>
    </w:p>
    <w:p w14:paraId="098E4FE6" w14:textId="509C7B74" w:rsidR="006E51C1" w:rsidRPr="006E51C1" w:rsidRDefault="006E51C1" w:rsidP="00404403">
      <w:pPr>
        <w:pStyle w:val="ListParagraph"/>
        <w:numPr>
          <w:ilvl w:val="0"/>
          <w:numId w:val="17"/>
        </w:numPr>
        <w:spacing w:before="100" w:beforeAutospacing="1" w:after="100" w:afterAutospacing="1" w:line="240" w:lineRule="auto"/>
        <w:jc w:val="both"/>
        <w:rPr>
          <w:rFonts w:ascii="Times" w:hAnsi="Times" w:cs="Times"/>
        </w:rPr>
      </w:pPr>
      <w:r w:rsidRPr="006E51C1">
        <w:rPr>
          <w:rFonts w:ascii="Times" w:hAnsi="Times" w:cs="Times"/>
          <w:b/>
          <w:bCs/>
        </w:rPr>
        <w:t>Data Access Limitations</w:t>
      </w:r>
      <w:r>
        <w:rPr>
          <w:rStyle w:val="Strong"/>
        </w:rPr>
        <w:t>:</w:t>
      </w:r>
      <w:r>
        <w:t xml:space="preserve"> </w:t>
      </w:r>
      <w:r w:rsidRPr="006E51C1">
        <w:rPr>
          <w:rFonts w:ascii="Times" w:hAnsi="Times" w:cs="Times"/>
        </w:rPr>
        <w:t>Access limitations for non-authenticated users restrict access to certain data fields that require user login.</w:t>
      </w:r>
    </w:p>
    <w:p w14:paraId="115CCA7F" w14:textId="147C77DF" w:rsidR="006E51C1" w:rsidRPr="006E51C1" w:rsidRDefault="006E51C1" w:rsidP="006E51C1">
      <w:pPr>
        <w:pStyle w:val="ListParagraph"/>
        <w:numPr>
          <w:ilvl w:val="0"/>
          <w:numId w:val="17"/>
        </w:numPr>
        <w:spacing w:before="100" w:beforeAutospacing="1" w:after="100" w:afterAutospacing="1" w:line="240" w:lineRule="auto"/>
        <w:jc w:val="both"/>
        <w:rPr>
          <w:rFonts w:ascii="Times" w:hAnsi="Times" w:cs="Times"/>
        </w:rPr>
      </w:pPr>
      <w:r w:rsidRPr="000445AA">
        <w:rPr>
          <w:rFonts w:ascii="Times" w:hAnsi="Times" w:cs="Times"/>
          <w:b/>
          <w:bCs/>
        </w:rPr>
        <w:t>Inconsistent Data Fields</w:t>
      </w:r>
      <w:r w:rsidRPr="000445AA">
        <w:rPr>
          <w:rFonts w:ascii="Times" w:hAnsi="Times" w:cs="Times"/>
        </w:rPr>
        <w:t xml:space="preserve">: The data fields for companies were not consistent. Some companies had a Company Identification Number (CIN), while others had an LLP </w:t>
      </w:r>
      <w:r>
        <w:rPr>
          <w:rFonts w:ascii="Times" w:hAnsi="Times" w:cs="Times"/>
        </w:rPr>
        <w:t xml:space="preserve">or </w:t>
      </w:r>
      <w:r w:rsidRPr="000445AA">
        <w:rPr>
          <w:rFonts w:ascii="Times" w:hAnsi="Times" w:cs="Times"/>
        </w:rPr>
        <w:t xml:space="preserve">Registration Number. This inconsistency required additional handling to </w:t>
      </w:r>
      <w:r>
        <w:rPr>
          <w:rFonts w:ascii="Times" w:hAnsi="Times" w:cs="Times"/>
        </w:rPr>
        <w:t xml:space="preserve">capture all relevant data fields </w:t>
      </w:r>
      <w:r w:rsidRPr="000445AA">
        <w:rPr>
          <w:rFonts w:ascii="Times" w:hAnsi="Times" w:cs="Times"/>
        </w:rPr>
        <w:t>correctly.</w:t>
      </w:r>
    </w:p>
    <w:p w14:paraId="0002125D" w14:textId="77777777" w:rsidR="008C41C6" w:rsidRPr="000445AA" w:rsidRDefault="008C41C6" w:rsidP="00404403">
      <w:pPr>
        <w:pStyle w:val="ListParagraph"/>
        <w:numPr>
          <w:ilvl w:val="0"/>
          <w:numId w:val="17"/>
        </w:numPr>
        <w:spacing w:before="100" w:beforeAutospacing="1" w:after="100" w:afterAutospacing="1" w:line="240" w:lineRule="auto"/>
        <w:jc w:val="both"/>
        <w:rPr>
          <w:rFonts w:ascii="Times" w:hAnsi="Times" w:cs="Times"/>
        </w:rPr>
      </w:pPr>
      <w:r w:rsidRPr="000445AA">
        <w:rPr>
          <w:rFonts w:ascii="Times" w:hAnsi="Times" w:cs="Times"/>
          <w:b/>
          <w:bCs/>
        </w:rPr>
        <w:t>Server Management</w:t>
      </w:r>
      <w:r w:rsidRPr="000445AA">
        <w:rPr>
          <w:rFonts w:ascii="Times" w:hAnsi="Times" w:cs="Times"/>
        </w:rPr>
        <w:t xml:space="preserve">: The project utilized 100 servers to distribute the scraping load. If any server became unresponsive or was temporarily blocked by </w:t>
      </w:r>
      <w:proofErr w:type="spellStart"/>
      <w:r w:rsidRPr="000445AA">
        <w:rPr>
          <w:rFonts w:ascii="Times" w:hAnsi="Times" w:cs="Times"/>
        </w:rPr>
        <w:t>Zauba</w:t>
      </w:r>
      <w:proofErr w:type="spellEnd"/>
      <w:r w:rsidRPr="000445AA">
        <w:rPr>
          <w:rFonts w:ascii="Times" w:hAnsi="Times" w:cs="Times"/>
        </w:rPr>
        <w:t xml:space="preserve"> Corp, it required manual intervention to restart the server and resume scraping. Monitoring and maintaining these servers added to the complexity of the project.</w:t>
      </w:r>
    </w:p>
    <w:p w14:paraId="6A872970" w14:textId="77777777" w:rsidR="008C41C6" w:rsidRPr="000445AA" w:rsidRDefault="008C41C6" w:rsidP="00404403">
      <w:pPr>
        <w:pStyle w:val="ListParagraph"/>
        <w:numPr>
          <w:ilvl w:val="0"/>
          <w:numId w:val="17"/>
        </w:numPr>
        <w:spacing w:before="100" w:beforeAutospacing="1" w:after="100" w:afterAutospacing="1" w:line="240" w:lineRule="auto"/>
        <w:jc w:val="both"/>
        <w:rPr>
          <w:rFonts w:ascii="Times" w:hAnsi="Times" w:cs="Times"/>
        </w:rPr>
      </w:pPr>
      <w:r w:rsidRPr="000445AA">
        <w:rPr>
          <w:rFonts w:ascii="Times" w:hAnsi="Times" w:cs="Times"/>
          <w:b/>
          <w:bCs/>
        </w:rPr>
        <w:t>Data Inconsistencies</w:t>
      </w:r>
      <w:r w:rsidRPr="000445AA">
        <w:rPr>
          <w:rFonts w:ascii="Times" w:hAnsi="Times" w:cs="Times"/>
        </w:rPr>
        <w:t>: Despite collecting URLs using details.py, some URLs led to pages with the message "Company not found." This issue required additional handling to ensure data completeness and accuracy.</w:t>
      </w:r>
    </w:p>
    <w:p w14:paraId="5E4D9B9B" w14:textId="77777777" w:rsidR="008C41C6" w:rsidRPr="000445AA" w:rsidRDefault="008C41C6" w:rsidP="00404403">
      <w:pPr>
        <w:pStyle w:val="ListParagraph"/>
        <w:numPr>
          <w:ilvl w:val="0"/>
          <w:numId w:val="17"/>
        </w:numPr>
        <w:spacing w:before="100" w:beforeAutospacing="1" w:after="100" w:afterAutospacing="1" w:line="240" w:lineRule="auto"/>
        <w:jc w:val="both"/>
        <w:rPr>
          <w:rFonts w:ascii="Times" w:hAnsi="Times" w:cs="Times"/>
        </w:rPr>
      </w:pPr>
      <w:r w:rsidRPr="000445AA">
        <w:rPr>
          <w:rFonts w:ascii="Times" w:hAnsi="Times" w:cs="Times"/>
          <w:b/>
          <w:bCs/>
        </w:rPr>
        <w:t>Volume of Data</w:t>
      </w:r>
      <w:r w:rsidRPr="000445AA">
        <w:rPr>
          <w:rFonts w:ascii="Times" w:hAnsi="Times" w:cs="Times"/>
        </w:rPr>
        <w:t>: Dealing with 27 lakh companies involved fetching over 27 lakh pages and storing the data in a MySQL database. This massive volume of data made the process time-consuming, requiring the code to run continuously for 4 to 5 days, depending on the speed and reliability of the servers.</w:t>
      </w:r>
    </w:p>
    <w:p w14:paraId="625782EA" w14:textId="77777777" w:rsidR="008C41C6" w:rsidRPr="000445AA" w:rsidRDefault="008C41C6" w:rsidP="00404403">
      <w:pPr>
        <w:pStyle w:val="ListParagraph"/>
        <w:numPr>
          <w:ilvl w:val="0"/>
          <w:numId w:val="17"/>
        </w:numPr>
        <w:spacing w:before="100" w:beforeAutospacing="1" w:after="100" w:afterAutospacing="1" w:line="240" w:lineRule="auto"/>
        <w:jc w:val="both"/>
        <w:rPr>
          <w:rFonts w:ascii="Times" w:hAnsi="Times" w:cs="Times"/>
        </w:rPr>
      </w:pPr>
      <w:r w:rsidRPr="000445AA">
        <w:rPr>
          <w:rFonts w:ascii="Times" w:hAnsi="Times" w:cs="Times"/>
          <w:b/>
          <w:bCs/>
        </w:rPr>
        <w:t>Dynamic Database</w:t>
      </w:r>
      <w:r w:rsidRPr="000445AA">
        <w:rPr>
          <w:rFonts w:ascii="Times" w:hAnsi="Times" w:cs="Times"/>
        </w:rPr>
        <w:t xml:space="preserve">: The </w:t>
      </w:r>
      <w:proofErr w:type="spellStart"/>
      <w:r w:rsidRPr="000445AA">
        <w:rPr>
          <w:rFonts w:ascii="Times" w:hAnsi="Times" w:cs="Times"/>
        </w:rPr>
        <w:t>Zauba</w:t>
      </w:r>
      <w:proofErr w:type="spellEnd"/>
      <w:r w:rsidRPr="000445AA">
        <w:rPr>
          <w:rFonts w:ascii="Times" w:hAnsi="Times" w:cs="Times"/>
        </w:rPr>
        <w:t xml:space="preserve"> Corp database is frequently updated with new companies, meaning the data collected could quickly become outdated. At any given time, it was impossible to capture all companies. For example, after completing the scraping process, 27,19,728 companies were scraped out of the currently available 27,23,070, leading to a small percentage of missing data. Nevertheless, the accuracy achieved was more than 99.8%.</w:t>
      </w:r>
    </w:p>
    <w:p w14:paraId="6C9DD559" w14:textId="77777777" w:rsidR="008C41C6" w:rsidRPr="000445AA" w:rsidRDefault="008C41C6" w:rsidP="00404403">
      <w:pPr>
        <w:pStyle w:val="ListParagraph"/>
        <w:numPr>
          <w:ilvl w:val="0"/>
          <w:numId w:val="17"/>
        </w:numPr>
        <w:spacing w:before="100" w:beforeAutospacing="1" w:after="100" w:afterAutospacing="1" w:line="240" w:lineRule="auto"/>
        <w:jc w:val="both"/>
        <w:rPr>
          <w:rFonts w:ascii="Times" w:hAnsi="Times" w:cs="Times"/>
        </w:rPr>
      </w:pPr>
      <w:r w:rsidRPr="000445AA">
        <w:rPr>
          <w:rFonts w:ascii="Times" w:hAnsi="Times" w:cs="Times"/>
          <w:b/>
          <w:bCs/>
        </w:rPr>
        <w:t>Database Structure Changes</w:t>
      </w:r>
      <w:r w:rsidRPr="000445AA">
        <w:rPr>
          <w:rFonts w:ascii="Times" w:hAnsi="Times" w:cs="Times"/>
        </w:rPr>
        <w:t>: The variability in company data required dynamic changes to the database structure during runtime. New types of data necessitated adding new columns to the database, which was challenging given the large volume of existing data. Additionally, if a new value exceeded the predefined length for a column, the table structure had to be modified accordingly, complicating the data management process.</w:t>
      </w:r>
    </w:p>
    <w:p w14:paraId="608B50F5" w14:textId="37E35DC3" w:rsidR="00144476" w:rsidRPr="000445AA" w:rsidRDefault="008C41C6" w:rsidP="00404403">
      <w:pPr>
        <w:pStyle w:val="ListParagraph"/>
        <w:numPr>
          <w:ilvl w:val="0"/>
          <w:numId w:val="17"/>
        </w:numPr>
        <w:spacing w:before="100" w:beforeAutospacing="1" w:after="100" w:afterAutospacing="1" w:line="240" w:lineRule="auto"/>
        <w:jc w:val="both"/>
        <w:rPr>
          <w:rFonts w:ascii="Times" w:hAnsi="Times" w:cs="Times"/>
        </w:rPr>
      </w:pPr>
      <w:r w:rsidRPr="000445AA">
        <w:rPr>
          <w:rFonts w:ascii="Times" w:hAnsi="Times" w:cs="Times"/>
          <w:b/>
          <w:bCs/>
        </w:rPr>
        <w:t>Resource Intensive</w:t>
      </w:r>
      <w:r w:rsidRPr="000445AA">
        <w:rPr>
          <w:rFonts w:ascii="Times" w:hAnsi="Times" w:cs="Times"/>
        </w:rPr>
        <w:t xml:space="preserve">: Even with 100 servers running </w:t>
      </w:r>
      <w:r w:rsidR="004336A6">
        <w:rPr>
          <w:rFonts w:ascii="Times" w:hAnsi="Times" w:cs="Times"/>
        </w:rPr>
        <w:t>parallelly</w:t>
      </w:r>
      <w:r w:rsidR="003470A1" w:rsidRPr="000445AA">
        <w:rPr>
          <w:rFonts w:ascii="Times" w:hAnsi="Times" w:cs="Times"/>
        </w:rPr>
        <w:t>.</w:t>
      </w:r>
      <w:r w:rsidRPr="000445AA">
        <w:rPr>
          <w:rFonts w:ascii="Times" w:hAnsi="Times" w:cs="Times"/>
        </w:rPr>
        <w:t xml:space="preserve"> the project required significant computational resources and careful orchestration. Any minor delay or change in server speed could extend the total processing time, illustrating the resource-intensive nature of large-scale web scraping projects.</w:t>
      </w:r>
    </w:p>
    <w:p w14:paraId="1EBA173E" w14:textId="77777777" w:rsidR="00CB09C7" w:rsidRPr="000445AA" w:rsidRDefault="00CB09C7" w:rsidP="000445AA">
      <w:pPr>
        <w:spacing w:before="100" w:beforeAutospacing="1" w:after="100" w:afterAutospacing="1" w:line="240" w:lineRule="auto"/>
        <w:jc w:val="both"/>
        <w:rPr>
          <w:rFonts w:ascii="Times" w:hAnsi="Times" w:cs="Times"/>
        </w:rPr>
      </w:pPr>
    </w:p>
    <w:p w14:paraId="6D3B7B45" w14:textId="7E6B823B" w:rsidR="0007660B" w:rsidRPr="000445AA" w:rsidRDefault="0007660B" w:rsidP="00404403">
      <w:pPr>
        <w:pStyle w:val="Heading1"/>
        <w:numPr>
          <w:ilvl w:val="0"/>
          <w:numId w:val="4"/>
        </w:numPr>
        <w:ind w:left="360"/>
        <w:jc w:val="both"/>
        <w:rPr>
          <w:rFonts w:ascii="Times" w:hAnsi="Times" w:cs="Times"/>
          <w:b/>
          <w:bCs w:val="0"/>
          <w:lang w:val="en-US"/>
        </w:rPr>
      </w:pPr>
      <w:bookmarkStart w:id="31" w:name="_Toc171948745"/>
      <w:r w:rsidRPr="000445AA">
        <w:rPr>
          <w:rFonts w:ascii="Times" w:hAnsi="Times" w:cs="Times"/>
          <w:b/>
          <w:bCs w:val="0"/>
          <w:lang w:val="en-US"/>
        </w:rPr>
        <w:t>Tools and Techniques</w:t>
      </w:r>
      <w:bookmarkEnd w:id="31"/>
    </w:p>
    <w:p w14:paraId="7959FE3A" w14:textId="00C1D7AD" w:rsidR="00404403" w:rsidRPr="000445AA" w:rsidRDefault="00404403" w:rsidP="00404403">
      <w:pPr>
        <w:pStyle w:val="NormalWeb"/>
        <w:numPr>
          <w:ilvl w:val="0"/>
          <w:numId w:val="16"/>
        </w:numPr>
        <w:jc w:val="both"/>
        <w:rPr>
          <w:rFonts w:ascii="Times" w:hAnsi="Times" w:cs="Times"/>
          <w:sz w:val="22"/>
          <w:szCs w:val="22"/>
        </w:rPr>
      </w:pPr>
      <w:r w:rsidRPr="000445AA">
        <w:rPr>
          <w:rStyle w:val="Strong"/>
          <w:rFonts w:ascii="Times" w:eastAsiaTheme="majorEastAsia" w:hAnsi="Times" w:cs="Times"/>
          <w:sz w:val="22"/>
          <w:szCs w:val="22"/>
        </w:rPr>
        <w:t>Python</w:t>
      </w:r>
      <w:r w:rsidRPr="000445AA">
        <w:rPr>
          <w:rFonts w:ascii="Times" w:hAnsi="Times" w:cs="Times"/>
          <w:sz w:val="22"/>
          <w:szCs w:val="22"/>
        </w:rPr>
        <w:t>: Utilized for scripting and data manipulation tasks, encompassing the entire codebase from local file operations to the Flask web application.</w:t>
      </w:r>
    </w:p>
    <w:p w14:paraId="0C7AFDB8" w14:textId="277BC60A" w:rsidR="00404403" w:rsidRPr="000445AA" w:rsidRDefault="00404403" w:rsidP="00404403">
      <w:pPr>
        <w:pStyle w:val="NormalWeb"/>
        <w:numPr>
          <w:ilvl w:val="0"/>
          <w:numId w:val="16"/>
        </w:numPr>
        <w:jc w:val="both"/>
        <w:rPr>
          <w:rFonts w:ascii="Times" w:hAnsi="Times" w:cs="Times"/>
          <w:sz w:val="22"/>
          <w:szCs w:val="22"/>
        </w:rPr>
      </w:pPr>
      <w:r w:rsidRPr="000445AA">
        <w:rPr>
          <w:rStyle w:val="Strong"/>
          <w:rFonts w:ascii="Times" w:eastAsiaTheme="majorEastAsia" w:hAnsi="Times" w:cs="Times"/>
          <w:sz w:val="22"/>
          <w:szCs w:val="22"/>
        </w:rPr>
        <w:t>Flask</w:t>
      </w:r>
      <w:r w:rsidRPr="000445AA">
        <w:rPr>
          <w:rFonts w:ascii="Times" w:hAnsi="Times" w:cs="Times"/>
          <w:sz w:val="22"/>
          <w:szCs w:val="22"/>
        </w:rPr>
        <w:t>: A lightweight Python web framework employed for constructing and hosting 100 web applications dedicated to online web scraping.</w:t>
      </w:r>
    </w:p>
    <w:p w14:paraId="51D3D34D" w14:textId="2A8919E9" w:rsidR="00404403" w:rsidRPr="000445AA" w:rsidRDefault="00404403" w:rsidP="00404403">
      <w:pPr>
        <w:pStyle w:val="NormalWeb"/>
        <w:numPr>
          <w:ilvl w:val="0"/>
          <w:numId w:val="16"/>
        </w:numPr>
        <w:jc w:val="both"/>
        <w:rPr>
          <w:rFonts w:ascii="Times" w:hAnsi="Times" w:cs="Times"/>
          <w:sz w:val="22"/>
          <w:szCs w:val="22"/>
        </w:rPr>
      </w:pPr>
      <w:proofErr w:type="spellStart"/>
      <w:r w:rsidRPr="000445AA">
        <w:rPr>
          <w:rStyle w:val="Strong"/>
          <w:rFonts w:ascii="Times" w:eastAsiaTheme="majorEastAsia" w:hAnsi="Times" w:cs="Times"/>
          <w:sz w:val="22"/>
          <w:szCs w:val="22"/>
        </w:rPr>
        <w:t>BeautifulSoup</w:t>
      </w:r>
      <w:proofErr w:type="spellEnd"/>
      <w:r w:rsidRPr="000445AA">
        <w:rPr>
          <w:rFonts w:ascii="Times" w:hAnsi="Times" w:cs="Times"/>
          <w:sz w:val="22"/>
          <w:szCs w:val="22"/>
        </w:rPr>
        <w:t>: A Python library extensively used for parsing HTML and XML documents, essential for web scraping tasks.</w:t>
      </w:r>
    </w:p>
    <w:p w14:paraId="465E1B4C" w14:textId="68B3C553" w:rsidR="00404403" w:rsidRPr="000445AA" w:rsidRDefault="00404403" w:rsidP="00404403">
      <w:pPr>
        <w:pStyle w:val="NormalWeb"/>
        <w:numPr>
          <w:ilvl w:val="0"/>
          <w:numId w:val="16"/>
        </w:numPr>
        <w:jc w:val="both"/>
        <w:rPr>
          <w:rFonts w:ascii="Times" w:hAnsi="Times" w:cs="Times"/>
          <w:sz w:val="22"/>
          <w:szCs w:val="22"/>
        </w:rPr>
      </w:pPr>
      <w:r w:rsidRPr="000445AA">
        <w:rPr>
          <w:rStyle w:val="Strong"/>
          <w:rFonts w:ascii="Times" w:eastAsiaTheme="majorEastAsia" w:hAnsi="Times" w:cs="Times"/>
          <w:sz w:val="22"/>
          <w:szCs w:val="22"/>
        </w:rPr>
        <w:t>Render</w:t>
      </w:r>
      <w:r w:rsidRPr="000445AA">
        <w:rPr>
          <w:rFonts w:ascii="Times" w:hAnsi="Times" w:cs="Times"/>
          <w:sz w:val="22"/>
          <w:szCs w:val="22"/>
        </w:rPr>
        <w:t>: Utilized for deploying and hosting 100 web applications and services. These applications accept URL inputs via POST requests and return scraped data.</w:t>
      </w:r>
    </w:p>
    <w:p w14:paraId="234A02C9" w14:textId="53A5FE82" w:rsidR="00404403" w:rsidRPr="000445AA" w:rsidRDefault="00404403" w:rsidP="00404403">
      <w:pPr>
        <w:pStyle w:val="NormalWeb"/>
        <w:numPr>
          <w:ilvl w:val="0"/>
          <w:numId w:val="16"/>
        </w:numPr>
        <w:jc w:val="both"/>
        <w:rPr>
          <w:rFonts w:ascii="Times" w:hAnsi="Times" w:cs="Times"/>
          <w:sz w:val="22"/>
          <w:szCs w:val="22"/>
        </w:rPr>
      </w:pPr>
      <w:r w:rsidRPr="000445AA">
        <w:rPr>
          <w:rStyle w:val="Strong"/>
          <w:rFonts w:ascii="Times" w:eastAsiaTheme="majorEastAsia" w:hAnsi="Times" w:cs="Times"/>
          <w:sz w:val="22"/>
          <w:szCs w:val="22"/>
        </w:rPr>
        <w:t>GitHub</w:t>
      </w:r>
      <w:r w:rsidRPr="000445AA">
        <w:rPr>
          <w:rFonts w:ascii="Times" w:hAnsi="Times" w:cs="Times"/>
          <w:sz w:val="22"/>
          <w:szCs w:val="22"/>
        </w:rPr>
        <w:t>: A collaborative platform for version control and code management. Used for pushing updates across all deployed Flask applications.</w:t>
      </w:r>
    </w:p>
    <w:p w14:paraId="69599A21" w14:textId="222196A6" w:rsidR="00404403" w:rsidRPr="000445AA" w:rsidRDefault="00404403" w:rsidP="00404403">
      <w:pPr>
        <w:pStyle w:val="NormalWeb"/>
        <w:numPr>
          <w:ilvl w:val="0"/>
          <w:numId w:val="16"/>
        </w:numPr>
        <w:jc w:val="both"/>
        <w:rPr>
          <w:rFonts w:ascii="Times" w:hAnsi="Times" w:cs="Times"/>
          <w:sz w:val="22"/>
          <w:szCs w:val="22"/>
        </w:rPr>
      </w:pPr>
      <w:r w:rsidRPr="000445AA">
        <w:rPr>
          <w:rStyle w:val="Strong"/>
          <w:rFonts w:ascii="Times" w:eastAsiaTheme="majorEastAsia" w:hAnsi="Times" w:cs="Times"/>
          <w:sz w:val="22"/>
          <w:szCs w:val="22"/>
        </w:rPr>
        <w:t>Cron job</w:t>
      </w:r>
      <w:r w:rsidRPr="000445AA">
        <w:rPr>
          <w:rFonts w:ascii="Times" w:hAnsi="Times" w:cs="Times"/>
          <w:sz w:val="22"/>
          <w:szCs w:val="22"/>
        </w:rPr>
        <w:t xml:space="preserve">: A scheduler in Unix-like systems, used for automating repetitive tasks. In this context, </w:t>
      </w:r>
      <w:proofErr w:type="spellStart"/>
      <w:r w:rsidRPr="000445AA">
        <w:rPr>
          <w:rFonts w:ascii="Times" w:hAnsi="Times" w:cs="Times"/>
          <w:sz w:val="22"/>
          <w:szCs w:val="22"/>
        </w:rPr>
        <w:t>cron</w:t>
      </w:r>
      <w:proofErr w:type="spellEnd"/>
      <w:r w:rsidRPr="000445AA">
        <w:rPr>
          <w:rFonts w:ascii="Times" w:hAnsi="Times" w:cs="Times"/>
          <w:sz w:val="22"/>
          <w:szCs w:val="22"/>
        </w:rPr>
        <w:t xml:space="preserve"> jobs maintain the uptime of the 100 Flask applications by periodically requesting HTML pages every 10 minutes.</w:t>
      </w:r>
    </w:p>
    <w:p w14:paraId="075A4219" w14:textId="13F7C2DD" w:rsidR="000445AA" w:rsidRDefault="00404403" w:rsidP="000445AA">
      <w:pPr>
        <w:pStyle w:val="NormalWeb"/>
        <w:numPr>
          <w:ilvl w:val="0"/>
          <w:numId w:val="16"/>
        </w:numPr>
        <w:jc w:val="both"/>
        <w:rPr>
          <w:rFonts w:ascii="Times" w:hAnsi="Times" w:cs="Times"/>
          <w:sz w:val="22"/>
          <w:szCs w:val="22"/>
        </w:rPr>
      </w:pPr>
      <w:r w:rsidRPr="000445AA">
        <w:rPr>
          <w:rStyle w:val="Strong"/>
          <w:rFonts w:ascii="Times" w:eastAsiaTheme="majorEastAsia" w:hAnsi="Times" w:cs="Times"/>
          <w:sz w:val="22"/>
          <w:szCs w:val="22"/>
        </w:rPr>
        <w:t>MySQL</w:t>
      </w:r>
      <w:r w:rsidRPr="000445AA">
        <w:rPr>
          <w:rFonts w:ascii="Times" w:hAnsi="Times" w:cs="Times"/>
          <w:sz w:val="22"/>
          <w:szCs w:val="22"/>
        </w:rPr>
        <w:t>: A relational database management system responsible for storing structured data. The entire database management and storage were handled using MySQL.</w:t>
      </w:r>
    </w:p>
    <w:p w14:paraId="5986AAFF" w14:textId="77777777" w:rsidR="00AE5FBE" w:rsidRPr="000445AA" w:rsidRDefault="00AE5FBE" w:rsidP="00AE5FBE">
      <w:pPr>
        <w:pStyle w:val="NormalWeb"/>
        <w:ind w:left="720"/>
        <w:jc w:val="both"/>
        <w:rPr>
          <w:rFonts w:ascii="Times" w:hAnsi="Times" w:cs="Times"/>
          <w:sz w:val="22"/>
          <w:szCs w:val="22"/>
        </w:rPr>
      </w:pPr>
    </w:p>
    <w:p w14:paraId="262E0C19" w14:textId="4763ADF1" w:rsidR="00144476" w:rsidRPr="000445AA" w:rsidRDefault="006B7B93" w:rsidP="00404403">
      <w:pPr>
        <w:pStyle w:val="Heading1"/>
        <w:numPr>
          <w:ilvl w:val="0"/>
          <w:numId w:val="4"/>
        </w:numPr>
        <w:ind w:left="360"/>
        <w:jc w:val="both"/>
        <w:rPr>
          <w:rFonts w:ascii="Times" w:hAnsi="Times" w:cs="Times"/>
          <w:b/>
          <w:bCs w:val="0"/>
          <w:lang w:val="en-US"/>
        </w:rPr>
      </w:pPr>
      <w:bookmarkStart w:id="32" w:name="_Toc171948746"/>
      <w:r w:rsidRPr="000445AA">
        <w:rPr>
          <w:rFonts w:ascii="Times" w:hAnsi="Times" w:cs="Times"/>
          <w:b/>
          <w:bCs w:val="0"/>
          <w:lang w:val="en-US"/>
        </w:rPr>
        <w:t>Output</w:t>
      </w:r>
      <w:bookmarkEnd w:id="16"/>
      <w:bookmarkEnd w:id="17"/>
      <w:r w:rsidR="00144476" w:rsidRPr="000445AA">
        <w:rPr>
          <w:rFonts w:ascii="Times" w:hAnsi="Times" w:cs="Times"/>
          <w:b/>
          <w:bCs w:val="0"/>
          <w:lang w:val="en-US"/>
        </w:rPr>
        <w:t>:</w:t>
      </w:r>
      <w:bookmarkEnd w:id="32"/>
    </w:p>
    <w:p w14:paraId="666FBBB1" w14:textId="77777777" w:rsidR="006E51C1" w:rsidRDefault="00591248" w:rsidP="006E51C1">
      <w:pPr>
        <w:pStyle w:val="NormalWeb"/>
        <w:ind w:left="720"/>
        <w:jc w:val="both"/>
        <w:rPr>
          <w:rFonts w:ascii="Times" w:eastAsiaTheme="minorHAnsi" w:hAnsi="Times" w:cs="Times"/>
          <w:sz w:val="22"/>
          <w:szCs w:val="22"/>
          <w:lang w:eastAsia="en-US"/>
        </w:rPr>
      </w:pPr>
      <w:r w:rsidRPr="000445AA">
        <w:rPr>
          <w:rFonts w:ascii="Times" w:eastAsiaTheme="minorHAnsi" w:hAnsi="Times" w:cs="Times"/>
          <w:sz w:val="22"/>
          <w:szCs w:val="22"/>
          <w:lang w:eastAsia="en-US"/>
        </w:rPr>
        <w:t xml:space="preserve">After completing the data scraping, processing, and storing procedures, the team organized the information into </w:t>
      </w:r>
      <w:r w:rsidR="006E51C1">
        <w:rPr>
          <w:rFonts w:ascii="Times" w:eastAsiaTheme="minorHAnsi" w:hAnsi="Times" w:cs="Times"/>
          <w:sz w:val="22"/>
          <w:szCs w:val="22"/>
          <w:lang w:eastAsia="en-US"/>
        </w:rPr>
        <w:t>two</w:t>
      </w:r>
      <w:r w:rsidRPr="000445AA">
        <w:rPr>
          <w:rFonts w:ascii="Times" w:eastAsiaTheme="minorHAnsi" w:hAnsi="Times" w:cs="Times"/>
          <w:sz w:val="22"/>
          <w:szCs w:val="22"/>
          <w:lang w:eastAsia="en-US"/>
        </w:rPr>
        <w:t xml:space="preserve"> primary tables</w:t>
      </w:r>
      <w:r w:rsidR="006E51C1">
        <w:rPr>
          <w:rFonts w:ascii="Times" w:eastAsiaTheme="minorHAnsi" w:hAnsi="Times" w:cs="Times"/>
          <w:sz w:val="22"/>
          <w:szCs w:val="22"/>
          <w:lang w:eastAsia="en-US"/>
        </w:rPr>
        <w:t xml:space="preserve"> </w:t>
      </w:r>
      <w:proofErr w:type="spellStart"/>
      <w:r w:rsidRPr="000445AA">
        <w:rPr>
          <w:rFonts w:ascii="Times" w:eastAsiaTheme="minorHAnsi" w:hAnsi="Times" w:cs="Times"/>
          <w:sz w:val="22"/>
          <w:szCs w:val="22"/>
          <w:lang w:eastAsia="en-US"/>
        </w:rPr>
        <w:t>full_detail</w:t>
      </w:r>
      <w:proofErr w:type="spellEnd"/>
      <w:r w:rsidR="006E51C1">
        <w:rPr>
          <w:rFonts w:ascii="Times" w:eastAsiaTheme="minorHAnsi" w:hAnsi="Times" w:cs="Times"/>
          <w:sz w:val="22"/>
          <w:szCs w:val="22"/>
          <w:lang w:eastAsia="en-US"/>
        </w:rPr>
        <w:t xml:space="preserve"> and</w:t>
      </w:r>
      <w:r w:rsidRPr="000445AA">
        <w:rPr>
          <w:rFonts w:ascii="Times" w:eastAsiaTheme="minorHAnsi" w:hAnsi="Times" w:cs="Times"/>
          <w:sz w:val="22"/>
          <w:szCs w:val="22"/>
          <w:lang w:eastAsia="en-US"/>
        </w:rPr>
        <w:t xml:space="preserve"> director.</w:t>
      </w:r>
    </w:p>
    <w:p w14:paraId="2F02BB57" w14:textId="2C80DB74" w:rsidR="00144476" w:rsidRPr="000445AA" w:rsidRDefault="00144476" w:rsidP="006E51C1">
      <w:pPr>
        <w:pStyle w:val="NormalWeb"/>
        <w:ind w:left="720"/>
        <w:jc w:val="both"/>
        <w:rPr>
          <w:rFonts w:ascii="Times" w:hAnsi="Times" w:cs="Times"/>
          <w:b/>
          <w:iCs/>
          <w:sz w:val="22"/>
          <w:szCs w:val="22"/>
        </w:rPr>
      </w:pPr>
      <w:r w:rsidRPr="000445AA">
        <w:rPr>
          <w:rFonts w:ascii="Times" w:hAnsi="Times" w:cs="Times"/>
          <w:b/>
          <w:iCs/>
          <w:sz w:val="22"/>
          <w:szCs w:val="22"/>
        </w:rPr>
        <w:t>Final Tables</w:t>
      </w:r>
      <w:r w:rsidR="001B793C" w:rsidRPr="000445AA">
        <w:rPr>
          <w:rFonts w:ascii="Times" w:hAnsi="Times" w:cs="Times"/>
          <w:b/>
          <w:iCs/>
          <w:sz w:val="22"/>
          <w:szCs w:val="22"/>
        </w:rPr>
        <w:t>:</w:t>
      </w:r>
    </w:p>
    <w:p w14:paraId="2DD7C29B" w14:textId="61258526" w:rsidR="00144476" w:rsidRPr="000445AA" w:rsidRDefault="00144476" w:rsidP="00404403">
      <w:pPr>
        <w:pStyle w:val="NormalWeb"/>
        <w:numPr>
          <w:ilvl w:val="0"/>
          <w:numId w:val="13"/>
        </w:numPr>
        <w:jc w:val="both"/>
        <w:rPr>
          <w:rFonts w:ascii="Times" w:hAnsi="Times" w:cs="Times"/>
          <w:sz w:val="22"/>
          <w:szCs w:val="22"/>
        </w:rPr>
      </w:pPr>
      <w:proofErr w:type="spellStart"/>
      <w:r w:rsidRPr="000445AA">
        <w:rPr>
          <w:rStyle w:val="Strong"/>
          <w:rFonts w:ascii="Times" w:hAnsi="Times" w:cs="Times"/>
          <w:sz w:val="22"/>
          <w:szCs w:val="22"/>
        </w:rPr>
        <w:t>Full_Details</w:t>
      </w:r>
      <w:proofErr w:type="spellEnd"/>
      <w:r w:rsidRPr="000445AA">
        <w:rPr>
          <w:rStyle w:val="Strong"/>
          <w:rFonts w:ascii="Times" w:hAnsi="Times" w:cs="Times"/>
          <w:sz w:val="22"/>
          <w:szCs w:val="22"/>
        </w:rPr>
        <w:t xml:space="preserve"> Table</w:t>
      </w:r>
      <w:r w:rsidRPr="000445AA">
        <w:rPr>
          <w:rFonts w:ascii="Times" w:hAnsi="Times" w:cs="Times"/>
          <w:sz w:val="22"/>
          <w:szCs w:val="22"/>
        </w:rPr>
        <w:t>:</w:t>
      </w:r>
    </w:p>
    <w:p w14:paraId="49517951" w14:textId="6F710C62" w:rsidR="00144476" w:rsidRPr="000445AA" w:rsidRDefault="00144476" w:rsidP="00404403">
      <w:pPr>
        <w:pStyle w:val="ListParagraph"/>
        <w:numPr>
          <w:ilvl w:val="0"/>
          <w:numId w:val="10"/>
        </w:numPr>
        <w:spacing w:before="100" w:beforeAutospacing="1" w:after="100" w:afterAutospacing="1" w:line="240" w:lineRule="auto"/>
        <w:jc w:val="both"/>
        <w:rPr>
          <w:rFonts w:ascii="Times" w:hAnsi="Times" w:cs="Times"/>
        </w:rPr>
      </w:pPr>
      <w:r w:rsidRPr="000445AA">
        <w:rPr>
          <w:rStyle w:val="Strong"/>
          <w:rFonts w:ascii="Times" w:hAnsi="Times" w:cs="Times"/>
        </w:rPr>
        <w:t>Content</w:t>
      </w:r>
      <w:r w:rsidR="001B793C" w:rsidRPr="000445AA">
        <w:rPr>
          <w:rFonts w:ascii="Times" w:hAnsi="Times" w:cs="Times"/>
        </w:rPr>
        <w:t>:</w:t>
      </w:r>
      <w:r w:rsidRPr="000445AA">
        <w:rPr>
          <w:rFonts w:ascii="Times" w:hAnsi="Times" w:cs="Times"/>
        </w:rPr>
        <w:t xml:space="preserve"> Contains comprehensive </w:t>
      </w:r>
      <w:r w:rsidR="00416A00">
        <w:rPr>
          <w:rFonts w:ascii="Times" w:hAnsi="Times" w:cs="Times"/>
        </w:rPr>
        <w:t>company information</w:t>
      </w:r>
      <w:r w:rsidRPr="000445AA">
        <w:rPr>
          <w:rFonts w:ascii="Times" w:hAnsi="Times" w:cs="Times"/>
        </w:rPr>
        <w:t>.</w:t>
      </w:r>
    </w:p>
    <w:p w14:paraId="55A7FD6E" w14:textId="1A407A84" w:rsidR="00144476" w:rsidRPr="000445AA" w:rsidRDefault="00144476" w:rsidP="00404403">
      <w:pPr>
        <w:pStyle w:val="ListParagraph"/>
        <w:numPr>
          <w:ilvl w:val="0"/>
          <w:numId w:val="10"/>
        </w:numPr>
        <w:spacing w:before="100" w:beforeAutospacing="1" w:after="100" w:afterAutospacing="1" w:line="240" w:lineRule="auto"/>
        <w:jc w:val="both"/>
        <w:rPr>
          <w:rFonts w:ascii="Times" w:hAnsi="Times" w:cs="Times"/>
        </w:rPr>
      </w:pPr>
      <w:r w:rsidRPr="000445AA">
        <w:rPr>
          <w:rStyle w:val="Strong"/>
          <w:rFonts w:ascii="Times" w:hAnsi="Times" w:cs="Times"/>
        </w:rPr>
        <w:t>Rows</w:t>
      </w:r>
      <w:r w:rsidR="001B793C" w:rsidRPr="000445AA">
        <w:rPr>
          <w:rFonts w:ascii="Times" w:hAnsi="Times" w:cs="Times"/>
        </w:rPr>
        <w:t>:</w:t>
      </w:r>
      <w:r w:rsidRPr="000445AA">
        <w:rPr>
          <w:rFonts w:ascii="Times" w:hAnsi="Times" w:cs="Times"/>
        </w:rPr>
        <w:t xml:space="preserve"> 2,719,728 unique companies.</w:t>
      </w:r>
    </w:p>
    <w:p w14:paraId="6638E5D5" w14:textId="77777777" w:rsidR="00677A15" w:rsidRDefault="00144476" w:rsidP="00404403">
      <w:pPr>
        <w:pStyle w:val="ListParagraph"/>
        <w:numPr>
          <w:ilvl w:val="0"/>
          <w:numId w:val="10"/>
        </w:numPr>
        <w:spacing w:before="100" w:beforeAutospacing="1" w:after="100" w:afterAutospacing="1" w:line="240" w:lineRule="auto"/>
        <w:jc w:val="both"/>
        <w:rPr>
          <w:rFonts w:ascii="Times" w:hAnsi="Times" w:cs="Times"/>
        </w:rPr>
      </w:pPr>
      <w:r w:rsidRPr="000445AA">
        <w:rPr>
          <w:rStyle w:val="Strong"/>
          <w:rFonts w:ascii="Times" w:hAnsi="Times" w:cs="Times"/>
        </w:rPr>
        <w:t>Primary Key</w:t>
      </w:r>
      <w:r w:rsidRPr="000445AA">
        <w:rPr>
          <w:rFonts w:ascii="Times" w:hAnsi="Times" w:cs="Times"/>
        </w:rPr>
        <w:t xml:space="preserve">: Unique Serial Number (SN) for each </w:t>
      </w:r>
      <w:commentRangeStart w:id="33"/>
      <w:r w:rsidRPr="000445AA">
        <w:rPr>
          <w:rFonts w:ascii="Times" w:hAnsi="Times" w:cs="Times"/>
        </w:rPr>
        <w:t>company</w:t>
      </w:r>
      <w:commentRangeEnd w:id="33"/>
      <w:r w:rsidR="00677A15">
        <w:rPr>
          <w:rStyle w:val="CommentReference"/>
        </w:rPr>
        <w:commentReference w:id="33"/>
      </w:r>
      <w:r w:rsidRPr="000445AA">
        <w:rPr>
          <w:rFonts w:ascii="Times" w:hAnsi="Times" w:cs="Times"/>
        </w:rPr>
        <w:t>.</w:t>
      </w:r>
    </w:p>
    <w:tbl>
      <w:tblPr>
        <w:tblW w:w="9038" w:type="dxa"/>
        <w:tblLook w:val="04A0" w:firstRow="1" w:lastRow="0" w:firstColumn="1" w:lastColumn="0" w:noHBand="0" w:noVBand="1"/>
      </w:tblPr>
      <w:tblGrid>
        <w:gridCol w:w="6520"/>
        <w:gridCol w:w="3132"/>
      </w:tblGrid>
      <w:tr w:rsidR="004336A6" w:rsidRPr="004336A6" w14:paraId="1E31A238" w14:textId="77777777" w:rsidTr="004336A6">
        <w:trPr>
          <w:trHeight w:val="253"/>
        </w:trPr>
        <w:tc>
          <w:tcPr>
            <w:tcW w:w="5830" w:type="dxa"/>
            <w:tcBorders>
              <w:top w:val="single" w:sz="4" w:space="0" w:color="auto"/>
              <w:left w:val="single" w:sz="4" w:space="0" w:color="auto"/>
              <w:bottom w:val="single" w:sz="4" w:space="0" w:color="auto"/>
              <w:right w:val="single" w:sz="4" w:space="0" w:color="auto"/>
            </w:tcBorders>
            <w:shd w:val="clear" w:color="000000" w:fill="BFBFBF"/>
            <w:noWrap/>
            <w:vAlign w:val="center"/>
            <w:hideMark/>
          </w:tcPr>
          <w:p w14:paraId="73C77B0E"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SN</w:t>
            </w:r>
          </w:p>
        </w:tc>
        <w:tc>
          <w:tcPr>
            <w:tcW w:w="3208" w:type="dxa"/>
            <w:tcBorders>
              <w:top w:val="single" w:sz="4" w:space="0" w:color="auto"/>
              <w:left w:val="nil"/>
              <w:bottom w:val="single" w:sz="4" w:space="0" w:color="auto"/>
              <w:right w:val="single" w:sz="4" w:space="0" w:color="auto"/>
            </w:tcBorders>
            <w:shd w:val="clear" w:color="000000" w:fill="BFBFBF"/>
            <w:vAlign w:val="center"/>
            <w:hideMark/>
          </w:tcPr>
          <w:p w14:paraId="46C8BE19"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1</w:t>
            </w:r>
          </w:p>
        </w:tc>
      </w:tr>
      <w:tr w:rsidR="004336A6" w:rsidRPr="004336A6" w14:paraId="4EEF7F35"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71290FB7"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CIN</w:t>
            </w:r>
          </w:p>
        </w:tc>
        <w:tc>
          <w:tcPr>
            <w:tcW w:w="3208" w:type="dxa"/>
            <w:tcBorders>
              <w:top w:val="nil"/>
              <w:left w:val="nil"/>
              <w:bottom w:val="single" w:sz="4" w:space="0" w:color="auto"/>
              <w:right w:val="single" w:sz="4" w:space="0" w:color="auto"/>
            </w:tcBorders>
            <w:shd w:val="clear" w:color="000000" w:fill="BFBFBF"/>
            <w:vAlign w:val="center"/>
            <w:hideMark/>
          </w:tcPr>
          <w:p w14:paraId="4F4CC35C"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U74999MH2021OPC368405</w:t>
            </w:r>
          </w:p>
        </w:tc>
      </w:tr>
      <w:tr w:rsidR="004336A6" w:rsidRPr="004336A6" w14:paraId="3B44A44B"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54EFE57A"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LLP_Identification_Number</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12434F44"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NULL</w:t>
            </w:r>
          </w:p>
        </w:tc>
      </w:tr>
      <w:tr w:rsidR="004336A6" w:rsidRPr="004336A6" w14:paraId="18B4F2FC"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535F9AC0"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Company_Name</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15C098DC"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AM DAILY SERVICES (OPC) PRIVATE LIMITED</w:t>
            </w:r>
          </w:p>
        </w:tc>
      </w:tr>
      <w:tr w:rsidR="004336A6" w:rsidRPr="004336A6" w14:paraId="067086D9"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70DA76D3"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Company_Status</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080D6F39"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Active</w:t>
            </w:r>
          </w:p>
        </w:tc>
      </w:tr>
      <w:tr w:rsidR="004336A6" w:rsidRPr="004336A6" w14:paraId="7E668D88"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25F1DB98"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ROC</w:t>
            </w:r>
          </w:p>
        </w:tc>
        <w:tc>
          <w:tcPr>
            <w:tcW w:w="3208" w:type="dxa"/>
            <w:tcBorders>
              <w:top w:val="nil"/>
              <w:left w:val="nil"/>
              <w:bottom w:val="single" w:sz="4" w:space="0" w:color="auto"/>
              <w:right w:val="single" w:sz="4" w:space="0" w:color="auto"/>
            </w:tcBorders>
            <w:shd w:val="clear" w:color="000000" w:fill="BFBFBF"/>
            <w:vAlign w:val="center"/>
            <w:hideMark/>
          </w:tcPr>
          <w:p w14:paraId="4A8228DD"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ROC Mumbai</w:t>
            </w:r>
          </w:p>
        </w:tc>
      </w:tr>
      <w:tr w:rsidR="004336A6" w:rsidRPr="004336A6" w14:paraId="4B05B064"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3F50A626"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Registration_Number</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1402D081"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368405</w:t>
            </w:r>
          </w:p>
        </w:tc>
      </w:tr>
      <w:tr w:rsidR="004336A6" w:rsidRPr="004336A6" w14:paraId="72B2BE62"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344CC9C4"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Company_Category</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00E52B17"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Company limited by shares</w:t>
            </w:r>
          </w:p>
        </w:tc>
      </w:tr>
      <w:tr w:rsidR="004336A6" w:rsidRPr="004336A6" w14:paraId="5B183668"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4E3EBC2C"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Company_Sub_Category</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57C5D20E"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Non-government company</w:t>
            </w:r>
          </w:p>
        </w:tc>
      </w:tr>
      <w:tr w:rsidR="004336A6" w:rsidRPr="004336A6" w14:paraId="41A75297"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4AEC0D05"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Class_of_Company</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5CBC5F77"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One Person Company</w:t>
            </w:r>
          </w:p>
        </w:tc>
      </w:tr>
      <w:tr w:rsidR="004336A6" w:rsidRPr="004336A6" w14:paraId="71C53DF3"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4B183615"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Date_of_Incorporation</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7ADFAB8D"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29-Sep-21</w:t>
            </w:r>
          </w:p>
        </w:tc>
      </w:tr>
      <w:tr w:rsidR="004336A6" w:rsidRPr="004336A6" w14:paraId="4EED02B0"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36E68BB0"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Age_of_Company</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4589B4E1"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2 years, 8 month, 8 days</w:t>
            </w:r>
          </w:p>
        </w:tc>
      </w:tr>
      <w:tr w:rsidR="004336A6" w:rsidRPr="004336A6" w14:paraId="1AD07AFA"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758D09CD"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Activity</w:t>
            </w:r>
          </w:p>
        </w:tc>
        <w:tc>
          <w:tcPr>
            <w:tcW w:w="3208" w:type="dxa"/>
            <w:tcBorders>
              <w:top w:val="nil"/>
              <w:left w:val="nil"/>
              <w:bottom w:val="single" w:sz="4" w:space="0" w:color="auto"/>
              <w:right w:val="single" w:sz="4" w:space="0" w:color="auto"/>
            </w:tcBorders>
            <w:shd w:val="clear" w:color="000000" w:fill="BFBFBF"/>
            <w:vAlign w:val="center"/>
            <w:hideMark/>
          </w:tcPr>
          <w:p w14:paraId="3EBE04F2"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 xml:space="preserve">Business activities </w:t>
            </w:r>
            <w:proofErr w:type="spellStart"/>
            <w:r w:rsidRPr="004336A6">
              <w:rPr>
                <w:rFonts w:ascii="Aptos Narrow" w:eastAsia="Times New Roman" w:hAnsi="Aptos Narrow" w:cs="Times New Roman"/>
                <w:color w:val="000000"/>
                <w:lang w:val="en-US"/>
              </w:rPr>
              <w:t>n.e.c.</w:t>
            </w:r>
            <w:proofErr w:type="spellEnd"/>
          </w:p>
        </w:tc>
      </w:tr>
      <w:tr w:rsidR="004336A6" w:rsidRPr="004336A6" w14:paraId="11929EBB"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4B0A921A"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Number_of_Members</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6F93BBA5"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0</w:t>
            </w:r>
          </w:p>
        </w:tc>
      </w:tr>
      <w:tr w:rsidR="004336A6" w:rsidRPr="004336A6" w14:paraId="1D3EE524"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40E03417"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Authorised_Capital</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743B2D1F"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500000</w:t>
            </w:r>
          </w:p>
        </w:tc>
      </w:tr>
      <w:tr w:rsidR="004336A6" w:rsidRPr="004336A6" w14:paraId="02CEB149"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10E958B1"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Paid_up_capital</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62FC4422"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500000</w:t>
            </w:r>
          </w:p>
        </w:tc>
      </w:tr>
      <w:tr w:rsidR="004336A6" w:rsidRPr="004336A6" w14:paraId="048E3793"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4E73E455"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Listing_status</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4F0B6E2B"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Unlisted</w:t>
            </w:r>
          </w:p>
        </w:tc>
      </w:tr>
      <w:tr w:rsidR="004336A6" w:rsidRPr="004336A6" w14:paraId="59015823"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5EF6AE9C"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Date_of_Last_Annual_General_Meeting</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389576F5"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N/A</w:t>
            </w:r>
          </w:p>
        </w:tc>
      </w:tr>
      <w:tr w:rsidR="004336A6" w:rsidRPr="004336A6" w14:paraId="46823861"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239F2D54"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Date_of_Latest_Balance_Sheet</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2C9AB799"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31-Mar-22</w:t>
            </w:r>
          </w:p>
        </w:tc>
      </w:tr>
      <w:tr w:rsidR="004336A6" w:rsidRPr="004336A6" w14:paraId="0FAEEC8B"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0CB9CC3D"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Email_ID</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4EDD0252"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info@amdailyservices.com</w:t>
            </w:r>
          </w:p>
        </w:tc>
      </w:tr>
      <w:tr w:rsidR="004336A6" w:rsidRPr="004336A6" w14:paraId="09C2B019" w14:textId="77777777" w:rsidTr="004336A6">
        <w:trPr>
          <w:trHeight w:val="759"/>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44B5416D"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Address</w:t>
            </w:r>
          </w:p>
        </w:tc>
        <w:tc>
          <w:tcPr>
            <w:tcW w:w="3208" w:type="dxa"/>
            <w:tcBorders>
              <w:top w:val="nil"/>
              <w:left w:val="nil"/>
              <w:bottom w:val="single" w:sz="4" w:space="0" w:color="auto"/>
              <w:right w:val="single" w:sz="4" w:space="0" w:color="auto"/>
            </w:tcBorders>
            <w:shd w:val="clear" w:color="000000" w:fill="BFBFBF"/>
            <w:vAlign w:val="center"/>
            <w:hideMark/>
          </w:tcPr>
          <w:p w14:paraId="789BBD86"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 xml:space="preserve">1,Floor-0,Plot-202/204,BhavnagariCottage S </w:t>
            </w:r>
            <w:proofErr w:type="spellStart"/>
            <w:r w:rsidRPr="004336A6">
              <w:rPr>
                <w:rFonts w:ascii="Aptos Narrow" w:eastAsia="Times New Roman" w:hAnsi="Aptos Narrow" w:cs="Times New Roman"/>
                <w:color w:val="000000"/>
                <w:lang w:val="en-US"/>
              </w:rPr>
              <w:t>S</w:t>
            </w:r>
            <w:proofErr w:type="spellEnd"/>
            <w:r w:rsidRPr="004336A6">
              <w:rPr>
                <w:rFonts w:ascii="Aptos Narrow" w:eastAsia="Times New Roman" w:hAnsi="Aptos Narrow" w:cs="Times New Roman"/>
                <w:color w:val="000000"/>
                <w:lang w:val="en-US"/>
              </w:rPr>
              <w:t xml:space="preserve"> Wagh Marg, </w:t>
            </w:r>
            <w:proofErr w:type="spellStart"/>
            <w:r w:rsidRPr="004336A6">
              <w:rPr>
                <w:rFonts w:ascii="Aptos Narrow" w:eastAsia="Times New Roman" w:hAnsi="Aptos Narrow" w:cs="Times New Roman"/>
                <w:color w:val="000000"/>
                <w:lang w:val="en-US"/>
              </w:rPr>
              <w:t>Naigaon</w:t>
            </w:r>
            <w:proofErr w:type="spellEnd"/>
            <w:r w:rsidRPr="004336A6">
              <w:rPr>
                <w:rFonts w:ascii="Aptos Narrow" w:eastAsia="Times New Roman" w:hAnsi="Aptos Narrow" w:cs="Times New Roman"/>
                <w:color w:val="000000"/>
                <w:lang w:val="en-US"/>
              </w:rPr>
              <w:t>, Dadar (E)   , Mumbai, Maharashtra, India - 400014</w:t>
            </w:r>
          </w:p>
        </w:tc>
      </w:tr>
      <w:tr w:rsidR="004336A6" w:rsidRPr="004336A6" w14:paraId="54064598" w14:textId="77777777" w:rsidTr="004336A6">
        <w:trPr>
          <w:trHeight w:val="759"/>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0CEA70A6"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Url</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18F0414F"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https://www.zaubacorp.com/company/AM-DAILY-SERVICES-OPC-PRIVATE-LIMITED/U74999MH2021OPC368405</w:t>
            </w:r>
          </w:p>
        </w:tc>
      </w:tr>
      <w:tr w:rsidR="004336A6" w:rsidRPr="004336A6" w14:paraId="6A0559CD"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0FA8C684"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Date_of_last_financial_year_end_date_for_which_Annual_Return_filed</w:t>
            </w:r>
          </w:p>
        </w:tc>
        <w:tc>
          <w:tcPr>
            <w:tcW w:w="3208" w:type="dxa"/>
            <w:tcBorders>
              <w:top w:val="nil"/>
              <w:left w:val="nil"/>
              <w:bottom w:val="single" w:sz="4" w:space="0" w:color="auto"/>
              <w:right w:val="single" w:sz="4" w:space="0" w:color="auto"/>
            </w:tcBorders>
            <w:shd w:val="clear" w:color="000000" w:fill="BFBFBF"/>
            <w:vAlign w:val="center"/>
            <w:hideMark/>
          </w:tcPr>
          <w:p w14:paraId="58D477D0"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NULL</w:t>
            </w:r>
          </w:p>
        </w:tc>
      </w:tr>
      <w:tr w:rsidR="004336A6" w:rsidRPr="004336A6" w14:paraId="498B2A59"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6A52F53F"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Date_of_last_financial_year_end_date_for_which_Statement_of_Accounts_and_Solvency_filed</w:t>
            </w:r>
          </w:p>
        </w:tc>
        <w:tc>
          <w:tcPr>
            <w:tcW w:w="3208" w:type="dxa"/>
            <w:tcBorders>
              <w:top w:val="nil"/>
              <w:left w:val="nil"/>
              <w:bottom w:val="single" w:sz="4" w:space="0" w:color="auto"/>
              <w:right w:val="single" w:sz="4" w:space="0" w:color="auto"/>
            </w:tcBorders>
            <w:shd w:val="clear" w:color="000000" w:fill="BFBFBF"/>
            <w:vAlign w:val="center"/>
            <w:hideMark/>
          </w:tcPr>
          <w:p w14:paraId="0B9761AF"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NULL</w:t>
            </w:r>
          </w:p>
        </w:tc>
      </w:tr>
      <w:tr w:rsidR="004336A6" w:rsidRPr="004336A6" w14:paraId="50A776BD"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7AE485E0"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Description_of_main_division</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2BF0D1A5"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NULL</w:t>
            </w:r>
          </w:p>
        </w:tc>
      </w:tr>
      <w:tr w:rsidR="004336A6" w:rsidRPr="004336A6" w14:paraId="10F50457"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43831BA8"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Main_division_of_business_activity_to_be_carried_out_in_India</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17C8E48F"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NULL</w:t>
            </w:r>
          </w:p>
        </w:tc>
      </w:tr>
      <w:tr w:rsidR="004336A6" w:rsidRPr="004336A6" w14:paraId="7FDC8713"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22B42E89"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Number_Of_Partners</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756A08B2"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NULL</w:t>
            </w:r>
          </w:p>
        </w:tc>
      </w:tr>
      <w:tr w:rsidR="004336A6" w:rsidRPr="004336A6" w14:paraId="54333863"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4A36F231"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Number_of_Designated_Partners</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38F6193E"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NULL</w:t>
            </w:r>
          </w:p>
        </w:tc>
      </w:tr>
      <w:tr w:rsidR="004336A6" w:rsidRPr="004336A6" w14:paraId="78C4EFC7"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4C071823"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Total_Obligation_of_Contribution</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4735DF51"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NULL</w:t>
            </w:r>
          </w:p>
        </w:tc>
      </w:tr>
      <w:tr w:rsidR="004336A6" w:rsidRPr="004336A6" w14:paraId="2CB83010"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362F9ED4"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Country_of_Incorporation</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5BECF678"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NULL</w:t>
            </w:r>
          </w:p>
        </w:tc>
      </w:tr>
      <w:tr w:rsidR="004336A6" w:rsidRPr="004336A6" w14:paraId="2207DBA5"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3118A0D1"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Foreign_Company_Registration_Number</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18DE44F3"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NULL</w:t>
            </w:r>
          </w:p>
        </w:tc>
      </w:tr>
      <w:tr w:rsidR="004336A6" w:rsidRPr="004336A6" w14:paraId="3D9F7723"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228219B7"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Type_Of_Office</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742153F9"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NULL</w:t>
            </w:r>
          </w:p>
        </w:tc>
      </w:tr>
      <w:tr w:rsidR="004336A6" w:rsidRPr="004336A6" w14:paraId="14FB687C" w14:textId="77777777" w:rsidTr="004336A6">
        <w:trPr>
          <w:trHeight w:val="253"/>
        </w:trPr>
        <w:tc>
          <w:tcPr>
            <w:tcW w:w="5830" w:type="dxa"/>
            <w:tcBorders>
              <w:top w:val="nil"/>
              <w:left w:val="single" w:sz="4" w:space="0" w:color="auto"/>
              <w:bottom w:val="single" w:sz="4" w:space="0" w:color="auto"/>
              <w:right w:val="single" w:sz="4" w:space="0" w:color="auto"/>
            </w:tcBorders>
            <w:shd w:val="clear" w:color="000000" w:fill="BFBFBF"/>
            <w:noWrap/>
            <w:vAlign w:val="center"/>
            <w:hideMark/>
          </w:tcPr>
          <w:p w14:paraId="29AA40F9" w14:textId="77777777" w:rsidR="004336A6" w:rsidRPr="004336A6" w:rsidRDefault="004336A6" w:rsidP="004336A6">
            <w:pPr>
              <w:spacing w:after="0" w:line="240" w:lineRule="auto"/>
              <w:rPr>
                <w:rFonts w:ascii="Aptos Narrow" w:eastAsia="Times New Roman" w:hAnsi="Aptos Narrow" w:cs="Times New Roman"/>
                <w:color w:val="000000"/>
                <w:lang w:val="en-US"/>
              </w:rPr>
            </w:pPr>
            <w:proofErr w:type="spellStart"/>
            <w:r w:rsidRPr="004336A6">
              <w:rPr>
                <w:rFonts w:ascii="Aptos Narrow" w:eastAsia="Times New Roman" w:hAnsi="Aptos Narrow" w:cs="Times New Roman"/>
                <w:color w:val="000000"/>
                <w:lang w:val="en-US"/>
              </w:rPr>
              <w:t>As_on</w:t>
            </w:r>
            <w:proofErr w:type="spellEnd"/>
          </w:p>
        </w:tc>
        <w:tc>
          <w:tcPr>
            <w:tcW w:w="3208" w:type="dxa"/>
            <w:tcBorders>
              <w:top w:val="nil"/>
              <w:left w:val="nil"/>
              <w:bottom w:val="single" w:sz="4" w:space="0" w:color="auto"/>
              <w:right w:val="single" w:sz="4" w:space="0" w:color="auto"/>
            </w:tcBorders>
            <w:shd w:val="clear" w:color="000000" w:fill="BFBFBF"/>
            <w:vAlign w:val="center"/>
            <w:hideMark/>
          </w:tcPr>
          <w:p w14:paraId="038B6056" w14:textId="77777777" w:rsidR="004336A6" w:rsidRPr="004336A6" w:rsidRDefault="004336A6" w:rsidP="004336A6">
            <w:pPr>
              <w:spacing w:after="0" w:line="240" w:lineRule="auto"/>
              <w:rPr>
                <w:rFonts w:ascii="Aptos Narrow" w:eastAsia="Times New Roman" w:hAnsi="Aptos Narrow" w:cs="Times New Roman"/>
                <w:color w:val="000000"/>
                <w:lang w:val="en-US"/>
              </w:rPr>
            </w:pPr>
            <w:r w:rsidRPr="004336A6">
              <w:rPr>
                <w:rFonts w:ascii="Aptos Narrow" w:eastAsia="Times New Roman" w:hAnsi="Aptos Narrow" w:cs="Times New Roman"/>
                <w:color w:val="000000"/>
                <w:lang w:val="en-US"/>
              </w:rPr>
              <w:t>June 12, 2024</w:t>
            </w:r>
          </w:p>
        </w:tc>
      </w:tr>
    </w:tbl>
    <w:p w14:paraId="57D6902D" w14:textId="158BE8FA" w:rsidR="00416A00" w:rsidRPr="00416A00" w:rsidRDefault="00416A00" w:rsidP="00416A00">
      <w:pPr>
        <w:spacing w:before="100" w:beforeAutospacing="1" w:after="100" w:afterAutospacing="1" w:line="240" w:lineRule="auto"/>
        <w:jc w:val="both"/>
        <w:rPr>
          <w:rFonts w:ascii="Times" w:hAnsi="Times" w:cs="Times"/>
        </w:rPr>
      </w:pPr>
    </w:p>
    <w:p w14:paraId="28B2391B" w14:textId="219EDAB4" w:rsidR="00144476" w:rsidRPr="00677A15" w:rsidRDefault="00E94FC0" w:rsidP="00677A15">
      <w:pPr>
        <w:spacing w:before="100" w:beforeAutospacing="1" w:after="100" w:afterAutospacing="1" w:line="240" w:lineRule="auto"/>
        <w:jc w:val="both"/>
        <w:rPr>
          <w:rFonts w:ascii="Times" w:hAnsi="Times" w:cs="Times"/>
        </w:rPr>
      </w:pPr>
      <w:r w:rsidRPr="00677A15">
        <w:rPr>
          <w:rFonts w:ascii="Times" w:hAnsi="Times" w:cs="Times"/>
        </w:rPr>
        <w:br/>
      </w:r>
    </w:p>
    <w:p w14:paraId="584599F9" w14:textId="53543914" w:rsidR="00144476" w:rsidRPr="000445AA" w:rsidRDefault="00144476" w:rsidP="00404403">
      <w:pPr>
        <w:pStyle w:val="NormalWeb"/>
        <w:numPr>
          <w:ilvl w:val="0"/>
          <w:numId w:val="13"/>
        </w:numPr>
        <w:jc w:val="both"/>
        <w:rPr>
          <w:rStyle w:val="Strong"/>
          <w:rFonts w:ascii="Times" w:hAnsi="Times" w:cs="Times"/>
          <w:sz w:val="22"/>
          <w:szCs w:val="22"/>
        </w:rPr>
      </w:pPr>
      <w:r w:rsidRPr="000445AA">
        <w:rPr>
          <w:rStyle w:val="Strong"/>
          <w:rFonts w:ascii="Times" w:hAnsi="Times" w:cs="Times"/>
          <w:sz w:val="22"/>
          <w:szCs w:val="22"/>
        </w:rPr>
        <w:t>Director Table:</w:t>
      </w:r>
    </w:p>
    <w:p w14:paraId="0130C525" w14:textId="77777777" w:rsidR="00144476" w:rsidRPr="000445AA" w:rsidRDefault="00144476" w:rsidP="00404403">
      <w:pPr>
        <w:pStyle w:val="ListParagraph"/>
        <w:numPr>
          <w:ilvl w:val="0"/>
          <w:numId w:val="11"/>
        </w:numPr>
        <w:spacing w:before="100" w:beforeAutospacing="1" w:after="100" w:afterAutospacing="1" w:line="240" w:lineRule="auto"/>
        <w:jc w:val="both"/>
        <w:rPr>
          <w:rFonts w:ascii="Times" w:hAnsi="Times" w:cs="Times"/>
        </w:rPr>
      </w:pPr>
      <w:r w:rsidRPr="000445AA">
        <w:rPr>
          <w:rStyle w:val="Strong"/>
          <w:rFonts w:ascii="Times" w:hAnsi="Times" w:cs="Times"/>
        </w:rPr>
        <w:t>Content</w:t>
      </w:r>
      <w:r w:rsidRPr="000445AA">
        <w:rPr>
          <w:rFonts w:ascii="Times" w:hAnsi="Times" w:cs="Times"/>
        </w:rPr>
        <w:t>: Includes information about company directors and their relationships to companies.</w:t>
      </w:r>
    </w:p>
    <w:p w14:paraId="4707CE32" w14:textId="77777777" w:rsidR="00144476" w:rsidRPr="000445AA" w:rsidRDefault="00144476" w:rsidP="00404403">
      <w:pPr>
        <w:pStyle w:val="ListParagraph"/>
        <w:numPr>
          <w:ilvl w:val="0"/>
          <w:numId w:val="11"/>
        </w:numPr>
        <w:spacing w:before="100" w:beforeAutospacing="1" w:after="100" w:afterAutospacing="1" w:line="240" w:lineRule="auto"/>
        <w:jc w:val="both"/>
        <w:rPr>
          <w:rFonts w:ascii="Times" w:hAnsi="Times" w:cs="Times"/>
        </w:rPr>
      </w:pPr>
      <w:r w:rsidRPr="000445AA">
        <w:rPr>
          <w:rStyle w:val="Strong"/>
          <w:rFonts w:ascii="Times" w:hAnsi="Times" w:cs="Times"/>
        </w:rPr>
        <w:t>Rows</w:t>
      </w:r>
      <w:r w:rsidRPr="000445AA">
        <w:rPr>
          <w:rFonts w:ascii="Times" w:hAnsi="Times" w:cs="Times"/>
        </w:rPr>
        <w:t>: 5,844,094 unique company-director pairs.</w:t>
      </w:r>
    </w:p>
    <w:p w14:paraId="449A2CB9" w14:textId="530C170D" w:rsidR="00DC6C6B" w:rsidRDefault="00144476" w:rsidP="00416A00">
      <w:pPr>
        <w:pStyle w:val="ListParagraph"/>
        <w:numPr>
          <w:ilvl w:val="0"/>
          <w:numId w:val="11"/>
        </w:numPr>
        <w:spacing w:before="100" w:beforeAutospacing="1" w:after="100" w:afterAutospacing="1" w:line="240" w:lineRule="auto"/>
        <w:jc w:val="both"/>
        <w:rPr>
          <w:rFonts w:ascii="Times" w:hAnsi="Times" w:cs="Times"/>
        </w:rPr>
      </w:pPr>
      <w:r w:rsidRPr="000445AA">
        <w:rPr>
          <w:rStyle w:val="Strong"/>
          <w:rFonts w:ascii="Times" w:hAnsi="Times" w:cs="Times"/>
        </w:rPr>
        <w:t>Mapping</w:t>
      </w:r>
      <w:r w:rsidRPr="000445AA">
        <w:rPr>
          <w:rFonts w:ascii="Times" w:hAnsi="Times" w:cs="Times"/>
        </w:rPr>
        <w:t xml:space="preserve">: Directors are mapped to companies using the company's </w:t>
      </w:r>
      <w:commentRangeStart w:id="34"/>
      <w:r w:rsidRPr="000445AA">
        <w:rPr>
          <w:rFonts w:ascii="Times" w:hAnsi="Times" w:cs="Times"/>
        </w:rPr>
        <w:t>SN</w:t>
      </w:r>
      <w:commentRangeEnd w:id="34"/>
      <w:r w:rsidR="00677A15">
        <w:rPr>
          <w:rStyle w:val="CommentReference"/>
        </w:rPr>
        <w:commentReference w:id="34"/>
      </w:r>
      <w:r w:rsidRPr="000445AA">
        <w:rPr>
          <w:rFonts w:ascii="Times" w:hAnsi="Times" w:cs="Times"/>
        </w:rPr>
        <w:t>.</w:t>
      </w:r>
    </w:p>
    <w:tbl>
      <w:tblPr>
        <w:tblW w:w="9507" w:type="dxa"/>
        <w:tblInd w:w="-10" w:type="dxa"/>
        <w:tblLook w:val="04A0" w:firstRow="1" w:lastRow="0" w:firstColumn="1" w:lastColumn="0" w:noHBand="0" w:noVBand="1"/>
      </w:tblPr>
      <w:tblGrid>
        <w:gridCol w:w="1701"/>
        <w:gridCol w:w="1701"/>
        <w:gridCol w:w="2552"/>
        <w:gridCol w:w="1691"/>
        <w:gridCol w:w="1862"/>
      </w:tblGrid>
      <w:tr w:rsidR="002B2455" w:rsidRPr="00416A00" w14:paraId="231A1B4B" w14:textId="77777777" w:rsidTr="004336A6">
        <w:trPr>
          <w:trHeight w:val="749"/>
        </w:trPr>
        <w:tc>
          <w:tcPr>
            <w:tcW w:w="1701" w:type="dxa"/>
            <w:tcBorders>
              <w:top w:val="single" w:sz="8" w:space="0" w:color="auto"/>
              <w:left w:val="single" w:sz="8" w:space="0" w:color="auto"/>
              <w:bottom w:val="single" w:sz="4" w:space="0" w:color="auto"/>
              <w:right w:val="single" w:sz="4" w:space="0" w:color="auto"/>
            </w:tcBorders>
            <w:shd w:val="clear" w:color="000000" w:fill="BFBFBF"/>
            <w:noWrap/>
            <w:vAlign w:val="center"/>
            <w:hideMark/>
          </w:tcPr>
          <w:p w14:paraId="1FD4044C" w14:textId="77777777" w:rsidR="00416A00" w:rsidRPr="00416A00" w:rsidRDefault="00416A00" w:rsidP="00416A00">
            <w:pPr>
              <w:spacing w:after="0" w:line="240" w:lineRule="auto"/>
              <w:rPr>
                <w:rFonts w:ascii="Aptos Narrow" w:eastAsia="Times New Roman" w:hAnsi="Aptos Narrow" w:cs="Times New Roman"/>
                <w:color w:val="000000"/>
                <w:lang w:val="en-US"/>
              </w:rPr>
            </w:pPr>
            <w:r w:rsidRPr="00416A00">
              <w:rPr>
                <w:rFonts w:ascii="Aptos Narrow" w:eastAsia="Times New Roman" w:hAnsi="Aptos Narrow" w:cs="Times New Roman"/>
                <w:color w:val="000000"/>
                <w:lang w:val="en-US"/>
              </w:rPr>
              <w:t>SN</w:t>
            </w:r>
          </w:p>
        </w:tc>
        <w:tc>
          <w:tcPr>
            <w:tcW w:w="1701" w:type="dxa"/>
            <w:tcBorders>
              <w:top w:val="single" w:sz="8" w:space="0" w:color="auto"/>
              <w:left w:val="nil"/>
              <w:bottom w:val="single" w:sz="4" w:space="0" w:color="auto"/>
              <w:right w:val="single" w:sz="4" w:space="0" w:color="auto"/>
            </w:tcBorders>
            <w:shd w:val="clear" w:color="000000" w:fill="BFBFBF"/>
            <w:noWrap/>
            <w:vAlign w:val="center"/>
            <w:hideMark/>
          </w:tcPr>
          <w:p w14:paraId="23B5A3F7" w14:textId="77777777" w:rsidR="00416A00" w:rsidRPr="00416A00" w:rsidRDefault="00416A00" w:rsidP="00416A00">
            <w:pPr>
              <w:spacing w:after="0" w:line="240" w:lineRule="auto"/>
              <w:rPr>
                <w:rFonts w:ascii="Aptos Narrow" w:eastAsia="Times New Roman" w:hAnsi="Aptos Narrow" w:cs="Times New Roman"/>
                <w:color w:val="000000"/>
                <w:lang w:val="en-US"/>
              </w:rPr>
            </w:pPr>
            <w:r w:rsidRPr="00416A00">
              <w:rPr>
                <w:rFonts w:ascii="Aptos Narrow" w:eastAsia="Times New Roman" w:hAnsi="Aptos Narrow" w:cs="Times New Roman"/>
                <w:color w:val="000000"/>
                <w:lang w:val="en-US"/>
              </w:rPr>
              <w:t>DIN</w:t>
            </w:r>
          </w:p>
        </w:tc>
        <w:tc>
          <w:tcPr>
            <w:tcW w:w="2552" w:type="dxa"/>
            <w:tcBorders>
              <w:top w:val="single" w:sz="8" w:space="0" w:color="auto"/>
              <w:left w:val="nil"/>
              <w:bottom w:val="single" w:sz="4" w:space="0" w:color="auto"/>
              <w:right w:val="single" w:sz="4" w:space="0" w:color="auto"/>
            </w:tcBorders>
            <w:shd w:val="clear" w:color="000000" w:fill="BFBFBF"/>
            <w:noWrap/>
            <w:vAlign w:val="center"/>
            <w:hideMark/>
          </w:tcPr>
          <w:p w14:paraId="0A5FFD3C" w14:textId="77777777" w:rsidR="00416A00" w:rsidRPr="00416A00" w:rsidRDefault="00416A00" w:rsidP="00416A00">
            <w:pPr>
              <w:spacing w:after="0" w:line="240" w:lineRule="auto"/>
              <w:rPr>
                <w:rFonts w:ascii="Aptos Narrow" w:eastAsia="Times New Roman" w:hAnsi="Aptos Narrow" w:cs="Times New Roman"/>
                <w:color w:val="000000"/>
                <w:lang w:val="en-US"/>
              </w:rPr>
            </w:pPr>
            <w:proofErr w:type="spellStart"/>
            <w:r w:rsidRPr="00416A00">
              <w:rPr>
                <w:rFonts w:ascii="Aptos Narrow" w:eastAsia="Times New Roman" w:hAnsi="Aptos Narrow" w:cs="Times New Roman"/>
                <w:color w:val="000000"/>
                <w:lang w:val="en-US"/>
              </w:rPr>
              <w:t>Director_Name</w:t>
            </w:r>
            <w:proofErr w:type="spellEnd"/>
          </w:p>
        </w:tc>
        <w:tc>
          <w:tcPr>
            <w:tcW w:w="1691" w:type="dxa"/>
            <w:tcBorders>
              <w:top w:val="single" w:sz="8" w:space="0" w:color="auto"/>
              <w:left w:val="nil"/>
              <w:bottom w:val="single" w:sz="4" w:space="0" w:color="auto"/>
              <w:right w:val="single" w:sz="4" w:space="0" w:color="auto"/>
            </w:tcBorders>
            <w:shd w:val="clear" w:color="000000" w:fill="BFBFBF"/>
            <w:noWrap/>
            <w:vAlign w:val="center"/>
            <w:hideMark/>
          </w:tcPr>
          <w:p w14:paraId="1F828F00" w14:textId="77777777" w:rsidR="00416A00" w:rsidRPr="00416A00" w:rsidRDefault="00416A00" w:rsidP="00416A00">
            <w:pPr>
              <w:spacing w:after="0" w:line="240" w:lineRule="auto"/>
              <w:rPr>
                <w:rFonts w:ascii="Aptos Narrow" w:eastAsia="Times New Roman" w:hAnsi="Aptos Narrow" w:cs="Times New Roman"/>
                <w:color w:val="000000"/>
                <w:lang w:val="en-US"/>
              </w:rPr>
            </w:pPr>
            <w:r w:rsidRPr="00416A00">
              <w:rPr>
                <w:rFonts w:ascii="Aptos Narrow" w:eastAsia="Times New Roman" w:hAnsi="Aptos Narrow" w:cs="Times New Roman"/>
                <w:color w:val="000000"/>
                <w:lang w:val="en-US"/>
              </w:rPr>
              <w:t>Designation</w:t>
            </w:r>
          </w:p>
        </w:tc>
        <w:tc>
          <w:tcPr>
            <w:tcW w:w="1862" w:type="dxa"/>
            <w:tcBorders>
              <w:top w:val="single" w:sz="8" w:space="0" w:color="auto"/>
              <w:left w:val="nil"/>
              <w:bottom w:val="single" w:sz="4" w:space="0" w:color="auto"/>
              <w:right w:val="single" w:sz="8" w:space="0" w:color="auto"/>
            </w:tcBorders>
            <w:shd w:val="clear" w:color="000000" w:fill="BFBFBF"/>
            <w:noWrap/>
            <w:vAlign w:val="center"/>
            <w:hideMark/>
          </w:tcPr>
          <w:p w14:paraId="6EB4A490" w14:textId="77777777" w:rsidR="00416A00" w:rsidRPr="00416A00" w:rsidRDefault="00416A00" w:rsidP="00416A00">
            <w:pPr>
              <w:spacing w:after="0" w:line="240" w:lineRule="auto"/>
              <w:rPr>
                <w:rFonts w:ascii="Aptos Narrow" w:eastAsia="Times New Roman" w:hAnsi="Aptos Narrow" w:cs="Times New Roman"/>
                <w:color w:val="000000"/>
                <w:lang w:val="en-US"/>
              </w:rPr>
            </w:pPr>
            <w:proofErr w:type="spellStart"/>
            <w:r w:rsidRPr="00416A00">
              <w:rPr>
                <w:rFonts w:ascii="Aptos Narrow" w:eastAsia="Times New Roman" w:hAnsi="Aptos Narrow" w:cs="Times New Roman"/>
                <w:color w:val="000000"/>
                <w:lang w:val="en-US"/>
              </w:rPr>
              <w:t>Appointment_Date</w:t>
            </w:r>
            <w:proofErr w:type="spellEnd"/>
          </w:p>
        </w:tc>
      </w:tr>
      <w:tr w:rsidR="002B2455" w:rsidRPr="00416A00" w14:paraId="15F19021" w14:textId="77777777" w:rsidTr="004336A6">
        <w:trPr>
          <w:trHeight w:val="749"/>
        </w:trPr>
        <w:tc>
          <w:tcPr>
            <w:tcW w:w="1701" w:type="dxa"/>
            <w:tcBorders>
              <w:top w:val="nil"/>
              <w:left w:val="single" w:sz="8" w:space="0" w:color="auto"/>
              <w:bottom w:val="single" w:sz="4" w:space="0" w:color="auto"/>
              <w:right w:val="single" w:sz="4" w:space="0" w:color="auto"/>
            </w:tcBorders>
            <w:shd w:val="clear" w:color="000000" w:fill="BFBFBF"/>
            <w:noWrap/>
            <w:vAlign w:val="center"/>
            <w:hideMark/>
          </w:tcPr>
          <w:p w14:paraId="3B95C890" w14:textId="77777777" w:rsidR="00416A00" w:rsidRPr="00416A00" w:rsidRDefault="00416A00" w:rsidP="00416A00">
            <w:pPr>
              <w:spacing w:after="0" w:line="240" w:lineRule="auto"/>
              <w:rPr>
                <w:rFonts w:ascii="Aptos Narrow" w:eastAsia="Times New Roman" w:hAnsi="Aptos Narrow" w:cs="Times New Roman"/>
                <w:color w:val="000000"/>
                <w:lang w:val="en-US"/>
              </w:rPr>
            </w:pPr>
            <w:r w:rsidRPr="00416A00">
              <w:rPr>
                <w:rFonts w:ascii="Aptos Narrow" w:eastAsia="Times New Roman" w:hAnsi="Aptos Narrow" w:cs="Times New Roman"/>
                <w:color w:val="000000"/>
                <w:lang w:val="en-US"/>
              </w:rPr>
              <w:t>1</w:t>
            </w:r>
          </w:p>
        </w:tc>
        <w:tc>
          <w:tcPr>
            <w:tcW w:w="1701" w:type="dxa"/>
            <w:tcBorders>
              <w:top w:val="nil"/>
              <w:left w:val="nil"/>
              <w:bottom w:val="single" w:sz="4" w:space="0" w:color="auto"/>
              <w:right w:val="single" w:sz="4" w:space="0" w:color="auto"/>
            </w:tcBorders>
            <w:shd w:val="clear" w:color="000000" w:fill="BFBFBF"/>
            <w:noWrap/>
            <w:vAlign w:val="center"/>
            <w:hideMark/>
          </w:tcPr>
          <w:p w14:paraId="7C3C1E9D" w14:textId="77777777" w:rsidR="00416A00" w:rsidRPr="00416A00" w:rsidRDefault="00416A00" w:rsidP="00416A00">
            <w:pPr>
              <w:spacing w:after="0" w:line="240" w:lineRule="auto"/>
              <w:rPr>
                <w:rFonts w:ascii="Aptos Narrow" w:eastAsia="Times New Roman" w:hAnsi="Aptos Narrow" w:cs="Times New Roman"/>
                <w:color w:val="000000"/>
                <w:lang w:val="en-US"/>
              </w:rPr>
            </w:pPr>
            <w:r w:rsidRPr="00416A00">
              <w:rPr>
                <w:rFonts w:ascii="Aptos Narrow" w:eastAsia="Times New Roman" w:hAnsi="Aptos Narrow" w:cs="Times New Roman"/>
                <w:color w:val="000000"/>
                <w:lang w:val="en-US"/>
              </w:rPr>
              <w:t>9338819</w:t>
            </w:r>
          </w:p>
        </w:tc>
        <w:tc>
          <w:tcPr>
            <w:tcW w:w="2552" w:type="dxa"/>
            <w:tcBorders>
              <w:top w:val="nil"/>
              <w:left w:val="nil"/>
              <w:bottom w:val="single" w:sz="4" w:space="0" w:color="auto"/>
              <w:right w:val="single" w:sz="4" w:space="0" w:color="auto"/>
            </w:tcBorders>
            <w:shd w:val="clear" w:color="000000" w:fill="BFBFBF"/>
            <w:noWrap/>
            <w:vAlign w:val="center"/>
            <w:hideMark/>
          </w:tcPr>
          <w:p w14:paraId="296F793A" w14:textId="77777777" w:rsidR="00416A00" w:rsidRPr="00416A00" w:rsidRDefault="00416A00" w:rsidP="00416A00">
            <w:pPr>
              <w:spacing w:after="0" w:line="240" w:lineRule="auto"/>
              <w:rPr>
                <w:rFonts w:ascii="Aptos Narrow" w:eastAsia="Times New Roman" w:hAnsi="Aptos Narrow" w:cs="Times New Roman"/>
                <w:color w:val="000000"/>
                <w:lang w:val="en-US"/>
              </w:rPr>
            </w:pPr>
            <w:r w:rsidRPr="00416A00">
              <w:rPr>
                <w:rFonts w:ascii="Aptos Narrow" w:eastAsia="Times New Roman" w:hAnsi="Aptos Narrow" w:cs="Times New Roman"/>
                <w:color w:val="000000"/>
                <w:lang w:val="en-US"/>
              </w:rPr>
              <w:t>ANIL ARUN MANE</w:t>
            </w:r>
          </w:p>
        </w:tc>
        <w:tc>
          <w:tcPr>
            <w:tcW w:w="1691" w:type="dxa"/>
            <w:tcBorders>
              <w:top w:val="nil"/>
              <w:left w:val="nil"/>
              <w:bottom w:val="single" w:sz="4" w:space="0" w:color="auto"/>
              <w:right w:val="single" w:sz="4" w:space="0" w:color="auto"/>
            </w:tcBorders>
            <w:shd w:val="clear" w:color="000000" w:fill="BFBFBF"/>
            <w:noWrap/>
            <w:vAlign w:val="center"/>
            <w:hideMark/>
          </w:tcPr>
          <w:p w14:paraId="348A7A37" w14:textId="77777777" w:rsidR="00416A00" w:rsidRPr="00416A00" w:rsidRDefault="00416A00" w:rsidP="00416A00">
            <w:pPr>
              <w:spacing w:after="0" w:line="240" w:lineRule="auto"/>
              <w:rPr>
                <w:rFonts w:ascii="Aptos Narrow" w:eastAsia="Times New Roman" w:hAnsi="Aptos Narrow" w:cs="Times New Roman"/>
                <w:color w:val="000000"/>
                <w:lang w:val="en-US"/>
              </w:rPr>
            </w:pPr>
            <w:r w:rsidRPr="00416A00">
              <w:rPr>
                <w:rFonts w:ascii="Aptos Narrow" w:eastAsia="Times New Roman" w:hAnsi="Aptos Narrow" w:cs="Times New Roman"/>
                <w:color w:val="000000"/>
                <w:lang w:val="en-US"/>
              </w:rPr>
              <w:t>Director</w:t>
            </w:r>
          </w:p>
        </w:tc>
        <w:tc>
          <w:tcPr>
            <w:tcW w:w="1862" w:type="dxa"/>
            <w:tcBorders>
              <w:top w:val="nil"/>
              <w:left w:val="nil"/>
              <w:bottom w:val="single" w:sz="4" w:space="0" w:color="auto"/>
              <w:right w:val="single" w:sz="8" w:space="0" w:color="auto"/>
            </w:tcBorders>
            <w:shd w:val="clear" w:color="000000" w:fill="BFBFBF"/>
            <w:noWrap/>
            <w:vAlign w:val="center"/>
            <w:hideMark/>
          </w:tcPr>
          <w:p w14:paraId="3F7F6925" w14:textId="77777777" w:rsidR="00416A00" w:rsidRPr="00416A00" w:rsidRDefault="00416A00" w:rsidP="00416A00">
            <w:pPr>
              <w:spacing w:after="0" w:line="240" w:lineRule="auto"/>
              <w:rPr>
                <w:rFonts w:ascii="Aptos Narrow" w:eastAsia="Times New Roman" w:hAnsi="Aptos Narrow" w:cs="Times New Roman"/>
                <w:color w:val="000000"/>
                <w:lang w:val="en-US"/>
              </w:rPr>
            </w:pPr>
            <w:r w:rsidRPr="00416A00">
              <w:rPr>
                <w:rFonts w:ascii="Aptos Narrow" w:eastAsia="Times New Roman" w:hAnsi="Aptos Narrow" w:cs="Times New Roman"/>
                <w:color w:val="000000"/>
                <w:lang w:val="en-US"/>
              </w:rPr>
              <w:t>29-Sep-21</w:t>
            </w:r>
          </w:p>
        </w:tc>
      </w:tr>
      <w:tr w:rsidR="002B2455" w:rsidRPr="00416A00" w14:paraId="4BCAE59A" w14:textId="77777777" w:rsidTr="004336A6">
        <w:trPr>
          <w:trHeight w:val="785"/>
        </w:trPr>
        <w:tc>
          <w:tcPr>
            <w:tcW w:w="1701" w:type="dxa"/>
            <w:tcBorders>
              <w:top w:val="nil"/>
              <w:left w:val="single" w:sz="8" w:space="0" w:color="auto"/>
              <w:bottom w:val="single" w:sz="8" w:space="0" w:color="auto"/>
              <w:right w:val="single" w:sz="4" w:space="0" w:color="auto"/>
            </w:tcBorders>
            <w:shd w:val="clear" w:color="000000" w:fill="BFBFBF"/>
            <w:noWrap/>
            <w:vAlign w:val="center"/>
            <w:hideMark/>
          </w:tcPr>
          <w:p w14:paraId="6F32F3BD" w14:textId="77777777" w:rsidR="00416A00" w:rsidRPr="00416A00" w:rsidRDefault="00416A00" w:rsidP="00416A00">
            <w:pPr>
              <w:spacing w:after="0" w:line="240" w:lineRule="auto"/>
              <w:rPr>
                <w:rFonts w:ascii="Aptos Narrow" w:eastAsia="Times New Roman" w:hAnsi="Aptos Narrow" w:cs="Times New Roman"/>
                <w:color w:val="000000"/>
                <w:lang w:val="en-US"/>
              </w:rPr>
            </w:pPr>
            <w:r w:rsidRPr="00416A00">
              <w:rPr>
                <w:rFonts w:ascii="Aptos Narrow" w:eastAsia="Times New Roman" w:hAnsi="Aptos Narrow" w:cs="Times New Roman"/>
                <w:color w:val="000000"/>
                <w:lang w:val="en-US"/>
              </w:rPr>
              <w:t>1</w:t>
            </w:r>
          </w:p>
        </w:tc>
        <w:tc>
          <w:tcPr>
            <w:tcW w:w="1701" w:type="dxa"/>
            <w:tcBorders>
              <w:top w:val="nil"/>
              <w:left w:val="nil"/>
              <w:bottom w:val="single" w:sz="8" w:space="0" w:color="auto"/>
              <w:right w:val="single" w:sz="4" w:space="0" w:color="auto"/>
            </w:tcBorders>
            <w:shd w:val="clear" w:color="000000" w:fill="BFBFBF"/>
            <w:noWrap/>
            <w:vAlign w:val="center"/>
            <w:hideMark/>
          </w:tcPr>
          <w:p w14:paraId="10BD8AE1" w14:textId="77777777" w:rsidR="00416A00" w:rsidRPr="00416A00" w:rsidRDefault="00416A00" w:rsidP="00416A00">
            <w:pPr>
              <w:spacing w:after="0" w:line="240" w:lineRule="auto"/>
              <w:rPr>
                <w:rFonts w:ascii="Aptos Narrow" w:eastAsia="Times New Roman" w:hAnsi="Aptos Narrow" w:cs="Times New Roman"/>
                <w:color w:val="000000"/>
                <w:lang w:val="en-US"/>
              </w:rPr>
            </w:pPr>
            <w:r w:rsidRPr="00416A00">
              <w:rPr>
                <w:rFonts w:ascii="Aptos Narrow" w:eastAsia="Times New Roman" w:hAnsi="Aptos Narrow" w:cs="Times New Roman"/>
                <w:color w:val="000000"/>
                <w:lang w:val="en-US"/>
              </w:rPr>
              <w:t>9794864</w:t>
            </w:r>
          </w:p>
        </w:tc>
        <w:tc>
          <w:tcPr>
            <w:tcW w:w="2552" w:type="dxa"/>
            <w:tcBorders>
              <w:top w:val="nil"/>
              <w:left w:val="nil"/>
              <w:bottom w:val="single" w:sz="8" w:space="0" w:color="auto"/>
              <w:right w:val="single" w:sz="4" w:space="0" w:color="auto"/>
            </w:tcBorders>
            <w:shd w:val="clear" w:color="000000" w:fill="BFBFBF"/>
            <w:noWrap/>
            <w:vAlign w:val="center"/>
            <w:hideMark/>
          </w:tcPr>
          <w:p w14:paraId="52859EE5" w14:textId="77777777" w:rsidR="00416A00" w:rsidRPr="00416A00" w:rsidRDefault="00416A00" w:rsidP="00416A00">
            <w:pPr>
              <w:spacing w:after="0" w:line="240" w:lineRule="auto"/>
              <w:rPr>
                <w:rFonts w:ascii="Aptos Narrow" w:eastAsia="Times New Roman" w:hAnsi="Aptos Narrow" w:cs="Times New Roman"/>
                <w:color w:val="000000"/>
                <w:lang w:val="en-US"/>
              </w:rPr>
            </w:pPr>
            <w:r w:rsidRPr="00416A00">
              <w:rPr>
                <w:rFonts w:ascii="Aptos Narrow" w:eastAsia="Times New Roman" w:hAnsi="Aptos Narrow" w:cs="Times New Roman"/>
                <w:color w:val="000000"/>
                <w:lang w:val="en-US"/>
              </w:rPr>
              <w:t>SNEHAL ANIL MANE</w:t>
            </w:r>
          </w:p>
        </w:tc>
        <w:tc>
          <w:tcPr>
            <w:tcW w:w="1691" w:type="dxa"/>
            <w:tcBorders>
              <w:top w:val="nil"/>
              <w:left w:val="nil"/>
              <w:bottom w:val="single" w:sz="8" w:space="0" w:color="auto"/>
              <w:right w:val="single" w:sz="4" w:space="0" w:color="auto"/>
            </w:tcBorders>
            <w:shd w:val="clear" w:color="000000" w:fill="BFBFBF"/>
            <w:noWrap/>
            <w:vAlign w:val="center"/>
            <w:hideMark/>
          </w:tcPr>
          <w:p w14:paraId="6B2DAA21" w14:textId="77777777" w:rsidR="00416A00" w:rsidRPr="00416A00" w:rsidRDefault="00416A00" w:rsidP="00416A00">
            <w:pPr>
              <w:spacing w:after="0" w:line="240" w:lineRule="auto"/>
              <w:rPr>
                <w:rFonts w:ascii="Aptos Narrow" w:eastAsia="Times New Roman" w:hAnsi="Aptos Narrow" w:cs="Times New Roman"/>
                <w:color w:val="000000"/>
                <w:lang w:val="en-US"/>
              </w:rPr>
            </w:pPr>
            <w:r w:rsidRPr="00416A00">
              <w:rPr>
                <w:rFonts w:ascii="Aptos Narrow" w:eastAsia="Times New Roman" w:hAnsi="Aptos Narrow" w:cs="Times New Roman"/>
                <w:color w:val="000000"/>
                <w:lang w:val="en-US"/>
              </w:rPr>
              <w:t>Director</w:t>
            </w:r>
          </w:p>
        </w:tc>
        <w:tc>
          <w:tcPr>
            <w:tcW w:w="1862" w:type="dxa"/>
            <w:tcBorders>
              <w:top w:val="nil"/>
              <w:left w:val="nil"/>
              <w:bottom w:val="single" w:sz="8" w:space="0" w:color="auto"/>
              <w:right w:val="single" w:sz="8" w:space="0" w:color="auto"/>
            </w:tcBorders>
            <w:shd w:val="clear" w:color="000000" w:fill="BFBFBF"/>
            <w:noWrap/>
            <w:vAlign w:val="center"/>
            <w:hideMark/>
          </w:tcPr>
          <w:p w14:paraId="51E4A641" w14:textId="77777777" w:rsidR="00416A00" w:rsidRPr="00416A00" w:rsidRDefault="00416A00" w:rsidP="00416A00">
            <w:pPr>
              <w:spacing w:after="0" w:line="240" w:lineRule="auto"/>
              <w:rPr>
                <w:rFonts w:ascii="Aptos Narrow" w:eastAsia="Times New Roman" w:hAnsi="Aptos Narrow" w:cs="Times New Roman"/>
                <w:color w:val="000000"/>
                <w:lang w:val="en-US"/>
              </w:rPr>
            </w:pPr>
            <w:r w:rsidRPr="00416A00">
              <w:rPr>
                <w:rFonts w:ascii="Aptos Narrow" w:eastAsia="Times New Roman" w:hAnsi="Aptos Narrow" w:cs="Times New Roman"/>
                <w:color w:val="000000"/>
                <w:lang w:val="en-US"/>
              </w:rPr>
              <w:t>18-Nov-22</w:t>
            </w:r>
          </w:p>
        </w:tc>
      </w:tr>
    </w:tbl>
    <w:p w14:paraId="1E0A5416" w14:textId="77777777" w:rsidR="00416A00" w:rsidRDefault="00416A00" w:rsidP="00416A00">
      <w:pPr>
        <w:spacing w:before="100" w:beforeAutospacing="1" w:after="100" w:afterAutospacing="1" w:line="240" w:lineRule="auto"/>
        <w:jc w:val="both"/>
        <w:rPr>
          <w:rFonts w:ascii="Times" w:hAnsi="Times" w:cs="Times"/>
        </w:rPr>
      </w:pPr>
    </w:p>
    <w:p w14:paraId="0DCA52DA" w14:textId="4AF86C42" w:rsidR="00725414" w:rsidRDefault="00725414" w:rsidP="00725414">
      <w:pPr>
        <w:pStyle w:val="NormalWeb"/>
        <w:numPr>
          <w:ilvl w:val="0"/>
          <w:numId w:val="13"/>
        </w:numPr>
        <w:jc w:val="both"/>
        <w:rPr>
          <w:rStyle w:val="Strong"/>
          <w:rFonts w:ascii="Times" w:hAnsi="Times" w:cs="Times"/>
          <w:sz w:val="22"/>
          <w:szCs w:val="22"/>
        </w:rPr>
      </w:pPr>
      <w:r>
        <w:rPr>
          <w:rStyle w:val="Strong"/>
          <w:rFonts w:ascii="Times" w:hAnsi="Times" w:cs="Times"/>
          <w:sz w:val="22"/>
          <w:szCs w:val="22"/>
        </w:rPr>
        <w:t>Joined</w:t>
      </w:r>
      <w:r w:rsidRPr="000445AA">
        <w:rPr>
          <w:rStyle w:val="Strong"/>
          <w:rFonts w:ascii="Times" w:hAnsi="Times" w:cs="Times"/>
          <w:sz w:val="22"/>
          <w:szCs w:val="22"/>
        </w:rPr>
        <w:t xml:space="preserve"> Table:</w:t>
      </w:r>
    </w:p>
    <w:p w14:paraId="3DC57F31" w14:textId="0754F413" w:rsidR="000F527A" w:rsidRDefault="00725414" w:rsidP="00725414">
      <w:pPr>
        <w:spacing w:before="100" w:beforeAutospacing="1" w:after="100" w:afterAutospacing="1" w:line="240" w:lineRule="auto"/>
        <w:ind w:left="1080"/>
        <w:jc w:val="both"/>
        <w:rPr>
          <w:rStyle w:val="Strong"/>
          <w:rFonts w:ascii="Times" w:eastAsia="Times New Roman" w:hAnsi="Times" w:cs="Times"/>
          <w:b w:val="0"/>
          <w:bCs w:val="0"/>
          <w:lang w:eastAsia="en-IN"/>
        </w:rPr>
      </w:pPr>
      <w:r w:rsidRPr="00725414">
        <w:rPr>
          <w:rStyle w:val="Strong"/>
          <w:rFonts w:ascii="Times" w:eastAsia="Times New Roman" w:hAnsi="Times" w:cs="Times"/>
          <w:b w:val="0"/>
          <w:bCs w:val="0"/>
          <w:lang w:eastAsia="en-IN"/>
        </w:rPr>
        <w:t>After joining the</w:t>
      </w:r>
      <w:r>
        <w:rPr>
          <w:rStyle w:val="Strong"/>
          <w:rFonts w:ascii="Times" w:eastAsia="Times New Roman" w:hAnsi="Times" w:cs="Times"/>
          <w:b w:val="0"/>
          <w:bCs w:val="0"/>
          <w:lang w:eastAsia="en-IN"/>
        </w:rPr>
        <w:t xml:space="preserve"> above</w:t>
      </w:r>
      <w:r w:rsidRPr="00725414">
        <w:rPr>
          <w:rStyle w:val="Strong"/>
          <w:rFonts w:ascii="Times" w:eastAsia="Times New Roman" w:hAnsi="Times" w:cs="Times"/>
          <w:b w:val="0"/>
          <w:bCs w:val="0"/>
          <w:lang w:eastAsia="en-IN"/>
        </w:rPr>
        <w:t xml:space="preserve"> tables on SN and matching them by the director's name provided, the resulting dataset shows all companies associated with that director.</w:t>
      </w:r>
    </w:p>
    <w:tbl>
      <w:tblPr>
        <w:tblW w:w="11057" w:type="dxa"/>
        <w:tblInd w:w="-572" w:type="dxa"/>
        <w:tblLook w:val="04A0" w:firstRow="1" w:lastRow="0" w:firstColumn="1" w:lastColumn="0" w:noHBand="0" w:noVBand="1"/>
      </w:tblPr>
      <w:tblGrid>
        <w:gridCol w:w="4111"/>
        <w:gridCol w:w="3119"/>
        <w:gridCol w:w="1842"/>
        <w:gridCol w:w="1985"/>
      </w:tblGrid>
      <w:tr w:rsidR="00F2029D" w:rsidRPr="00725414" w14:paraId="3426DF2B" w14:textId="77777777" w:rsidTr="00F2029D">
        <w:trPr>
          <w:trHeight w:val="354"/>
        </w:trPr>
        <w:tc>
          <w:tcPr>
            <w:tcW w:w="4111" w:type="dxa"/>
            <w:tcBorders>
              <w:top w:val="single" w:sz="4" w:space="0" w:color="auto"/>
              <w:left w:val="single" w:sz="4" w:space="0" w:color="auto"/>
              <w:bottom w:val="single" w:sz="4" w:space="0" w:color="auto"/>
              <w:right w:val="single" w:sz="4" w:space="0" w:color="auto"/>
            </w:tcBorders>
            <w:shd w:val="clear" w:color="000000" w:fill="BFBFBF"/>
            <w:noWrap/>
            <w:vAlign w:val="bottom"/>
            <w:hideMark/>
          </w:tcPr>
          <w:p w14:paraId="0C70D32D" w14:textId="77777777" w:rsidR="00725414" w:rsidRPr="00725414" w:rsidRDefault="00725414" w:rsidP="00725414">
            <w:pPr>
              <w:spacing w:after="0" w:line="240" w:lineRule="auto"/>
              <w:rPr>
                <w:rFonts w:ascii="Aptos Narrow" w:eastAsia="Times New Roman" w:hAnsi="Aptos Narrow" w:cs="Times New Roman"/>
                <w:color w:val="000000"/>
                <w:lang w:val="en-US"/>
              </w:rPr>
            </w:pPr>
            <w:proofErr w:type="spellStart"/>
            <w:r w:rsidRPr="00725414">
              <w:rPr>
                <w:rFonts w:ascii="Aptos Narrow" w:eastAsia="Times New Roman" w:hAnsi="Aptos Narrow" w:cs="Times New Roman"/>
                <w:color w:val="000000"/>
                <w:lang w:val="en-US"/>
              </w:rPr>
              <w:t>Company_Name</w:t>
            </w:r>
            <w:proofErr w:type="spellEnd"/>
          </w:p>
        </w:tc>
        <w:tc>
          <w:tcPr>
            <w:tcW w:w="3119" w:type="dxa"/>
            <w:tcBorders>
              <w:top w:val="single" w:sz="4" w:space="0" w:color="auto"/>
              <w:left w:val="nil"/>
              <w:bottom w:val="single" w:sz="4" w:space="0" w:color="auto"/>
              <w:right w:val="single" w:sz="4" w:space="0" w:color="auto"/>
            </w:tcBorders>
            <w:shd w:val="clear" w:color="000000" w:fill="BFBFBF"/>
            <w:noWrap/>
            <w:vAlign w:val="bottom"/>
            <w:hideMark/>
          </w:tcPr>
          <w:p w14:paraId="5F622A5B" w14:textId="77777777" w:rsidR="00725414" w:rsidRPr="00725414" w:rsidRDefault="00725414" w:rsidP="00725414">
            <w:pPr>
              <w:spacing w:after="0" w:line="240" w:lineRule="auto"/>
              <w:rPr>
                <w:rFonts w:ascii="Aptos Narrow" w:eastAsia="Times New Roman" w:hAnsi="Aptos Narrow" w:cs="Times New Roman"/>
                <w:color w:val="000000"/>
                <w:lang w:val="en-US"/>
              </w:rPr>
            </w:pPr>
            <w:proofErr w:type="spellStart"/>
            <w:r w:rsidRPr="00725414">
              <w:rPr>
                <w:rFonts w:ascii="Aptos Narrow" w:eastAsia="Times New Roman" w:hAnsi="Aptos Narrow" w:cs="Times New Roman"/>
                <w:color w:val="000000"/>
                <w:lang w:val="en-US"/>
              </w:rPr>
              <w:t>Director_Name</w:t>
            </w:r>
            <w:proofErr w:type="spellEnd"/>
          </w:p>
        </w:tc>
        <w:tc>
          <w:tcPr>
            <w:tcW w:w="1842" w:type="dxa"/>
            <w:tcBorders>
              <w:top w:val="single" w:sz="4" w:space="0" w:color="auto"/>
              <w:left w:val="nil"/>
              <w:bottom w:val="single" w:sz="4" w:space="0" w:color="auto"/>
              <w:right w:val="single" w:sz="4" w:space="0" w:color="auto"/>
            </w:tcBorders>
            <w:shd w:val="clear" w:color="000000" w:fill="BFBFBF"/>
            <w:noWrap/>
            <w:vAlign w:val="bottom"/>
            <w:hideMark/>
          </w:tcPr>
          <w:p w14:paraId="53FFCA10"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Designation</w:t>
            </w:r>
          </w:p>
        </w:tc>
        <w:tc>
          <w:tcPr>
            <w:tcW w:w="1985" w:type="dxa"/>
            <w:tcBorders>
              <w:top w:val="single" w:sz="4" w:space="0" w:color="auto"/>
              <w:left w:val="nil"/>
              <w:bottom w:val="single" w:sz="4" w:space="0" w:color="auto"/>
              <w:right w:val="single" w:sz="4" w:space="0" w:color="auto"/>
            </w:tcBorders>
            <w:shd w:val="clear" w:color="000000" w:fill="BFBFBF"/>
            <w:noWrap/>
            <w:vAlign w:val="bottom"/>
            <w:hideMark/>
          </w:tcPr>
          <w:p w14:paraId="16F79BF6" w14:textId="77777777" w:rsidR="00725414" w:rsidRPr="00725414" w:rsidRDefault="00725414" w:rsidP="00725414">
            <w:pPr>
              <w:spacing w:after="0" w:line="240" w:lineRule="auto"/>
              <w:rPr>
                <w:rFonts w:ascii="Aptos Narrow" w:eastAsia="Times New Roman" w:hAnsi="Aptos Narrow" w:cs="Times New Roman"/>
                <w:color w:val="000000"/>
                <w:lang w:val="en-US"/>
              </w:rPr>
            </w:pPr>
            <w:proofErr w:type="spellStart"/>
            <w:r w:rsidRPr="00725414">
              <w:rPr>
                <w:rFonts w:ascii="Aptos Narrow" w:eastAsia="Times New Roman" w:hAnsi="Aptos Narrow" w:cs="Times New Roman"/>
                <w:color w:val="000000"/>
                <w:lang w:val="en-US"/>
              </w:rPr>
              <w:t>Appointment_Date</w:t>
            </w:r>
            <w:proofErr w:type="spellEnd"/>
          </w:p>
        </w:tc>
      </w:tr>
      <w:tr w:rsidR="00F2029D" w:rsidRPr="00725414" w14:paraId="22F375D1" w14:textId="77777777" w:rsidTr="00F2029D">
        <w:trPr>
          <w:trHeight w:val="354"/>
        </w:trPr>
        <w:tc>
          <w:tcPr>
            <w:tcW w:w="4111" w:type="dxa"/>
            <w:tcBorders>
              <w:top w:val="nil"/>
              <w:left w:val="single" w:sz="4" w:space="0" w:color="auto"/>
              <w:bottom w:val="single" w:sz="4" w:space="0" w:color="auto"/>
              <w:right w:val="single" w:sz="4" w:space="0" w:color="auto"/>
            </w:tcBorders>
            <w:shd w:val="clear" w:color="000000" w:fill="BFBFBF"/>
            <w:noWrap/>
            <w:vAlign w:val="bottom"/>
            <w:hideMark/>
          </w:tcPr>
          <w:p w14:paraId="524C544E"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L&amp;T SEAWOODS LIMITED</w:t>
            </w:r>
          </w:p>
        </w:tc>
        <w:tc>
          <w:tcPr>
            <w:tcW w:w="3119" w:type="dxa"/>
            <w:tcBorders>
              <w:top w:val="nil"/>
              <w:left w:val="nil"/>
              <w:bottom w:val="single" w:sz="4" w:space="0" w:color="auto"/>
              <w:right w:val="single" w:sz="4" w:space="0" w:color="auto"/>
            </w:tcBorders>
            <w:shd w:val="clear" w:color="000000" w:fill="BFBFBF"/>
            <w:noWrap/>
            <w:vAlign w:val="bottom"/>
            <w:hideMark/>
          </w:tcPr>
          <w:p w14:paraId="554B0C73"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RAMAMURTHI SHANKAR RAMAN</w:t>
            </w:r>
          </w:p>
        </w:tc>
        <w:tc>
          <w:tcPr>
            <w:tcW w:w="1842" w:type="dxa"/>
            <w:tcBorders>
              <w:top w:val="nil"/>
              <w:left w:val="nil"/>
              <w:bottom w:val="single" w:sz="4" w:space="0" w:color="auto"/>
              <w:right w:val="single" w:sz="4" w:space="0" w:color="auto"/>
            </w:tcBorders>
            <w:shd w:val="clear" w:color="000000" w:fill="BFBFBF"/>
            <w:noWrap/>
            <w:vAlign w:val="bottom"/>
            <w:hideMark/>
          </w:tcPr>
          <w:p w14:paraId="3B2988FF"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Director</w:t>
            </w:r>
          </w:p>
        </w:tc>
        <w:tc>
          <w:tcPr>
            <w:tcW w:w="1985" w:type="dxa"/>
            <w:tcBorders>
              <w:top w:val="nil"/>
              <w:left w:val="nil"/>
              <w:bottom w:val="single" w:sz="4" w:space="0" w:color="auto"/>
              <w:right w:val="single" w:sz="4" w:space="0" w:color="auto"/>
            </w:tcBorders>
            <w:shd w:val="clear" w:color="000000" w:fill="BFBFBF"/>
            <w:noWrap/>
            <w:vAlign w:val="bottom"/>
            <w:hideMark/>
          </w:tcPr>
          <w:p w14:paraId="437963B9"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29-Sep-15</w:t>
            </w:r>
          </w:p>
        </w:tc>
      </w:tr>
      <w:tr w:rsidR="00F2029D" w:rsidRPr="00725414" w14:paraId="04C776C5" w14:textId="77777777" w:rsidTr="00F2029D">
        <w:trPr>
          <w:trHeight w:val="354"/>
        </w:trPr>
        <w:tc>
          <w:tcPr>
            <w:tcW w:w="4111" w:type="dxa"/>
            <w:tcBorders>
              <w:top w:val="nil"/>
              <w:left w:val="single" w:sz="4" w:space="0" w:color="auto"/>
              <w:bottom w:val="single" w:sz="4" w:space="0" w:color="auto"/>
              <w:right w:val="single" w:sz="4" w:space="0" w:color="auto"/>
            </w:tcBorders>
            <w:shd w:val="clear" w:color="000000" w:fill="BFBFBF"/>
            <w:noWrap/>
            <w:vAlign w:val="bottom"/>
            <w:hideMark/>
          </w:tcPr>
          <w:p w14:paraId="70FBA2F2"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LTIMINDTREE LIMITED</w:t>
            </w:r>
          </w:p>
        </w:tc>
        <w:tc>
          <w:tcPr>
            <w:tcW w:w="3119" w:type="dxa"/>
            <w:tcBorders>
              <w:top w:val="nil"/>
              <w:left w:val="nil"/>
              <w:bottom w:val="single" w:sz="4" w:space="0" w:color="auto"/>
              <w:right w:val="single" w:sz="4" w:space="0" w:color="auto"/>
            </w:tcBorders>
            <w:shd w:val="clear" w:color="000000" w:fill="BFBFBF"/>
            <w:noWrap/>
            <w:vAlign w:val="bottom"/>
            <w:hideMark/>
          </w:tcPr>
          <w:p w14:paraId="00A71DD2"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RAMAMURTHI SHANKAR RAMAN</w:t>
            </w:r>
          </w:p>
        </w:tc>
        <w:tc>
          <w:tcPr>
            <w:tcW w:w="1842" w:type="dxa"/>
            <w:tcBorders>
              <w:top w:val="nil"/>
              <w:left w:val="nil"/>
              <w:bottom w:val="single" w:sz="4" w:space="0" w:color="auto"/>
              <w:right w:val="single" w:sz="4" w:space="0" w:color="auto"/>
            </w:tcBorders>
            <w:shd w:val="clear" w:color="000000" w:fill="BFBFBF"/>
            <w:noWrap/>
            <w:vAlign w:val="bottom"/>
            <w:hideMark/>
          </w:tcPr>
          <w:p w14:paraId="262FB72A"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Director</w:t>
            </w:r>
          </w:p>
        </w:tc>
        <w:tc>
          <w:tcPr>
            <w:tcW w:w="1985" w:type="dxa"/>
            <w:tcBorders>
              <w:top w:val="nil"/>
              <w:left w:val="nil"/>
              <w:bottom w:val="single" w:sz="4" w:space="0" w:color="auto"/>
              <w:right w:val="single" w:sz="4" w:space="0" w:color="auto"/>
            </w:tcBorders>
            <w:shd w:val="clear" w:color="000000" w:fill="BFBFBF"/>
            <w:noWrap/>
            <w:vAlign w:val="bottom"/>
            <w:hideMark/>
          </w:tcPr>
          <w:p w14:paraId="0F9290BE"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31-May-16</w:t>
            </w:r>
          </w:p>
        </w:tc>
      </w:tr>
      <w:tr w:rsidR="00F2029D" w:rsidRPr="00725414" w14:paraId="6B52D7FF" w14:textId="77777777" w:rsidTr="00F2029D">
        <w:trPr>
          <w:trHeight w:val="354"/>
        </w:trPr>
        <w:tc>
          <w:tcPr>
            <w:tcW w:w="4111" w:type="dxa"/>
            <w:tcBorders>
              <w:top w:val="nil"/>
              <w:left w:val="single" w:sz="4" w:space="0" w:color="auto"/>
              <w:bottom w:val="single" w:sz="4" w:space="0" w:color="auto"/>
              <w:right w:val="single" w:sz="4" w:space="0" w:color="auto"/>
            </w:tcBorders>
            <w:shd w:val="clear" w:color="000000" w:fill="BFBFBF"/>
            <w:noWrap/>
            <w:vAlign w:val="bottom"/>
            <w:hideMark/>
          </w:tcPr>
          <w:p w14:paraId="73242610"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LARSEN AND TOUBRO LIMITED</w:t>
            </w:r>
          </w:p>
        </w:tc>
        <w:tc>
          <w:tcPr>
            <w:tcW w:w="3119" w:type="dxa"/>
            <w:tcBorders>
              <w:top w:val="nil"/>
              <w:left w:val="nil"/>
              <w:bottom w:val="single" w:sz="4" w:space="0" w:color="auto"/>
              <w:right w:val="single" w:sz="4" w:space="0" w:color="auto"/>
            </w:tcBorders>
            <w:shd w:val="clear" w:color="000000" w:fill="BFBFBF"/>
            <w:noWrap/>
            <w:vAlign w:val="bottom"/>
            <w:hideMark/>
          </w:tcPr>
          <w:p w14:paraId="4CD528BD"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RAMAMURTHI SHANKAR RAMAN</w:t>
            </w:r>
          </w:p>
        </w:tc>
        <w:tc>
          <w:tcPr>
            <w:tcW w:w="1842" w:type="dxa"/>
            <w:tcBorders>
              <w:top w:val="nil"/>
              <w:left w:val="nil"/>
              <w:bottom w:val="single" w:sz="4" w:space="0" w:color="auto"/>
              <w:right w:val="single" w:sz="4" w:space="0" w:color="auto"/>
            </w:tcBorders>
            <w:shd w:val="clear" w:color="000000" w:fill="BFBFBF"/>
            <w:noWrap/>
            <w:vAlign w:val="bottom"/>
            <w:hideMark/>
          </w:tcPr>
          <w:p w14:paraId="2888B2B4"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Whole-time director</w:t>
            </w:r>
          </w:p>
        </w:tc>
        <w:tc>
          <w:tcPr>
            <w:tcW w:w="1985" w:type="dxa"/>
            <w:tcBorders>
              <w:top w:val="nil"/>
              <w:left w:val="nil"/>
              <w:bottom w:val="single" w:sz="4" w:space="0" w:color="auto"/>
              <w:right w:val="single" w:sz="4" w:space="0" w:color="auto"/>
            </w:tcBorders>
            <w:shd w:val="clear" w:color="000000" w:fill="BFBFBF"/>
            <w:noWrap/>
            <w:vAlign w:val="bottom"/>
            <w:hideMark/>
          </w:tcPr>
          <w:p w14:paraId="1F3C6747"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01-Oct-11</w:t>
            </w:r>
          </w:p>
        </w:tc>
      </w:tr>
      <w:tr w:rsidR="00F2029D" w:rsidRPr="00725414" w14:paraId="136245C1" w14:textId="77777777" w:rsidTr="00F2029D">
        <w:trPr>
          <w:trHeight w:val="354"/>
        </w:trPr>
        <w:tc>
          <w:tcPr>
            <w:tcW w:w="4111" w:type="dxa"/>
            <w:tcBorders>
              <w:top w:val="nil"/>
              <w:left w:val="single" w:sz="4" w:space="0" w:color="auto"/>
              <w:bottom w:val="single" w:sz="4" w:space="0" w:color="auto"/>
              <w:right w:val="single" w:sz="4" w:space="0" w:color="auto"/>
            </w:tcBorders>
            <w:shd w:val="clear" w:color="000000" w:fill="BFBFBF"/>
            <w:noWrap/>
            <w:vAlign w:val="bottom"/>
            <w:hideMark/>
          </w:tcPr>
          <w:p w14:paraId="64353D3B"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MINDTREE LIMITED</w:t>
            </w:r>
          </w:p>
        </w:tc>
        <w:tc>
          <w:tcPr>
            <w:tcW w:w="3119" w:type="dxa"/>
            <w:tcBorders>
              <w:top w:val="nil"/>
              <w:left w:val="nil"/>
              <w:bottom w:val="single" w:sz="4" w:space="0" w:color="auto"/>
              <w:right w:val="single" w:sz="4" w:space="0" w:color="auto"/>
            </w:tcBorders>
            <w:shd w:val="clear" w:color="000000" w:fill="BFBFBF"/>
            <w:noWrap/>
            <w:vAlign w:val="bottom"/>
            <w:hideMark/>
          </w:tcPr>
          <w:p w14:paraId="697AFA57"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RAMAMURTHI SHANKAR RAMAN</w:t>
            </w:r>
          </w:p>
        </w:tc>
        <w:tc>
          <w:tcPr>
            <w:tcW w:w="1842" w:type="dxa"/>
            <w:tcBorders>
              <w:top w:val="nil"/>
              <w:left w:val="nil"/>
              <w:bottom w:val="single" w:sz="4" w:space="0" w:color="auto"/>
              <w:right w:val="single" w:sz="4" w:space="0" w:color="auto"/>
            </w:tcBorders>
            <w:shd w:val="clear" w:color="000000" w:fill="BFBFBF"/>
            <w:noWrap/>
            <w:vAlign w:val="bottom"/>
            <w:hideMark/>
          </w:tcPr>
          <w:p w14:paraId="2DE2C9C0"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Director</w:t>
            </w:r>
          </w:p>
        </w:tc>
        <w:tc>
          <w:tcPr>
            <w:tcW w:w="1985" w:type="dxa"/>
            <w:tcBorders>
              <w:top w:val="nil"/>
              <w:left w:val="nil"/>
              <w:bottom w:val="single" w:sz="4" w:space="0" w:color="auto"/>
              <w:right w:val="single" w:sz="4" w:space="0" w:color="auto"/>
            </w:tcBorders>
            <w:shd w:val="clear" w:color="000000" w:fill="BFBFBF"/>
            <w:noWrap/>
            <w:vAlign w:val="bottom"/>
            <w:hideMark/>
          </w:tcPr>
          <w:p w14:paraId="7062A509"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16-Jul-19</w:t>
            </w:r>
          </w:p>
        </w:tc>
      </w:tr>
      <w:tr w:rsidR="00F2029D" w:rsidRPr="00725414" w14:paraId="041F4BEC" w14:textId="77777777" w:rsidTr="00F2029D">
        <w:trPr>
          <w:trHeight w:val="354"/>
        </w:trPr>
        <w:tc>
          <w:tcPr>
            <w:tcW w:w="4111" w:type="dxa"/>
            <w:tcBorders>
              <w:top w:val="nil"/>
              <w:left w:val="single" w:sz="4" w:space="0" w:color="auto"/>
              <w:bottom w:val="single" w:sz="4" w:space="0" w:color="auto"/>
              <w:right w:val="single" w:sz="4" w:space="0" w:color="auto"/>
            </w:tcBorders>
            <w:shd w:val="clear" w:color="000000" w:fill="BFBFBF"/>
            <w:noWrap/>
            <w:vAlign w:val="bottom"/>
            <w:hideMark/>
          </w:tcPr>
          <w:p w14:paraId="3C1ABDC7"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L&amp;T REALTY LIMITED</w:t>
            </w:r>
          </w:p>
        </w:tc>
        <w:tc>
          <w:tcPr>
            <w:tcW w:w="3119" w:type="dxa"/>
            <w:tcBorders>
              <w:top w:val="nil"/>
              <w:left w:val="nil"/>
              <w:bottom w:val="single" w:sz="4" w:space="0" w:color="auto"/>
              <w:right w:val="single" w:sz="4" w:space="0" w:color="auto"/>
            </w:tcBorders>
            <w:shd w:val="clear" w:color="000000" w:fill="BFBFBF"/>
            <w:noWrap/>
            <w:vAlign w:val="bottom"/>
            <w:hideMark/>
          </w:tcPr>
          <w:p w14:paraId="68EF4BC4"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RAMAMURTHI SHANKAR RAMAN</w:t>
            </w:r>
          </w:p>
        </w:tc>
        <w:tc>
          <w:tcPr>
            <w:tcW w:w="1842" w:type="dxa"/>
            <w:tcBorders>
              <w:top w:val="nil"/>
              <w:left w:val="nil"/>
              <w:bottom w:val="single" w:sz="4" w:space="0" w:color="auto"/>
              <w:right w:val="single" w:sz="4" w:space="0" w:color="auto"/>
            </w:tcBorders>
            <w:shd w:val="clear" w:color="000000" w:fill="BFBFBF"/>
            <w:noWrap/>
            <w:vAlign w:val="bottom"/>
            <w:hideMark/>
          </w:tcPr>
          <w:p w14:paraId="3F3A7B31"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Director</w:t>
            </w:r>
          </w:p>
        </w:tc>
        <w:tc>
          <w:tcPr>
            <w:tcW w:w="1985" w:type="dxa"/>
            <w:tcBorders>
              <w:top w:val="nil"/>
              <w:left w:val="nil"/>
              <w:bottom w:val="single" w:sz="4" w:space="0" w:color="auto"/>
              <w:right w:val="single" w:sz="4" w:space="0" w:color="auto"/>
            </w:tcBorders>
            <w:shd w:val="clear" w:color="000000" w:fill="BFBFBF"/>
            <w:noWrap/>
            <w:vAlign w:val="bottom"/>
            <w:hideMark/>
          </w:tcPr>
          <w:p w14:paraId="4194CA3D"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25-Sep-14</w:t>
            </w:r>
          </w:p>
        </w:tc>
      </w:tr>
      <w:tr w:rsidR="00F2029D" w:rsidRPr="00725414" w14:paraId="2DD9CA14" w14:textId="77777777" w:rsidTr="00F2029D">
        <w:trPr>
          <w:trHeight w:val="354"/>
        </w:trPr>
        <w:tc>
          <w:tcPr>
            <w:tcW w:w="4111" w:type="dxa"/>
            <w:tcBorders>
              <w:top w:val="nil"/>
              <w:left w:val="single" w:sz="4" w:space="0" w:color="auto"/>
              <w:bottom w:val="single" w:sz="4" w:space="0" w:color="auto"/>
              <w:right w:val="single" w:sz="4" w:space="0" w:color="auto"/>
            </w:tcBorders>
            <w:shd w:val="clear" w:color="000000" w:fill="BFBFBF"/>
            <w:noWrap/>
            <w:vAlign w:val="bottom"/>
            <w:hideMark/>
          </w:tcPr>
          <w:p w14:paraId="3FB05455"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L&amp;T HYDROCARBON ENGINEERING LIMITED</w:t>
            </w:r>
          </w:p>
        </w:tc>
        <w:tc>
          <w:tcPr>
            <w:tcW w:w="3119" w:type="dxa"/>
            <w:tcBorders>
              <w:top w:val="nil"/>
              <w:left w:val="nil"/>
              <w:bottom w:val="single" w:sz="4" w:space="0" w:color="auto"/>
              <w:right w:val="single" w:sz="4" w:space="0" w:color="auto"/>
            </w:tcBorders>
            <w:shd w:val="clear" w:color="000000" w:fill="BFBFBF"/>
            <w:noWrap/>
            <w:vAlign w:val="bottom"/>
            <w:hideMark/>
          </w:tcPr>
          <w:p w14:paraId="6AA0122C"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RAMAMURTHI SHANKAR RAMAN</w:t>
            </w:r>
          </w:p>
        </w:tc>
        <w:tc>
          <w:tcPr>
            <w:tcW w:w="1842" w:type="dxa"/>
            <w:tcBorders>
              <w:top w:val="nil"/>
              <w:left w:val="nil"/>
              <w:bottom w:val="single" w:sz="4" w:space="0" w:color="auto"/>
              <w:right w:val="single" w:sz="4" w:space="0" w:color="auto"/>
            </w:tcBorders>
            <w:shd w:val="clear" w:color="000000" w:fill="BFBFBF"/>
            <w:noWrap/>
            <w:vAlign w:val="bottom"/>
            <w:hideMark/>
          </w:tcPr>
          <w:p w14:paraId="19E62543"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Director</w:t>
            </w:r>
          </w:p>
        </w:tc>
        <w:tc>
          <w:tcPr>
            <w:tcW w:w="1985" w:type="dxa"/>
            <w:tcBorders>
              <w:top w:val="nil"/>
              <w:left w:val="nil"/>
              <w:bottom w:val="single" w:sz="4" w:space="0" w:color="auto"/>
              <w:right w:val="single" w:sz="4" w:space="0" w:color="auto"/>
            </w:tcBorders>
            <w:shd w:val="clear" w:color="000000" w:fill="BFBFBF"/>
            <w:noWrap/>
            <w:vAlign w:val="bottom"/>
            <w:hideMark/>
          </w:tcPr>
          <w:p w14:paraId="2D3037CF"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22-Aug-13</w:t>
            </w:r>
          </w:p>
        </w:tc>
      </w:tr>
      <w:tr w:rsidR="00F2029D" w:rsidRPr="00725414" w14:paraId="4BE07D31" w14:textId="77777777" w:rsidTr="00F2029D">
        <w:trPr>
          <w:trHeight w:val="354"/>
        </w:trPr>
        <w:tc>
          <w:tcPr>
            <w:tcW w:w="4111" w:type="dxa"/>
            <w:tcBorders>
              <w:top w:val="nil"/>
              <w:left w:val="single" w:sz="4" w:space="0" w:color="auto"/>
              <w:bottom w:val="single" w:sz="4" w:space="0" w:color="auto"/>
              <w:right w:val="single" w:sz="4" w:space="0" w:color="auto"/>
            </w:tcBorders>
            <w:shd w:val="clear" w:color="000000" w:fill="BFBFBF"/>
            <w:noWrap/>
            <w:vAlign w:val="bottom"/>
            <w:hideMark/>
          </w:tcPr>
          <w:p w14:paraId="172A3EDB"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L AND T EMSYS PRIVATE LIMITED</w:t>
            </w:r>
          </w:p>
        </w:tc>
        <w:tc>
          <w:tcPr>
            <w:tcW w:w="3119" w:type="dxa"/>
            <w:tcBorders>
              <w:top w:val="nil"/>
              <w:left w:val="nil"/>
              <w:bottom w:val="single" w:sz="4" w:space="0" w:color="auto"/>
              <w:right w:val="single" w:sz="4" w:space="0" w:color="auto"/>
            </w:tcBorders>
            <w:shd w:val="clear" w:color="000000" w:fill="BFBFBF"/>
            <w:noWrap/>
            <w:vAlign w:val="bottom"/>
            <w:hideMark/>
          </w:tcPr>
          <w:p w14:paraId="4ABA0604"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RAMAMURTHI SHANKAR RAMAN</w:t>
            </w:r>
          </w:p>
        </w:tc>
        <w:tc>
          <w:tcPr>
            <w:tcW w:w="1842" w:type="dxa"/>
            <w:tcBorders>
              <w:top w:val="nil"/>
              <w:left w:val="nil"/>
              <w:bottom w:val="single" w:sz="4" w:space="0" w:color="auto"/>
              <w:right w:val="single" w:sz="4" w:space="0" w:color="auto"/>
            </w:tcBorders>
            <w:shd w:val="clear" w:color="000000" w:fill="BFBFBF"/>
            <w:noWrap/>
            <w:vAlign w:val="bottom"/>
            <w:hideMark/>
          </w:tcPr>
          <w:p w14:paraId="5D85929B"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Director</w:t>
            </w:r>
          </w:p>
        </w:tc>
        <w:tc>
          <w:tcPr>
            <w:tcW w:w="1985" w:type="dxa"/>
            <w:tcBorders>
              <w:top w:val="nil"/>
              <w:left w:val="nil"/>
              <w:bottom w:val="single" w:sz="4" w:space="0" w:color="auto"/>
              <w:right w:val="single" w:sz="4" w:space="0" w:color="auto"/>
            </w:tcBorders>
            <w:shd w:val="clear" w:color="000000" w:fill="BFBFBF"/>
            <w:noWrap/>
            <w:vAlign w:val="bottom"/>
            <w:hideMark/>
          </w:tcPr>
          <w:p w14:paraId="68562543" w14:textId="77777777" w:rsidR="00725414" w:rsidRPr="00725414" w:rsidRDefault="00725414" w:rsidP="00725414">
            <w:pPr>
              <w:spacing w:after="0" w:line="240" w:lineRule="auto"/>
              <w:rPr>
                <w:rFonts w:ascii="Aptos Narrow" w:eastAsia="Times New Roman" w:hAnsi="Aptos Narrow" w:cs="Times New Roman"/>
                <w:color w:val="000000"/>
                <w:lang w:val="en-US"/>
              </w:rPr>
            </w:pPr>
            <w:r w:rsidRPr="00725414">
              <w:rPr>
                <w:rFonts w:ascii="Aptos Narrow" w:eastAsia="Times New Roman" w:hAnsi="Aptos Narrow" w:cs="Times New Roman"/>
                <w:color w:val="000000"/>
                <w:lang w:val="en-US"/>
              </w:rPr>
              <w:t>17-Jul-09</w:t>
            </w:r>
          </w:p>
        </w:tc>
      </w:tr>
    </w:tbl>
    <w:p w14:paraId="42754106" w14:textId="77777777" w:rsidR="00725414" w:rsidRPr="00416A00" w:rsidRDefault="00725414" w:rsidP="00725414">
      <w:pPr>
        <w:spacing w:before="100" w:beforeAutospacing="1" w:after="100" w:afterAutospacing="1" w:line="240" w:lineRule="auto"/>
        <w:ind w:left="1080"/>
        <w:jc w:val="both"/>
        <w:rPr>
          <w:rFonts w:ascii="Times" w:hAnsi="Times" w:cs="Times"/>
        </w:rPr>
      </w:pPr>
    </w:p>
    <w:sectPr w:rsidR="00725414" w:rsidRPr="00416A00" w:rsidSect="004B5428">
      <w:headerReference w:type="default" r:id="rId26"/>
      <w:footerReference w:type="default" r:id="rId27"/>
      <w:headerReference w:type="first" r:id="rId28"/>
      <w:footerReference w:type="first" r:id="rId29"/>
      <w:pgSz w:w="12240" w:h="20160" w:code="5"/>
      <w:pgMar w:top="1560" w:right="1138" w:bottom="709" w:left="1440" w:header="432" w:footer="0" w:gutter="0"/>
      <w:pgNumType w:start="1" w:chapStyle="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2" w:author="Aman Lasod" w:date="2024-07-12T15:54:00Z" w:initials="AL">
    <w:p w14:paraId="44DE0464" w14:textId="77777777" w:rsidR="00AE5FBE" w:rsidRDefault="00AE5FBE" w:rsidP="00AE5FBE">
      <w:pPr>
        <w:pStyle w:val="CommentText"/>
      </w:pPr>
      <w:r>
        <w:rPr>
          <w:rStyle w:val="CommentReference"/>
        </w:rPr>
        <w:annotationRef/>
      </w:r>
      <w:r>
        <w:t>Process flow through smart art</w:t>
      </w:r>
    </w:p>
  </w:comment>
  <w:comment w:id="24" w:author="Aman Lasod" w:date="2024-07-12T15:54:00Z" w:initials="AL">
    <w:p w14:paraId="129B89DE" w14:textId="77777777" w:rsidR="00AE5FBE" w:rsidRDefault="00AE5FBE" w:rsidP="00AE5FBE">
      <w:pPr>
        <w:pStyle w:val="CommentText"/>
      </w:pPr>
      <w:r>
        <w:rPr>
          <w:rStyle w:val="CommentReference"/>
        </w:rPr>
        <w:annotationRef/>
      </w:r>
      <w:r>
        <w:t>Create heading should be part of toc</w:t>
      </w:r>
    </w:p>
  </w:comment>
  <w:comment w:id="26" w:author="Aman Lasod" w:date="2024-07-12T15:57:00Z" w:initials="AL">
    <w:p w14:paraId="579832A0" w14:textId="77777777" w:rsidR="00AE5FBE" w:rsidRDefault="00AE5FBE" w:rsidP="00AE5FBE">
      <w:pPr>
        <w:pStyle w:val="CommentText"/>
      </w:pPr>
      <w:r>
        <w:rPr>
          <w:rStyle w:val="CommentReference"/>
        </w:rPr>
        <w:annotationRef/>
      </w:r>
      <w:r>
        <w:t>Mention period</w:t>
      </w:r>
    </w:p>
  </w:comment>
  <w:comment w:id="30" w:author="Aman Lasod" w:date="2024-07-12T15:59:00Z" w:initials="AL">
    <w:p w14:paraId="01F39D18" w14:textId="77777777" w:rsidR="00AE5FBE" w:rsidRDefault="00AE5FBE" w:rsidP="00AE5FBE">
      <w:pPr>
        <w:pStyle w:val="CommentText"/>
      </w:pPr>
      <w:r>
        <w:rPr>
          <w:rStyle w:val="CommentReference"/>
        </w:rPr>
        <w:annotationRef/>
      </w:r>
      <w:r>
        <w:t>Add ip block and login based data not scraped</w:t>
      </w:r>
    </w:p>
  </w:comment>
  <w:comment w:id="33" w:author="Aman Lasod" w:date="2024-07-12T16:01:00Z" w:initials="AL">
    <w:p w14:paraId="0B15A957" w14:textId="77777777" w:rsidR="00677A15" w:rsidRDefault="00677A15" w:rsidP="00677A15">
      <w:pPr>
        <w:pStyle w:val="CommentText"/>
      </w:pPr>
      <w:r>
        <w:rPr>
          <w:rStyle w:val="CommentReference"/>
        </w:rPr>
        <w:annotationRef/>
      </w:r>
      <w:r>
        <w:t>Show eg</w:t>
      </w:r>
    </w:p>
  </w:comment>
  <w:comment w:id="34" w:author="Aman Lasod" w:date="2024-07-12T16:01:00Z" w:initials="AL">
    <w:p w14:paraId="4E2CB5D2" w14:textId="77777777" w:rsidR="00677A15" w:rsidRDefault="00677A15" w:rsidP="00677A15">
      <w:pPr>
        <w:pStyle w:val="CommentText"/>
      </w:pPr>
      <w:r>
        <w:rPr>
          <w:rStyle w:val="CommentReference"/>
        </w:rPr>
        <w:annotationRef/>
      </w:r>
      <w:r>
        <w:t>E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4DE0464" w15:done="0"/>
  <w15:commentEx w15:paraId="129B89DE" w15:done="0"/>
  <w15:commentEx w15:paraId="579832A0" w15:done="0"/>
  <w15:commentEx w15:paraId="01F39D18" w15:done="0"/>
  <w15:commentEx w15:paraId="0B15A957" w15:done="0"/>
  <w15:commentEx w15:paraId="4E2CB5D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E601154" w16cex:dateUtc="2024-07-12T10:24:00Z"/>
  <w16cex:commentExtensible w16cex:durableId="68267E03" w16cex:dateUtc="2024-07-12T10:24:00Z"/>
  <w16cex:commentExtensible w16cex:durableId="4C65F7E1" w16cex:dateUtc="2024-07-12T10:27:00Z"/>
  <w16cex:commentExtensible w16cex:durableId="04322C5F" w16cex:dateUtc="2024-07-12T10:29:00Z"/>
  <w16cex:commentExtensible w16cex:durableId="4A9F1D2E" w16cex:dateUtc="2024-07-12T10:31:00Z"/>
  <w16cex:commentExtensible w16cex:durableId="716C7AE2" w16cex:dateUtc="2024-07-12T10: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4DE0464" w16cid:durableId="6E601154"/>
  <w16cid:commentId w16cid:paraId="129B89DE" w16cid:durableId="68267E03"/>
  <w16cid:commentId w16cid:paraId="579832A0" w16cid:durableId="4C65F7E1"/>
  <w16cid:commentId w16cid:paraId="01F39D18" w16cid:durableId="04322C5F"/>
  <w16cid:commentId w16cid:paraId="0B15A957" w16cid:durableId="4A9F1D2E"/>
  <w16cid:commentId w16cid:paraId="4E2CB5D2" w16cid:durableId="716C7AE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585C7CA" w14:textId="77777777" w:rsidR="003B3F5C" w:rsidRDefault="003B3F5C" w:rsidP="00F32330">
      <w:r>
        <w:separator/>
      </w:r>
    </w:p>
    <w:p w14:paraId="084E73BE" w14:textId="77777777" w:rsidR="003B3F5C" w:rsidRDefault="003B3F5C" w:rsidP="00F32330"/>
    <w:p w14:paraId="44BAEDF4" w14:textId="77777777" w:rsidR="003B3F5C" w:rsidRDefault="003B3F5C" w:rsidP="00F32330"/>
    <w:p w14:paraId="524790BE" w14:textId="77777777" w:rsidR="003B3F5C" w:rsidRDefault="003B3F5C" w:rsidP="00F32330"/>
  </w:endnote>
  <w:endnote w:type="continuationSeparator" w:id="0">
    <w:p w14:paraId="7A80CE18" w14:textId="77777777" w:rsidR="003B3F5C" w:rsidRDefault="003B3F5C" w:rsidP="00F32330">
      <w:r>
        <w:continuationSeparator/>
      </w:r>
    </w:p>
    <w:p w14:paraId="3A6F58E5" w14:textId="77777777" w:rsidR="003B3F5C" w:rsidRDefault="003B3F5C" w:rsidP="00F32330"/>
    <w:p w14:paraId="5CB20B80" w14:textId="77777777" w:rsidR="003B3F5C" w:rsidRDefault="003B3F5C" w:rsidP="00F32330"/>
    <w:p w14:paraId="35702430" w14:textId="77777777" w:rsidR="003B3F5C" w:rsidRDefault="003B3F5C" w:rsidP="00F32330"/>
  </w:endnote>
  <w:endnote w:type="continuationNotice" w:id="1">
    <w:p w14:paraId="0503CB17" w14:textId="77777777" w:rsidR="003B3F5C" w:rsidRDefault="003B3F5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EYInterstate">
    <w:altName w:val="Corbel"/>
    <w:charset w:val="00"/>
    <w:family w:val="auto"/>
    <w:pitch w:val="variable"/>
    <w:sig w:usb0="800002AF" w:usb1="5000204A" w:usb2="00000000" w:usb3="00000000" w:csb0="0000009F" w:csb1="00000000"/>
  </w:font>
  <w:font w:name="EYInterstate Light">
    <w:altName w:val="Calibri"/>
    <w:charset w:val="00"/>
    <w:family w:val="auto"/>
    <w:pitch w:val="variable"/>
    <w:sig w:usb0="A00002AF" w:usb1="5000206A" w:usb2="00000000" w:usb3="00000000" w:csb0="0000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ptos Narrow">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AAB06E" w14:textId="60E46E8E" w:rsidR="00C36A51" w:rsidRDefault="00C36A51" w:rsidP="004B5428">
    <w:pPr>
      <w:jc w:val="both"/>
      <w:rPr>
        <w:noProof/>
      </w:rPr>
    </w:pPr>
    <w:r>
      <w:rPr>
        <w:noProof/>
        <w:lang w:val="en-US" w:bidi="hi-IN"/>
      </w:rPr>
      <w:drawing>
        <wp:inline distT="0" distB="0" distL="0" distR="0" wp14:anchorId="6F50C67D" wp14:editId="08DB9F6D">
          <wp:extent cx="2836570" cy="820589"/>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png"/>
                  <pic:cNvPicPr/>
                </pic:nvPicPr>
                <pic:blipFill rotWithShape="1">
                  <a:blip r:embed="rId1">
                    <a:extLst>
                      <a:ext uri="{28A0092B-C50C-407E-A947-70E740481C1C}">
                        <a14:useLocalDpi xmlns:a14="http://schemas.microsoft.com/office/drawing/2010/main" val="0"/>
                      </a:ext>
                    </a:extLst>
                  </a:blip>
                  <a:srcRect l="11623" t="4267" b="-1"/>
                  <a:stretch/>
                </pic:blipFill>
                <pic:spPr bwMode="auto">
                  <a:xfrm>
                    <a:off x="0" y="0"/>
                    <a:ext cx="2836570" cy="820589"/>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sidR="00B973D6">
      <w:tab/>
    </w:r>
    <w:r w:rsidR="00B973D6">
      <w:tab/>
    </w:r>
    <w:r w:rsidR="00B973D6">
      <w:tab/>
    </w:r>
    <w:r w:rsidR="00B973D6">
      <w:tab/>
    </w:r>
    <w:r w:rsidR="00B973D6">
      <w:tab/>
    </w:r>
    <w:r w:rsidRPr="00902A1B">
      <w:rPr>
        <w:rFonts w:ascii="Times New Roman" w:hAnsi="Times New Roman" w:cs="Times New Roman"/>
      </w:rPr>
      <w:t xml:space="preserve">Page | </w:t>
    </w:r>
    <w:r w:rsidRPr="00902A1B">
      <w:rPr>
        <w:rFonts w:ascii="Times New Roman" w:hAnsi="Times New Roman" w:cs="Times New Roman"/>
      </w:rPr>
      <w:fldChar w:fldCharType="begin"/>
    </w:r>
    <w:r w:rsidRPr="00902A1B">
      <w:rPr>
        <w:rFonts w:ascii="Times New Roman" w:hAnsi="Times New Roman" w:cs="Times New Roman"/>
      </w:rPr>
      <w:instrText xml:space="preserve"> PAGE   \* MERGEFORMAT </w:instrText>
    </w:r>
    <w:r w:rsidRPr="00902A1B">
      <w:rPr>
        <w:rFonts w:ascii="Times New Roman" w:hAnsi="Times New Roman" w:cs="Times New Roman"/>
      </w:rPr>
      <w:fldChar w:fldCharType="separate"/>
    </w:r>
    <w:r w:rsidR="00142EF5">
      <w:rPr>
        <w:rFonts w:ascii="Times New Roman" w:hAnsi="Times New Roman" w:cs="Times New Roman"/>
        <w:noProof/>
      </w:rPr>
      <w:t>11</w:t>
    </w:r>
    <w:r w:rsidRPr="00902A1B">
      <w:rPr>
        <w:rFonts w:ascii="Times New Roman" w:hAnsi="Times New Roman" w:cs="Times New Roman"/>
        <w:noProof/>
      </w:rPr>
      <w:fldChar w:fldCharType="end"/>
    </w:r>
    <w:r w:rsidR="004B5428">
      <w:rPr>
        <w:rFonts w:ascii="Times New Roman" w:hAnsi="Times New Roman" w:cs="Times New Roman"/>
        <w:noProof/>
      </w:rPr>
      <w:t xml:space="preserve"> </w:t>
    </w:r>
    <w:r w:rsidR="004B5428">
      <w:rPr>
        <w:noProof/>
      </w:rPr>
      <w:t>of 1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A1C5F6" w14:textId="7D3935E5" w:rsidR="004B5428" w:rsidRDefault="00C36A51" w:rsidP="002C0E74">
    <w:pPr>
      <w:jc w:val="both"/>
      <w:rPr>
        <w:noProof/>
      </w:rPr>
    </w:pPr>
    <w:r>
      <w:rPr>
        <w:noProof/>
        <w:lang w:val="en-US" w:bidi="hi-IN"/>
      </w:rPr>
      <w:drawing>
        <wp:inline distT="0" distB="0" distL="0" distR="0" wp14:anchorId="34A43B9E" wp14:editId="42C83835">
          <wp:extent cx="2836570" cy="820589"/>
          <wp:effectExtent l="0" t="0" r="190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ownload.png"/>
                  <pic:cNvPicPr/>
                </pic:nvPicPr>
                <pic:blipFill rotWithShape="1">
                  <a:blip r:embed="rId1">
                    <a:extLst>
                      <a:ext uri="{28A0092B-C50C-407E-A947-70E740481C1C}">
                        <a14:useLocalDpi xmlns:a14="http://schemas.microsoft.com/office/drawing/2010/main" val="0"/>
                      </a:ext>
                    </a:extLst>
                  </a:blip>
                  <a:srcRect l="11623" t="4267" b="-1"/>
                  <a:stretch/>
                </pic:blipFill>
                <pic:spPr bwMode="auto">
                  <a:xfrm>
                    <a:off x="0" y="0"/>
                    <a:ext cx="2836570" cy="820589"/>
                  </a:xfrm>
                  <a:prstGeom prst="rect">
                    <a:avLst/>
                  </a:prstGeom>
                  <a:ln>
                    <a:noFill/>
                  </a:ln>
                  <a:extLst>
                    <a:ext uri="{53640926-AAD7-44D8-BBD7-CCE9431645EC}">
                      <a14:shadowObscured xmlns:a14="http://schemas.microsoft.com/office/drawing/2010/main"/>
                    </a:ext>
                  </a:extLst>
                </pic:spPr>
              </pic:pic>
            </a:graphicData>
          </a:graphic>
        </wp:inline>
      </w:drawing>
    </w:r>
    <w:r w:rsidR="00E92857">
      <w:rPr>
        <w:lang w:val="en-GB"/>
      </w:rPr>
      <w:tab/>
    </w:r>
    <w:r>
      <w:t xml:space="preserve">                                                                 Page | </w:t>
    </w:r>
    <w:r>
      <w:fldChar w:fldCharType="begin"/>
    </w:r>
    <w:r>
      <w:instrText xml:space="preserve"> PAGE   \* MERGEFORMAT </w:instrText>
    </w:r>
    <w:r>
      <w:fldChar w:fldCharType="separate"/>
    </w:r>
    <w:r w:rsidR="00142EF5">
      <w:rPr>
        <w:noProof/>
      </w:rPr>
      <w:t>1</w:t>
    </w:r>
    <w:r>
      <w:rPr>
        <w:noProof/>
      </w:rPr>
      <w:fldChar w:fldCharType="end"/>
    </w:r>
    <w:r w:rsidR="004B5428">
      <w:rPr>
        <w:noProof/>
      </w:rPr>
      <w:t xml:space="preserve"> of 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98C8E8" w14:textId="77777777" w:rsidR="003B3F5C" w:rsidRDefault="003B3F5C" w:rsidP="00F32330">
      <w:r>
        <w:separator/>
      </w:r>
    </w:p>
    <w:p w14:paraId="18605E06" w14:textId="77777777" w:rsidR="003B3F5C" w:rsidRDefault="003B3F5C" w:rsidP="00F32330"/>
    <w:p w14:paraId="4403DBD4" w14:textId="77777777" w:rsidR="003B3F5C" w:rsidRDefault="003B3F5C" w:rsidP="00F32330"/>
    <w:p w14:paraId="63153113" w14:textId="77777777" w:rsidR="003B3F5C" w:rsidRDefault="003B3F5C" w:rsidP="00F32330"/>
  </w:footnote>
  <w:footnote w:type="continuationSeparator" w:id="0">
    <w:p w14:paraId="4789061F" w14:textId="77777777" w:rsidR="003B3F5C" w:rsidRDefault="003B3F5C" w:rsidP="00F32330">
      <w:r>
        <w:continuationSeparator/>
      </w:r>
    </w:p>
    <w:p w14:paraId="6EBCB198" w14:textId="77777777" w:rsidR="003B3F5C" w:rsidRDefault="003B3F5C" w:rsidP="00F32330"/>
    <w:p w14:paraId="57F6085B" w14:textId="77777777" w:rsidR="003B3F5C" w:rsidRDefault="003B3F5C" w:rsidP="00F32330"/>
    <w:p w14:paraId="14AB79E1" w14:textId="77777777" w:rsidR="003B3F5C" w:rsidRDefault="003B3F5C" w:rsidP="00F32330"/>
  </w:footnote>
  <w:footnote w:type="continuationNotice" w:id="1">
    <w:p w14:paraId="7C8264D8" w14:textId="77777777" w:rsidR="003B3F5C" w:rsidRDefault="003B3F5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705B0F" w14:textId="539F521F" w:rsidR="00C36A51" w:rsidRPr="000A1C65" w:rsidRDefault="00E80CF5" w:rsidP="00CF6A17">
    <w:pPr>
      <w:widowControl w:val="0"/>
      <w:tabs>
        <w:tab w:val="left" w:pos="576"/>
        <w:tab w:val="center" w:pos="4666"/>
      </w:tabs>
      <w:overflowPunct w:val="0"/>
      <w:autoSpaceDE w:val="0"/>
      <w:autoSpaceDN w:val="0"/>
      <w:adjustRightInd w:val="0"/>
      <w:spacing w:before="80" w:after="80" w:line="360" w:lineRule="auto"/>
      <w:textAlignment w:val="baseline"/>
      <w:outlineLvl w:val="0"/>
      <w:rPr>
        <w:rFonts w:eastAsia="Trebuchet MS" w:cs="Tahoma"/>
        <w:b/>
        <w:bCs/>
        <w:color w:val="000000" w:themeColor="text1"/>
        <w:lang w:val="en-GB"/>
      </w:rPr>
    </w:pPr>
    <w:r w:rsidRPr="00E80CF5">
      <w:rPr>
        <w:rFonts w:eastAsia="Trebuchet MS" w:cs="Tahoma"/>
        <w:b/>
        <w:bCs/>
        <w:noProof/>
        <w:color w:val="000000" w:themeColor="text1"/>
        <w:szCs w:val="18"/>
        <w:lang w:val="en-US" w:bidi="hi-IN"/>
      </w:rPr>
      <mc:AlternateContent>
        <mc:Choice Requires="wps">
          <w:drawing>
            <wp:anchor distT="45720" distB="45720" distL="114300" distR="114300" simplePos="0" relativeHeight="251663360" behindDoc="0" locked="0" layoutInCell="1" allowOverlap="1" wp14:anchorId="46FDAFFD" wp14:editId="62C0B0BD">
              <wp:simplePos x="0" y="0"/>
              <wp:positionH relativeFrom="column">
                <wp:posOffset>1809115</wp:posOffset>
              </wp:positionH>
              <wp:positionV relativeFrom="paragraph">
                <wp:posOffset>373380</wp:posOffset>
              </wp:positionV>
              <wp:extent cx="2390775" cy="279400"/>
              <wp:effectExtent l="0" t="0" r="9525" b="6350"/>
              <wp:wrapSquare wrapText="bothSides"/>
              <wp:docPr id="155613255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0775" cy="279400"/>
                      </a:xfrm>
                      <a:prstGeom prst="rect">
                        <a:avLst/>
                      </a:prstGeom>
                      <a:solidFill>
                        <a:srgbClr val="FFFFFF"/>
                      </a:solidFill>
                      <a:ln w="9525">
                        <a:noFill/>
                        <a:miter lim="800000"/>
                        <a:headEnd/>
                        <a:tailEnd/>
                      </a:ln>
                    </wps:spPr>
                    <wps:txbx>
                      <w:txbxContent>
                        <w:p w14:paraId="2B183846" w14:textId="14BA37BB" w:rsidR="00E80CF5" w:rsidRPr="00E80CF5" w:rsidRDefault="005665CC" w:rsidP="00E80CF5">
                          <w:pPr>
                            <w:jc w:val="both"/>
                            <w:rPr>
                              <w:rFonts w:ascii="Times New Roman" w:hAnsi="Times New Roman" w:cs="Times New Roman"/>
                              <w:b/>
                              <w:bCs/>
                            </w:rPr>
                          </w:pPr>
                          <w:r>
                            <w:rPr>
                              <w:rFonts w:ascii="Times New Roman" w:hAnsi="Times New Roman" w:cs="Times New Roman"/>
                              <w:b/>
                              <w:bCs/>
                            </w:rPr>
                            <w:t>Web Scraping of Zauba Corp</w:t>
                          </w:r>
                          <w:r w:rsidR="00210E3A">
                            <w:rPr>
                              <w:rFonts w:ascii="Times New Roman" w:hAnsi="Times New Roman" w:cs="Times New Roman"/>
                              <w:b/>
                              <w:bCs/>
                            </w:rPr>
                            <w:t xml:space="preserve"> </w:t>
                          </w:r>
                          <w:r w:rsidR="00E80CF5" w:rsidRPr="00E80CF5">
                            <w:rPr>
                              <w:rFonts w:ascii="Times New Roman" w:hAnsi="Times New Roman" w:cs="Times New Roman"/>
                              <w:b/>
                              <w:bCs/>
                            </w:rPr>
                            <w:t xml:space="preserve">- POC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FDAFFD" id="_x0000_t202" coordsize="21600,21600" o:spt="202" path="m,l,21600r21600,l21600,xe">
              <v:stroke joinstyle="miter"/>
              <v:path gradientshapeok="t" o:connecttype="rect"/>
            </v:shapetype>
            <v:shape id="Text Box 2" o:spid="_x0000_s1027" type="#_x0000_t202" style="position:absolute;margin-left:142.45pt;margin-top:29.4pt;width:188.25pt;height:22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" stroked="f">
              <v:textbox>
                <w:txbxContent>
                  <w:p w14:paraId="2B183846" w14:textId="14BA37BB" w:rsidR="00E80CF5" w:rsidRPr="00E80CF5" w:rsidRDefault="005665CC" w:rsidP="00E80CF5">
                    <w:pPr>
                      <w:jc w:val="both"/>
                      <w:rPr>
                        <w:rFonts w:ascii="Times New Roman" w:hAnsi="Times New Roman" w:cs="Times New Roman"/>
                        <w:b/>
                        <w:bCs/>
                      </w:rPr>
                    </w:pPr>
                    <w:r>
                      <w:rPr>
                        <w:rFonts w:ascii="Times New Roman" w:hAnsi="Times New Roman" w:cs="Times New Roman"/>
                        <w:b/>
                        <w:bCs/>
                      </w:rPr>
                      <w:t>Web Scraping of Zauba Corp</w:t>
                    </w:r>
                    <w:r w:rsidR="00210E3A">
                      <w:rPr>
                        <w:rFonts w:ascii="Times New Roman" w:hAnsi="Times New Roman" w:cs="Times New Roman"/>
                        <w:b/>
                        <w:bCs/>
                      </w:rPr>
                      <w:t xml:space="preserve"> </w:t>
                    </w:r>
                    <w:r w:rsidR="00E80CF5" w:rsidRPr="00E80CF5">
                      <w:rPr>
                        <w:rFonts w:ascii="Times New Roman" w:hAnsi="Times New Roman" w:cs="Times New Roman"/>
                        <w:b/>
                        <w:bCs/>
                      </w:rPr>
                      <w:t xml:space="preserve">- POC </w:t>
                    </w:r>
                  </w:p>
                </w:txbxContent>
              </v:textbox>
              <w10:wrap type="square"/>
            </v:shape>
          </w:pict>
        </mc:Fallback>
      </mc:AlternateContent>
    </w:r>
    <w:r w:rsidRPr="00B973D6">
      <w:rPr>
        <w:rFonts w:eastAsia="Trebuchet MS" w:cs="Tahoma"/>
        <w:b/>
        <w:bCs/>
        <w:noProof/>
        <w:color w:val="000000" w:themeColor="text1"/>
        <w:szCs w:val="18"/>
        <w:lang w:val="en-US" w:bidi="hi-IN"/>
      </w:rPr>
      <mc:AlternateContent>
        <mc:Choice Requires="wps">
          <w:drawing>
            <wp:anchor distT="45720" distB="45720" distL="114300" distR="114300" simplePos="0" relativeHeight="251659264" behindDoc="0" locked="0" layoutInCell="1" allowOverlap="1" wp14:anchorId="2C13D015" wp14:editId="7F5A5C42">
              <wp:simplePos x="0" y="0"/>
              <wp:positionH relativeFrom="column">
                <wp:posOffset>5056013</wp:posOffset>
              </wp:positionH>
              <wp:positionV relativeFrom="paragraph">
                <wp:posOffset>373494</wp:posOffset>
              </wp:positionV>
              <wp:extent cx="813435" cy="27940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3435" cy="279400"/>
                      </a:xfrm>
                      <a:prstGeom prst="rect">
                        <a:avLst/>
                      </a:prstGeom>
                      <a:noFill/>
                      <a:ln w="9525">
                        <a:noFill/>
                        <a:miter lim="800000"/>
                        <a:headEnd/>
                        <a:tailEnd/>
                      </a:ln>
                    </wps:spPr>
                    <wps:txbx>
                      <w:txbxContent>
                        <w:p w14:paraId="2ABA4001" w14:textId="26231F23" w:rsidR="00B973D6" w:rsidRPr="00E80CF5" w:rsidRDefault="00B973D6" w:rsidP="00B973D6">
                          <w:pPr>
                            <w:jc w:val="right"/>
                            <w:rPr>
                              <w:rFonts w:ascii="Times New Roman" w:hAnsi="Times New Roman" w:cs="Times New Roman"/>
                              <w:b/>
                              <w:bCs/>
                            </w:rPr>
                          </w:pPr>
                          <w:r w:rsidRPr="00E80CF5">
                            <w:rPr>
                              <w:rFonts w:ascii="Times New Roman" w:hAnsi="Times New Roman" w:cs="Times New Roman"/>
                              <w:b/>
                              <w:bCs/>
                            </w:rPr>
                            <w:t>SECRE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13D015" id="_x0000_s1028" type="#_x0000_t202" style="position:absolute;margin-left:398.1pt;margin-top:29.4pt;width:64.05pt;height:2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" filled="f" stroked="f">
              <v:textbox>
                <w:txbxContent>
                  <w:p w14:paraId="2ABA4001" w14:textId="26231F23" w:rsidR="00B973D6" w:rsidRPr="00E80CF5" w:rsidRDefault="00B973D6" w:rsidP="00B973D6">
                    <w:pPr>
                      <w:jc w:val="right"/>
                      <w:rPr>
                        <w:rFonts w:ascii="Times New Roman" w:hAnsi="Times New Roman" w:cs="Times New Roman"/>
                        <w:b/>
                        <w:bCs/>
                      </w:rPr>
                    </w:pPr>
                    <w:r w:rsidRPr="00E80CF5">
                      <w:rPr>
                        <w:rFonts w:ascii="Times New Roman" w:hAnsi="Times New Roman" w:cs="Times New Roman"/>
                        <w:b/>
                        <w:bCs/>
                      </w:rPr>
                      <w:t>SECRET</w:t>
                    </w:r>
                  </w:p>
                </w:txbxContent>
              </v:textbox>
              <w10:wrap type="square"/>
            </v:shape>
          </w:pict>
        </mc:Fallback>
      </mc:AlternateContent>
    </w:r>
    <w:r w:rsidR="00C36A51">
      <w:rPr>
        <w:noProof/>
        <w:lang w:val="en-US" w:bidi="hi-IN"/>
      </w:rPr>
      <w:drawing>
        <wp:inline distT="0" distB="0" distL="0" distR="0" wp14:anchorId="35D7CFE5" wp14:editId="33E5DCEB">
          <wp:extent cx="1079500" cy="901700"/>
          <wp:effectExtent l="0" t="0" r="6350" b="0"/>
          <wp:docPr id="29" name="Picture 29" descr="C:\Users\SAL004\Downloads\FIU-Logo final.jpg"/>
          <wp:cNvGraphicFramePr/>
          <a:graphic xmlns:a="http://schemas.openxmlformats.org/drawingml/2006/main">
            <a:graphicData uri="http://schemas.openxmlformats.org/drawingml/2006/picture">
              <pic:pic xmlns:pic="http://schemas.openxmlformats.org/drawingml/2006/picture">
                <pic:nvPicPr>
                  <pic:cNvPr id="23" name="Picture 23" descr="C:\Users\SAL004\Downloads\FIU-Logo final.jpg"/>
                  <pic:cNvPicPr/>
                </pic:nvPicPr>
                <pic:blipFill rotWithShape="1">
                  <a:blip r:embed="rId1" cstate="print">
                    <a:extLst>
                      <a:ext uri="{28A0092B-C50C-407E-A947-70E740481C1C}">
                        <a14:useLocalDpi xmlns:a14="http://schemas.microsoft.com/office/drawing/2010/main" val="0"/>
                      </a:ext>
                    </a:extLst>
                  </a:blip>
                  <a:srcRect t="13613" b="18865"/>
                  <a:stretch/>
                </pic:blipFill>
                <pic:spPr bwMode="auto">
                  <a:xfrm>
                    <a:off x="0" y="0"/>
                    <a:ext cx="1079500" cy="901700"/>
                  </a:xfrm>
                  <a:prstGeom prst="rect">
                    <a:avLst/>
                  </a:prstGeom>
                  <a:noFill/>
                  <a:ln>
                    <a:noFill/>
                  </a:ln>
                  <a:extLst>
                    <a:ext uri="{53640926-AAD7-44D8-BBD7-CCE9431645EC}">
                      <a14:shadowObscured xmlns:a14="http://schemas.microsoft.com/office/drawing/2010/main"/>
                    </a:ext>
                  </a:extLst>
                </pic:spPr>
              </pic:pic>
            </a:graphicData>
          </a:graphic>
        </wp:inline>
      </w:drawing>
    </w:r>
    <w:r w:rsidR="00C36A51">
      <w:rPr>
        <w:rFonts w:eastAsia="Trebuchet MS" w:cs="Tahoma"/>
        <w:b/>
        <w:bCs/>
        <w:color w:val="000000" w:themeColor="text1"/>
        <w:szCs w:val="18"/>
        <w:lang w:val="en-GB" w:eastAsia="x-none"/>
      </w:rPr>
      <w:tab/>
    </w:r>
    <w:r w:rsidR="00D4502F">
      <w:rPr>
        <w:rFonts w:eastAsia="Trebuchet MS" w:cs="Tahoma"/>
        <w:b/>
        <w:bCs/>
        <w:color w:val="000000" w:themeColor="text1"/>
        <w:szCs w:val="18"/>
        <w:lang w:val="en-GB" w:eastAsia="x-none"/>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C98117" w14:textId="1C4870B6" w:rsidR="00E92857" w:rsidRPr="00B973D6" w:rsidRDefault="00B973D6">
    <w:pPr>
      <w:pStyle w:val="Header"/>
      <w:rPr>
        <w:rFonts w:ascii="Times New Roman" w:hAnsi="Times New Roman" w:cs="Times New Roman"/>
      </w:rPr>
    </w:pPr>
    <w:r w:rsidRPr="00B973D6">
      <w:rPr>
        <w:rFonts w:eastAsia="Trebuchet MS" w:cs="Tahoma"/>
        <w:b/>
        <w:bCs/>
        <w:noProof/>
        <w:color w:val="000000" w:themeColor="text1"/>
        <w:szCs w:val="18"/>
        <w:lang w:val="en-US" w:bidi="hi-IN"/>
      </w:rPr>
      <mc:AlternateContent>
        <mc:Choice Requires="wps">
          <w:drawing>
            <wp:anchor distT="45720" distB="45720" distL="114300" distR="114300" simplePos="0" relativeHeight="251661312" behindDoc="0" locked="0" layoutInCell="1" allowOverlap="1" wp14:anchorId="2C6048DA" wp14:editId="22828487">
              <wp:simplePos x="0" y="0"/>
              <wp:positionH relativeFrom="column">
                <wp:posOffset>3594735</wp:posOffset>
              </wp:positionH>
              <wp:positionV relativeFrom="paragraph">
                <wp:posOffset>38735</wp:posOffset>
              </wp:positionV>
              <wp:extent cx="2360930" cy="354330"/>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354330"/>
                      </a:xfrm>
                      <a:prstGeom prst="rect">
                        <a:avLst/>
                      </a:prstGeom>
                      <a:noFill/>
                      <a:ln w="9525">
                        <a:noFill/>
                        <a:miter lim="800000"/>
                        <a:headEnd/>
                        <a:tailEnd/>
                      </a:ln>
                    </wps:spPr>
                    <wps:txbx>
                      <w:txbxContent>
                        <w:p w14:paraId="0917BF3B" w14:textId="77777777" w:rsidR="00B973D6" w:rsidRPr="00B973D6" w:rsidRDefault="00B973D6" w:rsidP="00B973D6">
                          <w:pPr>
                            <w:jc w:val="right"/>
                            <w:rPr>
                              <w:rFonts w:ascii="Times New Roman" w:hAnsi="Times New Roman" w:cs="Times New Roman"/>
                            </w:rPr>
                          </w:pPr>
                          <w:r w:rsidRPr="00B973D6">
                            <w:rPr>
                              <w:rFonts w:ascii="Times New Roman" w:hAnsi="Times New Roman" w:cs="Times New Roman"/>
                            </w:rPr>
                            <w:t>SECRET</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2C6048DA" id="_x0000_t202" coordsize="21600,21600" o:spt="202" path="m,l,21600r21600,l21600,xe">
              <v:stroke joinstyle="miter"/>
              <v:path gradientshapeok="t" o:connecttype="rect"/>
            </v:shapetype>
            <v:shape id="_x0000_s1029" type="#_x0000_t202" style="position:absolute;margin-left:283.05pt;margin-top:3.05pt;width:185.9pt;height:27.9pt;z-index:251661312;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" filled="f" stroked="f">
              <v:textbox>
                <w:txbxContent>
                  <w:p w14:paraId="0917BF3B" w14:textId="77777777" w:rsidR="00B973D6" w:rsidRPr="00B973D6" w:rsidRDefault="00B973D6" w:rsidP="00B973D6">
                    <w:pPr>
                      <w:jc w:val="right"/>
                      <w:rPr>
                        <w:rFonts w:ascii="Times New Roman" w:hAnsi="Times New Roman" w:cs="Times New Roman"/>
                      </w:rPr>
                    </w:pPr>
                    <w:r w:rsidRPr="00B973D6">
                      <w:rPr>
                        <w:rFonts w:ascii="Times New Roman" w:hAnsi="Times New Roman" w:cs="Times New Roman"/>
                      </w:rPr>
                      <w:t>SECRET</w:t>
                    </w:r>
                  </w:p>
                </w:txbxContent>
              </v:textbox>
              <w10:wrap type="square"/>
            </v:shape>
          </w:pict>
        </mc:Fallback>
      </mc:AlternateContent>
    </w:r>
    <w:r w:rsidR="00E92857">
      <w:tab/>
    </w:r>
    <w:r w:rsidR="00E9285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C44632"/>
    <w:multiLevelType w:val="hybridMultilevel"/>
    <w:tmpl w:val="8424E278"/>
    <w:lvl w:ilvl="0" w:tplc="04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 w15:restartNumberingAfterBreak="0">
    <w:nsid w:val="0E0E6E08"/>
    <w:multiLevelType w:val="hybridMultilevel"/>
    <w:tmpl w:val="EA88295E"/>
    <w:lvl w:ilvl="0" w:tplc="6D668422">
      <w:start w:val="1"/>
      <w:numFmt w:val="upperRoman"/>
      <w:lvlText w:val="%1."/>
      <w:lvlJc w:val="right"/>
      <w:pPr>
        <w:ind w:left="1440" w:hanging="360"/>
      </w:pPr>
      <w:rPr>
        <w:b w:val="0"/>
        <w:bCs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3170EDC"/>
    <w:multiLevelType w:val="hybridMultilevel"/>
    <w:tmpl w:val="6FE0672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20019A5"/>
    <w:multiLevelType w:val="hybridMultilevel"/>
    <w:tmpl w:val="1B223864"/>
    <w:lvl w:ilvl="0" w:tplc="15D84654">
      <w:start w:val="1"/>
      <w:numFmt w:val="bullet"/>
      <w:pStyle w:val="Bullet1"/>
      <w:lvlText w:val=""/>
      <w:lvlJc w:val="left"/>
      <w:pPr>
        <w:tabs>
          <w:tab w:val="num" w:pos="360"/>
        </w:tabs>
        <w:ind w:left="360" w:hanging="360"/>
      </w:pPr>
      <w:rPr>
        <w:rFonts w:ascii="Symbol" w:hAnsi="Symbol" w:hint="default"/>
      </w:rPr>
    </w:lvl>
    <w:lvl w:ilvl="1" w:tplc="5D1A2D96">
      <w:numFmt w:val="decimal"/>
      <w:lvlText w:val=""/>
      <w:lvlJc w:val="left"/>
    </w:lvl>
    <w:lvl w:ilvl="2" w:tplc="50AAFDE8">
      <w:numFmt w:val="decimal"/>
      <w:lvlText w:val=""/>
      <w:lvlJc w:val="left"/>
    </w:lvl>
    <w:lvl w:ilvl="3" w:tplc="36D28664">
      <w:numFmt w:val="decimal"/>
      <w:lvlText w:val=""/>
      <w:lvlJc w:val="left"/>
    </w:lvl>
    <w:lvl w:ilvl="4" w:tplc="147ACE24">
      <w:numFmt w:val="decimal"/>
      <w:lvlText w:val=""/>
      <w:lvlJc w:val="left"/>
    </w:lvl>
    <w:lvl w:ilvl="5" w:tplc="B5B6A31C">
      <w:numFmt w:val="decimal"/>
      <w:lvlText w:val=""/>
      <w:lvlJc w:val="left"/>
    </w:lvl>
    <w:lvl w:ilvl="6" w:tplc="D9F29124">
      <w:numFmt w:val="decimal"/>
      <w:lvlText w:val=""/>
      <w:lvlJc w:val="left"/>
    </w:lvl>
    <w:lvl w:ilvl="7" w:tplc="BD34EF82">
      <w:numFmt w:val="decimal"/>
      <w:lvlText w:val=""/>
      <w:lvlJc w:val="left"/>
    </w:lvl>
    <w:lvl w:ilvl="8" w:tplc="003C70D2">
      <w:numFmt w:val="decimal"/>
      <w:lvlText w:val=""/>
      <w:lvlJc w:val="left"/>
    </w:lvl>
  </w:abstractNum>
  <w:abstractNum w:abstractNumId="4" w15:restartNumberingAfterBreak="0">
    <w:nsid w:val="2285728F"/>
    <w:multiLevelType w:val="hybridMultilevel"/>
    <w:tmpl w:val="560EAF6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83711EE"/>
    <w:multiLevelType w:val="hybridMultilevel"/>
    <w:tmpl w:val="F51836A0"/>
    <w:lvl w:ilvl="0" w:tplc="40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 w15:restartNumberingAfterBreak="0">
    <w:nsid w:val="2CA02999"/>
    <w:multiLevelType w:val="hybridMultilevel"/>
    <w:tmpl w:val="13C0EFD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37CB3677"/>
    <w:multiLevelType w:val="hybridMultilevel"/>
    <w:tmpl w:val="85A80C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C187B0E"/>
    <w:multiLevelType w:val="hybridMultilevel"/>
    <w:tmpl w:val="370E62DC"/>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15:restartNumberingAfterBreak="0">
    <w:nsid w:val="4D5156C8"/>
    <w:multiLevelType w:val="hybridMultilevel"/>
    <w:tmpl w:val="EA88295E"/>
    <w:lvl w:ilvl="0" w:tplc="FFFFFFFF">
      <w:start w:val="1"/>
      <w:numFmt w:val="upperRoman"/>
      <w:lvlText w:val="%1."/>
      <w:lvlJc w:val="right"/>
      <w:pPr>
        <w:ind w:left="1440" w:hanging="360"/>
      </w:pPr>
      <w:rPr>
        <w:b w:val="0"/>
        <w:bCs w:val="0"/>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0" w15:restartNumberingAfterBreak="0">
    <w:nsid w:val="4ECE69AA"/>
    <w:multiLevelType w:val="hybridMultilevel"/>
    <w:tmpl w:val="6D5CF682"/>
    <w:lvl w:ilvl="0" w:tplc="9AB824B2">
      <w:start w:val="1"/>
      <w:numFmt w:val="decimal"/>
      <w:lvlText w:val="4.%1"/>
      <w:lvlJc w:val="left"/>
      <w:pPr>
        <w:ind w:left="720" w:hanging="360"/>
      </w:pPr>
      <w:rPr>
        <w:rFonts w:ascii="Times New Roman" w:hAnsi="Times New Roman" w:cs="Times New Roman"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D91B71"/>
    <w:multiLevelType w:val="hybridMultilevel"/>
    <w:tmpl w:val="61520CD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56A37E0A"/>
    <w:multiLevelType w:val="multilevel"/>
    <w:tmpl w:val="D41E3244"/>
    <w:lvl w:ilvl="0">
      <w:start w:val="1"/>
      <w:numFmt w:val="decimal"/>
      <w:lvlText w:val="4.%1"/>
      <w:lvlJc w:val="left"/>
      <w:pPr>
        <w:tabs>
          <w:tab w:val="num" w:pos="720"/>
        </w:tabs>
        <w:ind w:left="720" w:hanging="360"/>
      </w:pPr>
      <w:rPr>
        <w:rFonts w:hint="default"/>
        <w:b/>
        <w:bCs/>
      </w:rPr>
    </w:lvl>
    <w:lvl w:ilvl="1">
      <w:start w:val="1"/>
      <w:numFmt w:val="lowerLetter"/>
      <w:lvlText w:val="%2)"/>
      <w:lvlJc w:val="left"/>
      <w:pPr>
        <w:ind w:left="1440" w:hanging="360"/>
      </w:pPr>
      <w:rPr>
        <w:b/>
        <w:bCs/>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1E52E0"/>
    <w:multiLevelType w:val="multilevel"/>
    <w:tmpl w:val="CB18111A"/>
    <w:lvl w:ilvl="0">
      <w:start w:val="1"/>
      <w:numFmt w:val="decimal"/>
      <w:lvlText w:val="%1"/>
      <w:lvlJc w:val="left"/>
      <w:pPr>
        <w:ind w:left="4471" w:hanging="360"/>
      </w:pPr>
      <w:rPr>
        <w:rFonts w:ascii="Times New Roman" w:hAnsi="Times New Roman" w:cs="Times New Roman" w:hint="default"/>
        <w:b/>
        <w:bCs w:val="0"/>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4" w15:restartNumberingAfterBreak="0">
    <w:nsid w:val="6B125025"/>
    <w:multiLevelType w:val="hybridMultilevel"/>
    <w:tmpl w:val="4009001D"/>
    <w:styleLink w:val="Style1"/>
    <w:lvl w:ilvl="0" w:tplc="D6E0E47C">
      <w:start w:val="1"/>
      <w:numFmt w:val="decimal"/>
      <w:lvlText w:val="%1)"/>
      <w:lvlJc w:val="left"/>
      <w:pPr>
        <w:ind w:left="360" w:hanging="360"/>
      </w:pPr>
    </w:lvl>
    <w:lvl w:ilvl="1" w:tplc="07EC65F6">
      <w:start w:val="1"/>
      <w:numFmt w:val="lowerLetter"/>
      <w:lvlText w:val="%2)"/>
      <w:lvlJc w:val="left"/>
      <w:pPr>
        <w:ind w:left="720" w:hanging="360"/>
      </w:pPr>
    </w:lvl>
    <w:lvl w:ilvl="2" w:tplc="F9641782">
      <w:start w:val="1"/>
      <w:numFmt w:val="lowerRoman"/>
      <w:lvlText w:val="%3)"/>
      <w:lvlJc w:val="left"/>
      <w:pPr>
        <w:ind w:left="1080" w:hanging="360"/>
      </w:pPr>
    </w:lvl>
    <w:lvl w:ilvl="3" w:tplc="2536CC1A">
      <w:start w:val="1"/>
      <w:numFmt w:val="decimal"/>
      <w:lvlText w:val="(%4)"/>
      <w:lvlJc w:val="left"/>
      <w:pPr>
        <w:ind w:left="1440" w:hanging="360"/>
      </w:pPr>
    </w:lvl>
    <w:lvl w:ilvl="4" w:tplc="BF12B012">
      <w:start w:val="1"/>
      <w:numFmt w:val="lowerLetter"/>
      <w:lvlText w:val="(%5)"/>
      <w:lvlJc w:val="left"/>
      <w:pPr>
        <w:ind w:left="1800" w:hanging="360"/>
      </w:pPr>
    </w:lvl>
    <w:lvl w:ilvl="5" w:tplc="26584CA0">
      <w:start w:val="1"/>
      <w:numFmt w:val="lowerRoman"/>
      <w:lvlText w:val="(%6)"/>
      <w:lvlJc w:val="left"/>
      <w:pPr>
        <w:ind w:left="2160" w:hanging="360"/>
      </w:pPr>
    </w:lvl>
    <w:lvl w:ilvl="6" w:tplc="F74258C2">
      <w:start w:val="1"/>
      <w:numFmt w:val="decimal"/>
      <w:lvlText w:val="%7."/>
      <w:lvlJc w:val="left"/>
      <w:pPr>
        <w:ind w:left="2520" w:hanging="360"/>
      </w:pPr>
    </w:lvl>
    <w:lvl w:ilvl="7" w:tplc="83329ECA">
      <w:start w:val="1"/>
      <w:numFmt w:val="lowerLetter"/>
      <w:lvlText w:val="%8."/>
      <w:lvlJc w:val="left"/>
      <w:pPr>
        <w:ind w:left="2880" w:hanging="360"/>
      </w:pPr>
    </w:lvl>
    <w:lvl w:ilvl="8" w:tplc="1506071E">
      <w:start w:val="1"/>
      <w:numFmt w:val="lowerRoman"/>
      <w:lvlText w:val="%9."/>
      <w:lvlJc w:val="left"/>
      <w:pPr>
        <w:ind w:left="3240" w:hanging="360"/>
      </w:pPr>
    </w:lvl>
  </w:abstractNum>
  <w:abstractNum w:abstractNumId="15" w15:restartNumberingAfterBreak="0">
    <w:nsid w:val="72156824"/>
    <w:multiLevelType w:val="hybridMultilevel"/>
    <w:tmpl w:val="EE1C69A6"/>
    <w:lvl w:ilvl="0" w:tplc="04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6" w15:restartNumberingAfterBreak="0">
    <w:nsid w:val="75D11D17"/>
    <w:multiLevelType w:val="hybridMultilevel"/>
    <w:tmpl w:val="823A8278"/>
    <w:lvl w:ilvl="0" w:tplc="40090013">
      <w:start w:val="1"/>
      <w:numFmt w:val="upperRoman"/>
      <w:lvlText w:val="%1."/>
      <w:lvlJc w:val="righ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7" w15:restartNumberingAfterBreak="0">
    <w:nsid w:val="785B7B74"/>
    <w:multiLevelType w:val="hybridMultilevel"/>
    <w:tmpl w:val="40EAE4C8"/>
    <w:lvl w:ilvl="0" w:tplc="9384D22E">
      <w:start w:val="1"/>
      <w:numFmt w:val="lowerLetter"/>
      <w:pStyle w:val="Style14ptBoldDarkBlueBefore6pt"/>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7B843B5D"/>
    <w:multiLevelType w:val="hybridMultilevel"/>
    <w:tmpl w:val="19E4BC1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740099472">
    <w:abstractNumId w:val="3"/>
  </w:num>
  <w:num w:numId="2" w16cid:durableId="295569067">
    <w:abstractNumId w:val="14"/>
  </w:num>
  <w:num w:numId="3" w16cid:durableId="1771700907">
    <w:abstractNumId w:val="17"/>
  </w:num>
  <w:num w:numId="4" w16cid:durableId="1317953088">
    <w:abstractNumId w:val="13"/>
  </w:num>
  <w:num w:numId="5" w16cid:durableId="1649897706">
    <w:abstractNumId w:val="12"/>
  </w:num>
  <w:num w:numId="6" w16cid:durableId="1635285896">
    <w:abstractNumId w:val="11"/>
  </w:num>
  <w:num w:numId="7" w16cid:durableId="559176544">
    <w:abstractNumId w:val="8"/>
  </w:num>
  <w:num w:numId="8" w16cid:durableId="1148210562">
    <w:abstractNumId w:val="6"/>
  </w:num>
  <w:num w:numId="9" w16cid:durableId="254361346">
    <w:abstractNumId w:val="5"/>
  </w:num>
  <w:num w:numId="10" w16cid:durableId="1922523439">
    <w:abstractNumId w:val="0"/>
  </w:num>
  <w:num w:numId="11" w16cid:durableId="1009983926">
    <w:abstractNumId w:val="15"/>
  </w:num>
  <w:num w:numId="12" w16cid:durableId="222067106">
    <w:abstractNumId w:val="18"/>
  </w:num>
  <w:num w:numId="13" w16cid:durableId="1135222802">
    <w:abstractNumId w:val="1"/>
  </w:num>
  <w:num w:numId="14" w16cid:durableId="763232345">
    <w:abstractNumId w:val="16"/>
  </w:num>
  <w:num w:numId="15" w16cid:durableId="84883821">
    <w:abstractNumId w:val="7"/>
  </w:num>
  <w:num w:numId="16" w16cid:durableId="1116438483">
    <w:abstractNumId w:val="2"/>
  </w:num>
  <w:num w:numId="17" w16cid:durableId="735325590">
    <w:abstractNumId w:val="4"/>
  </w:num>
  <w:num w:numId="18" w16cid:durableId="261573079">
    <w:abstractNumId w:val="9"/>
  </w:num>
  <w:num w:numId="19" w16cid:durableId="1838184421">
    <w:abstractNumId w:val="1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man Lasod">
    <w15:presenceInfo w15:providerId="AD" w15:userId="S::Aman.10696511@ltimindtree.com::c93fe5bf-64d3-444d-8ea0-eccc4b9cd3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doNotTrackFormatting/>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2NzUzN7EAUpYWZko6SsGpxcWZ+XkgBaYWtQAwOjb6LQAAAA=="/>
  </w:docVars>
  <w:rsids>
    <w:rsidRoot w:val="002F679A"/>
    <w:rsid w:val="00000241"/>
    <w:rsid w:val="00000658"/>
    <w:rsid w:val="00000A16"/>
    <w:rsid w:val="00000A41"/>
    <w:rsid w:val="00000E36"/>
    <w:rsid w:val="000011F1"/>
    <w:rsid w:val="00001381"/>
    <w:rsid w:val="0000169F"/>
    <w:rsid w:val="00002079"/>
    <w:rsid w:val="0000209B"/>
    <w:rsid w:val="000027B6"/>
    <w:rsid w:val="00002D39"/>
    <w:rsid w:val="00002D4D"/>
    <w:rsid w:val="00002DE4"/>
    <w:rsid w:val="000034F9"/>
    <w:rsid w:val="0000356D"/>
    <w:rsid w:val="00003691"/>
    <w:rsid w:val="000037C7"/>
    <w:rsid w:val="00003EEA"/>
    <w:rsid w:val="000042C0"/>
    <w:rsid w:val="00004679"/>
    <w:rsid w:val="00004970"/>
    <w:rsid w:val="000049A0"/>
    <w:rsid w:val="0000505D"/>
    <w:rsid w:val="0000592F"/>
    <w:rsid w:val="00005E5B"/>
    <w:rsid w:val="00005FE1"/>
    <w:rsid w:val="000063E4"/>
    <w:rsid w:val="00006520"/>
    <w:rsid w:val="00006573"/>
    <w:rsid w:val="00006847"/>
    <w:rsid w:val="0000686D"/>
    <w:rsid w:val="00006B80"/>
    <w:rsid w:val="00006BCB"/>
    <w:rsid w:val="00006D27"/>
    <w:rsid w:val="00006E29"/>
    <w:rsid w:val="00006E6A"/>
    <w:rsid w:val="00007531"/>
    <w:rsid w:val="00007686"/>
    <w:rsid w:val="00007A5C"/>
    <w:rsid w:val="00010690"/>
    <w:rsid w:val="0001082C"/>
    <w:rsid w:val="000108C7"/>
    <w:rsid w:val="00010ADD"/>
    <w:rsid w:val="00011090"/>
    <w:rsid w:val="00011308"/>
    <w:rsid w:val="0001168E"/>
    <w:rsid w:val="0001186A"/>
    <w:rsid w:val="0001236B"/>
    <w:rsid w:val="00012555"/>
    <w:rsid w:val="000126F7"/>
    <w:rsid w:val="00012896"/>
    <w:rsid w:val="00012C4E"/>
    <w:rsid w:val="00013420"/>
    <w:rsid w:val="00013834"/>
    <w:rsid w:val="0001383D"/>
    <w:rsid w:val="000138BE"/>
    <w:rsid w:val="00013982"/>
    <w:rsid w:val="000139F3"/>
    <w:rsid w:val="00013AC1"/>
    <w:rsid w:val="00013F70"/>
    <w:rsid w:val="00014244"/>
    <w:rsid w:val="00014460"/>
    <w:rsid w:val="00014626"/>
    <w:rsid w:val="00014A85"/>
    <w:rsid w:val="00014C06"/>
    <w:rsid w:val="00014FF8"/>
    <w:rsid w:val="00015007"/>
    <w:rsid w:val="000156A8"/>
    <w:rsid w:val="00016003"/>
    <w:rsid w:val="00016109"/>
    <w:rsid w:val="00016942"/>
    <w:rsid w:val="00016A61"/>
    <w:rsid w:val="00016BE2"/>
    <w:rsid w:val="00017489"/>
    <w:rsid w:val="00017CF2"/>
    <w:rsid w:val="00017E3F"/>
    <w:rsid w:val="00020282"/>
    <w:rsid w:val="00020477"/>
    <w:rsid w:val="0002055D"/>
    <w:rsid w:val="000205A2"/>
    <w:rsid w:val="0002060B"/>
    <w:rsid w:val="00020A08"/>
    <w:rsid w:val="00021543"/>
    <w:rsid w:val="00021958"/>
    <w:rsid w:val="00021E2E"/>
    <w:rsid w:val="000220AC"/>
    <w:rsid w:val="000224B0"/>
    <w:rsid w:val="000224BD"/>
    <w:rsid w:val="000226E5"/>
    <w:rsid w:val="000228F5"/>
    <w:rsid w:val="00022908"/>
    <w:rsid w:val="0002291E"/>
    <w:rsid w:val="00022A85"/>
    <w:rsid w:val="00022DCC"/>
    <w:rsid w:val="00022EB5"/>
    <w:rsid w:val="00023122"/>
    <w:rsid w:val="0002353C"/>
    <w:rsid w:val="00023AC1"/>
    <w:rsid w:val="00023D60"/>
    <w:rsid w:val="000240BA"/>
    <w:rsid w:val="00024156"/>
    <w:rsid w:val="00024672"/>
    <w:rsid w:val="00024708"/>
    <w:rsid w:val="00024B4F"/>
    <w:rsid w:val="00025223"/>
    <w:rsid w:val="0002564E"/>
    <w:rsid w:val="0002568E"/>
    <w:rsid w:val="00025855"/>
    <w:rsid w:val="0002594F"/>
    <w:rsid w:val="00025AA9"/>
    <w:rsid w:val="00025D8E"/>
    <w:rsid w:val="00025F35"/>
    <w:rsid w:val="000261EA"/>
    <w:rsid w:val="000266FF"/>
    <w:rsid w:val="00026B3D"/>
    <w:rsid w:val="0002705C"/>
    <w:rsid w:val="00027961"/>
    <w:rsid w:val="00027ABB"/>
    <w:rsid w:val="00027E8F"/>
    <w:rsid w:val="00027FC7"/>
    <w:rsid w:val="000306B1"/>
    <w:rsid w:val="000306CE"/>
    <w:rsid w:val="0003079A"/>
    <w:rsid w:val="000308DB"/>
    <w:rsid w:val="00030DC5"/>
    <w:rsid w:val="0003120A"/>
    <w:rsid w:val="000313B9"/>
    <w:rsid w:val="000316C9"/>
    <w:rsid w:val="00031AD4"/>
    <w:rsid w:val="00032ABF"/>
    <w:rsid w:val="00032BD9"/>
    <w:rsid w:val="000338C2"/>
    <w:rsid w:val="00033C03"/>
    <w:rsid w:val="00033DB1"/>
    <w:rsid w:val="00034218"/>
    <w:rsid w:val="0003425A"/>
    <w:rsid w:val="000343A4"/>
    <w:rsid w:val="000343F0"/>
    <w:rsid w:val="000345BA"/>
    <w:rsid w:val="00034A48"/>
    <w:rsid w:val="00034B4E"/>
    <w:rsid w:val="000353BD"/>
    <w:rsid w:val="000354D2"/>
    <w:rsid w:val="00035C42"/>
    <w:rsid w:val="00035E2A"/>
    <w:rsid w:val="00035F81"/>
    <w:rsid w:val="0003640A"/>
    <w:rsid w:val="0003648B"/>
    <w:rsid w:val="00036E0C"/>
    <w:rsid w:val="00036FB2"/>
    <w:rsid w:val="00036FDA"/>
    <w:rsid w:val="000372C7"/>
    <w:rsid w:val="000377F5"/>
    <w:rsid w:val="00037B60"/>
    <w:rsid w:val="000402F3"/>
    <w:rsid w:val="00040B58"/>
    <w:rsid w:val="00040DAD"/>
    <w:rsid w:val="00041085"/>
    <w:rsid w:val="0004126D"/>
    <w:rsid w:val="0004160D"/>
    <w:rsid w:val="00041BFC"/>
    <w:rsid w:val="000423D8"/>
    <w:rsid w:val="0004275D"/>
    <w:rsid w:val="000427A4"/>
    <w:rsid w:val="00042993"/>
    <w:rsid w:val="00042D20"/>
    <w:rsid w:val="00043148"/>
    <w:rsid w:val="000437DC"/>
    <w:rsid w:val="00043BE7"/>
    <w:rsid w:val="00043FA6"/>
    <w:rsid w:val="00044037"/>
    <w:rsid w:val="000445AA"/>
    <w:rsid w:val="00044B8C"/>
    <w:rsid w:val="00045A4A"/>
    <w:rsid w:val="00046DCF"/>
    <w:rsid w:val="00047C83"/>
    <w:rsid w:val="00047EA3"/>
    <w:rsid w:val="0005125B"/>
    <w:rsid w:val="000515BA"/>
    <w:rsid w:val="000519ED"/>
    <w:rsid w:val="00051B67"/>
    <w:rsid w:val="00051C77"/>
    <w:rsid w:val="00052263"/>
    <w:rsid w:val="00052443"/>
    <w:rsid w:val="00052490"/>
    <w:rsid w:val="000528D9"/>
    <w:rsid w:val="00052DFB"/>
    <w:rsid w:val="00053113"/>
    <w:rsid w:val="000536F5"/>
    <w:rsid w:val="00053B48"/>
    <w:rsid w:val="00053D23"/>
    <w:rsid w:val="000540DA"/>
    <w:rsid w:val="00054305"/>
    <w:rsid w:val="000543A7"/>
    <w:rsid w:val="00054437"/>
    <w:rsid w:val="000555C3"/>
    <w:rsid w:val="00055B1F"/>
    <w:rsid w:val="00055FAA"/>
    <w:rsid w:val="00056058"/>
    <w:rsid w:val="000568DC"/>
    <w:rsid w:val="00056D09"/>
    <w:rsid w:val="00056D83"/>
    <w:rsid w:val="0005723B"/>
    <w:rsid w:val="00057561"/>
    <w:rsid w:val="000578A5"/>
    <w:rsid w:val="00057CA8"/>
    <w:rsid w:val="0006016E"/>
    <w:rsid w:val="000606DD"/>
    <w:rsid w:val="00060A77"/>
    <w:rsid w:val="00061347"/>
    <w:rsid w:val="0006156A"/>
    <w:rsid w:val="00061668"/>
    <w:rsid w:val="0006182B"/>
    <w:rsid w:val="00061888"/>
    <w:rsid w:val="00061CDE"/>
    <w:rsid w:val="00061D2D"/>
    <w:rsid w:val="00061F59"/>
    <w:rsid w:val="00062344"/>
    <w:rsid w:val="00062722"/>
    <w:rsid w:val="00063210"/>
    <w:rsid w:val="00063B39"/>
    <w:rsid w:val="00063E5B"/>
    <w:rsid w:val="000641C5"/>
    <w:rsid w:val="00064458"/>
    <w:rsid w:val="000649EF"/>
    <w:rsid w:val="00064C81"/>
    <w:rsid w:val="000651F6"/>
    <w:rsid w:val="000653EF"/>
    <w:rsid w:val="00065519"/>
    <w:rsid w:val="00065677"/>
    <w:rsid w:val="00065776"/>
    <w:rsid w:val="000658C3"/>
    <w:rsid w:val="00065E35"/>
    <w:rsid w:val="00065F78"/>
    <w:rsid w:val="000660BE"/>
    <w:rsid w:val="00066736"/>
    <w:rsid w:val="00066A85"/>
    <w:rsid w:val="00066D36"/>
    <w:rsid w:val="00066F18"/>
    <w:rsid w:val="000671CA"/>
    <w:rsid w:val="00067205"/>
    <w:rsid w:val="000673E3"/>
    <w:rsid w:val="00067621"/>
    <w:rsid w:val="00067685"/>
    <w:rsid w:val="000676FB"/>
    <w:rsid w:val="00067C57"/>
    <w:rsid w:val="00067F03"/>
    <w:rsid w:val="00067F25"/>
    <w:rsid w:val="000702E6"/>
    <w:rsid w:val="000703D8"/>
    <w:rsid w:val="00070417"/>
    <w:rsid w:val="00070D15"/>
    <w:rsid w:val="00070E98"/>
    <w:rsid w:val="000711DE"/>
    <w:rsid w:val="00072047"/>
    <w:rsid w:val="00072440"/>
    <w:rsid w:val="00072448"/>
    <w:rsid w:val="00072C97"/>
    <w:rsid w:val="00072CF6"/>
    <w:rsid w:val="0007306A"/>
    <w:rsid w:val="0007336F"/>
    <w:rsid w:val="000738EC"/>
    <w:rsid w:val="000739AB"/>
    <w:rsid w:val="00073E9F"/>
    <w:rsid w:val="00073F5B"/>
    <w:rsid w:val="0007468D"/>
    <w:rsid w:val="0007475F"/>
    <w:rsid w:val="00074938"/>
    <w:rsid w:val="00075130"/>
    <w:rsid w:val="00075E77"/>
    <w:rsid w:val="00075F04"/>
    <w:rsid w:val="0007660B"/>
    <w:rsid w:val="0007664D"/>
    <w:rsid w:val="00076A64"/>
    <w:rsid w:val="00076CAD"/>
    <w:rsid w:val="00076CB5"/>
    <w:rsid w:val="00077552"/>
    <w:rsid w:val="000775AB"/>
    <w:rsid w:val="00077621"/>
    <w:rsid w:val="00077650"/>
    <w:rsid w:val="00077A39"/>
    <w:rsid w:val="00077D84"/>
    <w:rsid w:val="000800DE"/>
    <w:rsid w:val="000802D3"/>
    <w:rsid w:val="000805D1"/>
    <w:rsid w:val="00080B6B"/>
    <w:rsid w:val="00080EAA"/>
    <w:rsid w:val="000810AF"/>
    <w:rsid w:val="00081158"/>
    <w:rsid w:val="00081284"/>
    <w:rsid w:val="00081381"/>
    <w:rsid w:val="00081935"/>
    <w:rsid w:val="00081C3C"/>
    <w:rsid w:val="00081D5A"/>
    <w:rsid w:val="0008213D"/>
    <w:rsid w:val="00082199"/>
    <w:rsid w:val="00082427"/>
    <w:rsid w:val="00082458"/>
    <w:rsid w:val="0008265F"/>
    <w:rsid w:val="0008267C"/>
    <w:rsid w:val="00082801"/>
    <w:rsid w:val="00082D79"/>
    <w:rsid w:val="00083166"/>
    <w:rsid w:val="00083246"/>
    <w:rsid w:val="000832A8"/>
    <w:rsid w:val="000834C4"/>
    <w:rsid w:val="00083857"/>
    <w:rsid w:val="00083CE5"/>
    <w:rsid w:val="00084372"/>
    <w:rsid w:val="000848F0"/>
    <w:rsid w:val="00084EF3"/>
    <w:rsid w:val="00084FAB"/>
    <w:rsid w:val="000851A6"/>
    <w:rsid w:val="000855E9"/>
    <w:rsid w:val="00085D96"/>
    <w:rsid w:val="00085DE5"/>
    <w:rsid w:val="00085E90"/>
    <w:rsid w:val="00085F04"/>
    <w:rsid w:val="00086865"/>
    <w:rsid w:val="00086F94"/>
    <w:rsid w:val="00087B70"/>
    <w:rsid w:val="0009011A"/>
    <w:rsid w:val="00090B02"/>
    <w:rsid w:val="0009112E"/>
    <w:rsid w:val="0009135E"/>
    <w:rsid w:val="00091685"/>
    <w:rsid w:val="00091DDF"/>
    <w:rsid w:val="00091DE7"/>
    <w:rsid w:val="00091FD0"/>
    <w:rsid w:val="00092045"/>
    <w:rsid w:val="000926F8"/>
    <w:rsid w:val="00092A66"/>
    <w:rsid w:val="00092D9E"/>
    <w:rsid w:val="000934AB"/>
    <w:rsid w:val="000935A2"/>
    <w:rsid w:val="00093606"/>
    <w:rsid w:val="0009369D"/>
    <w:rsid w:val="00093824"/>
    <w:rsid w:val="000938B6"/>
    <w:rsid w:val="000941DE"/>
    <w:rsid w:val="000943BE"/>
    <w:rsid w:val="00094589"/>
    <w:rsid w:val="000948D7"/>
    <w:rsid w:val="0009492B"/>
    <w:rsid w:val="00094F77"/>
    <w:rsid w:val="00095360"/>
    <w:rsid w:val="000956BF"/>
    <w:rsid w:val="00095F34"/>
    <w:rsid w:val="0009636C"/>
    <w:rsid w:val="00096977"/>
    <w:rsid w:val="00097024"/>
    <w:rsid w:val="000970B6"/>
    <w:rsid w:val="00097503"/>
    <w:rsid w:val="00097665"/>
    <w:rsid w:val="0009769F"/>
    <w:rsid w:val="00097FF0"/>
    <w:rsid w:val="000A0302"/>
    <w:rsid w:val="000A031D"/>
    <w:rsid w:val="000A06B0"/>
    <w:rsid w:val="000A08E9"/>
    <w:rsid w:val="000A1256"/>
    <w:rsid w:val="000A13D4"/>
    <w:rsid w:val="000A19F2"/>
    <w:rsid w:val="000A1C1D"/>
    <w:rsid w:val="000A1C65"/>
    <w:rsid w:val="000A200E"/>
    <w:rsid w:val="000A2348"/>
    <w:rsid w:val="000A2AA2"/>
    <w:rsid w:val="000A2D73"/>
    <w:rsid w:val="000A301B"/>
    <w:rsid w:val="000A31FF"/>
    <w:rsid w:val="000A3BBD"/>
    <w:rsid w:val="000A3C74"/>
    <w:rsid w:val="000A457C"/>
    <w:rsid w:val="000A484E"/>
    <w:rsid w:val="000A4FF5"/>
    <w:rsid w:val="000A51C1"/>
    <w:rsid w:val="000A628A"/>
    <w:rsid w:val="000A6379"/>
    <w:rsid w:val="000A6860"/>
    <w:rsid w:val="000A686A"/>
    <w:rsid w:val="000A6E8B"/>
    <w:rsid w:val="000A75BF"/>
    <w:rsid w:val="000A76AF"/>
    <w:rsid w:val="000A76C8"/>
    <w:rsid w:val="000A7E49"/>
    <w:rsid w:val="000A7EB7"/>
    <w:rsid w:val="000B035F"/>
    <w:rsid w:val="000B0514"/>
    <w:rsid w:val="000B0664"/>
    <w:rsid w:val="000B07B2"/>
    <w:rsid w:val="000B11FE"/>
    <w:rsid w:val="000B1248"/>
    <w:rsid w:val="000B127B"/>
    <w:rsid w:val="000B131A"/>
    <w:rsid w:val="000B1530"/>
    <w:rsid w:val="000B1766"/>
    <w:rsid w:val="000B1847"/>
    <w:rsid w:val="000B1DDE"/>
    <w:rsid w:val="000B20EB"/>
    <w:rsid w:val="000B2598"/>
    <w:rsid w:val="000B2A4C"/>
    <w:rsid w:val="000B2A53"/>
    <w:rsid w:val="000B2B18"/>
    <w:rsid w:val="000B2E63"/>
    <w:rsid w:val="000B2F85"/>
    <w:rsid w:val="000B2FE7"/>
    <w:rsid w:val="000B33D3"/>
    <w:rsid w:val="000B34D9"/>
    <w:rsid w:val="000B354F"/>
    <w:rsid w:val="000B3559"/>
    <w:rsid w:val="000B3A9B"/>
    <w:rsid w:val="000B406B"/>
    <w:rsid w:val="000B4171"/>
    <w:rsid w:val="000B4782"/>
    <w:rsid w:val="000B4A97"/>
    <w:rsid w:val="000B4DEB"/>
    <w:rsid w:val="000B51A1"/>
    <w:rsid w:val="000B51D7"/>
    <w:rsid w:val="000B53AB"/>
    <w:rsid w:val="000B540E"/>
    <w:rsid w:val="000B58D1"/>
    <w:rsid w:val="000B5A18"/>
    <w:rsid w:val="000B5B51"/>
    <w:rsid w:val="000B5CA2"/>
    <w:rsid w:val="000B63CC"/>
    <w:rsid w:val="000B6453"/>
    <w:rsid w:val="000B657C"/>
    <w:rsid w:val="000B67B9"/>
    <w:rsid w:val="000B689A"/>
    <w:rsid w:val="000B695B"/>
    <w:rsid w:val="000B6E49"/>
    <w:rsid w:val="000B75F2"/>
    <w:rsid w:val="000B770F"/>
    <w:rsid w:val="000C008B"/>
    <w:rsid w:val="000C031F"/>
    <w:rsid w:val="000C0572"/>
    <w:rsid w:val="000C0607"/>
    <w:rsid w:val="000C08D0"/>
    <w:rsid w:val="000C08DA"/>
    <w:rsid w:val="000C08DD"/>
    <w:rsid w:val="000C0B45"/>
    <w:rsid w:val="000C0C61"/>
    <w:rsid w:val="000C0E3A"/>
    <w:rsid w:val="000C196A"/>
    <w:rsid w:val="000C1CBD"/>
    <w:rsid w:val="000C1F4F"/>
    <w:rsid w:val="000C2186"/>
    <w:rsid w:val="000C23BC"/>
    <w:rsid w:val="000C24DF"/>
    <w:rsid w:val="000C2804"/>
    <w:rsid w:val="000C29C0"/>
    <w:rsid w:val="000C2B86"/>
    <w:rsid w:val="000C2BEF"/>
    <w:rsid w:val="000C2CEF"/>
    <w:rsid w:val="000C2D3B"/>
    <w:rsid w:val="000C3048"/>
    <w:rsid w:val="000C3232"/>
    <w:rsid w:val="000C3D33"/>
    <w:rsid w:val="000C3DE8"/>
    <w:rsid w:val="000C3E62"/>
    <w:rsid w:val="000C4098"/>
    <w:rsid w:val="000C4671"/>
    <w:rsid w:val="000C4DA3"/>
    <w:rsid w:val="000C4DB2"/>
    <w:rsid w:val="000C598D"/>
    <w:rsid w:val="000C62DA"/>
    <w:rsid w:val="000C6772"/>
    <w:rsid w:val="000C683E"/>
    <w:rsid w:val="000C69FB"/>
    <w:rsid w:val="000C6C5C"/>
    <w:rsid w:val="000C6CF7"/>
    <w:rsid w:val="000C72AB"/>
    <w:rsid w:val="000C7CB9"/>
    <w:rsid w:val="000D0450"/>
    <w:rsid w:val="000D0485"/>
    <w:rsid w:val="000D04ED"/>
    <w:rsid w:val="000D053E"/>
    <w:rsid w:val="000D11C5"/>
    <w:rsid w:val="000D15E3"/>
    <w:rsid w:val="000D15F5"/>
    <w:rsid w:val="000D1871"/>
    <w:rsid w:val="000D19D4"/>
    <w:rsid w:val="000D1ACC"/>
    <w:rsid w:val="000D1EA4"/>
    <w:rsid w:val="000D29A7"/>
    <w:rsid w:val="000D2CA1"/>
    <w:rsid w:val="000D3005"/>
    <w:rsid w:val="000D3074"/>
    <w:rsid w:val="000D3152"/>
    <w:rsid w:val="000D3168"/>
    <w:rsid w:val="000D3376"/>
    <w:rsid w:val="000D36BC"/>
    <w:rsid w:val="000D373D"/>
    <w:rsid w:val="000D3B9B"/>
    <w:rsid w:val="000D4435"/>
    <w:rsid w:val="000D4524"/>
    <w:rsid w:val="000D4603"/>
    <w:rsid w:val="000D4833"/>
    <w:rsid w:val="000D4BB2"/>
    <w:rsid w:val="000D4C80"/>
    <w:rsid w:val="000D4C88"/>
    <w:rsid w:val="000D4E4E"/>
    <w:rsid w:val="000D50B0"/>
    <w:rsid w:val="000D5843"/>
    <w:rsid w:val="000D5BF9"/>
    <w:rsid w:val="000D6F09"/>
    <w:rsid w:val="000D6FE2"/>
    <w:rsid w:val="000D7B26"/>
    <w:rsid w:val="000E0438"/>
    <w:rsid w:val="000E0611"/>
    <w:rsid w:val="000E0840"/>
    <w:rsid w:val="000E10D6"/>
    <w:rsid w:val="000E11DD"/>
    <w:rsid w:val="000E11E6"/>
    <w:rsid w:val="000E1AD5"/>
    <w:rsid w:val="000E1D2C"/>
    <w:rsid w:val="000E2144"/>
    <w:rsid w:val="000E2461"/>
    <w:rsid w:val="000E2529"/>
    <w:rsid w:val="000E2714"/>
    <w:rsid w:val="000E286C"/>
    <w:rsid w:val="000E2B4F"/>
    <w:rsid w:val="000E2BB4"/>
    <w:rsid w:val="000E3303"/>
    <w:rsid w:val="000E3509"/>
    <w:rsid w:val="000E362F"/>
    <w:rsid w:val="000E3771"/>
    <w:rsid w:val="000E41F7"/>
    <w:rsid w:val="000E4241"/>
    <w:rsid w:val="000E427D"/>
    <w:rsid w:val="000E435F"/>
    <w:rsid w:val="000E438B"/>
    <w:rsid w:val="000E4A06"/>
    <w:rsid w:val="000E4FD5"/>
    <w:rsid w:val="000E511F"/>
    <w:rsid w:val="000E5699"/>
    <w:rsid w:val="000E56F4"/>
    <w:rsid w:val="000E5752"/>
    <w:rsid w:val="000E57E8"/>
    <w:rsid w:val="000E5B0C"/>
    <w:rsid w:val="000E6226"/>
    <w:rsid w:val="000E64DE"/>
    <w:rsid w:val="000E6E60"/>
    <w:rsid w:val="000E71DC"/>
    <w:rsid w:val="000E728F"/>
    <w:rsid w:val="000E72FA"/>
    <w:rsid w:val="000E7EF6"/>
    <w:rsid w:val="000F0020"/>
    <w:rsid w:val="000F008F"/>
    <w:rsid w:val="000F0188"/>
    <w:rsid w:val="000F05B3"/>
    <w:rsid w:val="000F0865"/>
    <w:rsid w:val="000F1130"/>
    <w:rsid w:val="000F14E8"/>
    <w:rsid w:val="000F175F"/>
    <w:rsid w:val="000F17CD"/>
    <w:rsid w:val="000F1B7E"/>
    <w:rsid w:val="000F218A"/>
    <w:rsid w:val="000F2454"/>
    <w:rsid w:val="000F258C"/>
    <w:rsid w:val="000F26A3"/>
    <w:rsid w:val="000F2A1D"/>
    <w:rsid w:val="000F2D96"/>
    <w:rsid w:val="000F3354"/>
    <w:rsid w:val="000F3B67"/>
    <w:rsid w:val="000F3BAB"/>
    <w:rsid w:val="000F3BBF"/>
    <w:rsid w:val="000F4001"/>
    <w:rsid w:val="000F466B"/>
    <w:rsid w:val="000F4694"/>
    <w:rsid w:val="000F48CE"/>
    <w:rsid w:val="000F49F2"/>
    <w:rsid w:val="000F4D04"/>
    <w:rsid w:val="000F500B"/>
    <w:rsid w:val="000F527A"/>
    <w:rsid w:val="000F5623"/>
    <w:rsid w:val="000F5923"/>
    <w:rsid w:val="000F5C89"/>
    <w:rsid w:val="000F6151"/>
    <w:rsid w:val="000F6445"/>
    <w:rsid w:val="000F6793"/>
    <w:rsid w:val="000F6899"/>
    <w:rsid w:val="000F6C75"/>
    <w:rsid w:val="000F6DDC"/>
    <w:rsid w:val="000F711E"/>
    <w:rsid w:val="000F726C"/>
    <w:rsid w:val="000F7850"/>
    <w:rsid w:val="000F7E3F"/>
    <w:rsid w:val="000F7EBB"/>
    <w:rsid w:val="000F7EFF"/>
    <w:rsid w:val="00101011"/>
    <w:rsid w:val="001011E5"/>
    <w:rsid w:val="001014E8"/>
    <w:rsid w:val="0010150C"/>
    <w:rsid w:val="0010198F"/>
    <w:rsid w:val="00101E49"/>
    <w:rsid w:val="00101EE2"/>
    <w:rsid w:val="00102196"/>
    <w:rsid w:val="0010221D"/>
    <w:rsid w:val="00102C03"/>
    <w:rsid w:val="00102D9B"/>
    <w:rsid w:val="00102DE0"/>
    <w:rsid w:val="00102F8D"/>
    <w:rsid w:val="0010369C"/>
    <w:rsid w:val="00103A00"/>
    <w:rsid w:val="00103A09"/>
    <w:rsid w:val="00103DD3"/>
    <w:rsid w:val="00103F0F"/>
    <w:rsid w:val="001040FC"/>
    <w:rsid w:val="001045BB"/>
    <w:rsid w:val="001048FE"/>
    <w:rsid w:val="00104C60"/>
    <w:rsid w:val="00104F26"/>
    <w:rsid w:val="00104FA7"/>
    <w:rsid w:val="0010510B"/>
    <w:rsid w:val="0010522B"/>
    <w:rsid w:val="00105A5F"/>
    <w:rsid w:val="001064C0"/>
    <w:rsid w:val="00106CD5"/>
    <w:rsid w:val="0010704C"/>
    <w:rsid w:val="00107088"/>
    <w:rsid w:val="001070D3"/>
    <w:rsid w:val="0010788E"/>
    <w:rsid w:val="00107A27"/>
    <w:rsid w:val="00107B69"/>
    <w:rsid w:val="00107FC1"/>
    <w:rsid w:val="00110822"/>
    <w:rsid w:val="00110918"/>
    <w:rsid w:val="001109A3"/>
    <w:rsid w:val="00110B28"/>
    <w:rsid w:val="00110E88"/>
    <w:rsid w:val="001110E1"/>
    <w:rsid w:val="00111147"/>
    <w:rsid w:val="00111213"/>
    <w:rsid w:val="00111BB2"/>
    <w:rsid w:val="0011215F"/>
    <w:rsid w:val="00112206"/>
    <w:rsid w:val="0011227F"/>
    <w:rsid w:val="0011236F"/>
    <w:rsid w:val="0011286A"/>
    <w:rsid w:val="001129A7"/>
    <w:rsid w:val="00112B6D"/>
    <w:rsid w:val="00112BCC"/>
    <w:rsid w:val="00112DD7"/>
    <w:rsid w:val="0011320E"/>
    <w:rsid w:val="001132C8"/>
    <w:rsid w:val="00113B2F"/>
    <w:rsid w:val="00114093"/>
    <w:rsid w:val="00114105"/>
    <w:rsid w:val="00114271"/>
    <w:rsid w:val="001143AA"/>
    <w:rsid w:val="0011449B"/>
    <w:rsid w:val="00114B7E"/>
    <w:rsid w:val="00114DF6"/>
    <w:rsid w:val="00114FAC"/>
    <w:rsid w:val="00114FF1"/>
    <w:rsid w:val="0011526B"/>
    <w:rsid w:val="00115326"/>
    <w:rsid w:val="0011536C"/>
    <w:rsid w:val="001155F8"/>
    <w:rsid w:val="00115922"/>
    <w:rsid w:val="00115B08"/>
    <w:rsid w:val="00115B55"/>
    <w:rsid w:val="00115EC6"/>
    <w:rsid w:val="0011603E"/>
    <w:rsid w:val="0011631F"/>
    <w:rsid w:val="00116748"/>
    <w:rsid w:val="001167AF"/>
    <w:rsid w:val="0011690F"/>
    <w:rsid w:val="00116AB2"/>
    <w:rsid w:val="00116C29"/>
    <w:rsid w:val="00116CEE"/>
    <w:rsid w:val="001172EE"/>
    <w:rsid w:val="00120237"/>
    <w:rsid w:val="001208C5"/>
    <w:rsid w:val="00120E24"/>
    <w:rsid w:val="00121364"/>
    <w:rsid w:val="00121880"/>
    <w:rsid w:val="001219C5"/>
    <w:rsid w:val="00121AE2"/>
    <w:rsid w:val="00121FB7"/>
    <w:rsid w:val="001222BA"/>
    <w:rsid w:val="00122520"/>
    <w:rsid w:val="00122561"/>
    <w:rsid w:val="00122A0C"/>
    <w:rsid w:val="00122E9D"/>
    <w:rsid w:val="001231B3"/>
    <w:rsid w:val="00123F01"/>
    <w:rsid w:val="001243EC"/>
    <w:rsid w:val="0012450C"/>
    <w:rsid w:val="00124524"/>
    <w:rsid w:val="00124810"/>
    <w:rsid w:val="001250D9"/>
    <w:rsid w:val="001255A5"/>
    <w:rsid w:val="00125908"/>
    <w:rsid w:val="00125ABF"/>
    <w:rsid w:val="00125AEA"/>
    <w:rsid w:val="00125EC9"/>
    <w:rsid w:val="0012685A"/>
    <w:rsid w:val="00126F68"/>
    <w:rsid w:val="00127075"/>
    <w:rsid w:val="00127283"/>
    <w:rsid w:val="001278AB"/>
    <w:rsid w:val="001279E2"/>
    <w:rsid w:val="00127A8F"/>
    <w:rsid w:val="00127AB7"/>
    <w:rsid w:val="00127EE1"/>
    <w:rsid w:val="00130218"/>
    <w:rsid w:val="0013021F"/>
    <w:rsid w:val="00130D78"/>
    <w:rsid w:val="001310CA"/>
    <w:rsid w:val="001313C0"/>
    <w:rsid w:val="00131E40"/>
    <w:rsid w:val="001321EF"/>
    <w:rsid w:val="00132445"/>
    <w:rsid w:val="00132A81"/>
    <w:rsid w:val="00132B3B"/>
    <w:rsid w:val="00132C49"/>
    <w:rsid w:val="00132DF1"/>
    <w:rsid w:val="00132E5D"/>
    <w:rsid w:val="001333DB"/>
    <w:rsid w:val="001337A3"/>
    <w:rsid w:val="00133A0D"/>
    <w:rsid w:val="0013402A"/>
    <w:rsid w:val="00134358"/>
    <w:rsid w:val="001348CB"/>
    <w:rsid w:val="00134DC2"/>
    <w:rsid w:val="0013547F"/>
    <w:rsid w:val="0013672C"/>
    <w:rsid w:val="00136951"/>
    <w:rsid w:val="00136A8C"/>
    <w:rsid w:val="00136F7C"/>
    <w:rsid w:val="00137121"/>
    <w:rsid w:val="001371E3"/>
    <w:rsid w:val="00137489"/>
    <w:rsid w:val="00137657"/>
    <w:rsid w:val="00137919"/>
    <w:rsid w:val="0013791B"/>
    <w:rsid w:val="00137B60"/>
    <w:rsid w:val="00137B85"/>
    <w:rsid w:val="0014031D"/>
    <w:rsid w:val="0014038A"/>
    <w:rsid w:val="00140995"/>
    <w:rsid w:val="00141269"/>
    <w:rsid w:val="00141551"/>
    <w:rsid w:val="00142750"/>
    <w:rsid w:val="001428AF"/>
    <w:rsid w:val="00142BD8"/>
    <w:rsid w:val="00142D87"/>
    <w:rsid w:val="00142EF5"/>
    <w:rsid w:val="0014389D"/>
    <w:rsid w:val="0014401F"/>
    <w:rsid w:val="00144476"/>
    <w:rsid w:val="0014452D"/>
    <w:rsid w:val="001446F0"/>
    <w:rsid w:val="00144796"/>
    <w:rsid w:val="00144E23"/>
    <w:rsid w:val="00144F57"/>
    <w:rsid w:val="001450BD"/>
    <w:rsid w:val="001450F6"/>
    <w:rsid w:val="0014556A"/>
    <w:rsid w:val="00145B88"/>
    <w:rsid w:val="00145FDD"/>
    <w:rsid w:val="00146430"/>
    <w:rsid w:val="00146D0D"/>
    <w:rsid w:val="00147977"/>
    <w:rsid w:val="00147B6B"/>
    <w:rsid w:val="00147C4A"/>
    <w:rsid w:val="00147EB8"/>
    <w:rsid w:val="001503CE"/>
    <w:rsid w:val="00150DD4"/>
    <w:rsid w:val="001513E9"/>
    <w:rsid w:val="001515D9"/>
    <w:rsid w:val="00151FE8"/>
    <w:rsid w:val="00152552"/>
    <w:rsid w:val="001529AD"/>
    <w:rsid w:val="00152DA1"/>
    <w:rsid w:val="00152DC7"/>
    <w:rsid w:val="00152EA3"/>
    <w:rsid w:val="0015310E"/>
    <w:rsid w:val="0015340A"/>
    <w:rsid w:val="001534FA"/>
    <w:rsid w:val="0015381F"/>
    <w:rsid w:val="00153908"/>
    <w:rsid w:val="00153F56"/>
    <w:rsid w:val="001541B8"/>
    <w:rsid w:val="00154602"/>
    <w:rsid w:val="00154B2F"/>
    <w:rsid w:val="00154F41"/>
    <w:rsid w:val="00154FBA"/>
    <w:rsid w:val="00154FE4"/>
    <w:rsid w:val="00155287"/>
    <w:rsid w:val="00155673"/>
    <w:rsid w:val="001556CD"/>
    <w:rsid w:val="00155722"/>
    <w:rsid w:val="00155779"/>
    <w:rsid w:val="00155C1A"/>
    <w:rsid w:val="0015603C"/>
    <w:rsid w:val="001561B6"/>
    <w:rsid w:val="001562C0"/>
    <w:rsid w:val="00156BAA"/>
    <w:rsid w:val="00156C4E"/>
    <w:rsid w:val="00156D8A"/>
    <w:rsid w:val="00156D8E"/>
    <w:rsid w:val="00156DDE"/>
    <w:rsid w:val="00156E21"/>
    <w:rsid w:val="0015729A"/>
    <w:rsid w:val="0015747B"/>
    <w:rsid w:val="001575F4"/>
    <w:rsid w:val="00157B36"/>
    <w:rsid w:val="00157E12"/>
    <w:rsid w:val="00157ED3"/>
    <w:rsid w:val="00157F49"/>
    <w:rsid w:val="001604D0"/>
    <w:rsid w:val="001604E8"/>
    <w:rsid w:val="001608D2"/>
    <w:rsid w:val="00160A43"/>
    <w:rsid w:val="00160E24"/>
    <w:rsid w:val="00160E97"/>
    <w:rsid w:val="00161495"/>
    <w:rsid w:val="0016173F"/>
    <w:rsid w:val="00162018"/>
    <w:rsid w:val="001620C7"/>
    <w:rsid w:val="00162734"/>
    <w:rsid w:val="00162BA6"/>
    <w:rsid w:val="00163229"/>
    <w:rsid w:val="00163840"/>
    <w:rsid w:val="0016389C"/>
    <w:rsid w:val="00163AA8"/>
    <w:rsid w:val="00163F0F"/>
    <w:rsid w:val="00163FC2"/>
    <w:rsid w:val="001642DF"/>
    <w:rsid w:val="00164422"/>
    <w:rsid w:val="00164D98"/>
    <w:rsid w:val="00164E58"/>
    <w:rsid w:val="00164F18"/>
    <w:rsid w:val="00165109"/>
    <w:rsid w:val="0016548A"/>
    <w:rsid w:val="00165C86"/>
    <w:rsid w:val="00165D1D"/>
    <w:rsid w:val="0016604E"/>
    <w:rsid w:val="00166343"/>
    <w:rsid w:val="00166351"/>
    <w:rsid w:val="001666ED"/>
    <w:rsid w:val="00166C0D"/>
    <w:rsid w:val="00166CAE"/>
    <w:rsid w:val="00166ECC"/>
    <w:rsid w:val="00166FF3"/>
    <w:rsid w:val="00167134"/>
    <w:rsid w:val="00167CF2"/>
    <w:rsid w:val="00167EA4"/>
    <w:rsid w:val="0017011E"/>
    <w:rsid w:val="00170151"/>
    <w:rsid w:val="001705AA"/>
    <w:rsid w:val="00170658"/>
    <w:rsid w:val="00171271"/>
    <w:rsid w:val="00171A41"/>
    <w:rsid w:val="00171C84"/>
    <w:rsid w:val="00171DB9"/>
    <w:rsid w:val="00172208"/>
    <w:rsid w:val="00172666"/>
    <w:rsid w:val="001726C4"/>
    <w:rsid w:val="001727AC"/>
    <w:rsid w:val="001727CD"/>
    <w:rsid w:val="001728BF"/>
    <w:rsid w:val="0017333B"/>
    <w:rsid w:val="001734DB"/>
    <w:rsid w:val="0017352E"/>
    <w:rsid w:val="001735F1"/>
    <w:rsid w:val="00173B22"/>
    <w:rsid w:val="0017453F"/>
    <w:rsid w:val="00175202"/>
    <w:rsid w:val="0017524B"/>
    <w:rsid w:val="0017534F"/>
    <w:rsid w:val="00175912"/>
    <w:rsid w:val="00175C30"/>
    <w:rsid w:val="00176207"/>
    <w:rsid w:val="001767B4"/>
    <w:rsid w:val="00176A7D"/>
    <w:rsid w:val="00177637"/>
    <w:rsid w:val="001777AF"/>
    <w:rsid w:val="001777F2"/>
    <w:rsid w:val="00177AD9"/>
    <w:rsid w:val="00177B0E"/>
    <w:rsid w:val="00177D43"/>
    <w:rsid w:val="00180009"/>
    <w:rsid w:val="001802F6"/>
    <w:rsid w:val="00180517"/>
    <w:rsid w:val="00180795"/>
    <w:rsid w:val="001807DD"/>
    <w:rsid w:val="00180946"/>
    <w:rsid w:val="0018171F"/>
    <w:rsid w:val="00181A11"/>
    <w:rsid w:val="00181E7F"/>
    <w:rsid w:val="0018213F"/>
    <w:rsid w:val="0018267B"/>
    <w:rsid w:val="00182AB5"/>
    <w:rsid w:val="00182B24"/>
    <w:rsid w:val="00182C41"/>
    <w:rsid w:val="00182CB3"/>
    <w:rsid w:val="00182D9C"/>
    <w:rsid w:val="00182ED6"/>
    <w:rsid w:val="0018365F"/>
    <w:rsid w:val="00183704"/>
    <w:rsid w:val="00183C6C"/>
    <w:rsid w:val="00183D3E"/>
    <w:rsid w:val="00183DA0"/>
    <w:rsid w:val="00184BAE"/>
    <w:rsid w:val="00184EE7"/>
    <w:rsid w:val="00185275"/>
    <w:rsid w:val="00185693"/>
    <w:rsid w:val="00185CC8"/>
    <w:rsid w:val="00185F48"/>
    <w:rsid w:val="001861B1"/>
    <w:rsid w:val="001868CB"/>
    <w:rsid w:val="00186DF2"/>
    <w:rsid w:val="00186F9C"/>
    <w:rsid w:val="001870AD"/>
    <w:rsid w:val="001873F3"/>
    <w:rsid w:val="0018766F"/>
    <w:rsid w:val="00190282"/>
    <w:rsid w:val="001902A0"/>
    <w:rsid w:val="00190531"/>
    <w:rsid w:val="001906F4"/>
    <w:rsid w:val="001908EF"/>
    <w:rsid w:val="001909C0"/>
    <w:rsid w:val="00190A4F"/>
    <w:rsid w:val="00190CCE"/>
    <w:rsid w:val="00190E08"/>
    <w:rsid w:val="00191433"/>
    <w:rsid w:val="0019171F"/>
    <w:rsid w:val="00191ABC"/>
    <w:rsid w:val="00191BD3"/>
    <w:rsid w:val="00191D31"/>
    <w:rsid w:val="0019227D"/>
    <w:rsid w:val="001923E9"/>
    <w:rsid w:val="00192820"/>
    <w:rsid w:val="00193B76"/>
    <w:rsid w:val="00193BED"/>
    <w:rsid w:val="001940A3"/>
    <w:rsid w:val="00194338"/>
    <w:rsid w:val="00194A5C"/>
    <w:rsid w:val="00194C5A"/>
    <w:rsid w:val="00194CD8"/>
    <w:rsid w:val="00195884"/>
    <w:rsid w:val="0019598A"/>
    <w:rsid w:val="00195FF2"/>
    <w:rsid w:val="00196175"/>
    <w:rsid w:val="00196224"/>
    <w:rsid w:val="0019706C"/>
    <w:rsid w:val="001970C9"/>
    <w:rsid w:val="00197105"/>
    <w:rsid w:val="0019710A"/>
    <w:rsid w:val="001972DC"/>
    <w:rsid w:val="001972EB"/>
    <w:rsid w:val="001975D4"/>
    <w:rsid w:val="00197725"/>
    <w:rsid w:val="001A0B19"/>
    <w:rsid w:val="001A0CAE"/>
    <w:rsid w:val="001A132C"/>
    <w:rsid w:val="001A194C"/>
    <w:rsid w:val="001A1EF3"/>
    <w:rsid w:val="001A21F9"/>
    <w:rsid w:val="001A2F8E"/>
    <w:rsid w:val="001A2F9D"/>
    <w:rsid w:val="001A30DB"/>
    <w:rsid w:val="001A31F4"/>
    <w:rsid w:val="001A4347"/>
    <w:rsid w:val="001A470B"/>
    <w:rsid w:val="001A48E2"/>
    <w:rsid w:val="001A4E2D"/>
    <w:rsid w:val="001A4EA9"/>
    <w:rsid w:val="001A5A45"/>
    <w:rsid w:val="001A5BD4"/>
    <w:rsid w:val="001A5CE2"/>
    <w:rsid w:val="001A5D9D"/>
    <w:rsid w:val="001A5E9A"/>
    <w:rsid w:val="001A60CD"/>
    <w:rsid w:val="001A61CF"/>
    <w:rsid w:val="001A6220"/>
    <w:rsid w:val="001A63E5"/>
    <w:rsid w:val="001A63F2"/>
    <w:rsid w:val="001A65BA"/>
    <w:rsid w:val="001A6617"/>
    <w:rsid w:val="001A6AE3"/>
    <w:rsid w:val="001A74D1"/>
    <w:rsid w:val="001A7526"/>
    <w:rsid w:val="001A782E"/>
    <w:rsid w:val="001A78A3"/>
    <w:rsid w:val="001A7C05"/>
    <w:rsid w:val="001B0220"/>
    <w:rsid w:val="001B031B"/>
    <w:rsid w:val="001B081F"/>
    <w:rsid w:val="001B0AE8"/>
    <w:rsid w:val="001B0B18"/>
    <w:rsid w:val="001B10AA"/>
    <w:rsid w:val="001B123C"/>
    <w:rsid w:val="001B12DA"/>
    <w:rsid w:val="001B1FDC"/>
    <w:rsid w:val="001B261B"/>
    <w:rsid w:val="001B28E2"/>
    <w:rsid w:val="001B2C9D"/>
    <w:rsid w:val="001B2DF3"/>
    <w:rsid w:val="001B31FC"/>
    <w:rsid w:val="001B39B9"/>
    <w:rsid w:val="001B3AD7"/>
    <w:rsid w:val="001B3D57"/>
    <w:rsid w:val="001B3DDC"/>
    <w:rsid w:val="001B3E5E"/>
    <w:rsid w:val="001B3F83"/>
    <w:rsid w:val="001B4CC4"/>
    <w:rsid w:val="001B4DFB"/>
    <w:rsid w:val="001B4E68"/>
    <w:rsid w:val="001B502C"/>
    <w:rsid w:val="001B5344"/>
    <w:rsid w:val="001B5634"/>
    <w:rsid w:val="001B56F8"/>
    <w:rsid w:val="001B572A"/>
    <w:rsid w:val="001B59C6"/>
    <w:rsid w:val="001B5F9A"/>
    <w:rsid w:val="001B60DD"/>
    <w:rsid w:val="001B649D"/>
    <w:rsid w:val="001B6546"/>
    <w:rsid w:val="001B698A"/>
    <w:rsid w:val="001B6A36"/>
    <w:rsid w:val="001B6C9D"/>
    <w:rsid w:val="001B6CD3"/>
    <w:rsid w:val="001B6D8C"/>
    <w:rsid w:val="001B71D0"/>
    <w:rsid w:val="001B7407"/>
    <w:rsid w:val="001B782C"/>
    <w:rsid w:val="001B7867"/>
    <w:rsid w:val="001B793C"/>
    <w:rsid w:val="001B79CE"/>
    <w:rsid w:val="001B7A15"/>
    <w:rsid w:val="001B7F8A"/>
    <w:rsid w:val="001C020B"/>
    <w:rsid w:val="001C04EB"/>
    <w:rsid w:val="001C058C"/>
    <w:rsid w:val="001C06C0"/>
    <w:rsid w:val="001C07A1"/>
    <w:rsid w:val="001C0913"/>
    <w:rsid w:val="001C1815"/>
    <w:rsid w:val="001C1872"/>
    <w:rsid w:val="001C18A3"/>
    <w:rsid w:val="001C1E3E"/>
    <w:rsid w:val="001C1F12"/>
    <w:rsid w:val="001C22D1"/>
    <w:rsid w:val="001C29A8"/>
    <w:rsid w:val="001C29F9"/>
    <w:rsid w:val="001C2B0C"/>
    <w:rsid w:val="001C34C5"/>
    <w:rsid w:val="001C369B"/>
    <w:rsid w:val="001C3994"/>
    <w:rsid w:val="001C3B59"/>
    <w:rsid w:val="001C4386"/>
    <w:rsid w:val="001C4A8F"/>
    <w:rsid w:val="001C4ECA"/>
    <w:rsid w:val="001C4F1C"/>
    <w:rsid w:val="001C4FF1"/>
    <w:rsid w:val="001C5235"/>
    <w:rsid w:val="001C5596"/>
    <w:rsid w:val="001C584C"/>
    <w:rsid w:val="001C5A26"/>
    <w:rsid w:val="001C5C96"/>
    <w:rsid w:val="001C5CD2"/>
    <w:rsid w:val="001C5DAA"/>
    <w:rsid w:val="001C5EE3"/>
    <w:rsid w:val="001C607B"/>
    <w:rsid w:val="001C61C4"/>
    <w:rsid w:val="001C6535"/>
    <w:rsid w:val="001C674D"/>
    <w:rsid w:val="001C67A6"/>
    <w:rsid w:val="001C692C"/>
    <w:rsid w:val="001C753C"/>
    <w:rsid w:val="001C7D05"/>
    <w:rsid w:val="001C7E98"/>
    <w:rsid w:val="001D03CF"/>
    <w:rsid w:val="001D0D63"/>
    <w:rsid w:val="001D0F3B"/>
    <w:rsid w:val="001D1085"/>
    <w:rsid w:val="001D12B5"/>
    <w:rsid w:val="001D163D"/>
    <w:rsid w:val="001D1B92"/>
    <w:rsid w:val="001D244A"/>
    <w:rsid w:val="001D25DF"/>
    <w:rsid w:val="001D27A1"/>
    <w:rsid w:val="001D368F"/>
    <w:rsid w:val="001D3728"/>
    <w:rsid w:val="001D3C06"/>
    <w:rsid w:val="001D44D0"/>
    <w:rsid w:val="001D582F"/>
    <w:rsid w:val="001D5C73"/>
    <w:rsid w:val="001D60D7"/>
    <w:rsid w:val="001D677A"/>
    <w:rsid w:val="001D6AE1"/>
    <w:rsid w:val="001D6B43"/>
    <w:rsid w:val="001D7258"/>
    <w:rsid w:val="001D7333"/>
    <w:rsid w:val="001D7D5A"/>
    <w:rsid w:val="001D7E44"/>
    <w:rsid w:val="001E026F"/>
    <w:rsid w:val="001E038E"/>
    <w:rsid w:val="001E0449"/>
    <w:rsid w:val="001E053C"/>
    <w:rsid w:val="001E086C"/>
    <w:rsid w:val="001E0B6D"/>
    <w:rsid w:val="001E0C39"/>
    <w:rsid w:val="001E0F87"/>
    <w:rsid w:val="001E161B"/>
    <w:rsid w:val="001E188D"/>
    <w:rsid w:val="001E1B65"/>
    <w:rsid w:val="001E2503"/>
    <w:rsid w:val="001E26B1"/>
    <w:rsid w:val="001E2EEB"/>
    <w:rsid w:val="001E320E"/>
    <w:rsid w:val="001E3BFB"/>
    <w:rsid w:val="001E3C0C"/>
    <w:rsid w:val="001E403D"/>
    <w:rsid w:val="001E41C0"/>
    <w:rsid w:val="001E4519"/>
    <w:rsid w:val="001E5232"/>
    <w:rsid w:val="001E53C5"/>
    <w:rsid w:val="001E58C4"/>
    <w:rsid w:val="001E6345"/>
    <w:rsid w:val="001E6696"/>
    <w:rsid w:val="001E6822"/>
    <w:rsid w:val="001E68A9"/>
    <w:rsid w:val="001E6BC6"/>
    <w:rsid w:val="001E6FA9"/>
    <w:rsid w:val="001E701B"/>
    <w:rsid w:val="001E7986"/>
    <w:rsid w:val="001E7EBD"/>
    <w:rsid w:val="001F051A"/>
    <w:rsid w:val="001F07F8"/>
    <w:rsid w:val="001F0A05"/>
    <w:rsid w:val="001F0B51"/>
    <w:rsid w:val="001F0F8A"/>
    <w:rsid w:val="001F1128"/>
    <w:rsid w:val="001F1296"/>
    <w:rsid w:val="001F162A"/>
    <w:rsid w:val="001F1C08"/>
    <w:rsid w:val="001F1CF3"/>
    <w:rsid w:val="001F26B9"/>
    <w:rsid w:val="001F27A4"/>
    <w:rsid w:val="001F29CE"/>
    <w:rsid w:val="001F2A95"/>
    <w:rsid w:val="001F2E6F"/>
    <w:rsid w:val="001F3198"/>
    <w:rsid w:val="001F33F0"/>
    <w:rsid w:val="001F3603"/>
    <w:rsid w:val="001F3812"/>
    <w:rsid w:val="001F3971"/>
    <w:rsid w:val="001F3D74"/>
    <w:rsid w:val="001F42A4"/>
    <w:rsid w:val="001F44B9"/>
    <w:rsid w:val="001F4CC2"/>
    <w:rsid w:val="001F4F8B"/>
    <w:rsid w:val="001F5153"/>
    <w:rsid w:val="001F54C4"/>
    <w:rsid w:val="001F5DA2"/>
    <w:rsid w:val="001F6293"/>
    <w:rsid w:val="001F65F5"/>
    <w:rsid w:val="001F6D71"/>
    <w:rsid w:val="001F6DB4"/>
    <w:rsid w:val="001F70CB"/>
    <w:rsid w:val="001F731F"/>
    <w:rsid w:val="001F744B"/>
    <w:rsid w:val="001F7854"/>
    <w:rsid w:val="001F795E"/>
    <w:rsid w:val="001F7D89"/>
    <w:rsid w:val="001F7F78"/>
    <w:rsid w:val="00200012"/>
    <w:rsid w:val="002003C3"/>
    <w:rsid w:val="00200450"/>
    <w:rsid w:val="00200B5E"/>
    <w:rsid w:val="00200DB4"/>
    <w:rsid w:val="00200EF1"/>
    <w:rsid w:val="002012AF"/>
    <w:rsid w:val="002016B2"/>
    <w:rsid w:val="002018A9"/>
    <w:rsid w:val="0020198E"/>
    <w:rsid w:val="00201F95"/>
    <w:rsid w:val="00201F9F"/>
    <w:rsid w:val="002025EB"/>
    <w:rsid w:val="00203146"/>
    <w:rsid w:val="00203604"/>
    <w:rsid w:val="002036BF"/>
    <w:rsid w:val="00203C07"/>
    <w:rsid w:val="00203CC5"/>
    <w:rsid w:val="00204135"/>
    <w:rsid w:val="00204353"/>
    <w:rsid w:val="002045ED"/>
    <w:rsid w:val="00204C6C"/>
    <w:rsid w:val="00204C91"/>
    <w:rsid w:val="0020539C"/>
    <w:rsid w:val="002053FA"/>
    <w:rsid w:val="00205461"/>
    <w:rsid w:val="0020573C"/>
    <w:rsid w:val="002058A3"/>
    <w:rsid w:val="00205A2C"/>
    <w:rsid w:val="002060E3"/>
    <w:rsid w:val="002065C7"/>
    <w:rsid w:val="002067AA"/>
    <w:rsid w:val="0020686E"/>
    <w:rsid w:val="00206FF4"/>
    <w:rsid w:val="002075C5"/>
    <w:rsid w:val="00207749"/>
    <w:rsid w:val="002077CC"/>
    <w:rsid w:val="00207BE2"/>
    <w:rsid w:val="0021012C"/>
    <w:rsid w:val="002106CA"/>
    <w:rsid w:val="00210879"/>
    <w:rsid w:val="00210D0B"/>
    <w:rsid w:val="00210D10"/>
    <w:rsid w:val="00210E3A"/>
    <w:rsid w:val="002111DE"/>
    <w:rsid w:val="002112BB"/>
    <w:rsid w:val="0021163B"/>
    <w:rsid w:val="002119C4"/>
    <w:rsid w:val="00211E24"/>
    <w:rsid w:val="00212776"/>
    <w:rsid w:val="00212B07"/>
    <w:rsid w:val="00212FBC"/>
    <w:rsid w:val="00213258"/>
    <w:rsid w:val="002132D4"/>
    <w:rsid w:val="002133FE"/>
    <w:rsid w:val="002135B3"/>
    <w:rsid w:val="00213AE9"/>
    <w:rsid w:val="00214754"/>
    <w:rsid w:val="00214AFC"/>
    <w:rsid w:val="00215071"/>
    <w:rsid w:val="00215141"/>
    <w:rsid w:val="00215191"/>
    <w:rsid w:val="00215734"/>
    <w:rsid w:val="00215B17"/>
    <w:rsid w:val="00215F61"/>
    <w:rsid w:val="00215FC0"/>
    <w:rsid w:val="0021656C"/>
    <w:rsid w:val="00216A70"/>
    <w:rsid w:val="00216AE6"/>
    <w:rsid w:val="00217BF9"/>
    <w:rsid w:val="00217DEC"/>
    <w:rsid w:val="0022024C"/>
    <w:rsid w:val="00220345"/>
    <w:rsid w:val="002207DF"/>
    <w:rsid w:val="00220F51"/>
    <w:rsid w:val="00220FE6"/>
    <w:rsid w:val="00221024"/>
    <w:rsid w:val="00221344"/>
    <w:rsid w:val="00221448"/>
    <w:rsid w:val="00221637"/>
    <w:rsid w:val="002217F9"/>
    <w:rsid w:val="00221C3B"/>
    <w:rsid w:val="00221C46"/>
    <w:rsid w:val="00221CAA"/>
    <w:rsid w:val="00221EEC"/>
    <w:rsid w:val="00222FBB"/>
    <w:rsid w:val="0022315E"/>
    <w:rsid w:val="00223782"/>
    <w:rsid w:val="00223B73"/>
    <w:rsid w:val="00224114"/>
    <w:rsid w:val="00224ADA"/>
    <w:rsid w:val="002252CE"/>
    <w:rsid w:val="002252FD"/>
    <w:rsid w:val="0022536E"/>
    <w:rsid w:val="00225874"/>
    <w:rsid w:val="00225902"/>
    <w:rsid w:val="0022603E"/>
    <w:rsid w:val="00226326"/>
    <w:rsid w:val="002263CD"/>
    <w:rsid w:val="00226A41"/>
    <w:rsid w:val="00227230"/>
    <w:rsid w:val="0022758A"/>
    <w:rsid w:val="00227DFE"/>
    <w:rsid w:val="002303B6"/>
    <w:rsid w:val="0023043B"/>
    <w:rsid w:val="00230471"/>
    <w:rsid w:val="0023055D"/>
    <w:rsid w:val="00230564"/>
    <w:rsid w:val="00230803"/>
    <w:rsid w:val="00230CDF"/>
    <w:rsid w:val="00231462"/>
    <w:rsid w:val="00231A72"/>
    <w:rsid w:val="00231C94"/>
    <w:rsid w:val="00231EF1"/>
    <w:rsid w:val="002323AC"/>
    <w:rsid w:val="00232475"/>
    <w:rsid w:val="002325E6"/>
    <w:rsid w:val="00232870"/>
    <w:rsid w:val="00232B3D"/>
    <w:rsid w:val="00232CC4"/>
    <w:rsid w:val="00233158"/>
    <w:rsid w:val="002336EC"/>
    <w:rsid w:val="00233913"/>
    <w:rsid w:val="00233B8E"/>
    <w:rsid w:val="00233BE2"/>
    <w:rsid w:val="002342B5"/>
    <w:rsid w:val="00234A2F"/>
    <w:rsid w:val="00234BC5"/>
    <w:rsid w:val="002350A1"/>
    <w:rsid w:val="00235157"/>
    <w:rsid w:val="00235571"/>
    <w:rsid w:val="00235745"/>
    <w:rsid w:val="002357DC"/>
    <w:rsid w:val="002361DF"/>
    <w:rsid w:val="00236621"/>
    <w:rsid w:val="002366AF"/>
    <w:rsid w:val="00236896"/>
    <w:rsid w:val="00236A02"/>
    <w:rsid w:val="00236D9F"/>
    <w:rsid w:val="00237330"/>
    <w:rsid w:val="00237395"/>
    <w:rsid w:val="00237405"/>
    <w:rsid w:val="00237792"/>
    <w:rsid w:val="002406CB"/>
    <w:rsid w:val="002407FD"/>
    <w:rsid w:val="00240A95"/>
    <w:rsid w:val="00240B4F"/>
    <w:rsid w:val="00240F06"/>
    <w:rsid w:val="0024108F"/>
    <w:rsid w:val="00241344"/>
    <w:rsid w:val="00241401"/>
    <w:rsid w:val="00241429"/>
    <w:rsid w:val="002416D7"/>
    <w:rsid w:val="00241A3A"/>
    <w:rsid w:val="00241B47"/>
    <w:rsid w:val="00241BC3"/>
    <w:rsid w:val="00242265"/>
    <w:rsid w:val="002428E3"/>
    <w:rsid w:val="002428EC"/>
    <w:rsid w:val="002429D4"/>
    <w:rsid w:val="00242CDC"/>
    <w:rsid w:val="00242DA3"/>
    <w:rsid w:val="00242E35"/>
    <w:rsid w:val="00242F4C"/>
    <w:rsid w:val="00242F92"/>
    <w:rsid w:val="002432D3"/>
    <w:rsid w:val="00243577"/>
    <w:rsid w:val="00243C8D"/>
    <w:rsid w:val="00244019"/>
    <w:rsid w:val="00244161"/>
    <w:rsid w:val="002442F7"/>
    <w:rsid w:val="0024432B"/>
    <w:rsid w:val="00244674"/>
    <w:rsid w:val="0024483B"/>
    <w:rsid w:val="00244A75"/>
    <w:rsid w:val="00244C5E"/>
    <w:rsid w:val="00244D53"/>
    <w:rsid w:val="00245441"/>
    <w:rsid w:val="002455B6"/>
    <w:rsid w:val="00245B3D"/>
    <w:rsid w:val="00245F07"/>
    <w:rsid w:val="002462F8"/>
    <w:rsid w:val="0024654A"/>
    <w:rsid w:val="0024657A"/>
    <w:rsid w:val="00246639"/>
    <w:rsid w:val="0024686F"/>
    <w:rsid w:val="00246D92"/>
    <w:rsid w:val="002471D5"/>
    <w:rsid w:val="0024754E"/>
    <w:rsid w:val="002476E2"/>
    <w:rsid w:val="00247987"/>
    <w:rsid w:val="00247AF2"/>
    <w:rsid w:val="00250951"/>
    <w:rsid w:val="00250C5E"/>
    <w:rsid w:val="002512D1"/>
    <w:rsid w:val="0025130D"/>
    <w:rsid w:val="00251483"/>
    <w:rsid w:val="0025165F"/>
    <w:rsid w:val="00251AA5"/>
    <w:rsid w:val="00251AE0"/>
    <w:rsid w:val="00251B56"/>
    <w:rsid w:val="00251D9B"/>
    <w:rsid w:val="00251E87"/>
    <w:rsid w:val="0025203F"/>
    <w:rsid w:val="0025225B"/>
    <w:rsid w:val="002523DF"/>
    <w:rsid w:val="002526A0"/>
    <w:rsid w:val="00252C8E"/>
    <w:rsid w:val="00252FC4"/>
    <w:rsid w:val="00253036"/>
    <w:rsid w:val="002530BB"/>
    <w:rsid w:val="002536CC"/>
    <w:rsid w:val="00253812"/>
    <w:rsid w:val="00253A90"/>
    <w:rsid w:val="00254035"/>
    <w:rsid w:val="002542AE"/>
    <w:rsid w:val="00254A86"/>
    <w:rsid w:val="00254ADD"/>
    <w:rsid w:val="00254B5D"/>
    <w:rsid w:val="00254C18"/>
    <w:rsid w:val="002550F7"/>
    <w:rsid w:val="00255761"/>
    <w:rsid w:val="00256204"/>
    <w:rsid w:val="002562F4"/>
    <w:rsid w:val="00256339"/>
    <w:rsid w:val="00256679"/>
    <w:rsid w:val="0025696C"/>
    <w:rsid w:val="0025698C"/>
    <w:rsid w:val="002573EA"/>
    <w:rsid w:val="00257646"/>
    <w:rsid w:val="002578C8"/>
    <w:rsid w:val="002578D6"/>
    <w:rsid w:val="002579C8"/>
    <w:rsid w:val="002579E5"/>
    <w:rsid w:val="00257BEB"/>
    <w:rsid w:val="00257C8A"/>
    <w:rsid w:val="00257E26"/>
    <w:rsid w:val="00260092"/>
    <w:rsid w:val="00260318"/>
    <w:rsid w:val="002604A0"/>
    <w:rsid w:val="00260654"/>
    <w:rsid w:val="002606CA"/>
    <w:rsid w:val="0026075C"/>
    <w:rsid w:val="00260A94"/>
    <w:rsid w:val="00260F12"/>
    <w:rsid w:val="00260FB0"/>
    <w:rsid w:val="00261366"/>
    <w:rsid w:val="00261580"/>
    <w:rsid w:val="002615C6"/>
    <w:rsid w:val="00261D06"/>
    <w:rsid w:val="00261F19"/>
    <w:rsid w:val="002620E7"/>
    <w:rsid w:val="0026212B"/>
    <w:rsid w:val="00262BDC"/>
    <w:rsid w:val="00262BE5"/>
    <w:rsid w:val="00262C51"/>
    <w:rsid w:val="002631B9"/>
    <w:rsid w:val="00263425"/>
    <w:rsid w:val="002638CC"/>
    <w:rsid w:val="002639E5"/>
    <w:rsid w:val="00263DC8"/>
    <w:rsid w:val="002648E0"/>
    <w:rsid w:val="00264E76"/>
    <w:rsid w:val="002650FE"/>
    <w:rsid w:val="0026534E"/>
    <w:rsid w:val="00265CB2"/>
    <w:rsid w:val="00265D38"/>
    <w:rsid w:val="00265EAB"/>
    <w:rsid w:val="00266219"/>
    <w:rsid w:val="002663CD"/>
    <w:rsid w:val="00266442"/>
    <w:rsid w:val="00266529"/>
    <w:rsid w:val="00266704"/>
    <w:rsid w:val="00266BAA"/>
    <w:rsid w:val="0026716A"/>
    <w:rsid w:val="00267F46"/>
    <w:rsid w:val="0027018E"/>
    <w:rsid w:val="0027042D"/>
    <w:rsid w:val="002704EB"/>
    <w:rsid w:val="002705B1"/>
    <w:rsid w:val="00270667"/>
    <w:rsid w:val="00270F20"/>
    <w:rsid w:val="00271336"/>
    <w:rsid w:val="00271945"/>
    <w:rsid w:val="00271D61"/>
    <w:rsid w:val="00271F83"/>
    <w:rsid w:val="00272020"/>
    <w:rsid w:val="00272304"/>
    <w:rsid w:val="00272495"/>
    <w:rsid w:val="00272BAB"/>
    <w:rsid w:val="00272D15"/>
    <w:rsid w:val="002739B1"/>
    <w:rsid w:val="00273A08"/>
    <w:rsid w:val="00273BCD"/>
    <w:rsid w:val="00273E04"/>
    <w:rsid w:val="00273ED0"/>
    <w:rsid w:val="00274445"/>
    <w:rsid w:val="0027459B"/>
    <w:rsid w:val="00274BE7"/>
    <w:rsid w:val="00274FF4"/>
    <w:rsid w:val="00275059"/>
    <w:rsid w:val="002750B5"/>
    <w:rsid w:val="00275157"/>
    <w:rsid w:val="002752A3"/>
    <w:rsid w:val="00275523"/>
    <w:rsid w:val="00275871"/>
    <w:rsid w:val="00275CDF"/>
    <w:rsid w:val="00275D35"/>
    <w:rsid w:val="00275D6D"/>
    <w:rsid w:val="00275FE1"/>
    <w:rsid w:val="00276ADE"/>
    <w:rsid w:val="00276F10"/>
    <w:rsid w:val="00276F67"/>
    <w:rsid w:val="00277281"/>
    <w:rsid w:val="00277454"/>
    <w:rsid w:val="00277EA0"/>
    <w:rsid w:val="00277EE2"/>
    <w:rsid w:val="00277F24"/>
    <w:rsid w:val="0028029A"/>
    <w:rsid w:val="0028051C"/>
    <w:rsid w:val="0028072D"/>
    <w:rsid w:val="00280D3C"/>
    <w:rsid w:val="002812F1"/>
    <w:rsid w:val="00282260"/>
    <w:rsid w:val="002825A1"/>
    <w:rsid w:val="002827C2"/>
    <w:rsid w:val="00282994"/>
    <w:rsid w:val="00282ADC"/>
    <w:rsid w:val="002838ED"/>
    <w:rsid w:val="00283A0D"/>
    <w:rsid w:val="00283C07"/>
    <w:rsid w:val="00283C92"/>
    <w:rsid w:val="00283E38"/>
    <w:rsid w:val="00284348"/>
    <w:rsid w:val="00284641"/>
    <w:rsid w:val="002846FA"/>
    <w:rsid w:val="00284A60"/>
    <w:rsid w:val="002857D5"/>
    <w:rsid w:val="00285B43"/>
    <w:rsid w:val="00285B5C"/>
    <w:rsid w:val="00285D92"/>
    <w:rsid w:val="00285F9D"/>
    <w:rsid w:val="00286136"/>
    <w:rsid w:val="00286607"/>
    <w:rsid w:val="00286626"/>
    <w:rsid w:val="00286714"/>
    <w:rsid w:val="00286DD4"/>
    <w:rsid w:val="00287C59"/>
    <w:rsid w:val="00287C99"/>
    <w:rsid w:val="00287D4C"/>
    <w:rsid w:val="002904F6"/>
    <w:rsid w:val="00290881"/>
    <w:rsid w:val="00290B98"/>
    <w:rsid w:val="00290BDC"/>
    <w:rsid w:val="00290C3A"/>
    <w:rsid w:val="00290DBC"/>
    <w:rsid w:val="002910FF"/>
    <w:rsid w:val="002911ED"/>
    <w:rsid w:val="0029126A"/>
    <w:rsid w:val="0029182D"/>
    <w:rsid w:val="00291BC5"/>
    <w:rsid w:val="00291D93"/>
    <w:rsid w:val="00291EE9"/>
    <w:rsid w:val="0029201A"/>
    <w:rsid w:val="00292095"/>
    <w:rsid w:val="0029240C"/>
    <w:rsid w:val="00292425"/>
    <w:rsid w:val="002924C2"/>
    <w:rsid w:val="00292AAF"/>
    <w:rsid w:val="00292C0C"/>
    <w:rsid w:val="00292D0A"/>
    <w:rsid w:val="00293119"/>
    <w:rsid w:val="00293749"/>
    <w:rsid w:val="00293C96"/>
    <w:rsid w:val="00294450"/>
    <w:rsid w:val="00294826"/>
    <w:rsid w:val="002948B2"/>
    <w:rsid w:val="00294B6C"/>
    <w:rsid w:val="0029504E"/>
    <w:rsid w:val="00295130"/>
    <w:rsid w:val="0029517A"/>
    <w:rsid w:val="00295494"/>
    <w:rsid w:val="0029552F"/>
    <w:rsid w:val="0029556E"/>
    <w:rsid w:val="00295815"/>
    <w:rsid w:val="002962D5"/>
    <w:rsid w:val="00296345"/>
    <w:rsid w:val="0029673F"/>
    <w:rsid w:val="00296ADD"/>
    <w:rsid w:val="00297640"/>
    <w:rsid w:val="00297726"/>
    <w:rsid w:val="002978F9"/>
    <w:rsid w:val="00297AA1"/>
    <w:rsid w:val="002A0B66"/>
    <w:rsid w:val="002A0C15"/>
    <w:rsid w:val="002A0E14"/>
    <w:rsid w:val="002A0F11"/>
    <w:rsid w:val="002A1264"/>
    <w:rsid w:val="002A13D3"/>
    <w:rsid w:val="002A16CA"/>
    <w:rsid w:val="002A186F"/>
    <w:rsid w:val="002A1D12"/>
    <w:rsid w:val="002A1D59"/>
    <w:rsid w:val="002A1E35"/>
    <w:rsid w:val="002A1FB7"/>
    <w:rsid w:val="002A22AD"/>
    <w:rsid w:val="002A28D4"/>
    <w:rsid w:val="002A2902"/>
    <w:rsid w:val="002A2F3F"/>
    <w:rsid w:val="002A3613"/>
    <w:rsid w:val="002A371F"/>
    <w:rsid w:val="002A3750"/>
    <w:rsid w:val="002A37CE"/>
    <w:rsid w:val="002A3DAD"/>
    <w:rsid w:val="002A3E56"/>
    <w:rsid w:val="002A4299"/>
    <w:rsid w:val="002A4461"/>
    <w:rsid w:val="002A44B4"/>
    <w:rsid w:val="002A4629"/>
    <w:rsid w:val="002A4C67"/>
    <w:rsid w:val="002A5640"/>
    <w:rsid w:val="002A5C10"/>
    <w:rsid w:val="002A5FD0"/>
    <w:rsid w:val="002A6794"/>
    <w:rsid w:val="002A6B92"/>
    <w:rsid w:val="002A705C"/>
    <w:rsid w:val="002A7A72"/>
    <w:rsid w:val="002A7B92"/>
    <w:rsid w:val="002B067C"/>
    <w:rsid w:val="002B0C39"/>
    <w:rsid w:val="002B18A1"/>
    <w:rsid w:val="002B18E0"/>
    <w:rsid w:val="002B1901"/>
    <w:rsid w:val="002B192A"/>
    <w:rsid w:val="002B19AE"/>
    <w:rsid w:val="002B1C17"/>
    <w:rsid w:val="002B1CB7"/>
    <w:rsid w:val="002B1F34"/>
    <w:rsid w:val="002B224E"/>
    <w:rsid w:val="002B2455"/>
    <w:rsid w:val="002B255C"/>
    <w:rsid w:val="002B2CBE"/>
    <w:rsid w:val="002B2D29"/>
    <w:rsid w:val="002B3265"/>
    <w:rsid w:val="002B3EB7"/>
    <w:rsid w:val="002B3FC8"/>
    <w:rsid w:val="002B4795"/>
    <w:rsid w:val="002B4BC1"/>
    <w:rsid w:val="002B50BA"/>
    <w:rsid w:val="002B512B"/>
    <w:rsid w:val="002B5782"/>
    <w:rsid w:val="002B5A38"/>
    <w:rsid w:val="002B5C84"/>
    <w:rsid w:val="002B664B"/>
    <w:rsid w:val="002B6D68"/>
    <w:rsid w:val="002B71A1"/>
    <w:rsid w:val="002B7231"/>
    <w:rsid w:val="002B72F6"/>
    <w:rsid w:val="002B75BF"/>
    <w:rsid w:val="002B7998"/>
    <w:rsid w:val="002B7D39"/>
    <w:rsid w:val="002B7F2A"/>
    <w:rsid w:val="002C0A77"/>
    <w:rsid w:val="002C0D58"/>
    <w:rsid w:val="002C0DDD"/>
    <w:rsid w:val="002C0DE7"/>
    <w:rsid w:val="002C0E74"/>
    <w:rsid w:val="002C1088"/>
    <w:rsid w:val="002C1112"/>
    <w:rsid w:val="002C1265"/>
    <w:rsid w:val="002C140D"/>
    <w:rsid w:val="002C16F8"/>
    <w:rsid w:val="002C1891"/>
    <w:rsid w:val="002C1936"/>
    <w:rsid w:val="002C1C5A"/>
    <w:rsid w:val="002C1E3B"/>
    <w:rsid w:val="002C1EE3"/>
    <w:rsid w:val="002C1FF5"/>
    <w:rsid w:val="002C2442"/>
    <w:rsid w:val="002C2632"/>
    <w:rsid w:val="002C2DB0"/>
    <w:rsid w:val="002C3181"/>
    <w:rsid w:val="002C31D9"/>
    <w:rsid w:val="002C3550"/>
    <w:rsid w:val="002C35EF"/>
    <w:rsid w:val="002C3721"/>
    <w:rsid w:val="002C3FD2"/>
    <w:rsid w:val="002C4442"/>
    <w:rsid w:val="002C45AE"/>
    <w:rsid w:val="002C4886"/>
    <w:rsid w:val="002C4D39"/>
    <w:rsid w:val="002C5526"/>
    <w:rsid w:val="002C57D3"/>
    <w:rsid w:val="002C5D3C"/>
    <w:rsid w:val="002C6712"/>
    <w:rsid w:val="002C6CFD"/>
    <w:rsid w:val="002C6E44"/>
    <w:rsid w:val="002C6FC2"/>
    <w:rsid w:val="002C7132"/>
    <w:rsid w:val="002C7196"/>
    <w:rsid w:val="002C7258"/>
    <w:rsid w:val="002C7398"/>
    <w:rsid w:val="002C755F"/>
    <w:rsid w:val="002C7678"/>
    <w:rsid w:val="002C7704"/>
    <w:rsid w:val="002C78D7"/>
    <w:rsid w:val="002C79DD"/>
    <w:rsid w:val="002D05CB"/>
    <w:rsid w:val="002D07CD"/>
    <w:rsid w:val="002D0E0D"/>
    <w:rsid w:val="002D0FFF"/>
    <w:rsid w:val="002D1190"/>
    <w:rsid w:val="002D1222"/>
    <w:rsid w:val="002D1278"/>
    <w:rsid w:val="002D1A3D"/>
    <w:rsid w:val="002D1E35"/>
    <w:rsid w:val="002D1F20"/>
    <w:rsid w:val="002D2865"/>
    <w:rsid w:val="002D29D3"/>
    <w:rsid w:val="002D2C42"/>
    <w:rsid w:val="002D2EED"/>
    <w:rsid w:val="002D38EC"/>
    <w:rsid w:val="002D3B6A"/>
    <w:rsid w:val="002D4B43"/>
    <w:rsid w:val="002D4BF2"/>
    <w:rsid w:val="002D4CF7"/>
    <w:rsid w:val="002D4E49"/>
    <w:rsid w:val="002D525D"/>
    <w:rsid w:val="002D5693"/>
    <w:rsid w:val="002D5F56"/>
    <w:rsid w:val="002D670B"/>
    <w:rsid w:val="002D6AA3"/>
    <w:rsid w:val="002D6CDD"/>
    <w:rsid w:val="002D71E9"/>
    <w:rsid w:val="002D7477"/>
    <w:rsid w:val="002D7AA4"/>
    <w:rsid w:val="002D7F25"/>
    <w:rsid w:val="002D7F6C"/>
    <w:rsid w:val="002E0140"/>
    <w:rsid w:val="002E075F"/>
    <w:rsid w:val="002E0F3B"/>
    <w:rsid w:val="002E1227"/>
    <w:rsid w:val="002E1230"/>
    <w:rsid w:val="002E1352"/>
    <w:rsid w:val="002E135C"/>
    <w:rsid w:val="002E138C"/>
    <w:rsid w:val="002E16D4"/>
    <w:rsid w:val="002E1B42"/>
    <w:rsid w:val="002E1EAF"/>
    <w:rsid w:val="002E20CB"/>
    <w:rsid w:val="002E2440"/>
    <w:rsid w:val="002E2562"/>
    <w:rsid w:val="002E2A11"/>
    <w:rsid w:val="002E2E2D"/>
    <w:rsid w:val="002E37D9"/>
    <w:rsid w:val="002E3B3D"/>
    <w:rsid w:val="002E3BA1"/>
    <w:rsid w:val="002E3F99"/>
    <w:rsid w:val="002E41F0"/>
    <w:rsid w:val="002E48D1"/>
    <w:rsid w:val="002E50B8"/>
    <w:rsid w:val="002E547D"/>
    <w:rsid w:val="002E559D"/>
    <w:rsid w:val="002E5A1D"/>
    <w:rsid w:val="002E5EDB"/>
    <w:rsid w:val="002E604A"/>
    <w:rsid w:val="002E62EF"/>
    <w:rsid w:val="002E6432"/>
    <w:rsid w:val="002E6E63"/>
    <w:rsid w:val="002E7042"/>
    <w:rsid w:val="002E7759"/>
    <w:rsid w:val="002E78FA"/>
    <w:rsid w:val="002F0056"/>
    <w:rsid w:val="002F021F"/>
    <w:rsid w:val="002F02E7"/>
    <w:rsid w:val="002F1690"/>
    <w:rsid w:val="002F1C58"/>
    <w:rsid w:val="002F1DAA"/>
    <w:rsid w:val="002F2157"/>
    <w:rsid w:val="002F25A9"/>
    <w:rsid w:val="002F291F"/>
    <w:rsid w:val="002F2936"/>
    <w:rsid w:val="002F29C1"/>
    <w:rsid w:val="002F2A89"/>
    <w:rsid w:val="002F2D08"/>
    <w:rsid w:val="002F2D65"/>
    <w:rsid w:val="002F2F25"/>
    <w:rsid w:val="002F30F3"/>
    <w:rsid w:val="002F33A8"/>
    <w:rsid w:val="002F3600"/>
    <w:rsid w:val="002F368E"/>
    <w:rsid w:val="002F36ED"/>
    <w:rsid w:val="002F3740"/>
    <w:rsid w:val="002F3A26"/>
    <w:rsid w:val="002F4087"/>
    <w:rsid w:val="002F4927"/>
    <w:rsid w:val="002F4E1D"/>
    <w:rsid w:val="002F4E94"/>
    <w:rsid w:val="002F4F6E"/>
    <w:rsid w:val="002F502D"/>
    <w:rsid w:val="002F52E8"/>
    <w:rsid w:val="002F5736"/>
    <w:rsid w:val="002F58BC"/>
    <w:rsid w:val="002F5A93"/>
    <w:rsid w:val="002F660C"/>
    <w:rsid w:val="002F679A"/>
    <w:rsid w:val="002F7738"/>
    <w:rsid w:val="002F7A24"/>
    <w:rsid w:val="002F7D3B"/>
    <w:rsid w:val="003002F5"/>
    <w:rsid w:val="003003A1"/>
    <w:rsid w:val="003005B7"/>
    <w:rsid w:val="003008AE"/>
    <w:rsid w:val="00300C5F"/>
    <w:rsid w:val="00301141"/>
    <w:rsid w:val="00301A3D"/>
    <w:rsid w:val="00301F55"/>
    <w:rsid w:val="003020A8"/>
    <w:rsid w:val="003023D2"/>
    <w:rsid w:val="00302C13"/>
    <w:rsid w:val="00303385"/>
    <w:rsid w:val="0030380B"/>
    <w:rsid w:val="003039C3"/>
    <w:rsid w:val="003039FD"/>
    <w:rsid w:val="00303EC7"/>
    <w:rsid w:val="00303FE6"/>
    <w:rsid w:val="00304042"/>
    <w:rsid w:val="00304306"/>
    <w:rsid w:val="003046BE"/>
    <w:rsid w:val="0030482C"/>
    <w:rsid w:val="00305750"/>
    <w:rsid w:val="0030658F"/>
    <w:rsid w:val="00306852"/>
    <w:rsid w:val="00306A3B"/>
    <w:rsid w:val="00306ECE"/>
    <w:rsid w:val="0030729D"/>
    <w:rsid w:val="00307368"/>
    <w:rsid w:val="003073BB"/>
    <w:rsid w:val="003079CC"/>
    <w:rsid w:val="00307E30"/>
    <w:rsid w:val="00307EFE"/>
    <w:rsid w:val="003101FC"/>
    <w:rsid w:val="00310366"/>
    <w:rsid w:val="0031046F"/>
    <w:rsid w:val="0031073C"/>
    <w:rsid w:val="003108FC"/>
    <w:rsid w:val="003112F3"/>
    <w:rsid w:val="003113A6"/>
    <w:rsid w:val="00311536"/>
    <w:rsid w:val="00311D4F"/>
    <w:rsid w:val="00311FE8"/>
    <w:rsid w:val="003123CA"/>
    <w:rsid w:val="00312590"/>
    <w:rsid w:val="003128EA"/>
    <w:rsid w:val="00313561"/>
    <w:rsid w:val="003136BF"/>
    <w:rsid w:val="003137F9"/>
    <w:rsid w:val="0031390F"/>
    <w:rsid w:val="00313F05"/>
    <w:rsid w:val="00313F47"/>
    <w:rsid w:val="003140D5"/>
    <w:rsid w:val="003141C8"/>
    <w:rsid w:val="00314850"/>
    <w:rsid w:val="00314EB0"/>
    <w:rsid w:val="00315248"/>
    <w:rsid w:val="00315260"/>
    <w:rsid w:val="0031546A"/>
    <w:rsid w:val="003158B3"/>
    <w:rsid w:val="00315F87"/>
    <w:rsid w:val="00316033"/>
    <w:rsid w:val="00317178"/>
    <w:rsid w:val="00317704"/>
    <w:rsid w:val="0031778D"/>
    <w:rsid w:val="00317A28"/>
    <w:rsid w:val="00317C2A"/>
    <w:rsid w:val="00317E46"/>
    <w:rsid w:val="00317E6A"/>
    <w:rsid w:val="00317F5E"/>
    <w:rsid w:val="00320155"/>
    <w:rsid w:val="00320E73"/>
    <w:rsid w:val="00321263"/>
    <w:rsid w:val="003212A5"/>
    <w:rsid w:val="00321D7E"/>
    <w:rsid w:val="00322528"/>
    <w:rsid w:val="00322A77"/>
    <w:rsid w:val="00322BBF"/>
    <w:rsid w:val="00322BEC"/>
    <w:rsid w:val="00322D90"/>
    <w:rsid w:val="003236B6"/>
    <w:rsid w:val="00323A86"/>
    <w:rsid w:val="00323B60"/>
    <w:rsid w:val="003247D8"/>
    <w:rsid w:val="00324BB0"/>
    <w:rsid w:val="00324CC5"/>
    <w:rsid w:val="003255B3"/>
    <w:rsid w:val="0032563C"/>
    <w:rsid w:val="00325A8D"/>
    <w:rsid w:val="00325CFE"/>
    <w:rsid w:val="003260A1"/>
    <w:rsid w:val="00326B0E"/>
    <w:rsid w:val="003273F9"/>
    <w:rsid w:val="00327E38"/>
    <w:rsid w:val="00330C06"/>
    <w:rsid w:val="00330FBC"/>
    <w:rsid w:val="00331304"/>
    <w:rsid w:val="00332429"/>
    <w:rsid w:val="0033322B"/>
    <w:rsid w:val="003336A1"/>
    <w:rsid w:val="00334318"/>
    <w:rsid w:val="0033460A"/>
    <w:rsid w:val="00334B0D"/>
    <w:rsid w:val="00335717"/>
    <w:rsid w:val="0033640B"/>
    <w:rsid w:val="003364AD"/>
    <w:rsid w:val="00336A0C"/>
    <w:rsid w:val="00336A1A"/>
    <w:rsid w:val="00336C87"/>
    <w:rsid w:val="00336DA5"/>
    <w:rsid w:val="00337217"/>
    <w:rsid w:val="003375A8"/>
    <w:rsid w:val="00337954"/>
    <w:rsid w:val="00337C27"/>
    <w:rsid w:val="00337D84"/>
    <w:rsid w:val="00340390"/>
    <w:rsid w:val="0034078C"/>
    <w:rsid w:val="00340826"/>
    <w:rsid w:val="003408A7"/>
    <w:rsid w:val="003412B9"/>
    <w:rsid w:val="003412F0"/>
    <w:rsid w:val="00341384"/>
    <w:rsid w:val="00341699"/>
    <w:rsid w:val="003417F3"/>
    <w:rsid w:val="003418C2"/>
    <w:rsid w:val="00341D06"/>
    <w:rsid w:val="00341EB8"/>
    <w:rsid w:val="00341FAF"/>
    <w:rsid w:val="003421D3"/>
    <w:rsid w:val="00342447"/>
    <w:rsid w:val="00342569"/>
    <w:rsid w:val="00342BC5"/>
    <w:rsid w:val="00342F97"/>
    <w:rsid w:val="0034327A"/>
    <w:rsid w:val="003432C0"/>
    <w:rsid w:val="00343504"/>
    <w:rsid w:val="00343A15"/>
    <w:rsid w:val="00343C27"/>
    <w:rsid w:val="00343D48"/>
    <w:rsid w:val="00343F37"/>
    <w:rsid w:val="003449DE"/>
    <w:rsid w:val="00344A03"/>
    <w:rsid w:val="00344A06"/>
    <w:rsid w:val="00344BB4"/>
    <w:rsid w:val="003452BB"/>
    <w:rsid w:val="003454A4"/>
    <w:rsid w:val="00345DE5"/>
    <w:rsid w:val="00345EF4"/>
    <w:rsid w:val="00346281"/>
    <w:rsid w:val="00346523"/>
    <w:rsid w:val="00346781"/>
    <w:rsid w:val="003470A1"/>
    <w:rsid w:val="0034740A"/>
    <w:rsid w:val="00347DE5"/>
    <w:rsid w:val="00347E5D"/>
    <w:rsid w:val="00347F3E"/>
    <w:rsid w:val="00347F9C"/>
    <w:rsid w:val="003509DB"/>
    <w:rsid w:val="00351225"/>
    <w:rsid w:val="003512D4"/>
    <w:rsid w:val="003514CB"/>
    <w:rsid w:val="003515FC"/>
    <w:rsid w:val="00351901"/>
    <w:rsid w:val="00351B4E"/>
    <w:rsid w:val="00351BC5"/>
    <w:rsid w:val="00351CA9"/>
    <w:rsid w:val="00352742"/>
    <w:rsid w:val="003529AE"/>
    <w:rsid w:val="00352EEA"/>
    <w:rsid w:val="00353147"/>
    <w:rsid w:val="00353DCB"/>
    <w:rsid w:val="00353FC5"/>
    <w:rsid w:val="003543E6"/>
    <w:rsid w:val="00354BA2"/>
    <w:rsid w:val="00355278"/>
    <w:rsid w:val="003557FD"/>
    <w:rsid w:val="00355882"/>
    <w:rsid w:val="00355D5B"/>
    <w:rsid w:val="00355D8A"/>
    <w:rsid w:val="00356220"/>
    <w:rsid w:val="00356253"/>
    <w:rsid w:val="0035626B"/>
    <w:rsid w:val="003563C9"/>
    <w:rsid w:val="0035649A"/>
    <w:rsid w:val="00356866"/>
    <w:rsid w:val="00356EEE"/>
    <w:rsid w:val="00357065"/>
    <w:rsid w:val="003571AC"/>
    <w:rsid w:val="0035767A"/>
    <w:rsid w:val="003576F4"/>
    <w:rsid w:val="00357775"/>
    <w:rsid w:val="0036010E"/>
    <w:rsid w:val="00360290"/>
    <w:rsid w:val="00360464"/>
    <w:rsid w:val="0036071D"/>
    <w:rsid w:val="003608B6"/>
    <w:rsid w:val="00360B3D"/>
    <w:rsid w:val="00360E4D"/>
    <w:rsid w:val="00360ECA"/>
    <w:rsid w:val="0036103A"/>
    <w:rsid w:val="0036139A"/>
    <w:rsid w:val="00361977"/>
    <w:rsid w:val="00361CC0"/>
    <w:rsid w:val="00361EC7"/>
    <w:rsid w:val="00362136"/>
    <w:rsid w:val="003623E8"/>
    <w:rsid w:val="003624C2"/>
    <w:rsid w:val="00362AD6"/>
    <w:rsid w:val="00363002"/>
    <w:rsid w:val="003630F5"/>
    <w:rsid w:val="00363173"/>
    <w:rsid w:val="003631A8"/>
    <w:rsid w:val="00363C81"/>
    <w:rsid w:val="00363E32"/>
    <w:rsid w:val="00363E6A"/>
    <w:rsid w:val="00364037"/>
    <w:rsid w:val="003640B3"/>
    <w:rsid w:val="0036434E"/>
    <w:rsid w:val="0036459E"/>
    <w:rsid w:val="003645ED"/>
    <w:rsid w:val="00364EB3"/>
    <w:rsid w:val="00365226"/>
    <w:rsid w:val="00365D64"/>
    <w:rsid w:val="00366096"/>
    <w:rsid w:val="00366354"/>
    <w:rsid w:val="00366ACC"/>
    <w:rsid w:val="00366C86"/>
    <w:rsid w:val="00366CFC"/>
    <w:rsid w:val="003671FA"/>
    <w:rsid w:val="00367481"/>
    <w:rsid w:val="0036768F"/>
    <w:rsid w:val="003678DD"/>
    <w:rsid w:val="00367BC4"/>
    <w:rsid w:val="0037081C"/>
    <w:rsid w:val="00370A57"/>
    <w:rsid w:val="00370EFD"/>
    <w:rsid w:val="00371369"/>
    <w:rsid w:val="00371465"/>
    <w:rsid w:val="00371B84"/>
    <w:rsid w:val="00372292"/>
    <w:rsid w:val="0037235C"/>
    <w:rsid w:val="0037259E"/>
    <w:rsid w:val="00372A3A"/>
    <w:rsid w:val="00372C64"/>
    <w:rsid w:val="003736CB"/>
    <w:rsid w:val="00373762"/>
    <w:rsid w:val="003737FF"/>
    <w:rsid w:val="0037474C"/>
    <w:rsid w:val="00374F25"/>
    <w:rsid w:val="00375151"/>
    <w:rsid w:val="00375171"/>
    <w:rsid w:val="00375E69"/>
    <w:rsid w:val="00375E7B"/>
    <w:rsid w:val="00376A2C"/>
    <w:rsid w:val="00376D4C"/>
    <w:rsid w:val="00377033"/>
    <w:rsid w:val="003776B7"/>
    <w:rsid w:val="00377A44"/>
    <w:rsid w:val="00377B2D"/>
    <w:rsid w:val="003800D1"/>
    <w:rsid w:val="00380146"/>
    <w:rsid w:val="00380265"/>
    <w:rsid w:val="0038026B"/>
    <w:rsid w:val="003804BB"/>
    <w:rsid w:val="0038111B"/>
    <w:rsid w:val="0038135D"/>
    <w:rsid w:val="00382423"/>
    <w:rsid w:val="00382780"/>
    <w:rsid w:val="00382BB2"/>
    <w:rsid w:val="00382BC9"/>
    <w:rsid w:val="00382C4B"/>
    <w:rsid w:val="00383937"/>
    <w:rsid w:val="00383DE4"/>
    <w:rsid w:val="00383DF2"/>
    <w:rsid w:val="00383F61"/>
    <w:rsid w:val="003841C1"/>
    <w:rsid w:val="0038423D"/>
    <w:rsid w:val="00384895"/>
    <w:rsid w:val="00384B22"/>
    <w:rsid w:val="00384C94"/>
    <w:rsid w:val="003850E0"/>
    <w:rsid w:val="003852A3"/>
    <w:rsid w:val="003853FF"/>
    <w:rsid w:val="00385537"/>
    <w:rsid w:val="003857F8"/>
    <w:rsid w:val="003857FE"/>
    <w:rsid w:val="00385B8D"/>
    <w:rsid w:val="003863EE"/>
    <w:rsid w:val="00386901"/>
    <w:rsid w:val="00386DAE"/>
    <w:rsid w:val="00387320"/>
    <w:rsid w:val="003874E5"/>
    <w:rsid w:val="0038764A"/>
    <w:rsid w:val="003878F3"/>
    <w:rsid w:val="00390199"/>
    <w:rsid w:val="003901D7"/>
    <w:rsid w:val="003902F9"/>
    <w:rsid w:val="00390D80"/>
    <w:rsid w:val="0039129E"/>
    <w:rsid w:val="003914AB"/>
    <w:rsid w:val="00391941"/>
    <w:rsid w:val="00391B67"/>
    <w:rsid w:val="003920A5"/>
    <w:rsid w:val="00392712"/>
    <w:rsid w:val="0039389E"/>
    <w:rsid w:val="003939C9"/>
    <w:rsid w:val="00393A92"/>
    <w:rsid w:val="003948A7"/>
    <w:rsid w:val="003948B4"/>
    <w:rsid w:val="00394A40"/>
    <w:rsid w:val="00394D3E"/>
    <w:rsid w:val="00394EEF"/>
    <w:rsid w:val="00394FD2"/>
    <w:rsid w:val="003952C2"/>
    <w:rsid w:val="0039563D"/>
    <w:rsid w:val="00395710"/>
    <w:rsid w:val="003957A5"/>
    <w:rsid w:val="003957BF"/>
    <w:rsid w:val="00395B50"/>
    <w:rsid w:val="00395D84"/>
    <w:rsid w:val="003960DB"/>
    <w:rsid w:val="0039629A"/>
    <w:rsid w:val="0039680E"/>
    <w:rsid w:val="00396972"/>
    <w:rsid w:val="00396B42"/>
    <w:rsid w:val="00396EFC"/>
    <w:rsid w:val="00396F65"/>
    <w:rsid w:val="003975BE"/>
    <w:rsid w:val="00397B1F"/>
    <w:rsid w:val="003A0590"/>
    <w:rsid w:val="003A0BC1"/>
    <w:rsid w:val="003A0ED1"/>
    <w:rsid w:val="003A10D5"/>
    <w:rsid w:val="003A1379"/>
    <w:rsid w:val="003A154A"/>
    <w:rsid w:val="003A161E"/>
    <w:rsid w:val="003A17BC"/>
    <w:rsid w:val="003A17BE"/>
    <w:rsid w:val="003A1C10"/>
    <w:rsid w:val="003A2048"/>
    <w:rsid w:val="003A23A4"/>
    <w:rsid w:val="003A2485"/>
    <w:rsid w:val="003A2586"/>
    <w:rsid w:val="003A2CC1"/>
    <w:rsid w:val="003A3083"/>
    <w:rsid w:val="003A35EC"/>
    <w:rsid w:val="003A37D3"/>
    <w:rsid w:val="003A3A3B"/>
    <w:rsid w:val="003A3DDD"/>
    <w:rsid w:val="003A401D"/>
    <w:rsid w:val="003A4088"/>
    <w:rsid w:val="003A419A"/>
    <w:rsid w:val="003A42CE"/>
    <w:rsid w:val="003A44FF"/>
    <w:rsid w:val="003A4645"/>
    <w:rsid w:val="003A471C"/>
    <w:rsid w:val="003A481A"/>
    <w:rsid w:val="003A491F"/>
    <w:rsid w:val="003A4DE6"/>
    <w:rsid w:val="003A4FF3"/>
    <w:rsid w:val="003A502F"/>
    <w:rsid w:val="003A53DF"/>
    <w:rsid w:val="003A54E8"/>
    <w:rsid w:val="003A5751"/>
    <w:rsid w:val="003A5A14"/>
    <w:rsid w:val="003A5EDF"/>
    <w:rsid w:val="003A62AE"/>
    <w:rsid w:val="003A62CA"/>
    <w:rsid w:val="003A667A"/>
    <w:rsid w:val="003A6942"/>
    <w:rsid w:val="003A69B4"/>
    <w:rsid w:val="003A6CB0"/>
    <w:rsid w:val="003A757F"/>
    <w:rsid w:val="003A788E"/>
    <w:rsid w:val="003A7990"/>
    <w:rsid w:val="003A7A04"/>
    <w:rsid w:val="003A7A2F"/>
    <w:rsid w:val="003A7C80"/>
    <w:rsid w:val="003B00D4"/>
    <w:rsid w:val="003B016B"/>
    <w:rsid w:val="003B01FA"/>
    <w:rsid w:val="003B03C4"/>
    <w:rsid w:val="003B0527"/>
    <w:rsid w:val="003B0AE0"/>
    <w:rsid w:val="003B0C8A"/>
    <w:rsid w:val="003B0D70"/>
    <w:rsid w:val="003B0F88"/>
    <w:rsid w:val="003B11E0"/>
    <w:rsid w:val="003B129B"/>
    <w:rsid w:val="003B1AEC"/>
    <w:rsid w:val="003B2594"/>
    <w:rsid w:val="003B2F25"/>
    <w:rsid w:val="003B3D8E"/>
    <w:rsid w:val="003B3E6B"/>
    <w:rsid w:val="003B3F5C"/>
    <w:rsid w:val="003B4097"/>
    <w:rsid w:val="003B466F"/>
    <w:rsid w:val="003B4A4D"/>
    <w:rsid w:val="003B5317"/>
    <w:rsid w:val="003B5376"/>
    <w:rsid w:val="003B5A0A"/>
    <w:rsid w:val="003B5AB5"/>
    <w:rsid w:val="003B5EE3"/>
    <w:rsid w:val="003B627E"/>
    <w:rsid w:val="003B6668"/>
    <w:rsid w:val="003B668A"/>
    <w:rsid w:val="003B6AE9"/>
    <w:rsid w:val="003B6F59"/>
    <w:rsid w:val="003B77F1"/>
    <w:rsid w:val="003B7C4A"/>
    <w:rsid w:val="003B7E45"/>
    <w:rsid w:val="003C0298"/>
    <w:rsid w:val="003C06FE"/>
    <w:rsid w:val="003C0728"/>
    <w:rsid w:val="003C07B1"/>
    <w:rsid w:val="003C1757"/>
    <w:rsid w:val="003C1953"/>
    <w:rsid w:val="003C1C49"/>
    <w:rsid w:val="003C203F"/>
    <w:rsid w:val="003C21A2"/>
    <w:rsid w:val="003C2763"/>
    <w:rsid w:val="003C31DC"/>
    <w:rsid w:val="003C3619"/>
    <w:rsid w:val="003C3D2A"/>
    <w:rsid w:val="003C3DE8"/>
    <w:rsid w:val="003C3E05"/>
    <w:rsid w:val="003C44B6"/>
    <w:rsid w:val="003C462F"/>
    <w:rsid w:val="003C46F6"/>
    <w:rsid w:val="003C4B60"/>
    <w:rsid w:val="003C5F66"/>
    <w:rsid w:val="003C6245"/>
    <w:rsid w:val="003C62F9"/>
    <w:rsid w:val="003C65DD"/>
    <w:rsid w:val="003C67AD"/>
    <w:rsid w:val="003C6A0D"/>
    <w:rsid w:val="003C6AB0"/>
    <w:rsid w:val="003C6BB5"/>
    <w:rsid w:val="003C6EEE"/>
    <w:rsid w:val="003C7DC2"/>
    <w:rsid w:val="003C7F03"/>
    <w:rsid w:val="003D006E"/>
    <w:rsid w:val="003D00E9"/>
    <w:rsid w:val="003D052F"/>
    <w:rsid w:val="003D0C24"/>
    <w:rsid w:val="003D0E8D"/>
    <w:rsid w:val="003D1455"/>
    <w:rsid w:val="003D14A6"/>
    <w:rsid w:val="003D1698"/>
    <w:rsid w:val="003D1732"/>
    <w:rsid w:val="003D1AE3"/>
    <w:rsid w:val="003D2425"/>
    <w:rsid w:val="003D25E6"/>
    <w:rsid w:val="003D2B17"/>
    <w:rsid w:val="003D3839"/>
    <w:rsid w:val="003D39EA"/>
    <w:rsid w:val="003D3C9C"/>
    <w:rsid w:val="003D48B0"/>
    <w:rsid w:val="003D4B08"/>
    <w:rsid w:val="003D4B79"/>
    <w:rsid w:val="003D4C07"/>
    <w:rsid w:val="003D4D30"/>
    <w:rsid w:val="003D4FFA"/>
    <w:rsid w:val="003D56B6"/>
    <w:rsid w:val="003D610F"/>
    <w:rsid w:val="003D62F4"/>
    <w:rsid w:val="003D6442"/>
    <w:rsid w:val="003D74D4"/>
    <w:rsid w:val="003D759D"/>
    <w:rsid w:val="003D772B"/>
    <w:rsid w:val="003D7A8C"/>
    <w:rsid w:val="003D7D74"/>
    <w:rsid w:val="003E0102"/>
    <w:rsid w:val="003E05FE"/>
    <w:rsid w:val="003E064F"/>
    <w:rsid w:val="003E072D"/>
    <w:rsid w:val="003E0F75"/>
    <w:rsid w:val="003E0FBA"/>
    <w:rsid w:val="003E138F"/>
    <w:rsid w:val="003E13F2"/>
    <w:rsid w:val="003E17AA"/>
    <w:rsid w:val="003E1E5A"/>
    <w:rsid w:val="003E1E75"/>
    <w:rsid w:val="003E2B1B"/>
    <w:rsid w:val="003E2BFD"/>
    <w:rsid w:val="003E3976"/>
    <w:rsid w:val="003E3B50"/>
    <w:rsid w:val="003E3C73"/>
    <w:rsid w:val="003E3DC9"/>
    <w:rsid w:val="003E40D5"/>
    <w:rsid w:val="003E438F"/>
    <w:rsid w:val="003E45AA"/>
    <w:rsid w:val="003E4C33"/>
    <w:rsid w:val="003E4D1F"/>
    <w:rsid w:val="003E547E"/>
    <w:rsid w:val="003E54D7"/>
    <w:rsid w:val="003E552A"/>
    <w:rsid w:val="003E55D1"/>
    <w:rsid w:val="003E5757"/>
    <w:rsid w:val="003E57A1"/>
    <w:rsid w:val="003E5B43"/>
    <w:rsid w:val="003E5D3C"/>
    <w:rsid w:val="003E5DC3"/>
    <w:rsid w:val="003E5E72"/>
    <w:rsid w:val="003E626F"/>
    <w:rsid w:val="003E6402"/>
    <w:rsid w:val="003E70FB"/>
    <w:rsid w:val="003E74B8"/>
    <w:rsid w:val="003E77EC"/>
    <w:rsid w:val="003E7868"/>
    <w:rsid w:val="003E7ACF"/>
    <w:rsid w:val="003E7C3C"/>
    <w:rsid w:val="003F029B"/>
    <w:rsid w:val="003F04FD"/>
    <w:rsid w:val="003F051B"/>
    <w:rsid w:val="003F0679"/>
    <w:rsid w:val="003F07A5"/>
    <w:rsid w:val="003F0BD0"/>
    <w:rsid w:val="003F0CF6"/>
    <w:rsid w:val="003F119D"/>
    <w:rsid w:val="003F11CC"/>
    <w:rsid w:val="003F1407"/>
    <w:rsid w:val="003F1500"/>
    <w:rsid w:val="003F1A1E"/>
    <w:rsid w:val="003F220C"/>
    <w:rsid w:val="003F2285"/>
    <w:rsid w:val="003F22E2"/>
    <w:rsid w:val="003F23C7"/>
    <w:rsid w:val="003F25A8"/>
    <w:rsid w:val="003F26E2"/>
    <w:rsid w:val="003F274B"/>
    <w:rsid w:val="003F2A4C"/>
    <w:rsid w:val="003F2CD3"/>
    <w:rsid w:val="003F2D41"/>
    <w:rsid w:val="003F37FD"/>
    <w:rsid w:val="003F3994"/>
    <w:rsid w:val="003F399F"/>
    <w:rsid w:val="003F3BC1"/>
    <w:rsid w:val="003F444B"/>
    <w:rsid w:val="003F577A"/>
    <w:rsid w:val="003F5E45"/>
    <w:rsid w:val="003F6125"/>
    <w:rsid w:val="003F6AFB"/>
    <w:rsid w:val="003F6C69"/>
    <w:rsid w:val="003F71C9"/>
    <w:rsid w:val="003F7C1F"/>
    <w:rsid w:val="003F7DD8"/>
    <w:rsid w:val="00400386"/>
    <w:rsid w:val="004003A9"/>
    <w:rsid w:val="0040088E"/>
    <w:rsid w:val="00400917"/>
    <w:rsid w:val="00400B44"/>
    <w:rsid w:val="004012BE"/>
    <w:rsid w:val="0040135B"/>
    <w:rsid w:val="00401373"/>
    <w:rsid w:val="00401591"/>
    <w:rsid w:val="00401863"/>
    <w:rsid w:val="00401982"/>
    <w:rsid w:val="00401F80"/>
    <w:rsid w:val="00402AD7"/>
    <w:rsid w:val="004031E2"/>
    <w:rsid w:val="0040368F"/>
    <w:rsid w:val="00403712"/>
    <w:rsid w:val="00403745"/>
    <w:rsid w:val="00403EF2"/>
    <w:rsid w:val="004042DB"/>
    <w:rsid w:val="00404403"/>
    <w:rsid w:val="004044FD"/>
    <w:rsid w:val="00404D7C"/>
    <w:rsid w:val="0040517F"/>
    <w:rsid w:val="004052D8"/>
    <w:rsid w:val="004055A5"/>
    <w:rsid w:val="0040648B"/>
    <w:rsid w:val="00406573"/>
    <w:rsid w:val="00406585"/>
    <w:rsid w:val="004068DE"/>
    <w:rsid w:val="004070FA"/>
    <w:rsid w:val="00407415"/>
    <w:rsid w:val="00407C97"/>
    <w:rsid w:val="00407D68"/>
    <w:rsid w:val="00410195"/>
    <w:rsid w:val="0041033D"/>
    <w:rsid w:val="00410528"/>
    <w:rsid w:val="004108D1"/>
    <w:rsid w:val="0041195A"/>
    <w:rsid w:val="00411C4E"/>
    <w:rsid w:val="0041203C"/>
    <w:rsid w:val="00412630"/>
    <w:rsid w:val="004126C1"/>
    <w:rsid w:val="00412C26"/>
    <w:rsid w:val="004133B1"/>
    <w:rsid w:val="00413E2B"/>
    <w:rsid w:val="0041407F"/>
    <w:rsid w:val="004142E6"/>
    <w:rsid w:val="004148DF"/>
    <w:rsid w:val="00414FA6"/>
    <w:rsid w:val="0041500E"/>
    <w:rsid w:val="00415014"/>
    <w:rsid w:val="004152E5"/>
    <w:rsid w:val="004159F3"/>
    <w:rsid w:val="00415A3E"/>
    <w:rsid w:val="00415B45"/>
    <w:rsid w:val="00415BD8"/>
    <w:rsid w:val="00416003"/>
    <w:rsid w:val="00416021"/>
    <w:rsid w:val="00416093"/>
    <w:rsid w:val="004162F0"/>
    <w:rsid w:val="0041668C"/>
    <w:rsid w:val="00416A00"/>
    <w:rsid w:val="00416A50"/>
    <w:rsid w:val="00416DDA"/>
    <w:rsid w:val="00416DF1"/>
    <w:rsid w:val="00416E29"/>
    <w:rsid w:val="00416F54"/>
    <w:rsid w:val="00417152"/>
    <w:rsid w:val="0041738C"/>
    <w:rsid w:val="00417ADB"/>
    <w:rsid w:val="004206D7"/>
    <w:rsid w:val="00420794"/>
    <w:rsid w:val="004207B4"/>
    <w:rsid w:val="00420BE5"/>
    <w:rsid w:val="00420DE2"/>
    <w:rsid w:val="00420F25"/>
    <w:rsid w:val="004215AF"/>
    <w:rsid w:val="0042196A"/>
    <w:rsid w:val="00421BA6"/>
    <w:rsid w:val="00421E99"/>
    <w:rsid w:val="00422020"/>
    <w:rsid w:val="00422162"/>
    <w:rsid w:val="00422BD2"/>
    <w:rsid w:val="00422FF5"/>
    <w:rsid w:val="0042321F"/>
    <w:rsid w:val="004233E3"/>
    <w:rsid w:val="0042344D"/>
    <w:rsid w:val="0042378C"/>
    <w:rsid w:val="004237B2"/>
    <w:rsid w:val="00423870"/>
    <w:rsid w:val="0042395F"/>
    <w:rsid w:val="00423F80"/>
    <w:rsid w:val="00424087"/>
    <w:rsid w:val="00424216"/>
    <w:rsid w:val="00424823"/>
    <w:rsid w:val="00424B56"/>
    <w:rsid w:val="0042511C"/>
    <w:rsid w:val="00425621"/>
    <w:rsid w:val="0042621C"/>
    <w:rsid w:val="004266C9"/>
    <w:rsid w:val="004268FE"/>
    <w:rsid w:val="004270BE"/>
    <w:rsid w:val="0042754D"/>
    <w:rsid w:val="00427C13"/>
    <w:rsid w:val="00427C72"/>
    <w:rsid w:val="00427E8A"/>
    <w:rsid w:val="00430675"/>
    <w:rsid w:val="00430C0F"/>
    <w:rsid w:val="00430E84"/>
    <w:rsid w:val="004310F7"/>
    <w:rsid w:val="00431553"/>
    <w:rsid w:val="004315B5"/>
    <w:rsid w:val="00431ADB"/>
    <w:rsid w:val="00431F42"/>
    <w:rsid w:val="00431FDA"/>
    <w:rsid w:val="004321BE"/>
    <w:rsid w:val="0043243B"/>
    <w:rsid w:val="0043273C"/>
    <w:rsid w:val="0043290C"/>
    <w:rsid w:val="0043366B"/>
    <w:rsid w:val="004336A6"/>
    <w:rsid w:val="00434088"/>
    <w:rsid w:val="00434330"/>
    <w:rsid w:val="00434CD0"/>
    <w:rsid w:val="00434D3B"/>
    <w:rsid w:val="00434E7E"/>
    <w:rsid w:val="00435247"/>
    <w:rsid w:val="004369A3"/>
    <w:rsid w:val="00436E0C"/>
    <w:rsid w:val="00436FC0"/>
    <w:rsid w:val="00437084"/>
    <w:rsid w:val="00437DD4"/>
    <w:rsid w:val="00437E34"/>
    <w:rsid w:val="00440422"/>
    <w:rsid w:val="00440749"/>
    <w:rsid w:val="0044118C"/>
    <w:rsid w:val="00441C7E"/>
    <w:rsid w:val="0044281E"/>
    <w:rsid w:val="00442B4F"/>
    <w:rsid w:val="00442D74"/>
    <w:rsid w:val="00442E6D"/>
    <w:rsid w:val="00442EC3"/>
    <w:rsid w:val="004433A3"/>
    <w:rsid w:val="0044361F"/>
    <w:rsid w:val="004438E9"/>
    <w:rsid w:val="00443ACF"/>
    <w:rsid w:val="00443BCD"/>
    <w:rsid w:val="004445B0"/>
    <w:rsid w:val="00444AD5"/>
    <w:rsid w:val="00445A9A"/>
    <w:rsid w:val="00445AE8"/>
    <w:rsid w:val="00445AF7"/>
    <w:rsid w:val="0044601B"/>
    <w:rsid w:val="004460AA"/>
    <w:rsid w:val="00446442"/>
    <w:rsid w:val="004465BD"/>
    <w:rsid w:val="00446C98"/>
    <w:rsid w:val="00446FBB"/>
    <w:rsid w:val="004478B4"/>
    <w:rsid w:val="00447A2B"/>
    <w:rsid w:val="00447C5B"/>
    <w:rsid w:val="00447D3A"/>
    <w:rsid w:val="00447F6A"/>
    <w:rsid w:val="00447F87"/>
    <w:rsid w:val="00447FA9"/>
    <w:rsid w:val="0045003F"/>
    <w:rsid w:val="0045056F"/>
    <w:rsid w:val="004507F6"/>
    <w:rsid w:val="00450A4F"/>
    <w:rsid w:val="00450AF4"/>
    <w:rsid w:val="00450D9C"/>
    <w:rsid w:val="004512A1"/>
    <w:rsid w:val="004512A3"/>
    <w:rsid w:val="004514AB"/>
    <w:rsid w:val="00451543"/>
    <w:rsid w:val="0045198B"/>
    <w:rsid w:val="00451B8D"/>
    <w:rsid w:val="00451CF8"/>
    <w:rsid w:val="00452323"/>
    <w:rsid w:val="004527E1"/>
    <w:rsid w:val="0045283F"/>
    <w:rsid w:val="00452CBB"/>
    <w:rsid w:val="0045320A"/>
    <w:rsid w:val="00453265"/>
    <w:rsid w:val="004533DA"/>
    <w:rsid w:val="00453C6E"/>
    <w:rsid w:val="00453FDA"/>
    <w:rsid w:val="004540CF"/>
    <w:rsid w:val="00454288"/>
    <w:rsid w:val="00454399"/>
    <w:rsid w:val="00454437"/>
    <w:rsid w:val="00454527"/>
    <w:rsid w:val="004546E7"/>
    <w:rsid w:val="00454AB3"/>
    <w:rsid w:val="00454B26"/>
    <w:rsid w:val="00454FEE"/>
    <w:rsid w:val="004551C1"/>
    <w:rsid w:val="0045566E"/>
    <w:rsid w:val="0045575B"/>
    <w:rsid w:val="00455780"/>
    <w:rsid w:val="00455F26"/>
    <w:rsid w:val="00456371"/>
    <w:rsid w:val="004563AD"/>
    <w:rsid w:val="00457771"/>
    <w:rsid w:val="00457D26"/>
    <w:rsid w:val="00457D3E"/>
    <w:rsid w:val="00460582"/>
    <w:rsid w:val="004609AB"/>
    <w:rsid w:val="00460A56"/>
    <w:rsid w:val="00460A8B"/>
    <w:rsid w:val="00461268"/>
    <w:rsid w:val="0046199C"/>
    <w:rsid w:val="00461A76"/>
    <w:rsid w:val="0046227B"/>
    <w:rsid w:val="00462AD8"/>
    <w:rsid w:val="00462D68"/>
    <w:rsid w:val="00462EEB"/>
    <w:rsid w:val="004630CB"/>
    <w:rsid w:val="004631CD"/>
    <w:rsid w:val="00463332"/>
    <w:rsid w:val="004634F0"/>
    <w:rsid w:val="0046382E"/>
    <w:rsid w:val="00463BEB"/>
    <w:rsid w:val="00464A72"/>
    <w:rsid w:val="00464BB6"/>
    <w:rsid w:val="00464D15"/>
    <w:rsid w:val="00464EDE"/>
    <w:rsid w:val="00465989"/>
    <w:rsid w:val="00466079"/>
    <w:rsid w:val="004669E1"/>
    <w:rsid w:val="00466A39"/>
    <w:rsid w:val="00466D10"/>
    <w:rsid w:val="00466F66"/>
    <w:rsid w:val="00466FA6"/>
    <w:rsid w:val="00467177"/>
    <w:rsid w:val="00467183"/>
    <w:rsid w:val="0046720B"/>
    <w:rsid w:val="00467679"/>
    <w:rsid w:val="0046791A"/>
    <w:rsid w:val="00467F27"/>
    <w:rsid w:val="00467F7D"/>
    <w:rsid w:val="00470BB6"/>
    <w:rsid w:val="00470C6A"/>
    <w:rsid w:val="00471179"/>
    <w:rsid w:val="004712D5"/>
    <w:rsid w:val="004714C9"/>
    <w:rsid w:val="004716D0"/>
    <w:rsid w:val="00471868"/>
    <w:rsid w:val="004719C4"/>
    <w:rsid w:val="00471BF1"/>
    <w:rsid w:val="0047233F"/>
    <w:rsid w:val="00472667"/>
    <w:rsid w:val="004726A9"/>
    <w:rsid w:val="00472978"/>
    <w:rsid w:val="00472DDE"/>
    <w:rsid w:val="00472F30"/>
    <w:rsid w:val="0047307A"/>
    <w:rsid w:val="00473582"/>
    <w:rsid w:val="004736DE"/>
    <w:rsid w:val="00473A1D"/>
    <w:rsid w:val="00473B8B"/>
    <w:rsid w:val="00473E2A"/>
    <w:rsid w:val="00473EB9"/>
    <w:rsid w:val="004741E8"/>
    <w:rsid w:val="0047447D"/>
    <w:rsid w:val="00474873"/>
    <w:rsid w:val="00474906"/>
    <w:rsid w:val="00474C86"/>
    <w:rsid w:val="00474E51"/>
    <w:rsid w:val="00474F30"/>
    <w:rsid w:val="004751F7"/>
    <w:rsid w:val="00475205"/>
    <w:rsid w:val="0047538B"/>
    <w:rsid w:val="004758A2"/>
    <w:rsid w:val="004758E8"/>
    <w:rsid w:val="00475A9F"/>
    <w:rsid w:val="00475FEA"/>
    <w:rsid w:val="004768D1"/>
    <w:rsid w:val="00476D95"/>
    <w:rsid w:val="00476FE3"/>
    <w:rsid w:val="00477132"/>
    <w:rsid w:val="004778C0"/>
    <w:rsid w:val="00480128"/>
    <w:rsid w:val="00480268"/>
    <w:rsid w:val="004805B6"/>
    <w:rsid w:val="00480663"/>
    <w:rsid w:val="00481540"/>
    <w:rsid w:val="00481A36"/>
    <w:rsid w:val="00483111"/>
    <w:rsid w:val="004833DA"/>
    <w:rsid w:val="00483588"/>
    <w:rsid w:val="004836C8"/>
    <w:rsid w:val="00483714"/>
    <w:rsid w:val="00483738"/>
    <w:rsid w:val="00483B08"/>
    <w:rsid w:val="00483D3C"/>
    <w:rsid w:val="00483EAB"/>
    <w:rsid w:val="00484555"/>
    <w:rsid w:val="004845B4"/>
    <w:rsid w:val="00484611"/>
    <w:rsid w:val="0048465B"/>
    <w:rsid w:val="004847B7"/>
    <w:rsid w:val="00484EBB"/>
    <w:rsid w:val="004851C4"/>
    <w:rsid w:val="004856B0"/>
    <w:rsid w:val="00485921"/>
    <w:rsid w:val="00485B27"/>
    <w:rsid w:val="00485B82"/>
    <w:rsid w:val="0048605B"/>
    <w:rsid w:val="0048610C"/>
    <w:rsid w:val="004868DE"/>
    <w:rsid w:val="004869DB"/>
    <w:rsid w:val="00486A9D"/>
    <w:rsid w:val="00487183"/>
    <w:rsid w:val="00487250"/>
    <w:rsid w:val="0048741F"/>
    <w:rsid w:val="00487A97"/>
    <w:rsid w:val="00487E40"/>
    <w:rsid w:val="00487E82"/>
    <w:rsid w:val="00487E87"/>
    <w:rsid w:val="00490458"/>
    <w:rsid w:val="00490B46"/>
    <w:rsid w:val="004912B0"/>
    <w:rsid w:val="00491570"/>
    <w:rsid w:val="00491653"/>
    <w:rsid w:val="004918FA"/>
    <w:rsid w:val="00491BDB"/>
    <w:rsid w:val="00491BE6"/>
    <w:rsid w:val="00491CCE"/>
    <w:rsid w:val="00491F3E"/>
    <w:rsid w:val="00492AE0"/>
    <w:rsid w:val="0049318F"/>
    <w:rsid w:val="004938B5"/>
    <w:rsid w:val="00493C48"/>
    <w:rsid w:val="00493C85"/>
    <w:rsid w:val="00493E81"/>
    <w:rsid w:val="00493EFE"/>
    <w:rsid w:val="004942A3"/>
    <w:rsid w:val="00494620"/>
    <w:rsid w:val="0049482A"/>
    <w:rsid w:val="00494966"/>
    <w:rsid w:val="00494ABB"/>
    <w:rsid w:val="00495104"/>
    <w:rsid w:val="00495188"/>
    <w:rsid w:val="004952A4"/>
    <w:rsid w:val="004953DE"/>
    <w:rsid w:val="00495699"/>
    <w:rsid w:val="0049679B"/>
    <w:rsid w:val="00496BC8"/>
    <w:rsid w:val="004972C0"/>
    <w:rsid w:val="00497394"/>
    <w:rsid w:val="00497564"/>
    <w:rsid w:val="0049785D"/>
    <w:rsid w:val="00497C2A"/>
    <w:rsid w:val="004A071A"/>
    <w:rsid w:val="004A0F0E"/>
    <w:rsid w:val="004A12D7"/>
    <w:rsid w:val="004A17C1"/>
    <w:rsid w:val="004A1B3C"/>
    <w:rsid w:val="004A1C9C"/>
    <w:rsid w:val="004A1DD8"/>
    <w:rsid w:val="004A2046"/>
    <w:rsid w:val="004A21DB"/>
    <w:rsid w:val="004A22A5"/>
    <w:rsid w:val="004A235A"/>
    <w:rsid w:val="004A26A2"/>
    <w:rsid w:val="004A2B3D"/>
    <w:rsid w:val="004A31B6"/>
    <w:rsid w:val="004A3A61"/>
    <w:rsid w:val="004A3FEC"/>
    <w:rsid w:val="004A486D"/>
    <w:rsid w:val="004A4A9C"/>
    <w:rsid w:val="004A4C44"/>
    <w:rsid w:val="004A54BF"/>
    <w:rsid w:val="004A56C4"/>
    <w:rsid w:val="004A594F"/>
    <w:rsid w:val="004A5C19"/>
    <w:rsid w:val="004A5C40"/>
    <w:rsid w:val="004A5CCA"/>
    <w:rsid w:val="004A5DDE"/>
    <w:rsid w:val="004A6036"/>
    <w:rsid w:val="004A6197"/>
    <w:rsid w:val="004A62C2"/>
    <w:rsid w:val="004A6668"/>
    <w:rsid w:val="004A6713"/>
    <w:rsid w:val="004A6922"/>
    <w:rsid w:val="004A6B9B"/>
    <w:rsid w:val="004A6CB0"/>
    <w:rsid w:val="004A6E7C"/>
    <w:rsid w:val="004A71E3"/>
    <w:rsid w:val="004A73F6"/>
    <w:rsid w:val="004A7477"/>
    <w:rsid w:val="004A7A58"/>
    <w:rsid w:val="004A7C25"/>
    <w:rsid w:val="004B0998"/>
    <w:rsid w:val="004B0CE9"/>
    <w:rsid w:val="004B0D6D"/>
    <w:rsid w:val="004B11B1"/>
    <w:rsid w:val="004B171E"/>
    <w:rsid w:val="004B1F18"/>
    <w:rsid w:val="004B238E"/>
    <w:rsid w:val="004B2A46"/>
    <w:rsid w:val="004B2B22"/>
    <w:rsid w:val="004B2EDA"/>
    <w:rsid w:val="004B3225"/>
    <w:rsid w:val="004B3324"/>
    <w:rsid w:val="004B3A05"/>
    <w:rsid w:val="004B3A22"/>
    <w:rsid w:val="004B3A99"/>
    <w:rsid w:val="004B3AC9"/>
    <w:rsid w:val="004B3BDD"/>
    <w:rsid w:val="004B3CB9"/>
    <w:rsid w:val="004B4893"/>
    <w:rsid w:val="004B4957"/>
    <w:rsid w:val="004B4A00"/>
    <w:rsid w:val="004B4DEB"/>
    <w:rsid w:val="004B4F5F"/>
    <w:rsid w:val="004B4FAA"/>
    <w:rsid w:val="004B5067"/>
    <w:rsid w:val="004B520E"/>
    <w:rsid w:val="004B52E3"/>
    <w:rsid w:val="004B5428"/>
    <w:rsid w:val="004B575A"/>
    <w:rsid w:val="004B59A9"/>
    <w:rsid w:val="004B5A47"/>
    <w:rsid w:val="004B5FE9"/>
    <w:rsid w:val="004B6160"/>
    <w:rsid w:val="004B6225"/>
    <w:rsid w:val="004B65A0"/>
    <w:rsid w:val="004B6953"/>
    <w:rsid w:val="004B6FED"/>
    <w:rsid w:val="004B727E"/>
    <w:rsid w:val="004B755A"/>
    <w:rsid w:val="004B76DB"/>
    <w:rsid w:val="004B7A27"/>
    <w:rsid w:val="004B7B57"/>
    <w:rsid w:val="004B7CAD"/>
    <w:rsid w:val="004C006B"/>
    <w:rsid w:val="004C01CE"/>
    <w:rsid w:val="004C115B"/>
    <w:rsid w:val="004C14C5"/>
    <w:rsid w:val="004C153D"/>
    <w:rsid w:val="004C15F2"/>
    <w:rsid w:val="004C1656"/>
    <w:rsid w:val="004C178A"/>
    <w:rsid w:val="004C24E5"/>
    <w:rsid w:val="004C2617"/>
    <w:rsid w:val="004C2A56"/>
    <w:rsid w:val="004C2DA3"/>
    <w:rsid w:val="004C2E16"/>
    <w:rsid w:val="004C2E99"/>
    <w:rsid w:val="004C3583"/>
    <w:rsid w:val="004C3829"/>
    <w:rsid w:val="004C3F10"/>
    <w:rsid w:val="004C4024"/>
    <w:rsid w:val="004C48B6"/>
    <w:rsid w:val="004C4BEE"/>
    <w:rsid w:val="004C4F93"/>
    <w:rsid w:val="004C52C1"/>
    <w:rsid w:val="004C5946"/>
    <w:rsid w:val="004C5A28"/>
    <w:rsid w:val="004C6301"/>
    <w:rsid w:val="004C6322"/>
    <w:rsid w:val="004C73E9"/>
    <w:rsid w:val="004C745A"/>
    <w:rsid w:val="004C74FB"/>
    <w:rsid w:val="004C7513"/>
    <w:rsid w:val="004C78D2"/>
    <w:rsid w:val="004C7EF2"/>
    <w:rsid w:val="004D00A1"/>
    <w:rsid w:val="004D0C0F"/>
    <w:rsid w:val="004D0D8A"/>
    <w:rsid w:val="004D16AB"/>
    <w:rsid w:val="004D1926"/>
    <w:rsid w:val="004D1DAE"/>
    <w:rsid w:val="004D206A"/>
    <w:rsid w:val="004D254A"/>
    <w:rsid w:val="004D26B0"/>
    <w:rsid w:val="004D2764"/>
    <w:rsid w:val="004D28C5"/>
    <w:rsid w:val="004D2933"/>
    <w:rsid w:val="004D2BFC"/>
    <w:rsid w:val="004D2C51"/>
    <w:rsid w:val="004D2DCD"/>
    <w:rsid w:val="004D3028"/>
    <w:rsid w:val="004D32A5"/>
    <w:rsid w:val="004D35DE"/>
    <w:rsid w:val="004D3928"/>
    <w:rsid w:val="004D3AA8"/>
    <w:rsid w:val="004D3BA9"/>
    <w:rsid w:val="004D3BB8"/>
    <w:rsid w:val="004D3E9D"/>
    <w:rsid w:val="004D425F"/>
    <w:rsid w:val="004D4450"/>
    <w:rsid w:val="004D4D28"/>
    <w:rsid w:val="004D4D9D"/>
    <w:rsid w:val="004D4F33"/>
    <w:rsid w:val="004D55A3"/>
    <w:rsid w:val="004D589E"/>
    <w:rsid w:val="004D59CD"/>
    <w:rsid w:val="004D5BBE"/>
    <w:rsid w:val="004D5D41"/>
    <w:rsid w:val="004D6541"/>
    <w:rsid w:val="004D6902"/>
    <w:rsid w:val="004D6908"/>
    <w:rsid w:val="004D6B50"/>
    <w:rsid w:val="004D731C"/>
    <w:rsid w:val="004D7375"/>
    <w:rsid w:val="004D749A"/>
    <w:rsid w:val="004D75F9"/>
    <w:rsid w:val="004D7633"/>
    <w:rsid w:val="004D7873"/>
    <w:rsid w:val="004D7C47"/>
    <w:rsid w:val="004D7EFA"/>
    <w:rsid w:val="004E06DF"/>
    <w:rsid w:val="004E0763"/>
    <w:rsid w:val="004E0BD8"/>
    <w:rsid w:val="004E0DAA"/>
    <w:rsid w:val="004E1089"/>
    <w:rsid w:val="004E12B5"/>
    <w:rsid w:val="004E147D"/>
    <w:rsid w:val="004E1969"/>
    <w:rsid w:val="004E1E55"/>
    <w:rsid w:val="004E2168"/>
    <w:rsid w:val="004E28EA"/>
    <w:rsid w:val="004E2B20"/>
    <w:rsid w:val="004E2B8C"/>
    <w:rsid w:val="004E2E10"/>
    <w:rsid w:val="004E315C"/>
    <w:rsid w:val="004E31C9"/>
    <w:rsid w:val="004E33F2"/>
    <w:rsid w:val="004E3468"/>
    <w:rsid w:val="004E34CA"/>
    <w:rsid w:val="004E355E"/>
    <w:rsid w:val="004E3942"/>
    <w:rsid w:val="004E3AA4"/>
    <w:rsid w:val="004E403F"/>
    <w:rsid w:val="004E4599"/>
    <w:rsid w:val="004E4635"/>
    <w:rsid w:val="004E46D8"/>
    <w:rsid w:val="004E4ACA"/>
    <w:rsid w:val="004E4EDF"/>
    <w:rsid w:val="004E4F8E"/>
    <w:rsid w:val="004E50A0"/>
    <w:rsid w:val="004E515F"/>
    <w:rsid w:val="004E5B45"/>
    <w:rsid w:val="004E5D3A"/>
    <w:rsid w:val="004E6323"/>
    <w:rsid w:val="004E65A6"/>
    <w:rsid w:val="004E6662"/>
    <w:rsid w:val="004E6CA8"/>
    <w:rsid w:val="004E709F"/>
    <w:rsid w:val="004E72D8"/>
    <w:rsid w:val="004E732F"/>
    <w:rsid w:val="004E7615"/>
    <w:rsid w:val="004E7949"/>
    <w:rsid w:val="004E7C58"/>
    <w:rsid w:val="004E7E43"/>
    <w:rsid w:val="004F00E4"/>
    <w:rsid w:val="004F0F3D"/>
    <w:rsid w:val="004F1722"/>
    <w:rsid w:val="004F2085"/>
    <w:rsid w:val="004F20BC"/>
    <w:rsid w:val="004F20EC"/>
    <w:rsid w:val="004F210B"/>
    <w:rsid w:val="004F254B"/>
    <w:rsid w:val="004F259C"/>
    <w:rsid w:val="004F25FC"/>
    <w:rsid w:val="004F289C"/>
    <w:rsid w:val="004F2BB2"/>
    <w:rsid w:val="004F2D1D"/>
    <w:rsid w:val="004F3339"/>
    <w:rsid w:val="004F38F1"/>
    <w:rsid w:val="004F3E14"/>
    <w:rsid w:val="004F43FB"/>
    <w:rsid w:val="004F4D86"/>
    <w:rsid w:val="004F50B6"/>
    <w:rsid w:val="004F54A9"/>
    <w:rsid w:val="004F54B9"/>
    <w:rsid w:val="004F57C5"/>
    <w:rsid w:val="004F5A61"/>
    <w:rsid w:val="004F5F20"/>
    <w:rsid w:val="004F5F24"/>
    <w:rsid w:val="004F65CE"/>
    <w:rsid w:val="004F6E7D"/>
    <w:rsid w:val="004F70BF"/>
    <w:rsid w:val="004F70CB"/>
    <w:rsid w:val="004F7169"/>
    <w:rsid w:val="004F7A6C"/>
    <w:rsid w:val="004F7B7E"/>
    <w:rsid w:val="00500094"/>
    <w:rsid w:val="00500371"/>
    <w:rsid w:val="0050067B"/>
    <w:rsid w:val="00500B19"/>
    <w:rsid w:val="00500DFE"/>
    <w:rsid w:val="005010D5"/>
    <w:rsid w:val="0050137B"/>
    <w:rsid w:val="00501E5D"/>
    <w:rsid w:val="0050234F"/>
    <w:rsid w:val="005026F0"/>
    <w:rsid w:val="005028DE"/>
    <w:rsid w:val="005029A2"/>
    <w:rsid w:val="005031D7"/>
    <w:rsid w:val="00503373"/>
    <w:rsid w:val="005033CB"/>
    <w:rsid w:val="0050352C"/>
    <w:rsid w:val="00503742"/>
    <w:rsid w:val="005037ED"/>
    <w:rsid w:val="005038E2"/>
    <w:rsid w:val="00503960"/>
    <w:rsid w:val="00503A05"/>
    <w:rsid w:val="00503D5E"/>
    <w:rsid w:val="00504378"/>
    <w:rsid w:val="00504453"/>
    <w:rsid w:val="0050506E"/>
    <w:rsid w:val="0050526B"/>
    <w:rsid w:val="00506012"/>
    <w:rsid w:val="00506EDB"/>
    <w:rsid w:val="00506FF9"/>
    <w:rsid w:val="00507109"/>
    <w:rsid w:val="0050735E"/>
    <w:rsid w:val="005078C3"/>
    <w:rsid w:val="005102E5"/>
    <w:rsid w:val="00511167"/>
    <w:rsid w:val="005111BB"/>
    <w:rsid w:val="00511A14"/>
    <w:rsid w:val="00511B0B"/>
    <w:rsid w:val="00511D20"/>
    <w:rsid w:val="0051223D"/>
    <w:rsid w:val="005127B5"/>
    <w:rsid w:val="00512F35"/>
    <w:rsid w:val="00513265"/>
    <w:rsid w:val="0051344C"/>
    <w:rsid w:val="00513526"/>
    <w:rsid w:val="00513724"/>
    <w:rsid w:val="00513762"/>
    <w:rsid w:val="005138F3"/>
    <w:rsid w:val="00513974"/>
    <w:rsid w:val="00513BE2"/>
    <w:rsid w:val="00514005"/>
    <w:rsid w:val="005148CD"/>
    <w:rsid w:val="005148F8"/>
    <w:rsid w:val="00514929"/>
    <w:rsid w:val="00514BF8"/>
    <w:rsid w:val="00514C1B"/>
    <w:rsid w:val="00514C52"/>
    <w:rsid w:val="00514C8C"/>
    <w:rsid w:val="005150EA"/>
    <w:rsid w:val="00515130"/>
    <w:rsid w:val="005151D9"/>
    <w:rsid w:val="005151FD"/>
    <w:rsid w:val="005152F4"/>
    <w:rsid w:val="005155DC"/>
    <w:rsid w:val="005156CC"/>
    <w:rsid w:val="0051607B"/>
    <w:rsid w:val="00516513"/>
    <w:rsid w:val="00516C31"/>
    <w:rsid w:val="00517058"/>
    <w:rsid w:val="00517115"/>
    <w:rsid w:val="0051748C"/>
    <w:rsid w:val="0051752A"/>
    <w:rsid w:val="00517652"/>
    <w:rsid w:val="00517937"/>
    <w:rsid w:val="00517A4B"/>
    <w:rsid w:val="00517F0E"/>
    <w:rsid w:val="00517F2F"/>
    <w:rsid w:val="00520108"/>
    <w:rsid w:val="0052044C"/>
    <w:rsid w:val="0052070D"/>
    <w:rsid w:val="00520AD8"/>
    <w:rsid w:val="00520F9F"/>
    <w:rsid w:val="00520FC9"/>
    <w:rsid w:val="005210F6"/>
    <w:rsid w:val="00521121"/>
    <w:rsid w:val="005219B2"/>
    <w:rsid w:val="00521AD1"/>
    <w:rsid w:val="00522163"/>
    <w:rsid w:val="00522857"/>
    <w:rsid w:val="00522D16"/>
    <w:rsid w:val="00523344"/>
    <w:rsid w:val="005242A3"/>
    <w:rsid w:val="005244F6"/>
    <w:rsid w:val="00524562"/>
    <w:rsid w:val="00524595"/>
    <w:rsid w:val="005245E8"/>
    <w:rsid w:val="00524A5D"/>
    <w:rsid w:val="00524B99"/>
    <w:rsid w:val="00524D87"/>
    <w:rsid w:val="00524E9D"/>
    <w:rsid w:val="00525352"/>
    <w:rsid w:val="005254D4"/>
    <w:rsid w:val="00525A89"/>
    <w:rsid w:val="00525AC4"/>
    <w:rsid w:val="00525C20"/>
    <w:rsid w:val="005260F7"/>
    <w:rsid w:val="005263FE"/>
    <w:rsid w:val="00526452"/>
    <w:rsid w:val="0052648A"/>
    <w:rsid w:val="00526DE7"/>
    <w:rsid w:val="005272D9"/>
    <w:rsid w:val="0052775D"/>
    <w:rsid w:val="00527CD8"/>
    <w:rsid w:val="00527E9B"/>
    <w:rsid w:val="00530142"/>
    <w:rsid w:val="005305D2"/>
    <w:rsid w:val="0053064D"/>
    <w:rsid w:val="005310FE"/>
    <w:rsid w:val="00531193"/>
    <w:rsid w:val="00531360"/>
    <w:rsid w:val="00531548"/>
    <w:rsid w:val="005315AE"/>
    <w:rsid w:val="005319E3"/>
    <w:rsid w:val="00531CAA"/>
    <w:rsid w:val="00532351"/>
    <w:rsid w:val="00532396"/>
    <w:rsid w:val="005325DF"/>
    <w:rsid w:val="0053291F"/>
    <w:rsid w:val="00532A95"/>
    <w:rsid w:val="00532EED"/>
    <w:rsid w:val="00533121"/>
    <w:rsid w:val="005334BB"/>
    <w:rsid w:val="005337AD"/>
    <w:rsid w:val="00534600"/>
    <w:rsid w:val="00534764"/>
    <w:rsid w:val="00534CAD"/>
    <w:rsid w:val="00534CC4"/>
    <w:rsid w:val="00535183"/>
    <w:rsid w:val="00535298"/>
    <w:rsid w:val="005357AB"/>
    <w:rsid w:val="00535832"/>
    <w:rsid w:val="00535897"/>
    <w:rsid w:val="0053598F"/>
    <w:rsid w:val="00535A54"/>
    <w:rsid w:val="00535ACD"/>
    <w:rsid w:val="00535B8D"/>
    <w:rsid w:val="00535C1F"/>
    <w:rsid w:val="00535E94"/>
    <w:rsid w:val="00535F49"/>
    <w:rsid w:val="0053612A"/>
    <w:rsid w:val="00536638"/>
    <w:rsid w:val="00536A05"/>
    <w:rsid w:val="005370D9"/>
    <w:rsid w:val="00537AA3"/>
    <w:rsid w:val="00540140"/>
    <w:rsid w:val="005404DB"/>
    <w:rsid w:val="00540538"/>
    <w:rsid w:val="00540957"/>
    <w:rsid w:val="00541141"/>
    <w:rsid w:val="005414FE"/>
    <w:rsid w:val="0054150B"/>
    <w:rsid w:val="00541855"/>
    <w:rsid w:val="00541943"/>
    <w:rsid w:val="00541994"/>
    <w:rsid w:val="00542011"/>
    <w:rsid w:val="00542232"/>
    <w:rsid w:val="00542673"/>
    <w:rsid w:val="00542C15"/>
    <w:rsid w:val="00543279"/>
    <w:rsid w:val="0054359C"/>
    <w:rsid w:val="005437A9"/>
    <w:rsid w:val="005437DF"/>
    <w:rsid w:val="00544209"/>
    <w:rsid w:val="005444D2"/>
    <w:rsid w:val="00544843"/>
    <w:rsid w:val="0054488E"/>
    <w:rsid w:val="005457AF"/>
    <w:rsid w:val="00545B17"/>
    <w:rsid w:val="00545C0A"/>
    <w:rsid w:val="00546098"/>
    <w:rsid w:val="00546CF7"/>
    <w:rsid w:val="00547108"/>
    <w:rsid w:val="005476C5"/>
    <w:rsid w:val="00547C94"/>
    <w:rsid w:val="00547CBF"/>
    <w:rsid w:val="00547FC0"/>
    <w:rsid w:val="0055072A"/>
    <w:rsid w:val="0055074D"/>
    <w:rsid w:val="00550B1A"/>
    <w:rsid w:val="00551450"/>
    <w:rsid w:val="005514A5"/>
    <w:rsid w:val="005515E4"/>
    <w:rsid w:val="00551B7E"/>
    <w:rsid w:val="00551F19"/>
    <w:rsid w:val="00552052"/>
    <w:rsid w:val="00552220"/>
    <w:rsid w:val="0055232A"/>
    <w:rsid w:val="00552372"/>
    <w:rsid w:val="0055239B"/>
    <w:rsid w:val="0055242F"/>
    <w:rsid w:val="00552524"/>
    <w:rsid w:val="00552980"/>
    <w:rsid w:val="00552CFA"/>
    <w:rsid w:val="00552EF9"/>
    <w:rsid w:val="005533AB"/>
    <w:rsid w:val="005536F1"/>
    <w:rsid w:val="00553D6F"/>
    <w:rsid w:val="005543A8"/>
    <w:rsid w:val="00554485"/>
    <w:rsid w:val="00554F0B"/>
    <w:rsid w:val="00554FEE"/>
    <w:rsid w:val="00555422"/>
    <w:rsid w:val="0055594D"/>
    <w:rsid w:val="00555B13"/>
    <w:rsid w:val="00555BD7"/>
    <w:rsid w:val="00555DAF"/>
    <w:rsid w:val="00555FD4"/>
    <w:rsid w:val="00556651"/>
    <w:rsid w:val="0055677A"/>
    <w:rsid w:val="005568DF"/>
    <w:rsid w:val="005569FE"/>
    <w:rsid w:val="00556A8E"/>
    <w:rsid w:val="00556ACA"/>
    <w:rsid w:val="00556BC4"/>
    <w:rsid w:val="00556CA3"/>
    <w:rsid w:val="0055731D"/>
    <w:rsid w:val="00557381"/>
    <w:rsid w:val="00557421"/>
    <w:rsid w:val="00557C07"/>
    <w:rsid w:val="00557C4B"/>
    <w:rsid w:val="00560BE6"/>
    <w:rsid w:val="00561031"/>
    <w:rsid w:val="005611D6"/>
    <w:rsid w:val="00561330"/>
    <w:rsid w:val="00561806"/>
    <w:rsid w:val="0056195A"/>
    <w:rsid w:val="00561C89"/>
    <w:rsid w:val="00562ED1"/>
    <w:rsid w:val="00562F46"/>
    <w:rsid w:val="00563064"/>
    <w:rsid w:val="00563900"/>
    <w:rsid w:val="00563B7E"/>
    <w:rsid w:val="0056406E"/>
    <w:rsid w:val="00564196"/>
    <w:rsid w:val="0056446D"/>
    <w:rsid w:val="0056460F"/>
    <w:rsid w:val="00564644"/>
    <w:rsid w:val="00564715"/>
    <w:rsid w:val="00564913"/>
    <w:rsid w:val="00565039"/>
    <w:rsid w:val="0056517D"/>
    <w:rsid w:val="00565435"/>
    <w:rsid w:val="00565547"/>
    <w:rsid w:val="00565AD7"/>
    <w:rsid w:val="00565D09"/>
    <w:rsid w:val="00565F83"/>
    <w:rsid w:val="00565F9C"/>
    <w:rsid w:val="005662FC"/>
    <w:rsid w:val="005665CC"/>
    <w:rsid w:val="0056693B"/>
    <w:rsid w:val="00566A3E"/>
    <w:rsid w:val="00566B79"/>
    <w:rsid w:val="00566CA5"/>
    <w:rsid w:val="00566D8B"/>
    <w:rsid w:val="00567177"/>
    <w:rsid w:val="0056745C"/>
    <w:rsid w:val="00567A0E"/>
    <w:rsid w:val="00567B36"/>
    <w:rsid w:val="00567B5D"/>
    <w:rsid w:val="00567F91"/>
    <w:rsid w:val="005703A6"/>
    <w:rsid w:val="00570663"/>
    <w:rsid w:val="005709EF"/>
    <w:rsid w:val="00570A57"/>
    <w:rsid w:val="00570D36"/>
    <w:rsid w:val="005713C0"/>
    <w:rsid w:val="00571F8F"/>
    <w:rsid w:val="0057239D"/>
    <w:rsid w:val="00572672"/>
    <w:rsid w:val="00572C57"/>
    <w:rsid w:val="00573275"/>
    <w:rsid w:val="005735EC"/>
    <w:rsid w:val="0057407A"/>
    <w:rsid w:val="005746D5"/>
    <w:rsid w:val="0057471A"/>
    <w:rsid w:val="0057479D"/>
    <w:rsid w:val="005749EA"/>
    <w:rsid w:val="00574DD3"/>
    <w:rsid w:val="00574F9D"/>
    <w:rsid w:val="0057543A"/>
    <w:rsid w:val="0057581E"/>
    <w:rsid w:val="00575A42"/>
    <w:rsid w:val="00575E2A"/>
    <w:rsid w:val="0057674F"/>
    <w:rsid w:val="00576A46"/>
    <w:rsid w:val="00576D7B"/>
    <w:rsid w:val="005777E2"/>
    <w:rsid w:val="00577C27"/>
    <w:rsid w:val="00577CAC"/>
    <w:rsid w:val="00577DF3"/>
    <w:rsid w:val="0058064C"/>
    <w:rsid w:val="00580671"/>
    <w:rsid w:val="00580CA3"/>
    <w:rsid w:val="00580DBF"/>
    <w:rsid w:val="00580E03"/>
    <w:rsid w:val="0058128D"/>
    <w:rsid w:val="005815A3"/>
    <w:rsid w:val="00581740"/>
    <w:rsid w:val="00581822"/>
    <w:rsid w:val="0058190A"/>
    <w:rsid w:val="00581E0D"/>
    <w:rsid w:val="00582213"/>
    <w:rsid w:val="0058251E"/>
    <w:rsid w:val="005826F0"/>
    <w:rsid w:val="005828A9"/>
    <w:rsid w:val="00582E51"/>
    <w:rsid w:val="00582F3F"/>
    <w:rsid w:val="00583278"/>
    <w:rsid w:val="00583CEB"/>
    <w:rsid w:val="005841A8"/>
    <w:rsid w:val="0058486C"/>
    <w:rsid w:val="00584E6D"/>
    <w:rsid w:val="005856BC"/>
    <w:rsid w:val="00585E12"/>
    <w:rsid w:val="00585F2F"/>
    <w:rsid w:val="00586275"/>
    <w:rsid w:val="00586520"/>
    <w:rsid w:val="005867BF"/>
    <w:rsid w:val="00586A9F"/>
    <w:rsid w:val="00586FD3"/>
    <w:rsid w:val="00587178"/>
    <w:rsid w:val="0058726B"/>
    <w:rsid w:val="005872B5"/>
    <w:rsid w:val="005879B8"/>
    <w:rsid w:val="00587BC3"/>
    <w:rsid w:val="00587D44"/>
    <w:rsid w:val="00590542"/>
    <w:rsid w:val="0059064E"/>
    <w:rsid w:val="00590A4B"/>
    <w:rsid w:val="00590DEF"/>
    <w:rsid w:val="00591248"/>
    <w:rsid w:val="00591605"/>
    <w:rsid w:val="0059173E"/>
    <w:rsid w:val="0059259D"/>
    <w:rsid w:val="005926C6"/>
    <w:rsid w:val="00592A3E"/>
    <w:rsid w:val="00592AC8"/>
    <w:rsid w:val="00592C9A"/>
    <w:rsid w:val="00593532"/>
    <w:rsid w:val="00593707"/>
    <w:rsid w:val="00593800"/>
    <w:rsid w:val="0059386D"/>
    <w:rsid w:val="0059393F"/>
    <w:rsid w:val="00593F44"/>
    <w:rsid w:val="00593F51"/>
    <w:rsid w:val="0059405D"/>
    <w:rsid w:val="005940B9"/>
    <w:rsid w:val="00594226"/>
    <w:rsid w:val="0059437F"/>
    <w:rsid w:val="005945D3"/>
    <w:rsid w:val="00594759"/>
    <w:rsid w:val="00594A0B"/>
    <w:rsid w:val="0059508B"/>
    <w:rsid w:val="005955B7"/>
    <w:rsid w:val="00595797"/>
    <w:rsid w:val="0059598D"/>
    <w:rsid w:val="00595AFB"/>
    <w:rsid w:val="0059629F"/>
    <w:rsid w:val="00596515"/>
    <w:rsid w:val="00596604"/>
    <w:rsid w:val="0059681E"/>
    <w:rsid w:val="00596CAF"/>
    <w:rsid w:val="00596DC7"/>
    <w:rsid w:val="005970A8"/>
    <w:rsid w:val="0059786C"/>
    <w:rsid w:val="00597F7B"/>
    <w:rsid w:val="005A03C5"/>
    <w:rsid w:val="005A06CA"/>
    <w:rsid w:val="005A0A91"/>
    <w:rsid w:val="005A0DB7"/>
    <w:rsid w:val="005A1218"/>
    <w:rsid w:val="005A1A18"/>
    <w:rsid w:val="005A1A4B"/>
    <w:rsid w:val="005A1B72"/>
    <w:rsid w:val="005A1FFE"/>
    <w:rsid w:val="005A2207"/>
    <w:rsid w:val="005A27C3"/>
    <w:rsid w:val="005A29F3"/>
    <w:rsid w:val="005A2A2C"/>
    <w:rsid w:val="005A2F96"/>
    <w:rsid w:val="005A3CED"/>
    <w:rsid w:val="005A43E8"/>
    <w:rsid w:val="005A46E6"/>
    <w:rsid w:val="005A5320"/>
    <w:rsid w:val="005A54B3"/>
    <w:rsid w:val="005A55BF"/>
    <w:rsid w:val="005A55F5"/>
    <w:rsid w:val="005A562A"/>
    <w:rsid w:val="005A5A9A"/>
    <w:rsid w:val="005A5BFE"/>
    <w:rsid w:val="005A609F"/>
    <w:rsid w:val="005A6B7B"/>
    <w:rsid w:val="005A6D20"/>
    <w:rsid w:val="005A6D26"/>
    <w:rsid w:val="005A70A2"/>
    <w:rsid w:val="005A7440"/>
    <w:rsid w:val="005A74CA"/>
    <w:rsid w:val="005A7940"/>
    <w:rsid w:val="005A7977"/>
    <w:rsid w:val="005A7E48"/>
    <w:rsid w:val="005A7E8E"/>
    <w:rsid w:val="005A7EB8"/>
    <w:rsid w:val="005B00DC"/>
    <w:rsid w:val="005B1322"/>
    <w:rsid w:val="005B137E"/>
    <w:rsid w:val="005B1518"/>
    <w:rsid w:val="005B1532"/>
    <w:rsid w:val="005B1815"/>
    <w:rsid w:val="005B1961"/>
    <w:rsid w:val="005B2099"/>
    <w:rsid w:val="005B2234"/>
    <w:rsid w:val="005B22BD"/>
    <w:rsid w:val="005B230A"/>
    <w:rsid w:val="005B2607"/>
    <w:rsid w:val="005B2738"/>
    <w:rsid w:val="005B27E2"/>
    <w:rsid w:val="005B2DB0"/>
    <w:rsid w:val="005B345F"/>
    <w:rsid w:val="005B3D55"/>
    <w:rsid w:val="005B3EAD"/>
    <w:rsid w:val="005B3F69"/>
    <w:rsid w:val="005B3FD6"/>
    <w:rsid w:val="005B40FA"/>
    <w:rsid w:val="005B424F"/>
    <w:rsid w:val="005B4822"/>
    <w:rsid w:val="005B5506"/>
    <w:rsid w:val="005B55A1"/>
    <w:rsid w:val="005B5CE0"/>
    <w:rsid w:val="005B5D99"/>
    <w:rsid w:val="005B62B3"/>
    <w:rsid w:val="005B6738"/>
    <w:rsid w:val="005B6CA1"/>
    <w:rsid w:val="005B6D5B"/>
    <w:rsid w:val="005B7223"/>
    <w:rsid w:val="005B75D0"/>
    <w:rsid w:val="005B77DF"/>
    <w:rsid w:val="005B7BE0"/>
    <w:rsid w:val="005C0246"/>
    <w:rsid w:val="005C03C6"/>
    <w:rsid w:val="005C0576"/>
    <w:rsid w:val="005C0D4A"/>
    <w:rsid w:val="005C0E35"/>
    <w:rsid w:val="005C0F23"/>
    <w:rsid w:val="005C1277"/>
    <w:rsid w:val="005C1793"/>
    <w:rsid w:val="005C2B50"/>
    <w:rsid w:val="005C2E63"/>
    <w:rsid w:val="005C3072"/>
    <w:rsid w:val="005C3422"/>
    <w:rsid w:val="005C3B73"/>
    <w:rsid w:val="005C3CCC"/>
    <w:rsid w:val="005C3EEB"/>
    <w:rsid w:val="005C4296"/>
    <w:rsid w:val="005C4A15"/>
    <w:rsid w:val="005C4A2C"/>
    <w:rsid w:val="005C56C4"/>
    <w:rsid w:val="005C572F"/>
    <w:rsid w:val="005C5A21"/>
    <w:rsid w:val="005C5B20"/>
    <w:rsid w:val="005C5FB4"/>
    <w:rsid w:val="005C6219"/>
    <w:rsid w:val="005C68CC"/>
    <w:rsid w:val="005C7458"/>
    <w:rsid w:val="005C7CB7"/>
    <w:rsid w:val="005C7F63"/>
    <w:rsid w:val="005C7FBF"/>
    <w:rsid w:val="005D05A7"/>
    <w:rsid w:val="005D0638"/>
    <w:rsid w:val="005D07DE"/>
    <w:rsid w:val="005D09F0"/>
    <w:rsid w:val="005D0C69"/>
    <w:rsid w:val="005D0C6E"/>
    <w:rsid w:val="005D0D58"/>
    <w:rsid w:val="005D12BB"/>
    <w:rsid w:val="005D1792"/>
    <w:rsid w:val="005D1CF4"/>
    <w:rsid w:val="005D1E11"/>
    <w:rsid w:val="005D1E6B"/>
    <w:rsid w:val="005D204D"/>
    <w:rsid w:val="005D21E0"/>
    <w:rsid w:val="005D2205"/>
    <w:rsid w:val="005D235D"/>
    <w:rsid w:val="005D2736"/>
    <w:rsid w:val="005D3173"/>
    <w:rsid w:val="005D321C"/>
    <w:rsid w:val="005D32B8"/>
    <w:rsid w:val="005D32ED"/>
    <w:rsid w:val="005D374E"/>
    <w:rsid w:val="005D3B02"/>
    <w:rsid w:val="005D4007"/>
    <w:rsid w:val="005D43A4"/>
    <w:rsid w:val="005D4448"/>
    <w:rsid w:val="005D4610"/>
    <w:rsid w:val="005D491A"/>
    <w:rsid w:val="005D4ACD"/>
    <w:rsid w:val="005D4D15"/>
    <w:rsid w:val="005D4DE9"/>
    <w:rsid w:val="005D4E59"/>
    <w:rsid w:val="005D5536"/>
    <w:rsid w:val="005D55C7"/>
    <w:rsid w:val="005D57A3"/>
    <w:rsid w:val="005D5DDF"/>
    <w:rsid w:val="005D5E4E"/>
    <w:rsid w:val="005D604F"/>
    <w:rsid w:val="005D6081"/>
    <w:rsid w:val="005D65E7"/>
    <w:rsid w:val="005D66C9"/>
    <w:rsid w:val="005D671B"/>
    <w:rsid w:val="005D6B44"/>
    <w:rsid w:val="005D6EB8"/>
    <w:rsid w:val="005D708E"/>
    <w:rsid w:val="005D73D8"/>
    <w:rsid w:val="005D7465"/>
    <w:rsid w:val="005D754B"/>
    <w:rsid w:val="005D790F"/>
    <w:rsid w:val="005D7AD1"/>
    <w:rsid w:val="005D7C6B"/>
    <w:rsid w:val="005E00FF"/>
    <w:rsid w:val="005E03A9"/>
    <w:rsid w:val="005E070C"/>
    <w:rsid w:val="005E07AC"/>
    <w:rsid w:val="005E0B9B"/>
    <w:rsid w:val="005E0C5A"/>
    <w:rsid w:val="005E0D3B"/>
    <w:rsid w:val="005E0D7F"/>
    <w:rsid w:val="005E143B"/>
    <w:rsid w:val="005E1447"/>
    <w:rsid w:val="005E1643"/>
    <w:rsid w:val="005E1AE3"/>
    <w:rsid w:val="005E204F"/>
    <w:rsid w:val="005E222D"/>
    <w:rsid w:val="005E2264"/>
    <w:rsid w:val="005E261B"/>
    <w:rsid w:val="005E2A3E"/>
    <w:rsid w:val="005E2E76"/>
    <w:rsid w:val="005E3151"/>
    <w:rsid w:val="005E33F4"/>
    <w:rsid w:val="005E391E"/>
    <w:rsid w:val="005E39DD"/>
    <w:rsid w:val="005E3ECF"/>
    <w:rsid w:val="005E40ED"/>
    <w:rsid w:val="005E464C"/>
    <w:rsid w:val="005E4817"/>
    <w:rsid w:val="005E4A43"/>
    <w:rsid w:val="005E5CCE"/>
    <w:rsid w:val="005E608B"/>
    <w:rsid w:val="005E6190"/>
    <w:rsid w:val="005E61FE"/>
    <w:rsid w:val="005E684D"/>
    <w:rsid w:val="005E69D2"/>
    <w:rsid w:val="005E6CA1"/>
    <w:rsid w:val="005E6CA2"/>
    <w:rsid w:val="005E6E8F"/>
    <w:rsid w:val="005E6F38"/>
    <w:rsid w:val="005E7675"/>
    <w:rsid w:val="005E788D"/>
    <w:rsid w:val="005E7B4F"/>
    <w:rsid w:val="005F0288"/>
    <w:rsid w:val="005F0A16"/>
    <w:rsid w:val="005F0A24"/>
    <w:rsid w:val="005F1007"/>
    <w:rsid w:val="005F137A"/>
    <w:rsid w:val="005F1657"/>
    <w:rsid w:val="005F1949"/>
    <w:rsid w:val="005F1B70"/>
    <w:rsid w:val="005F1D1E"/>
    <w:rsid w:val="005F1F89"/>
    <w:rsid w:val="005F22C9"/>
    <w:rsid w:val="005F2845"/>
    <w:rsid w:val="005F29F0"/>
    <w:rsid w:val="005F2A25"/>
    <w:rsid w:val="005F31DE"/>
    <w:rsid w:val="005F36D4"/>
    <w:rsid w:val="005F39F9"/>
    <w:rsid w:val="005F3A9B"/>
    <w:rsid w:val="005F3E44"/>
    <w:rsid w:val="005F3F7B"/>
    <w:rsid w:val="005F47F7"/>
    <w:rsid w:val="005F4947"/>
    <w:rsid w:val="005F4AA9"/>
    <w:rsid w:val="005F4E9C"/>
    <w:rsid w:val="005F5807"/>
    <w:rsid w:val="005F5C5A"/>
    <w:rsid w:val="005F5D88"/>
    <w:rsid w:val="005F5DE6"/>
    <w:rsid w:val="005F627C"/>
    <w:rsid w:val="005F6A1E"/>
    <w:rsid w:val="005F6A5B"/>
    <w:rsid w:val="005F6D9B"/>
    <w:rsid w:val="005F6ED3"/>
    <w:rsid w:val="005F6F78"/>
    <w:rsid w:val="005F6FE3"/>
    <w:rsid w:val="005F7107"/>
    <w:rsid w:val="005F7419"/>
    <w:rsid w:val="005F7422"/>
    <w:rsid w:val="005F772C"/>
    <w:rsid w:val="005F776D"/>
    <w:rsid w:val="005F77C2"/>
    <w:rsid w:val="005F7826"/>
    <w:rsid w:val="005F7A5D"/>
    <w:rsid w:val="006001C0"/>
    <w:rsid w:val="00600274"/>
    <w:rsid w:val="00600D47"/>
    <w:rsid w:val="00601846"/>
    <w:rsid w:val="00601E3D"/>
    <w:rsid w:val="00602212"/>
    <w:rsid w:val="006023B8"/>
    <w:rsid w:val="00602B6D"/>
    <w:rsid w:val="00602FE3"/>
    <w:rsid w:val="006033ED"/>
    <w:rsid w:val="0060372C"/>
    <w:rsid w:val="00603CEB"/>
    <w:rsid w:val="0060463E"/>
    <w:rsid w:val="00604665"/>
    <w:rsid w:val="006047AA"/>
    <w:rsid w:val="0060483A"/>
    <w:rsid w:val="00604A89"/>
    <w:rsid w:val="00604AD2"/>
    <w:rsid w:val="00604F60"/>
    <w:rsid w:val="00605415"/>
    <w:rsid w:val="006058C8"/>
    <w:rsid w:val="00605A46"/>
    <w:rsid w:val="00605EC9"/>
    <w:rsid w:val="0060620B"/>
    <w:rsid w:val="006064DE"/>
    <w:rsid w:val="0060749E"/>
    <w:rsid w:val="00607880"/>
    <w:rsid w:val="00607D20"/>
    <w:rsid w:val="00607EAF"/>
    <w:rsid w:val="00610125"/>
    <w:rsid w:val="00610DB6"/>
    <w:rsid w:val="00611396"/>
    <w:rsid w:val="00611858"/>
    <w:rsid w:val="00611B03"/>
    <w:rsid w:val="00612CCC"/>
    <w:rsid w:val="00612D66"/>
    <w:rsid w:val="00612E8B"/>
    <w:rsid w:val="00612F25"/>
    <w:rsid w:val="00612F51"/>
    <w:rsid w:val="0061301F"/>
    <w:rsid w:val="00613814"/>
    <w:rsid w:val="006139A2"/>
    <w:rsid w:val="00614025"/>
    <w:rsid w:val="00614166"/>
    <w:rsid w:val="006141D3"/>
    <w:rsid w:val="00614399"/>
    <w:rsid w:val="006143F0"/>
    <w:rsid w:val="00614697"/>
    <w:rsid w:val="0061477B"/>
    <w:rsid w:val="00614D36"/>
    <w:rsid w:val="0061504B"/>
    <w:rsid w:val="0061553B"/>
    <w:rsid w:val="006155F4"/>
    <w:rsid w:val="006156AE"/>
    <w:rsid w:val="006156F3"/>
    <w:rsid w:val="006159AE"/>
    <w:rsid w:val="00615DBC"/>
    <w:rsid w:val="00616C6B"/>
    <w:rsid w:val="00616CC1"/>
    <w:rsid w:val="00616E8C"/>
    <w:rsid w:val="006171D4"/>
    <w:rsid w:val="0061745E"/>
    <w:rsid w:val="0061750E"/>
    <w:rsid w:val="006179AB"/>
    <w:rsid w:val="00617BA9"/>
    <w:rsid w:val="00617E08"/>
    <w:rsid w:val="00617EFD"/>
    <w:rsid w:val="006207DF"/>
    <w:rsid w:val="00620949"/>
    <w:rsid w:val="006209CB"/>
    <w:rsid w:val="006211CB"/>
    <w:rsid w:val="006211CC"/>
    <w:rsid w:val="006212E5"/>
    <w:rsid w:val="0062151C"/>
    <w:rsid w:val="006216E3"/>
    <w:rsid w:val="0062175E"/>
    <w:rsid w:val="006218B8"/>
    <w:rsid w:val="00621C94"/>
    <w:rsid w:val="00621E86"/>
    <w:rsid w:val="00622204"/>
    <w:rsid w:val="00623064"/>
    <w:rsid w:val="006231FD"/>
    <w:rsid w:val="006232D1"/>
    <w:rsid w:val="006233C3"/>
    <w:rsid w:val="006235F6"/>
    <w:rsid w:val="0062372E"/>
    <w:rsid w:val="006239DE"/>
    <w:rsid w:val="0062412E"/>
    <w:rsid w:val="00624492"/>
    <w:rsid w:val="00624699"/>
    <w:rsid w:val="00625877"/>
    <w:rsid w:val="00625900"/>
    <w:rsid w:val="00625ADE"/>
    <w:rsid w:val="00625C2E"/>
    <w:rsid w:val="00625CCA"/>
    <w:rsid w:val="006262E8"/>
    <w:rsid w:val="0062635B"/>
    <w:rsid w:val="00626986"/>
    <w:rsid w:val="00626B15"/>
    <w:rsid w:val="00626D0D"/>
    <w:rsid w:val="00626E72"/>
    <w:rsid w:val="00626EBE"/>
    <w:rsid w:val="006273C5"/>
    <w:rsid w:val="00627977"/>
    <w:rsid w:val="00627980"/>
    <w:rsid w:val="00627B95"/>
    <w:rsid w:val="00627E50"/>
    <w:rsid w:val="0063011F"/>
    <w:rsid w:val="00630602"/>
    <w:rsid w:val="00631015"/>
    <w:rsid w:val="00631839"/>
    <w:rsid w:val="00632211"/>
    <w:rsid w:val="00632229"/>
    <w:rsid w:val="0063285C"/>
    <w:rsid w:val="00632B66"/>
    <w:rsid w:val="00632D37"/>
    <w:rsid w:val="00632F01"/>
    <w:rsid w:val="006331AC"/>
    <w:rsid w:val="006336C3"/>
    <w:rsid w:val="006337DD"/>
    <w:rsid w:val="00633C71"/>
    <w:rsid w:val="00633DA5"/>
    <w:rsid w:val="00633F41"/>
    <w:rsid w:val="00634078"/>
    <w:rsid w:val="006341E7"/>
    <w:rsid w:val="00634227"/>
    <w:rsid w:val="00634442"/>
    <w:rsid w:val="00634BE8"/>
    <w:rsid w:val="00635094"/>
    <w:rsid w:val="006358A1"/>
    <w:rsid w:val="00635988"/>
    <w:rsid w:val="00635ABE"/>
    <w:rsid w:val="00636A6A"/>
    <w:rsid w:val="00636A6B"/>
    <w:rsid w:val="006371AF"/>
    <w:rsid w:val="0063738C"/>
    <w:rsid w:val="0063762E"/>
    <w:rsid w:val="00637659"/>
    <w:rsid w:val="00637E19"/>
    <w:rsid w:val="006400B5"/>
    <w:rsid w:val="00640470"/>
    <w:rsid w:val="00640E3F"/>
    <w:rsid w:val="006411DE"/>
    <w:rsid w:val="00641395"/>
    <w:rsid w:val="006414B7"/>
    <w:rsid w:val="00641A9F"/>
    <w:rsid w:val="00641B6E"/>
    <w:rsid w:val="00642166"/>
    <w:rsid w:val="006422C9"/>
    <w:rsid w:val="00642F5C"/>
    <w:rsid w:val="00643525"/>
    <w:rsid w:val="0064380F"/>
    <w:rsid w:val="006439F3"/>
    <w:rsid w:val="00643A1A"/>
    <w:rsid w:val="00643CA1"/>
    <w:rsid w:val="006441CB"/>
    <w:rsid w:val="00644923"/>
    <w:rsid w:val="00644EE1"/>
    <w:rsid w:val="006455EC"/>
    <w:rsid w:val="0064618C"/>
    <w:rsid w:val="006463E9"/>
    <w:rsid w:val="006463F8"/>
    <w:rsid w:val="006465CD"/>
    <w:rsid w:val="0064667C"/>
    <w:rsid w:val="00646814"/>
    <w:rsid w:val="00646BEB"/>
    <w:rsid w:val="00646EC9"/>
    <w:rsid w:val="006471C3"/>
    <w:rsid w:val="006475AE"/>
    <w:rsid w:val="006475CF"/>
    <w:rsid w:val="00647996"/>
    <w:rsid w:val="00647BE6"/>
    <w:rsid w:val="00647BFA"/>
    <w:rsid w:val="00650894"/>
    <w:rsid w:val="00650C1F"/>
    <w:rsid w:val="00650D92"/>
    <w:rsid w:val="0065112C"/>
    <w:rsid w:val="00651409"/>
    <w:rsid w:val="00651580"/>
    <w:rsid w:val="0065164E"/>
    <w:rsid w:val="00651ACA"/>
    <w:rsid w:val="00651CF5"/>
    <w:rsid w:val="00651FC8"/>
    <w:rsid w:val="00652320"/>
    <w:rsid w:val="0065234F"/>
    <w:rsid w:val="00652672"/>
    <w:rsid w:val="00652BE9"/>
    <w:rsid w:val="00652D18"/>
    <w:rsid w:val="006531E5"/>
    <w:rsid w:val="006535B6"/>
    <w:rsid w:val="00653A46"/>
    <w:rsid w:val="00654610"/>
    <w:rsid w:val="0065468C"/>
    <w:rsid w:val="006548CA"/>
    <w:rsid w:val="00654C2E"/>
    <w:rsid w:val="00654E1A"/>
    <w:rsid w:val="00655595"/>
    <w:rsid w:val="00655699"/>
    <w:rsid w:val="006559DD"/>
    <w:rsid w:val="00656037"/>
    <w:rsid w:val="00656060"/>
    <w:rsid w:val="006572D5"/>
    <w:rsid w:val="00657653"/>
    <w:rsid w:val="00657AD9"/>
    <w:rsid w:val="00657CC7"/>
    <w:rsid w:val="00657D7B"/>
    <w:rsid w:val="00660120"/>
    <w:rsid w:val="00660557"/>
    <w:rsid w:val="006606EA"/>
    <w:rsid w:val="00660C01"/>
    <w:rsid w:val="00660C1A"/>
    <w:rsid w:val="00660DCC"/>
    <w:rsid w:val="00660F74"/>
    <w:rsid w:val="006619A4"/>
    <w:rsid w:val="00661A2E"/>
    <w:rsid w:val="00662119"/>
    <w:rsid w:val="006624AA"/>
    <w:rsid w:val="006625DB"/>
    <w:rsid w:val="00662E84"/>
    <w:rsid w:val="00662EEF"/>
    <w:rsid w:val="0066332A"/>
    <w:rsid w:val="00663493"/>
    <w:rsid w:val="00663B9F"/>
    <w:rsid w:val="00663EA8"/>
    <w:rsid w:val="00664622"/>
    <w:rsid w:val="00664642"/>
    <w:rsid w:val="00664BD0"/>
    <w:rsid w:val="006657DE"/>
    <w:rsid w:val="0066638F"/>
    <w:rsid w:val="00666431"/>
    <w:rsid w:val="00667219"/>
    <w:rsid w:val="006672B3"/>
    <w:rsid w:val="006700CD"/>
    <w:rsid w:val="006700D6"/>
    <w:rsid w:val="00670321"/>
    <w:rsid w:val="00670425"/>
    <w:rsid w:val="00670956"/>
    <w:rsid w:val="00670A7A"/>
    <w:rsid w:val="00670BFF"/>
    <w:rsid w:val="00670C0D"/>
    <w:rsid w:val="006710F3"/>
    <w:rsid w:val="00671301"/>
    <w:rsid w:val="006714DF"/>
    <w:rsid w:val="00671D09"/>
    <w:rsid w:val="006720EC"/>
    <w:rsid w:val="006724C2"/>
    <w:rsid w:val="00672A18"/>
    <w:rsid w:val="00672CCB"/>
    <w:rsid w:val="00672D08"/>
    <w:rsid w:val="00672DDA"/>
    <w:rsid w:val="00672FE6"/>
    <w:rsid w:val="0067313B"/>
    <w:rsid w:val="006733DB"/>
    <w:rsid w:val="0067391D"/>
    <w:rsid w:val="00673B30"/>
    <w:rsid w:val="00673DB5"/>
    <w:rsid w:val="00673F27"/>
    <w:rsid w:val="006744D3"/>
    <w:rsid w:val="0067458A"/>
    <w:rsid w:val="0067471F"/>
    <w:rsid w:val="0067499D"/>
    <w:rsid w:val="00674BCC"/>
    <w:rsid w:val="00674EAA"/>
    <w:rsid w:val="006758BE"/>
    <w:rsid w:val="00676194"/>
    <w:rsid w:val="00676278"/>
    <w:rsid w:val="0067645C"/>
    <w:rsid w:val="006766E8"/>
    <w:rsid w:val="00676A00"/>
    <w:rsid w:val="00676FAF"/>
    <w:rsid w:val="00677A15"/>
    <w:rsid w:val="006800EF"/>
    <w:rsid w:val="00680A5C"/>
    <w:rsid w:val="00681416"/>
    <w:rsid w:val="006816DC"/>
    <w:rsid w:val="00681F9E"/>
    <w:rsid w:val="006821DE"/>
    <w:rsid w:val="0068227C"/>
    <w:rsid w:val="00682D84"/>
    <w:rsid w:val="00683058"/>
    <w:rsid w:val="00683229"/>
    <w:rsid w:val="00683B35"/>
    <w:rsid w:val="00683DB1"/>
    <w:rsid w:val="00683E5B"/>
    <w:rsid w:val="0068471B"/>
    <w:rsid w:val="006848FD"/>
    <w:rsid w:val="00684AFF"/>
    <w:rsid w:val="00684CA3"/>
    <w:rsid w:val="00685DAA"/>
    <w:rsid w:val="00686586"/>
    <w:rsid w:val="006866BF"/>
    <w:rsid w:val="00686FA2"/>
    <w:rsid w:val="006877F3"/>
    <w:rsid w:val="00687AC9"/>
    <w:rsid w:val="00687E93"/>
    <w:rsid w:val="0069037D"/>
    <w:rsid w:val="0069042A"/>
    <w:rsid w:val="0069055F"/>
    <w:rsid w:val="006907C3"/>
    <w:rsid w:val="00690A3F"/>
    <w:rsid w:val="00690CE9"/>
    <w:rsid w:val="00691458"/>
    <w:rsid w:val="006914A1"/>
    <w:rsid w:val="00691C07"/>
    <w:rsid w:val="006923A4"/>
    <w:rsid w:val="00692C73"/>
    <w:rsid w:val="00692E31"/>
    <w:rsid w:val="00692F6E"/>
    <w:rsid w:val="0069316E"/>
    <w:rsid w:val="00693396"/>
    <w:rsid w:val="00693DF0"/>
    <w:rsid w:val="0069471D"/>
    <w:rsid w:val="00694D33"/>
    <w:rsid w:val="006951AE"/>
    <w:rsid w:val="0069529F"/>
    <w:rsid w:val="006952EC"/>
    <w:rsid w:val="00695CBB"/>
    <w:rsid w:val="00696052"/>
    <w:rsid w:val="006960AD"/>
    <w:rsid w:val="00696573"/>
    <w:rsid w:val="006965FB"/>
    <w:rsid w:val="00696BEA"/>
    <w:rsid w:val="00696C0E"/>
    <w:rsid w:val="00697396"/>
    <w:rsid w:val="0069789A"/>
    <w:rsid w:val="00697BEB"/>
    <w:rsid w:val="00697FD6"/>
    <w:rsid w:val="006A00AD"/>
    <w:rsid w:val="006A0D92"/>
    <w:rsid w:val="006A12AD"/>
    <w:rsid w:val="006A1568"/>
    <w:rsid w:val="006A15F6"/>
    <w:rsid w:val="006A1F35"/>
    <w:rsid w:val="006A2ABE"/>
    <w:rsid w:val="006A2EDF"/>
    <w:rsid w:val="006A3785"/>
    <w:rsid w:val="006A3A76"/>
    <w:rsid w:val="006A4037"/>
    <w:rsid w:val="006A4451"/>
    <w:rsid w:val="006A47B2"/>
    <w:rsid w:val="006A5353"/>
    <w:rsid w:val="006A561D"/>
    <w:rsid w:val="006A56CF"/>
    <w:rsid w:val="006A5A03"/>
    <w:rsid w:val="006A5D19"/>
    <w:rsid w:val="006A604E"/>
    <w:rsid w:val="006A62FD"/>
    <w:rsid w:val="006A67EA"/>
    <w:rsid w:val="006A6D46"/>
    <w:rsid w:val="006A6DA3"/>
    <w:rsid w:val="006A6E5B"/>
    <w:rsid w:val="006A79CA"/>
    <w:rsid w:val="006A7E81"/>
    <w:rsid w:val="006A7FF6"/>
    <w:rsid w:val="006B01EC"/>
    <w:rsid w:val="006B048E"/>
    <w:rsid w:val="006B0763"/>
    <w:rsid w:val="006B0847"/>
    <w:rsid w:val="006B0B8D"/>
    <w:rsid w:val="006B129F"/>
    <w:rsid w:val="006B1921"/>
    <w:rsid w:val="006B1BED"/>
    <w:rsid w:val="006B2247"/>
    <w:rsid w:val="006B2867"/>
    <w:rsid w:val="006B2E52"/>
    <w:rsid w:val="006B307E"/>
    <w:rsid w:val="006B3F38"/>
    <w:rsid w:val="006B4824"/>
    <w:rsid w:val="006B4B8B"/>
    <w:rsid w:val="006B4CEA"/>
    <w:rsid w:val="006B5995"/>
    <w:rsid w:val="006B5BD1"/>
    <w:rsid w:val="006B657C"/>
    <w:rsid w:val="006B6607"/>
    <w:rsid w:val="006B69C7"/>
    <w:rsid w:val="006B6B4D"/>
    <w:rsid w:val="006B6BAC"/>
    <w:rsid w:val="006B7268"/>
    <w:rsid w:val="006B7B06"/>
    <w:rsid w:val="006B7B63"/>
    <w:rsid w:val="006B7B93"/>
    <w:rsid w:val="006B7E3E"/>
    <w:rsid w:val="006C0371"/>
    <w:rsid w:val="006C1535"/>
    <w:rsid w:val="006C1ADD"/>
    <w:rsid w:val="006C1D3B"/>
    <w:rsid w:val="006C1D96"/>
    <w:rsid w:val="006C2075"/>
    <w:rsid w:val="006C2496"/>
    <w:rsid w:val="006C2636"/>
    <w:rsid w:val="006C294B"/>
    <w:rsid w:val="006C313A"/>
    <w:rsid w:val="006C350A"/>
    <w:rsid w:val="006C394D"/>
    <w:rsid w:val="006C3AD0"/>
    <w:rsid w:val="006C3FB5"/>
    <w:rsid w:val="006C4074"/>
    <w:rsid w:val="006C44B3"/>
    <w:rsid w:val="006C44E3"/>
    <w:rsid w:val="006C48B6"/>
    <w:rsid w:val="006C4C17"/>
    <w:rsid w:val="006C5ACC"/>
    <w:rsid w:val="006C5B86"/>
    <w:rsid w:val="006C5CD6"/>
    <w:rsid w:val="006C5D7B"/>
    <w:rsid w:val="006C5FB1"/>
    <w:rsid w:val="006C6496"/>
    <w:rsid w:val="006C65BB"/>
    <w:rsid w:val="006C6699"/>
    <w:rsid w:val="006C69BB"/>
    <w:rsid w:val="006C6A5E"/>
    <w:rsid w:val="006C6A6C"/>
    <w:rsid w:val="006C6B51"/>
    <w:rsid w:val="006C6D80"/>
    <w:rsid w:val="006C703C"/>
    <w:rsid w:val="006C78AB"/>
    <w:rsid w:val="006C7CDA"/>
    <w:rsid w:val="006C7D56"/>
    <w:rsid w:val="006C7E4D"/>
    <w:rsid w:val="006D006A"/>
    <w:rsid w:val="006D0301"/>
    <w:rsid w:val="006D0536"/>
    <w:rsid w:val="006D0DA9"/>
    <w:rsid w:val="006D10F4"/>
    <w:rsid w:val="006D14C1"/>
    <w:rsid w:val="006D1709"/>
    <w:rsid w:val="006D1C9A"/>
    <w:rsid w:val="006D20DA"/>
    <w:rsid w:val="006D24AA"/>
    <w:rsid w:val="006D2869"/>
    <w:rsid w:val="006D2881"/>
    <w:rsid w:val="006D2B15"/>
    <w:rsid w:val="006D2D0B"/>
    <w:rsid w:val="006D2D68"/>
    <w:rsid w:val="006D2FAA"/>
    <w:rsid w:val="006D32A7"/>
    <w:rsid w:val="006D32F8"/>
    <w:rsid w:val="006D349B"/>
    <w:rsid w:val="006D3788"/>
    <w:rsid w:val="006D3821"/>
    <w:rsid w:val="006D3BF5"/>
    <w:rsid w:val="006D3D0F"/>
    <w:rsid w:val="006D3E53"/>
    <w:rsid w:val="006D3E86"/>
    <w:rsid w:val="006D42F3"/>
    <w:rsid w:val="006D44F8"/>
    <w:rsid w:val="006D470C"/>
    <w:rsid w:val="006D51EC"/>
    <w:rsid w:val="006D524F"/>
    <w:rsid w:val="006D548F"/>
    <w:rsid w:val="006D555F"/>
    <w:rsid w:val="006D593D"/>
    <w:rsid w:val="006D6066"/>
    <w:rsid w:val="006D6159"/>
    <w:rsid w:val="006D6379"/>
    <w:rsid w:val="006D6694"/>
    <w:rsid w:val="006D6A6D"/>
    <w:rsid w:val="006D6B54"/>
    <w:rsid w:val="006D6BBD"/>
    <w:rsid w:val="006D6C10"/>
    <w:rsid w:val="006D6D91"/>
    <w:rsid w:val="006D6F09"/>
    <w:rsid w:val="006E017D"/>
    <w:rsid w:val="006E01F4"/>
    <w:rsid w:val="006E09B2"/>
    <w:rsid w:val="006E09DF"/>
    <w:rsid w:val="006E0AED"/>
    <w:rsid w:val="006E0C57"/>
    <w:rsid w:val="006E0CD5"/>
    <w:rsid w:val="006E0D40"/>
    <w:rsid w:val="006E0D90"/>
    <w:rsid w:val="006E1345"/>
    <w:rsid w:val="006E1389"/>
    <w:rsid w:val="006E1730"/>
    <w:rsid w:val="006E1E64"/>
    <w:rsid w:val="006E1F47"/>
    <w:rsid w:val="006E2757"/>
    <w:rsid w:val="006E2917"/>
    <w:rsid w:val="006E2A65"/>
    <w:rsid w:val="006E2B1D"/>
    <w:rsid w:val="006E2D32"/>
    <w:rsid w:val="006E3326"/>
    <w:rsid w:val="006E37E5"/>
    <w:rsid w:val="006E38E0"/>
    <w:rsid w:val="006E3CC3"/>
    <w:rsid w:val="006E3E03"/>
    <w:rsid w:val="006E3E14"/>
    <w:rsid w:val="006E4542"/>
    <w:rsid w:val="006E4936"/>
    <w:rsid w:val="006E4D9F"/>
    <w:rsid w:val="006E51C1"/>
    <w:rsid w:val="006E52B9"/>
    <w:rsid w:val="006E59E4"/>
    <w:rsid w:val="006E5E0D"/>
    <w:rsid w:val="006E65EB"/>
    <w:rsid w:val="006E661E"/>
    <w:rsid w:val="006E6F0C"/>
    <w:rsid w:val="006E7351"/>
    <w:rsid w:val="006E73A4"/>
    <w:rsid w:val="006E73DD"/>
    <w:rsid w:val="006E74C4"/>
    <w:rsid w:val="006E75A8"/>
    <w:rsid w:val="006E7615"/>
    <w:rsid w:val="006E7685"/>
    <w:rsid w:val="006E77C2"/>
    <w:rsid w:val="006E7C98"/>
    <w:rsid w:val="006F066C"/>
    <w:rsid w:val="006F06C1"/>
    <w:rsid w:val="006F0C4A"/>
    <w:rsid w:val="006F175E"/>
    <w:rsid w:val="006F1E71"/>
    <w:rsid w:val="006F2335"/>
    <w:rsid w:val="006F25C4"/>
    <w:rsid w:val="006F2A94"/>
    <w:rsid w:val="006F2D53"/>
    <w:rsid w:val="006F3461"/>
    <w:rsid w:val="006F39B5"/>
    <w:rsid w:val="006F40EB"/>
    <w:rsid w:val="006F41D9"/>
    <w:rsid w:val="006F491B"/>
    <w:rsid w:val="006F4F52"/>
    <w:rsid w:val="006F51EB"/>
    <w:rsid w:val="006F51F2"/>
    <w:rsid w:val="006F5399"/>
    <w:rsid w:val="006F5622"/>
    <w:rsid w:val="006F5CE6"/>
    <w:rsid w:val="006F6048"/>
    <w:rsid w:val="006F666F"/>
    <w:rsid w:val="006F6A0F"/>
    <w:rsid w:val="006F7001"/>
    <w:rsid w:val="006F7204"/>
    <w:rsid w:val="006F72FF"/>
    <w:rsid w:val="006F7487"/>
    <w:rsid w:val="006F75A4"/>
    <w:rsid w:val="006F7E2C"/>
    <w:rsid w:val="00700025"/>
    <w:rsid w:val="007004D6"/>
    <w:rsid w:val="00700632"/>
    <w:rsid w:val="007008D9"/>
    <w:rsid w:val="00700A17"/>
    <w:rsid w:val="00700A89"/>
    <w:rsid w:val="00701141"/>
    <w:rsid w:val="00701475"/>
    <w:rsid w:val="00701721"/>
    <w:rsid w:val="0070198B"/>
    <w:rsid w:val="00701FC8"/>
    <w:rsid w:val="00702173"/>
    <w:rsid w:val="00702304"/>
    <w:rsid w:val="00702B8C"/>
    <w:rsid w:val="00702C6F"/>
    <w:rsid w:val="00702E9B"/>
    <w:rsid w:val="007030D2"/>
    <w:rsid w:val="007035FC"/>
    <w:rsid w:val="00703CC0"/>
    <w:rsid w:val="00703F4F"/>
    <w:rsid w:val="00704B10"/>
    <w:rsid w:val="00704BA7"/>
    <w:rsid w:val="00704D84"/>
    <w:rsid w:val="00704DD2"/>
    <w:rsid w:val="00705535"/>
    <w:rsid w:val="0070619C"/>
    <w:rsid w:val="00706208"/>
    <w:rsid w:val="0070625B"/>
    <w:rsid w:val="00706688"/>
    <w:rsid w:val="00706DFE"/>
    <w:rsid w:val="00706F4F"/>
    <w:rsid w:val="007077EF"/>
    <w:rsid w:val="00707A42"/>
    <w:rsid w:val="0071048C"/>
    <w:rsid w:val="007105DC"/>
    <w:rsid w:val="007105EE"/>
    <w:rsid w:val="00710789"/>
    <w:rsid w:val="007107FF"/>
    <w:rsid w:val="0071103A"/>
    <w:rsid w:val="007110ED"/>
    <w:rsid w:val="007114FD"/>
    <w:rsid w:val="00711832"/>
    <w:rsid w:val="00712029"/>
    <w:rsid w:val="00712072"/>
    <w:rsid w:val="00712B74"/>
    <w:rsid w:val="00712C8B"/>
    <w:rsid w:val="00712DB1"/>
    <w:rsid w:val="00712E71"/>
    <w:rsid w:val="0071335A"/>
    <w:rsid w:val="00713632"/>
    <w:rsid w:val="00713697"/>
    <w:rsid w:val="00713CAD"/>
    <w:rsid w:val="00713D56"/>
    <w:rsid w:val="00713EFA"/>
    <w:rsid w:val="00713FE9"/>
    <w:rsid w:val="00714B81"/>
    <w:rsid w:val="00714D9F"/>
    <w:rsid w:val="00714DD3"/>
    <w:rsid w:val="0071504C"/>
    <w:rsid w:val="007153E6"/>
    <w:rsid w:val="0071554F"/>
    <w:rsid w:val="007157DE"/>
    <w:rsid w:val="00716748"/>
    <w:rsid w:val="00716BC5"/>
    <w:rsid w:val="007173F6"/>
    <w:rsid w:val="0071749F"/>
    <w:rsid w:val="007179EB"/>
    <w:rsid w:val="007179FC"/>
    <w:rsid w:val="00720097"/>
    <w:rsid w:val="00720511"/>
    <w:rsid w:val="00720B5D"/>
    <w:rsid w:val="00720FE0"/>
    <w:rsid w:val="00721079"/>
    <w:rsid w:val="00721F0E"/>
    <w:rsid w:val="007230E0"/>
    <w:rsid w:val="0072374F"/>
    <w:rsid w:val="00723802"/>
    <w:rsid w:val="007238A6"/>
    <w:rsid w:val="00723B34"/>
    <w:rsid w:val="00723BE3"/>
    <w:rsid w:val="00723D39"/>
    <w:rsid w:val="00724526"/>
    <w:rsid w:val="00724B67"/>
    <w:rsid w:val="00724C48"/>
    <w:rsid w:val="007251A2"/>
    <w:rsid w:val="00725414"/>
    <w:rsid w:val="007254B6"/>
    <w:rsid w:val="00725608"/>
    <w:rsid w:val="007257E7"/>
    <w:rsid w:val="007257ED"/>
    <w:rsid w:val="007258BA"/>
    <w:rsid w:val="00725E35"/>
    <w:rsid w:val="0072603E"/>
    <w:rsid w:val="007260D5"/>
    <w:rsid w:val="00726446"/>
    <w:rsid w:val="00726D57"/>
    <w:rsid w:val="007270BA"/>
    <w:rsid w:val="007273B7"/>
    <w:rsid w:val="0072750A"/>
    <w:rsid w:val="00727513"/>
    <w:rsid w:val="00730779"/>
    <w:rsid w:val="00730DE7"/>
    <w:rsid w:val="00730E14"/>
    <w:rsid w:val="00730F29"/>
    <w:rsid w:val="0073109A"/>
    <w:rsid w:val="007310C4"/>
    <w:rsid w:val="0073148C"/>
    <w:rsid w:val="00731687"/>
    <w:rsid w:val="0073190B"/>
    <w:rsid w:val="00731A7A"/>
    <w:rsid w:val="007320DE"/>
    <w:rsid w:val="007328E8"/>
    <w:rsid w:val="007330C7"/>
    <w:rsid w:val="00733420"/>
    <w:rsid w:val="00733760"/>
    <w:rsid w:val="0073377D"/>
    <w:rsid w:val="0073383A"/>
    <w:rsid w:val="00733B6A"/>
    <w:rsid w:val="00733FD9"/>
    <w:rsid w:val="00734067"/>
    <w:rsid w:val="0073463F"/>
    <w:rsid w:val="00734707"/>
    <w:rsid w:val="00735092"/>
    <w:rsid w:val="0073543F"/>
    <w:rsid w:val="00735FC4"/>
    <w:rsid w:val="00736081"/>
    <w:rsid w:val="0073650A"/>
    <w:rsid w:val="0073666A"/>
    <w:rsid w:val="00736917"/>
    <w:rsid w:val="007369E5"/>
    <w:rsid w:val="00736A33"/>
    <w:rsid w:val="00736A7A"/>
    <w:rsid w:val="00736B56"/>
    <w:rsid w:val="00736B8F"/>
    <w:rsid w:val="00736C86"/>
    <w:rsid w:val="00736E98"/>
    <w:rsid w:val="00736EAF"/>
    <w:rsid w:val="00736F75"/>
    <w:rsid w:val="00737123"/>
    <w:rsid w:val="007372E4"/>
    <w:rsid w:val="00737457"/>
    <w:rsid w:val="00737A21"/>
    <w:rsid w:val="00737BAF"/>
    <w:rsid w:val="00737F7C"/>
    <w:rsid w:val="00737F8C"/>
    <w:rsid w:val="0074037D"/>
    <w:rsid w:val="007403D9"/>
    <w:rsid w:val="007404B3"/>
    <w:rsid w:val="00740A1A"/>
    <w:rsid w:val="00740E6C"/>
    <w:rsid w:val="00741027"/>
    <w:rsid w:val="00741165"/>
    <w:rsid w:val="007414AA"/>
    <w:rsid w:val="00741738"/>
    <w:rsid w:val="0074173B"/>
    <w:rsid w:val="007419A9"/>
    <w:rsid w:val="00741A9C"/>
    <w:rsid w:val="00742446"/>
    <w:rsid w:val="0074273F"/>
    <w:rsid w:val="007427A9"/>
    <w:rsid w:val="00742995"/>
    <w:rsid w:val="00742DF5"/>
    <w:rsid w:val="00743540"/>
    <w:rsid w:val="007437B9"/>
    <w:rsid w:val="00743A0B"/>
    <w:rsid w:val="00743C61"/>
    <w:rsid w:val="00743E29"/>
    <w:rsid w:val="00744124"/>
    <w:rsid w:val="00744158"/>
    <w:rsid w:val="00744212"/>
    <w:rsid w:val="0074431C"/>
    <w:rsid w:val="007446A3"/>
    <w:rsid w:val="007450F0"/>
    <w:rsid w:val="00745294"/>
    <w:rsid w:val="00745F32"/>
    <w:rsid w:val="0074623D"/>
    <w:rsid w:val="00746762"/>
    <w:rsid w:val="0074680F"/>
    <w:rsid w:val="00746852"/>
    <w:rsid w:val="00746F9F"/>
    <w:rsid w:val="00746FB0"/>
    <w:rsid w:val="007473C9"/>
    <w:rsid w:val="0074795A"/>
    <w:rsid w:val="00747BB4"/>
    <w:rsid w:val="00747CFC"/>
    <w:rsid w:val="00750183"/>
    <w:rsid w:val="00751056"/>
    <w:rsid w:val="007513AE"/>
    <w:rsid w:val="007513FA"/>
    <w:rsid w:val="00751748"/>
    <w:rsid w:val="00751BF6"/>
    <w:rsid w:val="00751F07"/>
    <w:rsid w:val="00751F36"/>
    <w:rsid w:val="007524F1"/>
    <w:rsid w:val="00752EDE"/>
    <w:rsid w:val="00752EDF"/>
    <w:rsid w:val="0075317D"/>
    <w:rsid w:val="007533F1"/>
    <w:rsid w:val="007537D6"/>
    <w:rsid w:val="007538E4"/>
    <w:rsid w:val="00753D56"/>
    <w:rsid w:val="00753F8B"/>
    <w:rsid w:val="00754714"/>
    <w:rsid w:val="0075472D"/>
    <w:rsid w:val="007549E0"/>
    <w:rsid w:val="00754AAD"/>
    <w:rsid w:val="00754E3A"/>
    <w:rsid w:val="007551C0"/>
    <w:rsid w:val="00755616"/>
    <w:rsid w:val="007558DB"/>
    <w:rsid w:val="00755D8F"/>
    <w:rsid w:val="00755F0D"/>
    <w:rsid w:val="00756020"/>
    <w:rsid w:val="00756C35"/>
    <w:rsid w:val="00756D0F"/>
    <w:rsid w:val="007575CC"/>
    <w:rsid w:val="00757EC6"/>
    <w:rsid w:val="00760091"/>
    <w:rsid w:val="0076084C"/>
    <w:rsid w:val="00760891"/>
    <w:rsid w:val="00761166"/>
    <w:rsid w:val="00761564"/>
    <w:rsid w:val="0076157A"/>
    <w:rsid w:val="00761C6E"/>
    <w:rsid w:val="00761E3E"/>
    <w:rsid w:val="00762062"/>
    <w:rsid w:val="00762515"/>
    <w:rsid w:val="00762729"/>
    <w:rsid w:val="007627CC"/>
    <w:rsid w:val="00762B67"/>
    <w:rsid w:val="00762CE4"/>
    <w:rsid w:val="00762E45"/>
    <w:rsid w:val="00762F63"/>
    <w:rsid w:val="0076307F"/>
    <w:rsid w:val="00763335"/>
    <w:rsid w:val="007634F6"/>
    <w:rsid w:val="00763906"/>
    <w:rsid w:val="00763980"/>
    <w:rsid w:val="00763DC8"/>
    <w:rsid w:val="00763F69"/>
    <w:rsid w:val="00763FAF"/>
    <w:rsid w:val="007641F7"/>
    <w:rsid w:val="007642B9"/>
    <w:rsid w:val="007649DD"/>
    <w:rsid w:val="00764B49"/>
    <w:rsid w:val="00765750"/>
    <w:rsid w:val="00765915"/>
    <w:rsid w:val="007659DC"/>
    <w:rsid w:val="00765E13"/>
    <w:rsid w:val="00766332"/>
    <w:rsid w:val="00766CAE"/>
    <w:rsid w:val="00766F20"/>
    <w:rsid w:val="00767308"/>
    <w:rsid w:val="00767702"/>
    <w:rsid w:val="00767884"/>
    <w:rsid w:val="00767E86"/>
    <w:rsid w:val="00767E9A"/>
    <w:rsid w:val="007701E9"/>
    <w:rsid w:val="007703F5"/>
    <w:rsid w:val="00770509"/>
    <w:rsid w:val="00770543"/>
    <w:rsid w:val="007705E2"/>
    <w:rsid w:val="00770747"/>
    <w:rsid w:val="007708D4"/>
    <w:rsid w:val="00771497"/>
    <w:rsid w:val="007717BB"/>
    <w:rsid w:val="007718CF"/>
    <w:rsid w:val="00771B92"/>
    <w:rsid w:val="00771FCB"/>
    <w:rsid w:val="007724AD"/>
    <w:rsid w:val="00772ABF"/>
    <w:rsid w:val="00772BCC"/>
    <w:rsid w:val="0077343D"/>
    <w:rsid w:val="007736F1"/>
    <w:rsid w:val="00773C62"/>
    <w:rsid w:val="00773CD4"/>
    <w:rsid w:val="00773D16"/>
    <w:rsid w:val="00773ECF"/>
    <w:rsid w:val="00773F4E"/>
    <w:rsid w:val="0077402A"/>
    <w:rsid w:val="00774087"/>
    <w:rsid w:val="00774262"/>
    <w:rsid w:val="0077426A"/>
    <w:rsid w:val="00774BB6"/>
    <w:rsid w:val="00774BF6"/>
    <w:rsid w:val="00774C1E"/>
    <w:rsid w:val="00774D61"/>
    <w:rsid w:val="00774FA2"/>
    <w:rsid w:val="00775B49"/>
    <w:rsid w:val="00775BF2"/>
    <w:rsid w:val="00775CFC"/>
    <w:rsid w:val="00775D35"/>
    <w:rsid w:val="00776090"/>
    <w:rsid w:val="007761E8"/>
    <w:rsid w:val="00776281"/>
    <w:rsid w:val="0077635A"/>
    <w:rsid w:val="0077653C"/>
    <w:rsid w:val="0077695A"/>
    <w:rsid w:val="00776CCE"/>
    <w:rsid w:val="00776D99"/>
    <w:rsid w:val="00777B19"/>
    <w:rsid w:val="007801D4"/>
    <w:rsid w:val="00780365"/>
    <w:rsid w:val="00780430"/>
    <w:rsid w:val="007806E4"/>
    <w:rsid w:val="00780A76"/>
    <w:rsid w:val="00780D2B"/>
    <w:rsid w:val="007812A8"/>
    <w:rsid w:val="0078139E"/>
    <w:rsid w:val="007819DB"/>
    <w:rsid w:val="00781B73"/>
    <w:rsid w:val="007820C6"/>
    <w:rsid w:val="007822F6"/>
    <w:rsid w:val="0078232C"/>
    <w:rsid w:val="00782AF3"/>
    <w:rsid w:val="00782CA8"/>
    <w:rsid w:val="00782D7C"/>
    <w:rsid w:val="00782EE7"/>
    <w:rsid w:val="00783241"/>
    <w:rsid w:val="00783637"/>
    <w:rsid w:val="00783DCB"/>
    <w:rsid w:val="007845D2"/>
    <w:rsid w:val="007846B9"/>
    <w:rsid w:val="007849F0"/>
    <w:rsid w:val="00784B0E"/>
    <w:rsid w:val="00785AF5"/>
    <w:rsid w:val="00785CA7"/>
    <w:rsid w:val="00786809"/>
    <w:rsid w:val="00786933"/>
    <w:rsid w:val="00786CA6"/>
    <w:rsid w:val="00786D7C"/>
    <w:rsid w:val="00787083"/>
    <w:rsid w:val="007876E0"/>
    <w:rsid w:val="00787C56"/>
    <w:rsid w:val="00787EF6"/>
    <w:rsid w:val="00787F37"/>
    <w:rsid w:val="0079018C"/>
    <w:rsid w:val="00790574"/>
    <w:rsid w:val="00790784"/>
    <w:rsid w:val="007908B0"/>
    <w:rsid w:val="00791315"/>
    <w:rsid w:val="007915AB"/>
    <w:rsid w:val="00791865"/>
    <w:rsid w:val="00791DD8"/>
    <w:rsid w:val="0079200E"/>
    <w:rsid w:val="007920E4"/>
    <w:rsid w:val="007923C3"/>
    <w:rsid w:val="00792506"/>
    <w:rsid w:val="00792EDB"/>
    <w:rsid w:val="00792FCF"/>
    <w:rsid w:val="00793821"/>
    <w:rsid w:val="00793891"/>
    <w:rsid w:val="00793F8C"/>
    <w:rsid w:val="007940DB"/>
    <w:rsid w:val="00794724"/>
    <w:rsid w:val="007947D1"/>
    <w:rsid w:val="00794EDE"/>
    <w:rsid w:val="00794F42"/>
    <w:rsid w:val="0079532B"/>
    <w:rsid w:val="007956B3"/>
    <w:rsid w:val="00795A95"/>
    <w:rsid w:val="00795C1B"/>
    <w:rsid w:val="00795F4B"/>
    <w:rsid w:val="00796224"/>
    <w:rsid w:val="007965F1"/>
    <w:rsid w:val="00796C67"/>
    <w:rsid w:val="00796DCC"/>
    <w:rsid w:val="007972DA"/>
    <w:rsid w:val="00797762"/>
    <w:rsid w:val="00797905"/>
    <w:rsid w:val="00797BDD"/>
    <w:rsid w:val="00797D26"/>
    <w:rsid w:val="007A0008"/>
    <w:rsid w:val="007A0012"/>
    <w:rsid w:val="007A0B62"/>
    <w:rsid w:val="007A136D"/>
    <w:rsid w:val="007A15CC"/>
    <w:rsid w:val="007A1B42"/>
    <w:rsid w:val="007A1D7F"/>
    <w:rsid w:val="007A1E63"/>
    <w:rsid w:val="007A1F1C"/>
    <w:rsid w:val="007A2000"/>
    <w:rsid w:val="007A251A"/>
    <w:rsid w:val="007A2778"/>
    <w:rsid w:val="007A2D9E"/>
    <w:rsid w:val="007A30ED"/>
    <w:rsid w:val="007A3C26"/>
    <w:rsid w:val="007A4C93"/>
    <w:rsid w:val="007A4F68"/>
    <w:rsid w:val="007A5380"/>
    <w:rsid w:val="007A53B6"/>
    <w:rsid w:val="007A5A6D"/>
    <w:rsid w:val="007A65BD"/>
    <w:rsid w:val="007A679F"/>
    <w:rsid w:val="007A68CD"/>
    <w:rsid w:val="007A6A46"/>
    <w:rsid w:val="007A6B3B"/>
    <w:rsid w:val="007A6B46"/>
    <w:rsid w:val="007A7049"/>
    <w:rsid w:val="007A73B5"/>
    <w:rsid w:val="007A74EB"/>
    <w:rsid w:val="007B08A3"/>
    <w:rsid w:val="007B0BAA"/>
    <w:rsid w:val="007B0DBD"/>
    <w:rsid w:val="007B1234"/>
    <w:rsid w:val="007B19B8"/>
    <w:rsid w:val="007B22C4"/>
    <w:rsid w:val="007B270A"/>
    <w:rsid w:val="007B2D3C"/>
    <w:rsid w:val="007B34D3"/>
    <w:rsid w:val="007B365D"/>
    <w:rsid w:val="007B3AD2"/>
    <w:rsid w:val="007B3D48"/>
    <w:rsid w:val="007B3DC9"/>
    <w:rsid w:val="007B3DF5"/>
    <w:rsid w:val="007B47D6"/>
    <w:rsid w:val="007B4955"/>
    <w:rsid w:val="007B4B78"/>
    <w:rsid w:val="007B5422"/>
    <w:rsid w:val="007B57F5"/>
    <w:rsid w:val="007B594A"/>
    <w:rsid w:val="007B5E21"/>
    <w:rsid w:val="007B5EA5"/>
    <w:rsid w:val="007B625E"/>
    <w:rsid w:val="007B63D4"/>
    <w:rsid w:val="007B642C"/>
    <w:rsid w:val="007B6698"/>
    <w:rsid w:val="007B67E1"/>
    <w:rsid w:val="007B6997"/>
    <w:rsid w:val="007B6B8E"/>
    <w:rsid w:val="007B6E54"/>
    <w:rsid w:val="007B6EF0"/>
    <w:rsid w:val="007B6FFF"/>
    <w:rsid w:val="007B704F"/>
    <w:rsid w:val="007B7095"/>
    <w:rsid w:val="007B7239"/>
    <w:rsid w:val="007B7750"/>
    <w:rsid w:val="007B7829"/>
    <w:rsid w:val="007C01C3"/>
    <w:rsid w:val="007C03C4"/>
    <w:rsid w:val="007C03E0"/>
    <w:rsid w:val="007C05BD"/>
    <w:rsid w:val="007C06D8"/>
    <w:rsid w:val="007C0904"/>
    <w:rsid w:val="007C0907"/>
    <w:rsid w:val="007C0C26"/>
    <w:rsid w:val="007C0C71"/>
    <w:rsid w:val="007C0CE4"/>
    <w:rsid w:val="007C0FDD"/>
    <w:rsid w:val="007C1053"/>
    <w:rsid w:val="007C17B9"/>
    <w:rsid w:val="007C1B25"/>
    <w:rsid w:val="007C1D66"/>
    <w:rsid w:val="007C1D75"/>
    <w:rsid w:val="007C218A"/>
    <w:rsid w:val="007C2696"/>
    <w:rsid w:val="007C2889"/>
    <w:rsid w:val="007C2B91"/>
    <w:rsid w:val="007C3685"/>
    <w:rsid w:val="007C37FD"/>
    <w:rsid w:val="007C3831"/>
    <w:rsid w:val="007C3A63"/>
    <w:rsid w:val="007C3DDC"/>
    <w:rsid w:val="007C4037"/>
    <w:rsid w:val="007C4F7F"/>
    <w:rsid w:val="007C4FF0"/>
    <w:rsid w:val="007C5109"/>
    <w:rsid w:val="007C531D"/>
    <w:rsid w:val="007C5423"/>
    <w:rsid w:val="007C5F00"/>
    <w:rsid w:val="007C7620"/>
    <w:rsid w:val="007C788D"/>
    <w:rsid w:val="007C78D7"/>
    <w:rsid w:val="007D0479"/>
    <w:rsid w:val="007D0BAB"/>
    <w:rsid w:val="007D0BB3"/>
    <w:rsid w:val="007D0D13"/>
    <w:rsid w:val="007D0F4A"/>
    <w:rsid w:val="007D1090"/>
    <w:rsid w:val="007D1EAC"/>
    <w:rsid w:val="007D20D4"/>
    <w:rsid w:val="007D2C5D"/>
    <w:rsid w:val="007D2C73"/>
    <w:rsid w:val="007D3059"/>
    <w:rsid w:val="007D34A5"/>
    <w:rsid w:val="007D4687"/>
    <w:rsid w:val="007D4722"/>
    <w:rsid w:val="007D48C9"/>
    <w:rsid w:val="007D4907"/>
    <w:rsid w:val="007D4B49"/>
    <w:rsid w:val="007D4CB3"/>
    <w:rsid w:val="007D4E54"/>
    <w:rsid w:val="007D5807"/>
    <w:rsid w:val="007D590C"/>
    <w:rsid w:val="007D5C5C"/>
    <w:rsid w:val="007D5F38"/>
    <w:rsid w:val="007D5F56"/>
    <w:rsid w:val="007D623C"/>
    <w:rsid w:val="007D63FB"/>
    <w:rsid w:val="007D64B7"/>
    <w:rsid w:val="007D66FD"/>
    <w:rsid w:val="007D672E"/>
    <w:rsid w:val="007D674C"/>
    <w:rsid w:val="007D6B7E"/>
    <w:rsid w:val="007D6E9D"/>
    <w:rsid w:val="007D75B3"/>
    <w:rsid w:val="007D7EE3"/>
    <w:rsid w:val="007D7F40"/>
    <w:rsid w:val="007E0664"/>
    <w:rsid w:val="007E06E8"/>
    <w:rsid w:val="007E0CE2"/>
    <w:rsid w:val="007E17FD"/>
    <w:rsid w:val="007E1A9C"/>
    <w:rsid w:val="007E221C"/>
    <w:rsid w:val="007E2244"/>
    <w:rsid w:val="007E225E"/>
    <w:rsid w:val="007E26E8"/>
    <w:rsid w:val="007E2BCF"/>
    <w:rsid w:val="007E2D45"/>
    <w:rsid w:val="007E2E20"/>
    <w:rsid w:val="007E2EED"/>
    <w:rsid w:val="007E30CA"/>
    <w:rsid w:val="007E388A"/>
    <w:rsid w:val="007E394E"/>
    <w:rsid w:val="007E3A1C"/>
    <w:rsid w:val="007E3A64"/>
    <w:rsid w:val="007E3B90"/>
    <w:rsid w:val="007E3C9D"/>
    <w:rsid w:val="007E408C"/>
    <w:rsid w:val="007E4A3D"/>
    <w:rsid w:val="007E4C97"/>
    <w:rsid w:val="007E4FBD"/>
    <w:rsid w:val="007E5295"/>
    <w:rsid w:val="007E5A94"/>
    <w:rsid w:val="007E5B51"/>
    <w:rsid w:val="007E5DEA"/>
    <w:rsid w:val="007E5F84"/>
    <w:rsid w:val="007E625C"/>
    <w:rsid w:val="007E630B"/>
    <w:rsid w:val="007E6814"/>
    <w:rsid w:val="007E692B"/>
    <w:rsid w:val="007E6B75"/>
    <w:rsid w:val="007E6DEE"/>
    <w:rsid w:val="007E6F28"/>
    <w:rsid w:val="007E6FCF"/>
    <w:rsid w:val="007E7718"/>
    <w:rsid w:val="007E7AC0"/>
    <w:rsid w:val="007E7BC8"/>
    <w:rsid w:val="007E7EEB"/>
    <w:rsid w:val="007F0403"/>
    <w:rsid w:val="007F0A13"/>
    <w:rsid w:val="007F0C76"/>
    <w:rsid w:val="007F12E6"/>
    <w:rsid w:val="007F1917"/>
    <w:rsid w:val="007F2084"/>
    <w:rsid w:val="007F2481"/>
    <w:rsid w:val="007F2FA7"/>
    <w:rsid w:val="007F355E"/>
    <w:rsid w:val="007F3D15"/>
    <w:rsid w:val="007F509D"/>
    <w:rsid w:val="007F547C"/>
    <w:rsid w:val="007F5DE1"/>
    <w:rsid w:val="007F606A"/>
    <w:rsid w:val="007F698D"/>
    <w:rsid w:val="007F6C84"/>
    <w:rsid w:val="007F6C92"/>
    <w:rsid w:val="007F7421"/>
    <w:rsid w:val="007F752D"/>
    <w:rsid w:val="007F791E"/>
    <w:rsid w:val="007F7C51"/>
    <w:rsid w:val="007F7FD7"/>
    <w:rsid w:val="008003E6"/>
    <w:rsid w:val="00800FC2"/>
    <w:rsid w:val="008014B2"/>
    <w:rsid w:val="00801523"/>
    <w:rsid w:val="00802018"/>
    <w:rsid w:val="0080208B"/>
    <w:rsid w:val="00802426"/>
    <w:rsid w:val="008028A7"/>
    <w:rsid w:val="00802E0A"/>
    <w:rsid w:val="0080309F"/>
    <w:rsid w:val="008039E3"/>
    <w:rsid w:val="008040F6"/>
    <w:rsid w:val="008046E3"/>
    <w:rsid w:val="00804E5B"/>
    <w:rsid w:val="00805186"/>
    <w:rsid w:val="0080622D"/>
    <w:rsid w:val="008068E8"/>
    <w:rsid w:val="00806A8C"/>
    <w:rsid w:val="00806BF0"/>
    <w:rsid w:val="00806D6B"/>
    <w:rsid w:val="00806DBC"/>
    <w:rsid w:val="00806F91"/>
    <w:rsid w:val="00806FAC"/>
    <w:rsid w:val="00807626"/>
    <w:rsid w:val="008078A0"/>
    <w:rsid w:val="008079F2"/>
    <w:rsid w:val="00807ACF"/>
    <w:rsid w:val="00807B9E"/>
    <w:rsid w:val="0081075D"/>
    <w:rsid w:val="00810961"/>
    <w:rsid w:val="008112ED"/>
    <w:rsid w:val="0081169E"/>
    <w:rsid w:val="00811877"/>
    <w:rsid w:val="00811917"/>
    <w:rsid w:val="00812174"/>
    <w:rsid w:val="0081298D"/>
    <w:rsid w:val="00812E3E"/>
    <w:rsid w:val="00812FB2"/>
    <w:rsid w:val="008130B8"/>
    <w:rsid w:val="00813116"/>
    <w:rsid w:val="008132CE"/>
    <w:rsid w:val="008134D9"/>
    <w:rsid w:val="00813951"/>
    <w:rsid w:val="00814AB4"/>
    <w:rsid w:val="00814DBA"/>
    <w:rsid w:val="008152B2"/>
    <w:rsid w:val="00815BC2"/>
    <w:rsid w:val="00816A28"/>
    <w:rsid w:val="00816AE9"/>
    <w:rsid w:val="0081725D"/>
    <w:rsid w:val="00817752"/>
    <w:rsid w:val="0081799C"/>
    <w:rsid w:val="00820BED"/>
    <w:rsid w:val="00820D81"/>
    <w:rsid w:val="00820D9E"/>
    <w:rsid w:val="00820F37"/>
    <w:rsid w:val="00820F70"/>
    <w:rsid w:val="008215DE"/>
    <w:rsid w:val="0082172F"/>
    <w:rsid w:val="0082183F"/>
    <w:rsid w:val="0082196A"/>
    <w:rsid w:val="00821C86"/>
    <w:rsid w:val="00821D93"/>
    <w:rsid w:val="00822235"/>
    <w:rsid w:val="0082292E"/>
    <w:rsid w:val="008229C2"/>
    <w:rsid w:val="00822E0B"/>
    <w:rsid w:val="00822F5B"/>
    <w:rsid w:val="00823337"/>
    <w:rsid w:val="008234CA"/>
    <w:rsid w:val="00823632"/>
    <w:rsid w:val="00823B28"/>
    <w:rsid w:val="00823D14"/>
    <w:rsid w:val="00823D98"/>
    <w:rsid w:val="00823ECF"/>
    <w:rsid w:val="008242E6"/>
    <w:rsid w:val="008244C3"/>
    <w:rsid w:val="008247DE"/>
    <w:rsid w:val="00825362"/>
    <w:rsid w:val="008259CC"/>
    <w:rsid w:val="00825BD7"/>
    <w:rsid w:val="00825BD9"/>
    <w:rsid w:val="00825E71"/>
    <w:rsid w:val="00825F2D"/>
    <w:rsid w:val="0082640C"/>
    <w:rsid w:val="008265E6"/>
    <w:rsid w:val="00826681"/>
    <w:rsid w:val="00826726"/>
    <w:rsid w:val="00826A4C"/>
    <w:rsid w:val="00826AD5"/>
    <w:rsid w:val="00826DC3"/>
    <w:rsid w:val="00826EB5"/>
    <w:rsid w:val="008273BF"/>
    <w:rsid w:val="00827560"/>
    <w:rsid w:val="00827868"/>
    <w:rsid w:val="00827985"/>
    <w:rsid w:val="00827FFB"/>
    <w:rsid w:val="008302F3"/>
    <w:rsid w:val="00830459"/>
    <w:rsid w:val="00830AD1"/>
    <w:rsid w:val="00830CFB"/>
    <w:rsid w:val="00830FE4"/>
    <w:rsid w:val="00831050"/>
    <w:rsid w:val="008313BD"/>
    <w:rsid w:val="00831405"/>
    <w:rsid w:val="00831706"/>
    <w:rsid w:val="00831B7B"/>
    <w:rsid w:val="00832078"/>
    <w:rsid w:val="0083340D"/>
    <w:rsid w:val="00833450"/>
    <w:rsid w:val="0083350B"/>
    <w:rsid w:val="0083384E"/>
    <w:rsid w:val="00834415"/>
    <w:rsid w:val="008346B0"/>
    <w:rsid w:val="00834938"/>
    <w:rsid w:val="008351BA"/>
    <w:rsid w:val="00835492"/>
    <w:rsid w:val="008355EE"/>
    <w:rsid w:val="0083584C"/>
    <w:rsid w:val="00835E77"/>
    <w:rsid w:val="0083688D"/>
    <w:rsid w:val="00836DCA"/>
    <w:rsid w:val="00837248"/>
    <w:rsid w:val="008372FB"/>
    <w:rsid w:val="008373E2"/>
    <w:rsid w:val="0083750E"/>
    <w:rsid w:val="008375E4"/>
    <w:rsid w:val="00837ED3"/>
    <w:rsid w:val="008400BC"/>
    <w:rsid w:val="0084030C"/>
    <w:rsid w:val="00840E6C"/>
    <w:rsid w:val="008413BF"/>
    <w:rsid w:val="00841DE5"/>
    <w:rsid w:val="00841E37"/>
    <w:rsid w:val="008426B4"/>
    <w:rsid w:val="00842A99"/>
    <w:rsid w:val="00842B4B"/>
    <w:rsid w:val="00842D19"/>
    <w:rsid w:val="008432EE"/>
    <w:rsid w:val="0084369C"/>
    <w:rsid w:val="00843FC2"/>
    <w:rsid w:val="00844012"/>
    <w:rsid w:val="008441CE"/>
    <w:rsid w:val="0084472A"/>
    <w:rsid w:val="008452DB"/>
    <w:rsid w:val="008459CA"/>
    <w:rsid w:val="008468D4"/>
    <w:rsid w:val="00846BE0"/>
    <w:rsid w:val="00846FC1"/>
    <w:rsid w:val="008478F2"/>
    <w:rsid w:val="00847D23"/>
    <w:rsid w:val="00847FF1"/>
    <w:rsid w:val="00850641"/>
    <w:rsid w:val="008506F9"/>
    <w:rsid w:val="00850C3D"/>
    <w:rsid w:val="00850D38"/>
    <w:rsid w:val="00850F41"/>
    <w:rsid w:val="0085106A"/>
    <w:rsid w:val="0085207E"/>
    <w:rsid w:val="00852846"/>
    <w:rsid w:val="00852D06"/>
    <w:rsid w:val="00853202"/>
    <w:rsid w:val="00853698"/>
    <w:rsid w:val="0085389E"/>
    <w:rsid w:val="00854058"/>
    <w:rsid w:val="008542C4"/>
    <w:rsid w:val="00854D4B"/>
    <w:rsid w:val="00854D5A"/>
    <w:rsid w:val="0085549C"/>
    <w:rsid w:val="00855A20"/>
    <w:rsid w:val="00855C2B"/>
    <w:rsid w:val="00855E84"/>
    <w:rsid w:val="00855F9E"/>
    <w:rsid w:val="0085623B"/>
    <w:rsid w:val="00856286"/>
    <w:rsid w:val="00856871"/>
    <w:rsid w:val="00856A0D"/>
    <w:rsid w:val="0085726B"/>
    <w:rsid w:val="0085730B"/>
    <w:rsid w:val="00857CA7"/>
    <w:rsid w:val="00860182"/>
    <w:rsid w:val="008601C2"/>
    <w:rsid w:val="0086038D"/>
    <w:rsid w:val="00861293"/>
    <w:rsid w:val="00861F6C"/>
    <w:rsid w:val="0086204C"/>
    <w:rsid w:val="008620FD"/>
    <w:rsid w:val="00862434"/>
    <w:rsid w:val="0086276E"/>
    <w:rsid w:val="00862E17"/>
    <w:rsid w:val="00863154"/>
    <w:rsid w:val="0086350F"/>
    <w:rsid w:val="0086352F"/>
    <w:rsid w:val="00863C47"/>
    <w:rsid w:val="00863CB1"/>
    <w:rsid w:val="00864424"/>
    <w:rsid w:val="008644E7"/>
    <w:rsid w:val="008646AE"/>
    <w:rsid w:val="00864892"/>
    <w:rsid w:val="00865489"/>
    <w:rsid w:val="008659E9"/>
    <w:rsid w:val="00865AB0"/>
    <w:rsid w:val="008660EB"/>
    <w:rsid w:val="008661A2"/>
    <w:rsid w:val="0086668C"/>
    <w:rsid w:val="00866940"/>
    <w:rsid w:val="00867080"/>
    <w:rsid w:val="00867102"/>
    <w:rsid w:val="0086719F"/>
    <w:rsid w:val="00867AE0"/>
    <w:rsid w:val="008707F8"/>
    <w:rsid w:val="00870AAA"/>
    <w:rsid w:val="00870B61"/>
    <w:rsid w:val="00870BE9"/>
    <w:rsid w:val="00870D9E"/>
    <w:rsid w:val="0087142C"/>
    <w:rsid w:val="00871538"/>
    <w:rsid w:val="00871859"/>
    <w:rsid w:val="00871C69"/>
    <w:rsid w:val="00871EC7"/>
    <w:rsid w:val="0087255B"/>
    <w:rsid w:val="0087287D"/>
    <w:rsid w:val="00872C4A"/>
    <w:rsid w:val="0087305F"/>
    <w:rsid w:val="008731EE"/>
    <w:rsid w:val="0087327B"/>
    <w:rsid w:val="0087356F"/>
    <w:rsid w:val="00873BC5"/>
    <w:rsid w:val="00873CD2"/>
    <w:rsid w:val="00873D94"/>
    <w:rsid w:val="0087406A"/>
    <w:rsid w:val="00874701"/>
    <w:rsid w:val="00874742"/>
    <w:rsid w:val="00874BCD"/>
    <w:rsid w:val="00875002"/>
    <w:rsid w:val="00875093"/>
    <w:rsid w:val="00875630"/>
    <w:rsid w:val="0087584A"/>
    <w:rsid w:val="00875B66"/>
    <w:rsid w:val="00875FBB"/>
    <w:rsid w:val="00876295"/>
    <w:rsid w:val="0087645B"/>
    <w:rsid w:val="0087676F"/>
    <w:rsid w:val="00876C1C"/>
    <w:rsid w:val="00876F60"/>
    <w:rsid w:val="00876F99"/>
    <w:rsid w:val="00876FC0"/>
    <w:rsid w:val="00877190"/>
    <w:rsid w:val="008802EB"/>
    <w:rsid w:val="008804DF"/>
    <w:rsid w:val="00880C12"/>
    <w:rsid w:val="00880D2D"/>
    <w:rsid w:val="00880E9A"/>
    <w:rsid w:val="0088106E"/>
    <w:rsid w:val="00881996"/>
    <w:rsid w:val="00881ABB"/>
    <w:rsid w:val="00881BD6"/>
    <w:rsid w:val="00881C0C"/>
    <w:rsid w:val="00881D6F"/>
    <w:rsid w:val="00881FB4"/>
    <w:rsid w:val="00882B3E"/>
    <w:rsid w:val="00882BF6"/>
    <w:rsid w:val="00882FA5"/>
    <w:rsid w:val="00883016"/>
    <w:rsid w:val="0088352A"/>
    <w:rsid w:val="008836A4"/>
    <w:rsid w:val="00883D2E"/>
    <w:rsid w:val="008841C7"/>
    <w:rsid w:val="00884499"/>
    <w:rsid w:val="008858FA"/>
    <w:rsid w:val="00885B4D"/>
    <w:rsid w:val="00885EDE"/>
    <w:rsid w:val="008860A3"/>
    <w:rsid w:val="0088664F"/>
    <w:rsid w:val="00886CC7"/>
    <w:rsid w:val="00886D06"/>
    <w:rsid w:val="00887A16"/>
    <w:rsid w:val="00887E40"/>
    <w:rsid w:val="00887E79"/>
    <w:rsid w:val="008907CC"/>
    <w:rsid w:val="00890A86"/>
    <w:rsid w:val="00890D1B"/>
    <w:rsid w:val="00890EBF"/>
    <w:rsid w:val="00890FB0"/>
    <w:rsid w:val="00891094"/>
    <w:rsid w:val="00891A20"/>
    <w:rsid w:val="00891B07"/>
    <w:rsid w:val="00892030"/>
    <w:rsid w:val="00892132"/>
    <w:rsid w:val="00892237"/>
    <w:rsid w:val="00892537"/>
    <w:rsid w:val="008929B0"/>
    <w:rsid w:val="00892B5D"/>
    <w:rsid w:val="0089314F"/>
    <w:rsid w:val="0089323D"/>
    <w:rsid w:val="00893331"/>
    <w:rsid w:val="008933E1"/>
    <w:rsid w:val="00893475"/>
    <w:rsid w:val="00893820"/>
    <w:rsid w:val="008945D0"/>
    <w:rsid w:val="00894DC5"/>
    <w:rsid w:val="0089538C"/>
    <w:rsid w:val="008956CE"/>
    <w:rsid w:val="00895A7B"/>
    <w:rsid w:val="00895B0E"/>
    <w:rsid w:val="00895B9C"/>
    <w:rsid w:val="00895C32"/>
    <w:rsid w:val="00895CB7"/>
    <w:rsid w:val="00895F1A"/>
    <w:rsid w:val="008964E0"/>
    <w:rsid w:val="00896820"/>
    <w:rsid w:val="00896D5E"/>
    <w:rsid w:val="00897039"/>
    <w:rsid w:val="0089703F"/>
    <w:rsid w:val="00897067"/>
    <w:rsid w:val="0089707F"/>
    <w:rsid w:val="00897145"/>
    <w:rsid w:val="008971F8"/>
    <w:rsid w:val="0089781A"/>
    <w:rsid w:val="008978DA"/>
    <w:rsid w:val="00897A6F"/>
    <w:rsid w:val="00897B7F"/>
    <w:rsid w:val="00897E29"/>
    <w:rsid w:val="008A0BFE"/>
    <w:rsid w:val="008A1A56"/>
    <w:rsid w:val="008A1B78"/>
    <w:rsid w:val="008A1F18"/>
    <w:rsid w:val="008A1F89"/>
    <w:rsid w:val="008A2055"/>
    <w:rsid w:val="008A20BB"/>
    <w:rsid w:val="008A25E7"/>
    <w:rsid w:val="008A2625"/>
    <w:rsid w:val="008A27AC"/>
    <w:rsid w:val="008A2F6F"/>
    <w:rsid w:val="008A3068"/>
    <w:rsid w:val="008A34FF"/>
    <w:rsid w:val="008A3752"/>
    <w:rsid w:val="008A442D"/>
    <w:rsid w:val="008A4890"/>
    <w:rsid w:val="008A56E1"/>
    <w:rsid w:val="008A5BCE"/>
    <w:rsid w:val="008A5C25"/>
    <w:rsid w:val="008A6373"/>
    <w:rsid w:val="008A65FB"/>
    <w:rsid w:val="008A6A99"/>
    <w:rsid w:val="008A7065"/>
    <w:rsid w:val="008A7115"/>
    <w:rsid w:val="008A767D"/>
    <w:rsid w:val="008A773D"/>
    <w:rsid w:val="008A79ED"/>
    <w:rsid w:val="008A7C04"/>
    <w:rsid w:val="008A7C0C"/>
    <w:rsid w:val="008A7CDE"/>
    <w:rsid w:val="008B000E"/>
    <w:rsid w:val="008B0321"/>
    <w:rsid w:val="008B0CEA"/>
    <w:rsid w:val="008B0F85"/>
    <w:rsid w:val="008B14E9"/>
    <w:rsid w:val="008B168B"/>
    <w:rsid w:val="008B17AB"/>
    <w:rsid w:val="008B1ABE"/>
    <w:rsid w:val="008B1BEC"/>
    <w:rsid w:val="008B1EE8"/>
    <w:rsid w:val="008B1EF7"/>
    <w:rsid w:val="008B25C6"/>
    <w:rsid w:val="008B2800"/>
    <w:rsid w:val="008B2C6D"/>
    <w:rsid w:val="008B323D"/>
    <w:rsid w:val="008B3811"/>
    <w:rsid w:val="008B3F6A"/>
    <w:rsid w:val="008B496D"/>
    <w:rsid w:val="008B4CB8"/>
    <w:rsid w:val="008B5057"/>
    <w:rsid w:val="008B533D"/>
    <w:rsid w:val="008B5505"/>
    <w:rsid w:val="008B558A"/>
    <w:rsid w:val="008B5D4F"/>
    <w:rsid w:val="008B5F8A"/>
    <w:rsid w:val="008B645E"/>
    <w:rsid w:val="008B6656"/>
    <w:rsid w:val="008B6B12"/>
    <w:rsid w:val="008B77F3"/>
    <w:rsid w:val="008B7C55"/>
    <w:rsid w:val="008B7E37"/>
    <w:rsid w:val="008C01E8"/>
    <w:rsid w:val="008C06E3"/>
    <w:rsid w:val="008C09C7"/>
    <w:rsid w:val="008C0DAA"/>
    <w:rsid w:val="008C0E65"/>
    <w:rsid w:val="008C0F4C"/>
    <w:rsid w:val="008C0FEF"/>
    <w:rsid w:val="008C163C"/>
    <w:rsid w:val="008C16FE"/>
    <w:rsid w:val="008C1B01"/>
    <w:rsid w:val="008C1B5B"/>
    <w:rsid w:val="008C1BA4"/>
    <w:rsid w:val="008C1BF2"/>
    <w:rsid w:val="008C1F4C"/>
    <w:rsid w:val="008C1F61"/>
    <w:rsid w:val="008C21BB"/>
    <w:rsid w:val="008C2351"/>
    <w:rsid w:val="008C2A86"/>
    <w:rsid w:val="008C2C07"/>
    <w:rsid w:val="008C2C7C"/>
    <w:rsid w:val="008C2E70"/>
    <w:rsid w:val="008C2F37"/>
    <w:rsid w:val="008C336F"/>
    <w:rsid w:val="008C41C6"/>
    <w:rsid w:val="008C4360"/>
    <w:rsid w:val="008C494A"/>
    <w:rsid w:val="008C5625"/>
    <w:rsid w:val="008C578A"/>
    <w:rsid w:val="008C5980"/>
    <w:rsid w:val="008C5EC3"/>
    <w:rsid w:val="008C606E"/>
    <w:rsid w:val="008C618F"/>
    <w:rsid w:val="008C624C"/>
    <w:rsid w:val="008C6510"/>
    <w:rsid w:val="008C6801"/>
    <w:rsid w:val="008C69EE"/>
    <w:rsid w:val="008C6E5E"/>
    <w:rsid w:val="008C7A6C"/>
    <w:rsid w:val="008C7CC6"/>
    <w:rsid w:val="008D03B4"/>
    <w:rsid w:val="008D065C"/>
    <w:rsid w:val="008D0E8B"/>
    <w:rsid w:val="008D0E8C"/>
    <w:rsid w:val="008D0F92"/>
    <w:rsid w:val="008D14BD"/>
    <w:rsid w:val="008D18E5"/>
    <w:rsid w:val="008D19D2"/>
    <w:rsid w:val="008D22D0"/>
    <w:rsid w:val="008D2371"/>
    <w:rsid w:val="008D23F6"/>
    <w:rsid w:val="008D2A6A"/>
    <w:rsid w:val="008D2F29"/>
    <w:rsid w:val="008D343B"/>
    <w:rsid w:val="008D3837"/>
    <w:rsid w:val="008D3C7E"/>
    <w:rsid w:val="008D404C"/>
    <w:rsid w:val="008D4127"/>
    <w:rsid w:val="008D45A9"/>
    <w:rsid w:val="008D4662"/>
    <w:rsid w:val="008D4AC1"/>
    <w:rsid w:val="008D4C7B"/>
    <w:rsid w:val="008D4EEF"/>
    <w:rsid w:val="008D4FF8"/>
    <w:rsid w:val="008D5133"/>
    <w:rsid w:val="008D5239"/>
    <w:rsid w:val="008D5DAA"/>
    <w:rsid w:val="008D67BB"/>
    <w:rsid w:val="008D6A77"/>
    <w:rsid w:val="008D7881"/>
    <w:rsid w:val="008D78B2"/>
    <w:rsid w:val="008D7C6A"/>
    <w:rsid w:val="008D7FDA"/>
    <w:rsid w:val="008D7FFB"/>
    <w:rsid w:val="008E039F"/>
    <w:rsid w:val="008E0C21"/>
    <w:rsid w:val="008E0CF7"/>
    <w:rsid w:val="008E0F03"/>
    <w:rsid w:val="008E0F9F"/>
    <w:rsid w:val="008E11E2"/>
    <w:rsid w:val="008E1A9B"/>
    <w:rsid w:val="008E1ECC"/>
    <w:rsid w:val="008E20DD"/>
    <w:rsid w:val="008E23AE"/>
    <w:rsid w:val="008E24CD"/>
    <w:rsid w:val="008E267F"/>
    <w:rsid w:val="008E2ACF"/>
    <w:rsid w:val="008E2C65"/>
    <w:rsid w:val="008E3804"/>
    <w:rsid w:val="008E3953"/>
    <w:rsid w:val="008E3F50"/>
    <w:rsid w:val="008E3FDF"/>
    <w:rsid w:val="008E47AC"/>
    <w:rsid w:val="008E4849"/>
    <w:rsid w:val="008E4ABF"/>
    <w:rsid w:val="008E4D28"/>
    <w:rsid w:val="008E4D42"/>
    <w:rsid w:val="008E519E"/>
    <w:rsid w:val="008E53F1"/>
    <w:rsid w:val="008E5581"/>
    <w:rsid w:val="008E55DE"/>
    <w:rsid w:val="008E5BC7"/>
    <w:rsid w:val="008E6494"/>
    <w:rsid w:val="008E6966"/>
    <w:rsid w:val="008E6D27"/>
    <w:rsid w:val="008E6FA5"/>
    <w:rsid w:val="008E7205"/>
    <w:rsid w:val="008E757D"/>
    <w:rsid w:val="008E781C"/>
    <w:rsid w:val="008E7C95"/>
    <w:rsid w:val="008F002C"/>
    <w:rsid w:val="008F03EB"/>
    <w:rsid w:val="008F062A"/>
    <w:rsid w:val="008F0B17"/>
    <w:rsid w:val="008F0BEC"/>
    <w:rsid w:val="008F18EE"/>
    <w:rsid w:val="008F2088"/>
    <w:rsid w:val="008F21D7"/>
    <w:rsid w:val="008F26DF"/>
    <w:rsid w:val="008F2749"/>
    <w:rsid w:val="008F2823"/>
    <w:rsid w:val="008F2BCF"/>
    <w:rsid w:val="008F2E10"/>
    <w:rsid w:val="008F311D"/>
    <w:rsid w:val="008F315C"/>
    <w:rsid w:val="008F3191"/>
    <w:rsid w:val="008F3228"/>
    <w:rsid w:val="008F3257"/>
    <w:rsid w:val="008F3C22"/>
    <w:rsid w:val="008F3DD1"/>
    <w:rsid w:val="008F3E18"/>
    <w:rsid w:val="008F4267"/>
    <w:rsid w:val="008F46B7"/>
    <w:rsid w:val="008F4892"/>
    <w:rsid w:val="008F4C5B"/>
    <w:rsid w:val="008F4F53"/>
    <w:rsid w:val="008F4F80"/>
    <w:rsid w:val="008F5099"/>
    <w:rsid w:val="008F5473"/>
    <w:rsid w:val="008F5519"/>
    <w:rsid w:val="008F58F7"/>
    <w:rsid w:val="008F5B01"/>
    <w:rsid w:val="008F5F6C"/>
    <w:rsid w:val="008F60A8"/>
    <w:rsid w:val="008F60C0"/>
    <w:rsid w:val="008F6725"/>
    <w:rsid w:val="008F6908"/>
    <w:rsid w:val="008F6AC5"/>
    <w:rsid w:val="008F6BED"/>
    <w:rsid w:val="008F6FF0"/>
    <w:rsid w:val="008F72F7"/>
    <w:rsid w:val="008F753D"/>
    <w:rsid w:val="008F772F"/>
    <w:rsid w:val="008F7B64"/>
    <w:rsid w:val="008F7DE2"/>
    <w:rsid w:val="009000FF"/>
    <w:rsid w:val="0090013C"/>
    <w:rsid w:val="00900397"/>
    <w:rsid w:val="0090049C"/>
    <w:rsid w:val="009004E6"/>
    <w:rsid w:val="00900534"/>
    <w:rsid w:val="0090073E"/>
    <w:rsid w:val="00900AEF"/>
    <w:rsid w:val="00900C44"/>
    <w:rsid w:val="00900E83"/>
    <w:rsid w:val="009010A3"/>
    <w:rsid w:val="00901463"/>
    <w:rsid w:val="0090176E"/>
    <w:rsid w:val="00901794"/>
    <w:rsid w:val="009017EF"/>
    <w:rsid w:val="009019D5"/>
    <w:rsid w:val="00902030"/>
    <w:rsid w:val="009024A9"/>
    <w:rsid w:val="00902569"/>
    <w:rsid w:val="00902696"/>
    <w:rsid w:val="009027A8"/>
    <w:rsid w:val="00902915"/>
    <w:rsid w:val="00902A1B"/>
    <w:rsid w:val="00902CAA"/>
    <w:rsid w:val="00902CB7"/>
    <w:rsid w:val="00902D8E"/>
    <w:rsid w:val="00903285"/>
    <w:rsid w:val="0090399D"/>
    <w:rsid w:val="00903AD7"/>
    <w:rsid w:val="00903CEF"/>
    <w:rsid w:val="00903D05"/>
    <w:rsid w:val="00903E6E"/>
    <w:rsid w:val="00903F27"/>
    <w:rsid w:val="00904247"/>
    <w:rsid w:val="00904E2C"/>
    <w:rsid w:val="00904FBC"/>
    <w:rsid w:val="00905332"/>
    <w:rsid w:val="009053BB"/>
    <w:rsid w:val="009054AF"/>
    <w:rsid w:val="009055A9"/>
    <w:rsid w:val="00905C47"/>
    <w:rsid w:val="00905CA8"/>
    <w:rsid w:val="00905D13"/>
    <w:rsid w:val="00906313"/>
    <w:rsid w:val="00906557"/>
    <w:rsid w:val="009073D9"/>
    <w:rsid w:val="009101AF"/>
    <w:rsid w:val="00910455"/>
    <w:rsid w:val="00910512"/>
    <w:rsid w:val="00910B10"/>
    <w:rsid w:val="009110CA"/>
    <w:rsid w:val="00911164"/>
    <w:rsid w:val="009115BE"/>
    <w:rsid w:val="00911676"/>
    <w:rsid w:val="00911CF0"/>
    <w:rsid w:val="0091215D"/>
    <w:rsid w:val="00912401"/>
    <w:rsid w:val="00912C28"/>
    <w:rsid w:val="00912F92"/>
    <w:rsid w:val="00913568"/>
    <w:rsid w:val="009135F1"/>
    <w:rsid w:val="00913739"/>
    <w:rsid w:val="009138F7"/>
    <w:rsid w:val="009139E1"/>
    <w:rsid w:val="00913A19"/>
    <w:rsid w:val="00913CA7"/>
    <w:rsid w:val="00913CB1"/>
    <w:rsid w:val="00914654"/>
    <w:rsid w:val="009146E7"/>
    <w:rsid w:val="0091489B"/>
    <w:rsid w:val="00914CFA"/>
    <w:rsid w:val="0091532E"/>
    <w:rsid w:val="0091544D"/>
    <w:rsid w:val="00915BED"/>
    <w:rsid w:val="00915DDB"/>
    <w:rsid w:val="00915E4C"/>
    <w:rsid w:val="00915FD2"/>
    <w:rsid w:val="009160C9"/>
    <w:rsid w:val="0091611B"/>
    <w:rsid w:val="009163E0"/>
    <w:rsid w:val="00916834"/>
    <w:rsid w:val="00916DF6"/>
    <w:rsid w:val="00917332"/>
    <w:rsid w:val="0091733C"/>
    <w:rsid w:val="009174C8"/>
    <w:rsid w:val="0091780F"/>
    <w:rsid w:val="00917AA3"/>
    <w:rsid w:val="009200A1"/>
    <w:rsid w:val="00920804"/>
    <w:rsid w:val="00920A75"/>
    <w:rsid w:val="00920F3A"/>
    <w:rsid w:val="009214CD"/>
    <w:rsid w:val="009216C9"/>
    <w:rsid w:val="0092173E"/>
    <w:rsid w:val="00921D95"/>
    <w:rsid w:val="00922855"/>
    <w:rsid w:val="00922E29"/>
    <w:rsid w:val="0092329D"/>
    <w:rsid w:val="00923411"/>
    <w:rsid w:val="009237DD"/>
    <w:rsid w:val="0092380F"/>
    <w:rsid w:val="009238A5"/>
    <w:rsid w:val="009239CB"/>
    <w:rsid w:val="00923B5D"/>
    <w:rsid w:val="00923BA6"/>
    <w:rsid w:val="00924086"/>
    <w:rsid w:val="00924099"/>
    <w:rsid w:val="0092409F"/>
    <w:rsid w:val="0092430A"/>
    <w:rsid w:val="009245F9"/>
    <w:rsid w:val="00924611"/>
    <w:rsid w:val="009246AF"/>
    <w:rsid w:val="00924810"/>
    <w:rsid w:val="00924C3D"/>
    <w:rsid w:val="00924D2F"/>
    <w:rsid w:val="00924F7E"/>
    <w:rsid w:val="00925047"/>
    <w:rsid w:val="00925071"/>
    <w:rsid w:val="00925601"/>
    <w:rsid w:val="009256EB"/>
    <w:rsid w:val="00925A69"/>
    <w:rsid w:val="00925B63"/>
    <w:rsid w:val="00925DBB"/>
    <w:rsid w:val="00925E6F"/>
    <w:rsid w:val="00925F48"/>
    <w:rsid w:val="00926B3E"/>
    <w:rsid w:val="00927142"/>
    <w:rsid w:val="00927D0E"/>
    <w:rsid w:val="00927F28"/>
    <w:rsid w:val="00930412"/>
    <w:rsid w:val="00930866"/>
    <w:rsid w:val="00930B53"/>
    <w:rsid w:val="00930C85"/>
    <w:rsid w:val="00930E02"/>
    <w:rsid w:val="00930F56"/>
    <w:rsid w:val="0093193E"/>
    <w:rsid w:val="00931DB2"/>
    <w:rsid w:val="00932871"/>
    <w:rsid w:val="00932B9B"/>
    <w:rsid w:val="00932F89"/>
    <w:rsid w:val="00933228"/>
    <w:rsid w:val="00933507"/>
    <w:rsid w:val="0093358A"/>
    <w:rsid w:val="00933656"/>
    <w:rsid w:val="00933981"/>
    <w:rsid w:val="009339AF"/>
    <w:rsid w:val="00933C67"/>
    <w:rsid w:val="009341BA"/>
    <w:rsid w:val="009342F8"/>
    <w:rsid w:val="00934476"/>
    <w:rsid w:val="00934D04"/>
    <w:rsid w:val="009353A4"/>
    <w:rsid w:val="00935413"/>
    <w:rsid w:val="00935653"/>
    <w:rsid w:val="0093591A"/>
    <w:rsid w:val="00935C9F"/>
    <w:rsid w:val="00935CF8"/>
    <w:rsid w:val="00936505"/>
    <w:rsid w:val="009365DB"/>
    <w:rsid w:val="009367F4"/>
    <w:rsid w:val="0093686B"/>
    <w:rsid w:val="00936B16"/>
    <w:rsid w:val="00936D26"/>
    <w:rsid w:val="0093722E"/>
    <w:rsid w:val="0093744F"/>
    <w:rsid w:val="0093788E"/>
    <w:rsid w:val="00937973"/>
    <w:rsid w:val="00940018"/>
    <w:rsid w:val="00940172"/>
    <w:rsid w:val="0094026C"/>
    <w:rsid w:val="00940C9F"/>
    <w:rsid w:val="0094169E"/>
    <w:rsid w:val="00941C6E"/>
    <w:rsid w:val="00942146"/>
    <w:rsid w:val="009422B8"/>
    <w:rsid w:val="009428AE"/>
    <w:rsid w:val="0094294B"/>
    <w:rsid w:val="00942B7D"/>
    <w:rsid w:val="00942BCD"/>
    <w:rsid w:val="0094322B"/>
    <w:rsid w:val="00943CF8"/>
    <w:rsid w:val="00943F32"/>
    <w:rsid w:val="0094459B"/>
    <w:rsid w:val="009445FF"/>
    <w:rsid w:val="0094497C"/>
    <w:rsid w:val="00944A4C"/>
    <w:rsid w:val="00944E3B"/>
    <w:rsid w:val="00944F87"/>
    <w:rsid w:val="00945060"/>
    <w:rsid w:val="00945792"/>
    <w:rsid w:val="00945938"/>
    <w:rsid w:val="00945F66"/>
    <w:rsid w:val="00946659"/>
    <w:rsid w:val="009466D6"/>
    <w:rsid w:val="00946787"/>
    <w:rsid w:val="009467CB"/>
    <w:rsid w:val="00946A35"/>
    <w:rsid w:val="00946B66"/>
    <w:rsid w:val="00946FA2"/>
    <w:rsid w:val="009470C9"/>
    <w:rsid w:val="0094736D"/>
    <w:rsid w:val="0094757D"/>
    <w:rsid w:val="00947689"/>
    <w:rsid w:val="00947EBA"/>
    <w:rsid w:val="009501FB"/>
    <w:rsid w:val="009501FC"/>
    <w:rsid w:val="00950510"/>
    <w:rsid w:val="00950A79"/>
    <w:rsid w:val="009517CD"/>
    <w:rsid w:val="009519B3"/>
    <w:rsid w:val="00951D75"/>
    <w:rsid w:val="00952694"/>
    <w:rsid w:val="009526D7"/>
    <w:rsid w:val="00952759"/>
    <w:rsid w:val="00952924"/>
    <w:rsid w:val="00952AFD"/>
    <w:rsid w:val="00952E05"/>
    <w:rsid w:val="00952F87"/>
    <w:rsid w:val="00953054"/>
    <w:rsid w:val="00953ADA"/>
    <w:rsid w:val="0095400B"/>
    <w:rsid w:val="0095410A"/>
    <w:rsid w:val="00954FA2"/>
    <w:rsid w:val="00954FD6"/>
    <w:rsid w:val="0095518A"/>
    <w:rsid w:val="00955491"/>
    <w:rsid w:val="009555DD"/>
    <w:rsid w:val="00955741"/>
    <w:rsid w:val="0095578A"/>
    <w:rsid w:val="00955FB0"/>
    <w:rsid w:val="00956556"/>
    <w:rsid w:val="00956CAC"/>
    <w:rsid w:val="00956F6F"/>
    <w:rsid w:val="00956F72"/>
    <w:rsid w:val="0095705C"/>
    <w:rsid w:val="00957296"/>
    <w:rsid w:val="0095761A"/>
    <w:rsid w:val="00957690"/>
    <w:rsid w:val="009578FD"/>
    <w:rsid w:val="00957D91"/>
    <w:rsid w:val="0096053E"/>
    <w:rsid w:val="009606D2"/>
    <w:rsid w:val="00960797"/>
    <w:rsid w:val="00960DD7"/>
    <w:rsid w:val="00960F0A"/>
    <w:rsid w:val="00961190"/>
    <w:rsid w:val="0096120A"/>
    <w:rsid w:val="0096127A"/>
    <w:rsid w:val="0096131A"/>
    <w:rsid w:val="00961444"/>
    <w:rsid w:val="0096165D"/>
    <w:rsid w:val="00961AEC"/>
    <w:rsid w:val="009621C2"/>
    <w:rsid w:val="009621E6"/>
    <w:rsid w:val="00962279"/>
    <w:rsid w:val="00962471"/>
    <w:rsid w:val="0096251F"/>
    <w:rsid w:val="00962B26"/>
    <w:rsid w:val="009632C9"/>
    <w:rsid w:val="00963350"/>
    <w:rsid w:val="00963A06"/>
    <w:rsid w:val="00963A3F"/>
    <w:rsid w:val="00963DB5"/>
    <w:rsid w:val="00963E7E"/>
    <w:rsid w:val="00963E91"/>
    <w:rsid w:val="00963EDB"/>
    <w:rsid w:val="00963F03"/>
    <w:rsid w:val="009640F8"/>
    <w:rsid w:val="0096439D"/>
    <w:rsid w:val="00964C18"/>
    <w:rsid w:val="00964DBB"/>
    <w:rsid w:val="00964E7B"/>
    <w:rsid w:val="00965409"/>
    <w:rsid w:val="0096558C"/>
    <w:rsid w:val="00965BCA"/>
    <w:rsid w:val="009660C1"/>
    <w:rsid w:val="00966210"/>
    <w:rsid w:val="00966340"/>
    <w:rsid w:val="009665C0"/>
    <w:rsid w:val="0096684A"/>
    <w:rsid w:val="00966BC8"/>
    <w:rsid w:val="00966CD8"/>
    <w:rsid w:val="00966F12"/>
    <w:rsid w:val="009672B8"/>
    <w:rsid w:val="0097030D"/>
    <w:rsid w:val="00970CE2"/>
    <w:rsid w:val="00971214"/>
    <w:rsid w:val="00971861"/>
    <w:rsid w:val="00972032"/>
    <w:rsid w:val="00972381"/>
    <w:rsid w:val="00972F68"/>
    <w:rsid w:val="00973178"/>
    <w:rsid w:val="0097339C"/>
    <w:rsid w:val="009736E0"/>
    <w:rsid w:val="009738B7"/>
    <w:rsid w:val="00973EB7"/>
    <w:rsid w:val="0097401C"/>
    <w:rsid w:val="00974113"/>
    <w:rsid w:val="00974A5D"/>
    <w:rsid w:val="00974B3B"/>
    <w:rsid w:val="00974BF2"/>
    <w:rsid w:val="00975681"/>
    <w:rsid w:val="009759A8"/>
    <w:rsid w:val="00976221"/>
    <w:rsid w:val="00976BD7"/>
    <w:rsid w:val="00977052"/>
    <w:rsid w:val="00977218"/>
    <w:rsid w:val="0097753E"/>
    <w:rsid w:val="009775DD"/>
    <w:rsid w:val="009779CD"/>
    <w:rsid w:val="00977AAC"/>
    <w:rsid w:val="00977B91"/>
    <w:rsid w:val="009800A9"/>
    <w:rsid w:val="0098039C"/>
    <w:rsid w:val="0098080C"/>
    <w:rsid w:val="00980C48"/>
    <w:rsid w:val="00980E59"/>
    <w:rsid w:val="00981075"/>
    <w:rsid w:val="00982AED"/>
    <w:rsid w:val="00982D16"/>
    <w:rsid w:val="00982EA2"/>
    <w:rsid w:val="0098331E"/>
    <w:rsid w:val="00983CB2"/>
    <w:rsid w:val="009846D2"/>
    <w:rsid w:val="00984AF1"/>
    <w:rsid w:val="00984DBC"/>
    <w:rsid w:val="00985022"/>
    <w:rsid w:val="00985249"/>
    <w:rsid w:val="0098582D"/>
    <w:rsid w:val="00985874"/>
    <w:rsid w:val="00985CE3"/>
    <w:rsid w:val="00986662"/>
    <w:rsid w:val="00986F44"/>
    <w:rsid w:val="009870EF"/>
    <w:rsid w:val="00987514"/>
    <w:rsid w:val="00987A48"/>
    <w:rsid w:val="00987BD0"/>
    <w:rsid w:val="009904B8"/>
    <w:rsid w:val="00990847"/>
    <w:rsid w:val="00990A00"/>
    <w:rsid w:val="009919D3"/>
    <w:rsid w:val="009926C6"/>
    <w:rsid w:val="00992909"/>
    <w:rsid w:val="00992C4B"/>
    <w:rsid w:val="00992FAD"/>
    <w:rsid w:val="0099303C"/>
    <w:rsid w:val="00993140"/>
    <w:rsid w:val="00993271"/>
    <w:rsid w:val="00993743"/>
    <w:rsid w:val="00993F63"/>
    <w:rsid w:val="00994458"/>
    <w:rsid w:val="00994D08"/>
    <w:rsid w:val="00994EF4"/>
    <w:rsid w:val="00995215"/>
    <w:rsid w:val="00995272"/>
    <w:rsid w:val="009953DD"/>
    <w:rsid w:val="00996556"/>
    <w:rsid w:val="00996676"/>
    <w:rsid w:val="0099676F"/>
    <w:rsid w:val="00996AD8"/>
    <w:rsid w:val="0099711D"/>
    <w:rsid w:val="00997830"/>
    <w:rsid w:val="00997868"/>
    <w:rsid w:val="00997FDE"/>
    <w:rsid w:val="009A030D"/>
    <w:rsid w:val="009A042B"/>
    <w:rsid w:val="009A0496"/>
    <w:rsid w:val="009A0825"/>
    <w:rsid w:val="009A083D"/>
    <w:rsid w:val="009A0B22"/>
    <w:rsid w:val="009A12FE"/>
    <w:rsid w:val="009A13A1"/>
    <w:rsid w:val="009A174E"/>
    <w:rsid w:val="009A190B"/>
    <w:rsid w:val="009A1A76"/>
    <w:rsid w:val="009A1A9F"/>
    <w:rsid w:val="009A1B0A"/>
    <w:rsid w:val="009A2303"/>
    <w:rsid w:val="009A26BB"/>
    <w:rsid w:val="009A2AED"/>
    <w:rsid w:val="009A2BD8"/>
    <w:rsid w:val="009A3183"/>
    <w:rsid w:val="009A31A9"/>
    <w:rsid w:val="009A357D"/>
    <w:rsid w:val="009A3850"/>
    <w:rsid w:val="009A3932"/>
    <w:rsid w:val="009A39A9"/>
    <w:rsid w:val="009A3AF7"/>
    <w:rsid w:val="009A3B05"/>
    <w:rsid w:val="009A3EFC"/>
    <w:rsid w:val="009A401A"/>
    <w:rsid w:val="009A423E"/>
    <w:rsid w:val="009A461B"/>
    <w:rsid w:val="009A48FA"/>
    <w:rsid w:val="009A4EB4"/>
    <w:rsid w:val="009A6696"/>
    <w:rsid w:val="009A673C"/>
    <w:rsid w:val="009A6C2F"/>
    <w:rsid w:val="009A6C9B"/>
    <w:rsid w:val="009A6EC6"/>
    <w:rsid w:val="009A6FF5"/>
    <w:rsid w:val="009A7AC0"/>
    <w:rsid w:val="009A7ED9"/>
    <w:rsid w:val="009B05A7"/>
    <w:rsid w:val="009B0A29"/>
    <w:rsid w:val="009B0B04"/>
    <w:rsid w:val="009B10F6"/>
    <w:rsid w:val="009B14DF"/>
    <w:rsid w:val="009B1782"/>
    <w:rsid w:val="009B19DF"/>
    <w:rsid w:val="009B19FC"/>
    <w:rsid w:val="009B1D1C"/>
    <w:rsid w:val="009B1DD4"/>
    <w:rsid w:val="009B1E37"/>
    <w:rsid w:val="009B22BC"/>
    <w:rsid w:val="009B2574"/>
    <w:rsid w:val="009B2762"/>
    <w:rsid w:val="009B2979"/>
    <w:rsid w:val="009B2A9B"/>
    <w:rsid w:val="009B2F2F"/>
    <w:rsid w:val="009B331F"/>
    <w:rsid w:val="009B3525"/>
    <w:rsid w:val="009B3968"/>
    <w:rsid w:val="009B3980"/>
    <w:rsid w:val="009B3DB4"/>
    <w:rsid w:val="009B415B"/>
    <w:rsid w:val="009B438D"/>
    <w:rsid w:val="009B441D"/>
    <w:rsid w:val="009B490D"/>
    <w:rsid w:val="009B4D6D"/>
    <w:rsid w:val="009B4D84"/>
    <w:rsid w:val="009B5605"/>
    <w:rsid w:val="009B6313"/>
    <w:rsid w:val="009B7016"/>
    <w:rsid w:val="009B75BE"/>
    <w:rsid w:val="009B79A8"/>
    <w:rsid w:val="009B7BE2"/>
    <w:rsid w:val="009C01C5"/>
    <w:rsid w:val="009C0722"/>
    <w:rsid w:val="009C0888"/>
    <w:rsid w:val="009C0B38"/>
    <w:rsid w:val="009C1399"/>
    <w:rsid w:val="009C19F4"/>
    <w:rsid w:val="009C1A85"/>
    <w:rsid w:val="009C1BA4"/>
    <w:rsid w:val="009C1DC7"/>
    <w:rsid w:val="009C1F69"/>
    <w:rsid w:val="009C22B9"/>
    <w:rsid w:val="009C2ADE"/>
    <w:rsid w:val="009C30B9"/>
    <w:rsid w:val="009C37E4"/>
    <w:rsid w:val="009C3826"/>
    <w:rsid w:val="009C3885"/>
    <w:rsid w:val="009C3AA7"/>
    <w:rsid w:val="009C4635"/>
    <w:rsid w:val="009C46B1"/>
    <w:rsid w:val="009C5037"/>
    <w:rsid w:val="009C51CF"/>
    <w:rsid w:val="009C527F"/>
    <w:rsid w:val="009C5987"/>
    <w:rsid w:val="009C59CE"/>
    <w:rsid w:val="009C6060"/>
    <w:rsid w:val="009C684B"/>
    <w:rsid w:val="009C6B66"/>
    <w:rsid w:val="009C6FF8"/>
    <w:rsid w:val="009C75D0"/>
    <w:rsid w:val="009C79C4"/>
    <w:rsid w:val="009C7A6A"/>
    <w:rsid w:val="009C7E27"/>
    <w:rsid w:val="009C7FA4"/>
    <w:rsid w:val="009D09B0"/>
    <w:rsid w:val="009D0A70"/>
    <w:rsid w:val="009D0E30"/>
    <w:rsid w:val="009D0EB3"/>
    <w:rsid w:val="009D1030"/>
    <w:rsid w:val="009D1059"/>
    <w:rsid w:val="009D1C54"/>
    <w:rsid w:val="009D1E4C"/>
    <w:rsid w:val="009D2381"/>
    <w:rsid w:val="009D25EF"/>
    <w:rsid w:val="009D29A7"/>
    <w:rsid w:val="009D29D0"/>
    <w:rsid w:val="009D2D30"/>
    <w:rsid w:val="009D2E5E"/>
    <w:rsid w:val="009D3172"/>
    <w:rsid w:val="009D3934"/>
    <w:rsid w:val="009D3BFC"/>
    <w:rsid w:val="009D3CA6"/>
    <w:rsid w:val="009D3D9A"/>
    <w:rsid w:val="009D3EE7"/>
    <w:rsid w:val="009D415D"/>
    <w:rsid w:val="009D419E"/>
    <w:rsid w:val="009D434E"/>
    <w:rsid w:val="009D468C"/>
    <w:rsid w:val="009D47A2"/>
    <w:rsid w:val="009D586B"/>
    <w:rsid w:val="009D5900"/>
    <w:rsid w:val="009D5D72"/>
    <w:rsid w:val="009D5FB1"/>
    <w:rsid w:val="009D61B9"/>
    <w:rsid w:val="009D67F7"/>
    <w:rsid w:val="009D727D"/>
    <w:rsid w:val="009D7337"/>
    <w:rsid w:val="009D73F0"/>
    <w:rsid w:val="009D742E"/>
    <w:rsid w:val="009D76DA"/>
    <w:rsid w:val="009D77E5"/>
    <w:rsid w:val="009D7AD5"/>
    <w:rsid w:val="009D7FC7"/>
    <w:rsid w:val="009E0020"/>
    <w:rsid w:val="009E02AE"/>
    <w:rsid w:val="009E0F77"/>
    <w:rsid w:val="009E15AA"/>
    <w:rsid w:val="009E164F"/>
    <w:rsid w:val="009E1943"/>
    <w:rsid w:val="009E1C5F"/>
    <w:rsid w:val="009E1E9A"/>
    <w:rsid w:val="009E21A5"/>
    <w:rsid w:val="009E2E85"/>
    <w:rsid w:val="009E3022"/>
    <w:rsid w:val="009E3197"/>
    <w:rsid w:val="009E3FA7"/>
    <w:rsid w:val="009E45AE"/>
    <w:rsid w:val="009E489D"/>
    <w:rsid w:val="009E4AE5"/>
    <w:rsid w:val="009E4BEB"/>
    <w:rsid w:val="009E5206"/>
    <w:rsid w:val="009E52C1"/>
    <w:rsid w:val="009E5911"/>
    <w:rsid w:val="009E59B2"/>
    <w:rsid w:val="009E5CDB"/>
    <w:rsid w:val="009E6066"/>
    <w:rsid w:val="009E660A"/>
    <w:rsid w:val="009E6A3C"/>
    <w:rsid w:val="009E735E"/>
    <w:rsid w:val="009E7621"/>
    <w:rsid w:val="009E7AA5"/>
    <w:rsid w:val="009F02E0"/>
    <w:rsid w:val="009F032F"/>
    <w:rsid w:val="009F0374"/>
    <w:rsid w:val="009F070C"/>
    <w:rsid w:val="009F0929"/>
    <w:rsid w:val="009F0C60"/>
    <w:rsid w:val="009F154B"/>
    <w:rsid w:val="009F1626"/>
    <w:rsid w:val="009F1BDF"/>
    <w:rsid w:val="009F1E0B"/>
    <w:rsid w:val="009F2172"/>
    <w:rsid w:val="009F254F"/>
    <w:rsid w:val="009F26CF"/>
    <w:rsid w:val="009F2B0E"/>
    <w:rsid w:val="009F305D"/>
    <w:rsid w:val="009F3327"/>
    <w:rsid w:val="009F3AD2"/>
    <w:rsid w:val="009F3BFD"/>
    <w:rsid w:val="009F4790"/>
    <w:rsid w:val="009F4969"/>
    <w:rsid w:val="009F4B40"/>
    <w:rsid w:val="009F4D26"/>
    <w:rsid w:val="009F4D90"/>
    <w:rsid w:val="009F4F63"/>
    <w:rsid w:val="009F53F0"/>
    <w:rsid w:val="009F5475"/>
    <w:rsid w:val="009F556B"/>
    <w:rsid w:val="009F55F1"/>
    <w:rsid w:val="009F5739"/>
    <w:rsid w:val="009F61BD"/>
    <w:rsid w:val="009F6239"/>
    <w:rsid w:val="009F668C"/>
    <w:rsid w:val="009F68DC"/>
    <w:rsid w:val="009F6904"/>
    <w:rsid w:val="009F69AB"/>
    <w:rsid w:val="009F6B97"/>
    <w:rsid w:val="009F6C04"/>
    <w:rsid w:val="009F740A"/>
    <w:rsid w:val="009F7746"/>
    <w:rsid w:val="009F78C2"/>
    <w:rsid w:val="009F7A2D"/>
    <w:rsid w:val="009F7C23"/>
    <w:rsid w:val="009F7F8F"/>
    <w:rsid w:val="00A00172"/>
    <w:rsid w:val="00A00853"/>
    <w:rsid w:val="00A00943"/>
    <w:rsid w:val="00A01027"/>
    <w:rsid w:val="00A0131F"/>
    <w:rsid w:val="00A01377"/>
    <w:rsid w:val="00A01492"/>
    <w:rsid w:val="00A016AA"/>
    <w:rsid w:val="00A016D0"/>
    <w:rsid w:val="00A0174F"/>
    <w:rsid w:val="00A01BB6"/>
    <w:rsid w:val="00A01E32"/>
    <w:rsid w:val="00A02356"/>
    <w:rsid w:val="00A03B3B"/>
    <w:rsid w:val="00A03B8F"/>
    <w:rsid w:val="00A03D7B"/>
    <w:rsid w:val="00A042F2"/>
    <w:rsid w:val="00A04E25"/>
    <w:rsid w:val="00A050CB"/>
    <w:rsid w:val="00A0532A"/>
    <w:rsid w:val="00A0581B"/>
    <w:rsid w:val="00A05A6E"/>
    <w:rsid w:val="00A05D24"/>
    <w:rsid w:val="00A067C6"/>
    <w:rsid w:val="00A069A7"/>
    <w:rsid w:val="00A06C3D"/>
    <w:rsid w:val="00A071A4"/>
    <w:rsid w:val="00A071C8"/>
    <w:rsid w:val="00A073A9"/>
    <w:rsid w:val="00A0765F"/>
    <w:rsid w:val="00A07FCA"/>
    <w:rsid w:val="00A1096B"/>
    <w:rsid w:val="00A10E37"/>
    <w:rsid w:val="00A126CA"/>
    <w:rsid w:val="00A1276B"/>
    <w:rsid w:val="00A12BEA"/>
    <w:rsid w:val="00A13695"/>
    <w:rsid w:val="00A136E5"/>
    <w:rsid w:val="00A1483F"/>
    <w:rsid w:val="00A1498E"/>
    <w:rsid w:val="00A14BB5"/>
    <w:rsid w:val="00A154DA"/>
    <w:rsid w:val="00A155B1"/>
    <w:rsid w:val="00A15907"/>
    <w:rsid w:val="00A15960"/>
    <w:rsid w:val="00A15F36"/>
    <w:rsid w:val="00A16594"/>
    <w:rsid w:val="00A165ED"/>
    <w:rsid w:val="00A16855"/>
    <w:rsid w:val="00A168C1"/>
    <w:rsid w:val="00A16BBF"/>
    <w:rsid w:val="00A16CF1"/>
    <w:rsid w:val="00A16DB6"/>
    <w:rsid w:val="00A16F91"/>
    <w:rsid w:val="00A17282"/>
    <w:rsid w:val="00A17377"/>
    <w:rsid w:val="00A175F2"/>
    <w:rsid w:val="00A17E27"/>
    <w:rsid w:val="00A20717"/>
    <w:rsid w:val="00A20904"/>
    <w:rsid w:val="00A209AE"/>
    <w:rsid w:val="00A20B60"/>
    <w:rsid w:val="00A20C71"/>
    <w:rsid w:val="00A213B4"/>
    <w:rsid w:val="00A2199B"/>
    <w:rsid w:val="00A21DB8"/>
    <w:rsid w:val="00A21E47"/>
    <w:rsid w:val="00A21E65"/>
    <w:rsid w:val="00A21ECE"/>
    <w:rsid w:val="00A22001"/>
    <w:rsid w:val="00A2234F"/>
    <w:rsid w:val="00A22376"/>
    <w:rsid w:val="00A224B9"/>
    <w:rsid w:val="00A229D1"/>
    <w:rsid w:val="00A22EEE"/>
    <w:rsid w:val="00A23014"/>
    <w:rsid w:val="00A23033"/>
    <w:rsid w:val="00A23750"/>
    <w:rsid w:val="00A23804"/>
    <w:rsid w:val="00A23EB4"/>
    <w:rsid w:val="00A23FB2"/>
    <w:rsid w:val="00A24054"/>
    <w:rsid w:val="00A24118"/>
    <w:rsid w:val="00A244D5"/>
    <w:rsid w:val="00A24E02"/>
    <w:rsid w:val="00A253D8"/>
    <w:rsid w:val="00A256A3"/>
    <w:rsid w:val="00A2592D"/>
    <w:rsid w:val="00A25C45"/>
    <w:rsid w:val="00A25E0B"/>
    <w:rsid w:val="00A25F31"/>
    <w:rsid w:val="00A261D3"/>
    <w:rsid w:val="00A26215"/>
    <w:rsid w:val="00A2637D"/>
    <w:rsid w:val="00A2698E"/>
    <w:rsid w:val="00A269F8"/>
    <w:rsid w:val="00A26B6E"/>
    <w:rsid w:val="00A27446"/>
    <w:rsid w:val="00A2745A"/>
    <w:rsid w:val="00A2765E"/>
    <w:rsid w:val="00A276DC"/>
    <w:rsid w:val="00A27AB3"/>
    <w:rsid w:val="00A27F05"/>
    <w:rsid w:val="00A30545"/>
    <w:rsid w:val="00A30626"/>
    <w:rsid w:val="00A3083A"/>
    <w:rsid w:val="00A308F6"/>
    <w:rsid w:val="00A30D48"/>
    <w:rsid w:val="00A3112E"/>
    <w:rsid w:val="00A31B82"/>
    <w:rsid w:val="00A31C43"/>
    <w:rsid w:val="00A31D31"/>
    <w:rsid w:val="00A32013"/>
    <w:rsid w:val="00A3205B"/>
    <w:rsid w:val="00A322F9"/>
    <w:rsid w:val="00A32408"/>
    <w:rsid w:val="00A32B7C"/>
    <w:rsid w:val="00A32C5E"/>
    <w:rsid w:val="00A33DDA"/>
    <w:rsid w:val="00A33EF2"/>
    <w:rsid w:val="00A343A7"/>
    <w:rsid w:val="00A34573"/>
    <w:rsid w:val="00A346FE"/>
    <w:rsid w:val="00A34C5A"/>
    <w:rsid w:val="00A34DD4"/>
    <w:rsid w:val="00A34E07"/>
    <w:rsid w:val="00A34E52"/>
    <w:rsid w:val="00A3502C"/>
    <w:rsid w:val="00A35039"/>
    <w:rsid w:val="00A3507B"/>
    <w:rsid w:val="00A35187"/>
    <w:rsid w:val="00A358D6"/>
    <w:rsid w:val="00A35D0A"/>
    <w:rsid w:val="00A361B0"/>
    <w:rsid w:val="00A36AED"/>
    <w:rsid w:val="00A36B99"/>
    <w:rsid w:val="00A36F9F"/>
    <w:rsid w:val="00A36FBC"/>
    <w:rsid w:val="00A37E5A"/>
    <w:rsid w:val="00A40863"/>
    <w:rsid w:val="00A4095A"/>
    <w:rsid w:val="00A410A4"/>
    <w:rsid w:val="00A4206D"/>
    <w:rsid w:val="00A42339"/>
    <w:rsid w:val="00A428C3"/>
    <w:rsid w:val="00A42CE9"/>
    <w:rsid w:val="00A4350A"/>
    <w:rsid w:val="00A436D3"/>
    <w:rsid w:val="00A44064"/>
    <w:rsid w:val="00A446A5"/>
    <w:rsid w:val="00A44B9A"/>
    <w:rsid w:val="00A44D90"/>
    <w:rsid w:val="00A44F90"/>
    <w:rsid w:val="00A44FF6"/>
    <w:rsid w:val="00A454B8"/>
    <w:rsid w:val="00A45525"/>
    <w:rsid w:val="00A45994"/>
    <w:rsid w:val="00A462A5"/>
    <w:rsid w:val="00A46A10"/>
    <w:rsid w:val="00A46AE4"/>
    <w:rsid w:val="00A46C56"/>
    <w:rsid w:val="00A47633"/>
    <w:rsid w:val="00A47FE6"/>
    <w:rsid w:val="00A5026A"/>
    <w:rsid w:val="00A5044C"/>
    <w:rsid w:val="00A50649"/>
    <w:rsid w:val="00A50E13"/>
    <w:rsid w:val="00A50E6F"/>
    <w:rsid w:val="00A50F83"/>
    <w:rsid w:val="00A51544"/>
    <w:rsid w:val="00A519D0"/>
    <w:rsid w:val="00A51A93"/>
    <w:rsid w:val="00A521DC"/>
    <w:rsid w:val="00A5254B"/>
    <w:rsid w:val="00A5279D"/>
    <w:rsid w:val="00A527A3"/>
    <w:rsid w:val="00A529AF"/>
    <w:rsid w:val="00A52E51"/>
    <w:rsid w:val="00A530F1"/>
    <w:rsid w:val="00A536EF"/>
    <w:rsid w:val="00A5399D"/>
    <w:rsid w:val="00A53E92"/>
    <w:rsid w:val="00A541F8"/>
    <w:rsid w:val="00A5436F"/>
    <w:rsid w:val="00A543C4"/>
    <w:rsid w:val="00A547FC"/>
    <w:rsid w:val="00A54870"/>
    <w:rsid w:val="00A54D97"/>
    <w:rsid w:val="00A54FA5"/>
    <w:rsid w:val="00A55419"/>
    <w:rsid w:val="00A55AB6"/>
    <w:rsid w:val="00A566CB"/>
    <w:rsid w:val="00A566D5"/>
    <w:rsid w:val="00A56990"/>
    <w:rsid w:val="00A57118"/>
    <w:rsid w:val="00A571D2"/>
    <w:rsid w:val="00A5723B"/>
    <w:rsid w:val="00A574E0"/>
    <w:rsid w:val="00A578CC"/>
    <w:rsid w:val="00A578F9"/>
    <w:rsid w:val="00A5791D"/>
    <w:rsid w:val="00A57A1F"/>
    <w:rsid w:val="00A57B76"/>
    <w:rsid w:val="00A57EBB"/>
    <w:rsid w:val="00A60069"/>
    <w:rsid w:val="00A601C5"/>
    <w:rsid w:val="00A60303"/>
    <w:rsid w:val="00A60931"/>
    <w:rsid w:val="00A60C67"/>
    <w:rsid w:val="00A614E0"/>
    <w:rsid w:val="00A61816"/>
    <w:rsid w:val="00A61B7B"/>
    <w:rsid w:val="00A61FD1"/>
    <w:rsid w:val="00A6215B"/>
    <w:rsid w:val="00A6224B"/>
    <w:rsid w:val="00A622A8"/>
    <w:rsid w:val="00A6251B"/>
    <w:rsid w:val="00A62B0F"/>
    <w:rsid w:val="00A6314C"/>
    <w:rsid w:val="00A63251"/>
    <w:rsid w:val="00A6328B"/>
    <w:rsid w:val="00A63429"/>
    <w:rsid w:val="00A63529"/>
    <w:rsid w:val="00A63736"/>
    <w:rsid w:val="00A6386F"/>
    <w:rsid w:val="00A6396F"/>
    <w:rsid w:val="00A63ACB"/>
    <w:rsid w:val="00A63BF5"/>
    <w:rsid w:val="00A63D2E"/>
    <w:rsid w:val="00A642BB"/>
    <w:rsid w:val="00A64C12"/>
    <w:rsid w:val="00A64EF3"/>
    <w:rsid w:val="00A65235"/>
    <w:rsid w:val="00A652F4"/>
    <w:rsid w:val="00A65468"/>
    <w:rsid w:val="00A65D85"/>
    <w:rsid w:val="00A664A7"/>
    <w:rsid w:val="00A667A0"/>
    <w:rsid w:val="00A66899"/>
    <w:rsid w:val="00A66FD2"/>
    <w:rsid w:val="00A675B8"/>
    <w:rsid w:val="00A6768B"/>
    <w:rsid w:val="00A70546"/>
    <w:rsid w:val="00A70B3F"/>
    <w:rsid w:val="00A71075"/>
    <w:rsid w:val="00A71109"/>
    <w:rsid w:val="00A7223E"/>
    <w:rsid w:val="00A722A2"/>
    <w:rsid w:val="00A72527"/>
    <w:rsid w:val="00A72540"/>
    <w:rsid w:val="00A725E5"/>
    <w:rsid w:val="00A725F8"/>
    <w:rsid w:val="00A72639"/>
    <w:rsid w:val="00A72D22"/>
    <w:rsid w:val="00A734EC"/>
    <w:rsid w:val="00A73682"/>
    <w:rsid w:val="00A739FB"/>
    <w:rsid w:val="00A73D0A"/>
    <w:rsid w:val="00A742A9"/>
    <w:rsid w:val="00A74B24"/>
    <w:rsid w:val="00A74E95"/>
    <w:rsid w:val="00A74F29"/>
    <w:rsid w:val="00A753D7"/>
    <w:rsid w:val="00A75641"/>
    <w:rsid w:val="00A768E6"/>
    <w:rsid w:val="00A76B5E"/>
    <w:rsid w:val="00A77003"/>
    <w:rsid w:val="00A776F4"/>
    <w:rsid w:val="00A77A64"/>
    <w:rsid w:val="00A80086"/>
    <w:rsid w:val="00A8021F"/>
    <w:rsid w:val="00A803E1"/>
    <w:rsid w:val="00A80440"/>
    <w:rsid w:val="00A80642"/>
    <w:rsid w:val="00A80735"/>
    <w:rsid w:val="00A80AAA"/>
    <w:rsid w:val="00A80B72"/>
    <w:rsid w:val="00A8125A"/>
    <w:rsid w:val="00A812DE"/>
    <w:rsid w:val="00A813B5"/>
    <w:rsid w:val="00A81457"/>
    <w:rsid w:val="00A81572"/>
    <w:rsid w:val="00A81625"/>
    <w:rsid w:val="00A81872"/>
    <w:rsid w:val="00A82287"/>
    <w:rsid w:val="00A822A3"/>
    <w:rsid w:val="00A82A7C"/>
    <w:rsid w:val="00A83177"/>
    <w:rsid w:val="00A8328C"/>
    <w:rsid w:val="00A840D6"/>
    <w:rsid w:val="00A84151"/>
    <w:rsid w:val="00A843C4"/>
    <w:rsid w:val="00A845ED"/>
    <w:rsid w:val="00A845FB"/>
    <w:rsid w:val="00A84E25"/>
    <w:rsid w:val="00A84FE4"/>
    <w:rsid w:val="00A852AE"/>
    <w:rsid w:val="00A857B2"/>
    <w:rsid w:val="00A857FA"/>
    <w:rsid w:val="00A85B09"/>
    <w:rsid w:val="00A85B1B"/>
    <w:rsid w:val="00A85F3D"/>
    <w:rsid w:val="00A85FBF"/>
    <w:rsid w:val="00A860F6"/>
    <w:rsid w:val="00A8618C"/>
    <w:rsid w:val="00A8619E"/>
    <w:rsid w:val="00A867A5"/>
    <w:rsid w:val="00A86CE5"/>
    <w:rsid w:val="00A86E57"/>
    <w:rsid w:val="00A8706B"/>
    <w:rsid w:val="00A870BB"/>
    <w:rsid w:val="00A87451"/>
    <w:rsid w:val="00A877AE"/>
    <w:rsid w:val="00A87DCB"/>
    <w:rsid w:val="00A87F07"/>
    <w:rsid w:val="00A9008E"/>
    <w:rsid w:val="00A900E8"/>
    <w:rsid w:val="00A902DF"/>
    <w:rsid w:val="00A90A9B"/>
    <w:rsid w:val="00A90CF3"/>
    <w:rsid w:val="00A9163C"/>
    <w:rsid w:val="00A91D0C"/>
    <w:rsid w:val="00A91FC5"/>
    <w:rsid w:val="00A92169"/>
    <w:rsid w:val="00A9242D"/>
    <w:rsid w:val="00A924F1"/>
    <w:rsid w:val="00A9274D"/>
    <w:rsid w:val="00A92D52"/>
    <w:rsid w:val="00A92EE7"/>
    <w:rsid w:val="00A93220"/>
    <w:rsid w:val="00A9337E"/>
    <w:rsid w:val="00A936C0"/>
    <w:rsid w:val="00A9380E"/>
    <w:rsid w:val="00A93990"/>
    <w:rsid w:val="00A94086"/>
    <w:rsid w:val="00A942A8"/>
    <w:rsid w:val="00A946A8"/>
    <w:rsid w:val="00A94BC9"/>
    <w:rsid w:val="00A94D1A"/>
    <w:rsid w:val="00A94DB1"/>
    <w:rsid w:val="00A95775"/>
    <w:rsid w:val="00A959F7"/>
    <w:rsid w:val="00A95EAA"/>
    <w:rsid w:val="00A96110"/>
    <w:rsid w:val="00A96359"/>
    <w:rsid w:val="00A9656C"/>
    <w:rsid w:val="00A96891"/>
    <w:rsid w:val="00A96D36"/>
    <w:rsid w:val="00A96DB8"/>
    <w:rsid w:val="00A96F88"/>
    <w:rsid w:val="00A97239"/>
    <w:rsid w:val="00A976BC"/>
    <w:rsid w:val="00A97A03"/>
    <w:rsid w:val="00A97BB3"/>
    <w:rsid w:val="00AA011D"/>
    <w:rsid w:val="00AA0B89"/>
    <w:rsid w:val="00AA0D8F"/>
    <w:rsid w:val="00AA13D4"/>
    <w:rsid w:val="00AA1AFA"/>
    <w:rsid w:val="00AA2202"/>
    <w:rsid w:val="00AA27F2"/>
    <w:rsid w:val="00AA2815"/>
    <w:rsid w:val="00AA2817"/>
    <w:rsid w:val="00AA38AE"/>
    <w:rsid w:val="00AA39C4"/>
    <w:rsid w:val="00AA3C4C"/>
    <w:rsid w:val="00AA3D9C"/>
    <w:rsid w:val="00AA3DCD"/>
    <w:rsid w:val="00AA590B"/>
    <w:rsid w:val="00AA5979"/>
    <w:rsid w:val="00AA5CB8"/>
    <w:rsid w:val="00AA617E"/>
    <w:rsid w:val="00AA62BE"/>
    <w:rsid w:val="00AA6BE9"/>
    <w:rsid w:val="00AA6E0D"/>
    <w:rsid w:val="00AA74A7"/>
    <w:rsid w:val="00AB098E"/>
    <w:rsid w:val="00AB0A87"/>
    <w:rsid w:val="00AB0D82"/>
    <w:rsid w:val="00AB0FD8"/>
    <w:rsid w:val="00AB14A7"/>
    <w:rsid w:val="00AB156B"/>
    <w:rsid w:val="00AB1833"/>
    <w:rsid w:val="00AB19FE"/>
    <w:rsid w:val="00AB1BB3"/>
    <w:rsid w:val="00AB1D57"/>
    <w:rsid w:val="00AB247F"/>
    <w:rsid w:val="00AB2749"/>
    <w:rsid w:val="00AB289B"/>
    <w:rsid w:val="00AB2B84"/>
    <w:rsid w:val="00AB2BCD"/>
    <w:rsid w:val="00AB2C18"/>
    <w:rsid w:val="00AB2E2C"/>
    <w:rsid w:val="00AB31E9"/>
    <w:rsid w:val="00AB3211"/>
    <w:rsid w:val="00AB3223"/>
    <w:rsid w:val="00AB377B"/>
    <w:rsid w:val="00AB3810"/>
    <w:rsid w:val="00AB39B0"/>
    <w:rsid w:val="00AB3D16"/>
    <w:rsid w:val="00AB425B"/>
    <w:rsid w:val="00AB42B9"/>
    <w:rsid w:val="00AB4B10"/>
    <w:rsid w:val="00AB51E7"/>
    <w:rsid w:val="00AB5379"/>
    <w:rsid w:val="00AB54A2"/>
    <w:rsid w:val="00AB5772"/>
    <w:rsid w:val="00AB5781"/>
    <w:rsid w:val="00AB59E7"/>
    <w:rsid w:val="00AB5D5A"/>
    <w:rsid w:val="00AB60B4"/>
    <w:rsid w:val="00AB619C"/>
    <w:rsid w:val="00AB623D"/>
    <w:rsid w:val="00AB630B"/>
    <w:rsid w:val="00AB6610"/>
    <w:rsid w:val="00AB746F"/>
    <w:rsid w:val="00AB77C7"/>
    <w:rsid w:val="00AB7E17"/>
    <w:rsid w:val="00AB7F24"/>
    <w:rsid w:val="00AC0021"/>
    <w:rsid w:val="00AC02DA"/>
    <w:rsid w:val="00AC0525"/>
    <w:rsid w:val="00AC0587"/>
    <w:rsid w:val="00AC0B8A"/>
    <w:rsid w:val="00AC0FDC"/>
    <w:rsid w:val="00AC13C3"/>
    <w:rsid w:val="00AC159F"/>
    <w:rsid w:val="00AC1B1B"/>
    <w:rsid w:val="00AC1C06"/>
    <w:rsid w:val="00AC1CF8"/>
    <w:rsid w:val="00AC1F1C"/>
    <w:rsid w:val="00AC2864"/>
    <w:rsid w:val="00AC30B6"/>
    <w:rsid w:val="00AC3154"/>
    <w:rsid w:val="00AC3296"/>
    <w:rsid w:val="00AC3323"/>
    <w:rsid w:val="00AC3638"/>
    <w:rsid w:val="00AC369A"/>
    <w:rsid w:val="00AC3807"/>
    <w:rsid w:val="00AC3AA5"/>
    <w:rsid w:val="00AC3B81"/>
    <w:rsid w:val="00AC3ED9"/>
    <w:rsid w:val="00AC418E"/>
    <w:rsid w:val="00AC46AE"/>
    <w:rsid w:val="00AC4712"/>
    <w:rsid w:val="00AC4803"/>
    <w:rsid w:val="00AC4DAA"/>
    <w:rsid w:val="00AC4ED4"/>
    <w:rsid w:val="00AC4EF1"/>
    <w:rsid w:val="00AC50E6"/>
    <w:rsid w:val="00AC52D1"/>
    <w:rsid w:val="00AC5477"/>
    <w:rsid w:val="00AC5622"/>
    <w:rsid w:val="00AC5D8C"/>
    <w:rsid w:val="00AC5FC5"/>
    <w:rsid w:val="00AC6047"/>
    <w:rsid w:val="00AC6342"/>
    <w:rsid w:val="00AC68D6"/>
    <w:rsid w:val="00AC6F04"/>
    <w:rsid w:val="00AC7400"/>
    <w:rsid w:val="00AC7523"/>
    <w:rsid w:val="00AC7C54"/>
    <w:rsid w:val="00AC7D34"/>
    <w:rsid w:val="00AC7ED7"/>
    <w:rsid w:val="00AC7FAF"/>
    <w:rsid w:val="00AC7FEC"/>
    <w:rsid w:val="00AD0594"/>
    <w:rsid w:val="00AD0C6A"/>
    <w:rsid w:val="00AD18DF"/>
    <w:rsid w:val="00AD1EC1"/>
    <w:rsid w:val="00AD22B4"/>
    <w:rsid w:val="00AD2510"/>
    <w:rsid w:val="00AD2D19"/>
    <w:rsid w:val="00AD321F"/>
    <w:rsid w:val="00AD33A5"/>
    <w:rsid w:val="00AD3881"/>
    <w:rsid w:val="00AD3936"/>
    <w:rsid w:val="00AD3C61"/>
    <w:rsid w:val="00AD3C78"/>
    <w:rsid w:val="00AD3DF5"/>
    <w:rsid w:val="00AD40F3"/>
    <w:rsid w:val="00AD434E"/>
    <w:rsid w:val="00AD4A9D"/>
    <w:rsid w:val="00AD50A9"/>
    <w:rsid w:val="00AD522D"/>
    <w:rsid w:val="00AD5B8E"/>
    <w:rsid w:val="00AD6C2C"/>
    <w:rsid w:val="00AD7503"/>
    <w:rsid w:val="00AD773A"/>
    <w:rsid w:val="00AD7F13"/>
    <w:rsid w:val="00AD7F36"/>
    <w:rsid w:val="00AE03D5"/>
    <w:rsid w:val="00AE0431"/>
    <w:rsid w:val="00AE0D2D"/>
    <w:rsid w:val="00AE0D7D"/>
    <w:rsid w:val="00AE0E2D"/>
    <w:rsid w:val="00AE1441"/>
    <w:rsid w:val="00AE18E4"/>
    <w:rsid w:val="00AE1CA7"/>
    <w:rsid w:val="00AE1FD9"/>
    <w:rsid w:val="00AE22BB"/>
    <w:rsid w:val="00AE27C1"/>
    <w:rsid w:val="00AE2CF9"/>
    <w:rsid w:val="00AE31AB"/>
    <w:rsid w:val="00AE35F8"/>
    <w:rsid w:val="00AE40BF"/>
    <w:rsid w:val="00AE4310"/>
    <w:rsid w:val="00AE44D7"/>
    <w:rsid w:val="00AE4860"/>
    <w:rsid w:val="00AE53DB"/>
    <w:rsid w:val="00AE5655"/>
    <w:rsid w:val="00AE594D"/>
    <w:rsid w:val="00AE59A0"/>
    <w:rsid w:val="00AE5FBE"/>
    <w:rsid w:val="00AE6349"/>
    <w:rsid w:val="00AE66DA"/>
    <w:rsid w:val="00AE69DB"/>
    <w:rsid w:val="00AE6FB3"/>
    <w:rsid w:val="00AE7074"/>
    <w:rsid w:val="00AE7113"/>
    <w:rsid w:val="00AE714F"/>
    <w:rsid w:val="00AE727C"/>
    <w:rsid w:val="00AE7962"/>
    <w:rsid w:val="00AE7DC0"/>
    <w:rsid w:val="00AF0036"/>
    <w:rsid w:val="00AF0297"/>
    <w:rsid w:val="00AF02F5"/>
    <w:rsid w:val="00AF0F08"/>
    <w:rsid w:val="00AF1183"/>
    <w:rsid w:val="00AF1398"/>
    <w:rsid w:val="00AF290B"/>
    <w:rsid w:val="00AF30F5"/>
    <w:rsid w:val="00AF35A8"/>
    <w:rsid w:val="00AF3A75"/>
    <w:rsid w:val="00AF3BB2"/>
    <w:rsid w:val="00AF41F3"/>
    <w:rsid w:val="00AF4473"/>
    <w:rsid w:val="00AF4513"/>
    <w:rsid w:val="00AF49BF"/>
    <w:rsid w:val="00AF4CB7"/>
    <w:rsid w:val="00AF520D"/>
    <w:rsid w:val="00AF5227"/>
    <w:rsid w:val="00AF5CAB"/>
    <w:rsid w:val="00AF5E22"/>
    <w:rsid w:val="00AF6318"/>
    <w:rsid w:val="00AF6879"/>
    <w:rsid w:val="00AF6CC8"/>
    <w:rsid w:val="00AF7194"/>
    <w:rsid w:val="00AF719D"/>
    <w:rsid w:val="00AF7879"/>
    <w:rsid w:val="00AF7B04"/>
    <w:rsid w:val="00AF7E77"/>
    <w:rsid w:val="00B00111"/>
    <w:rsid w:val="00B0052E"/>
    <w:rsid w:val="00B00762"/>
    <w:rsid w:val="00B00795"/>
    <w:rsid w:val="00B00892"/>
    <w:rsid w:val="00B00D49"/>
    <w:rsid w:val="00B0266A"/>
    <w:rsid w:val="00B02B27"/>
    <w:rsid w:val="00B02B5F"/>
    <w:rsid w:val="00B02F0B"/>
    <w:rsid w:val="00B03055"/>
    <w:rsid w:val="00B03066"/>
    <w:rsid w:val="00B04005"/>
    <w:rsid w:val="00B047D1"/>
    <w:rsid w:val="00B04942"/>
    <w:rsid w:val="00B04F56"/>
    <w:rsid w:val="00B051C9"/>
    <w:rsid w:val="00B05216"/>
    <w:rsid w:val="00B05314"/>
    <w:rsid w:val="00B05336"/>
    <w:rsid w:val="00B0555D"/>
    <w:rsid w:val="00B056F6"/>
    <w:rsid w:val="00B0627E"/>
    <w:rsid w:val="00B06830"/>
    <w:rsid w:val="00B06990"/>
    <w:rsid w:val="00B06A5B"/>
    <w:rsid w:val="00B07200"/>
    <w:rsid w:val="00B076D4"/>
    <w:rsid w:val="00B07754"/>
    <w:rsid w:val="00B07ACA"/>
    <w:rsid w:val="00B07D85"/>
    <w:rsid w:val="00B07E19"/>
    <w:rsid w:val="00B07FA0"/>
    <w:rsid w:val="00B10163"/>
    <w:rsid w:val="00B103DB"/>
    <w:rsid w:val="00B10547"/>
    <w:rsid w:val="00B1056F"/>
    <w:rsid w:val="00B1076D"/>
    <w:rsid w:val="00B10CBA"/>
    <w:rsid w:val="00B10E0C"/>
    <w:rsid w:val="00B10F79"/>
    <w:rsid w:val="00B11413"/>
    <w:rsid w:val="00B11703"/>
    <w:rsid w:val="00B1249F"/>
    <w:rsid w:val="00B126F6"/>
    <w:rsid w:val="00B12D72"/>
    <w:rsid w:val="00B12EEB"/>
    <w:rsid w:val="00B12F85"/>
    <w:rsid w:val="00B130DB"/>
    <w:rsid w:val="00B13487"/>
    <w:rsid w:val="00B13761"/>
    <w:rsid w:val="00B13C28"/>
    <w:rsid w:val="00B13C3D"/>
    <w:rsid w:val="00B13F59"/>
    <w:rsid w:val="00B14181"/>
    <w:rsid w:val="00B14186"/>
    <w:rsid w:val="00B1496F"/>
    <w:rsid w:val="00B14E85"/>
    <w:rsid w:val="00B1500A"/>
    <w:rsid w:val="00B15053"/>
    <w:rsid w:val="00B152C8"/>
    <w:rsid w:val="00B1556F"/>
    <w:rsid w:val="00B15605"/>
    <w:rsid w:val="00B158F3"/>
    <w:rsid w:val="00B15B33"/>
    <w:rsid w:val="00B15D87"/>
    <w:rsid w:val="00B15F7C"/>
    <w:rsid w:val="00B16506"/>
    <w:rsid w:val="00B168A9"/>
    <w:rsid w:val="00B16CDD"/>
    <w:rsid w:val="00B173F0"/>
    <w:rsid w:val="00B1777F"/>
    <w:rsid w:val="00B17A8F"/>
    <w:rsid w:val="00B17B34"/>
    <w:rsid w:val="00B17FF9"/>
    <w:rsid w:val="00B20617"/>
    <w:rsid w:val="00B20FEC"/>
    <w:rsid w:val="00B211A5"/>
    <w:rsid w:val="00B21296"/>
    <w:rsid w:val="00B21477"/>
    <w:rsid w:val="00B21481"/>
    <w:rsid w:val="00B21AC7"/>
    <w:rsid w:val="00B21C17"/>
    <w:rsid w:val="00B21D53"/>
    <w:rsid w:val="00B21E0A"/>
    <w:rsid w:val="00B21EE7"/>
    <w:rsid w:val="00B2258D"/>
    <w:rsid w:val="00B23190"/>
    <w:rsid w:val="00B23270"/>
    <w:rsid w:val="00B23460"/>
    <w:rsid w:val="00B2390C"/>
    <w:rsid w:val="00B23A87"/>
    <w:rsid w:val="00B23B13"/>
    <w:rsid w:val="00B23E4D"/>
    <w:rsid w:val="00B23F64"/>
    <w:rsid w:val="00B24691"/>
    <w:rsid w:val="00B246F9"/>
    <w:rsid w:val="00B247DD"/>
    <w:rsid w:val="00B24A68"/>
    <w:rsid w:val="00B24E64"/>
    <w:rsid w:val="00B24FB1"/>
    <w:rsid w:val="00B25250"/>
    <w:rsid w:val="00B25752"/>
    <w:rsid w:val="00B2588C"/>
    <w:rsid w:val="00B25C17"/>
    <w:rsid w:val="00B25CF6"/>
    <w:rsid w:val="00B25F7C"/>
    <w:rsid w:val="00B260E6"/>
    <w:rsid w:val="00B264E9"/>
    <w:rsid w:val="00B2682A"/>
    <w:rsid w:val="00B26AB2"/>
    <w:rsid w:val="00B26BC6"/>
    <w:rsid w:val="00B277FE"/>
    <w:rsid w:val="00B27BDD"/>
    <w:rsid w:val="00B27D14"/>
    <w:rsid w:val="00B27E13"/>
    <w:rsid w:val="00B27FD7"/>
    <w:rsid w:val="00B3012E"/>
    <w:rsid w:val="00B304B2"/>
    <w:rsid w:val="00B30610"/>
    <w:rsid w:val="00B30901"/>
    <w:rsid w:val="00B30A5A"/>
    <w:rsid w:val="00B30AED"/>
    <w:rsid w:val="00B30D8C"/>
    <w:rsid w:val="00B30FBC"/>
    <w:rsid w:val="00B310DB"/>
    <w:rsid w:val="00B31AC4"/>
    <w:rsid w:val="00B31B91"/>
    <w:rsid w:val="00B32030"/>
    <w:rsid w:val="00B3221D"/>
    <w:rsid w:val="00B324CB"/>
    <w:rsid w:val="00B324FF"/>
    <w:rsid w:val="00B3268A"/>
    <w:rsid w:val="00B328BB"/>
    <w:rsid w:val="00B328E0"/>
    <w:rsid w:val="00B32B86"/>
    <w:rsid w:val="00B32D8B"/>
    <w:rsid w:val="00B33320"/>
    <w:rsid w:val="00B336D5"/>
    <w:rsid w:val="00B339B3"/>
    <w:rsid w:val="00B33A95"/>
    <w:rsid w:val="00B33BEA"/>
    <w:rsid w:val="00B33CEC"/>
    <w:rsid w:val="00B33FC9"/>
    <w:rsid w:val="00B340FD"/>
    <w:rsid w:val="00B342D2"/>
    <w:rsid w:val="00B343D4"/>
    <w:rsid w:val="00B34D14"/>
    <w:rsid w:val="00B34D9B"/>
    <w:rsid w:val="00B34E86"/>
    <w:rsid w:val="00B34F98"/>
    <w:rsid w:val="00B3505D"/>
    <w:rsid w:val="00B35104"/>
    <w:rsid w:val="00B355FD"/>
    <w:rsid w:val="00B35716"/>
    <w:rsid w:val="00B35737"/>
    <w:rsid w:val="00B35DD0"/>
    <w:rsid w:val="00B36156"/>
    <w:rsid w:val="00B36186"/>
    <w:rsid w:val="00B362AC"/>
    <w:rsid w:val="00B365FC"/>
    <w:rsid w:val="00B36DE4"/>
    <w:rsid w:val="00B3722D"/>
    <w:rsid w:val="00B3736D"/>
    <w:rsid w:val="00B37D27"/>
    <w:rsid w:val="00B37E3A"/>
    <w:rsid w:val="00B40258"/>
    <w:rsid w:val="00B403A8"/>
    <w:rsid w:val="00B4058E"/>
    <w:rsid w:val="00B407F6"/>
    <w:rsid w:val="00B40887"/>
    <w:rsid w:val="00B408FD"/>
    <w:rsid w:val="00B40C66"/>
    <w:rsid w:val="00B41101"/>
    <w:rsid w:val="00B4148E"/>
    <w:rsid w:val="00B41599"/>
    <w:rsid w:val="00B41E78"/>
    <w:rsid w:val="00B41F71"/>
    <w:rsid w:val="00B42013"/>
    <w:rsid w:val="00B423B9"/>
    <w:rsid w:val="00B423EA"/>
    <w:rsid w:val="00B42B65"/>
    <w:rsid w:val="00B42E58"/>
    <w:rsid w:val="00B43363"/>
    <w:rsid w:val="00B4397A"/>
    <w:rsid w:val="00B439FC"/>
    <w:rsid w:val="00B43F4F"/>
    <w:rsid w:val="00B44710"/>
    <w:rsid w:val="00B447A4"/>
    <w:rsid w:val="00B44EE1"/>
    <w:rsid w:val="00B4518F"/>
    <w:rsid w:val="00B455D6"/>
    <w:rsid w:val="00B4570F"/>
    <w:rsid w:val="00B458F3"/>
    <w:rsid w:val="00B45C77"/>
    <w:rsid w:val="00B45F5F"/>
    <w:rsid w:val="00B46604"/>
    <w:rsid w:val="00B469F3"/>
    <w:rsid w:val="00B47972"/>
    <w:rsid w:val="00B47D3E"/>
    <w:rsid w:val="00B5032A"/>
    <w:rsid w:val="00B504D7"/>
    <w:rsid w:val="00B5073A"/>
    <w:rsid w:val="00B50C7A"/>
    <w:rsid w:val="00B50E63"/>
    <w:rsid w:val="00B51282"/>
    <w:rsid w:val="00B51610"/>
    <w:rsid w:val="00B518A1"/>
    <w:rsid w:val="00B51BF2"/>
    <w:rsid w:val="00B51FEA"/>
    <w:rsid w:val="00B523B8"/>
    <w:rsid w:val="00B5281D"/>
    <w:rsid w:val="00B52E48"/>
    <w:rsid w:val="00B52EB4"/>
    <w:rsid w:val="00B53069"/>
    <w:rsid w:val="00B53107"/>
    <w:rsid w:val="00B53B02"/>
    <w:rsid w:val="00B53C42"/>
    <w:rsid w:val="00B53CEB"/>
    <w:rsid w:val="00B5433D"/>
    <w:rsid w:val="00B549D8"/>
    <w:rsid w:val="00B54FC8"/>
    <w:rsid w:val="00B55036"/>
    <w:rsid w:val="00B5506A"/>
    <w:rsid w:val="00B5565E"/>
    <w:rsid w:val="00B55A9B"/>
    <w:rsid w:val="00B55BE2"/>
    <w:rsid w:val="00B55CC4"/>
    <w:rsid w:val="00B55E1D"/>
    <w:rsid w:val="00B562E6"/>
    <w:rsid w:val="00B5694B"/>
    <w:rsid w:val="00B56E36"/>
    <w:rsid w:val="00B57047"/>
    <w:rsid w:val="00B57138"/>
    <w:rsid w:val="00B572CA"/>
    <w:rsid w:val="00B572EC"/>
    <w:rsid w:val="00B57311"/>
    <w:rsid w:val="00B57C29"/>
    <w:rsid w:val="00B60019"/>
    <w:rsid w:val="00B6028B"/>
    <w:rsid w:val="00B60ED9"/>
    <w:rsid w:val="00B60FBC"/>
    <w:rsid w:val="00B612D7"/>
    <w:rsid w:val="00B6143E"/>
    <w:rsid w:val="00B61502"/>
    <w:rsid w:val="00B61680"/>
    <w:rsid w:val="00B61707"/>
    <w:rsid w:val="00B618D8"/>
    <w:rsid w:val="00B61A03"/>
    <w:rsid w:val="00B61A7A"/>
    <w:rsid w:val="00B61BFB"/>
    <w:rsid w:val="00B622FA"/>
    <w:rsid w:val="00B6271F"/>
    <w:rsid w:val="00B62B17"/>
    <w:rsid w:val="00B62E4F"/>
    <w:rsid w:val="00B631ED"/>
    <w:rsid w:val="00B63C76"/>
    <w:rsid w:val="00B63D4A"/>
    <w:rsid w:val="00B6402A"/>
    <w:rsid w:val="00B640FF"/>
    <w:rsid w:val="00B641EF"/>
    <w:rsid w:val="00B64693"/>
    <w:rsid w:val="00B6487A"/>
    <w:rsid w:val="00B6494D"/>
    <w:rsid w:val="00B64E9E"/>
    <w:rsid w:val="00B65984"/>
    <w:rsid w:val="00B659F5"/>
    <w:rsid w:val="00B66079"/>
    <w:rsid w:val="00B670B6"/>
    <w:rsid w:val="00B670E6"/>
    <w:rsid w:val="00B67230"/>
    <w:rsid w:val="00B67308"/>
    <w:rsid w:val="00B67374"/>
    <w:rsid w:val="00B67408"/>
    <w:rsid w:val="00B6793C"/>
    <w:rsid w:val="00B67BC7"/>
    <w:rsid w:val="00B67E6A"/>
    <w:rsid w:val="00B67EE6"/>
    <w:rsid w:val="00B67F8C"/>
    <w:rsid w:val="00B705F5"/>
    <w:rsid w:val="00B706D8"/>
    <w:rsid w:val="00B70AE4"/>
    <w:rsid w:val="00B713AB"/>
    <w:rsid w:val="00B716A7"/>
    <w:rsid w:val="00B72140"/>
    <w:rsid w:val="00B7236F"/>
    <w:rsid w:val="00B726CF"/>
    <w:rsid w:val="00B72735"/>
    <w:rsid w:val="00B72B8F"/>
    <w:rsid w:val="00B72C6F"/>
    <w:rsid w:val="00B737D0"/>
    <w:rsid w:val="00B73DD4"/>
    <w:rsid w:val="00B7467B"/>
    <w:rsid w:val="00B7475F"/>
    <w:rsid w:val="00B74BD8"/>
    <w:rsid w:val="00B74E08"/>
    <w:rsid w:val="00B75087"/>
    <w:rsid w:val="00B75459"/>
    <w:rsid w:val="00B7585A"/>
    <w:rsid w:val="00B7590B"/>
    <w:rsid w:val="00B75A10"/>
    <w:rsid w:val="00B75E14"/>
    <w:rsid w:val="00B7629B"/>
    <w:rsid w:val="00B768EF"/>
    <w:rsid w:val="00B76FBC"/>
    <w:rsid w:val="00B771B8"/>
    <w:rsid w:val="00B772E7"/>
    <w:rsid w:val="00B774A9"/>
    <w:rsid w:val="00B7753E"/>
    <w:rsid w:val="00B7759D"/>
    <w:rsid w:val="00B77675"/>
    <w:rsid w:val="00B77A82"/>
    <w:rsid w:val="00B80017"/>
    <w:rsid w:val="00B800BF"/>
    <w:rsid w:val="00B800DF"/>
    <w:rsid w:val="00B80209"/>
    <w:rsid w:val="00B80AD4"/>
    <w:rsid w:val="00B80FCC"/>
    <w:rsid w:val="00B817AC"/>
    <w:rsid w:val="00B81821"/>
    <w:rsid w:val="00B81AB4"/>
    <w:rsid w:val="00B81C08"/>
    <w:rsid w:val="00B81DE9"/>
    <w:rsid w:val="00B824BD"/>
    <w:rsid w:val="00B8276F"/>
    <w:rsid w:val="00B82B37"/>
    <w:rsid w:val="00B83687"/>
    <w:rsid w:val="00B837E6"/>
    <w:rsid w:val="00B837ED"/>
    <w:rsid w:val="00B83977"/>
    <w:rsid w:val="00B83D5D"/>
    <w:rsid w:val="00B84AF7"/>
    <w:rsid w:val="00B84C38"/>
    <w:rsid w:val="00B84DE3"/>
    <w:rsid w:val="00B84EA9"/>
    <w:rsid w:val="00B858B5"/>
    <w:rsid w:val="00B85B47"/>
    <w:rsid w:val="00B85D9E"/>
    <w:rsid w:val="00B85F1F"/>
    <w:rsid w:val="00B85FE2"/>
    <w:rsid w:val="00B8631B"/>
    <w:rsid w:val="00B86578"/>
    <w:rsid w:val="00B86769"/>
    <w:rsid w:val="00B870A3"/>
    <w:rsid w:val="00B8740C"/>
    <w:rsid w:val="00B87A0B"/>
    <w:rsid w:val="00B87B19"/>
    <w:rsid w:val="00B9055C"/>
    <w:rsid w:val="00B90C2A"/>
    <w:rsid w:val="00B90C66"/>
    <w:rsid w:val="00B91065"/>
    <w:rsid w:val="00B91287"/>
    <w:rsid w:val="00B915E6"/>
    <w:rsid w:val="00B916F7"/>
    <w:rsid w:val="00B91BB5"/>
    <w:rsid w:val="00B91BD7"/>
    <w:rsid w:val="00B91CC0"/>
    <w:rsid w:val="00B9210B"/>
    <w:rsid w:val="00B9218A"/>
    <w:rsid w:val="00B921F7"/>
    <w:rsid w:val="00B92978"/>
    <w:rsid w:val="00B92AA5"/>
    <w:rsid w:val="00B92BD5"/>
    <w:rsid w:val="00B92E5E"/>
    <w:rsid w:val="00B93006"/>
    <w:rsid w:val="00B9313F"/>
    <w:rsid w:val="00B93AA6"/>
    <w:rsid w:val="00B93D32"/>
    <w:rsid w:val="00B93E2C"/>
    <w:rsid w:val="00B94543"/>
    <w:rsid w:val="00B9463B"/>
    <w:rsid w:val="00B94D4F"/>
    <w:rsid w:val="00B95151"/>
    <w:rsid w:val="00B95664"/>
    <w:rsid w:val="00B95866"/>
    <w:rsid w:val="00B9590D"/>
    <w:rsid w:val="00B95982"/>
    <w:rsid w:val="00B959AF"/>
    <w:rsid w:val="00B959F3"/>
    <w:rsid w:val="00B95A63"/>
    <w:rsid w:val="00B9600F"/>
    <w:rsid w:val="00B963C7"/>
    <w:rsid w:val="00B96525"/>
    <w:rsid w:val="00B96D98"/>
    <w:rsid w:val="00B9701A"/>
    <w:rsid w:val="00B973D6"/>
    <w:rsid w:val="00B976F6"/>
    <w:rsid w:val="00B977E1"/>
    <w:rsid w:val="00B97CBB"/>
    <w:rsid w:val="00B97D3E"/>
    <w:rsid w:val="00BA014D"/>
    <w:rsid w:val="00BA0176"/>
    <w:rsid w:val="00BA03B5"/>
    <w:rsid w:val="00BA1A60"/>
    <w:rsid w:val="00BA244A"/>
    <w:rsid w:val="00BA2A46"/>
    <w:rsid w:val="00BA3557"/>
    <w:rsid w:val="00BA38F2"/>
    <w:rsid w:val="00BA41B3"/>
    <w:rsid w:val="00BA42F7"/>
    <w:rsid w:val="00BA4485"/>
    <w:rsid w:val="00BA483C"/>
    <w:rsid w:val="00BA49C8"/>
    <w:rsid w:val="00BA4ED7"/>
    <w:rsid w:val="00BA572C"/>
    <w:rsid w:val="00BA58AF"/>
    <w:rsid w:val="00BA58DB"/>
    <w:rsid w:val="00BA624A"/>
    <w:rsid w:val="00BA6481"/>
    <w:rsid w:val="00BA6791"/>
    <w:rsid w:val="00BA687A"/>
    <w:rsid w:val="00BA68F9"/>
    <w:rsid w:val="00BA6A52"/>
    <w:rsid w:val="00BA6E62"/>
    <w:rsid w:val="00BA7FE5"/>
    <w:rsid w:val="00BB0869"/>
    <w:rsid w:val="00BB0AB3"/>
    <w:rsid w:val="00BB0D92"/>
    <w:rsid w:val="00BB10B8"/>
    <w:rsid w:val="00BB121E"/>
    <w:rsid w:val="00BB144E"/>
    <w:rsid w:val="00BB14A8"/>
    <w:rsid w:val="00BB17DD"/>
    <w:rsid w:val="00BB182E"/>
    <w:rsid w:val="00BB195A"/>
    <w:rsid w:val="00BB210E"/>
    <w:rsid w:val="00BB21B1"/>
    <w:rsid w:val="00BB2617"/>
    <w:rsid w:val="00BB262E"/>
    <w:rsid w:val="00BB29AC"/>
    <w:rsid w:val="00BB2BE7"/>
    <w:rsid w:val="00BB309A"/>
    <w:rsid w:val="00BB3189"/>
    <w:rsid w:val="00BB32A9"/>
    <w:rsid w:val="00BB32D6"/>
    <w:rsid w:val="00BB3542"/>
    <w:rsid w:val="00BB36A2"/>
    <w:rsid w:val="00BB39A0"/>
    <w:rsid w:val="00BB3C2B"/>
    <w:rsid w:val="00BB4532"/>
    <w:rsid w:val="00BB4736"/>
    <w:rsid w:val="00BB47EF"/>
    <w:rsid w:val="00BB4913"/>
    <w:rsid w:val="00BB4F46"/>
    <w:rsid w:val="00BB5091"/>
    <w:rsid w:val="00BB513F"/>
    <w:rsid w:val="00BB5384"/>
    <w:rsid w:val="00BB5746"/>
    <w:rsid w:val="00BB6340"/>
    <w:rsid w:val="00BB6570"/>
    <w:rsid w:val="00BB67C1"/>
    <w:rsid w:val="00BB696D"/>
    <w:rsid w:val="00BB6C40"/>
    <w:rsid w:val="00BB6D9D"/>
    <w:rsid w:val="00BB7361"/>
    <w:rsid w:val="00BB751C"/>
    <w:rsid w:val="00BB79AF"/>
    <w:rsid w:val="00BB7B73"/>
    <w:rsid w:val="00BB7B96"/>
    <w:rsid w:val="00BB7D48"/>
    <w:rsid w:val="00BB7FC8"/>
    <w:rsid w:val="00BC0156"/>
    <w:rsid w:val="00BC067C"/>
    <w:rsid w:val="00BC0BAA"/>
    <w:rsid w:val="00BC0CE7"/>
    <w:rsid w:val="00BC0F14"/>
    <w:rsid w:val="00BC194E"/>
    <w:rsid w:val="00BC1CCB"/>
    <w:rsid w:val="00BC1DDD"/>
    <w:rsid w:val="00BC1E22"/>
    <w:rsid w:val="00BC2421"/>
    <w:rsid w:val="00BC2476"/>
    <w:rsid w:val="00BC2487"/>
    <w:rsid w:val="00BC2D01"/>
    <w:rsid w:val="00BC2E09"/>
    <w:rsid w:val="00BC2EC0"/>
    <w:rsid w:val="00BC3282"/>
    <w:rsid w:val="00BC3DB7"/>
    <w:rsid w:val="00BC3FE6"/>
    <w:rsid w:val="00BC400C"/>
    <w:rsid w:val="00BC4860"/>
    <w:rsid w:val="00BC4A85"/>
    <w:rsid w:val="00BC5300"/>
    <w:rsid w:val="00BC5673"/>
    <w:rsid w:val="00BC6120"/>
    <w:rsid w:val="00BC66D4"/>
    <w:rsid w:val="00BC67EF"/>
    <w:rsid w:val="00BC69F3"/>
    <w:rsid w:val="00BC6C6A"/>
    <w:rsid w:val="00BC6C95"/>
    <w:rsid w:val="00BC6CC6"/>
    <w:rsid w:val="00BC7528"/>
    <w:rsid w:val="00BC7DCB"/>
    <w:rsid w:val="00BC7E19"/>
    <w:rsid w:val="00BC7EC7"/>
    <w:rsid w:val="00BD0187"/>
    <w:rsid w:val="00BD0297"/>
    <w:rsid w:val="00BD046A"/>
    <w:rsid w:val="00BD07AA"/>
    <w:rsid w:val="00BD0B4A"/>
    <w:rsid w:val="00BD1487"/>
    <w:rsid w:val="00BD154A"/>
    <w:rsid w:val="00BD1901"/>
    <w:rsid w:val="00BD1B78"/>
    <w:rsid w:val="00BD1C20"/>
    <w:rsid w:val="00BD1C44"/>
    <w:rsid w:val="00BD1DEB"/>
    <w:rsid w:val="00BD21B9"/>
    <w:rsid w:val="00BD23EE"/>
    <w:rsid w:val="00BD3078"/>
    <w:rsid w:val="00BD34BE"/>
    <w:rsid w:val="00BD359B"/>
    <w:rsid w:val="00BD3CBB"/>
    <w:rsid w:val="00BD3E9B"/>
    <w:rsid w:val="00BD4378"/>
    <w:rsid w:val="00BD4386"/>
    <w:rsid w:val="00BD48A7"/>
    <w:rsid w:val="00BD49CC"/>
    <w:rsid w:val="00BD4CDB"/>
    <w:rsid w:val="00BD4F2E"/>
    <w:rsid w:val="00BD5429"/>
    <w:rsid w:val="00BD5497"/>
    <w:rsid w:val="00BD54DE"/>
    <w:rsid w:val="00BD5967"/>
    <w:rsid w:val="00BD59FC"/>
    <w:rsid w:val="00BD5A4B"/>
    <w:rsid w:val="00BD5B81"/>
    <w:rsid w:val="00BD5C4F"/>
    <w:rsid w:val="00BD68A3"/>
    <w:rsid w:val="00BD68C8"/>
    <w:rsid w:val="00BD6E7D"/>
    <w:rsid w:val="00BD782C"/>
    <w:rsid w:val="00BD7C24"/>
    <w:rsid w:val="00BE03BE"/>
    <w:rsid w:val="00BE03DE"/>
    <w:rsid w:val="00BE0431"/>
    <w:rsid w:val="00BE07DD"/>
    <w:rsid w:val="00BE0985"/>
    <w:rsid w:val="00BE0B2A"/>
    <w:rsid w:val="00BE0D7D"/>
    <w:rsid w:val="00BE0E5E"/>
    <w:rsid w:val="00BE11F0"/>
    <w:rsid w:val="00BE1862"/>
    <w:rsid w:val="00BE21CB"/>
    <w:rsid w:val="00BE2D73"/>
    <w:rsid w:val="00BE37A4"/>
    <w:rsid w:val="00BE3967"/>
    <w:rsid w:val="00BE3DCC"/>
    <w:rsid w:val="00BE3EAB"/>
    <w:rsid w:val="00BE409E"/>
    <w:rsid w:val="00BE40B0"/>
    <w:rsid w:val="00BE492A"/>
    <w:rsid w:val="00BE4F1F"/>
    <w:rsid w:val="00BE57E3"/>
    <w:rsid w:val="00BE58B1"/>
    <w:rsid w:val="00BE5A59"/>
    <w:rsid w:val="00BE5D29"/>
    <w:rsid w:val="00BE61DF"/>
    <w:rsid w:val="00BE6A8A"/>
    <w:rsid w:val="00BE6BDB"/>
    <w:rsid w:val="00BE6F6C"/>
    <w:rsid w:val="00BE7273"/>
    <w:rsid w:val="00BE7614"/>
    <w:rsid w:val="00BE7A21"/>
    <w:rsid w:val="00BE7C4B"/>
    <w:rsid w:val="00BE7E38"/>
    <w:rsid w:val="00BF0542"/>
    <w:rsid w:val="00BF0B3A"/>
    <w:rsid w:val="00BF1017"/>
    <w:rsid w:val="00BF1350"/>
    <w:rsid w:val="00BF1663"/>
    <w:rsid w:val="00BF1832"/>
    <w:rsid w:val="00BF19C0"/>
    <w:rsid w:val="00BF230B"/>
    <w:rsid w:val="00BF24FA"/>
    <w:rsid w:val="00BF29F1"/>
    <w:rsid w:val="00BF2BB2"/>
    <w:rsid w:val="00BF2F88"/>
    <w:rsid w:val="00BF3011"/>
    <w:rsid w:val="00BF319D"/>
    <w:rsid w:val="00BF31F8"/>
    <w:rsid w:val="00BF3288"/>
    <w:rsid w:val="00BF342F"/>
    <w:rsid w:val="00BF3477"/>
    <w:rsid w:val="00BF3986"/>
    <w:rsid w:val="00BF39A5"/>
    <w:rsid w:val="00BF3CE3"/>
    <w:rsid w:val="00BF40BC"/>
    <w:rsid w:val="00BF43F0"/>
    <w:rsid w:val="00BF4492"/>
    <w:rsid w:val="00BF46A2"/>
    <w:rsid w:val="00BF4CBA"/>
    <w:rsid w:val="00BF4D14"/>
    <w:rsid w:val="00BF4E15"/>
    <w:rsid w:val="00BF4EAD"/>
    <w:rsid w:val="00BF5643"/>
    <w:rsid w:val="00BF5B0B"/>
    <w:rsid w:val="00BF616C"/>
    <w:rsid w:val="00BF6347"/>
    <w:rsid w:val="00BF666D"/>
    <w:rsid w:val="00BF6E82"/>
    <w:rsid w:val="00BF6F34"/>
    <w:rsid w:val="00BF6F5D"/>
    <w:rsid w:val="00BF70AA"/>
    <w:rsid w:val="00BF7265"/>
    <w:rsid w:val="00BF75A9"/>
    <w:rsid w:val="00BF76C7"/>
    <w:rsid w:val="00BF77F8"/>
    <w:rsid w:val="00BF7859"/>
    <w:rsid w:val="00BF7DE7"/>
    <w:rsid w:val="00C003A9"/>
    <w:rsid w:val="00C00F30"/>
    <w:rsid w:val="00C0105A"/>
    <w:rsid w:val="00C01359"/>
    <w:rsid w:val="00C0174E"/>
    <w:rsid w:val="00C01999"/>
    <w:rsid w:val="00C01B78"/>
    <w:rsid w:val="00C02109"/>
    <w:rsid w:val="00C0236F"/>
    <w:rsid w:val="00C02704"/>
    <w:rsid w:val="00C02ABB"/>
    <w:rsid w:val="00C02F9F"/>
    <w:rsid w:val="00C031FA"/>
    <w:rsid w:val="00C032CA"/>
    <w:rsid w:val="00C03963"/>
    <w:rsid w:val="00C03F05"/>
    <w:rsid w:val="00C03FE5"/>
    <w:rsid w:val="00C0420B"/>
    <w:rsid w:val="00C04B06"/>
    <w:rsid w:val="00C05617"/>
    <w:rsid w:val="00C05648"/>
    <w:rsid w:val="00C05991"/>
    <w:rsid w:val="00C05A1B"/>
    <w:rsid w:val="00C06019"/>
    <w:rsid w:val="00C0605B"/>
    <w:rsid w:val="00C060E5"/>
    <w:rsid w:val="00C0657E"/>
    <w:rsid w:val="00C06A2A"/>
    <w:rsid w:val="00C06B1C"/>
    <w:rsid w:val="00C06F54"/>
    <w:rsid w:val="00C07062"/>
    <w:rsid w:val="00C07B3D"/>
    <w:rsid w:val="00C07BAD"/>
    <w:rsid w:val="00C07F17"/>
    <w:rsid w:val="00C07FC0"/>
    <w:rsid w:val="00C101E4"/>
    <w:rsid w:val="00C102BA"/>
    <w:rsid w:val="00C1069A"/>
    <w:rsid w:val="00C10C2F"/>
    <w:rsid w:val="00C11149"/>
    <w:rsid w:val="00C116FB"/>
    <w:rsid w:val="00C11E26"/>
    <w:rsid w:val="00C11E94"/>
    <w:rsid w:val="00C11F72"/>
    <w:rsid w:val="00C11FA3"/>
    <w:rsid w:val="00C11FBD"/>
    <w:rsid w:val="00C1208C"/>
    <w:rsid w:val="00C128DB"/>
    <w:rsid w:val="00C12A40"/>
    <w:rsid w:val="00C12BD4"/>
    <w:rsid w:val="00C12D69"/>
    <w:rsid w:val="00C130E5"/>
    <w:rsid w:val="00C1310F"/>
    <w:rsid w:val="00C1313B"/>
    <w:rsid w:val="00C13BC9"/>
    <w:rsid w:val="00C13BFC"/>
    <w:rsid w:val="00C13CB1"/>
    <w:rsid w:val="00C14082"/>
    <w:rsid w:val="00C140F8"/>
    <w:rsid w:val="00C145F9"/>
    <w:rsid w:val="00C14706"/>
    <w:rsid w:val="00C147F0"/>
    <w:rsid w:val="00C14A67"/>
    <w:rsid w:val="00C14B60"/>
    <w:rsid w:val="00C14FAF"/>
    <w:rsid w:val="00C15214"/>
    <w:rsid w:val="00C1546C"/>
    <w:rsid w:val="00C154E0"/>
    <w:rsid w:val="00C15663"/>
    <w:rsid w:val="00C15D6C"/>
    <w:rsid w:val="00C15D77"/>
    <w:rsid w:val="00C15E4B"/>
    <w:rsid w:val="00C15F1F"/>
    <w:rsid w:val="00C15F25"/>
    <w:rsid w:val="00C1608F"/>
    <w:rsid w:val="00C1615F"/>
    <w:rsid w:val="00C16371"/>
    <w:rsid w:val="00C16659"/>
    <w:rsid w:val="00C16AD4"/>
    <w:rsid w:val="00C17184"/>
    <w:rsid w:val="00C17802"/>
    <w:rsid w:val="00C20148"/>
    <w:rsid w:val="00C205CB"/>
    <w:rsid w:val="00C20739"/>
    <w:rsid w:val="00C20A18"/>
    <w:rsid w:val="00C212D1"/>
    <w:rsid w:val="00C213FC"/>
    <w:rsid w:val="00C21684"/>
    <w:rsid w:val="00C21818"/>
    <w:rsid w:val="00C219B5"/>
    <w:rsid w:val="00C21A4D"/>
    <w:rsid w:val="00C21AA6"/>
    <w:rsid w:val="00C21B06"/>
    <w:rsid w:val="00C21D03"/>
    <w:rsid w:val="00C21FBA"/>
    <w:rsid w:val="00C22346"/>
    <w:rsid w:val="00C2274C"/>
    <w:rsid w:val="00C22A45"/>
    <w:rsid w:val="00C22F54"/>
    <w:rsid w:val="00C2336F"/>
    <w:rsid w:val="00C24713"/>
    <w:rsid w:val="00C25067"/>
    <w:rsid w:val="00C251CA"/>
    <w:rsid w:val="00C25E96"/>
    <w:rsid w:val="00C26C85"/>
    <w:rsid w:val="00C26CDE"/>
    <w:rsid w:val="00C27241"/>
    <w:rsid w:val="00C274C4"/>
    <w:rsid w:val="00C275EB"/>
    <w:rsid w:val="00C276C1"/>
    <w:rsid w:val="00C278A7"/>
    <w:rsid w:val="00C27F83"/>
    <w:rsid w:val="00C27F9B"/>
    <w:rsid w:val="00C3010A"/>
    <w:rsid w:val="00C3065F"/>
    <w:rsid w:val="00C308BD"/>
    <w:rsid w:val="00C30F43"/>
    <w:rsid w:val="00C315D5"/>
    <w:rsid w:val="00C31B7D"/>
    <w:rsid w:val="00C323B8"/>
    <w:rsid w:val="00C324EC"/>
    <w:rsid w:val="00C326EE"/>
    <w:rsid w:val="00C326F3"/>
    <w:rsid w:val="00C328CB"/>
    <w:rsid w:val="00C328F2"/>
    <w:rsid w:val="00C3295B"/>
    <w:rsid w:val="00C32E1C"/>
    <w:rsid w:val="00C32E44"/>
    <w:rsid w:val="00C32F35"/>
    <w:rsid w:val="00C33378"/>
    <w:rsid w:val="00C33487"/>
    <w:rsid w:val="00C33DF7"/>
    <w:rsid w:val="00C342C5"/>
    <w:rsid w:val="00C342E9"/>
    <w:rsid w:val="00C34B9D"/>
    <w:rsid w:val="00C34EB3"/>
    <w:rsid w:val="00C34EDB"/>
    <w:rsid w:val="00C3503E"/>
    <w:rsid w:val="00C35088"/>
    <w:rsid w:val="00C3549D"/>
    <w:rsid w:val="00C35851"/>
    <w:rsid w:val="00C35D46"/>
    <w:rsid w:val="00C36337"/>
    <w:rsid w:val="00C364D4"/>
    <w:rsid w:val="00C3686E"/>
    <w:rsid w:val="00C36A51"/>
    <w:rsid w:val="00C37158"/>
    <w:rsid w:val="00C3746B"/>
    <w:rsid w:val="00C376AD"/>
    <w:rsid w:val="00C37BAB"/>
    <w:rsid w:val="00C37C3D"/>
    <w:rsid w:val="00C400DD"/>
    <w:rsid w:val="00C408E1"/>
    <w:rsid w:val="00C40B28"/>
    <w:rsid w:val="00C40D54"/>
    <w:rsid w:val="00C41020"/>
    <w:rsid w:val="00C419A2"/>
    <w:rsid w:val="00C41AD6"/>
    <w:rsid w:val="00C41B72"/>
    <w:rsid w:val="00C41F5B"/>
    <w:rsid w:val="00C42107"/>
    <w:rsid w:val="00C421CE"/>
    <w:rsid w:val="00C4238D"/>
    <w:rsid w:val="00C4301D"/>
    <w:rsid w:val="00C431F2"/>
    <w:rsid w:val="00C4355D"/>
    <w:rsid w:val="00C43CC2"/>
    <w:rsid w:val="00C4400D"/>
    <w:rsid w:val="00C440AA"/>
    <w:rsid w:val="00C442BE"/>
    <w:rsid w:val="00C444A7"/>
    <w:rsid w:val="00C4453B"/>
    <w:rsid w:val="00C45689"/>
    <w:rsid w:val="00C45B9C"/>
    <w:rsid w:val="00C4614A"/>
    <w:rsid w:val="00C46766"/>
    <w:rsid w:val="00C46AA8"/>
    <w:rsid w:val="00C46F1F"/>
    <w:rsid w:val="00C472CF"/>
    <w:rsid w:val="00C47408"/>
    <w:rsid w:val="00C47571"/>
    <w:rsid w:val="00C47B54"/>
    <w:rsid w:val="00C47E6E"/>
    <w:rsid w:val="00C47FCC"/>
    <w:rsid w:val="00C50019"/>
    <w:rsid w:val="00C503A5"/>
    <w:rsid w:val="00C5081D"/>
    <w:rsid w:val="00C50899"/>
    <w:rsid w:val="00C50DE5"/>
    <w:rsid w:val="00C510FF"/>
    <w:rsid w:val="00C5126E"/>
    <w:rsid w:val="00C51594"/>
    <w:rsid w:val="00C517CA"/>
    <w:rsid w:val="00C51AE5"/>
    <w:rsid w:val="00C51C43"/>
    <w:rsid w:val="00C51E2B"/>
    <w:rsid w:val="00C5259E"/>
    <w:rsid w:val="00C527D6"/>
    <w:rsid w:val="00C529C4"/>
    <w:rsid w:val="00C52F39"/>
    <w:rsid w:val="00C53053"/>
    <w:rsid w:val="00C532AE"/>
    <w:rsid w:val="00C5344B"/>
    <w:rsid w:val="00C535F4"/>
    <w:rsid w:val="00C5394A"/>
    <w:rsid w:val="00C53A68"/>
    <w:rsid w:val="00C53AD6"/>
    <w:rsid w:val="00C53D56"/>
    <w:rsid w:val="00C53F6B"/>
    <w:rsid w:val="00C5450A"/>
    <w:rsid w:val="00C54568"/>
    <w:rsid w:val="00C546D4"/>
    <w:rsid w:val="00C54FC0"/>
    <w:rsid w:val="00C55530"/>
    <w:rsid w:val="00C55FB7"/>
    <w:rsid w:val="00C560BC"/>
    <w:rsid w:val="00C563ED"/>
    <w:rsid w:val="00C56678"/>
    <w:rsid w:val="00C56843"/>
    <w:rsid w:val="00C56895"/>
    <w:rsid w:val="00C56B28"/>
    <w:rsid w:val="00C56EAB"/>
    <w:rsid w:val="00C57278"/>
    <w:rsid w:val="00C572DE"/>
    <w:rsid w:val="00C577A9"/>
    <w:rsid w:val="00C57B82"/>
    <w:rsid w:val="00C57CDC"/>
    <w:rsid w:val="00C57F1E"/>
    <w:rsid w:val="00C6014D"/>
    <w:rsid w:val="00C604D3"/>
    <w:rsid w:val="00C613AF"/>
    <w:rsid w:val="00C6152F"/>
    <w:rsid w:val="00C61637"/>
    <w:rsid w:val="00C61AF8"/>
    <w:rsid w:val="00C61E3D"/>
    <w:rsid w:val="00C6231C"/>
    <w:rsid w:val="00C6286B"/>
    <w:rsid w:val="00C62FE8"/>
    <w:rsid w:val="00C631A2"/>
    <w:rsid w:val="00C6363D"/>
    <w:rsid w:val="00C636D8"/>
    <w:rsid w:val="00C63966"/>
    <w:rsid w:val="00C63D39"/>
    <w:rsid w:val="00C63D70"/>
    <w:rsid w:val="00C640FA"/>
    <w:rsid w:val="00C64483"/>
    <w:rsid w:val="00C6453B"/>
    <w:rsid w:val="00C6463F"/>
    <w:rsid w:val="00C64A66"/>
    <w:rsid w:val="00C64AF6"/>
    <w:rsid w:val="00C64D58"/>
    <w:rsid w:val="00C65268"/>
    <w:rsid w:val="00C656E2"/>
    <w:rsid w:val="00C65C93"/>
    <w:rsid w:val="00C65E96"/>
    <w:rsid w:val="00C661EA"/>
    <w:rsid w:val="00C66662"/>
    <w:rsid w:val="00C6666C"/>
    <w:rsid w:val="00C66865"/>
    <w:rsid w:val="00C669F7"/>
    <w:rsid w:val="00C67071"/>
    <w:rsid w:val="00C67432"/>
    <w:rsid w:val="00C67525"/>
    <w:rsid w:val="00C67680"/>
    <w:rsid w:val="00C676CA"/>
    <w:rsid w:val="00C67B18"/>
    <w:rsid w:val="00C703AA"/>
    <w:rsid w:val="00C709F6"/>
    <w:rsid w:val="00C70ABC"/>
    <w:rsid w:val="00C70E7E"/>
    <w:rsid w:val="00C71104"/>
    <w:rsid w:val="00C714B0"/>
    <w:rsid w:val="00C721F8"/>
    <w:rsid w:val="00C724C0"/>
    <w:rsid w:val="00C72E20"/>
    <w:rsid w:val="00C733E8"/>
    <w:rsid w:val="00C734D5"/>
    <w:rsid w:val="00C73675"/>
    <w:rsid w:val="00C7384D"/>
    <w:rsid w:val="00C73C71"/>
    <w:rsid w:val="00C73EB2"/>
    <w:rsid w:val="00C73F64"/>
    <w:rsid w:val="00C73F97"/>
    <w:rsid w:val="00C7441F"/>
    <w:rsid w:val="00C74623"/>
    <w:rsid w:val="00C75096"/>
    <w:rsid w:val="00C7581A"/>
    <w:rsid w:val="00C7592C"/>
    <w:rsid w:val="00C76118"/>
    <w:rsid w:val="00C766AB"/>
    <w:rsid w:val="00C766BE"/>
    <w:rsid w:val="00C76809"/>
    <w:rsid w:val="00C76AAA"/>
    <w:rsid w:val="00C7764E"/>
    <w:rsid w:val="00C779A1"/>
    <w:rsid w:val="00C77C3C"/>
    <w:rsid w:val="00C77D78"/>
    <w:rsid w:val="00C77FBB"/>
    <w:rsid w:val="00C804DE"/>
    <w:rsid w:val="00C809CA"/>
    <w:rsid w:val="00C812ED"/>
    <w:rsid w:val="00C8130B"/>
    <w:rsid w:val="00C813F2"/>
    <w:rsid w:val="00C8176C"/>
    <w:rsid w:val="00C81822"/>
    <w:rsid w:val="00C81D64"/>
    <w:rsid w:val="00C81E13"/>
    <w:rsid w:val="00C81FD3"/>
    <w:rsid w:val="00C82051"/>
    <w:rsid w:val="00C82184"/>
    <w:rsid w:val="00C82B80"/>
    <w:rsid w:val="00C82FC8"/>
    <w:rsid w:val="00C83971"/>
    <w:rsid w:val="00C83B06"/>
    <w:rsid w:val="00C83F75"/>
    <w:rsid w:val="00C8438C"/>
    <w:rsid w:val="00C843A5"/>
    <w:rsid w:val="00C84729"/>
    <w:rsid w:val="00C8480C"/>
    <w:rsid w:val="00C8492C"/>
    <w:rsid w:val="00C84AF2"/>
    <w:rsid w:val="00C84CB9"/>
    <w:rsid w:val="00C84E83"/>
    <w:rsid w:val="00C850F1"/>
    <w:rsid w:val="00C8515A"/>
    <w:rsid w:val="00C85ABA"/>
    <w:rsid w:val="00C85AE5"/>
    <w:rsid w:val="00C85DEB"/>
    <w:rsid w:val="00C8658A"/>
    <w:rsid w:val="00C8684B"/>
    <w:rsid w:val="00C86B16"/>
    <w:rsid w:val="00C86C51"/>
    <w:rsid w:val="00C8733E"/>
    <w:rsid w:val="00C8789A"/>
    <w:rsid w:val="00C9010F"/>
    <w:rsid w:val="00C9015D"/>
    <w:rsid w:val="00C901BC"/>
    <w:rsid w:val="00C90834"/>
    <w:rsid w:val="00C90FC8"/>
    <w:rsid w:val="00C9132F"/>
    <w:rsid w:val="00C91401"/>
    <w:rsid w:val="00C91CC7"/>
    <w:rsid w:val="00C924D1"/>
    <w:rsid w:val="00C92905"/>
    <w:rsid w:val="00C92C89"/>
    <w:rsid w:val="00C92F0D"/>
    <w:rsid w:val="00C9311C"/>
    <w:rsid w:val="00C93244"/>
    <w:rsid w:val="00C93626"/>
    <w:rsid w:val="00C93A7C"/>
    <w:rsid w:val="00C93B65"/>
    <w:rsid w:val="00C93CE6"/>
    <w:rsid w:val="00C93ECA"/>
    <w:rsid w:val="00C940F0"/>
    <w:rsid w:val="00C942DA"/>
    <w:rsid w:val="00C944B9"/>
    <w:rsid w:val="00C9465D"/>
    <w:rsid w:val="00C94DC3"/>
    <w:rsid w:val="00C94F99"/>
    <w:rsid w:val="00C9502C"/>
    <w:rsid w:val="00C95225"/>
    <w:rsid w:val="00C953AA"/>
    <w:rsid w:val="00C95B05"/>
    <w:rsid w:val="00C95DF8"/>
    <w:rsid w:val="00C9661F"/>
    <w:rsid w:val="00C97161"/>
    <w:rsid w:val="00C97231"/>
    <w:rsid w:val="00C972FE"/>
    <w:rsid w:val="00C9762B"/>
    <w:rsid w:val="00C978F2"/>
    <w:rsid w:val="00C979CE"/>
    <w:rsid w:val="00CA002E"/>
    <w:rsid w:val="00CA05AB"/>
    <w:rsid w:val="00CA0BB3"/>
    <w:rsid w:val="00CA1107"/>
    <w:rsid w:val="00CA1341"/>
    <w:rsid w:val="00CA14BE"/>
    <w:rsid w:val="00CA1BD2"/>
    <w:rsid w:val="00CA1E15"/>
    <w:rsid w:val="00CA204E"/>
    <w:rsid w:val="00CA21CD"/>
    <w:rsid w:val="00CA221E"/>
    <w:rsid w:val="00CA24CF"/>
    <w:rsid w:val="00CA2734"/>
    <w:rsid w:val="00CA2C5F"/>
    <w:rsid w:val="00CA2D8F"/>
    <w:rsid w:val="00CA3654"/>
    <w:rsid w:val="00CA3C16"/>
    <w:rsid w:val="00CA3CC9"/>
    <w:rsid w:val="00CA3DB9"/>
    <w:rsid w:val="00CA3DFA"/>
    <w:rsid w:val="00CA3F5C"/>
    <w:rsid w:val="00CA4797"/>
    <w:rsid w:val="00CA497F"/>
    <w:rsid w:val="00CA4F1F"/>
    <w:rsid w:val="00CA54C5"/>
    <w:rsid w:val="00CA56F1"/>
    <w:rsid w:val="00CA57BF"/>
    <w:rsid w:val="00CA5C2E"/>
    <w:rsid w:val="00CA67E6"/>
    <w:rsid w:val="00CA69FA"/>
    <w:rsid w:val="00CA6C0C"/>
    <w:rsid w:val="00CA6CCE"/>
    <w:rsid w:val="00CA6D78"/>
    <w:rsid w:val="00CA71DD"/>
    <w:rsid w:val="00CA7675"/>
    <w:rsid w:val="00CA77D7"/>
    <w:rsid w:val="00CB00C8"/>
    <w:rsid w:val="00CB0561"/>
    <w:rsid w:val="00CB0671"/>
    <w:rsid w:val="00CB09C7"/>
    <w:rsid w:val="00CB0B0A"/>
    <w:rsid w:val="00CB1053"/>
    <w:rsid w:val="00CB164F"/>
    <w:rsid w:val="00CB18D0"/>
    <w:rsid w:val="00CB19B2"/>
    <w:rsid w:val="00CB1D35"/>
    <w:rsid w:val="00CB22A2"/>
    <w:rsid w:val="00CB2480"/>
    <w:rsid w:val="00CB2652"/>
    <w:rsid w:val="00CB274E"/>
    <w:rsid w:val="00CB2ACA"/>
    <w:rsid w:val="00CB2D41"/>
    <w:rsid w:val="00CB2F11"/>
    <w:rsid w:val="00CB3023"/>
    <w:rsid w:val="00CB3104"/>
    <w:rsid w:val="00CB328E"/>
    <w:rsid w:val="00CB3498"/>
    <w:rsid w:val="00CB361F"/>
    <w:rsid w:val="00CB37FE"/>
    <w:rsid w:val="00CB3DCE"/>
    <w:rsid w:val="00CB40D9"/>
    <w:rsid w:val="00CB44A0"/>
    <w:rsid w:val="00CB4E2D"/>
    <w:rsid w:val="00CB51F7"/>
    <w:rsid w:val="00CB52F6"/>
    <w:rsid w:val="00CB5C4D"/>
    <w:rsid w:val="00CB5E83"/>
    <w:rsid w:val="00CB61A1"/>
    <w:rsid w:val="00CB61FA"/>
    <w:rsid w:val="00CB653A"/>
    <w:rsid w:val="00CB6652"/>
    <w:rsid w:val="00CB671D"/>
    <w:rsid w:val="00CB6FF7"/>
    <w:rsid w:val="00CB78A0"/>
    <w:rsid w:val="00CC05A2"/>
    <w:rsid w:val="00CC05DA"/>
    <w:rsid w:val="00CC0DBC"/>
    <w:rsid w:val="00CC125A"/>
    <w:rsid w:val="00CC12A7"/>
    <w:rsid w:val="00CC1305"/>
    <w:rsid w:val="00CC13BA"/>
    <w:rsid w:val="00CC1454"/>
    <w:rsid w:val="00CC194B"/>
    <w:rsid w:val="00CC2779"/>
    <w:rsid w:val="00CC2A75"/>
    <w:rsid w:val="00CC2B1A"/>
    <w:rsid w:val="00CC2F47"/>
    <w:rsid w:val="00CC36BA"/>
    <w:rsid w:val="00CC38FF"/>
    <w:rsid w:val="00CC4377"/>
    <w:rsid w:val="00CC4469"/>
    <w:rsid w:val="00CC45F4"/>
    <w:rsid w:val="00CC47D4"/>
    <w:rsid w:val="00CC5372"/>
    <w:rsid w:val="00CC5A84"/>
    <w:rsid w:val="00CC5B53"/>
    <w:rsid w:val="00CC7183"/>
    <w:rsid w:val="00CC74BA"/>
    <w:rsid w:val="00CC78E1"/>
    <w:rsid w:val="00CC7923"/>
    <w:rsid w:val="00CC7C7F"/>
    <w:rsid w:val="00CD0191"/>
    <w:rsid w:val="00CD0379"/>
    <w:rsid w:val="00CD054D"/>
    <w:rsid w:val="00CD082F"/>
    <w:rsid w:val="00CD097B"/>
    <w:rsid w:val="00CD0B83"/>
    <w:rsid w:val="00CD0E1F"/>
    <w:rsid w:val="00CD11A5"/>
    <w:rsid w:val="00CD160C"/>
    <w:rsid w:val="00CD1915"/>
    <w:rsid w:val="00CD1D27"/>
    <w:rsid w:val="00CD1EA0"/>
    <w:rsid w:val="00CD2332"/>
    <w:rsid w:val="00CD2702"/>
    <w:rsid w:val="00CD29FE"/>
    <w:rsid w:val="00CD3017"/>
    <w:rsid w:val="00CD344E"/>
    <w:rsid w:val="00CD361A"/>
    <w:rsid w:val="00CD37CB"/>
    <w:rsid w:val="00CD38AF"/>
    <w:rsid w:val="00CD3BB6"/>
    <w:rsid w:val="00CD3C04"/>
    <w:rsid w:val="00CD3DF3"/>
    <w:rsid w:val="00CD52D3"/>
    <w:rsid w:val="00CD54AE"/>
    <w:rsid w:val="00CD5746"/>
    <w:rsid w:val="00CD587D"/>
    <w:rsid w:val="00CD588D"/>
    <w:rsid w:val="00CD58E2"/>
    <w:rsid w:val="00CD5A2D"/>
    <w:rsid w:val="00CD5A35"/>
    <w:rsid w:val="00CD5F3C"/>
    <w:rsid w:val="00CD600B"/>
    <w:rsid w:val="00CD626A"/>
    <w:rsid w:val="00CD629A"/>
    <w:rsid w:val="00CD6354"/>
    <w:rsid w:val="00CD653B"/>
    <w:rsid w:val="00CD65E4"/>
    <w:rsid w:val="00CD6688"/>
    <w:rsid w:val="00CD6B61"/>
    <w:rsid w:val="00CD71A4"/>
    <w:rsid w:val="00CD72A5"/>
    <w:rsid w:val="00CD75BC"/>
    <w:rsid w:val="00CD7C1B"/>
    <w:rsid w:val="00CD7C20"/>
    <w:rsid w:val="00CE0159"/>
    <w:rsid w:val="00CE072F"/>
    <w:rsid w:val="00CE0CB6"/>
    <w:rsid w:val="00CE0D59"/>
    <w:rsid w:val="00CE0DFB"/>
    <w:rsid w:val="00CE0EC7"/>
    <w:rsid w:val="00CE0F40"/>
    <w:rsid w:val="00CE12B2"/>
    <w:rsid w:val="00CE13B1"/>
    <w:rsid w:val="00CE1604"/>
    <w:rsid w:val="00CE1748"/>
    <w:rsid w:val="00CE193A"/>
    <w:rsid w:val="00CE1AFE"/>
    <w:rsid w:val="00CE1D23"/>
    <w:rsid w:val="00CE224B"/>
    <w:rsid w:val="00CE30D4"/>
    <w:rsid w:val="00CE32A9"/>
    <w:rsid w:val="00CE3671"/>
    <w:rsid w:val="00CE391B"/>
    <w:rsid w:val="00CE3C51"/>
    <w:rsid w:val="00CE4199"/>
    <w:rsid w:val="00CE432A"/>
    <w:rsid w:val="00CE4728"/>
    <w:rsid w:val="00CE4A9C"/>
    <w:rsid w:val="00CE55E6"/>
    <w:rsid w:val="00CE60F6"/>
    <w:rsid w:val="00CE6275"/>
    <w:rsid w:val="00CE6786"/>
    <w:rsid w:val="00CE6A07"/>
    <w:rsid w:val="00CE6A9F"/>
    <w:rsid w:val="00CE70D1"/>
    <w:rsid w:val="00CE714E"/>
    <w:rsid w:val="00CE7774"/>
    <w:rsid w:val="00CE7874"/>
    <w:rsid w:val="00CE7D7A"/>
    <w:rsid w:val="00CF0002"/>
    <w:rsid w:val="00CF0099"/>
    <w:rsid w:val="00CF01EA"/>
    <w:rsid w:val="00CF05C3"/>
    <w:rsid w:val="00CF0ACE"/>
    <w:rsid w:val="00CF0C0A"/>
    <w:rsid w:val="00CF1077"/>
    <w:rsid w:val="00CF1230"/>
    <w:rsid w:val="00CF1899"/>
    <w:rsid w:val="00CF1D95"/>
    <w:rsid w:val="00CF1F88"/>
    <w:rsid w:val="00CF1FA6"/>
    <w:rsid w:val="00CF26CE"/>
    <w:rsid w:val="00CF273B"/>
    <w:rsid w:val="00CF27D0"/>
    <w:rsid w:val="00CF27D4"/>
    <w:rsid w:val="00CF2B4A"/>
    <w:rsid w:val="00CF33D9"/>
    <w:rsid w:val="00CF34E7"/>
    <w:rsid w:val="00CF3592"/>
    <w:rsid w:val="00CF3743"/>
    <w:rsid w:val="00CF39D3"/>
    <w:rsid w:val="00CF3AAB"/>
    <w:rsid w:val="00CF3F09"/>
    <w:rsid w:val="00CF4006"/>
    <w:rsid w:val="00CF4145"/>
    <w:rsid w:val="00CF43F5"/>
    <w:rsid w:val="00CF4480"/>
    <w:rsid w:val="00CF47CE"/>
    <w:rsid w:val="00CF4A05"/>
    <w:rsid w:val="00CF4E22"/>
    <w:rsid w:val="00CF51C3"/>
    <w:rsid w:val="00CF5415"/>
    <w:rsid w:val="00CF5553"/>
    <w:rsid w:val="00CF5EB5"/>
    <w:rsid w:val="00CF6170"/>
    <w:rsid w:val="00CF61E9"/>
    <w:rsid w:val="00CF64C3"/>
    <w:rsid w:val="00CF6520"/>
    <w:rsid w:val="00CF65C3"/>
    <w:rsid w:val="00CF67FE"/>
    <w:rsid w:val="00CF694C"/>
    <w:rsid w:val="00CF6A17"/>
    <w:rsid w:val="00CF6D3B"/>
    <w:rsid w:val="00CF6D51"/>
    <w:rsid w:val="00CF7427"/>
    <w:rsid w:val="00CF7981"/>
    <w:rsid w:val="00D005D4"/>
    <w:rsid w:val="00D00684"/>
    <w:rsid w:val="00D0089C"/>
    <w:rsid w:val="00D008BD"/>
    <w:rsid w:val="00D00C04"/>
    <w:rsid w:val="00D00F9C"/>
    <w:rsid w:val="00D0152F"/>
    <w:rsid w:val="00D01540"/>
    <w:rsid w:val="00D015B3"/>
    <w:rsid w:val="00D01864"/>
    <w:rsid w:val="00D0189A"/>
    <w:rsid w:val="00D0197D"/>
    <w:rsid w:val="00D01AAB"/>
    <w:rsid w:val="00D01D3F"/>
    <w:rsid w:val="00D01F40"/>
    <w:rsid w:val="00D0261E"/>
    <w:rsid w:val="00D02FB1"/>
    <w:rsid w:val="00D03245"/>
    <w:rsid w:val="00D03671"/>
    <w:rsid w:val="00D03866"/>
    <w:rsid w:val="00D03BDF"/>
    <w:rsid w:val="00D04732"/>
    <w:rsid w:val="00D047A7"/>
    <w:rsid w:val="00D04925"/>
    <w:rsid w:val="00D04C14"/>
    <w:rsid w:val="00D04CFE"/>
    <w:rsid w:val="00D04D67"/>
    <w:rsid w:val="00D04F62"/>
    <w:rsid w:val="00D0548B"/>
    <w:rsid w:val="00D0594A"/>
    <w:rsid w:val="00D05B9D"/>
    <w:rsid w:val="00D05E46"/>
    <w:rsid w:val="00D061EE"/>
    <w:rsid w:val="00D062FC"/>
    <w:rsid w:val="00D06425"/>
    <w:rsid w:val="00D06856"/>
    <w:rsid w:val="00D06EC9"/>
    <w:rsid w:val="00D0774F"/>
    <w:rsid w:val="00D07894"/>
    <w:rsid w:val="00D0789D"/>
    <w:rsid w:val="00D07B99"/>
    <w:rsid w:val="00D07DD8"/>
    <w:rsid w:val="00D07F55"/>
    <w:rsid w:val="00D10522"/>
    <w:rsid w:val="00D10653"/>
    <w:rsid w:val="00D110FC"/>
    <w:rsid w:val="00D115D2"/>
    <w:rsid w:val="00D12179"/>
    <w:rsid w:val="00D12237"/>
    <w:rsid w:val="00D1233F"/>
    <w:rsid w:val="00D123BC"/>
    <w:rsid w:val="00D12580"/>
    <w:rsid w:val="00D12913"/>
    <w:rsid w:val="00D1360C"/>
    <w:rsid w:val="00D136AF"/>
    <w:rsid w:val="00D13AFE"/>
    <w:rsid w:val="00D13FFB"/>
    <w:rsid w:val="00D1401E"/>
    <w:rsid w:val="00D14765"/>
    <w:rsid w:val="00D14F87"/>
    <w:rsid w:val="00D15060"/>
    <w:rsid w:val="00D151AF"/>
    <w:rsid w:val="00D15359"/>
    <w:rsid w:val="00D15363"/>
    <w:rsid w:val="00D153FB"/>
    <w:rsid w:val="00D156A2"/>
    <w:rsid w:val="00D15B3F"/>
    <w:rsid w:val="00D15C58"/>
    <w:rsid w:val="00D165DB"/>
    <w:rsid w:val="00D16616"/>
    <w:rsid w:val="00D1681C"/>
    <w:rsid w:val="00D1685A"/>
    <w:rsid w:val="00D1686B"/>
    <w:rsid w:val="00D168E1"/>
    <w:rsid w:val="00D1692C"/>
    <w:rsid w:val="00D16A7E"/>
    <w:rsid w:val="00D16BDD"/>
    <w:rsid w:val="00D17029"/>
    <w:rsid w:val="00D1711F"/>
    <w:rsid w:val="00D17399"/>
    <w:rsid w:val="00D1772E"/>
    <w:rsid w:val="00D17C29"/>
    <w:rsid w:val="00D2013C"/>
    <w:rsid w:val="00D201E2"/>
    <w:rsid w:val="00D21284"/>
    <w:rsid w:val="00D2133E"/>
    <w:rsid w:val="00D214C2"/>
    <w:rsid w:val="00D216E9"/>
    <w:rsid w:val="00D21A5B"/>
    <w:rsid w:val="00D21C90"/>
    <w:rsid w:val="00D2236F"/>
    <w:rsid w:val="00D2261B"/>
    <w:rsid w:val="00D22669"/>
    <w:rsid w:val="00D227CC"/>
    <w:rsid w:val="00D233E6"/>
    <w:rsid w:val="00D235F2"/>
    <w:rsid w:val="00D23B4F"/>
    <w:rsid w:val="00D23EC4"/>
    <w:rsid w:val="00D2475A"/>
    <w:rsid w:val="00D249DF"/>
    <w:rsid w:val="00D24A1F"/>
    <w:rsid w:val="00D24BB6"/>
    <w:rsid w:val="00D24C38"/>
    <w:rsid w:val="00D24CBF"/>
    <w:rsid w:val="00D24CED"/>
    <w:rsid w:val="00D2518A"/>
    <w:rsid w:val="00D253D5"/>
    <w:rsid w:val="00D255F0"/>
    <w:rsid w:val="00D25619"/>
    <w:rsid w:val="00D25DE3"/>
    <w:rsid w:val="00D260A8"/>
    <w:rsid w:val="00D2611D"/>
    <w:rsid w:val="00D26128"/>
    <w:rsid w:val="00D262B7"/>
    <w:rsid w:val="00D26382"/>
    <w:rsid w:val="00D26402"/>
    <w:rsid w:val="00D2655B"/>
    <w:rsid w:val="00D2656C"/>
    <w:rsid w:val="00D266BF"/>
    <w:rsid w:val="00D27124"/>
    <w:rsid w:val="00D271E9"/>
    <w:rsid w:val="00D27318"/>
    <w:rsid w:val="00D27593"/>
    <w:rsid w:val="00D275DE"/>
    <w:rsid w:val="00D27B4A"/>
    <w:rsid w:val="00D27B87"/>
    <w:rsid w:val="00D30A2C"/>
    <w:rsid w:val="00D30D63"/>
    <w:rsid w:val="00D310C7"/>
    <w:rsid w:val="00D311F0"/>
    <w:rsid w:val="00D31AC3"/>
    <w:rsid w:val="00D31BE9"/>
    <w:rsid w:val="00D31C1C"/>
    <w:rsid w:val="00D32297"/>
    <w:rsid w:val="00D322E1"/>
    <w:rsid w:val="00D325A3"/>
    <w:rsid w:val="00D328BB"/>
    <w:rsid w:val="00D32A85"/>
    <w:rsid w:val="00D32B73"/>
    <w:rsid w:val="00D32F48"/>
    <w:rsid w:val="00D32FFD"/>
    <w:rsid w:val="00D3306F"/>
    <w:rsid w:val="00D33227"/>
    <w:rsid w:val="00D332BA"/>
    <w:rsid w:val="00D33393"/>
    <w:rsid w:val="00D336CB"/>
    <w:rsid w:val="00D33786"/>
    <w:rsid w:val="00D33790"/>
    <w:rsid w:val="00D339C8"/>
    <w:rsid w:val="00D341C9"/>
    <w:rsid w:val="00D34492"/>
    <w:rsid w:val="00D345E5"/>
    <w:rsid w:val="00D348B1"/>
    <w:rsid w:val="00D3496F"/>
    <w:rsid w:val="00D34A21"/>
    <w:rsid w:val="00D34D13"/>
    <w:rsid w:val="00D35019"/>
    <w:rsid w:val="00D35273"/>
    <w:rsid w:val="00D358E1"/>
    <w:rsid w:val="00D360AD"/>
    <w:rsid w:val="00D36198"/>
    <w:rsid w:val="00D3638C"/>
    <w:rsid w:val="00D363E5"/>
    <w:rsid w:val="00D36444"/>
    <w:rsid w:val="00D36804"/>
    <w:rsid w:val="00D36923"/>
    <w:rsid w:val="00D36B86"/>
    <w:rsid w:val="00D36D04"/>
    <w:rsid w:val="00D37295"/>
    <w:rsid w:val="00D373E8"/>
    <w:rsid w:val="00D37B7D"/>
    <w:rsid w:val="00D37E03"/>
    <w:rsid w:val="00D37EF9"/>
    <w:rsid w:val="00D4016B"/>
    <w:rsid w:val="00D40171"/>
    <w:rsid w:val="00D40388"/>
    <w:rsid w:val="00D40C64"/>
    <w:rsid w:val="00D42577"/>
    <w:rsid w:val="00D42AA4"/>
    <w:rsid w:val="00D4300E"/>
    <w:rsid w:val="00D4307A"/>
    <w:rsid w:val="00D442AE"/>
    <w:rsid w:val="00D4502F"/>
    <w:rsid w:val="00D453E7"/>
    <w:rsid w:val="00D45C0C"/>
    <w:rsid w:val="00D45E61"/>
    <w:rsid w:val="00D45EC4"/>
    <w:rsid w:val="00D46F33"/>
    <w:rsid w:val="00D470A5"/>
    <w:rsid w:val="00D4778C"/>
    <w:rsid w:val="00D47C25"/>
    <w:rsid w:val="00D47C66"/>
    <w:rsid w:val="00D47E09"/>
    <w:rsid w:val="00D50814"/>
    <w:rsid w:val="00D51082"/>
    <w:rsid w:val="00D51602"/>
    <w:rsid w:val="00D51923"/>
    <w:rsid w:val="00D51ACC"/>
    <w:rsid w:val="00D51D68"/>
    <w:rsid w:val="00D51E35"/>
    <w:rsid w:val="00D51EFB"/>
    <w:rsid w:val="00D524DD"/>
    <w:rsid w:val="00D5251C"/>
    <w:rsid w:val="00D5281C"/>
    <w:rsid w:val="00D52A8F"/>
    <w:rsid w:val="00D52F8E"/>
    <w:rsid w:val="00D531C2"/>
    <w:rsid w:val="00D53DE3"/>
    <w:rsid w:val="00D53E7A"/>
    <w:rsid w:val="00D540ED"/>
    <w:rsid w:val="00D5413F"/>
    <w:rsid w:val="00D54264"/>
    <w:rsid w:val="00D543F1"/>
    <w:rsid w:val="00D54951"/>
    <w:rsid w:val="00D5524C"/>
    <w:rsid w:val="00D554F7"/>
    <w:rsid w:val="00D557D1"/>
    <w:rsid w:val="00D55F37"/>
    <w:rsid w:val="00D56032"/>
    <w:rsid w:val="00D560A0"/>
    <w:rsid w:val="00D56213"/>
    <w:rsid w:val="00D566C3"/>
    <w:rsid w:val="00D5692B"/>
    <w:rsid w:val="00D56AF4"/>
    <w:rsid w:val="00D56DC2"/>
    <w:rsid w:val="00D57CAE"/>
    <w:rsid w:val="00D57EEE"/>
    <w:rsid w:val="00D601FF"/>
    <w:rsid w:val="00D60341"/>
    <w:rsid w:val="00D603E2"/>
    <w:rsid w:val="00D60DBB"/>
    <w:rsid w:val="00D60FC3"/>
    <w:rsid w:val="00D60FFA"/>
    <w:rsid w:val="00D61093"/>
    <w:rsid w:val="00D613B4"/>
    <w:rsid w:val="00D6170C"/>
    <w:rsid w:val="00D61807"/>
    <w:rsid w:val="00D61E06"/>
    <w:rsid w:val="00D61FAE"/>
    <w:rsid w:val="00D61FD9"/>
    <w:rsid w:val="00D62311"/>
    <w:rsid w:val="00D62478"/>
    <w:rsid w:val="00D62D91"/>
    <w:rsid w:val="00D63735"/>
    <w:rsid w:val="00D638A0"/>
    <w:rsid w:val="00D649FB"/>
    <w:rsid w:val="00D64BFD"/>
    <w:rsid w:val="00D64F68"/>
    <w:rsid w:val="00D65A6E"/>
    <w:rsid w:val="00D65FEA"/>
    <w:rsid w:val="00D661F9"/>
    <w:rsid w:val="00D66633"/>
    <w:rsid w:val="00D66719"/>
    <w:rsid w:val="00D668F1"/>
    <w:rsid w:val="00D66D9F"/>
    <w:rsid w:val="00D671E8"/>
    <w:rsid w:val="00D6721E"/>
    <w:rsid w:val="00D67C7F"/>
    <w:rsid w:val="00D70D7D"/>
    <w:rsid w:val="00D70F94"/>
    <w:rsid w:val="00D7140E"/>
    <w:rsid w:val="00D7179D"/>
    <w:rsid w:val="00D720B4"/>
    <w:rsid w:val="00D722EA"/>
    <w:rsid w:val="00D729A7"/>
    <w:rsid w:val="00D72A0F"/>
    <w:rsid w:val="00D72BF7"/>
    <w:rsid w:val="00D72FB1"/>
    <w:rsid w:val="00D730C3"/>
    <w:rsid w:val="00D731FC"/>
    <w:rsid w:val="00D73700"/>
    <w:rsid w:val="00D738C1"/>
    <w:rsid w:val="00D73C8F"/>
    <w:rsid w:val="00D743FA"/>
    <w:rsid w:val="00D749B5"/>
    <w:rsid w:val="00D7502B"/>
    <w:rsid w:val="00D750B5"/>
    <w:rsid w:val="00D75436"/>
    <w:rsid w:val="00D756CA"/>
    <w:rsid w:val="00D757D6"/>
    <w:rsid w:val="00D75895"/>
    <w:rsid w:val="00D75998"/>
    <w:rsid w:val="00D75A67"/>
    <w:rsid w:val="00D75AA7"/>
    <w:rsid w:val="00D75D71"/>
    <w:rsid w:val="00D76039"/>
    <w:rsid w:val="00D7629A"/>
    <w:rsid w:val="00D763E2"/>
    <w:rsid w:val="00D765C5"/>
    <w:rsid w:val="00D7691C"/>
    <w:rsid w:val="00D76981"/>
    <w:rsid w:val="00D76E7D"/>
    <w:rsid w:val="00D7702F"/>
    <w:rsid w:val="00D77628"/>
    <w:rsid w:val="00D77990"/>
    <w:rsid w:val="00D77DC3"/>
    <w:rsid w:val="00D802E4"/>
    <w:rsid w:val="00D807E6"/>
    <w:rsid w:val="00D81289"/>
    <w:rsid w:val="00D81809"/>
    <w:rsid w:val="00D8308E"/>
    <w:rsid w:val="00D83486"/>
    <w:rsid w:val="00D83487"/>
    <w:rsid w:val="00D834B8"/>
    <w:rsid w:val="00D83F49"/>
    <w:rsid w:val="00D84981"/>
    <w:rsid w:val="00D84A27"/>
    <w:rsid w:val="00D84C6B"/>
    <w:rsid w:val="00D84E90"/>
    <w:rsid w:val="00D8532F"/>
    <w:rsid w:val="00D85526"/>
    <w:rsid w:val="00D855FF"/>
    <w:rsid w:val="00D85CFB"/>
    <w:rsid w:val="00D85D25"/>
    <w:rsid w:val="00D8644D"/>
    <w:rsid w:val="00D864DD"/>
    <w:rsid w:val="00D86E90"/>
    <w:rsid w:val="00D87575"/>
    <w:rsid w:val="00D877D1"/>
    <w:rsid w:val="00D87A56"/>
    <w:rsid w:val="00D87EA8"/>
    <w:rsid w:val="00D87FCE"/>
    <w:rsid w:val="00D90303"/>
    <w:rsid w:val="00D903D1"/>
    <w:rsid w:val="00D90CBF"/>
    <w:rsid w:val="00D91559"/>
    <w:rsid w:val="00D91635"/>
    <w:rsid w:val="00D917D8"/>
    <w:rsid w:val="00D91ABD"/>
    <w:rsid w:val="00D92019"/>
    <w:rsid w:val="00D92061"/>
    <w:rsid w:val="00D92343"/>
    <w:rsid w:val="00D92593"/>
    <w:rsid w:val="00D929BA"/>
    <w:rsid w:val="00D9354C"/>
    <w:rsid w:val="00D9362C"/>
    <w:rsid w:val="00D93636"/>
    <w:rsid w:val="00D93E3A"/>
    <w:rsid w:val="00D940F2"/>
    <w:rsid w:val="00D9454B"/>
    <w:rsid w:val="00D94887"/>
    <w:rsid w:val="00D9563D"/>
    <w:rsid w:val="00D959D4"/>
    <w:rsid w:val="00D96304"/>
    <w:rsid w:val="00D9727E"/>
    <w:rsid w:val="00D9739E"/>
    <w:rsid w:val="00D9781B"/>
    <w:rsid w:val="00D97A46"/>
    <w:rsid w:val="00D97C36"/>
    <w:rsid w:val="00D97CE5"/>
    <w:rsid w:val="00D97E01"/>
    <w:rsid w:val="00D97F42"/>
    <w:rsid w:val="00DA03E8"/>
    <w:rsid w:val="00DA07A0"/>
    <w:rsid w:val="00DA0B84"/>
    <w:rsid w:val="00DA1258"/>
    <w:rsid w:val="00DA12EB"/>
    <w:rsid w:val="00DA13DC"/>
    <w:rsid w:val="00DA1555"/>
    <w:rsid w:val="00DA1F6D"/>
    <w:rsid w:val="00DA2173"/>
    <w:rsid w:val="00DA22D0"/>
    <w:rsid w:val="00DA2F14"/>
    <w:rsid w:val="00DA2FC9"/>
    <w:rsid w:val="00DA3085"/>
    <w:rsid w:val="00DA3098"/>
    <w:rsid w:val="00DA31C0"/>
    <w:rsid w:val="00DA3239"/>
    <w:rsid w:val="00DA3346"/>
    <w:rsid w:val="00DA3375"/>
    <w:rsid w:val="00DA33EF"/>
    <w:rsid w:val="00DA3415"/>
    <w:rsid w:val="00DA3779"/>
    <w:rsid w:val="00DA3899"/>
    <w:rsid w:val="00DA3981"/>
    <w:rsid w:val="00DA415B"/>
    <w:rsid w:val="00DA4182"/>
    <w:rsid w:val="00DA4361"/>
    <w:rsid w:val="00DA43C0"/>
    <w:rsid w:val="00DA444B"/>
    <w:rsid w:val="00DA44B9"/>
    <w:rsid w:val="00DA4A2A"/>
    <w:rsid w:val="00DA4C8E"/>
    <w:rsid w:val="00DA5415"/>
    <w:rsid w:val="00DA59D2"/>
    <w:rsid w:val="00DA5BF1"/>
    <w:rsid w:val="00DA5F2D"/>
    <w:rsid w:val="00DA5F85"/>
    <w:rsid w:val="00DA5FCD"/>
    <w:rsid w:val="00DA637F"/>
    <w:rsid w:val="00DA6762"/>
    <w:rsid w:val="00DA6907"/>
    <w:rsid w:val="00DA6CCD"/>
    <w:rsid w:val="00DA739D"/>
    <w:rsid w:val="00DA7734"/>
    <w:rsid w:val="00DA777B"/>
    <w:rsid w:val="00DA7ACA"/>
    <w:rsid w:val="00DA7B26"/>
    <w:rsid w:val="00DA7F62"/>
    <w:rsid w:val="00DB076A"/>
    <w:rsid w:val="00DB0899"/>
    <w:rsid w:val="00DB0FBE"/>
    <w:rsid w:val="00DB1224"/>
    <w:rsid w:val="00DB135C"/>
    <w:rsid w:val="00DB14CB"/>
    <w:rsid w:val="00DB1A47"/>
    <w:rsid w:val="00DB1A5C"/>
    <w:rsid w:val="00DB1AFD"/>
    <w:rsid w:val="00DB1B41"/>
    <w:rsid w:val="00DB1CB3"/>
    <w:rsid w:val="00DB1FA6"/>
    <w:rsid w:val="00DB1FB9"/>
    <w:rsid w:val="00DB2001"/>
    <w:rsid w:val="00DB24FA"/>
    <w:rsid w:val="00DB2AD8"/>
    <w:rsid w:val="00DB2C54"/>
    <w:rsid w:val="00DB2E83"/>
    <w:rsid w:val="00DB397B"/>
    <w:rsid w:val="00DB3B48"/>
    <w:rsid w:val="00DB3B5C"/>
    <w:rsid w:val="00DB3C34"/>
    <w:rsid w:val="00DB4B35"/>
    <w:rsid w:val="00DB536D"/>
    <w:rsid w:val="00DB591D"/>
    <w:rsid w:val="00DB5AB9"/>
    <w:rsid w:val="00DB5E14"/>
    <w:rsid w:val="00DB5EAE"/>
    <w:rsid w:val="00DB5F27"/>
    <w:rsid w:val="00DB6022"/>
    <w:rsid w:val="00DB608C"/>
    <w:rsid w:val="00DB6259"/>
    <w:rsid w:val="00DB64AE"/>
    <w:rsid w:val="00DB64DC"/>
    <w:rsid w:val="00DB6730"/>
    <w:rsid w:val="00DB6871"/>
    <w:rsid w:val="00DB72B9"/>
    <w:rsid w:val="00DB75C1"/>
    <w:rsid w:val="00DB76B6"/>
    <w:rsid w:val="00DB7B59"/>
    <w:rsid w:val="00DB7EA9"/>
    <w:rsid w:val="00DC0085"/>
    <w:rsid w:val="00DC0A01"/>
    <w:rsid w:val="00DC1425"/>
    <w:rsid w:val="00DC1569"/>
    <w:rsid w:val="00DC1930"/>
    <w:rsid w:val="00DC1DBE"/>
    <w:rsid w:val="00DC1F2B"/>
    <w:rsid w:val="00DC2433"/>
    <w:rsid w:val="00DC264D"/>
    <w:rsid w:val="00DC2753"/>
    <w:rsid w:val="00DC32F3"/>
    <w:rsid w:val="00DC3547"/>
    <w:rsid w:val="00DC391A"/>
    <w:rsid w:val="00DC39F5"/>
    <w:rsid w:val="00DC3B27"/>
    <w:rsid w:val="00DC3D44"/>
    <w:rsid w:val="00DC3E61"/>
    <w:rsid w:val="00DC3F78"/>
    <w:rsid w:val="00DC45CB"/>
    <w:rsid w:val="00DC4828"/>
    <w:rsid w:val="00DC4A30"/>
    <w:rsid w:val="00DC546D"/>
    <w:rsid w:val="00DC5625"/>
    <w:rsid w:val="00DC5669"/>
    <w:rsid w:val="00DC5B79"/>
    <w:rsid w:val="00DC6733"/>
    <w:rsid w:val="00DC6C6B"/>
    <w:rsid w:val="00DC6D0F"/>
    <w:rsid w:val="00DC7404"/>
    <w:rsid w:val="00DC7464"/>
    <w:rsid w:val="00DC74FD"/>
    <w:rsid w:val="00DD0063"/>
    <w:rsid w:val="00DD032A"/>
    <w:rsid w:val="00DD1539"/>
    <w:rsid w:val="00DD1931"/>
    <w:rsid w:val="00DD1FE9"/>
    <w:rsid w:val="00DD2C02"/>
    <w:rsid w:val="00DD312D"/>
    <w:rsid w:val="00DD329B"/>
    <w:rsid w:val="00DD33E8"/>
    <w:rsid w:val="00DD39D4"/>
    <w:rsid w:val="00DD4147"/>
    <w:rsid w:val="00DD45F0"/>
    <w:rsid w:val="00DD4644"/>
    <w:rsid w:val="00DD4B99"/>
    <w:rsid w:val="00DD4C88"/>
    <w:rsid w:val="00DD5556"/>
    <w:rsid w:val="00DD5C58"/>
    <w:rsid w:val="00DD5C90"/>
    <w:rsid w:val="00DD6054"/>
    <w:rsid w:val="00DD6475"/>
    <w:rsid w:val="00DD679D"/>
    <w:rsid w:val="00DD6E2A"/>
    <w:rsid w:val="00DD7B46"/>
    <w:rsid w:val="00DD7E0C"/>
    <w:rsid w:val="00DD7E1A"/>
    <w:rsid w:val="00DE03BB"/>
    <w:rsid w:val="00DE0A44"/>
    <w:rsid w:val="00DE0E4E"/>
    <w:rsid w:val="00DE0EF2"/>
    <w:rsid w:val="00DE1615"/>
    <w:rsid w:val="00DE2268"/>
    <w:rsid w:val="00DE2275"/>
    <w:rsid w:val="00DE2769"/>
    <w:rsid w:val="00DE2CB4"/>
    <w:rsid w:val="00DE346A"/>
    <w:rsid w:val="00DE36C7"/>
    <w:rsid w:val="00DE377F"/>
    <w:rsid w:val="00DE3C04"/>
    <w:rsid w:val="00DE3F10"/>
    <w:rsid w:val="00DE4051"/>
    <w:rsid w:val="00DE40D3"/>
    <w:rsid w:val="00DE4762"/>
    <w:rsid w:val="00DE49ED"/>
    <w:rsid w:val="00DE4D88"/>
    <w:rsid w:val="00DE4DE5"/>
    <w:rsid w:val="00DE54A3"/>
    <w:rsid w:val="00DE577E"/>
    <w:rsid w:val="00DE5AE2"/>
    <w:rsid w:val="00DE5D38"/>
    <w:rsid w:val="00DE5F9E"/>
    <w:rsid w:val="00DE64AE"/>
    <w:rsid w:val="00DE64E6"/>
    <w:rsid w:val="00DE68E8"/>
    <w:rsid w:val="00DE6D3C"/>
    <w:rsid w:val="00DE6E38"/>
    <w:rsid w:val="00DE6FC0"/>
    <w:rsid w:val="00DE70CE"/>
    <w:rsid w:val="00DE7229"/>
    <w:rsid w:val="00DE7474"/>
    <w:rsid w:val="00DE7EB8"/>
    <w:rsid w:val="00DF0222"/>
    <w:rsid w:val="00DF0FD8"/>
    <w:rsid w:val="00DF1270"/>
    <w:rsid w:val="00DF1499"/>
    <w:rsid w:val="00DF1607"/>
    <w:rsid w:val="00DF199B"/>
    <w:rsid w:val="00DF1AB9"/>
    <w:rsid w:val="00DF1B51"/>
    <w:rsid w:val="00DF1BCB"/>
    <w:rsid w:val="00DF1C28"/>
    <w:rsid w:val="00DF1D17"/>
    <w:rsid w:val="00DF1F3F"/>
    <w:rsid w:val="00DF22A9"/>
    <w:rsid w:val="00DF25A5"/>
    <w:rsid w:val="00DF2797"/>
    <w:rsid w:val="00DF2B93"/>
    <w:rsid w:val="00DF346C"/>
    <w:rsid w:val="00DF5780"/>
    <w:rsid w:val="00DF5B0F"/>
    <w:rsid w:val="00DF5DEF"/>
    <w:rsid w:val="00DF5E66"/>
    <w:rsid w:val="00DF62A0"/>
    <w:rsid w:val="00DF6F50"/>
    <w:rsid w:val="00DF722A"/>
    <w:rsid w:val="00DF7240"/>
    <w:rsid w:val="00DF72A8"/>
    <w:rsid w:val="00DF72FB"/>
    <w:rsid w:val="00DF757A"/>
    <w:rsid w:val="00DF76C2"/>
    <w:rsid w:val="00DF7B32"/>
    <w:rsid w:val="00E0018D"/>
    <w:rsid w:val="00E0043C"/>
    <w:rsid w:val="00E0078C"/>
    <w:rsid w:val="00E011D1"/>
    <w:rsid w:val="00E01A01"/>
    <w:rsid w:val="00E01BF2"/>
    <w:rsid w:val="00E01C41"/>
    <w:rsid w:val="00E01D9D"/>
    <w:rsid w:val="00E021E1"/>
    <w:rsid w:val="00E022C1"/>
    <w:rsid w:val="00E023EC"/>
    <w:rsid w:val="00E025C0"/>
    <w:rsid w:val="00E0304B"/>
    <w:rsid w:val="00E033FC"/>
    <w:rsid w:val="00E0360F"/>
    <w:rsid w:val="00E03641"/>
    <w:rsid w:val="00E043BB"/>
    <w:rsid w:val="00E045C9"/>
    <w:rsid w:val="00E047B1"/>
    <w:rsid w:val="00E047CE"/>
    <w:rsid w:val="00E049C7"/>
    <w:rsid w:val="00E04A31"/>
    <w:rsid w:val="00E04A84"/>
    <w:rsid w:val="00E04D49"/>
    <w:rsid w:val="00E0532C"/>
    <w:rsid w:val="00E05530"/>
    <w:rsid w:val="00E055C6"/>
    <w:rsid w:val="00E05C5D"/>
    <w:rsid w:val="00E05C61"/>
    <w:rsid w:val="00E05C76"/>
    <w:rsid w:val="00E05CCD"/>
    <w:rsid w:val="00E061E1"/>
    <w:rsid w:val="00E0660C"/>
    <w:rsid w:val="00E067C1"/>
    <w:rsid w:val="00E06CB7"/>
    <w:rsid w:val="00E06EA7"/>
    <w:rsid w:val="00E07784"/>
    <w:rsid w:val="00E07C24"/>
    <w:rsid w:val="00E07DF7"/>
    <w:rsid w:val="00E103A4"/>
    <w:rsid w:val="00E1045B"/>
    <w:rsid w:val="00E107C9"/>
    <w:rsid w:val="00E10A83"/>
    <w:rsid w:val="00E10C7B"/>
    <w:rsid w:val="00E1107C"/>
    <w:rsid w:val="00E1132A"/>
    <w:rsid w:val="00E11375"/>
    <w:rsid w:val="00E12255"/>
    <w:rsid w:val="00E12511"/>
    <w:rsid w:val="00E1264E"/>
    <w:rsid w:val="00E126EC"/>
    <w:rsid w:val="00E128F0"/>
    <w:rsid w:val="00E12D12"/>
    <w:rsid w:val="00E12F8F"/>
    <w:rsid w:val="00E1348A"/>
    <w:rsid w:val="00E13D89"/>
    <w:rsid w:val="00E14062"/>
    <w:rsid w:val="00E14171"/>
    <w:rsid w:val="00E141FD"/>
    <w:rsid w:val="00E142F9"/>
    <w:rsid w:val="00E143C0"/>
    <w:rsid w:val="00E14A60"/>
    <w:rsid w:val="00E14AAD"/>
    <w:rsid w:val="00E14B4C"/>
    <w:rsid w:val="00E14CBD"/>
    <w:rsid w:val="00E1542C"/>
    <w:rsid w:val="00E15703"/>
    <w:rsid w:val="00E159D5"/>
    <w:rsid w:val="00E15A61"/>
    <w:rsid w:val="00E15DA6"/>
    <w:rsid w:val="00E15E54"/>
    <w:rsid w:val="00E15EBC"/>
    <w:rsid w:val="00E15FFA"/>
    <w:rsid w:val="00E17002"/>
    <w:rsid w:val="00E1746D"/>
    <w:rsid w:val="00E17529"/>
    <w:rsid w:val="00E176E0"/>
    <w:rsid w:val="00E17C4A"/>
    <w:rsid w:val="00E20275"/>
    <w:rsid w:val="00E203D9"/>
    <w:rsid w:val="00E2084A"/>
    <w:rsid w:val="00E2097C"/>
    <w:rsid w:val="00E2167C"/>
    <w:rsid w:val="00E217B5"/>
    <w:rsid w:val="00E21C8D"/>
    <w:rsid w:val="00E22280"/>
    <w:rsid w:val="00E22B85"/>
    <w:rsid w:val="00E22CD2"/>
    <w:rsid w:val="00E22E5B"/>
    <w:rsid w:val="00E23618"/>
    <w:rsid w:val="00E239A8"/>
    <w:rsid w:val="00E23F3B"/>
    <w:rsid w:val="00E24243"/>
    <w:rsid w:val="00E24327"/>
    <w:rsid w:val="00E24649"/>
    <w:rsid w:val="00E248CA"/>
    <w:rsid w:val="00E250AE"/>
    <w:rsid w:val="00E250FC"/>
    <w:rsid w:val="00E255BF"/>
    <w:rsid w:val="00E258A8"/>
    <w:rsid w:val="00E25B49"/>
    <w:rsid w:val="00E25F10"/>
    <w:rsid w:val="00E26036"/>
    <w:rsid w:val="00E2628B"/>
    <w:rsid w:val="00E262F5"/>
    <w:rsid w:val="00E26C54"/>
    <w:rsid w:val="00E26CE3"/>
    <w:rsid w:val="00E26E08"/>
    <w:rsid w:val="00E27243"/>
    <w:rsid w:val="00E272E5"/>
    <w:rsid w:val="00E27615"/>
    <w:rsid w:val="00E27786"/>
    <w:rsid w:val="00E27ACC"/>
    <w:rsid w:val="00E27DE9"/>
    <w:rsid w:val="00E27DF5"/>
    <w:rsid w:val="00E30452"/>
    <w:rsid w:val="00E30B85"/>
    <w:rsid w:val="00E30C8E"/>
    <w:rsid w:val="00E31145"/>
    <w:rsid w:val="00E3122D"/>
    <w:rsid w:val="00E318AE"/>
    <w:rsid w:val="00E31C41"/>
    <w:rsid w:val="00E31E9F"/>
    <w:rsid w:val="00E32D63"/>
    <w:rsid w:val="00E32F51"/>
    <w:rsid w:val="00E3335D"/>
    <w:rsid w:val="00E33978"/>
    <w:rsid w:val="00E33A3D"/>
    <w:rsid w:val="00E33A46"/>
    <w:rsid w:val="00E34325"/>
    <w:rsid w:val="00E34835"/>
    <w:rsid w:val="00E34F3B"/>
    <w:rsid w:val="00E35AFD"/>
    <w:rsid w:val="00E367E8"/>
    <w:rsid w:val="00E36933"/>
    <w:rsid w:val="00E36C3E"/>
    <w:rsid w:val="00E36FE3"/>
    <w:rsid w:val="00E36FFF"/>
    <w:rsid w:val="00E37348"/>
    <w:rsid w:val="00E37602"/>
    <w:rsid w:val="00E3787F"/>
    <w:rsid w:val="00E37FD5"/>
    <w:rsid w:val="00E4000D"/>
    <w:rsid w:val="00E403DE"/>
    <w:rsid w:val="00E410F6"/>
    <w:rsid w:val="00E413AF"/>
    <w:rsid w:val="00E41890"/>
    <w:rsid w:val="00E41C09"/>
    <w:rsid w:val="00E41EDB"/>
    <w:rsid w:val="00E41F48"/>
    <w:rsid w:val="00E4237E"/>
    <w:rsid w:val="00E423B3"/>
    <w:rsid w:val="00E424E4"/>
    <w:rsid w:val="00E42CF5"/>
    <w:rsid w:val="00E42ECC"/>
    <w:rsid w:val="00E43244"/>
    <w:rsid w:val="00E43553"/>
    <w:rsid w:val="00E43586"/>
    <w:rsid w:val="00E4378B"/>
    <w:rsid w:val="00E4395F"/>
    <w:rsid w:val="00E43962"/>
    <w:rsid w:val="00E43AB1"/>
    <w:rsid w:val="00E44144"/>
    <w:rsid w:val="00E44241"/>
    <w:rsid w:val="00E444BD"/>
    <w:rsid w:val="00E444E6"/>
    <w:rsid w:val="00E44AA8"/>
    <w:rsid w:val="00E44BCE"/>
    <w:rsid w:val="00E44BD1"/>
    <w:rsid w:val="00E44FD4"/>
    <w:rsid w:val="00E45297"/>
    <w:rsid w:val="00E453FE"/>
    <w:rsid w:val="00E45680"/>
    <w:rsid w:val="00E45CD0"/>
    <w:rsid w:val="00E465BD"/>
    <w:rsid w:val="00E46624"/>
    <w:rsid w:val="00E46790"/>
    <w:rsid w:val="00E467C4"/>
    <w:rsid w:val="00E46C4D"/>
    <w:rsid w:val="00E471D2"/>
    <w:rsid w:val="00E47219"/>
    <w:rsid w:val="00E47D26"/>
    <w:rsid w:val="00E47ECE"/>
    <w:rsid w:val="00E47F78"/>
    <w:rsid w:val="00E502B7"/>
    <w:rsid w:val="00E5154E"/>
    <w:rsid w:val="00E516ED"/>
    <w:rsid w:val="00E518A6"/>
    <w:rsid w:val="00E51B80"/>
    <w:rsid w:val="00E51B9C"/>
    <w:rsid w:val="00E51C7F"/>
    <w:rsid w:val="00E51FC2"/>
    <w:rsid w:val="00E5205B"/>
    <w:rsid w:val="00E52072"/>
    <w:rsid w:val="00E520D0"/>
    <w:rsid w:val="00E52208"/>
    <w:rsid w:val="00E52A53"/>
    <w:rsid w:val="00E52A94"/>
    <w:rsid w:val="00E52D61"/>
    <w:rsid w:val="00E52D62"/>
    <w:rsid w:val="00E53A4E"/>
    <w:rsid w:val="00E53BA2"/>
    <w:rsid w:val="00E53DF9"/>
    <w:rsid w:val="00E53FD3"/>
    <w:rsid w:val="00E54ABE"/>
    <w:rsid w:val="00E54E41"/>
    <w:rsid w:val="00E54ECE"/>
    <w:rsid w:val="00E55305"/>
    <w:rsid w:val="00E555AF"/>
    <w:rsid w:val="00E55C1B"/>
    <w:rsid w:val="00E55EBB"/>
    <w:rsid w:val="00E56122"/>
    <w:rsid w:val="00E5615D"/>
    <w:rsid w:val="00E5623A"/>
    <w:rsid w:val="00E56350"/>
    <w:rsid w:val="00E56546"/>
    <w:rsid w:val="00E56659"/>
    <w:rsid w:val="00E56999"/>
    <w:rsid w:val="00E56F61"/>
    <w:rsid w:val="00E571C6"/>
    <w:rsid w:val="00E57C4B"/>
    <w:rsid w:val="00E60084"/>
    <w:rsid w:val="00E6014A"/>
    <w:rsid w:val="00E60212"/>
    <w:rsid w:val="00E60820"/>
    <w:rsid w:val="00E60933"/>
    <w:rsid w:val="00E60F19"/>
    <w:rsid w:val="00E611DB"/>
    <w:rsid w:val="00E61374"/>
    <w:rsid w:val="00E61553"/>
    <w:rsid w:val="00E61B1A"/>
    <w:rsid w:val="00E61EFB"/>
    <w:rsid w:val="00E62079"/>
    <w:rsid w:val="00E621E3"/>
    <w:rsid w:val="00E62509"/>
    <w:rsid w:val="00E626F2"/>
    <w:rsid w:val="00E62A8B"/>
    <w:rsid w:val="00E62AF1"/>
    <w:rsid w:val="00E62B3D"/>
    <w:rsid w:val="00E63247"/>
    <w:rsid w:val="00E632AE"/>
    <w:rsid w:val="00E6399E"/>
    <w:rsid w:val="00E64074"/>
    <w:rsid w:val="00E64457"/>
    <w:rsid w:val="00E64E10"/>
    <w:rsid w:val="00E64F53"/>
    <w:rsid w:val="00E65353"/>
    <w:rsid w:val="00E653DF"/>
    <w:rsid w:val="00E655BE"/>
    <w:rsid w:val="00E65E3D"/>
    <w:rsid w:val="00E65EB7"/>
    <w:rsid w:val="00E6632D"/>
    <w:rsid w:val="00E664A8"/>
    <w:rsid w:val="00E664CA"/>
    <w:rsid w:val="00E66996"/>
    <w:rsid w:val="00E66ECC"/>
    <w:rsid w:val="00E6739E"/>
    <w:rsid w:val="00E67422"/>
    <w:rsid w:val="00E67595"/>
    <w:rsid w:val="00E67668"/>
    <w:rsid w:val="00E67701"/>
    <w:rsid w:val="00E6772D"/>
    <w:rsid w:val="00E6783B"/>
    <w:rsid w:val="00E67F18"/>
    <w:rsid w:val="00E70014"/>
    <w:rsid w:val="00E70929"/>
    <w:rsid w:val="00E70C61"/>
    <w:rsid w:val="00E70C88"/>
    <w:rsid w:val="00E70C9D"/>
    <w:rsid w:val="00E70F20"/>
    <w:rsid w:val="00E71317"/>
    <w:rsid w:val="00E719E4"/>
    <w:rsid w:val="00E71A7B"/>
    <w:rsid w:val="00E71E80"/>
    <w:rsid w:val="00E72171"/>
    <w:rsid w:val="00E725B6"/>
    <w:rsid w:val="00E727BD"/>
    <w:rsid w:val="00E72BD6"/>
    <w:rsid w:val="00E72CBB"/>
    <w:rsid w:val="00E72D16"/>
    <w:rsid w:val="00E72DDB"/>
    <w:rsid w:val="00E72FCD"/>
    <w:rsid w:val="00E730FA"/>
    <w:rsid w:val="00E731CA"/>
    <w:rsid w:val="00E736BC"/>
    <w:rsid w:val="00E73851"/>
    <w:rsid w:val="00E73A5C"/>
    <w:rsid w:val="00E73B83"/>
    <w:rsid w:val="00E73BFC"/>
    <w:rsid w:val="00E74B97"/>
    <w:rsid w:val="00E74D9F"/>
    <w:rsid w:val="00E74EC5"/>
    <w:rsid w:val="00E75953"/>
    <w:rsid w:val="00E759F0"/>
    <w:rsid w:val="00E769CB"/>
    <w:rsid w:val="00E76B7E"/>
    <w:rsid w:val="00E76DCB"/>
    <w:rsid w:val="00E76E5A"/>
    <w:rsid w:val="00E76F5B"/>
    <w:rsid w:val="00E77443"/>
    <w:rsid w:val="00E77821"/>
    <w:rsid w:val="00E77C21"/>
    <w:rsid w:val="00E80016"/>
    <w:rsid w:val="00E802DE"/>
    <w:rsid w:val="00E8067D"/>
    <w:rsid w:val="00E80985"/>
    <w:rsid w:val="00E80B3A"/>
    <w:rsid w:val="00E80C3D"/>
    <w:rsid w:val="00E80CF5"/>
    <w:rsid w:val="00E80E22"/>
    <w:rsid w:val="00E80F63"/>
    <w:rsid w:val="00E81374"/>
    <w:rsid w:val="00E813CF"/>
    <w:rsid w:val="00E814BB"/>
    <w:rsid w:val="00E81862"/>
    <w:rsid w:val="00E81A5F"/>
    <w:rsid w:val="00E81AB2"/>
    <w:rsid w:val="00E81F5F"/>
    <w:rsid w:val="00E82372"/>
    <w:rsid w:val="00E8242A"/>
    <w:rsid w:val="00E82BA4"/>
    <w:rsid w:val="00E831CF"/>
    <w:rsid w:val="00E83377"/>
    <w:rsid w:val="00E837CD"/>
    <w:rsid w:val="00E8424B"/>
    <w:rsid w:val="00E84383"/>
    <w:rsid w:val="00E84562"/>
    <w:rsid w:val="00E84A48"/>
    <w:rsid w:val="00E84A59"/>
    <w:rsid w:val="00E84C62"/>
    <w:rsid w:val="00E84E07"/>
    <w:rsid w:val="00E85602"/>
    <w:rsid w:val="00E85FD7"/>
    <w:rsid w:val="00E8612A"/>
    <w:rsid w:val="00E86259"/>
    <w:rsid w:val="00E86BC3"/>
    <w:rsid w:val="00E86C61"/>
    <w:rsid w:val="00E86C88"/>
    <w:rsid w:val="00E8716F"/>
    <w:rsid w:val="00E87858"/>
    <w:rsid w:val="00E87888"/>
    <w:rsid w:val="00E87D55"/>
    <w:rsid w:val="00E87E61"/>
    <w:rsid w:val="00E87F0A"/>
    <w:rsid w:val="00E903CC"/>
    <w:rsid w:val="00E904CA"/>
    <w:rsid w:val="00E905CC"/>
    <w:rsid w:val="00E90863"/>
    <w:rsid w:val="00E908E6"/>
    <w:rsid w:val="00E908F3"/>
    <w:rsid w:val="00E910B6"/>
    <w:rsid w:val="00E913CD"/>
    <w:rsid w:val="00E91862"/>
    <w:rsid w:val="00E91A58"/>
    <w:rsid w:val="00E91DA5"/>
    <w:rsid w:val="00E924E0"/>
    <w:rsid w:val="00E925F7"/>
    <w:rsid w:val="00E92857"/>
    <w:rsid w:val="00E92E06"/>
    <w:rsid w:val="00E93193"/>
    <w:rsid w:val="00E93EAA"/>
    <w:rsid w:val="00E94107"/>
    <w:rsid w:val="00E94358"/>
    <w:rsid w:val="00E94596"/>
    <w:rsid w:val="00E9463D"/>
    <w:rsid w:val="00E94710"/>
    <w:rsid w:val="00E9498C"/>
    <w:rsid w:val="00E94B63"/>
    <w:rsid w:val="00E94FC0"/>
    <w:rsid w:val="00E961D1"/>
    <w:rsid w:val="00E968B9"/>
    <w:rsid w:val="00E968EF"/>
    <w:rsid w:val="00E96CDC"/>
    <w:rsid w:val="00E96E66"/>
    <w:rsid w:val="00E96F82"/>
    <w:rsid w:val="00E97363"/>
    <w:rsid w:val="00E974F8"/>
    <w:rsid w:val="00E975F9"/>
    <w:rsid w:val="00E977E8"/>
    <w:rsid w:val="00E97C0E"/>
    <w:rsid w:val="00E97CAD"/>
    <w:rsid w:val="00E97F7E"/>
    <w:rsid w:val="00EA0184"/>
    <w:rsid w:val="00EA050A"/>
    <w:rsid w:val="00EA0953"/>
    <w:rsid w:val="00EA0C88"/>
    <w:rsid w:val="00EA0E73"/>
    <w:rsid w:val="00EA0EA7"/>
    <w:rsid w:val="00EA123C"/>
    <w:rsid w:val="00EA17F6"/>
    <w:rsid w:val="00EA1902"/>
    <w:rsid w:val="00EA218C"/>
    <w:rsid w:val="00EA246E"/>
    <w:rsid w:val="00EA26FB"/>
    <w:rsid w:val="00EA2798"/>
    <w:rsid w:val="00EA2E55"/>
    <w:rsid w:val="00EA3005"/>
    <w:rsid w:val="00EA31A4"/>
    <w:rsid w:val="00EA3476"/>
    <w:rsid w:val="00EA4115"/>
    <w:rsid w:val="00EA48CA"/>
    <w:rsid w:val="00EA4F2D"/>
    <w:rsid w:val="00EA51C0"/>
    <w:rsid w:val="00EA5560"/>
    <w:rsid w:val="00EA57B3"/>
    <w:rsid w:val="00EA598A"/>
    <w:rsid w:val="00EA59C1"/>
    <w:rsid w:val="00EA5B4B"/>
    <w:rsid w:val="00EA5B55"/>
    <w:rsid w:val="00EA5C54"/>
    <w:rsid w:val="00EA5CBD"/>
    <w:rsid w:val="00EA5D55"/>
    <w:rsid w:val="00EA5FE8"/>
    <w:rsid w:val="00EA62A0"/>
    <w:rsid w:val="00EA62D2"/>
    <w:rsid w:val="00EA66FD"/>
    <w:rsid w:val="00EA7478"/>
    <w:rsid w:val="00EA7605"/>
    <w:rsid w:val="00EA76A6"/>
    <w:rsid w:val="00EA7F6C"/>
    <w:rsid w:val="00EA7FBA"/>
    <w:rsid w:val="00EB0A3F"/>
    <w:rsid w:val="00EB0E67"/>
    <w:rsid w:val="00EB1383"/>
    <w:rsid w:val="00EB19DE"/>
    <w:rsid w:val="00EB1B66"/>
    <w:rsid w:val="00EB2190"/>
    <w:rsid w:val="00EB280E"/>
    <w:rsid w:val="00EB2992"/>
    <w:rsid w:val="00EB2C5C"/>
    <w:rsid w:val="00EB39AB"/>
    <w:rsid w:val="00EB39BC"/>
    <w:rsid w:val="00EB3BE5"/>
    <w:rsid w:val="00EB3F31"/>
    <w:rsid w:val="00EB3FAA"/>
    <w:rsid w:val="00EB42EF"/>
    <w:rsid w:val="00EB477F"/>
    <w:rsid w:val="00EB47B5"/>
    <w:rsid w:val="00EB48EF"/>
    <w:rsid w:val="00EB4E53"/>
    <w:rsid w:val="00EB503E"/>
    <w:rsid w:val="00EB5257"/>
    <w:rsid w:val="00EB53CB"/>
    <w:rsid w:val="00EB597A"/>
    <w:rsid w:val="00EB5C8B"/>
    <w:rsid w:val="00EB5E80"/>
    <w:rsid w:val="00EB6332"/>
    <w:rsid w:val="00EB64B4"/>
    <w:rsid w:val="00EB64BA"/>
    <w:rsid w:val="00EB66AE"/>
    <w:rsid w:val="00EB673C"/>
    <w:rsid w:val="00EB684E"/>
    <w:rsid w:val="00EB6B9B"/>
    <w:rsid w:val="00EB6D03"/>
    <w:rsid w:val="00EB6F1A"/>
    <w:rsid w:val="00EB79B8"/>
    <w:rsid w:val="00EC00C7"/>
    <w:rsid w:val="00EC00D4"/>
    <w:rsid w:val="00EC031B"/>
    <w:rsid w:val="00EC0404"/>
    <w:rsid w:val="00EC0477"/>
    <w:rsid w:val="00EC0532"/>
    <w:rsid w:val="00EC0C59"/>
    <w:rsid w:val="00EC13FC"/>
    <w:rsid w:val="00EC1569"/>
    <w:rsid w:val="00EC15FA"/>
    <w:rsid w:val="00EC1700"/>
    <w:rsid w:val="00EC1704"/>
    <w:rsid w:val="00EC1713"/>
    <w:rsid w:val="00EC199F"/>
    <w:rsid w:val="00EC2226"/>
    <w:rsid w:val="00EC2613"/>
    <w:rsid w:val="00EC2948"/>
    <w:rsid w:val="00EC2A79"/>
    <w:rsid w:val="00EC3AA7"/>
    <w:rsid w:val="00EC413F"/>
    <w:rsid w:val="00EC46C8"/>
    <w:rsid w:val="00EC47B6"/>
    <w:rsid w:val="00EC49BB"/>
    <w:rsid w:val="00EC50CC"/>
    <w:rsid w:val="00EC57A1"/>
    <w:rsid w:val="00EC5837"/>
    <w:rsid w:val="00EC5AF7"/>
    <w:rsid w:val="00EC5BD1"/>
    <w:rsid w:val="00EC6630"/>
    <w:rsid w:val="00EC66CE"/>
    <w:rsid w:val="00EC700D"/>
    <w:rsid w:val="00EC7108"/>
    <w:rsid w:val="00EC7D56"/>
    <w:rsid w:val="00ED044F"/>
    <w:rsid w:val="00ED04C9"/>
    <w:rsid w:val="00ED055E"/>
    <w:rsid w:val="00ED0FC8"/>
    <w:rsid w:val="00ED0FCD"/>
    <w:rsid w:val="00ED17AB"/>
    <w:rsid w:val="00ED2B03"/>
    <w:rsid w:val="00ED30FF"/>
    <w:rsid w:val="00ED34FE"/>
    <w:rsid w:val="00ED36B3"/>
    <w:rsid w:val="00ED3974"/>
    <w:rsid w:val="00ED3B03"/>
    <w:rsid w:val="00ED3CEB"/>
    <w:rsid w:val="00ED4518"/>
    <w:rsid w:val="00ED476E"/>
    <w:rsid w:val="00ED54FA"/>
    <w:rsid w:val="00ED56EC"/>
    <w:rsid w:val="00ED5784"/>
    <w:rsid w:val="00ED6140"/>
    <w:rsid w:val="00ED6308"/>
    <w:rsid w:val="00ED667F"/>
    <w:rsid w:val="00ED6C0F"/>
    <w:rsid w:val="00ED7144"/>
    <w:rsid w:val="00ED750E"/>
    <w:rsid w:val="00ED7622"/>
    <w:rsid w:val="00ED78F0"/>
    <w:rsid w:val="00ED7A3F"/>
    <w:rsid w:val="00ED7BA7"/>
    <w:rsid w:val="00ED7E17"/>
    <w:rsid w:val="00EE0058"/>
    <w:rsid w:val="00EE0506"/>
    <w:rsid w:val="00EE0A1A"/>
    <w:rsid w:val="00EE0C32"/>
    <w:rsid w:val="00EE107E"/>
    <w:rsid w:val="00EE1427"/>
    <w:rsid w:val="00EE172C"/>
    <w:rsid w:val="00EE1DC3"/>
    <w:rsid w:val="00EE1FFF"/>
    <w:rsid w:val="00EE2056"/>
    <w:rsid w:val="00EE23A2"/>
    <w:rsid w:val="00EE2417"/>
    <w:rsid w:val="00EE257D"/>
    <w:rsid w:val="00EE25CC"/>
    <w:rsid w:val="00EE28A6"/>
    <w:rsid w:val="00EE3271"/>
    <w:rsid w:val="00EE3A05"/>
    <w:rsid w:val="00EE4014"/>
    <w:rsid w:val="00EE4128"/>
    <w:rsid w:val="00EE43CA"/>
    <w:rsid w:val="00EE4799"/>
    <w:rsid w:val="00EE4EDD"/>
    <w:rsid w:val="00EE509B"/>
    <w:rsid w:val="00EE50B9"/>
    <w:rsid w:val="00EE5258"/>
    <w:rsid w:val="00EE52FD"/>
    <w:rsid w:val="00EE5471"/>
    <w:rsid w:val="00EE560F"/>
    <w:rsid w:val="00EE58B3"/>
    <w:rsid w:val="00EE5BC9"/>
    <w:rsid w:val="00EE5FA3"/>
    <w:rsid w:val="00EE62A5"/>
    <w:rsid w:val="00EE64A6"/>
    <w:rsid w:val="00EE6893"/>
    <w:rsid w:val="00EE69F5"/>
    <w:rsid w:val="00EE6BA0"/>
    <w:rsid w:val="00EE73E4"/>
    <w:rsid w:val="00EE7416"/>
    <w:rsid w:val="00EE751D"/>
    <w:rsid w:val="00EE79FC"/>
    <w:rsid w:val="00EE7B5C"/>
    <w:rsid w:val="00EF0003"/>
    <w:rsid w:val="00EF02FC"/>
    <w:rsid w:val="00EF06E8"/>
    <w:rsid w:val="00EF0A11"/>
    <w:rsid w:val="00EF0AB0"/>
    <w:rsid w:val="00EF0C49"/>
    <w:rsid w:val="00EF0CC7"/>
    <w:rsid w:val="00EF11EA"/>
    <w:rsid w:val="00EF1417"/>
    <w:rsid w:val="00EF14EC"/>
    <w:rsid w:val="00EF1687"/>
    <w:rsid w:val="00EF17A2"/>
    <w:rsid w:val="00EF186E"/>
    <w:rsid w:val="00EF19F5"/>
    <w:rsid w:val="00EF1D91"/>
    <w:rsid w:val="00EF20CC"/>
    <w:rsid w:val="00EF273C"/>
    <w:rsid w:val="00EF287F"/>
    <w:rsid w:val="00EF305B"/>
    <w:rsid w:val="00EF357E"/>
    <w:rsid w:val="00EF3733"/>
    <w:rsid w:val="00EF3978"/>
    <w:rsid w:val="00EF3E40"/>
    <w:rsid w:val="00EF4296"/>
    <w:rsid w:val="00EF445C"/>
    <w:rsid w:val="00EF46C8"/>
    <w:rsid w:val="00EF4847"/>
    <w:rsid w:val="00EF5226"/>
    <w:rsid w:val="00EF530A"/>
    <w:rsid w:val="00EF56AC"/>
    <w:rsid w:val="00EF59E0"/>
    <w:rsid w:val="00EF5BA2"/>
    <w:rsid w:val="00EF5C88"/>
    <w:rsid w:val="00EF5EFF"/>
    <w:rsid w:val="00EF5F01"/>
    <w:rsid w:val="00EF6223"/>
    <w:rsid w:val="00EF6480"/>
    <w:rsid w:val="00EF682A"/>
    <w:rsid w:val="00EF6EAD"/>
    <w:rsid w:val="00EF7152"/>
    <w:rsid w:val="00EF76C6"/>
    <w:rsid w:val="00EF7750"/>
    <w:rsid w:val="00EF77E9"/>
    <w:rsid w:val="00EF7F8A"/>
    <w:rsid w:val="00F0025B"/>
    <w:rsid w:val="00F004A3"/>
    <w:rsid w:val="00F0076D"/>
    <w:rsid w:val="00F00BC2"/>
    <w:rsid w:val="00F014C0"/>
    <w:rsid w:val="00F0152D"/>
    <w:rsid w:val="00F0191C"/>
    <w:rsid w:val="00F01D42"/>
    <w:rsid w:val="00F02231"/>
    <w:rsid w:val="00F0223E"/>
    <w:rsid w:val="00F02275"/>
    <w:rsid w:val="00F0242A"/>
    <w:rsid w:val="00F0257E"/>
    <w:rsid w:val="00F030CE"/>
    <w:rsid w:val="00F0359C"/>
    <w:rsid w:val="00F037CE"/>
    <w:rsid w:val="00F03A50"/>
    <w:rsid w:val="00F03AE0"/>
    <w:rsid w:val="00F03C1B"/>
    <w:rsid w:val="00F03CA0"/>
    <w:rsid w:val="00F03D47"/>
    <w:rsid w:val="00F03E08"/>
    <w:rsid w:val="00F04151"/>
    <w:rsid w:val="00F0494F"/>
    <w:rsid w:val="00F04970"/>
    <w:rsid w:val="00F04A48"/>
    <w:rsid w:val="00F053DF"/>
    <w:rsid w:val="00F05482"/>
    <w:rsid w:val="00F055C7"/>
    <w:rsid w:val="00F05ED0"/>
    <w:rsid w:val="00F05F09"/>
    <w:rsid w:val="00F05F9B"/>
    <w:rsid w:val="00F0602B"/>
    <w:rsid w:val="00F065F0"/>
    <w:rsid w:val="00F06B43"/>
    <w:rsid w:val="00F07AE7"/>
    <w:rsid w:val="00F07CB8"/>
    <w:rsid w:val="00F07D75"/>
    <w:rsid w:val="00F07EA9"/>
    <w:rsid w:val="00F07FB3"/>
    <w:rsid w:val="00F104DC"/>
    <w:rsid w:val="00F105F6"/>
    <w:rsid w:val="00F1072F"/>
    <w:rsid w:val="00F10A6B"/>
    <w:rsid w:val="00F10D5D"/>
    <w:rsid w:val="00F11754"/>
    <w:rsid w:val="00F11942"/>
    <w:rsid w:val="00F11C82"/>
    <w:rsid w:val="00F122A2"/>
    <w:rsid w:val="00F12609"/>
    <w:rsid w:val="00F12645"/>
    <w:rsid w:val="00F1278F"/>
    <w:rsid w:val="00F12A19"/>
    <w:rsid w:val="00F12E0F"/>
    <w:rsid w:val="00F13264"/>
    <w:rsid w:val="00F13989"/>
    <w:rsid w:val="00F13B40"/>
    <w:rsid w:val="00F13D7C"/>
    <w:rsid w:val="00F142EF"/>
    <w:rsid w:val="00F14589"/>
    <w:rsid w:val="00F14927"/>
    <w:rsid w:val="00F149FD"/>
    <w:rsid w:val="00F14A68"/>
    <w:rsid w:val="00F14B69"/>
    <w:rsid w:val="00F14CD1"/>
    <w:rsid w:val="00F15429"/>
    <w:rsid w:val="00F15BE4"/>
    <w:rsid w:val="00F1603E"/>
    <w:rsid w:val="00F162CE"/>
    <w:rsid w:val="00F163D0"/>
    <w:rsid w:val="00F16A3D"/>
    <w:rsid w:val="00F16D8B"/>
    <w:rsid w:val="00F16E97"/>
    <w:rsid w:val="00F17123"/>
    <w:rsid w:val="00F17488"/>
    <w:rsid w:val="00F178CE"/>
    <w:rsid w:val="00F17994"/>
    <w:rsid w:val="00F17CC2"/>
    <w:rsid w:val="00F17CED"/>
    <w:rsid w:val="00F17E64"/>
    <w:rsid w:val="00F201BD"/>
    <w:rsid w:val="00F20212"/>
    <w:rsid w:val="00F2029D"/>
    <w:rsid w:val="00F204D7"/>
    <w:rsid w:val="00F213B8"/>
    <w:rsid w:val="00F214E3"/>
    <w:rsid w:val="00F21622"/>
    <w:rsid w:val="00F21781"/>
    <w:rsid w:val="00F21A63"/>
    <w:rsid w:val="00F2212B"/>
    <w:rsid w:val="00F22AA6"/>
    <w:rsid w:val="00F22B33"/>
    <w:rsid w:val="00F22C7B"/>
    <w:rsid w:val="00F22EE3"/>
    <w:rsid w:val="00F23340"/>
    <w:rsid w:val="00F2384A"/>
    <w:rsid w:val="00F23900"/>
    <w:rsid w:val="00F23B11"/>
    <w:rsid w:val="00F244CC"/>
    <w:rsid w:val="00F244E1"/>
    <w:rsid w:val="00F246E8"/>
    <w:rsid w:val="00F24AA2"/>
    <w:rsid w:val="00F24CEC"/>
    <w:rsid w:val="00F25474"/>
    <w:rsid w:val="00F25562"/>
    <w:rsid w:val="00F262C9"/>
    <w:rsid w:val="00F266DF"/>
    <w:rsid w:val="00F26990"/>
    <w:rsid w:val="00F26E10"/>
    <w:rsid w:val="00F26FB4"/>
    <w:rsid w:val="00F277B4"/>
    <w:rsid w:val="00F27876"/>
    <w:rsid w:val="00F30021"/>
    <w:rsid w:val="00F300C3"/>
    <w:rsid w:val="00F306D4"/>
    <w:rsid w:val="00F30D5B"/>
    <w:rsid w:val="00F31767"/>
    <w:rsid w:val="00F31CBF"/>
    <w:rsid w:val="00F31F26"/>
    <w:rsid w:val="00F32330"/>
    <w:rsid w:val="00F32A92"/>
    <w:rsid w:val="00F330C1"/>
    <w:rsid w:val="00F33B3A"/>
    <w:rsid w:val="00F34DF2"/>
    <w:rsid w:val="00F35B77"/>
    <w:rsid w:val="00F35CAE"/>
    <w:rsid w:val="00F35CD2"/>
    <w:rsid w:val="00F35E9C"/>
    <w:rsid w:val="00F36078"/>
    <w:rsid w:val="00F3632E"/>
    <w:rsid w:val="00F36857"/>
    <w:rsid w:val="00F36FCB"/>
    <w:rsid w:val="00F371B1"/>
    <w:rsid w:val="00F378D7"/>
    <w:rsid w:val="00F37C97"/>
    <w:rsid w:val="00F40502"/>
    <w:rsid w:val="00F40562"/>
    <w:rsid w:val="00F40A40"/>
    <w:rsid w:val="00F40AE8"/>
    <w:rsid w:val="00F40C5E"/>
    <w:rsid w:val="00F40FE4"/>
    <w:rsid w:val="00F41544"/>
    <w:rsid w:val="00F41BA2"/>
    <w:rsid w:val="00F41F70"/>
    <w:rsid w:val="00F423E3"/>
    <w:rsid w:val="00F42536"/>
    <w:rsid w:val="00F427BA"/>
    <w:rsid w:val="00F42A30"/>
    <w:rsid w:val="00F42C96"/>
    <w:rsid w:val="00F42ECB"/>
    <w:rsid w:val="00F42F26"/>
    <w:rsid w:val="00F42F9B"/>
    <w:rsid w:val="00F42FC1"/>
    <w:rsid w:val="00F4308C"/>
    <w:rsid w:val="00F43313"/>
    <w:rsid w:val="00F4360A"/>
    <w:rsid w:val="00F43A1B"/>
    <w:rsid w:val="00F44587"/>
    <w:rsid w:val="00F446D8"/>
    <w:rsid w:val="00F44749"/>
    <w:rsid w:val="00F44E8B"/>
    <w:rsid w:val="00F4546A"/>
    <w:rsid w:val="00F455F5"/>
    <w:rsid w:val="00F45618"/>
    <w:rsid w:val="00F45620"/>
    <w:rsid w:val="00F457F1"/>
    <w:rsid w:val="00F46076"/>
    <w:rsid w:val="00F468EE"/>
    <w:rsid w:val="00F4757D"/>
    <w:rsid w:val="00F476D0"/>
    <w:rsid w:val="00F478C2"/>
    <w:rsid w:val="00F47A30"/>
    <w:rsid w:val="00F47DF6"/>
    <w:rsid w:val="00F47E55"/>
    <w:rsid w:val="00F503FC"/>
    <w:rsid w:val="00F507EF"/>
    <w:rsid w:val="00F50CBA"/>
    <w:rsid w:val="00F50D21"/>
    <w:rsid w:val="00F50D50"/>
    <w:rsid w:val="00F51304"/>
    <w:rsid w:val="00F51983"/>
    <w:rsid w:val="00F51993"/>
    <w:rsid w:val="00F51E5F"/>
    <w:rsid w:val="00F52001"/>
    <w:rsid w:val="00F527AC"/>
    <w:rsid w:val="00F52A71"/>
    <w:rsid w:val="00F52F9F"/>
    <w:rsid w:val="00F53082"/>
    <w:rsid w:val="00F53612"/>
    <w:rsid w:val="00F53C84"/>
    <w:rsid w:val="00F53CB4"/>
    <w:rsid w:val="00F53EBD"/>
    <w:rsid w:val="00F53F4F"/>
    <w:rsid w:val="00F54095"/>
    <w:rsid w:val="00F5435B"/>
    <w:rsid w:val="00F545B0"/>
    <w:rsid w:val="00F54605"/>
    <w:rsid w:val="00F5462E"/>
    <w:rsid w:val="00F54671"/>
    <w:rsid w:val="00F549E4"/>
    <w:rsid w:val="00F54A68"/>
    <w:rsid w:val="00F54DF1"/>
    <w:rsid w:val="00F55000"/>
    <w:rsid w:val="00F550C7"/>
    <w:rsid w:val="00F55184"/>
    <w:rsid w:val="00F554C1"/>
    <w:rsid w:val="00F556E9"/>
    <w:rsid w:val="00F5583D"/>
    <w:rsid w:val="00F55885"/>
    <w:rsid w:val="00F55D69"/>
    <w:rsid w:val="00F56700"/>
    <w:rsid w:val="00F56776"/>
    <w:rsid w:val="00F56D67"/>
    <w:rsid w:val="00F56FD4"/>
    <w:rsid w:val="00F572F7"/>
    <w:rsid w:val="00F5739F"/>
    <w:rsid w:val="00F5740C"/>
    <w:rsid w:val="00F57663"/>
    <w:rsid w:val="00F576DF"/>
    <w:rsid w:val="00F5792A"/>
    <w:rsid w:val="00F57C0C"/>
    <w:rsid w:val="00F57C11"/>
    <w:rsid w:val="00F60539"/>
    <w:rsid w:val="00F6088C"/>
    <w:rsid w:val="00F61379"/>
    <w:rsid w:val="00F61956"/>
    <w:rsid w:val="00F61DAF"/>
    <w:rsid w:val="00F61E22"/>
    <w:rsid w:val="00F61E2D"/>
    <w:rsid w:val="00F61F2B"/>
    <w:rsid w:val="00F6221A"/>
    <w:rsid w:val="00F62370"/>
    <w:rsid w:val="00F62418"/>
    <w:rsid w:val="00F6257E"/>
    <w:rsid w:val="00F62706"/>
    <w:rsid w:val="00F62940"/>
    <w:rsid w:val="00F629C5"/>
    <w:rsid w:val="00F62B3C"/>
    <w:rsid w:val="00F62DC1"/>
    <w:rsid w:val="00F632F5"/>
    <w:rsid w:val="00F63654"/>
    <w:rsid w:val="00F638BC"/>
    <w:rsid w:val="00F63A8D"/>
    <w:rsid w:val="00F63B3F"/>
    <w:rsid w:val="00F63C4C"/>
    <w:rsid w:val="00F64348"/>
    <w:rsid w:val="00F64B0B"/>
    <w:rsid w:val="00F64BC1"/>
    <w:rsid w:val="00F64F09"/>
    <w:rsid w:val="00F64F44"/>
    <w:rsid w:val="00F65217"/>
    <w:rsid w:val="00F65958"/>
    <w:rsid w:val="00F65C22"/>
    <w:rsid w:val="00F65E3C"/>
    <w:rsid w:val="00F65FE7"/>
    <w:rsid w:val="00F665D7"/>
    <w:rsid w:val="00F6799E"/>
    <w:rsid w:val="00F67E92"/>
    <w:rsid w:val="00F70106"/>
    <w:rsid w:val="00F701C0"/>
    <w:rsid w:val="00F7089A"/>
    <w:rsid w:val="00F70CE8"/>
    <w:rsid w:val="00F71278"/>
    <w:rsid w:val="00F71664"/>
    <w:rsid w:val="00F71D69"/>
    <w:rsid w:val="00F7223C"/>
    <w:rsid w:val="00F72464"/>
    <w:rsid w:val="00F72A1C"/>
    <w:rsid w:val="00F72FC7"/>
    <w:rsid w:val="00F732F9"/>
    <w:rsid w:val="00F7355C"/>
    <w:rsid w:val="00F73587"/>
    <w:rsid w:val="00F73649"/>
    <w:rsid w:val="00F738C6"/>
    <w:rsid w:val="00F73A84"/>
    <w:rsid w:val="00F73C85"/>
    <w:rsid w:val="00F73CF6"/>
    <w:rsid w:val="00F73E29"/>
    <w:rsid w:val="00F73F2D"/>
    <w:rsid w:val="00F7410E"/>
    <w:rsid w:val="00F743D4"/>
    <w:rsid w:val="00F744E5"/>
    <w:rsid w:val="00F746FF"/>
    <w:rsid w:val="00F75370"/>
    <w:rsid w:val="00F7555F"/>
    <w:rsid w:val="00F7586D"/>
    <w:rsid w:val="00F75C22"/>
    <w:rsid w:val="00F7622E"/>
    <w:rsid w:val="00F7636E"/>
    <w:rsid w:val="00F76809"/>
    <w:rsid w:val="00F76AF2"/>
    <w:rsid w:val="00F76B11"/>
    <w:rsid w:val="00F76BA6"/>
    <w:rsid w:val="00F76CB1"/>
    <w:rsid w:val="00F76D91"/>
    <w:rsid w:val="00F76F69"/>
    <w:rsid w:val="00F77220"/>
    <w:rsid w:val="00F7736E"/>
    <w:rsid w:val="00F775EF"/>
    <w:rsid w:val="00F775FC"/>
    <w:rsid w:val="00F77643"/>
    <w:rsid w:val="00F77669"/>
    <w:rsid w:val="00F7792A"/>
    <w:rsid w:val="00F77BC9"/>
    <w:rsid w:val="00F77EAC"/>
    <w:rsid w:val="00F80236"/>
    <w:rsid w:val="00F805FD"/>
    <w:rsid w:val="00F80C7E"/>
    <w:rsid w:val="00F815BA"/>
    <w:rsid w:val="00F81644"/>
    <w:rsid w:val="00F8189C"/>
    <w:rsid w:val="00F818A5"/>
    <w:rsid w:val="00F823B7"/>
    <w:rsid w:val="00F82A1C"/>
    <w:rsid w:val="00F82BB9"/>
    <w:rsid w:val="00F82E93"/>
    <w:rsid w:val="00F836A9"/>
    <w:rsid w:val="00F83772"/>
    <w:rsid w:val="00F83AC8"/>
    <w:rsid w:val="00F83BBB"/>
    <w:rsid w:val="00F83FA9"/>
    <w:rsid w:val="00F8407F"/>
    <w:rsid w:val="00F840A9"/>
    <w:rsid w:val="00F84102"/>
    <w:rsid w:val="00F84178"/>
    <w:rsid w:val="00F8439D"/>
    <w:rsid w:val="00F8441F"/>
    <w:rsid w:val="00F8448D"/>
    <w:rsid w:val="00F847ED"/>
    <w:rsid w:val="00F84C5A"/>
    <w:rsid w:val="00F84C66"/>
    <w:rsid w:val="00F84DA7"/>
    <w:rsid w:val="00F8514B"/>
    <w:rsid w:val="00F855B3"/>
    <w:rsid w:val="00F85669"/>
    <w:rsid w:val="00F858A1"/>
    <w:rsid w:val="00F85BA6"/>
    <w:rsid w:val="00F85E59"/>
    <w:rsid w:val="00F86DFE"/>
    <w:rsid w:val="00F874C1"/>
    <w:rsid w:val="00F8760A"/>
    <w:rsid w:val="00F87642"/>
    <w:rsid w:val="00F8769B"/>
    <w:rsid w:val="00F8799F"/>
    <w:rsid w:val="00F87A70"/>
    <w:rsid w:val="00F90018"/>
    <w:rsid w:val="00F90932"/>
    <w:rsid w:val="00F91039"/>
    <w:rsid w:val="00F91075"/>
    <w:rsid w:val="00F914CA"/>
    <w:rsid w:val="00F91595"/>
    <w:rsid w:val="00F9173D"/>
    <w:rsid w:val="00F91964"/>
    <w:rsid w:val="00F91A17"/>
    <w:rsid w:val="00F92066"/>
    <w:rsid w:val="00F925BB"/>
    <w:rsid w:val="00F92704"/>
    <w:rsid w:val="00F92FA4"/>
    <w:rsid w:val="00F932F3"/>
    <w:rsid w:val="00F93391"/>
    <w:rsid w:val="00F93584"/>
    <w:rsid w:val="00F93ABF"/>
    <w:rsid w:val="00F93AFA"/>
    <w:rsid w:val="00F93F13"/>
    <w:rsid w:val="00F940D3"/>
    <w:rsid w:val="00F94406"/>
    <w:rsid w:val="00F9451D"/>
    <w:rsid w:val="00F953BD"/>
    <w:rsid w:val="00F95486"/>
    <w:rsid w:val="00F95934"/>
    <w:rsid w:val="00F95C69"/>
    <w:rsid w:val="00F95F5F"/>
    <w:rsid w:val="00F9637B"/>
    <w:rsid w:val="00F9644F"/>
    <w:rsid w:val="00F966D9"/>
    <w:rsid w:val="00F96731"/>
    <w:rsid w:val="00F96C05"/>
    <w:rsid w:val="00F975FD"/>
    <w:rsid w:val="00F976C5"/>
    <w:rsid w:val="00F97B4D"/>
    <w:rsid w:val="00F97DA5"/>
    <w:rsid w:val="00FA003D"/>
    <w:rsid w:val="00FA03E4"/>
    <w:rsid w:val="00FA0CF8"/>
    <w:rsid w:val="00FA0E37"/>
    <w:rsid w:val="00FA19CB"/>
    <w:rsid w:val="00FA1AC4"/>
    <w:rsid w:val="00FA1EE5"/>
    <w:rsid w:val="00FA20AD"/>
    <w:rsid w:val="00FA2627"/>
    <w:rsid w:val="00FA2F20"/>
    <w:rsid w:val="00FA3392"/>
    <w:rsid w:val="00FA33B4"/>
    <w:rsid w:val="00FA33EB"/>
    <w:rsid w:val="00FA350C"/>
    <w:rsid w:val="00FA3D3F"/>
    <w:rsid w:val="00FA4069"/>
    <w:rsid w:val="00FA43DE"/>
    <w:rsid w:val="00FA465B"/>
    <w:rsid w:val="00FA4669"/>
    <w:rsid w:val="00FA48D8"/>
    <w:rsid w:val="00FA4C0D"/>
    <w:rsid w:val="00FA51F3"/>
    <w:rsid w:val="00FA5635"/>
    <w:rsid w:val="00FA56B7"/>
    <w:rsid w:val="00FA5BC9"/>
    <w:rsid w:val="00FA5FAE"/>
    <w:rsid w:val="00FA6447"/>
    <w:rsid w:val="00FA64A2"/>
    <w:rsid w:val="00FA6F7C"/>
    <w:rsid w:val="00FA7340"/>
    <w:rsid w:val="00FA752A"/>
    <w:rsid w:val="00FA77C0"/>
    <w:rsid w:val="00FA77C8"/>
    <w:rsid w:val="00FB04C1"/>
    <w:rsid w:val="00FB06D5"/>
    <w:rsid w:val="00FB078D"/>
    <w:rsid w:val="00FB0ABD"/>
    <w:rsid w:val="00FB13CC"/>
    <w:rsid w:val="00FB13CF"/>
    <w:rsid w:val="00FB182E"/>
    <w:rsid w:val="00FB1DF5"/>
    <w:rsid w:val="00FB1EC3"/>
    <w:rsid w:val="00FB219A"/>
    <w:rsid w:val="00FB229F"/>
    <w:rsid w:val="00FB23B7"/>
    <w:rsid w:val="00FB24D3"/>
    <w:rsid w:val="00FB25FE"/>
    <w:rsid w:val="00FB260B"/>
    <w:rsid w:val="00FB299D"/>
    <w:rsid w:val="00FB2B49"/>
    <w:rsid w:val="00FB3427"/>
    <w:rsid w:val="00FB3700"/>
    <w:rsid w:val="00FB3979"/>
    <w:rsid w:val="00FB3AC1"/>
    <w:rsid w:val="00FB402A"/>
    <w:rsid w:val="00FB4231"/>
    <w:rsid w:val="00FB42B5"/>
    <w:rsid w:val="00FB4996"/>
    <w:rsid w:val="00FB4AE5"/>
    <w:rsid w:val="00FB4BE3"/>
    <w:rsid w:val="00FB5319"/>
    <w:rsid w:val="00FB56FB"/>
    <w:rsid w:val="00FB5A1A"/>
    <w:rsid w:val="00FB5B62"/>
    <w:rsid w:val="00FB5BBA"/>
    <w:rsid w:val="00FB5BBE"/>
    <w:rsid w:val="00FB5DAC"/>
    <w:rsid w:val="00FB617B"/>
    <w:rsid w:val="00FB61BF"/>
    <w:rsid w:val="00FB63C1"/>
    <w:rsid w:val="00FB696A"/>
    <w:rsid w:val="00FB6C01"/>
    <w:rsid w:val="00FB70F6"/>
    <w:rsid w:val="00FB730F"/>
    <w:rsid w:val="00FB73A2"/>
    <w:rsid w:val="00FB73C3"/>
    <w:rsid w:val="00FB75C7"/>
    <w:rsid w:val="00FB7A35"/>
    <w:rsid w:val="00FB7EA8"/>
    <w:rsid w:val="00FBEB4E"/>
    <w:rsid w:val="00FC0176"/>
    <w:rsid w:val="00FC09D7"/>
    <w:rsid w:val="00FC0EB5"/>
    <w:rsid w:val="00FC1175"/>
    <w:rsid w:val="00FC1277"/>
    <w:rsid w:val="00FC13ED"/>
    <w:rsid w:val="00FC1DA6"/>
    <w:rsid w:val="00FC2384"/>
    <w:rsid w:val="00FC23BD"/>
    <w:rsid w:val="00FC26C8"/>
    <w:rsid w:val="00FC2BB5"/>
    <w:rsid w:val="00FC2D2C"/>
    <w:rsid w:val="00FC3388"/>
    <w:rsid w:val="00FC34EC"/>
    <w:rsid w:val="00FC372F"/>
    <w:rsid w:val="00FC3796"/>
    <w:rsid w:val="00FC393B"/>
    <w:rsid w:val="00FC3A6C"/>
    <w:rsid w:val="00FC3EA5"/>
    <w:rsid w:val="00FC3F37"/>
    <w:rsid w:val="00FC42E8"/>
    <w:rsid w:val="00FC4397"/>
    <w:rsid w:val="00FC460B"/>
    <w:rsid w:val="00FC46FE"/>
    <w:rsid w:val="00FC4886"/>
    <w:rsid w:val="00FC4FF4"/>
    <w:rsid w:val="00FC546C"/>
    <w:rsid w:val="00FC549C"/>
    <w:rsid w:val="00FC5684"/>
    <w:rsid w:val="00FC5FB3"/>
    <w:rsid w:val="00FC6B6F"/>
    <w:rsid w:val="00FC6CA6"/>
    <w:rsid w:val="00FC6E63"/>
    <w:rsid w:val="00FC74C8"/>
    <w:rsid w:val="00FC798D"/>
    <w:rsid w:val="00FD00DC"/>
    <w:rsid w:val="00FD0563"/>
    <w:rsid w:val="00FD1AF2"/>
    <w:rsid w:val="00FD1F3C"/>
    <w:rsid w:val="00FD2196"/>
    <w:rsid w:val="00FD21A8"/>
    <w:rsid w:val="00FD24DD"/>
    <w:rsid w:val="00FD2751"/>
    <w:rsid w:val="00FD278C"/>
    <w:rsid w:val="00FD29A5"/>
    <w:rsid w:val="00FD2EF3"/>
    <w:rsid w:val="00FD3205"/>
    <w:rsid w:val="00FD3534"/>
    <w:rsid w:val="00FD37D1"/>
    <w:rsid w:val="00FD3971"/>
    <w:rsid w:val="00FD3A95"/>
    <w:rsid w:val="00FD3CE9"/>
    <w:rsid w:val="00FD3D55"/>
    <w:rsid w:val="00FD3F79"/>
    <w:rsid w:val="00FD400C"/>
    <w:rsid w:val="00FD418E"/>
    <w:rsid w:val="00FD41C9"/>
    <w:rsid w:val="00FD4312"/>
    <w:rsid w:val="00FD4A48"/>
    <w:rsid w:val="00FD4F81"/>
    <w:rsid w:val="00FD5234"/>
    <w:rsid w:val="00FD5262"/>
    <w:rsid w:val="00FD52A2"/>
    <w:rsid w:val="00FD59AC"/>
    <w:rsid w:val="00FD5B5C"/>
    <w:rsid w:val="00FD5BCE"/>
    <w:rsid w:val="00FD603F"/>
    <w:rsid w:val="00FD6336"/>
    <w:rsid w:val="00FD660C"/>
    <w:rsid w:val="00FD6B2E"/>
    <w:rsid w:val="00FD7151"/>
    <w:rsid w:val="00FD75FA"/>
    <w:rsid w:val="00FD76AD"/>
    <w:rsid w:val="00FD77AB"/>
    <w:rsid w:val="00FD7E80"/>
    <w:rsid w:val="00FE0C37"/>
    <w:rsid w:val="00FE11F6"/>
    <w:rsid w:val="00FE1822"/>
    <w:rsid w:val="00FE18FF"/>
    <w:rsid w:val="00FE2AE9"/>
    <w:rsid w:val="00FE2BE7"/>
    <w:rsid w:val="00FE3071"/>
    <w:rsid w:val="00FE3224"/>
    <w:rsid w:val="00FE36DB"/>
    <w:rsid w:val="00FE3982"/>
    <w:rsid w:val="00FE39CE"/>
    <w:rsid w:val="00FE3BA1"/>
    <w:rsid w:val="00FE3BD5"/>
    <w:rsid w:val="00FE41C9"/>
    <w:rsid w:val="00FE4D27"/>
    <w:rsid w:val="00FE4F27"/>
    <w:rsid w:val="00FE5325"/>
    <w:rsid w:val="00FE6685"/>
    <w:rsid w:val="00FE6A11"/>
    <w:rsid w:val="00FE6BF4"/>
    <w:rsid w:val="00FE6C33"/>
    <w:rsid w:val="00FE6DCD"/>
    <w:rsid w:val="00FE6DFE"/>
    <w:rsid w:val="00FE6F06"/>
    <w:rsid w:val="00FE722C"/>
    <w:rsid w:val="00FE7246"/>
    <w:rsid w:val="00FE742D"/>
    <w:rsid w:val="00FE749A"/>
    <w:rsid w:val="00FE77A4"/>
    <w:rsid w:val="00FE7D82"/>
    <w:rsid w:val="00FF03A0"/>
    <w:rsid w:val="00FF0A9B"/>
    <w:rsid w:val="00FF0B33"/>
    <w:rsid w:val="00FF0BA2"/>
    <w:rsid w:val="00FF124C"/>
    <w:rsid w:val="00FF1B6E"/>
    <w:rsid w:val="00FF1C45"/>
    <w:rsid w:val="00FF2B5D"/>
    <w:rsid w:val="00FF2B95"/>
    <w:rsid w:val="00FF2C9A"/>
    <w:rsid w:val="00FF2D3F"/>
    <w:rsid w:val="00FF2EB2"/>
    <w:rsid w:val="00FF34FD"/>
    <w:rsid w:val="00FF3627"/>
    <w:rsid w:val="00FF3918"/>
    <w:rsid w:val="00FF3E1B"/>
    <w:rsid w:val="00FF40DF"/>
    <w:rsid w:val="00FF41BA"/>
    <w:rsid w:val="00FF420B"/>
    <w:rsid w:val="00FF43AA"/>
    <w:rsid w:val="00FF4504"/>
    <w:rsid w:val="00FF4A52"/>
    <w:rsid w:val="00FF51B5"/>
    <w:rsid w:val="00FF54DA"/>
    <w:rsid w:val="00FF593C"/>
    <w:rsid w:val="00FF5E40"/>
    <w:rsid w:val="00FF5FF3"/>
    <w:rsid w:val="00FF6619"/>
    <w:rsid w:val="00FF69FF"/>
    <w:rsid w:val="00FF6F3E"/>
    <w:rsid w:val="00FF7183"/>
    <w:rsid w:val="00FF7801"/>
    <w:rsid w:val="00FF7F0D"/>
    <w:rsid w:val="0112BF2F"/>
    <w:rsid w:val="014F2B51"/>
    <w:rsid w:val="016926BB"/>
    <w:rsid w:val="01752AFA"/>
    <w:rsid w:val="0189EAC6"/>
    <w:rsid w:val="01CDAE79"/>
    <w:rsid w:val="020E6A14"/>
    <w:rsid w:val="02DACF4F"/>
    <w:rsid w:val="030DE9CB"/>
    <w:rsid w:val="031DCC65"/>
    <w:rsid w:val="032B3B48"/>
    <w:rsid w:val="0343E94A"/>
    <w:rsid w:val="034F85EE"/>
    <w:rsid w:val="035AC967"/>
    <w:rsid w:val="03670178"/>
    <w:rsid w:val="03768ADA"/>
    <w:rsid w:val="0377B5D6"/>
    <w:rsid w:val="03C1B7B4"/>
    <w:rsid w:val="0497A587"/>
    <w:rsid w:val="04CF5515"/>
    <w:rsid w:val="04F00AA5"/>
    <w:rsid w:val="0528F649"/>
    <w:rsid w:val="05855B05"/>
    <w:rsid w:val="05B67C70"/>
    <w:rsid w:val="06065D9C"/>
    <w:rsid w:val="06B59369"/>
    <w:rsid w:val="06BB3AB9"/>
    <w:rsid w:val="06E34488"/>
    <w:rsid w:val="0728E25A"/>
    <w:rsid w:val="0753D371"/>
    <w:rsid w:val="076BC43B"/>
    <w:rsid w:val="079FD63A"/>
    <w:rsid w:val="07D39795"/>
    <w:rsid w:val="080BD7C3"/>
    <w:rsid w:val="0828890D"/>
    <w:rsid w:val="08BB2098"/>
    <w:rsid w:val="08F5329E"/>
    <w:rsid w:val="0905580D"/>
    <w:rsid w:val="091829B0"/>
    <w:rsid w:val="091CA688"/>
    <w:rsid w:val="09C9E717"/>
    <w:rsid w:val="09CEB332"/>
    <w:rsid w:val="09F2DB7B"/>
    <w:rsid w:val="0A1020D0"/>
    <w:rsid w:val="0A38078B"/>
    <w:rsid w:val="0A5806B9"/>
    <w:rsid w:val="0A95190F"/>
    <w:rsid w:val="0AA68FE2"/>
    <w:rsid w:val="0AC09A8F"/>
    <w:rsid w:val="0B259B72"/>
    <w:rsid w:val="0B3B49AC"/>
    <w:rsid w:val="0B701B82"/>
    <w:rsid w:val="0BF2D9A1"/>
    <w:rsid w:val="0C15C7F8"/>
    <w:rsid w:val="0C5E318E"/>
    <w:rsid w:val="0CCF0371"/>
    <w:rsid w:val="0D249F97"/>
    <w:rsid w:val="0D26C9A7"/>
    <w:rsid w:val="0D57440C"/>
    <w:rsid w:val="0D8EAA02"/>
    <w:rsid w:val="0E2E0D28"/>
    <w:rsid w:val="0E5D51ED"/>
    <w:rsid w:val="0E838DCD"/>
    <w:rsid w:val="0E844569"/>
    <w:rsid w:val="0E8EE3A8"/>
    <w:rsid w:val="0E90B64B"/>
    <w:rsid w:val="0E957D86"/>
    <w:rsid w:val="0EAAD967"/>
    <w:rsid w:val="0F4D8CE3"/>
    <w:rsid w:val="0F653D29"/>
    <w:rsid w:val="0F7F23A2"/>
    <w:rsid w:val="0F88DA56"/>
    <w:rsid w:val="0F8A5C97"/>
    <w:rsid w:val="0FF28E57"/>
    <w:rsid w:val="100657B6"/>
    <w:rsid w:val="1011DCC7"/>
    <w:rsid w:val="10444F0D"/>
    <w:rsid w:val="108CF4FA"/>
    <w:rsid w:val="10A2FED1"/>
    <w:rsid w:val="11280B18"/>
    <w:rsid w:val="11982F13"/>
    <w:rsid w:val="11B4FA39"/>
    <w:rsid w:val="11C3F25A"/>
    <w:rsid w:val="11DD694B"/>
    <w:rsid w:val="11F2399E"/>
    <w:rsid w:val="121A112D"/>
    <w:rsid w:val="1274B43B"/>
    <w:rsid w:val="12BFE049"/>
    <w:rsid w:val="134D7AE1"/>
    <w:rsid w:val="135F6F4E"/>
    <w:rsid w:val="13952C3F"/>
    <w:rsid w:val="13F9CBB2"/>
    <w:rsid w:val="140020AA"/>
    <w:rsid w:val="140451E3"/>
    <w:rsid w:val="14127D78"/>
    <w:rsid w:val="14936190"/>
    <w:rsid w:val="14A37E77"/>
    <w:rsid w:val="15108665"/>
    <w:rsid w:val="1516CCE9"/>
    <w:rsid w:val="15212185"/>
    <w:rsid w:val="157227C6"/>
    <w:rsid w:val="1652FA77"/>
    <w:rsid w:val="16F1DB00"/>
    <w:rsid w:val="174A1E3A"/>
    <w:rsid w:val="17550995"/>
    <w:rsid w:val="1755EC54"/>
    <w:rsid w:val="176BC0ED"/>
    <w:rsid w:val="1791F464"/>
    <w:rsid w:val="185421AE"/>
    <w:rsid w:val="189E1DDD"/>
    <w:rsid w:val="1901A5E8"/>
    <w:rsid w:val="19151747"/>
    <w:rsid w:val="1945E086"/>
    <w:rsid w:val="1975C119"/>
    <w:rsid w:val="19A78D1E"/>
    <w:rsid w:val="19B53194"/>
    <w:rsid w:val="19C16B0B"/>
    <w:rsid w:val="19E3A176"/>
    <w:rsid w:val="1A173D1D"/>
    <w:rsid w:val="1A36F7E9"/>
    <w:rsid w:val="1AA69D22"/>
    <w:rsid w:val="1B26C96F"/>
    <w:rsid w:val="1B81F9DE"/>
    <w:rsid w:val="1BED6642"/>
    <w:rsid w:val="1CC2E947"/>
    <w:rsid w:val="1D150D9C"/>
    <w:rsid w:val="1D9D7F3B"/>
    <w:rsid w:val="1DBFC1D1"/>
    <w:rsid w:val="1DFABC3A"/>
    <w:rsid w:val="1E0D2C7C"/>
    <w:rsid w:val="1E57A263"/>
    <w:rsid w:val="1E641D45"/>
    <w:rsid w:val="1E7EF63F"/>
    <w:rsid w:val="1E95442D"/>
    <w:rsid w:val="1E96B9B0"/>
    <w:rsid w:val="1EC60C21"/>
    <w:rsid w:val="1EF52798"/>
    <w:rsid w:val="1F5B9232"/>
    <w:rsid w:val="1FB6D164"/>
    <w:rsid w:val="204236B3"/>
    <w:rsid w:val="2064F587"/>
    <w:rsid w:val="206D4248"/>
    <w:rsid w:val="20BC93DD"/>
    <w:rsid w:val="20C77625"/>
    <w:rsid w:val="20E9F9BB"/>
    <w:rsid w:val="2109EE57"/>
    <w:rsid w:val="214F9897"/>
    <w:rsid w:val="21C88A99"/>
    <w:rsid w:val="21C978CB"/>
    <w:rsid w:val="21CCDAF1"/>
    <w:rsid w:val="22183C2D"/>
    <w:rsid w:val="228CFCF7"/>
    <w:rsid w:val="229E2C3B"/>
    <w:rsid w:val="22C36A0B"/>
    <w:rsid w:val="23222E62"/>
    <w:rsid w:val="2342C7C3"/>
    <w:rsid w:val="2359A5A7"/>
    <w:rsid w:val="235C09C8"/>
    <w:rsid w:val="2364CCE9"/>
    <w:rsid w:val="23BF2CD8"/>
    <w:rsid w:val="23F375C6"/>
    <w:rsid w:val="24C018CD"/>
    <w:rsid w:val="24DFD813"/>
    <w:rsid w:val="24F6BC25"/>
    <w:rsid w:val="24F826A6"/>
    <w:rsid w:val="25713499"/>
    <w:rsid w:val="25906A86"/>
    <w:rsid w:val="25DD40D7"/>
    <w:rsid w:val="267FF4A7"/>
    <w:rsid w:val="279A59CB"/>
    <w:rsid w:val="27A2DE43"/>
    <w:rsid w:val="27A601BC"/>
    <w:rsid w:val="27D4C374"/>
    <w:rsid w:val="28281BE1"/>
    <w:rsid w:val="28357B54"/>
    <w:rsid w:val="2868E89D"/>
    <w:rsid w:val="28FA0280"/>
    <w:rsid w:val="29206947"/>
    <w:rsid w:val="29D9F4CF"/>
    <w:rsid w:val="2A550671"/>
    <w:rsid w:val="2A552D71"/>
    <w:rsid w:val="2A57D49F"/>
    <w:rsid w:val="2A5F37B2"/>
    <w:rsid w:val="2A8573F0"/>
    <w:rsid w:val="2A90CF37"/>
    <w:rsid w:val="2A9FD04C"/>
    <w:rsid w:val="2AB8E721"/>
    <w:rsid w:val="2AD23061"/>
    <w:rsid w:val="2B23559D"/>
    <w:rsid w:val="2BF66121"/>
    <w:rsid w:val="2BF7FAD5"/>
    <w:rsid w:val="2C2C7149"/>
    <w:rsid w:val="2C3B4AFE"/>
    <w:rsid w:val="2C61858A"/>
    <w:rsid w:val="2C66EF68"/>
    <w:rsid w:val="2CA6D039"/>
    <w:rsid w:val="2CD45BFA"/>
    <w:rsid w:val="2D331B56"/>
    <w:rsid w:val="2D3F9926"/>
    <w:rsid w:val="2D656CA9"/>
    <w:rsid w:val="2DADBD8B"/>
    <w:rsid w:val="2DE76868"/>
    <w:rsid w:val="2DEB1C81"/>
    <w:rsid w:val="2E1AF5AF"/>
    <w:rsid w:val="2E8C8692"/>
    <w:rsid w:val="2ED1BF2A"/>
    <w:rsid w:val="2EF0027A"/>
    <w:rsid w:val="2EFEB525"/>
    <w:rsid w:val="2F3B6823"/>
    <w:rsid w:val="2F798656"/>
    <w:rsid w:val="2FAC3D76"/>
    <w:rsid w:val="2FAE3788"/>
    <w:rsid w:val="30010A53"/>
    <w:rsid w:val="3030BC8D"/>
    <w:rsid w:val="30C4738B"/>
    <w:rsid w:val="317C7697"/>
    <w:rsid w:val="320299CF"/>
    <w:rsid w:val="3220C8AF"/>
    <w:rsid w:val="32254DED"/>
    <w:rsid w:val="32662B8F"/>
    <w:rsid w:val="32C7F704"/>
    <w:rsid w:val="32DC2622"/>
    <w:rsid w:val="33297DE4"/>
    <w:rsid w:val="33618C22"/>
    <w:rsid w:val="346EF833"/>
    <w:rsid w:val="34B360B2"/>
    <w:rsid w:val="34C7F153"/>
    <w:rsid w:val="34F375B0"/>
    <w:rsid w:val="3515C66C"/>
    <w:rsid w:val="35EC1EC6"/>
    <w:rsid w:val="36507FF0"/>
    <w:rsid w:val="36734B7D"/>
    <w:rsid w:val="371AD665"/>
    <w:rsid w:val="372C70BC"/>
    <w:rsid w:val="377C0655"/>
    <w:rsid w:val="3784B567"/>
    <w:rsid w:val="383B970C"/>
    <w:rsid w:val="388C9040"/>
    <w:rsid w:val="38A659B3"/>
    <w:rsid w:val="38BC0F92"/>
    <w:rsid w:val="38C44D64"/>
    <w:rsid w:val="38EFFA92"/>
    <w:rsid w:val="38FD4FF9"/>
    <w:rsid w:val="394ACF74"/>
    <w:rsid w:val="39677B09"/>
    <w:rsid w:val="396EDAF1"/>
    <w:rsid w:val="397C48AB"/>
    <w:rsid w:val="39923EBD"/>
    <w:rsid w:val="39C2D333"/>
    <w:rsid w:val="39FEF7E3"/>
    <w:rsid w:val="3A11C777"/>
    <w:rsid w:val="3A129A7D"/>
    <w:rsid w:val="3A505F98"/>
    <w:rsid w:val="3AA3B098"/>
    <w:rsid w:val="3ADB2F62"/>
    <w:rsid w:val="3B29DBBF"/>
    <w:rsid w:val="3B61F6C7"/>
    <w:rsid w:val="3B9053B8"/>
    <w:rsid w:val="3B93413E"/>
    <w:rsid w:val="3BA4E294"/>
    <w:rsid w:val="3BB2AAAA"/>
    <w:rsid w:val="3BEF90E1"/>
    <w:rsid w:val="3C2614E4"/>
    <w:rsid w:val="3C290A20"/>
    <w:rsid w:val="3C6D131E"/>
    <w:rsid w:val="3D222A38"/>
    <w:rsid w:val="3D57001C"/>
    <w:rsid w:val="3D8000BD"/>
    <w:rsid w:val="3DA07DF1"/>
    <w:rsid w:val="3DC50F75"/>
    <w:rsid w:val="3DDFDD16"/>
    <w:rsid w:val="3DFDEF2F"/>
    <w:rsid w:val="3E36475A"/>
    <w:rsid w:val="3E6A157D"/>
    <w:rsid w:val="3EF5033E"/>
    <w:rsid w:val="3F8FC74C"/>
    <w:rsid w:val="4002FB96"/>
    <w:rsid w:val="400858EE"/>
    <w:rsid w:val="4057F619"/>
    <w:rsid w:val="409A866E"/>
    <w:rsid w:val="40AEE935"/>
    <w:rsid w:val="412AF716"/>
    <w:rsid w:val="4140053C"/>
    <w:rsid w:val="418B9A57"/>
    <w:rsid w:val="41E982E6"/>
    <w:rsid w:val="41EC2D8B"/>
    <w:rsid w:val="41F22CD6"/>
    <w:rsid w:val="425AF201"/>
    <w:rsid w:val="4272B222"/>
    <w:rsid w:val="42A947EB"/>
    <w:rsid w:val="4313FF0B"/>
    <w:rsid w:val="434F90D3"/>
    <w:rsid w:val="437B1199"/>
    <w:rsid w:val="43D161E0"/>
    <w:rsid w:val="43DB0122"/>
    <w:rsid w:val="44262C98"/>
    <w:rsid w:val="44580057"/>
    <w:rsid w:val="449A61BF"/>
    <w:rsid w:val="44E125B0"/>
    <w:rsid w:val="44F5CD12"/>
    <w:rsid w:val="4508F0A3"/>
    <w:rsid w:val="452EC315"/>
    <w:rsid w:val="4571AFAD"/>
    <w:rsid w:val="458DE28A"/>
    <w:rsid w:val="4590370B"/>
    <w:rsid w:val="45962928"/>
    <w:rsid w:val="46021A3E"/>
    <w:rsid w:val="461E2D15"/>
    <w:rsid w:val="466E6BE3"/>
    <w:rsid w:val="468659B1"/>
    <w:rsid w:val="46E941E6"/>
    <w:rsid w:val="475DB357"/>
    <w:rsid w:val="47B89A6B"/>
    <w:rsid w:val="47ECA4FF"/>
    <w:rsid w:val="486B2440"/>
    <w:rsid w:val="4872056F"/>
    <w:rsid w:val="48956288"/>
    <w:rsid w:val="48A36E47"/>
    <w:rsid w:val="4921A146"/>
    <w:rsid w:val="493F9AD2"/>
    <w:rsid w:val="49514B01"/>
    <w:rsid w:val="49B36919"/>
    <w:rsid w:val="4A22C042"/>
    <w:rsid w:val="4AA8814A"/>
    <w:rsid w:val="4AD9D55E"/>
    <w:rsid w:val="4B67F9BF"/>
    <w:rsid w:val="4C185CCB"/>
    <w:rsid w:val="4C527895"/>
    <w:rsid w:val="4C6E4C2C"/>
    <w:rsid w:val="4D0CA8A9"/>
    <w:rsid w:val="4D8C933D"/>
    <w:rsid w:val="4EC3596A"/>
    <w:rsid w:val="4ECA36CB"/>
    <w:rsid w:val="4EE33DBB"/>
    <w:rsid w:val="4EE4B54B"/>
    <w:rsid w:val="4F04DEFD"/>
    <w:rsid w:val="4F402E17"/>
    <w:rsid w:val="4F4111A2"/>
    <w:rsid w:val="4F47E402"/>
    <w:rsid w:val="4F89A36F"/>
    <w:rsid w:val="4FEA65E1"/>
    <w:rsid w:val="4FFC097C"/>
    <w:rsid w:val="5038EDC5"/>
    <w:rsid w:val="50A6D59D"/>
    <w:rsid w:val="511A034D"/>
    <w:rsid w:val="516626FB"/>
    <w:rsid w:val="51898941"/>
    <w:rsid w:val="52166163"/>
    <w:rsid w:val="527AA907"/>
    <w:rsid w:val="529DEA0D"/>
    <w:rsid w:val="52A1D610"/>
    <w:rsid w:val="52E93577"/>
    <w:rsid w:val="5325394A"/>
    <w:rsid w:val="542FEBC8"/>
    <w:rsid w:val="547DABA8"/>
    <w:rsid w:val="54AA3B23"/>
    <w:rsid w:val="54F8383B"/>
    <w:rsid w:val="54F83ABB"/>
    <w:rsid w:val="5500480F"/>
    <w:rsid w:val="553D6B07"/>
    <w:rsid w:val="5549C039"/>
    <w:rsid w:val="55679C92"/>
    <w:rsid w:val="559A53DC"/>
    <w:rsid w:val="55A247EE"/>
    <w:rsid w:val="55BDF4FA"/>
    <w:rsid w:val="55CAE7CB"/>
    <w:rsid w:val="55EB64B8"/>
    <w:rsid w:val="56B30086"/>
    <w:rsid w:val="56B3D6C7"/>
    <w:rsid w:val="57A4822B"/>
    <w:rsid w:val="57C84C9F"/>
    <w:rsid w:val="5840E56B"/>
    <w:rsid w:val="58579EA3"/>
    <w:rsid w:val="58667357"/>
    <w:rsid w:val="587F3293"/>
    <w:rsid w:val="58B84576"/>
    <w:rsid w:val="58CBE341"/>
    <w:rsid w:val="590E6691"/>
    <w:rsid w:val="5973AE45"/>
    <w:rsid w:val="599A75DD"/>
    <w:rsid w:val="59AAD13B"/>
    <w:rsid w:val="59EAA148"/>
    <w:rsid w:val="59F51081"/>
    <w:rsid w:val="5A16EA3F"/>
    <w:rsid w:val="5A46F8FC"/>
    <w:rsid w:val="5A4FF667"/>
    <w:rsid w:val="5A6AE374"/>
    <w:rsid w:val="5AC60E29"/>
    <w:rsid w:val="5ACE5F95"/>
    <w:rsid w:val="5AD85EDE"/>
    <w:rsid w:val="5AEDEE68"/>
    <w:rsid w:val="5B42759D"/>
    <w:rsid w:val="5B797924"/>
    <w:rsid w:val="5B7CA9E9"/>
    <w:rsid w:val="5BC2A7AF"/>
    <w:rsid w:val="5BC8F368"/>
    <w:rsid w:val="5C08F4A9"/>
    <w:rsid w:val="5C3F2D9C"/>
    <w:rsid w:val="5D6DDCEB"/>
    <w:rsid w:val="5DAB9FB1"/>
    <w:rsid w:val="5DEA6F35"/>
    <w:rsid w:val="5DEED133"/>
    <w:rsid w:val="5E189560"/>
    <w:rsid w:val="5E7F9CA9"/>
    <w:rsid w:val="5E9E0FBC"/>
    <w:rsid w:val="5EDCF3F5"/>
    <w:rsid w:val="5EF85A7E"/>
    <w:rsid w:val="5F00926D"/>
    <w:rsid w:val="5F76CE5E"/>
    <w:rsid w:val="5F83DA55"/>
    <w:rsid w:val="602E9BED"/>
    <w:rsid w:val="60A36480"/>
    <w:rsid w:val="60C0ED27"/>
    <w:rsid w:val="60CAEBC4"/>
    <w:rsid w:val="60E54BD8"/>
    <w:rsid w:val="60F39FAB"/>
    <w:rsid w:val="612E8BD9"/>
    <w:rsid w:val="613EF443"/>
    <w:rsid w:val="61968BAE"/>
    <w:rsid w:val="61C32C80"/>
    <w:rsid w:val="61D991D1"/>
    <w:rsid w:val="62330BC7"/>
    <w:rsid w:val="623927BE"/>
    <w:rsid w:val="624F16F6"/>
    <w:rsid w:val="62F87B50"/>
    <w:rsid w:val="62FEC533"/>
    <w:rsid w:val="63E0EF0C"/>
    <w:rsid w:val="6430BAA0"/>
    <w:rsid w:val="64316C3B"/>
    <w:rsid w:val="644F5A9F"/>
    <w:rsid w:val="64587A73"/>
    <w:rsid w:val="6467843B"/>
    <w:rsid w:val="64986CC5"/>
    <w:rsid w:val="64C5DD51"/>
    <w:rsid w:val="64D495FC"/>
    <w:rsid w:val="64DC1ADA"/>
    <w:rsid w:val="64EA46C9"/>
    <w:rsid w:val="654E81A0"/>
    <w:rsid w:val="655ED7E9"/>
    <w:rsid w:val="6561E3A3"/>
    <w:rsid w:val="658E0687"/>
    <w:rsid w:val="65B84EAF"/>
    <w:rsid w:val="65DF9D53"/>
    <w:rsid w:val="65E43F0A"/>
    <w:rsid w:val="65FD9806"/>
    <w:rsid w:val="66065E26"/>
    <w:rsid w:val="661AE6A6"/>
    <w:rsid w:val="6686172A"/>
    <w:rsid w:val="6692F0AF"/>
    <w:rsid w:val="6719F7C5"/>
    <w:rsid w:val="672FC192"/>
    <w:rsid w:val="6849EFA3"/>
    <w:rsid w:val="688B5CC5"/>
    <w:rsid w:val="68A69907"/>
    <w:rsid w:val="68EE70D9"/>
    <w:rsid w:val="6912B80A"/>
    <w:rsid w:val="6929E8F6"/>
    <w:rsid w:val="69CEBA18"/>
    <w:rsid w:val="6A19FB2D"/>
    <w:rsid w:val="6A2AD9F4"/>
    <w:rsid w:val="6A4FCAB4"/>
    <w:rsid w:val="6A6071EC"/>
    <w:rsid w:val="6AB6A84D"/>
    <w:rsid w:val="6B3549AD"/>
    <w:rsid w:val="6B475534"/>
    <w:rsid w:val="6B5072F4"/>
    <w:rsid w:val="6BC6AA55"/>
    <w:rsid w:val="6C2D4B2F"/>
    <w:rsid w:val="6C2F4BFE"/>
    <w:rsid w:val="6C456F5C"/>
    <w:rsid w:val="6C5C217C"/>
    <w:rsid w:val="6CB9AF6F"/>
    <w:rsid w:val="6CE24CAE"/>
    <w:rsid w:val="6D40535A"/>
    <w:rsid w:val="6D87EFE8"/>
    <w:rsid w:val="6D8CC96B"/>
    <w:rsid w:val="6EB60E52"/>
    <w:rsid w:val="6EC11473"/>
    <w:rsid w:val="6EF56FF2"/>
    <w:rsid w:val="6F2FB28C"/>
    <w:rsid w:val="6F3B5969"/>
    <w:rsid w:val="6F623930"/>
    <w:rsid w:val="70515480"/>
    <w:rsid w:val="707C2284"/>
    <w:rsid w:val="70D0B321"/>
    <w:rsid w:val="70DBD4AA"/>
    <w:rsid w:val="70EAA1AB"/>
    <w:rsid w:val="7108A17A"/>
    <w:rsid w:val="71B90C66"/>
    <w:rsid w:val="71CCF5BE"/>
    <w:rsid w:val="71E6A3C1"/>
    <w:rsid w:val="723762CA"/>
    <w:rsid w:val="723B0BA1"/>
    <w:rsid w:val="723FCD21"/>
    <w:rsid w:val="724FEA90"/>
    <w:rsid w:val="72ADE487"/>
    <w:rsid w:val="72D2328E"/>
    <w:rsid w:val="72D5ADAB"/>
    <w:rsid w:val="7321DBCE"/>
    <w:rsid w:val="738FDFEB"/>
    <w:rsid w:val="73D13EC7"/>
    <w:rsid w:val="740C78AE"/>
    <w:rsid w:val="744A2427"/>
    <w:rsid w:val="749A7ED2"/>
    <w:rsid w:val="74EC590D"/>
    <w:rsid w:val="7518DE92"/>
    <w:rsid w:val="756F038C"/>
    <w:rsid w:val="75892766"/>
    <w:rsid w:val="75B80EB4"/>
    <w:rsid w:val="75F4D931"/>
    <w:rsid w:val="7601C29C"/>
    <w:rsid w:val="763B39EA"/>
    <w:rsid w:val="7641FD20"/>
    <w:rsid w:val="767B0452"/>
    <w:rsid w:val="76ECA45C"/>
    <w:rsid w:val="7711D542"/>
    <w:rsid w:val="772DA20A"/>
    <w:rsid w:val="7781C4E9"/>
    <w:rsid w:val="7798A763"/>
    <w:rsid w:val="77B1F8E5"/>
    <w:rsid w:val="77E9DFB7"/>
    <w:rsid w:val="78742DD8"/>
    <w:rsid w:val="78756127"/>
    <w:rsid w:val="788E55BB"/>
    <w:rsid w:val="7918CB90"/>
    <w:rsid w:val="792F7425"/>
    <w:rsid w:val="7954AADE"/>
    <w:rsid w:val="79AE9133"/>
    <w:rsid w:val="79B4143F"/>
    <w:rsid w:val="79CD5F61"/>
    <w:rsid w:val="79F038BD"/>
    <w:rsid w:val="7A552D22"/>
    <w:rsid w:val="7AA9C9FE"/>
    <w:rsid w:val="7B1A9577"/>
    <w:rsid w:val="7B336770"/>
    <w:rsid w:val="7BCD334F"/>
    <w:rsid w:val="7BDDA479"/>
    <w:rsid w:val="7BE29CD2"/>
    <w:rsid w:val="7C0063D3"/>
    <w:rsid w:val="7C1DFB41"/>
    <w:rsid w:val="7C26AF0E"/>
    <w:rsid w:val="7C345B69"/>
    <w:rsid w:val="7C4755B2"/>
    <w:rsid w:val="7C518475"/>
    <w:rsid w:val="7CB80516"/>
    <w:rsid w:val="7CC739A1"/>
    <w:rsid w:val="7CCA0F06"/>
    <w:rsid w:val="7D20695F"/>
    <w:rsid w:val="7D3FF715"/>
    <w:rsid w:val="7D460433"/>
    <w:rsid w:val="7D55847D"/>
    <w:rsid w:val="7D611065"/>
    <w:rsid w:val="7D6595D7"/>
    <w:rsid w:val="7D698075"/>
    <w:rsid w:val="7D89F4D8"/>
    <w:rsid w:val="7DBAAC2D"/>
    <w:rsid w:val="7DE5237E"/>
    <w:rsid w:val="7E7020A8"/>
    <w:rsid w:val="7ED1D345"/>
    <w:rsid w:val="7EE2AF56"/>
    <w:rsid w:val="7F20CA0A"/>
    <w:rsid w:val="7F87BC92"/>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AB35A42"/>
  <w15:chartTrackingRefBased/>
  <w15:docId w15:val="{D58241F5-8F30-44DE-BD6C-D9D51D1BF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4113"/>
    <w:rPr>
      <w:rFonts w:asciiTheme="majorHAnsi" w:hAnsiTheme="majorHAnsi" w:cstheme="majorHAnsi"/>
    </w:rPr>
  </w:style>
  <w:style w:type="paragraph" w:styleId="Heading1">
    <w:name w:val="heading 1"/>
    <w:aliases w:val="Section,H1,Section Heading,Chapter Headline,Header1,Headline1,No numbers,Mil Para 1,Num-Para,Para,h1,Main Heading,Titre2,Head1,l1,Head 1 (Chapter heading),Head 1,Head 11,Head 12,Head 111,Head 13,Head 112,Head 14,Head 113,Head 15,Head 114,ghost"/>
    <w:basedOn w:val="Normal"/>
    <w:next w:val="Normal"/>
    <w:link w:val="Heading1Char"/>
    <w:uiPriority w:val="9"/>
    <w:qFormat/>
    <w:rsid w:val="00A92EE7"/>
    <w:pPr>
      <w:keepNext/>
      <w:keepLines/>
      <w:spacing w:before="240" w:after="240"/>
      <w:outlineLvl w:val="0"/>
    </w:pPr>
    <w:rPr>
      <w:rFonts w:eastAsiaTheme="majorEastAsia"/>
      <w:bCs/>
    </w:rPr>
  </w:style>
  <w:style w:type="paragraph" w:styleId="Heading2">
    <w:name w:val="heading 2"/>
    <w:aliases w:val="H2,2,Sub-heading,sl2,h2,Headinnormalg 2,Section 1.1,Module Subheading,Heading 2a,h2 main heading,body,Attribute Heading 2,test,2m,h 2,sub-para,SubPara,l2,list 2,list 2,heading 2TOC,Head 2,List level 2,Header 2,Func Header,Header 21,Header 22"/>
    <w:basedOn w:val="Normal"/>
    <w:next w:val="Normal"/>
    <w:link w:val="Heading2Char"/>
    <w:unhideWhenUsed/>
    <w:qFormat/>
    <w:rsid w:val="00A92EE7"/>
    <w:pPr>
      <w:keepNext/>
      <w:keepLines/>
      <w:spacing w:before="40" w:after="240"/>
      <w:outlineLvl w:val="1"/>
    </w:pPr>
    <w:rPr>
      <w:rFonts w:eastAsia="Calibri"/>
      <w:bCs/>
    </w:rPr>
  </w:style>
  <w:style w:type="paragraph" w:styleId="Heading3">
    <w:name w:val="heading 3"/>
    <w:aliases w:val="Level 1 - 1,Minor,h3,(Appendix Nbr),H3,H31,sub-sub-sect,sub-sub,subsect,H32,H33,H311,Subhead B,Heading C,h3 sub heading,sub Italic,proj3,proj31,proj32,proj33,proj34,proj35,proj36,proj37,proj38,proj39,proj310,proj311,proj312,proj321,proj331,H,M"/>
    <w:basedOn w:val="Normal"/>
    <w:next w:val="Normal"/>
    <w:link w:val="Heading3Char"/>
    <w:unhideWhenUsed/>
    <w:qFormat/>
    <w:rsid w:val="00BF230B"/>
    <w:pPr>
      <w:keepNext/>
      <w:keepLines/>
      <w:spacing w:before="240" w:after="240"/>
      <w:outlineLvl w:val="2"/>
    </w:pPr>
    <w:rPr>
      <w:rFonts w:eastAsiaTheme="majorEastAsia"/>
      <w:bCs/>
    </w:rPr>
  </w:style>
  <w:style w:type="paragraph" w:styleId="Heading4">
    <w:name w:val="heading 4"/>
    <w:basedOn w:val="Normal"/>
    <w:next w:val="Normal"/>
    <w:link w:val="Heading4Char"/>
    <w:unhideWhenUsed/>
    <w:qFormat/>
    <w:rsid w:val="005F6F78"/>
    <w:pPr>
      <w:keepNext/>
      <w:keepLines/>
      <w:spacing w:before="240" w:after="240"/>
      <w:outlineLvl w:val="3"/>
    </w:pPr>
    <w:rPr>
      <w:rFonts w:eastAsiaTheme="majorEastAsia"/>
      <w:bCs/>
      <w:iCs/>
      <w:color w:val="002060"/>
    </w:rPr>
  </w:style>
  <w:style w:type="paragraph" w:styleId="Heading5">
    <w:name w:val="heading 5"/>
    <w:basedOn w:val="Normal"/>
    <w:next w:val="Normal"/>
    <w:link w:val="Heading5Char"/>
    <w:unhideWhenUsed/>
    <w:qFormat/>
    <w:rsid w:val="005E2E76"/>
    <w:pPr>
      <w:keepNext/>
      <w:keepLines/>
      <w:spacing w:before="240" w:after="240" w:line="240" w:lineRule="auto"/>
      <w:outlineLvl w:val="4"/>
    </w:pPr>
    <w:rPr>
      <w:rFonts w:eastAsiaTheme="majorEastAsia"/>
      <w:bCs/>
      <w:u w:val="single"/>
      <w:lang w:val="en-US"/>
    </w:rPr>
  </w:style>
  <w:style w:type="paragraph" w:styleId="Heading6">
    <w:name w:val="heading 6"/>
    <w:basedOn w:val="Normal"/>
    <w:next w:val="Normal"/>
    <w:link w:val="Heading6Char"/>
    <w:unhideWhenUsed/>
    <w:qFormat/>
    <w:rsid w:val="00547108"/>
    <w:pPr>
      <w:keepNext/>
      <w:keepLines/>
      <w:spacing w:before="240" w:after="240" w:line="240" w:lineRule="auto"/>
      <w:outlineLvl w:val="5"/>
    </w:pPr>
    <w:rPr>
      <w:rFonts w:eastAsiaTheme="majorEastAsia" w:cstheme="majorBidi"/>
      <w:bCs/>
      <w:color w:val="1F4D78" w:themeColor="accent1" w:themeShade="7F"/>
      <w:szCs w:val="18"/>
      <w:lang w:val="en-US"/>
    </w:rPr>
  </w:style>
  <w:style w:type="paragraph" w:styleId="Heading7">
    <w:name w:val="heading 7"/>
    <w:aliases w:val="7,Legal Level 1.1.,(1)"/>
    <w:basedOn w:val="Normal"/>
    <w:next w:val="Normal"/>
    <w:link w:val="Heading7Char"/>
    <w:unhideWhenUsed/>
    <w:qFormat/>
    <w:rsid w:val="004460AA"/>
    <w:pPr>
      <w:keepNext/>
      <w:keepLines/>
      <w:spacing w:before="40" w:after="0" w:line="240" w:lineRule="auto"/>
      <w:outlineLvl w:val="6"/>
    </w:pPr>
    <w:rPr>
      <w:rFonts w:eastAsiaTheme="majorEastAsia" w:cstheme="majorBidi"/>
      <w:bCs/>
      <w:i/>
      <w:iCs/>
      <w:color w:val="1F4D78" w:themeColor="accent1" w:themeShade="7F"/>
      <w:szCs w:val="18"/>
      <w:lang w:val="en-US"/>
    </w:rPr>
  </w:style>
  <w:style w:type="paragraph" w:styleId="Heading8">
    <w:name w:val="heading 8"/>
    <w:aliases w:val="8,Legal Level 1.1.1."/>
    <w:basedOn w:val="Normal"/>
    <w:next w:val="Normal"/>
    <w:link w:val="Heading8Char"/>
    <w:unhideWhenUsed/>
    <w:qFormat/>
    <w:rsid w:val="004460AA"/>
    <w:pPr>
      <w:keepNext/>
      <w:keepLines/>
      <w:spacing w:before="40" w:after="0" w:line="240" w:lineRule="auto"/>
      <w:outlineLvl w:val="7"/>
    </w:pPr>
    <w:rPr>
      <w:rFonts w:eastAsiaTheme="majorEastAsia" w:cstheme="majorBidi"/>
      <w:bCs/>
      <w:color w:val="272727" w:themeColor="text1" w:themeTint="D8"/>
      <w:sz w:val="21"/>
      <w:szCs w:val="21"/>
      <w:lang w:val="en-US"/>
    </w:rPr>
  </w:style>
  <w:style w:type="paragraph" w:styleId="Heading9">
    <w:name w:val="heading 9"/>
    <w:aliases w:val="Legal Level 1.1.1.1.,Titre 10,appendix,9,Appendix"/>
    <w:basedOn w:val="Normal"/>
    <w:next w:val="Normal"/>
    <w:link w:val="Heading9Char"/>
    <w:unhideWhenUsed/>
    <w:qFormat/>
    <w:rsid w:val="004460AA"/>
    <w:pPr>
      <w:keepNext/>
      <w:keepLines/>
      <w:spacing w:before="40" w:after="0" w:line="240" w:lineRule="auto"/>
      <w:outlineLvl w:val="8"/>
    </w:pPr>
    <w:rPr>
      <w:rFonts w:eastAsiaTheme="majorEastAsia" w:cstheme="majorBidi"/>
      <w:bCs/>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Section Char,H1 Char,Section Heading Char,Chapter Headline Char,Header1 Char,Headline1 Char,No numbers Char,Mil Para 1 Char,Num-Para Char,Para Char,h1 Char,Main Heading Char,Titre2 Char,Head1 Char,l1 Char,Head 1 (Chapter heading) Char"/>
    <w:basedOn w:val="DefaultParagraphFont"/>
    <w:link w:val="Heading1"/>
    <w:uiPriority w:val="9"/>
    <w:rsid w:val="00A92EE7"/>
    <w:rPr>
      <w:rFonts w:asciiTheme="majorHAnsi" w:eastAsiaTheme="majorEastAsia" w:hAnsiTheme="majorHAnsi" w:cstheme="majorHAnsi"/>
      <w:bCs/>
    </w:rPr>
  </w:style>
  <w:style w:type="character" w:customStyle="1" w:styleId="Heading2Char">
    <w:name w:val="Heading 2 Char"/>
    <w:aliases w:val="H2 Char,2 Char,Sub-heading Char,sl2 Char,h2 Char,Headinnormalg 2 Char,Section 1.1 Char,Module Subheading Char,Heading 2a Char,h2 main heading Char,body Char,Attribute Heading 2 Char,test Char,2m Char,h 2 Char,sub-para Char,SubPara Char"/>
    <w:basedOn w:val="DefaultParagraphFont"/>
    <w:link w:val="Heading2"/>
    <w:rsid w:val="00A92EE7"/>
    <w:rPr>
      <w:rFonts w:asciiTheme="majorHAnsi" w:eastAsia="Calibri" w:hAnsiTheme="majorHAnsi" w:cstheme="majorHAnsi"/>
      <w:bCs/>
    </w:rPr>
  </w:style>
  <w:style w:type="character" w:customStyle="1" w:styleId="Heading3Char">
    <w:name w:val="Heading 3 Char"/>
    <w:aliases w:val="Level 1 - 1 Char,Minor Char,h3 Char,(Appendix Nbr) Char,H3 Char,H31 Char,sub-sub-sect Char,sub-sub Char,subsect Char,H32 Char,H33 Char,H311 Char,Subhead B Char,Heading C Char,h3 sub heading Char,sub Italic Char,proj3 Char,proj31 Char"/>
    <w:basedOn w:val="DefaultParagraphFont"/>
    <w:link w:val="Heading3"/>
    <w:rsid w:val="00BF230B"/>
    <w:rPr>
      <w:rFonts w:asciiTheme="majorHAnsi" w:eastAsiaTheme="majorEastAsia" w:hAnsiTheme="majorHAnsi" w:cstheme="majorHAnsi"/>
      <w:bCs/>
    </w:rPr>
  </w:style>
  <w:style w:type="character" w:customStyle="1" w:styleId="Heading4Char">
    <w:name w:val="Heading 4 Char"/>
    <w:basedOn w:val="DefaultParagraphFont"/>
    <w:link w:val="Heading4"/>
    <w:rsid w:val="005F6F78"/>
    <w:rPr>
      <w:rFonts w:asciiTheme="majorHAnsi" w:eastAsiaTheme="majorEastAsia" w:hAnsiTheme="majorHAnsi" w:cstheme="majorHAnsi"/>
      <w:bCs/>
      <w:iCs/>
      <w:color w:val="002060"/>
    </w:rPr>
  </w:style>
  <w:style w:type="paragraph" w:styleId="ListParagraph">
    <w:name w:val="List Paragraph"/>
    <w:aliases w:val="TOC style,Equipment,Figure_name,Numbered Indented Text,List Paragraph1,lp1,List Paragraph11,Use Case List Paragraph,Bullet- First level,lp11,Bullet List,FooterText,numbered,Paragraphe de liste,Glenture - List Paragraph,b1,List Paragraph2"/>
    <w:basedOn w:val="Normal"/>
    <w:link w:val="ListParagraphChar"/>
    <w:qFormat/>
    <w:rsid w:val="00CF2B4A"/>
    <w:pPr>
      <w:ind w:left="720"/>
      <w:contextualSpacing/>
    </w:pPr>
  </w:style>
  <w:style w:type="character" w:customStyle="1" w:styleId="ListParagraphChar">
    <w:name w:val="List Paragraph Char"/>
    <w:aliases w:val="TOC style Char,Equipment Char,Figure_name Char,Numbered Indented Text Char,List Paragraph1 Char,lp1 Char,List Paragraph11 Char,Use Case List Paragraph Char,Bullet- First level Char,lp11 Char,Bullet List Char,FooterText Char,b1 Char"/>
    <w:link w:val="ListParagraph"/>
    <w:qFormat/>
    <w:locked/>
    <w:rsid w:val="00EF186E"/>
  </w:style>
  <w:style w:type="paragraph" w:styleId="NormalWeb">
    <w:name w:val="Normal (Web)"/>
    <w:basedOn w:val="Normal"/>
    <w:uiPriority w:val="99"/>
    <w:unhideWhenUsed/>
    <w:rsid w:val="0021163B"/>
    <w:pPr>
      <w:spacing w:before="100" w:beforeAutospacing="1" w:after="100" w:afterAutospacing="1" w:line="240" w:lineRule="auto"/>
    </w:pPr>
    <w:rPr>
      <w:rFonts w:ascii="Times New Roman" w:eastAsia="Times New Roman" w:hAnsi="Times New Roman" w:cs="Times New Roman"/>
      <w:sz w:val="24"/>
      <w:szCs w:val="24"/>
      <w:lang w:eastAsia="en-IN"/>
    </w:rPr>
  </w:style>
  <w:style w:type="table" w:styleId="TableGrid">
    <w:name w:val="Table Grid"/>
    <w:aliases w:val="My Table1,CV table,표준표,new tab,Header Table Grid,Format for the table,Template Table Grid,EY Table,none,TM_Table Grid"/>
    <w:basedOn w:val="TableNormal"/>
    <w:uiPriority w:val="39"/>
    <w:qFormat/>
    <w:rsid w:val="00C342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Y-Header-1">
    <w:name w:val="EY-Header-1"/>
    <w:basedOn w:val="Normal"/>
    <w:link w:val="EY-Header-1Char"/>
    <w:qFormat/>
    <w:rsid w:val="00A942A8"/>
    <w:pPr>
      <w:spacing w:before="240" w:after="240"/>
      <w:jc w:val="both"/>
    </w:pPr>
    <w:rPr>
      <w:rFonts w:ascii="EYInterstate" w:hAnsi="EYInterstate"/>
      <w:b/>
      <w:szCs w:val="20"/>
    </w:rPr>
  </w:style>
  <w:style w:type="character" w:customStyle="1" w:styleId="EY-Header-1Char">
    <w:name w:val="EY-Header-1 Char"/>
    <w:basedOn w:val="DefaultParagraphFont"/>
    <w:link w:val="EY-Header-1"/>
    <w:rsid w:val="00A942A8"/>
    <w:rPr>
      <w:rFonts w:ascii="EYInterstate" w:hAnsi="EYInterstate"/>
      <w:b/>
      <w:sz w:val="20"/>
      <w:szCs w:val="20"/>
    </w:rPr>
  </w:style>
  <w:style w:type="paragraph" w:customStyle="1" w:styleId="EY-Body-1">
    <w:name w:val="EY-Body-1"/>
    <w:basedOn w:val="Normal"/>
    <w:link w:val="EY-Body-1Char"/>
    <w:qFormat/>
    <w:rsid w:val="00A942A8"/>
    <w:pPr>
      <w:spacing w:before="240" w:after="240"/>
      <w:jc w:val="both"/>
    </w:pPr>
    <w:rPr>
      <w:rFonts w:ascii="EYInterstate Light" w:hAnsi="EYInterstate Light"/>
      <w:szCs w:val="20"/>
    </w:rPr>
  </w:style>
  <w:style w:type="character" w:customStyle="1" w:styleId="EY-Body-1Char">
    <w:name w:val="EY-Body-1 Char"/>
    <w:basedOn w:val="DefaultParagraphFont"/>
    <w:link w:val="EY-Body-1"/>
    <w:rsid w:val="00A942A8"/>
    <w:rPr>
      <w:rFonts w:ascii="EYInterstate Light" w:hAnsi="EYInterstate Light"/>
      <w:sz w:val="20"/>
      <w:szCs w:val="20"/>
    </w:rPr>
  </w:style>
  <w:style w:type="paragraph" w:styleId="NoSpacing">
    <w:name w:val="No Spacing"/>
    <w:link w:val="NoSpacingChar"/>
    <w:uiPriority w:val="1"/>
    <w:qFormat/>
    <w:rsid w:val="00A942A8"/>
    <w:pPr>
      <w:spacing w:after="0" w:line="240" w:lineRule="auto"/>
      <w:jc w:val="center"/>
    </w:pPr>
    <w:rPr>
      <w:rFonts w:ascii="EYInterstate" w:hAnsi="EYInterstate"/>
      <w:b/>
      <w:color w:val="FFFFFF" w:themeColor="background1"/>
      <w:szCs w:val="24"/>
      <w:lang w:val="en-GB"/>
    </w:rPr>
  </w:style>
  <w:style w:type="table" w:customStyle="1" w:styleId="TableGrid1">
    <w:name w:val="Table Grid1"/>
    <w:basedOn w:val="TableNormal"/>
    <w:next w:val="TableGrid"/>
    <w:uiPriority w:val="59"/>
    <w:rsid w:val="00545C0A"/>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rsid w:val="00545C0A"/>
    <w:pPr>
      <w:spacing w:after="0" w:line="240" w:lineRule="auto"/>
    </w:pPr>
    <w:rPr>
      <w:rFonts w:eastAsia="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545C0A"/>
    <w:pPr>
      <w:spacing w:after="0" w:line="240" w:lineRule="auto"/>
    </w:pPr>
    <w:rPr>
      <w:rFonts w:eastAsia="Calibri"/>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aliases w:val="Plain without bullets"/>
    <w:basedOn w:val="Normal"/>
    <w:link w:val="HeaderChar"/>
    <w:uiPriority w:val="99"/>
    <w:unhideWhenUsed/>
    <w:rsid w:val="00545C0A"/>
    <w:pPr>
      <w:tabs>
        <w:tab w:val="center" w:pos="4513"/>
        <w:tab w:val="right" w:pos="9026"/>
      </w:tabs>
      <w:spacing w:after="0" w:line="240" w:lineRule="auto"/>
    </w:pPr>
  </w:style>
  <w:style w:type="character" w:customStyle="1" w:styleId="HeaderChar">
    <w:name w:val="Header Char"/>
    <w:aliases w:val="Plain without bullets Char"/>
    <w:basedOn w:val="DefaultParagraphFont"/>
    <w:link w:val="Header"/>
    <w:uiPriority w:val="99"/>
    <w:rsid w:val="00545C0A"/>
  </w:style>
  <w:style w:type="paragraph" w:styleId="Footer">
    <w:name w:val="footer"/>
    <w:aliases w:val="normal with dash"/>
    <w:basedOn w:val="Normal"/>
    <w:link w:val="FooterChar"/>
    <w:uiPriority w:val="99"/>
    <w:unhideWhenUsed/>
    <w:rsid w:val="00545C0A"/>
    <w:pPr>
      <w:tabs>
        <w:tab w:val="center" w:pos="4513"/>
        <w:tab w:val="right" w:pos="9026"/>
      </w:tabs>
      <w:spacing w:after="0" w:line="240" w:lineRule="auto"/>
    </w:pPr>
  </w:style>
  <w:style w:type="character" w:customStyle="1" w:styleId="FooterChar">
    <w:name w:val="Footer Char"/>
    <w:aliases w:val="normal with dash Char"/>
    <w:basedOn w:val="DefaultParagraphFont"/>
    <w:link w:val="Footer"/>
    <w:uiPriority w:val="99"/>
    <w:rsid w:val="00545C0A"/>
  </w:style>
  <w:style w:type="table" w:customStyle="1" w:styleId="TableGrid3">
    <w:name w:val="Table Grid3"/>
    <w:basedOn w:val="TableNormal"/>
    <w:next w:val="TableGrid"/>
    <w:uiPriority w:val="59"/>
    <w:rsid w:val="00701FC8"/>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293C96"/>
    <w:pPr>
      <w:outlineLvl w:val="9"/>
    </w:pPr>
    <w:rPr>
      <w:lang w:val="en-US"/>
    </w:rPr>
  </w:style>
  <w:style w:type="paragraph" w:styleId="TOC1">
    <w:name w:val="toc 1"/>
    <w:basedOn w:val="Normal"/>
    <w:next w:val="Normal"/>
    <w:autoRedefine/>
    <w:uiPriority w:val="39"/>
    <w:unhideWhenUsed/>
    <w:rsid w:val="00994D08"/>
    <w:pPr>
      <w:tabs>
        <w:tab w:val="left" w:pos="440"/>
        <w:tab w:val="right" w:leader="dot" w:pos="9652"/>
      </w:tabs>
      <w:spacing w:after="100"/>
    </w:pPr>
  </w:style>
  <w:style w:type="paragraph" w:styleId="TOC2">
    <w:name w:val="toc 2"/>
    <w:basedOn w:val="Normal"/>
    <w:next w:val="Normal"/>
    <w:autoRedefine/>
    <w:uiPriority w:val="39"/>
    <w:unhideWhenUsed/>
    <w:rsid w:val="00CF4145"/>
    <w:pPr>
      <w:tabs>
        <w:tab w:val="left" w:pos="880"/>
        <w:tab w:val="right" w:leader="dot" w:pos="9319"/>
      </w:tabs>
      <w:spacing w:after="100"/>
    </w:pPr>
  </w:style>
  <w:style w:type="character" w:styleId="Hyperlink">
    <w:name w:val="Hyperlink"/>
    <w:basedOn w:val="DefaultParagraphFont"/>
    <w:uiPriority w:val="99"/>
    <w:unhideWhenUsed/>
    <w:rsid w:val="00293C96"/>
    <w:rPr>
      <w:color w:val="0563C1" w:themeColor="hyperlink"/>
      <w:u w:val="single"/>
    </w:rPr>
  </w:style>
  <w:style w:type="paragraph" w:customStyle="1" w:styleId="TableBulletA">
    <w:name w:val="Table Bullet A"/>
    <w:basedOn w:val="Normal"/>
    <w:link w:val="TableBulletAChar"/>
    <w:rsid w:val="001B782C"/>
    <w:pPr>
      <w:spacing w:after="0" w:line="240" w:lineRule="auto"/>
    </w:pPr>
    <w:rPr>
      <w:rFonts w:eastAsia="Times New Roman" w:cs="Times New Roman"/>
      <w:sz w:val="16"/>
      <w:szCs w:val="16"/>
      <w:lang w:val="en-GB" w:eastAsia="en-GB"/>
    </w:rPr>
  </w:style>
  <w:style w:type="character" w:customStyle="1" w:styleId="TableBulletAChar">
    <w:name w:val="Table Bullet A Char"/>
    <w:basedOn w:val="DefaultParagraphFont"/>
    <w:link w:val="TableBulletA"/>
    <w:rsid w:val="001B782C"/>
    <w:rPr>
      <w:rFonts w:ascii="Arial" w:eastAsia="Times New Roman" w:hAnsi="Arial" w:cs="Times New Roman"/>
      <w:sz w:val="16"/>
      <w:szCs w:val="16"/>
      <w:lang w:val="en-GB" w:eastAsia="en-GB"/>
    </w:rPr>
  </w:style>
  <w:style w:type="paragraph" w:customStyle="1" w:styleId="Default">
    <w:name w:val="Default"/>
    <w:rsid w:val="00A50E6F"/>
    <w:pPr>
      <w:autoSpaceDE w:val="0"/>
      <w:autoSpaceDN w:val="0"/>
      <w:adjustRightInd w:val="0"/>
      <w:spacing w:after="0" w:line="240" w:lineRule="auto"/>
    </w:pPr>
    <w:rPr>
      <w:rFonts w:ascii="Calibri" w:eastAsia="Times New Roman" w:hAnsi="Calibri" w:cs="Calibri"/>
      <w:color w:val="000000"/>
      <w:sz w:val="24"/>
      <w:szCs w:val="24"/>
      <w:lang w:val="en-US"/>
    </w:rPr>
  </w:style>
  <w:style w:type="paragraph" w:customStyle="1" w:styleId="Bullet1">
    <w:name w:val="Bullet 1"/>
    <w:basedOn w:val="Normal"/>
    <w:link w:val="Bullet1Char"/>
    <w:rsid w:val="00A50E6F"/>
    <w:pPr>
      <w:numPr>
        <w:numId w:val="1"/>
      </w:numPr>
      <w:spacing w:after="0" w:line="240" w:lineRule="auto"/>
    </w:pPr>
    <w:rPr>
      <w:rFonts w:eastAsia="Times New Roman" w:cs="Times New Roman"/>
      <w:noProof/>
      <w:szCs w:val="20"/>
      <w:lang w:val="en-GB"/>
    </w:rPr>
  </w:style>
  <w:style w:type="character" w:customStyle="1" w:styleId="Bullet1Char">
    <w:name w:val="Bullet 1 Char"/>
    <w:basedOn w:val="DefaultParagraphFont"/>
    <w:link w:val="Bullet1"/>
    <w:rsid w:val="00A50E6F"/>
    <w:rPr>
      <w:rFonts w:asciiTheme="majorHAnsi" w:eastAsia="Times New Roman" w:hAnsiTheme="majorHAnsi" w:cs="Times New Roman"/>
      <w:noProof/>
      <w:szCs w:val="20"/>
      <w:lang w:val="en-GB"/>
    </w:rPr>
  </w:style>
  <w:style w:type="paragraph" w:styleId="TOC3">
    <w:name w:val="toc 3"/>
    <w:basedOn w:val="Normal"/>
    <w:next w:val="Normal"/>
    <w:autoRedefine/>
    <w:uiPriority w:val="39"/>
    <w:unhideWhenUsed/>
    <w:rsid w:val="00FD5B5C"/>
    <w:pPr>
      <w:tabs>
        <w:tab w:val="left" w:pos="1320"/>
        <w:tab w:val="right" w:leader="dot" w:pos="9323"/>
      </w:tabs>
      <w:spacing w:after="100"/>
      <w:ind w:left="440"/>
    </w:pPr>
  </w:style>
  <w:style w:type="paragraph" w:styleId="TOC4">
    <w:name w:val="toc 4"/>
    <w:basedOn w:val="Normal"/>
    <w:next w:val="Normal"/>
    <w:autoRedefine/>
    <w:uiPriority w:val="39"/>
    <w:unhideWhenUsed/>
    <w:rsid w:val="00EF186E"/>
    <w:pPr>
      <w:spacing w:after="100"/>
      <w:ind w:left="660"/>
    </w:pPr>
    <w:rPr>
      <w:rFonts w:eastAsiaTheme="minorEastAsia"/>
      <w:lang w:eastAsia="en-IN"/>
    </w:rPr>
  </w:style>
  <w:style w:type="paragraph" w:styleId="TOC5">
    <w:name w:val="toc 5"/>
    <w:basedOn w:val="Normal"/>
    <w:next w:val="Normal"/>
    <w:autoRedefine/>
    <w:uiPriority w:val="39"/>
    <w:unhideWhenUsed/>
    <w:rsid w:val="00EF186E"/>
    <w:pPr>
      <w:spacing w:after="100"/>
      <w:ind w:left="880"/>
    </w:pPr>
    <w:rPr>
      <w:rFonts w:eastAsiaTheme="minorEastAsia"/>
      <w:lang w:eastAsia="en-IN"/>
    </w:rPr>
  </w:style>
  <w:style w:type="paragraph" w:styleId="TOC6">
    <w:name w:val="toc 6"/>
    <w:basedOn w:val="Normal"/>
    <w:next w:val="Normal"/>
    <w:autoRedefine/>
    <w:uiPriority w:val="39"/>
    <w:unhideWhenUsed/>
    <w:rsid w:val="00EF186E"/>
    <w:pPr>
      <w:spacing w:after="100"/>
      <w:ind w:left="1100"/>
    </w:pPr>
    <w:rPr>
      <w:rFonts w:eastAsiaTheme="minorEastAsia"/>
      <w:lang w:eastAsia="en-IN"/>
    </w:rPr>
  </w:style>
  <w:style w:type="paragraph" w:styleId="TOC7">
    <w:name w:val="toc 7"/>
    <w:basedOn w:val="Normal"/>
    <w:next w:val="Normal"/>
    <w:autoRedefine/>
    <w:uiPriority w:val="39"/>
    <w:unhideWhenUsed/>
    <w:rsid w:val="00EF186E"/>
    <w:pPr>
      <w:spacing w:after="100"/>
      <w:ind w:left="1320"/>
    </w:pPr>
    <w:rPr>
      <w:rFonts w:eastAsiaTheme="minorEastAsia"/>
      <w:lang w:eastAsia="en-IN"/>
    </w:rPr>
  </w:style>
  <w:style w:type="paragraph" w:styleId="TOC8">
    <w:name w:val="toc 8"/>
    <w:basedOn w:val="Normal"/>
    <w:next w:val="Normal"/>
    <w:autoRedefine/>
    <w:uiPriority w:val="39"/>
    <w:unhideWhenUsed/>
    <w:rsid w:val="00EF186E"/>
    <w:pPr>
      <w:spacing w:after="100"/>
      <w:ind w:left="1540"/>
    </w:pPr>
    <w:rPr>
      <w:rFonts w:eastAsiaTheme="minorEastAsia"/>
      <w:lang w:eastAsia="en-IN"/>
    </w:rPr>
  </w:style>
  <w:style w:type="paragraph" w:styleId="TOC9">
    <w:name w:val="toc 9"/>
    <w:basedOn w:val="Normal"/>
    <w:next w:val="Normal"/>
    <w:autoRedefine/>
    <w:uiPriority w:val="39"/>
    <w:unhideWhenUsed/>
    <w:rsid w:val="00EF186E"/>
    <w:pPr>
      <w:spacing w:after="100"/>
      <w:ind w:left="1760"/>
    </w:pPr>
    <w:rPr>
      <w:rFonts w:eastAsiaTheme="minorEastAsia"/>
      <w:lang w:eastAsia="en-IN"/>
    </w:rPr>
  </w:style>
  <w:style w:type="character" w:customStyle="1" w:styleId="toctoggle">
    <w:name w:val="toctoggle"/>
    <w:basedOn w:val="DefaultParagraphFont"/>
    <w:rsid w:val="00EF186E"/>
  </w:style>
  <w:style w:type="character" w:customStyle="1" w:styleId="tocnumber">
    <w:name w:val="tocnumber"/>
    <w:basedOn w:val="DefaultParagraphFont"/>
    <w:rsid w:val="00EF186E"/>
  </w:style>
  <w:style w:type="character" w:customStyle="1" w:styleId="toctext">
    <w:name w:val="toctext"/>
    <w:basedOn w:val="DefaultParagraphFont"/>
    <w:rsid w:val="00EF186E"/>
  </w:style>
  <w:style w:type="character" w:customStyle="1" w:styleId="mw-headline">
    <w:name w:val="mw-headline"/>
    <w:basedOn w:val="DefaultParagraphFont"/>
    <w:rsid w:val="00EF186E"/>
  </w:style>
  <w:style w:type="character" w:customStyle="1" w:styleId="form-shortname2">
    <w:name w:val="form-shortname2"/>
    <w:basedOn w:val="DefaultParagraphFont"/>
    <w:rsid w:val="00EF186E"/>
  </w:style>
  <w:style w:type="character" w:customStyle="1" w:styleId="highlight2">
    <w:name w:val="highlight2"/>
    <w:basedOn w:val="DefaultParagraphFont"/>
    <w:rsid w:val="00EF186E"/>
  </w:style>
  <w:style w:type="character" w:styleId="Emphasis">
    <w:name w:val="Emphasis"/>
    <w:basedOn w:val="DefaultParagraphFont"/>
    <w:uiPriority w:val="20"/>
    <w:qFormat/>
    <w:rsid w:val="00EF186E"/>
    <w:rPr>
      <w:i/>
      <w:iCs/>
    </w:rPr>
  </w:style>
  <w:style w:type="character" w:customStyle="1" w:styleId="apple-converted-space">
    <w:name w:val="apple-converted-space"/>
    <w:basedOn w:val="DefaultParagraphFont"/>
    <w:rsid w:val="00EF186E"/>
  </w:style>
  <w:style w:type="character" w:customStyle="1" w:styleId="CommentTextChar">
    <w:name w:val="Comment Text Char"/>
    <w:basedOn w:val="DefaultParagraphFont"/>
    <w:link w:val="CommentText"/>
    <w:uiPriority w:val="99"/>
    <w:rsid w:val="00EF186E"/>
    <w:rPr>
      <w:sz w:val="20"/>
      <w:szCs w:val="20"/>
    </w:rPr>
  </w:style>
  <w:style w:type="paragraph" w:styleId="CommentText">
    <w:name w:val="annotation text"/>
    <w:basedOn w:val="Normal"/>
    <w:link w:val="CommentTextChar"/>
    <w:uiPriority w:val="99"/>
    <w:unhideWhenUsed/>
    <w:rsid w:val="00EF186E"/>
    <w:pPr>
      <w:spacing w:line="240" w:lineRule="auto"/>
    </w:pPr>
    <w:rPr>
      <w:szCs w:val="20"/>
    </w:rPr>
  </w:style>
  <w:style w:type="character" w:customStyle="1" w:styleId="CommentSubjectChar">
    <w:name w:val="Comment Subject Char"/>
    <w:basedOn w:val="CommentTextChar"/>
    <w:link w:val="CommentSubject"/>
    <w:uiPriority w:val="99"/>
    <w:semiHidden/>
    <w:rsid w:val="00EF186E"/>
    <w:rPr>
      <w:b/>
      <w:bCs/>
      <w:sz w:val="20"/>
      <w:szCs w:val="20"/>
    </w:rPr>
  </w:style>
  <w:style w:type="paragraph" w:styleId="CommentSubject">
    <w:name w:val="annotation subject"/>
    <w:basedOn w:val="CommentText"/>
    <w:next w:val="CommentText"/>
    <w:link w:val="CommentSubjectChar"/>
    <w:uiPriority w:val="99"/>
    <w:semiHidden/>
    <w:unhideWhenUsed/>
    <w:rsid w:val="00EF186E"/>
    <w:rPr>
      <w:b/>
      <w:bCs/>
    </w:rPr>
  </w:style>
  <w:style w:type="character" w:customStyle="1" w:styleId="BalloonTextChar">
    <w:name w:val="Balloon Text Char"/>
    <w:basedOn w:val="DefaultParagraphFont"/>
    <w:link w:val="BalloonText"/>
    <w:uiPriority w:val="99"/>
    <w:semiHidden/>
    <w:rsid w:val="00EF186E"/>
    <w:rPr>
      <w:rFonts w:ascii="Segoe UI" w:hAnsi="Segoe UI" w:cs="Segoe UI"/>
      <w:sz w:val="18"/>
      <w:szCs w:val="18"/>
    </w:rPr>
  </w:style>
  <w:style w:type="paragraph" w:styleId="BalloonText">
    <w:name w:val="Balloon Text"/>
    <w:basedOn w:val="Normal"/>
    <w:link w:val="BalloonTextChar"/>
    <w:uiPriority w:val="99"/>
    <w:semiHidden/>
    <w:unhideWhenUsed/>
    <w:rsid w:val="00EF186E"/>
    <w:pPr>
      <w:spacing w:after="0" w:line="240" w:lineRule="auto"/>
    </w:pPr>
    <w:rPr>
      <w:rFonts w:ascii="Segoe UI" w:hAnsi="Segoe UI" w:cs="Segoe UI"/>
      <w:sz w:val="18"/>
      <w:szCs w:val="18"/>
    </w:rPr>
  </w:style>
  <w:style w:type="character" w:customStyle="1" w:styleId="accesshide">
    <w:name w:val="accesshide"/>
    <w:basedOn w:val="DefaultParagraphFont"/>
    <w:rsid w:val="00EF186E"/>
  </w:style>
  <w:style w:type="character" w:customStyle="1" w:styleId="arrowtext">
    <w:name w:val="arrow_text"/>
    <w:basedOn w:val="DefaultParagraphFont"/>
    <w:rsid w:val="00EF186E"/>
  </w:style>
  <w:style w:type="character" w:customStyle="1" w:styleId="arrow">
    <w:name w:val="arrow"/>
    <w:basedOn w:val="DefaultParagraphFont"/>
    <w:rsid w:val="00EF186E"/>
  </w:style>
  <w:style w:type="paragraph" w:customStyle="1" w:styleId="EYnumlevel1">
    <w:name w:val="EY_num level 1"/>
    <w:basedOn w:val="Heading1"/>
    <w:rsid w:val="00EF186E"/>
    <w:pPr>
      <w:keepNext w:val="0"/>
      <w:keepLines w:val="0"/>
      <w:spacing w:before="0" w:after="120" w:line="240" w:lineRule="auto"/>
      <w:ind w:left="851" w:hanging="851"/>
    </w:pPr>
    <w:rPr>
      <w:rFonts w:ascii="Segoe UI" w:eastAsia="Trebuchet MS" w:hAnsi="Segoe UI" w:cs="Trebuchet MS"/>
      <w:color w:val="808080"/>
      <w:szCs w:val="50"/>
      <w:lang w:val="en-US"/>
    </w:rPr>
  </w:style>
  <w:style w:type="table" w:customStyle="1" w:styleId="PlainTable41">
    <w:name w:val="Plain Table 41"/>
    <w:basedOn w:val="TableNormal"/>
    <w:uiPriority w:val="44"/>
    <w:rsid w:val="00EF186E"/>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aliases w:val="Figure Caption,Table Title,cp,c,Pg1Title,Table &amp; Fig,Table Fig, Char,(MYCOM Legend),Legend,Caption Figure,Caption Char Char Char Char,Caption Table,Caption Char Char Char,Caption1 Char,Caption Char2 Char,Caption Char1 Char1 Char,Char5,c1,Char"/>
    <w:basedOn w:val="Normal"/>
    <w:next w:val="Normal"/>
    <w:link w:val="CaptionChar"/>
    <w:unhideWhenUsed/>
    <w:qFormat/>
    <w:rsid w:val="00EF186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EF186E"/>
    <w:pPr>
      <w:spacing w:after="0"/>
    </w:pPr>
  </w:style>
  <w:style w:type="paragraph" w:styleId="List2">
    <w:name w:val="List 2"/>
    <w:basedOn w:val="Normal"/>
    <w:uiPriority w:val="99"/>
    <w:unhideWhenUsed/>
    <w:rsid w:val="00E905CC"/>
    <w:pPr>
      <w:spacing w:after="0" w:line="240" w:lineRule="auto"/>
      <w:ind w:left="566" w:hanging="283"/>
      <w:contextualSpacing/>
    </w:pPr>
    <w:rPr>
      <w:rFonts w:ascii="Calibri" w:eastAsia="Times New Roman" w:hAnsi="Calibri" w:cs="Arial"/>
      <w:bCs/>
      <w:szCs w:val="18"/>
      <w:lang w:val="en-US"/>
    </w:rPr>
  </w:style>
  <w:style w:type="character" w:customStyle="1" w:styleId="CaptionChar">
    <w:name w:val="Caption Char"/>
    <w:aliases w:val="Figure Caption Char,Table Title Char,cp Char,c Char,Pg1Title Char,Table &amp; Fig Char,Table Fig Char, Char Char,(MYCOM Legend) Char,Legend Char,Caption Figure Char,Caption Char Char Char Char Char,Caption Table Char,Caption1 Char Char,c1 Char"/>
    <w:link w:val="Caption"/>
    <w:rsid w:val="00D45C0C"/>
    <w:rPr>
      <w:rFonts w:ascii="Arial" w:hAnsi="Arial"/>
      <w:i/>
      <w:iCs/>
      <w:color w:val="44546A" w:themeColor="text2"/>
      <w:sz w:val="18"/>
      <w:szCs w:val="18"/>
    </w:rPr>
  </w:style>
  <w:style w:type="table" w:customStyle="1" w:styleId="GridTable1Light2">
    <w:name w:val="Grid Table 1 Light2"/>
    <w:basedOn w:val="TableNormal"/>
    <w:uiPriority w:val="46"/>
    <w:rsid w:val="00D45C0C"/>
    <w:pPr>
      <w:spacing w:after="0" w:line="240" w:lineRule="auto"/>
    </w:pPr>
    <w:rPr>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Heading5Char">
    <w:name w:val="Heading 5 Char"/>
    <w:basedOn w:val="DefaultParagraphFont"/>
    <w:link w:val="Heading5"/>
    <w:rsid w:val="005E2E76"/>
    <w:rPr>
      <w:rFonts w:asciiTheme="majorHAnsi" w:eastAsiaTheme="majorEastAsia" w:hAnsiTheme="majorHAnsi" w:cstheme="majorHAnsi"/>
      <w:bCs/>
      <w:u w:val="single"/>
      <w:lang w:val="en-US"/>
    </w:rPr>
  </w:style>
  <w:style w:type="character" w:customStyle="1" w:styleId="Heading6Char">
    <w:name w:val="Heading 6 Char"/>
    <w:basedOn w:val="DefaultParagraphFont"/>
    <w:link w:val="Heading6"/>
    <w:rsid w:val="00547108"/>
    <w:rPr>
      <w:rFonts w:asciiTheme="majorHAnsi" w:eastAsiaTheme="majorEastAsia" w:hAnsiTheme="majorHAnsi" w:cstheme="majorBidi"/>
      <w:bCs/>
      <w:color w:val="1F4D78" w:themeColor="accent1" w:themeShade="7F"/>
      <w:szCs w:val="18"/>
      <w:lang w:val="en-US"/>
    </w:rPr>
  </w:style>
  <w:style w:type="character" w:customStyle="1" w:styleId="Heading7Char">
    <w:name w:val="Heading 7 Char"/>
    <w:aliases w:val="7 Char,Legal Level 1.1. Char,(1) Char"/>
    <w:basedOn w:val="DefaultParagraphFont"/>
    <w:link w:val="Heading7"/>
    <w:rsid w:val="004460AA"/>
    <w:rPr>
      <w:rFonts w:asciiTheme="majorHAnsi" w:eastAsiaTheme="majorEastAsia" w:hAnsiTheme="majorHAnsi" w:cstheme="majorBidi"/>
      <w:bCs/>
      <w:i/>
      <w:iCs/>
      <w:color w:val="1F4D78" w:themeColor="accent1" w:themeShade="7F"/>
      <w:szCs w:val="18"/>
      <w:lang w:val="en-US"/>
    </w:rPr>
  </w:style>
  <w:style w:type="character" w:customStyle="1" w:styleId="Heading8Char">
    <w:name w:val="Heading 8 Char"/>
    <w:aliases w:val="8 Char,Legal Level 1.1.1. Char"/>
    <w:basedOn w:val="DefaultParagraphFont"/>
    <w:link w:val="Heading8"/>
    <w:rsid w:val="004460AA"/>
    <w:rPr>
      <w:rFonts w:asciiTheme="majorHAnsi" w:eastAsiaTheme="majorEastAsia" w:hAnsiTheme="majorHAnsi" w:cstheme="majorBidi"/>
      <w:bCs/>
      <w:color w:val="272727" w:themeColor="text1" w:themeTint="D8"/>
      <w:sz w:val="21"/>
      <w:szCs w:val="21"/>
      <w:lang w:val="en-US"/>
    </w:rPr>
  </w:style>
  <w:style w:type="character" w:customStyle="1" w:styleId="Heading9Char">
    <w:name w:val="Heading 9 Char"/>
    <w:aliases w:val="Legal Level 1.1.1.1. Char,Titre 10 Char,appendix Char,9 Char,Appendix Char"/>
    <w:basedOn w:val="DefaultParagraphFont"/>
    <w:link w:val="Heading9"/>
    <w:rsid w:val="004460AA"/>
    <w:rPr>
      <w:rFonts w:asciiTheme="majorHAnsi" w:eastAsiaTheme="majorEastAsia" w:hAnsiTheme="majorHAnsi" w:cstheme="majorBidi"/>
      <w:bCs/>
      <w:i/>
      <w:iCs/>
      <w:color w:val="272727" w:themeColor="text1" w:themeTint="D8"/>
      <w:sz w:val="21"/>
      <w:szCs w:val="21"/>
      <w:lang w:val="en-US"/>
    </w:rPr>
  </w:style>
  <w:style w:type="paragraph" w:customStyle="1" w:styleId="TableHeading">
    <w:name w:val="Table Heading"/>
    <w:aliases w:val="fmsheading4"/>
    <w:basedOn w:val="Normal"/>
    <w:link w:val="TableHeadingChar"/>
    <w:rsid w:val="004460AA"/>
    <w:pPr>
      <w:spacing w:after="0" w:line="240" w:lineRule="auto"/>
      <w:ind w:firstLine="567"/>
    </w:pPr>
    <w:rPr>
      <w:rFonts w:ascii="Calibri" w:eastAsia="Times New Roman" w:hAnsi="Calibri" w:cs="Arial"/>
      <w:b/>
      <w:bCs/>
      <w:szCs w:val="18"/>
      <w:lang w:val="en-US"/>
    </w:rPr>
  </w:style>
  <w:style w:type="character" w:styleId="CommentReference">
    <w:name w:val="annotation reference"/>
    <w:basedOn w:val="DefaultParagraphFont"/>
    <w:uiPriority w:val="99"/>
    <w:semiHidden/>
    <w:unhideWhenUsed/>
    <w:rsid w:val="004460AA"/>
    <w:rPr>
      <w:sz w:val="16"/>
      <w:szCs w:val="16"/>
    </w:rPr>
  </w:style>
  <w:style w:type="numbering" w:customStyle="1" w:styleId="Style1">
    <w:name w:val="Style1"/>
    <w:uiPriority w:val="99"/>
    <w:rsid w:val="004460AA"/>
    <w:pPr>
      <w:numPr>
        <w:numId w:val="2"/>
      </w:numPr>
    </w:pPr>
  </w:style>
  <w:style w:type="paragraph" w:customStyle="1" w:styleId="2ndLevel">
    <w:name w:val="2nd Level"/>
    <w:basedOn w:val="BodyText"/>
    <w:qFormat/>
    <w:rsid w:val="004460AA"/>
    <w:pPr>
      <w:tabs>
        <w:tab w:val="num" w:pos="846"/>
        <w:tab w:val="left" w:pos="3330"/>
      </w:tabs>
      <w:spacing w:before="120" w:after="240" w:line="276" w:lineRule="auto"/>
      <w:ind w:left="846" w:hanging="576"/>
    </w:pPr>
    <w:rPr>
      <w:rFonts w:ascii="Trebuchet MS" w:hAnsi="Trebuchet MS" w:cs="Tahoma"/>
      <w:b/>
      <w:bCs w:val="0"/>
      <w:sz w:val="28"/>
      <w:szCs w:val="20"/>
    </w:rPr>
  </w:style>
  <w:style w:type="paragraph" w:styleId="BodyText">
    <w:name w:val="Body Text"/>
    <w:basedOn w:val="Normal"/>
    <w:link w:val="BodyTextChar"/>
    <w:uiPriority w:val="99"/>
    <w:unhideWhenUsed/>
    <w:rsid w:val="004460AA"/>
    <w:pPr>
      <w:spacing w:after="120" w:line="240" w:lineRule="auto"/>
      <w:ind w:firstLine="567"/>
    </w:pPr>
    <w:rPr>
      <w:rFonts w:ascii="Calibri" w:eastAsia="Times New Roman" w:hAnsi="Calibri" w:cs="Arial"/>
      <w:bCs/>
      <w:szCs w:val="18"/>
      <w:lang w:val="en-US"/>
    </w:rPr>
  </w:style>
  <w:style w:type="character" w:customStyle="1" w:styleId="BodyTextChar">
    <w:name w:val="Body Text Char"/>
    <w:basedOn w:val="DefaultParagraphFont"/>
    <w:link w:val="BodyText"/>
    <w:uiPriority w:val="99"/>
    <w:rsid w:val="004460AA"/>
    <w:rPr>
      <w:rFonts w:ascii="Calibri" w:eastAsia="Times New Roman" w:hAnsi="Calibri" w:cs="Arial"/>
      <w:bCs/>
      <w:szCs w:val="18"/>
      <w:lang w:val="en-US"/>
    </w:rPr>
  </w:style>
  <w:style w:type="paragraph" w:customStyle="1" w:styleId="EYnumlevel2">
    <w:name w:val="EY_num level 2"/>
    <w:basedOn w:val="Heading2"/>
    <w:rsid w:val="004460AA"/>
    <w:pPr>
      <w:spacing w:line="240" w:lineRule="auto"/>
      <w:ind w:left="851" w:hanging="851"/>
    </w:pPr>
    <w:rPr>
      <w:rFonts w:ascii="EYInterstate" w:hAnsi="EYInterstate"/>
      <w:b/>
      <w:color w:val="808080"/>
      <w:sz w:val="32"/>
      <w:lang w:val="en-US"/>
    </w:rPr>
  </w:style>
  <w:style w:type="paragraph" w:customStyle="1" w:styleId="EYnumlevel4">
    <w:name w:val="EY_num level 4"/>
    <w:basedOn w:val="Normal"/>
    <w:rsid w:val="004460AA"/>
    <w:pPr>
      <w:spacing w:after="120" w:line="240" w:lineRule="auto"/>
      <w:ind w:left="851" w:hanging="851"/>
    </w:pPr>
    <w:rPr>
      <w:rFonts w:ascii="EYInterstate" w:eastAsia="Times New Roman" w:hAnsi="EYInterstate" w:cs="Times New Roman"/>
      <w:color w:val="808080"/>
      <w:szCs w:val="24"/>
      <w:lang w:val="en-US"/>
    </w:rPr>
  </w:style>
  <w:style w:type="paragraph" w:customStyle="1" w:styleId="EYnumlevel5">
    <w:name w:val="EY_num level 5"/>
    <w:basedOn w:val="Normal"/>
    <w:rsid w:val="004460AA"/>
    <w:pPr>
      <w:spacing w:after="120" w:line="240" w:lineRule="auto"/>
      <w:ind w:left="851" w:hanging="851"/>
    </w:pPr>
    <w:rPr>
      <w:rFonts w:ascii="EYInterstate Light" w:eastAsia="Times New Roman" w:hAnsi="EYInterstate Light" w:cs="Times New Roman"/>
      <w:color w:val="000000"/>
      <w:sz w:val="18"/>
      <w:szCs w:val="24"/>
      <w:lang w:val="en-US"/>
    </w:rPr>
  </w:style>
  <w:style w:type="paragraph" w:customStyle="1" w:styleId="3rdLevel">
    <w:name w:val="3rd Level"/>
    <w:basedOn w:val="Heading3"/>
    <w:qFormat/>
    <w:rsid w:val="004460AA"/>
    <w:pPr>
      <w:keepLines w:val="0"/>
      <w:tabs>
        <w:tab w:val="num" w:pos="1260"/>
      </w:tabs>
      <w:spacing w:before="120"/>
      <w:ind w:left="1260" w:hanging="720"/>
      <w:jc w:val="both"/>
    </w:pPr>
    <w:rPr>
      <w:rFonts w:ascii="EYInterstate Light" w:eastAsia="Trebuchet MS" w:hAnsi="EYInterstate Light" w:cs="Times"/>
      <w:b/>
      <w:sz w:val="24"/>
      <w:lang w:val="en-US"/>
    </w:rPr>
  </w:style>
  <w:style w:type="table" w:customStyle="1" w:styleId="LT">
    <w:name w:val="L&amp;T"/>
    <w:basedOn w:val="TableNormal"/>
    <w:uiPriority w:val="99"/>
    <w:rsid w:val="004460AA"/>
    <w:pPr>
      <w:spacing w:after="0" w:line="240" w:lineRule="auto"/>
    </w:pPr>
    <w:rPr>
      <w:rFonts w:ascii="Calibri" w:eastAsia="Calibri" w:hAnsi="Calibri" w:cs="Times New Roman"/>
      <w:sz w:val="20"/>
      <w:szCs w:val="20"/>
      <w:lang w:val="en-US"/>
    </w:rPr>
    <w:tblPr>
      <w:tblStyleRowBandSize w:val="1"/>
      <w:tblStyleColBandSize w:val="1"/>
    </w:tblPr>
    <w:tcPr>
      <w:vAlign w:val="center"/>
    </w:tcPr>
    <w:tblStylePr w:type="firstRow">
      <w:pPr>
        <w:jc w:val="center"/>
      </w:pPr>
      <w:rPr>
        <w:rFonts w:asciiTheme="minorHAnsi" w:hAnsiTheme="minorHAnsi"/>
        <w:b/>
        <w:color w:val="FFFFFF" w:themeColor="background1"/>
        <w:sz w:val="24"/>
      </w:rPr>
      <w:tblPr/>
      <w:tcPr>
        <w:tc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cBorders>
        <w:shd w:val="clear" w:color="auto" w:fill="002060"/>
      </w:tcPr>
    </w:tblStylePr>
    <w:tblStylePr w:type="lastRow">
      <w:pPr>
        <w:jc w:val="left"/>
      </w:pPr>
      <w:rPr>
        <w:rFonts w:asciiTheme="minorHAnsi" w:hAnsiTheme="minorHAnsi"/>
        <w:color w:val="auto"/>
        <w:sz w:val="24"/>
      </w:rPr>
      <w:tblPr/>
      <w:tcPr>
        <w:shd w:val="clear" w:color="auto" w:fill="FFFFFF" w:themeFill="background1"/>
        <w:vAlign w:val="center"/>
      </w:tcPr>
    </w:tblStylePr>
    <w:tblStylePr w:type="firstCol">
      <w:tblPr/>
      <w:tcPr>
        <w:tcBorders>
          <w:bottom w:val="single" w:sz="4" w:space="0" w:color="808080" w:themeColor="background1" w:themeShade="80"/>
        </w:tcBorders>
      </w:tcPr>
    </w:tblStylePr>
    <w:tblStylePr w:type="lastCol">
      <w:tblPr/>
      <w:tcPr>
        <w:tcBorders>
          <w:bottom w:val="nil"/>
        </w:tcBorders>
      </w:tcPr>
    </w:tblStylePr>
    <w:tblStylePr w:type="band1Vert">
      <w:tblPr/>
      <w:tcPr>
        <w:tcBorders>
          <w:bottom w:val="nil"/>
        </w:tcBorders>
      </w:tcPr>
    </w:tblStylePr>
    <w:tblStylePr w:type="band2Vert">
      <w:tblPr/>
      <w:tcPr>
        <w:tcBorders>
          <w:bottom w:val="nil"/>
        </w:tcBorders>
      </w:tcPr>
    </w:tblStylePr>
    <w:tblStylePr w:type="band1Horz">
      <w:pPr>
        <w:jc w:val="left"/>
      </w:pPr>
      <w:rPr>
        <w:rFonts w:asciiTheme="minorHAnsi" w:hAnsiTheme="minorHAnsi"/>
        <w:color w:val="auto"/>
        <w:sz w:val="22"/>
      </w:rPr>
      <w:tblPr/>
      <w:tcPr>
        <w:tcBorders>
          <w:bottom w:val="single" w:sz="4" w:space="0" w:color="808080" w:themeColor="background1" w:themeShade="80"/>
        </w:tcBorders>
      </w:tcPr>
    </w:tblStylePr>
    <w:tblStylePr w:type="band2Horz">
      <w:pPr>
        <w:jc w:val="left"/>
      </w:pPr>
      <w:rPr>
        <w:rFonts w:asciiTheme="minorHAnsi" w:hAnsiTheme="minorHAnsi"/>
        <w:sz w:val="22"/>
      </w:rPr>
      <w:tblPr/>
      <w:tcPr>
        <w:tcBorders>
          <w:bottom w:val="single" w:sz="4" w:space="0" w:color="808080" w:themeColor="background1" w:themeShade="80"/>
        </w:tcBorders>
      </w:tcPr>
    </w:tblStylePr>
  </w:style>
  <w:style w:type="table" w:customStyle="1" w:styleId="MyTable11">
    <w:name w:val="My Table11"/>
    <w:basedOn w:val="TableNormal"/>
    <w:next w:val="TableGrid"/>
    <w:uiPriority w:val="59"/>
    <w:rsid w:val="004460AA"/>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yperlink1">
    <w:name w:val="Hyperlink1"/>
    <w:basedOn w:val="DefaultParagraphFont"/>
    <w:uiPriority w:val="99"/>
    <w:unhideWhenUsed/>
    <w:rsid w:val="004460AA"/>
    <w:rPr>
      <w:color w:val="0000FF"/>
      <w:u w:val="single"/>
    </w:rPr>
  </w:style>
  <w:style w:type="character" w:customStyle="1" w:styleId="NoSpacingChar">
    <w:name w:val="No Spacing Char"/>
    <w:basedOn w:val="DefaultParagraphFont"/>
    <w:link w:val="NoSpacing"/>
    <w:uiPriority w:val="1"/>
    <w:rsid w:val="004460AA"/>
    <w:rPr>
      <w:rFonts w:ascii="EYInterstate" w:hAnsi="EYInterstate"/>
      <w:b/>
      <w:color w:val="FFFFFF" w:themeColor="background1"/>
      <w:szCs w:val="24"/>
      <w:lang w:val="en-GB"/>
    </w:rPr>
  </w:style>
  <w:style w:type="paragraph" w:styleId="Revision">
    <w:name w:val="Revision"/>
    <w:hidden/>
    <w:uiPriority w:val="99"/>
    <w:semiHidden/>
    <w:rsid w:val="004460AA"/>
    <w:pPr>
      <w:spacing w:after="0" w:line="240" w:lineRule="auto"/>
    </w:pPr>
    <w:rPr>
      <w:rFonts w:ascii="Calibri" w:eastAsia="Times New Roman" w:hAnsi="Calibri" w:cs="Arial"/>
      <w:bCs/>
      <w:szCs w:val="18"/>
      <w:lang w:val="en-US"/>
    </w:rPr>
  </w:style>
  <w:style w:type="table" w:customStyle="1" w:styleId="Formatforthetable1">
    <w:name w:val="Format for the table1"/>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2">
    <w:name w:val="Format for the table2"/>
    <w:basedOn w:val="TableNormal"/>
    <w:next w:val="TableGrid"/>
    <w:uiPriority w:val="5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4460AA"/>
    <w:rPr>
      <w:i/>
      <w:iCs/>
      <w:color w:val="404040" w:themeColor="text1" w:themeTint="BF"/>
    </w:rPr>
  </w:style>
  <w:style w:type="table" w:customStyle="1" w:styleId="TableGrid12">
    <w:name w:val="Table Grid12"/>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3">
    <w:name w:val="Format for the table3"/>
    <w:basedOn w:val="TableNormal"/>
    <w:next w:val="TableGrid"/>
    <w:uiPriority w:val="5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x">
    <w:name w:val="tx"/>
    <w:basedOn w:val="Normal"/>
    <w:rsid w:val="004460AA"/>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indent1">
    <w:name w:val="indent1"/>
    <w:basedOn w:val="Normal"/>
    <w:rsid w:val="004460AA"/>
    <w:pPr>
      <w:spacing w:before="100" w:beforeAutospacing="1" w:after="100" w:afterAutospacing="1" w:line="240" w:lineRule="auto"/>
    </w:pPr>
    <w:rPr>
      <w:rFonts w:ascii="Times New Roman" w:eastAsia="Times New Roman" w:hAnsi="Times New Roman" w:cs="Times New Roman"/>
      <w:sz w:val="24"/>
      <w:szCs w:val="24"/>
      <w:lang w:eastAsia="en-IN"/>
    </w:rPr>
  </w:style>
  <w:style w:type="table" w:customStyle="1" w:styleId="TableGrid4">
    <w:name w:val="Table Grid4"/>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4460AA"/>
    <w:rPr>
      <w:b/>
      <w:bCs/>
    </w:rPr>
  </w:style>
  <w:style w:type="table" w:customStyle="1" w:styleId="TableGrid5">
    <w:name w:val="Table Grid5"/>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1">
    <w:name w:val="TM_Table Grid1"/>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2">
    <w:name w:val="TM_Table Grid2"/>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5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3">
    <w:name w:val="TM_Table Grid3"/>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4">
    <w:name w:val="TM_Table Grid4"/>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5">
    <w:name w:val="TM_Table Grid5"/>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6">
    <w:name w:val="TM_Table Grid6"/>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7">
    <w:name w:val="TM_Table Grid7"/>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MTableGrid8">
    <w:name w:val="TM_Table Grid8"/>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4">
    <w:name w:val="Format for the table4"/>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460AA"/>
    <w:rPr>
      <w:color w:val="808080"/>
      <w:shd w:val="clear" w:color="auto" w:fill="E6E6E6"/>
    </w:rPr>
  </w:style>
  <w:style w:type="paragraph" w:styleId="EndnoteText">
    <w:name w:val="endnote text"/>
    <w:basedOn w:val="Normal"/>
    <w:link w:val="EndnoteTextChar"/>
    <w:uiPriority w:val="99"/>
    <w:semiHidden/>
    <w:unhideWhenUsed/>
    <w:rsid w:val="004460AA"/>
    <w:pPr>
      <w:spacing w:after="0" w:line="240" w:lineRule="auto"/>
    </w:pPr>
    <w:rPr>
      <w:rFonts w:asciiTheme="minorHAnsi" w:hAnsiTheme="minorHAnsi"/>
      <w:szCs w:val="20"/>
    </w:rPr>
  </w:style>
  <w:style w:type="character" w:customStyle="1" w:styleId="EndnoteTextChar">
    <w:name w:val="Endnote Text Char"/>
    <w:basedOn w:val="DefaultParagraphFont"/>
    <w:link w:val="EndnoteText"/>
    <w:uiPriority w:val="99"/>
    <w:semiHidden/>
    <w:rsid w:val="004460AA"/>
    <w:rPr>
      <w:sz w:val="20"/>
      <w:szCs w:val="20"/>
    </w:rPr>
  </w:style>
  <w:style w:type="character" w:styleId="EndnoteReference">
    <w:name w:val="endnote reference"/>
    <w:basedOn w:val="DefaultParagraphFont"/>
    <w:uiPriority w:val="99"/>
    <w:semiHidden/>
    <w:unhideWhenUsed/>
    <w:rsid w:val="004460AA"/>
    <w:rPr>
      <w:vertAlign w:val="superscript"/>
    </w:rPr>
  </w:style>
  <w:style w:type="paragraph" w:styleId="FootnoteText">
    <w:name w:val="footnote text"/>
    <w:basedOn w:val="Normal"/>
    <w:link w:val="FootnoteTextChar"/>
    <w:uiPriority w:val="99"/>
    <w:unhideWhenUsed/>
    <w:rsid w:val="004460AA"/>
    <w:pPr>
      <w:spacing w:after="0" w:line="240" w:lineRule="auto"/>
    </w:pPr>
    <w:rPr>
      <w:rFonts w:asciiTheme="minorHAnsi" w:hAnsiTheme="minorHAnsi"/>
      <w:szCs w:val="20"/>
    </w:rPr>
  </w:style>
  <w:style w:type="character" w:customStyle="1" w:styleId="FootnoteTextChar">
    <w:name w:val="Footnote Text Char"/>
    <w:basedOn w:val="DefaultParagraphFont"/>
    <w:link w:val="FootnoteText"/>
    <w:uiPriority w:val="99"/>
    <w:rsid w:val="004460AA"/>
    <w:rPr>
      <w:sz w:val="20"/>
      <w:szCs w:val="20"/>
    </w:rPr>
  </w:style>
  <w:style w:type="character" w:styleId="FootnoteReference">
    <w:name w:val="footnote reference"/>
    <w:basedOn w:val="DefaultParagraphFont"/>
    <w:uiPriority w:val="99"/>
    <w:semiHidden/>
    <w:unhideWhenUsed/>
    <w:rsid w:val="004460AA"/>
    <w:rPr>
      <w:vertAlign w:val="superscript"/>
    </w:rPr>
  </w:style>
  <w:style w:type="table" w:customStyle="1" w:styleId="TMTableGrid9">
    <w:name w:val="TM_Table Grid9"/>
    <w:basedOn w:val="TableNormal"/>
    <w:next w:val="TableGrid"/>
    <w:uiPriority w:val="39"/>
    <w:rsid w:val="004460AA"/>
    <w:pPr>
      <w:spacing w:after="0" w:line="240" w:lineRule="auto"/>
    </w:pPr>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z-TopofForm">
    <w:name w:val="HTML Top of Form"/>
    <w:basedOn w:val="Normal"/>
    <w:next w:val="Normal"/>
    <w:link w:val="z-TopofFormChar"/>
    <w:hidden/>
    <w:uiPriority w:val="99"/>
    <w:semiHidden/>
    <w:unhideWhenUsed/>
    <w:rsid w:val="004460AA"/>
    <w:pPr>
      <w:pBdr>
        <w:bottom w:val="single" w:sz="6" w:space="1" w:color="auto"/>
      </w:pBdr>
      <w:spacing w:after="0" w:line="240" w:lineRule="auto"/>
      <w:ind w:firstLine="567"/>
      <w:jc w:val="center"/>
    </w:pPr>
    <w:rPr>
      <w:rFonts w:eastAsia="Times New Roman" w:cs="Arial"/>
      <w:bCs/>
      <w:vanish/>
      <w:sz w:val="16"/>
      <w:szCs w:val="16"/>
      <w:lang w:val="en-US"/>
    </w:rPr>
  </w:style>
  <w:style w:type="character" w:customStyle="1" w:styleId="z-TopofFormChar">
    <w:name w:val="z-Top of Form Char"/>
    <w:basedOn w:val="DefaultParagraphFont"/>
    <w:link w:val="z-TopofForm"/>
    <w:uiPriority w:val="99"/>
    <w:semiHidden/>
    <w:rsid w:val="004460AA"/>
    <w:rPr>
      <w:rFonts w:ascii="Arial" w:eastAsia="Times New Roman" w:hAnsi="Arial" w:cs="Arial"/>
      <w:bCs/>
      <w:vanish/>
      <w:sz w:val="16"/>
      <w:szCs w:val="16"/>
      <w:lang w:val="en-US"/>
    </w:rPr>
  </w:style>
  <w:style w:type="paragraph" w:styleId="z-BottomofForm">
    <w:name w:val="HTML Bottom of Form"/>
    <w:basedOn w:val="Normal"/>
    <w:next w:val="Normal"/>
    <w:link w:val="z-BottomofFormChar"/>
    <w:hidden/>
    <w:uiPriority w:val="99"/>
    <w:semiHidden/>
    <w:unhideWhenUsed/>
    <w:rsid w:val="004460AA"/>
    <w:pPr>
      <w:pBdr>
        <w:top w:val="single" w:sz="6" w:space="1" w:color="auto"/>
      </w:pBdr>
      <w:spacing w:after="0" w:line="240" w:lineRule="auto"/>
      <w:ind w:firstLine="567"/>
      <w:jc w:val="center"/>
    </w:pPr>
    <w:rPr>
      <w:rFonts w:eastAsia="Times New Roman" w:cs="Arial"/>
      <w:bCs/>
      <w:vanish/>
      <w:sz w:val="16"/>
      <w:szCs w:val="16"/>
      <w:lang w:val="en-US"/>
    </w:rPr>
  </w:style>
  <w:style w:type="character" w:customStyle="1" w:styleId="z-BottomofFormChar">
    <w:name w:val="z-Bottom of Form Char"/>
    <w:basedOn w:val="DefaultParagraphFont"/>
    <w:link w:val="z-BottomofForm"/>
    <w:uiPriority w:val="99"/>
    <w:semiHidden/>
    <w:rsid w:val="004460AA"/>
    <w:rPr>
      <w:rFonts w:ascii="Arial" w:eastAsia="Times New Roman" w:hAnsi="Arial" w:cs="Arial"/>
      <w:bCs/>
      <w:vanish/>
      <w:sz w:val="16"/>
      <w:szCs w:val="16"/>
      <w:lang w:val="en-US"/>
    </w:rPr>
  </w:style>
  <w:style w:type="table" w:customStyle="1" w:styleId="TableGrid21">
    <w:name w:val="Table Grid21"/>
    <w:basedOn w:val="TableNormal"/>
    <w:next w:val="TableGrid"/>
    <w:uiPriority w:val="5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Formatforthetable5">
    <w:name w:val="Format for the table5"/>
    <w:basedOn w:val="TableNormal"/>
    <w:next w:val="TableGrid"/>
    <w:uiPriority w:val="39"/>
    <w:rsid w:val="004460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4460AA"/>
    <w:rPr>
      <w:color w:val="808080"/>
      <w:shd w:val="clear" w:color="auto" w:fill="E6E6E6"/>
    </w:rPr>
  </w:style>
  <w:style w:type="paragraph" w:customStyle="1" w:styleId="indent1a">
    <w:name w:val="indent1a"/>
    <w:basedOn w:val="Normal"/>
    <w:rsid w:val="000A76AF"/>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TableText">
    <w:name w:val="Table Text"/>
    <w:basedOn w:val="Normal"/>
    <w:link w:val="TableTextCharChar"/>
    <w:rsid w:val="00A269F8"/>
    <w:pPr>
      <w:spacing w:before="60" w:after="60" w:line="240" w:lineRule="auto"/>
    </w:pPr>
    <w:rPr>
      <w:rFonts w:eastAsia="Times New Roman" w:cs="Arial"/>
      <w:sz w:val="18"/>
      <w:szCs w:val="20"/>
      <w:lang w:val="en-GB"/>
    </w:rPr>
  </w:style>
  <w:style w:type="character" w:customStyle="1" w:styleId="TableTextCharChar">
    <w:name w:val="Table Text Char Char"/>
    <w:basedOn w:val="DefaultParagraphFont"/>
    <w:link w:val="TableText"/>
    <w:rsid w:val="00A269F8"/>
    <w:rPr>
      <w:rFonts w:ascii="Arial" w:eastAsia="Times New Roman" w:hAnsi="Arial" w:cs="Arial"/>
      <w:sz w:val="18"/>
      <w:szCs w:val="20"/>
      <w:lang w:val="en-GB"/>
    </w:rPr>
  </w:style>
  <w:style w:type="character" w:customStyle="1" w:styleId="TableHeadingChar">
    <w:name w:val="Table Heading Char"/>
    <w:link w:val="TableHeading"/>
    <w:locked/>
    <w:rsid w:val="00A269F8"/>
    <w:rPr>
      <w:rFonts w:ascii="Calibri" w:eastAsia="Times New Roman" w:hAnsi="Calibri" w:cs="Arial"/>
      <w:b/>
      <w:bCs/>
      <w:sz w:val="20"/>
      <w:szCs w:val="18"/>
      <w:lang w:val="en-US"/>
    </w:rPr>
  </w:style>
  <w:style w:type="paragraph" w:customStyle="1" w:styleId="NormalDamco">
    <w:name w:val="Normal_Damco"/>
    <w:basedOn w:val="Normal"/>
    <w:link w:val="NormalDamcoChar"/>
    <w:qFormat/>
    <w:rsid w:val="00F32330"/>
  </w:style>
  <w:style w:type="character" w:customStyle="1" w:styleId="NormalDamcoChar">
    <w:name w:val="Normal_Damco Char"/>
    <w:link w:val="NormalDamco"/>
    <w:rsid w:val="00F32330"/>
    <w:rPr>
      <w:rFonts w:asciiTheme="majorHAnsi" w:hAnsiTheme="majorHAnsi" w:cstheme="majorHAnsi"/>
    </w:rPr>
  </w:style>
  <w:style w:type="paragraph" w:styleId="BodyTextIndent">
    <w:name w:val="Body Text Indent"/>
    <w:basedOn w:val="Normal"/>
    <w:link w:val="BodyTextIndentChar"/>
    <w:uiPriority w:val="99"/>
    <w:semiHidden/>
    <w:unhideWhenUsed/>
    <w:rsid w:val="00103F0F"/>
    <w:pPr>
      <w:spacing w:after="120"/>
      <w:ind w:left="283"/>
    </w:pPr>
  </w:style>
  <w:style w:type="character" w:customStyle="1" w:styleId="BodyTextIndentChar">
    <w:name w:val="Body Text Indent Char"/>
    <w:basedOn w:val="DefaultParagraphFont"/>
    <w:link w:val="BodyTextIndent"/>
    <w:uiPriority w:val="99"/>
    <w:semiHidden/>
    <w:rsid w:val="00103F0F"/>
    <w:rPr>
      <w:rFonts w:ascii="Arial" w:hAnsi="Arial"/>
      <w:sz w:val="20"/>
    </w:rPr>
  </w:style>
  <w:style w:type="paragraph" w:customStyle="1" w:styleId="TableNormal1">
    <w:name w:val="Table Normal1"/>
    <w:basedOn w:val="Normal"/>
    <w:rsid w:val="00103F0F"/>
    <w:pPr>
      <w:spacing w:before="60" w:after="60" w:line="240" w:lineRule="auto"/>
      <w:jc w:val="both"/>
    </w:pPr>
    <w:rPr>
      <w:rFonts w:ascii="Arial Narrow" w:hAnsi="Arial Narrow" w:cs="Times New Roman"/>
      <w:lang w:val="en-US"/>
    </w:rPr>
  </w:style>
  <w:style w:type="character" w:customStyle="1" w:styleId="UnresolvedMention3">
    <w:name w:val="Unresolved Mention3"/>
    <w:basedOn w:val="DefaultParagraphFont"/>
    <w:uiPriority w:val="99"/>
    <w:unhideWhenUsed/>
    <w:rsid w:val="0095400B"/>
    <w:rPr>
      <w:color w:val="605E5C"/>
      <w:shd w:val="clear" w:color="auto" w:fill="E1DFDD"/>
    </w:rPr>
  </w:style>
  <w:style w:type="character" w:styleId="FollowedHyperlink">
    <w:name w:val="FollowedHyperlink"/>
    <w:basedOn w:val="DefaultParagraphFont"/>
    <w:uiPriority w:val="99"/>
    <w:semiHidden/>
    <w:unhideWhenUsed/>
    <w:rsid w:val="0095400B"/>
    <w:rPr>
      <w:color w:val="954F72" w:themeColor="followedHyperlink"/>
      <w:u w:val="single"/>
    </w:rPr>
  </w:style>
  <w:style w:type="paragraph" w:customStyle="1" w:styleId="Style14ptBoldDarkBlueBefore6pt">
    <w:name w:val="Style 14 pt Bold Dark Blue Before:  6 pt"/>
    <w:basedOn w:val="Normal"/>
    <w:autoRedefine/>
    <w:rsid w:val="000568DC"/>
    <w:pPr>
      <w:numPr>
        <w:numId w:val="3"/>
      </w:numPr>
      <w:spacing w:after="0" w:line="360" w:lineRule="auto"/>
      <w:ind w:left="540"/>
      <w:jc w:val="both"/>
    </w:pPr>
    <w:rPr>
      <w:rFonts w:ascii="Times New Roman" w:hAnsi="Times New Roman" w:cs="Arial"/>
      <w:bCs/>
      <w:color w:val="000000" w:themeColor="text1"/>
      <w:sz w:val="24"/>
      <w:szCs w:val="24"/>
      <w:lang w:val="de-DE"/>
    </w:rPr>
  </w:style>
  <w:style w:type="paragraph" w:customStyle="1" w:styleId="footnotedescription">
    <w:name w:val="footnote description"/>
    <w:next w:val="Normal"/>
    <w:link w:val="footnotedescriptionChar"/>
    <w:hidden/>
    <w:rsid w:val="007E625C"/>
    <w:pPr>
      <w:spacing w:after="0"/>
      <w:ind w:right="17"/>
    </w:pPr>
    <w:rPr>
      <w:rFonts w:ascii="Arial" w:eastAsia="Arial" w:hAnsi="Arial" w:cs="Arial"/>
      <w:color w:val="000000"/>
      <w:sz w:val="18"/>
      <w:shd w:val="clear" w:color="auto" w:fill="FFFF00"/>
      <w:lang w:val="en-US"/>
    </w:rPr>
  </w:style>
  <w:style w:type="character" w:customStyle="1" w:styleId="footnotedescriptionChar">
    <w:name w:val="footnote description Char"/>
    <w:link w:val="footnotedescription"/>
    <w:rsid w:val="007E625C"/>
    <w:rPr>
      <w:rFonts w:ascii="Arial" w:eastAsia="Arial" w:hAnsi="Arial" w:cs="Arial"/>
      <w:color w:val="000000"/>
      <w:sz w:val="18"/>
      <w:lang w:val="en-US"/>
    </w:rPr>
  </w:style>
  <w:style w:type="character" w:customStyle="1" w:styleId="footnotemark">
    <w:name w:val="footnote mark"/>
    <w:hidden/>
    <w:rsid w:val="007E625C"/>
    <w:rPr>
      <w:rFonts w:ascii="Arial" w:eastAsia="Arial" w:hAnsi="Arial" w:cs="Arial"/>
      <w:color w:val="FF0000"/>
      <w:sz w:val="18"/>
      <w:shd w:val="clear" w:color="auto" w:fill="FFFF00"/>
      <w:vertAlign w:val="superscript"/>
    </w:rPr>
  </w:style>
  <w:style w:type="table" w:customStyle="1" w:styleId="TableGrid0">
    <w:name w:val="TableGrid"/>
    <w:rsid w:val="007E625C"/>
    <w:pPr>
      <w:spacing w:after="0" w:line="240" w:lineRule="auto"/>
    </w:pPr>
    <w:rPr>
      <w:rFonts w:eastAsiaTheme="minorEastAsia"/>
      <w:lang w:val="en-US"/>
    </w:rPr>
    <w:tblPr>
      <w:tblCellMar>
        <w:top w:w="0" w:type="dxa"/>
        <w:left w:w="0" w:type="dxa"/>
        <w:bottom w:w="0" w:type="dxa"/>
        <w:right w:w="0" w:type="dxa"/>
      </w:tblCellMar>
    </w:tblPr>
  </w:style>
  <w:style w:type="paragraph" w:customStyle="1" w:styleId="TableParagraph">
    <w:name w:val="Table Paragraph"/>
    <w:basedOn w:val="Normal"/>
    <w:uiPriority w:val="1"/>
    <w:qFormat/>
    <w:rsid w:val="00B407F6"/>
    <w:pPr>
      <w:widowControl w:val="0"/>
      <w:autoSpaceDE w:val="0"/>
      <w:autoSpaceDN w:val="0"/>
      <w:adjustRightInd w:val="0"/>
      <w:spacing w:after="0" w:line="240" w:lineRule="auto"/>
    </w:pPr>
    <w:rPr>
      <w:rFonts w:ascii="Times" w:eastAsia="Times New Roman" w:hAnsi="Times" w:cs="Times New Roman"/>
      <w:sz w:val="24"/>
      <w:szCs w:val="24"/>
      <w:lang w:eastAsia="en-IN"/>
    </w:rPr>
  </w:style>
  <w:style w:type="table" w:customStyle="1" w:styleId="TableGrid8">
    <w:name w:val="Table Grid8"/>
    <w:basedOn w:val="TableNormal"/>
    <w:next w:val="TableGrid"/>
    <w:uiPriority w:val="39"/>
    <w:rsid w:val="00466A3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1">
    <w:name w:val="Comment Text Char1"/>
    <w:basedOn w:val="DefaultParagraphFont"/>
    <w:uiPriority w:val="99"/>
    <w:semiHidden/>
    <w:rsid w:val="00A65468"/>
    <w:rPr>
      <w:rFonts w:asciiTheme="majorHAnsi" w:hAnsiTheme="majorHAnsi" w:cstheme="majorHAnsi"/>
      <w:sz w:val="20"/>
      <w:szCs w:val="20"/>
    </w:rPr>
  </w:style>
  <w:style w:type="character" w:customStyle="1" w:styleId="Mention1">
    <w:name w:val="Mention1"/>
    <w:basedOn w:val="DefaultParagraphFont"/>
    <w:uiPriority w:val="99"/>
    <w:unhideWhenUsed/>
    <w:rsid w:val="00FB5A1A"/>
    <w:rPr>
      <w:color w:val="2B579A"/>
      <w:shd w:val="clear" w:color="auto" w:fill="E1DFDD"/>
    </w:rPr>
  </w:style>
  <w:style w:type="paragraph" w:customStyle="1" w:styleId="boxpara">
    <w:name w:val="boxpara"/>
    <w:basedOn w:val="Normal"/>
    <w:rsid w:val="0042321F"/>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Title">
    <w:name w:val="Title"/>
    <w:basedOn w:val="Normal"/>
    <w:next w:val="Normal"/>
    <w:link w:val="TitleChar"/>
    <w:uiPriority w:val="10"/>
    <w:qFormat/>
    <w:rsid w:val="0034350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343504"/>
    <w:rPr>
      <w:rFonts w:asciiTheme="majorHAnsi" w:eastAsiaTheme="majorEastAsia" w:hAnsiTheme="majorHAnsi" w:cstheme="majorBidi"/>
      <w:spacing w:val="-10"/>
      <w:kern w:val="28"/>
      <w:sz w:val="56"/>
      <w:szCs w:val="56"/>
    </w:rPr>
  </w:style>
  <w:style w:type="character" w:customStyle="1" w:styleId="UnresolvedMention4">
    <w:name w:val="Unresolved Mention4"/>
    <w:basedOn w:val="DefaultParagraphFont"/>
    <w:uiPriority w:val="99"/>
    <w:semiHidden/>
    <w:unhideWhenUsed/>
    <w:rsid w:val="00371369"/>
    <w:rPr>
      <w:color w:val="605E5C"/>
      <w:shd w:val="clear" w:color="auto" w:fill="E1DFDD"/>
    </w:rPr>
  </w:style>
  <w:style w:type="paragraph" w:customStyle="1" w:styleId="Heading1Report">
    <w:name w:val="Heading 1 Report"/>
    <w:basedOn w:val="Title"/>
    <w:next w:val="EY-Header-1"/>
    <w:qFormat/>
    <w:rsid w:val="00E80CF5"/>
    <w:pPr>
      <w:jc w:val="both"/>
    </w:pPr>
    <w:rPr>
      <w:rFonts w:ascii="Times New Roman" w:hAnsi="Times New Roman"/>
      <w:b/>
      <w:sz w:val="22"/>
    </w:rPr>
  </w:style>
  <w:style w:type="character" w:styleId="IntenseEmphasis">
    <w:name w:val="Intense Emphasis"/>
    <w:basedOn w:val="DefaultParagraphFont"/>
    <w:uiPriority w:val="21"/>
    <w:qFormat/>
    <w:rsid w:val="00720B5D"/>
    <w:rPr>
      <w:i/>
      <w:iCs/>
      <w:color w:val="5B9BD5" w:themeColor="accent1"/>
    </w:rPr>
  </w:style>
  <w:style w:type="character" w:styleId="HTMLCode">
    <w:name w:val="HTML Code"/>
    <w:basedOn w:val="DefaultParagraphFont"/>
    <w:uiPriority w:val="99"/>
    <w:semiHidden/>
    <w:unhideWhenUsed/>
    <w:rsid w:val="00B4570F"/>
    <w:rPr>
      <w:rFonts w:ascii="Courier New" w:eastAsia="Times New Roman" w:hAnsi="Courier New" w:cs="Courier New"/>
      <w:sz w:val="20"/>
      <w:szCs w:val="20"/>
    </w:rPr>
  </w:style>
  <w:style w:type="character" w:customStyle="1" w:styleId="ui-provider">
    <w:name w:val="ui-provider"/>
    <w:basedOn w:val="DefaultParagraphFont"/>
    <w:rsid w:val="0085207E"/>
  </w:style>
  <w:style w:type="character" w:styleId="UnresolvedMention">
    <w:name w:val="Unresolved Mention"/>
    <w:basedOn w:val="DefaultParagraphFont"/>
    <w:uiPriority w:val="99"/>
    <w:semiHidden/>
    <w:unhideWhenUsed/>
    <w:rsid w:val="00513974"/>
    <w:rPr>
      <w:color w:val="605E5C"/>
      <w:shd w:val="clear" w:color="auto" w:fill="E1DFDD"/>
    </w:rPr>
  </w:style>
  <w:style w:type="character" w:customStyle="1" w:styleId="line-clamp-1">
    <w:name w:val="line-clamp-1"/>
    <w:basedOn w:val="DefaultParagraphFont"/>
    <w:rsid w:val="001821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06499">
      <w:bodyDiv w:val="1"/>
      <w:marLeft w:val="0"/>
      <w:marRight w:val="0"/>
      <w:marTop w:val="0"/>
      <w:marBottom w:val="0"/>
      <w:divBdr>
        <w:top w:val="none" w:sz="0" w:space="0" w:color="auto"/>
        <w:left w:val="none" w:sz="0" w:space="0" w:color="auto"/>
        <w:bottom w:val="none" w:sz="0" w:space="0" w:color="auto"/>
        <w:right w:val="none" w:sz="0" w:space="0" w:color="auto"/>
      </w:divBdr>
    </w:div>
    <w:div w:id="17389989">
      <w:bodyDiv w:val="1"/>
      <w:marLeft w:val="0"/>
      <w:marRight w:val="0"/>
      <w:marTop w:val="0"/>
      <w:marBottom w:val="0"/>
      <w:divBdr>
        <w:top w:val="none" w:sz="0" w:space="0" w:color="auto"/>
        <w:left w:val="none" w:sz="0" w:space="0" w:color="auto"/>
        <w:bottom w:val="none" w:sz="0" w:space="0" w:color="auto"/>
        <w:right w:val="none" w:sz="0" w:space="0" w:color="auto"/>
      </w:divBdr>
    </w:div>
    <w:div w:id="19743114">
      <w:bodyDiv w:val="1"/>
      <w:marLeft w:val="0"/>
      <w:marRight w:val="0"/>
      <w:marTop w:val="0"/>
      <w:marBottom w:val="0"/>
      <w:divBdr>
        <w:top w:val="none" w:sz="0" w:space="0" w:color="auto"/>
        <w:left w:val="none" w:sz="0" w:space="0" w:color="auto"/>
        <w:bottom w:val="none" w:sz="0" w:space="0" w:color="auto"/>
        <w:right w:val="none" w:sz="0" w:space="0" w:color="auto"/>
      </w:divBdr>
    </w:div>
    <w:div w:id="28922322">
      <w:bodyDiv w:val="1"/>
      <w:marLeft w:val="0"/>
      <w:marRight w:val="0"/>
      <w:marTop w:val="0"/>
      <w:marBottom w:val="0"/>
      <w:divBdr>
        <w:top w:val="none" w:sz="0" w:space="0" w:color="auto"/>
        <w:left w:val="none" w:sz="0" w:space="0" w:color="auto"/>
        <w:bottom w:val="none" w:sz="0" w:space="0" w:color="auto"/>
        <w:right w:val="none" w:sz="0" w:space="0" w:color="auto"/>
      </w:divBdr>
    </w:div>
    <w:div w:id="34431522">
      <w:bodyDiv w:val="1"/>
      <w:marLeft w:val="0"/>
      <w:marRight w:val="0"/>
      <w:marTop w:val="0"/>
      <w:marBottom w:val="0"/>
      <w:divBdr>
        <w:top w:val="none" w:sz="0" w:space="0" w:color="auto"/>
        <w:left w:val="none" w:sz="0" w:space="0" w:color="auto"/>
        <w:bottom w:val="none" w:sz="0" w:space="0" w:color="auto"/>
        <w:right w:val="none" w:sz="0" w:space="0" w:color="auto"/>
      </w:divBdr>
    </w:div>
    <w:div w:id="40326647">
      <w:bodyDiv w:val="1"/>
      <w:marLeft w:val="0"/>
      <w:marRight w:val="0"/>
      <w:marTop w:val="0"/>
      <w:marBottom w:val="0"/>
      <w:divBdr>
        <w:top w:val="none" w:sz="0" w:space="0" w:color="auto"/>
        <w:left w:val="none" w:sz="0" w:space="0" w:color="auto"/>
        <w:bottom w:val="none" w:sz="0" w:space="0" w:color="auto"/>
        <w:right w:val="none" w:sz="0" w:space="0" w:color="auto"/>
      </w:divBdr>
    </w:div>
    <w:div w:id="43141511">
      <w:bodyDiv w:val="1"/>
      <w:marLeft w:val="0"/>
      <w:marRight w:val="0"/>
      <w:marTop w:val="0"/>
      <w:marBottom w:val="0"/>
      <w:divBdr>
        <w:top w:val="none" w:sz="0" w:space="0" w:color="auto"/>
        <w:left w:val="none" w:sz="0" w:space="0" w:color="auto"/>
        <w:bottom w:val="none" w:sz="0" w:space="0" w:color="auto"/>
        <w:right w:val="none" w:sz="0" w:space="0" w:color="auto"/>
      </w:divBdr>
    </w:div>
    <w:div w:id="47728813">
      <w:bodyDiv w:val="1"/>
      <w:marLeft w:val="0"/>
      <w:marRight w:val="0"/>
      <w:marTop w:val="0"/>
      <w:marBottom w:val="0"/>
      <w:divBdr>
        <w:top w:val="none" w:sz="0" w:space="0" w:color="auto"/>
        <w:left w:val="none" w:sz="0" w:space="0" w:color="auto"/>
        <w:bottom w:val="none" w:sz="0" w:space="0" w:color="auto"/>
        <w:right w:val="none" w:sz="0" w:space="0" w:color="auto"/>
      </w:divBdr>
    </w:div>
    <w:div w:id="47729586">
      <w:bodyDiv w:val="1"/>
      <w:marLeft w:val="0"/>
      <w:marRight w:val="0"/>
      <w:marTop w:val="0"/>
      <w:marBottom w:val="0"/>
      <w:divBdr>
        <w:top w:val="none" w:sz="0" w:space="0" w:color="auto"/>
        <w:left w:val="none" w:sz="0" w:space="0" w:color="auto"/>
        <w:bottom w:val="none" w:sz="0" w:space="0" w:color="auto"/>
        <w:right w:val="none" w:sz="0" w:space="0" w:color="auto"/>
      </w:divBdr>
    </w:div>
    <w:div w:id="56831395">
      <w:bodyDiv w:val="1"/>
      <w:marLeft w:val="0"/>
      <w:marRight w:val="0"/>
      <w:marTop w:val="0"/>
      <w:marBottom w:val="0"/>
      <w:divBdr>
        <w:top w:val="none" w:sz="0" w:space="0" w:color="auto"/>
        <w:left w:val="none" w:sz="0" w:space="0" w:color="auto"/>
        <w:bottom w:val="none" w:sz="0" w:space="0" w:color="auto"/>
        <w:right w:val="none" w:sz="0" w:space="0" w:color="auto"/>
      </w:divBdr>
    </w:div>
    <w:div w:id="58328603">
      <w:bodyDiv w:val="1"/>
      <w:marLeft w:val="0"/>
      <w:marRight w:val="0"/>
      <w:marTop w:val="0"/>
      <w:marBottom w:val="0"/>
      <w:divBdr>
        <w:top w:val="none" w:sz="0" w:space="0" w:color="auto"/>
        <w:left w:val="none" w:sz="0" w:space="0" w:color="auto"/>
        <w:bottom w:val="none" w:sz="0" w:space="0" w:color="auto"/>
        <w:right w:val="none" w:sz="0" w:space="0" w:color="auto"/>
      </w:divBdr>
    </w:div>
    <w:div w:id="62526564">
      <w:bodyDiv w:val="1"/>
      <w:marLeft w:val="0"/>
      <w:marRight w:val="0"/>
      <w:marTop w:val="0"/>
      <w:marBottom w:val="0"/>
      <w:divBdr>
        <w:top w:val="none" w:sz="0" w:space="0" w:color="auto"/>
        <w:left w:val="none" w:sz="0" w:space="0" w:color="auto"/>
        <w:bottom w:val="none" w:sz="0" w:space="0" w:color="auto"/>
        <w:right w:val="none" w:sz="0" w:space="0" w:color="auto"/>
      </w:divBdr>
      <w:divsChild>
        <w:div w:id="690835682">
          <w:marLeft w:val="0"/>
          <w:marRight w:val="0"/>
          <w:marTop w:val="0"/>
          <w:marBottom w:val="0"/>
          <w:divBdr>
            <w:top w:val="none" w:sz="0" w:space="0" w:color="auto"/>
            <w:left w:val="none" w:sz="0" w:space="0" w:color="auto"/>
            <w:bottom w:val="none" w:sz="0" w:space="0" w:color="auto"/>
            <w:right w:val="none" w:sz="0" w:space="0" w:color="auto"/>
          </w:divBdr>
        </w:div>
      </w:divsChild>
    </w:div>
    <w:div w:id="66726902">
      <w:bodyDiv w:val="1"/>
      <w:marLeft w:val="0"/>
      <w:marRight w:val="0"/>
      <w:marTop w:val="0"/>
      <w:marBottom w:val="0"/>
      <w:divBdr>
        <w:top w:val="none" w:sz="0" w:space="0" w:color="auto"/>
        <w:left w:val="none" w:sz="0" w:space="0" w:color="auto"/>
        <w:bottom w:val="none" w:sz="0" w:space="0" w:color="auto"/>
        <w:right w:val="none" w:sz="0" w:space="0" w:color="auto"/>
      </w:divBdr>
    </w:div>
    <w:div w:id="68157781">
      <w:bodyDiv w:val="1"/>
      <w:marLeft w:val="0"/>
      <w:marRight w:val="0"/>
      <w:marTop w:val="0"/>
      <w:marBottom w:val="0"/>
      <w:divBdr>
        <w:top w:val="none" w:sz="0" w:space="0" w:color="auto"/>
        <w:left w:val="none" w:sz="0" w:space="0" w:color="auto"/>
        <w:bottom w:val="none" w:sz="0" w:space="0" w:color="auto"/>
        <w:right w:val="none" w:sz="0" w:space="0" w:color="auto"/>
      </w:divBdr>
    </w:div>
    <w:div w:id="71661451">
      <w:bodyDiv w:val="1"/>
      <w:marLeft w:val="0"/>
      <w:marRight w:val="0"/>
      <w:marTop w:val="0"/>
      <w:marBottom w:val="0"/>
      <w:divBdr>
        <w:top w:val="none" w:sz="0" w:space="0" w:color="auto"/>
        <w:left w:val="none" w:sz="0" w:space="0" w:color="auto"/>
        <w:bottom w:val="none" w:sz="0" w:space="0" w:color="auto"/>
        <w:right w:val="none" w:sz="0" w:space="0" w:color="auto"/>
      </w:divBdr>
    </w:div>
    <w:div w:id="72749810">
      <w:bodyDiv w:val="1"/>
      <w:marLeft w:val="0"/>
      <w:marRight w:val="0"/>
      <w:marTop w:val="0"/>
      <w:marBottom w:val="0"/>
      <w:divBdr>
        <w:top w:val="none" w:sz="0" w:space="0" w:color="auto"/>
        <w:left w:val="none" w:sz="0" w:space="0" w:color="auto"/>
        <w:bottom w:val="none" w:sz="0" w:space="0" w:color="auto"/>
        <w:right w:val="none" w:sz="0" w:space="0" w:color="auto"/>
      </w:divBdr>
    </w:div>
    <w:div w:id="72751405">
      <w:bodyDiv w:val="1"/>
      <w:marLeft w:val="0"/>
      <w:marRight w:val="0"/>
      <w:marTop w:val="0"/>
      <w:marBottom w:val="0"/>
      <w:divBdr>
        <w:top w:val="none" w:sz="0" w:space="0" w:color="auto"/>
        <w:left w:val="none" w:sz="0" w:space="0" w:color="auto"/>
        <w:bottom w:val="none" w:sz="0" w:space="0" w:color="auto"/>
        <w:right w:val="none" w:sz="0" w:space="0" w:color="auto"/>
      </w:divBdr>
    </w:div>
    <w:div w:id="79375958">
      <w:bodyDiv w:val="1"/>
      <w:marLeft w:val="0"/>
      <w:marRight w:val="0"/>
      <w:marTop w:val="0"/>
      <w:marBottom w:val="0"/>
      <w:divBdr>
        <w:top w:val="none" w:sz="0" w:space="0" w:color="auto"/>
        <w:left w:val="none" w:sz="0" w:space="0" w:color="auto"/>
        <w:bottom w:val="none" w:sz="0" w:space="0" w:color="auto"/>
        <w:right w:val="none" w:sz="0" w:space="0" w:color="auto"/>
      </w:divBdr>
    </w:div>
    <w:div w:id="81682217">
      <w:bodyDiv w:val="1"/>
      <w:marLeft w:val="0"/>
      <w:marRight w:val="0"/>
      <w:marTop w:val="0"/>
      <w:marBottom w:val="0"/>
      <w:divBdr>
        <w:top w:val="none" w:sz="0" w:space="0" w:color="auto"/>
        <w:left w:val="none" w:sz="0" w:space="0" w:color="auto"/>
        <w:bottom w:val="none" w:sz="0" w:space="0" w:color="auto"/>
        <w:right w:val="none" w:sz="0" w:space="0" w:color="auto"/>
      </w:divBdr>
    </w:div>
    <w:div w:id="87194738">
      <w:bodyDiv w:val="1"/>
      <w:marLeft w:val="0"/>
      <w:marRight w:val="0"/>
      <w:marTop w:val="0"/>
      <w:marBottom w:val="0"/>
      <w:divBdr>
        <w:top w:val="none" w:sz="0" w:space="0" w:color="auto"/>
        <w:left w:val="none" w:sz="0" w:space="0" w:color="auto"/>
        <w:bottom w:val="none" w:sz="0" w:space="0" w:color="auto"/>
        <w:right w:val="none" w:sz="0" w:space="0" w:color="auto"/>
      </w:divBdr>
    </w:div>
    <w:div w:id="92434992">
      <w:bodyDiv w:val="1"/>
      <w:marLeft w:val="0"/>
      <w:marRight w:val="0"/>
      <w:marTop w:val="0"/>
      <w:marBottom w:val="0"/>
      <w:divBdr>
        <w:top w:val="none" w:sz="0" w:space="0" w:color="auto"/>
        <w:left w:val="none" w:sz="0" w:space="0" w:color="auto"/>
        <w:bottom w:val="none" w:sz="0" w:space="0" w:color="auto"/>
        <w:right w:val="none" w:sz="0" w:space="0" w:color="auto"/>
      </w:divBdr>
    </w:div>
    <w:div w:id="94180802">
      <w:bodyDiv w:val="1"/>
      <w:marLeft w:val="0"/>
      <w:marRight w:val="0"/>
      <w:marTop w:val="0"/>
      <w:marBottom w:val="0"/>
      <w:divBdr>
        <w:top w:val="none" w:sz="0" w:space="0" w:color="auto"/>
        <w:left w:val="none" w:sz="0" w:space="0" w:color="auto"/>
        <w:bottom w:val="none" w:sz="0" w:space="0" w:color="auto"/>
        <w:right w:val="none" w:sz="0" w:space="0" w:color="auto"/>
      </w:divBdr>
    </w:div>
    <w:div w:id="96101099">
      <w:bodyDiv w:val="1"/>
      <w:marLeft w:val="0"/>
      <w:marRight w:val="0"/>
      <w:marTop w:val="0"/>
      <w:marBottom w:val="0"/>
      <w:divBdr>
        <w:top w:val="none" w:sz="0" w:space="0" w:color="auto"/>
        <w:left w:val="none" w:sz="0" w:space="0" w:color="auto"/>
        <w:bottom w:val="none" w:sz="0" w:space="0" w:color="auto"/>
        <w:right w:val="none" w:sz="0" w:space="0" w:color="auto"/>
      </w:divBdr>
    </w:div>
    <w:div w:id="99684412">
      <w:bodyDiv w:val="1"/>
      <w:marLeft w:val="0"/>
      <w:marRight w:val="0"/>
      <w:marTop w:val="0"/>
      <w:marBottom w:val="0"/>
      <w:divBdr>
        <w:top w:val="none" w:sz="0" w:space="0" w:color="auto"/>
        <w:left w:val="none" w:sz="0" w:space="0" w:color="auto"/>
        <w:bottom w:val="none" w:sz="0" w:space="0" w:color="auto"/>
        <w:right w:val="none" w:sz="0" w:space="0" w:color="auto"/>
      </w:divBdr>
    </w:div>
    <w:div w:id="100957816">
      <w:bodyDiv w:val="1"/>
      <w:marLeft w:val="0"/>
      <w:marRight w:val="0"/>
      <w:marTop w:val="0"/>
      <w:marBottom w:val="0"/>
      <w:divBdr>
        <w:top w:val="none" w:sz="0" w:space="0" w:color="auto"/>
        <w:left w:val="none" w:sz="0" w:space="0" w:color="auto"/>
        <w:bottom w:val="none" w:sz="0" w:space="0" w:color="auto"/>
        <w:right w:val="none" w:sz="0" w:space="0" w:color="auto"/>
      </w:divBdr>
    </w:div>
    <w:div w:id="101730623">
      <w:bodyDiv w:val="1"/>
      <w:marLeft w:val="0"/>
      <w:marRight w:val="0"/>
      <w:marTop w:val="0"/>
      <w:marBottom w:val="0"/>
      <w:divBdr>
        <w:top w:val="none" w:sz="0" w:space="0" w:color="auto"/>
        <w:left w:val="none" w:sz="0" w:space="0" w:color="auto"/>
        <w:bottom w:val="none" w:sz="0" w:space="0" w:color="auto"/>
        <w:right w:val="none" w:sz="0" w:space="0" w:color="auto"/>
      </w:divBdr>
    </w:div>
    <w:div w:id="105975519">
      <w:bodyDiv w:val="1"/>
      <w:marLeft w:val="0"/>
      <w:marRight w:val="0"/>
      <w:marTop w:val="0"/>
      <w:marBottom w:val="0"/>
      <w:divBdr>
        <w:top w:val="none" w:sz="0" w:space="0" w:color="auto"/>
        <w:left w:val="none" w:sz="0" w:space="0" w:color="auto"/>
        <w:bottom w:val="none" w:sz="0" w:space="0" w:color="auto"/>
        <w:right w:val="none" w:sz="0" w:space="0" w:color="auto"/>
      </w:divBdr>
    </w:div>
    <w:div w:id="108159472">
      <w:bodyDiv w:val="1"/>
      <w:marLeft w:val="0"/>
      <w:marRight w:val="0"/>
      <w:marTop w:val="0"/>
      <w:marBottom w:val="0"/>
      <w:divBdr>
        <w:top w:val="none" w:sz="0" w:space="0" w:color="auto"/>
        <w:left w:val="none" w:sz="0" w:space="0" w:color="auto"/>
        <w:bottom w:val="none" w:sz="0" w:space="0" w:color="auto"/>
        <w:right w:val="none" w:sz="0" w:space="0" w:color="auto"/>
      </w:divBdr>
    </w:div>
    <w:div w:id="110249163">
      <w:bodyDiv w:val="1"/>
      <w:marLeft w:val="0"/>
      <w:marRight w:val="0"/>
      <w:marTop w:val="0"/>
      <w:marBottom w:val="0"/>
      <w:divBdr>
        <w:top w:val="none" w:sz="0" w:space="0" w:color="auto"/>
        <w:left w:val="none" w:sz="0" w:space="0" w:color="auto"/>
        <w:bottom w:val="none" w:sz="0" w:space="0" w:color="auto"/>
        <w:right w:val="none" w:sz="0" w:space="0" w:color="auto"/>
      </w:divBdr>
    </w:div>
    <w:div w:id="115297324">
      <w:bodyDiv w:val="1"/>
      <w:marLeft w:val="0"/>
      <w:marRight w:val="0"/>
      <w:marTop w:val="0"/>
      <w:marBottom w:val="0"/>
      <w:divBdr>
        <w:top w:val="none" w:sz="0" w:space="0" w:color="auto"/>
        <w:left w:val="none" w:sz="0" w:space="0" w:color="auto"/>
        <w:bottom w:val="none" w:sz="0" w:space="0" w:color="auto"/>
        <w:right w:val="none" w:sz="0" w:space="0" w:color="auto"/>
      </w:divBdr>
    </w:div>
    <w:div w:id="124004477">
      <w:bodyDiv w:val="1"/>
      <w:marLeft w:val="0"/>
      <w:marRight w:val="0"/>
      <w:marTop w:val="0"/>
      <w:marBottom w:val="0"/>
      <w:divBdr>
        <w:top w:val="none" w:sz="0" w:space="0" w:color="auto"/>
        <w:left w:val="none" w:sz="0" w:space="0" w:color="auto"/>
        <w:bottom w:val="none" w:sz="0" w:space="0" w:color="auto"/>
        <w:right w:val="none" w:sz="0" w:space="0" w:color="auto"/>
      </w:divBdr>
    </w:div>
    <w:div w:id="137308585">
      <w:bodyDiv w:val="1"/>
      <w:marLeft w:val="0"/>
      <w:marRight w:val="0"/>
      <w:marTop w:val="0"/>
      <w:marBottom w:val="0"/>
      <w:divBdr>
        <w:top w:val="none" w:sz="0" w:space="0" w:color="auto"/>
        <w:left w:val="none" w:sz="0" w:space="0" w:color="auto"/>
        <w:bottom w:val="none" w:sz="0" w:space="0" w:color="auto"/>
        <w:right w:val="none" w:sz="0" w:space="0" w:color="auto"/>
      </w:divBdr>
    </w:div>
    <w:div w:id="141968380">
      <w:bodyDiv w:val="1"/>
      <w:marLeft w:val="0"/>
      <w:marRight w:val="0"/>
      <w:marTop w:val="0"/>
      <w:marBottom w:val="0"/>
      <w:divBdr>
        <w:top w:val="none" w:sz="0" w:space="0" w:color="auto"/>
        <w:left w:val="none" w:sz="0" w:space="0" w:color="auto"/>
        <w:bottom w:val="none" w:sz="0" w:space="0" w:color="auto"/>
        <w:right w:val="none" w:sz="0" w:space="0" w:color="auto"/>
      </w:divBdr>
      <w:divsChild>
        <w:div w:id="406458330">
          <w:marLeft w:val="1152"/>
          <w:marRight w:val="0"/>
          <w:marTop w:val="0"/>
          <w:marBottom w:val="0"/>
          <w:divBdr>
            <w:top w:val="none" w:sz="0" w:space="0" w:color="auto"/>
            <w:left w:val="none" w:sz="0" w:space="0" w:color="auto"/>
            <w:bottom w:val="none" w:sz="0" w:space="0" w:color="auto"/>
            <w:right w:val="none" w:sz="0" w:space="0" w:color="auto"/>
          </w:divBdr>
        </w:div>
        <w:div w:id="580875013">
          <w:marLeft w:val="1152"/>
          <w:marRight w:val="0"/>
          <w:marTop w:val="0"/>
          <w:marBottom w:val="0"/>
          <w:divBdr>
            <w:top w:val="none" w:sz="0" w:space="0" w:color="auto"/>
            <w:left w:val="none" w:sz="0" w:space="0" w:color="auto"/>
            <w:bottom w:val="none" w:sz="0" w:space="0" w:color="auto"/>
            <w:right w:val="none" w:sz="0" w:space="0" w:color="auto"/>
          </w:divBdr>
        </w:div>
        <w:div w:id="605574003">
          <w:marLeft w:val="432"/>
          <w:marRight w:val="0"/>
          <w:marTop w:val="0"/>
          <w:marBottom w:val="0"/>
          <w:divBdr>
            <w:top w:val="none" w:sz="0" w:space="0" w:color="auto"/>
            <w:left w:val="none" w:sz="0" w:space="0" w:color="auto"/>
            <w:bottom w:val="none" w:sz="0" w:space="0" w:color="auto"/>
            <w:right w:val="none" w:sz="0" w:space="0" w:color="auto"/>
          </w:divBdr>
        </w:div>
        <w:div w:id="663975520">
          <w:marLeft w:val="432"/>
          <w:marRight w:val="0"/>
          <w:marTop w:val="0"/>
          <w:marBottom w:val="0"/>
          <w:divBdr>
            <w:top w:val="none" w:sz="0" w:space="0" w:color="auto"/>
            <w:left w:val="none" w:sz="0" w:space="0" w:color="auto"/>
            <w:bottom w:val="none" w:sz="0" w:space="0" w:color="auto"/>
            <w:right w:val="none" w:sz="0" w:space="0" w:color="auto"/>
          </w:divBdr>
        </w:div>
        <w:div w:id="1844126061">
          <w:marLeft w:val="432"/>
          <w:marRight w:val="0"/>
          <w:marTop w:val="0"/>
          <w:marBottom w:val="0"/>
          <w:divBdr>
            <w:top w:val="none" w:sz="0" w:space="0" w:color="auto"/>
            <w:left w:val="none" w:sz="0" w:space="0" w:color="auto"/>
            <w:bottom w:val="none" w:sz="0" w:space="0" w:color="auto"/>
            <w:right w:val="none" w:sz="0" w:space="0" w:color="auto"/>
          </w:divBdr>
        </w:div>
      </w:divsChild>
    </w:div>
    <w:div w:id="148787359">
      <w:bodyDiv w:val="1"/>
      <w:marLeft w:val="0"/>
      <w:marRight w:val="0"/>
      <w:marTop w:val="0"/>
      <w:marBottom w:val="0"/>
      <w:divBdr>
        <w:top w:val="none" w:sz="0" w:space="0" w:color="auto"/>
        <w:left w:val="none" w:sz="0" w:space="0" w:color="auto"/>
        <w:bottom w:val="none" w:sz="0" w:space="0" w:color="auto"/>
        <w:right w:val="none" w:sz="0" w:space="0" w:color="auto"/>
      </w:divBdr>
    </w:div>
    <w:div w:id="150298293">
      <w:bodyDiv w:val="1"/>
      <w:marLeft w:val="0"/>
      <w:marRight w:val="0"/>
      <w:marTop w:val="0"/>
      <w:marBottom w:val="0"/>
      <w:divBdr>
        <w:top w:val="none" w:sz="0" w:space="0" w:color="auto"/>
        <w:left w:val="none" w:sz="0" w:space="0" w:color="auto"/>
        <w:bottom w:val="none" w:sz="0" w:space="0" w:color="auto"/>
        <w:right w:val="none" w:sz="0" w:space="0" w:color="auto"/>
      </w:divBdr>
    </w:div>
    <w:div w:id="151869491">
      <w:bodyDiv w:val="1"/>
      <w:marLeft w:val="0"/>
      <w:marRight w:val="0"/>
      <w:marTop w:val="0"/>
      <w:marBottom w:val="0"/>
      <w:divBdr>
        <w:top w:val="none" w:sz="0" w:space="0" w:color="auto"/>
        <w:left w:val="none" w:sz="0" w:space="0" w:color="auto"/>
        <w:bottom w:val="none" w:sz="0" w:space="0" w:color="auto"/>
        <w:right w:val="none" w:sz="0" w:space="0" w:color="auto"/>
      </w:divBdr>
    </w:div>
    <w:div w:id="152572536">
      <w:bodyDiv w:val="1"/>
      <w:marLeft w:val="0"/>
      <w:marRight w:val="0"/>
      <w:marTop w:val="0"/>
      <w:marBottom w:val="0"/>
      <w:divBdr>
        <w:top w:val="none" w:sz="0" w:space="0" w:color="auto"/>
        <w:left w:val="none" w:sz="0" w:space="0" w:color="auto"/>
        <w:bottom w:val="none" w:sz="0" w:space="0" w:color="auto"/>
        <w:right w:val="none" w:sz="0" w:space="0" w:color="auto"/>
      </w:divBdr>
    </w:div>
    <w:div w:id="168568704">
      <w:bodyDiv w:val="1"/>
      <w:marLeft w:val="0"/>
      <w:marRight w:val="0"/>
      <w:marTop w:val="0"/>
      <w:marBottom w:val="0"/>
      <w:divBdr>
        <w:top w:val="none" w:sz="0" w:space="0" w:color="auto"/>
        <w:left w:val="none" w:sz="0" w:space="0" w:color="auto"/>
        <w:bottom w:val="none" w:sz="0" w:space="0" w:color="auto"/>
        <w:right w:val="none" w:sz="0" w:space="0" w:color="auto"/>
      </w:divBdr>
    </w:div>
    <w:div w:id="170948113">
      <w:bodyDiv w:val="1"/>
      <w:marLeft w:val="0"/>
      <w:marRight w:val="0"/>
      <w:marTop w:val="0"/>
      <w:marBottom w:val="0"/>
      <w:divBdr>
        <w:top w:val="none" w:sz="0" w:space="0" w:color="auto"/>
        <w:left w:val="none" w:sz="0" w:space="0" w:color="auto"/>
        <w:bottom w:val="none" w:sz="0" w:space="0" w:color="auto"/>
        <w:right w:val="none" w:sz="0" w:space="0" w:color="auto"/>
      </w:divBdr>
    </w:div>
    <w:div w:id="183324306">
      <w:bodyDiv w:val="1"/>
      <w:marLeft w:val="0"/>
      <w:marRight w:val="0"/>
      <w:marTop w:val="0"/>
      <w:marBottom w:val="0"/>
      <w:divBdr>
        <w:top w:val="none" w:sz="0" w:space="0" w:color="auto"/>
        <w:left w:val="none" w:sz="0" w:space="0" w:color="auto"/>
        <w:bottom w:val="none" w:sz="0" w:space="0" w:color="auto"/>
        <w:right w:val="none" w:sz="0" w:space="0" w:color="auto"/>
      </w:divBdr>
    </w:div>
    <w:div w:id="185754252">
      <w:bodyDiv w:val="1"/>
      <w:marLeft w:val="0"/>
      <w:marRight w:val="0"/>
      <w:marTop w:val="0"/>
      <w:marBottom w:val="0"/>
      <w:divBdr>
        <w:top w:val="none" w:sz="0" w:space="0" w:color="auto"/>
        <w:left w:val="none" w:sz="0" w:space="0" w:color="auto"/>
        <w:bottom w:val="none" w:sz="0" w:space="0" w:color="auto"/>
        <w:right w:val="none" w:sz="0" w:space="0" w:color="auto"/>
      </w:divBdr>
    </w:div>
    <w:div w:id="187790690">
      <w:bodyDiv w:val="1"/>
      <w:marLeft w:val="0"/>
      <w:marRight w:val="0"/>
      <w:marTop w:val="0"/>
      <w:marBottom w:val="0"/>
      <w:divBdr>
        <w:top w:val="none" w:sz="0" w:space="0" w:color="auto"/>
        <w:left w:val="none" w:sz="0" w:space="0" w:color="auto"/>
        <w:bottom w:val="none" w:sz="0" w:space="0" w:color="auto"/>
        <w:right w:val="none" w:sz="0" w:space="0" w:color="auto"/>
      </w:divBdr>
    </w:div>
    <w:div w:id="195965837">
      <w:bodyDiv w:val="1"/>
      <w:marLeft w:val="0"/>
      <w:marRight w:val="0"/>
      <w:marTop w:val="0"/>
      <w:marBottom w:val="0"/>
      <w:divBdr>
        <w:top w:val="none" w:sz="0" w:space="0" w:color="auto"/>
        <w:left w:val="none" w:sz="0" w:space="0" w:color="auto"/>
        <w:bottom w:val="none" w:sz="0" w:space="0" w:color="auto"/>
        <w:right w:val="none" w:sz="0" w:space="0" w:color="auto"/>
      </w:divBdr>
    </w:div>
    <w:div w:id="203180793">
      <w:bodyDiv w:val="1"/>
      <w:marLeft w:val="0"/>
      <w:marRight w:val="0"/>
      <w:marTop w:val="0"/>
      <w:marBottom w:val="0"/>
      <w:divBdr>
        <w:top w:val="none" w:sz="0" w:space="0" w:color="auto"/>
        <w:left w:val="none" w:sz="0" w:space="0" w:color="auto"/>
        <w:bottom w:val="none" w:sz="0" w:space="0" w:color="auto"/>
        <w:right w:val="none" w:sz="0" w:space="0" w:color="auto"/>
      </w:divBdr>
    </w:div>
    <w:div w:id="208884811">
      <w:bodyDiv w:val="1"/>
      <w:marLeft w:val="0"/>
      <w:marRight w:val="0"/>
      <w:marTop w:val="0"/>
      <w:marBottom w:val="0"/>
      <w:divBdr>
        <w:top w:val="none" w:sz="0" w:space="0" w:color="auto"/>
        <w:left w:val="none" w:sz="0" w:space="0" w:color="auto"/>
        <w:bottom w:val="none" w:sz="0" w:space="0" w:color="auto"/>
        <w:right w:val="none" w:sz="0" w:space="0" w:color="auto"/>
      </w:divBdr>
    </w:div>
    <w:div w:id="215120722">
      <w:bodyDiv w:val="1"/>
      <w:marLeft w:val="0"/>
      <w:marRight w:val="0"/>
      <w:marTop w:val="0"/>
      <w:marBottom w:val="0"/>
      <w:divBdr>
        <w:top w:val="none" w:sz="0" w:space="0" w:color="auto"/>
        <w:left w:val="none" w:sz="0" w:space="0" w:color="auto"/>
        <w:bottom w:val="none" w:sz="0" w:space="0" w:color="auto"/>
        <w:right w:val="none" w:sz="0" w:space="0" w:color="auto"/>
      </w:divBdr>
    </w:div>
    <w:div w:id="220024486">
      <w:bodyDiv w:val="1"/>
      <w:marLeft w:val="0"/>
      <w:marRight w:val="0"/>
      <w:marTop w:val="0"/>
      <w:marBottom w:val="0"/>
      <w:divBdr>
        <w:top w:val="none" w:sz="0" w:space="0" w:color="auto"/>
        <w:left w:val="none" w:sz="0" w:space="0" w:color="auto"/>
        <w:bottom w:val="none" w:sz="0" w:space="0" w:color="auto"/>
        <w:right w:val="none" w:sz="0" w:space="0" w:color="auto"/>
      </w:divBdr>
    </w:div>
    <w:div w:id="224488766">
      <w:bodyDiv w:val="1"/>
      <w:marLeft w:val="0"/>
      <w:marRight w:val="0"/>
      <w:marTop w:val="0"/>
      <w:marBottom w:val="0"/>
      <w:divBdr>
        <w:top w:val="none" w:sz="0" w:space="0" w:color="auto"/>
        <w:left w:val="none" w:sz="0" w:space="0" w:color="auto"/>
        <w:bottom w:val="none" w:sz="0" w:space="0" w:color="auto"/>
        <w:right w:val="none" w:sz="0" w:space="0" w:color="auto"/>
      </w:divBdr>
    </w:div>
    <w:div w:id="228929041">
      <w:bodyDiv w:val="1"/>
      <w:marLeft w:val="0"/>
      <w:marRight w:val="0"/>
      <w:marTop w:val="0"/>
      <w:marBottom w:val="0"/>
      <w:divBdr>
        <w:top w:val="none" w:sz="0" w:space="0" w:color="auto"/>
        <w:left w:val="none" w:sz="0" w:space="0" w:color="auto"/>
        <w:bottom w:val="none" w:sz="0" w:space="0" w:color="auto"/>
        <w:right w:val="none" w:sz="0" w:space="0" w:color="auto"/>
      </w:divBdr>
    </w:div>
    <w:div w:id="235938155">
      <w:bodyDiv w:val="1"/>
      <w:marLeft w:val="0"/>
      <w:marRight w:val="0"/>
      <w:marTop w:val="0"/>
      <w:marBottom w:val="0"/>
      <w:divBdr>
        <w:top w:val="none" w:sz="0" w:space="0" w:color="auto"/>
        <w:left w:val="none" w:sz="0" w:space="0" w:color="auto"/>
        <w:bottom w:val="none" w:sz="0" w:space="0" w:color="auto"/>
        <w:right w:val="none" w:sz="0" w:space="0" w:color="auto"/>
      </w:divBdr>
    </w:div>
    <w:div w:id="236207112">
      <w:bodyDiv w:val="1"/>
      <w:marLeft w:val="0"/>
      <w:marRight w:val="0"/>
      <w:marTop w:val="0"/>
      <w:marBottom w:val="0"/>
      <w:divBdr>
        <w:top w:val="none" w:sz="0" w:space="0" w:color="auto"/>
        <w:left w:val="none" w:sz="0" w:space="0" w:color="auto"/>
        <w:bottom w:val="none" w:sz="0" w:space="0" w:color="auto"/>
        <w:right w:val="none" w:sz="0" w:space="0" w:color="auto"/>
      </w:divBdr>
    </w:div>
    <w:div w:id="239752740">
      <w:bodyDiv w:val="1"/>
      <w:marLeft w:val="0"/>
      <w:marRight w:val="0"/>
      <w:marTop w:val="0"/>
      <w:marBottom w:val="0"/>
      <w:divBdr>
        <w:top w:val="none" w:sz="0" w:space="0" w:color="auto"/>
        <w:left w:val="none" w:sz="0" w:space="0" w:color="auto"/>
        <w:bottom w:val="none" w:sz="0" w:space="0" w:color="auto"/>
        <w:right w:val="none" w:sz="0" w:space="0" w:color="auto"/>
      </w:divBdr>
    </w:div>
    <w:div w:id="245767105">
      <w:bodyDiv w:val="1"/>
      <w:marLeft w:val="0"/>
      <w:marRight w:val="0"/>
      <w:marTop w:val="0"/>
      <w:marBottom w:val="0"/>
      <w:divBdr>
        <w:top w:val="none" w:sz="0" w:space="0" w:color="auto"/>
        <w:left w:val="none" w:sz="0" w:space="0" w:color="auto"/>
        <w:bottom w:val="none" w:sz="0" w:space="0" w:color="auto"/>
        <w:right w:val="none" w:sz="0" w:space="0" w:color="auto"/>
      </w:divBdr>
    </w:div>
    <w:div w:id="246814115">
      <w:bodyDiv w:val="1"/>
      <w:marLeft w:val="0"/>
      <w:marRight w:val="0"/>
      <w:marTop w:val="0"/>
      <w:marBottom w:val="0"/>
      <w:divBdr>
        <w:top w:val="none" w:sz="0" w:space="0" w:color="auto"/>
        <w:left w:val="none" w:sz="0" w:space="0" w:color="auto"/>
        <w:bottom w:val="none" w:sz="0" w:space="0" w:color="auto"/>
        <w:right w:val="none" w:sz="0" w:space="0" w:color="auto"/>
      </w:divBdr>
    </w:div>
    <w:div w:id="251937581">
      <w:bodyDiv w:val="1"/>
      <w:marLeft w:val="0"/>
      <w:marRight w:val="0"/>
      <w:marTop w:val="0"/>
      <w:marBottom w:val="0"/>
      <w:divBdr>
        <w:top w:val="none" w:sz="0" w:space="0" w:color="auto"/>
        <w:left w:val="none" w:sz="0" w:space="0" w:color="auto"/>
        <w:bottom w:val="none" w:sz="0" w:space="0" w:color="auto"/>
        <w:right w:val="none" w:sz="0" w:space="0" w:color="auto"/>
      </w:divBdr>
    </w:div>
    <w:div w:id="254245741">
      <w:bodyDiv w:val="1"/>
      <w:marLeft w:val="0"/>
      <w:marRight w:val="0"/>
      <w:marTop w:val="0"/>
      <w:marBottom w:val="0"/>
      <w:divBdr>
        <w:top w:val="none" w:sz="0" w:space="0" w:color="auto"/>
        <w:left w:val="none" w:sz="0" w:space="0" w:color="auto"/>
        <w:bottom w:val="none" w:sz="0" w:space="0" w:color="auto"/>
        <w:right w:val="none" w:sz="0" w:space="0" w:color="auto"/>
      </w:divBdr>
    </w:div>
    <w:div w:id="257762508">
      <w:bodyDiv w:val="1"/>
      <w:marLeft w:val="0"/>
      <w:marRight w:val="0"/>
      <w:marTop w:val="0"/>
      <w:marBottom w:val="0"/>
      <w:divBdr>
        <w:top w:val="none" w:sz="0" w:space="0" w:color="auto"/>
        <w:left w:val="none" w:sz="0" w:space="0" w:color="auto"/>
        <w:bottom w:val="none" w:sz="0" w:space="0" w:color="auto"/>
        <w:right w:val="none" w:sz="0" w:space="0" w:color="auto"/>
      </w:divBdr>
    </w:div>
    <w:div w:id="265309465">
      <w:bodyDiv w:val="1"/>
      <w:marLeft w:val="0"/>
      <w:marRight w:val="0"/>
      <w:marTop w:val="0"/>
      <w:marBottom w:val="0"/>
      <w:divBdr>
        <w:top w:val="none" w:sz="0" w:space="0" w:color="auto"/>
        <w:left w:val="none" w:sz="0" w:space="0" w:color="auto"/>
        <w:bottom w:val="none" w:sz="0" w:space="0" w:color="auto"/>
        <w:right w:val="none" w:sz="0" w:space="0" w:color="auto"/>
      </w:divBdr>
    </w:div>
    <w:div w:id="282002887">
      <w:bodyDiv w:val="1"/>
      <w:marLeft w:val="0"/>
      <w:marRight w:val="0"/>
      <w:marTop w:val="0"/>
      <w:marBottom w:val="0"/>
      <w:divBdr>
        <w:top w:val="none" w:sz="0" w:space="0" w:color="auto"/>
        <w:left w:val="none" w:sz="0" w:space="0" w:color="auto"/>
        <w:bottom w:val="none" w:sz="0" w:space="0" w:color="auto"/>
        <w:right w:val="none" w:sz="0" w:space="0" w:color="auto"/>
      </w:divBdr>
    </w:div>
    <w:div w:id="283655154">
      <w:bodyDiv w:val="1"/>
      <w:marLeft w:val="0"/>
      <w:marRight w:val="0"/>
      <w:marTop w:val="0"/>
      <w:marBottom w:val="0"/>
      <w:divBdr>
        <w:top w:val="none" w:sz="0" w:space="0" w:color="auto"/>
        <w:left w:val="none" w:sz="0" w:space="0" w:color="auto"/>
        <w:bottom w:val="none" w:sz="0" w:space="0" w:color="auto"/>
        <w:right w:val="none" w:sz="0" w:space="0" w:color="auto"/>
      </w:divBdr>
    </w:div>
    <w:div w:id="286737015">
      <w:bodyDiv w:val="1"/>
      <w:marLeft w:val="0"/>
      <w:marRight w:val="0"/>
      <w:marTop w:val="0"/>
      <w:marBottom w:val="0"/>
      <w:divBdr>
        <w:top w:val="none" w:sz="0" w:space="0" w:color="auto"/>
        <w:left w:val="none" w:sz="0" w:space="0" w:color="auto"/>
        <w:bottom w:val="none" w:sz="0" w:space="0" w:color="auto"/>
        <w:right w:val="none" w:sz="0" w:space="0" w:color="auto"/>
      </w:divBdr>
    </w:div>
    <w:div w:id="288782040">
      <w:bodyDiv w:val="1"/>
      <w:marLeft w:val="0"/>
      <w:marRight w:val="0"/>
      <w:marTop w:val="0"/>
      <w:marBottom w:val="0"/>
      <w:divBdr>
        <w:top w:val="none" w:sz="0" w:space="0" w:color="auto"/>
        <w:left w:val="none" w:sz="0" w:space="0" w:color="auto"/>
        <w:bottom w:val="none" w:sz="0" w:space="0" w:color="auto"/>
        <w:right w:val="none" w:sz="0" w:space="0" w:color="auto"/>
      </w:divBdr>
    </w:div>
    <w:div w:id="291596994">
      <w:bodyDiv w:val="1"/>
      <w:marLeft w:val="0"/>
      <w:marRight w:val="0"/>
      <w:marTop w:val="0"/>
      <w:marBottom w:val="0"/>
      <w:divBdr>
        <w:top w:val="none" w:sz="0" w:space="0" w:color="auto"/>
        <w:left w:val="none" w:sz="0" w:space="0" w:color="auto"/>
        <w:bottom w:val="none" w:sz="0" w:space="0" w:color="auto"/>
        <w:right w:val="none" w:sz="0" w:space="0" w:color="auto"/>
      </w:divBdr>
    </w:div>
    <w:div w:id="295183025">
      <w:bodyDiv w:val="1"/>
      <w:marLeft w:val="0"/>
      <w:marRight w:val="0"/>
      <w:marTop w:val="0"/>
      <w:marBottom w:val="0"/>
      <w:divBdr>
        <w:top w:val="none" w:sz="0" w:space="0" w:color="auto"/>
        <w:left w:val="none" w:sz="0" w:space="0" w:color="auto"/>
        <w:bottom w:val="none" w:sz="0" w:space="0" w:color="auto"/>
        <w:right w:val="none" w:sz="0" w:space="0" w:color="auto"/>
      </w:divBdr>
    </w:div>
    <w:div w:id="298148683">
      <w:bodyDiv w:val="1"/>
      <w:marLeft w:val="0"/>
      <w:marRight w:val="0"/>
      <w:marTop w:val="0"/>
      <w:marBottom w:val="0"/>
      <w:divBdr>
        <w:top w:val="none" w:sz="0" w:space="0" w:color="auto"/>
        <w:left w:val="none" w:sz="0" w:space="0" w:color="auto"/>
        <w:bottom w:val="none" w:sz="0" w:space="0" w:color="auto"/>
        <w:right w:val="none" w:sz="0" w:space="0" w:color="auto"/>
      </w:divBdr>
    </w:div>
    <w:div w:id="301350605">
      <w:bodyDiv w:val="1"/>
      <w:marLeft w:val="0"/>
      <w:marRight w:val="0"/>
      <w:marTop w:val="0"/>
      <w:marBottom w:val="0"/>
      <w:divBdr>
        <w:top w:val="none" w:sz="0" w:space="0" w:color="auto"/>
        <w:left w:val="none" w:sz="0" w:space="0" w:color="auto"/>
        <w:bottom w:val="none" w:sz="0" w:space="0" w:color="auto"/>
        <w:right w:val="none" w:sz="0" w:space="0" w:color="auto"/>
      </w:divBdr>
    </w:div>
    <w:div w:id="302929601">
      <w:bodyDiv w:val="1"/>
      <w:marLeft w:val="0"/>
      <w:marRight w:val="0"/>
      <w:marTop w:val="0"/>
      <w:marBottom w:val="0"/>
      <w:divBdr>
        <w:top w:val="none" w:sz="0" w:space="0" w:color="auto"/>
        <w:left w:val="none" w:sz="0" w:space="0" w:color="auto"/>
        <w:bottom w:val="none" w:sz="0" w:space="0" w:color="auto"/>
        <w:right w:val="none" w:sz="0" w:space="0" w:color="auto"/>
      </w:divBdr>
    </w:div>
    <w:div w:id="308676453">
      <w:bodyDiv w:val="1"/>
      <w:marLeft w:val="0"/>
      <w:marRight w:val="0"/>
      <w:marTop w:val="0"/>
      <w:marBottom w:val="0"/>
      <w:divBdr>
        <w:top w:val="none" w:sz="0" w:space="0" w:color="auto"/>
        <w:left w:val="none" w:sz="0" w:space="0" w:color="auto"/>
        <w:bottom w:val="none" w:sz="0" w:space="0" w:color="auto"/>
        <w:right w:val="none" w:sz="0" w:space="0" w:color="auto"/>
      </w:divBdr>
    </w:div>
    <w:div w:id="309679648">
      <w:bodyDiv w:val="1"/>
      <w:marLeft w:val="0"/>
      <w:marRight w:val="0"/>
      <w:marTop w:val="0"/>
      <w:marBottom w:val="0"/>
      <w:divBdr>
        <w:top w:val="none" w:sz="0" w:space="0" w:color="auto"/>
        <w:left w:val="none" w:sz="0" w:space="0" w:color="auto"/>
        <w:bottom w:val="none" w:sz="0" w:space="0" w:color="auto"/>
        <w:right w:val="none" w:sz="0" w:space="0" w:color="auto"/>
      </w:divBdr>
    </w:div>
    <w:div w:id="311642884">
      <w:bodyDiv w:val="1"/>
      <w:marLeft w:val="0"/>
      <w:marRight w:val="0"/>
      <w:marTop w:val="0"/>
      <w:marBottom w:val="0"/>
      <w:divBdr>
        <w:top w:val="none" w:sz="0" w:space="0" w:color="auto"/>
        <w:left w:val="none" w:sz="0" w:space="0" w:color="auto"/>
        <w:bottom w:val="none" w:sz="0" w:space="0" w:color="auto"/>
        <w:right w:val="none" w:sz="0" w:space="0" w:color="auto"/>
      </w:divBdr>
    </w:div>
    <w:div w:id="313605320">
      <w:bodyDiv w:val="1"/>
      <w:marLeft w:val="0"/>
      <w:marRight w:val="0"/>
      <w:marTop w:val="0"/>
      <w:marBottom w:val="0"/>
      <w:divBdr>
        <w:top w:val="none" w:sz="0" w:space="0" w:color="auto"/>
        <w:left w:val="none" w:sz="0" w:space="0" w:color="auto"/>
        <w:bottom w:val="none" w:sz="0" w:space="0" w:color="auto"/>
        <w:right w:val="none" w:sz="0" w:space="0" w:color="auto"/>
      </w:divBdr>
    </w:div>
    <w:div w:id="315381912">
      <w:bodyDiv w:val="1"/>
      <w:marLeft w:val="0"/>
      <w:marRight w:val="0"/>
      <w:marTop w:val="0"/>
      <w:marBottom w:val="0"/>
      <w:divBdr>
        <w:top w:val="none" w:sz="0" w:space="0" w:color="auto"/>
        <w:left w:val="none" w:sz="0" w:space="0" w:color="auto"/>
        <w:bottom w:val="none" w:sz="0" w:space="0" w:color="auto"/>
        <w:right w:val="none" w:sz="0" w:space="0" w:color="auto"/>
      </w:divBdr>
    </w:div>
    <w:div w:id="326135068">
      <w:bodyDiv w:val="1"/>
      <w:marLeft w:val="0"/>
      <w:marRight w:val="0"/>
      <w:marTop w:val="0"/>
      <w:marBottom w:val="0"/>
      <w:divBdr>
        <w:top w:val="none" w:sz="0" w:space="0" w:color="auto"/>
        <w:left w:val="none" w:sz="0" w:space="0" w:color="auto"/>
        <w:bottom w:val="none" w:sz="0" w:space="0" w:color="auto"/>
        <w:right w:val="none" w:sz="0" w:space="0" w:color="auto"/>
      </w:divBdr>
    </w:div>
    <w:div w:id="343829787">
      <w:bodyDiv w:val="1"/>
      <w:marLeft w:val="0"/>
      <w:marRight w:val="0"/>
      <w:marTop w:val="0"/>
      <w:marBottom w:val="0"/>
      <w:divBdr>
        <w:top w:val="none" w:sz="0" w:space="0" w:color="auto"/>
        <w:left w:val="none" w:sz="0" w:space="0" w:color="auto"/>
        <w:bottom w:val="none" w:sz="0" w:space="0" w:color="auto"/>
        <w:right w:val="none" w:sz="0" w:space="0" w:color="auto"/>
      </w:divBdr>
    </w:div>
    <w:div w:id="345905921">
      <w:bodyDiv w:val="1"/>
      <w:marLeft w:val="0"/>
      <w:marRight w:val="0"/>
      <w:marTop w:val="0"/>
      <w:marBottom w:val="0"/>
      <w:divBdr>
        <w:top w:val="none" w:sz="0" w:space="0" w:color="auto"/>
        <w:left w:val="none" w:sz="0" w:space="0" w:color="auto"/>
        <w:bottom w:val="none" w:sz="0" w:space="0" w:color="auto"/>
        <w:right w:val="none" w:sz="0" w:space="0" w:color="auto"/>
      </w:divBdr>
    </w:div>
    <w:div w:id="346298294">
      <w:bodyDiv w:val="1"/>
      <w:marLeft w:val="0"/>
      <w:marRight w:val="0"/>
      <w:marTop w:val="0"/>
      <w:marBottom w:val="0"/>
      <w:divBdr>
        <w:top w:val="none" w:sz="0" w:space="0" w:color="auto"/>
        <w:left w:val="none" w:sz="0" w:space="0" w:color="auto"/>
        <w:bottom w:val="none" w:sz="0" w:space="0" w:color="auto"/>
        <w:right w:val="none" w:sz="0" w:space="0" w:color="auto"/>
      </w:divBdr>
    </w:div>
    <w:div w:id="350037849">
      <w:bodyDiv w:val="1"/>
      <w:marLeft w:val="0"/>
      <w:marRight w:val="0"/>
      <w:marTop w:val="0"/>
      <w:marBottom w:val="0"/>
      <w:divBdr>
        <w:top w:val="none" w:sz="0" w:space="0" w:color="auto"/>
        <w:left w:val="none" w:sz="0" w:space="0" w:color="auto"/>
        <w:bottom w:val="none" w:sz="0" w:space="0" w:color="auto"/>
        <w:right w:val="none" w:sz="0" w:space="0" w:color="auto"/>
      </w:divBdr>
    </w:div>
    <w:div w:id="350231019">
      <w:bodyDiv w:val="1"/>
      <w:marLeft w:val="0"/>
      <w:marRight w:val="0"/>
      <w:marTop w:val="0"/>
      <w:marBottom w:val="0"/>
      <w:divBdr>
        <w:top w:val="none" w:sz="0" w:space="0" w:color="auto"/>
        <w:left w:val="none" w:sz="0" w:space="0" w:color="auto"/>
        <w:bottom w:val="none" w:sz="0" w:space="0" w:color="auto"/>
        <w:right w:val="none" w:sz="0" w:space="0" w:color="auto"/>
      </w:divBdr>
    </w:div>
    <w:div w:id="350691843">
      <w:bodyDiv w:val="1"/>
      <w:marLeft w:val="0"/>
      <w:marRight w:val="0"/>
      <w:marTop w:val="0"/>
      <w:marBottom w:val="0"/>
      <w:divBdr>
        <w:top w:val="none" w:sz="0" w:space="0" w:color="auto"/>
        <w:left w:val="none" w:sz="0" w:space="0" w:color="auto"/>
        <w:bottom w:val="none" w:sz="0" w:space="0" w:color="auto"/>
        <w:right w:val="none" w:sz="0" w:space="0" w:color="auto"/>
      </w:divBdr>
    </w:div>
    <w:div w:id="351686884">
      <w:bodyDiv w:val="1"/>
      <w:marLeft w:val="0"/>
      <w:marRight w:val="0"/>
      <w:marTop w:val="0"/>
      <w:marBottom w:val="0"/>
      <w:divBdr>
        <w:top w:val="none" w:sz="0" w:space="0" w:color="auto"/>
        <w:left w:val="none" w:sz="0" w:space="0" w:color="auto"/>
        <w:bottom w:val="none" w:sz="0" w:space="0" w:color="auto"/>
        <w:right w:val="none" w:sz="0" w:space="0" w:color="auto"/>
      </w:divBdr>
    </w:div>
    <w:div w:id="357851370">
      <w:bodyDiv w:val="1"/>
      <w:marLeft w:val="0"/>
      <w:marRight w:val="0"/>
      <w:marTop w:val="0"/>
      <w:marBottom w:val="0"/>
      <w:divBdr>
        <w:top w:val="none" w:sz="0" w:space="0" w:color="auto"/>
        <w:left w:val="none" w:sz="0" w:space="0" w:color="auto"/>
        <w:bottom w:val="none" w:sz="0" w:space="0" w:color="auto"/>
        <w:right w:val="none" w:sz="0" w:space="0" w:color="auto"/>
      </w:divBdr>
    </w:div>
    <w:div w:id="357977025">
      <w:bodyDiv w:val="1"/>
      <w:marLeft w:val="0"/>
      <w:marRight w:val="0"/>
      <w:marTop w:val="0"/>
      <w:marBottom w:val="0"/>
      <w:divBdr>
        <w:top w:val="none" w:sz="0" w:space="0" w:color="auto"/>
        <w:left w:val="none" w:sz="0" w:space="0" w:color="auto"/>
        <w:bottom w:val="none" w:sz="0" w:space="0" w:color="auto"/>
        <w:right w:val="none" w:sz="0" w:space="0" w:color="auto"/>
      </w:divBdr>
    </w:div>
    <w:div w:id="366302160">
      <w:bodyDiv w:val="1"/>
      <w:marLeft w:val="0"/>
      <w:marRight w:val="0"/>
      <w:marTop w:val="0"/>
      <w:marBottom w:val="0"/>
      <w:divBdr>
        <w:top w:val="none" w:sz="0" w:space="0" w:color="auto"/>
        <w:left w:val="none" w:sz="0" w:space="0" w:color="auto"/>
        <w:bottom w:val="none" w:sz="0" w:space="0" w:color="auto"/>
        <w:right w:val="none" w:sz="0" w:space="0" w:color="auto"/>
      </w:divBdr>
    </w:div>
    <w:div w:id="380177978">
      <w:bodyDiv w:val="1"/>
      <w:marLeft w:val="0"/>
      <w:marRight w:val="0"/>
      <w:marTop w:val="0"/>
      <w:marBottom w:val="0"/>
      <w:divBdr>
        <w:top w:val="none" w:sz="0" w:space="0" w:color="auto"/>
        <w:left w:val="none" w:sz="0" w:space="0" w:color="auto"/>
        <w:bottom w:val="none" w:sz="0" w:space="0" w:color="auto"/>
        <w:right w:val="none" w:sz="0" w:space="0" w:color="auto"/>
      </w:divBdr>
    </w:div>
    <w:div w:id="396169135">
      <w:bodyDiv w:val="1"/>
      <w:marLeft w:val="0"/>
      <w:marRight w:val="0"/>
      <w:marTop w:val="0"/>
      <w:marBottom w:val="0"/>
      <w:divBdr>
        <w:top w:val="none" w:sz="0" w:space="0" w:color="auto"/>
        <w:left w:val="none" w:sz="0" w:space="0" w:color="auto"/>
        <w:bottom w:val="none" w:sz="0" w:space="0" w:color="auto"/>
        <w:right w:val="none" w:sz="0" w:space="0" w:color="auto"/>
      </w:divBdr>
    </w:div>
    <w:div w:id="398328387">
      <w:bodyDiv w:val="1"/>
      <w:marLeft w:val="0"/>
      <w:marRight w:val="0"/>
      <w:marTop w:val="0"/>
      <w:marBottom w:val="0"/>
      <w:divBdr>
        <w:top w:val="none" w:sz="0" w:space="0" w:color="auto"/>
        <w:left w:val="none" w:sz="0" w:space="0" w:color="auto"/>
        <w:bottom w:val="none" w:sz="0" w:space="0" w:color="auto"/>
        <w:right w:val="none" w:sz="0" w:space="0" w:color="auto"/>
      </w:divBdr>
      <w:divsChild>
        <w:div w:id="47186721">
          <w:marLeft w:val="0"/>
          <w:marRight w:val="0"/>
          <w:marTop w:val="0"/>
          <w:marBottom w:val="0"/>
          <w:divBdr>
            <w:top w:val="none" w:sz="0" w:space="0" w:color="auto"/>
            <w:left w:val="none" w:sz="0" w:space="0" w:color="auto"/>
            <w:bottom w:val="none" w:sz="0" w:space="0" w:color="auto"/>
            <w:right w:val="none" w:sz="0" w:space="0" w:color="auto"/>
          </w:divBdr>
          <w:divsChild>
            <w:div w:id="67193868">
              <w:marLeft w:val="0"/>
              <w:marRight w:val="0"/>
              <w:marTop w:val="0"/>
              <w:marBottom w:val="0"/>
              <w:divBdr>
                <w:top w:val="none" w:sz="0" w:space="0" w:color="auto"/>
                <w:left w:val="none" w:sz="0" w:space="0" w:color="auto"/>
                <w:bottom w:val="none" w:sz="0" w:space="0" w:color="auto"/>
                <w:right w:val="none" w:sz="0" w:space="0" w:color="auto"/>
              </w:divBdr>
            </w:div>
            <w:div w:id="81537728">
              <w:marLeft w:val="0"/>
              <w:marRight w:val="0"/>
              <w:marTop w:val="0"/>
              <w:marBottom w:val="0"/>
              <w:divBdr>
                <w:top w:val="none" w:sz="0" w:space="0" w:color="auto"/>
                <w:left w:val="none" w:sz="0" w:space="0" w:color="auto"/>
                <w:bottom w:val="none" w:sz="0" w:space="0" w:color="auto"/>
                <w:right w:val="none" w:sz="0" w:space="0" w:color="auto"/>
              </w:divBdr>
            </w:div>
            <w:div w:id="108672118">
              <w:marLeft w:val="0"/>
              <w:marRight w:val="0"/>
              <w:marTop w:val="0"/>
              <w:marBottom w:val="0"/>
              <w:divBdr>
                <w:top w:val="none" w:sz="0" w:space="0" w:color="auto"/>
                <w:left w:val="none" w:sz="0" w:space="0" w:color="auto"/>
                <w:bottom w:val="none" w:sz="0" w:space="0" w:color="auto"/>
                <w:right w:val="none" w:sz="0" w:space="0" w:color="auto"/>
              </w:divBdr>
            </w:div>
            <w:div w:id="235555055">
              <w:marLeft w:val="0"/>
              <w:marRight w:val="0"/>
              <w:marTop w:val="0"/>
              <w:marBottom w:val="0"/>
              <w:divBdr>
                <w:top w:val="none" w:sz="0" w:space="0" w:color="auto"/>
                <w:left w:val="none" w:sz="0" w:space="0" w:color="auto"/>
                <w:bottom w:val="none" w:sz="0" w:space="0" w:color="auto"/>
                <w:right w:val="none" w:sz="0" w:space="0" w:color="auto"/>
              </w:divBdr>
            </w:div>
            <w:div w:id="346717726">
              <w:marLeft w:val="0"/>
              <w:marRight w:val="0"/>
              <w:marTop w:val="0"/>
              <w:marBottom w:val="0"/>
              <w:divBdr>
                <w:top w:val="none" w:sz="0" w:space="0" w:color="auto"/>
                <w:left w:val="none" w:sz="0" w:space="0" w:color="auto"/>
                <w:bottom w:val="none" w:sz="0" w:space="0" w:color="auto"/>
                <w:right w:val="none" w:sz="0" w:space="0" w:color="auto"/>
              </w:divBdr>
            </w:div>
            <w:div w:id="376930061">
              <w:marLeft w:val="0"/>
              <w:marRight w:val="0"/>
              <w:marTop w:val="0"/>
              <w:marBottom w:val="0"/>
              <w:divBdr>
                <w:top w:val="none" w:sz="0" w:space="0" w:color="auto"/>
                <w:left w:val="none" w:sz="0" w:space="0" w:color="auto"/>
                <w:bottom w:val="none" w:sz="0" w:space="0" w:color="auto"/>
                <w:right w:val="none" w:sz="0" w:space="0" w:color="auto"/>
              </w:divBdr>
            </w:div>
            <w:div w:id="546574738">
              <w:marLeft w:val="0"/>
              <w:marRight w:val="0"/>
              <w:marTop w:val="0"/>
              <w:marBottom w:val="0"/>
              <w:divBdr>
                <w:top w:val="none" w:sz="0" w:space="0" w:color="auto"/>
                <w:left w:val="none" w:sz="0" w:space="0" w:color="auto"/>
                <w:bottom w:val="none" w:sz="0" w:space="0" w:color="auto"/>
                <w:right w:val="none" w:sz="0" w:space="0" w:color="auto"/>
              </w:divBdr>
            </w:div>
            <w:div w:id="556282074">
              <w:marLeft w:val="0"/>
              <w:marRight w:val="0"/>
              <w:marTop w:val="0"/>
              <w:marBottom w:val="0"/>
              <w:divBdr>
                <w:top w:val="none" w:sz="0" w:space="0" w:color="auto"/>
                <w:left w:val="none" w:sz="0" w:space="0" w:color="auto"/>
                <w:bottom w:val="none" w:sz="0" w:space="0" w:color="auto"/>
                <w:right w:val="none" w:sz="0" w:space="0" w:color="auto"/>
              </w:divBdr>
            </w:div>
            <w:div w:id="598369277">
              <w:marLeft w:val="0"/>
              <w:marRight w:val="0"/>
              <w:marTop w:val="0"/>
              <w:marBottom w:val="0"/>
              <w:divBdr>
                <w:top w:val="none" w:sz="0" w:space="0" w:color="auto"/>
                <w:left w:val="none" w:sz="0" w:space="0" w:color="auto"/>
                <w:bottom w:val="none" w:sz="0" w:space="0" w:color="auto"/>
                <w:right w:val="none" w:sz="0" w:space="0" w:color="auto"/>
              </w:divBdr>
            </w:div>
            <w:div w:id="623657410">
              <w:marLeft w:val="0"/>
              <w:marRight w:val="0"/>
              <w:marTop w:val="0"/>
              <w:marBottom w:val="0"/>
              <w:divBdr>
                <w:top w:val="none" w:sz="0" w:space="0" w:color="auto"/>
                <w:left w:val="none" w:sz="0" w:space="0" w:color="auto"/>
                <w:bottom w:val="none" w:sz="0" w:space="0" w:color="auto"/>
                <w:right w:val="none" w:sz="0" w:space="0" w:color="auto"/>
              </w:divBdr>
            </w:div>
            <w:div w:id="797070692">
              <w:marLeft w:val="0"/>
              <w:marRight w:val="0"/>
              <w:marTop w:val="0"/>
              <w:marBottom w:val="0"/>
              <w:divBdr>
                <w:top w:val="none" w:sz="0" w:space="0" w:color="auto"/>
                <w:left w:val="none" w:sz="0" w:space="0" w:color="auto"/>
                <w:bottom w:val="none" w:sz="0" w:space="0" w:color="auto"/>
                <w:right w:val="none" w:sz="0" w:space="0" w:color="auto"/>
              </w:divBdr>
            </w:div>
            <w:div w:id="846018844">
              <w:marLeft w:val="0"/>
              <w:marRight w:val="0"/>
              <w:marTop w:val="0"/>
              <w:marBottom w:val="0"/>
              <w:divBdr>
                <w:top w:val="none" w:sz="0" w:space="0" w:color="auto"/>
                <w:left w:val="none" w:sz="0" w:space="0" w:color="auto"/>
                <w:bottom w:val="none" w:sz="0" w:space="0" w:color="auto"/>
                <w:right w:val="none" w:sz="0" w:space="0" w:color="auto"/>
              </w:divBdr>
            </w:div>
            <w:div w:id="890652798">
              <w:marLeft w:val="0"/>
              <w:marRight w:val="0"/>
              <w:marTop w:val="0"/>
              <w:marBottom w:val="0"/>
              <w:divBdr>
                <w:top w:val="none" w:sz="0" w:space="0" w:color="auto"/>
                <w:left w:val="none" w:sz="0" w:space="0" w:color="auto"/>
                <w:bottom w:val="none" w:sz="0" w:space="0" w:color="auto"/>
                <w:right w:val="none" w:sz="0" w:space="0" w:color="auto"/>
              </w:divBdr>
            </w:div>
            <w:div w:id="902839807">
              <w:marLeft w:val="0"/>
              <w:marRight w:val="0"/>
              <w:marTop w:val="0"/>
              <w:marBottom w:val="0"/>
              <w:divBdr>
                <w:top w:val="none" w:sz="0" w:space="0" w:color="auto"/>
                <w:left w:val="none" w:sz="0" w:space="0" w:color="auto"/>
                <w:bottom w:val="none" w:sz="0" w:space="0" w:color="auto"/>
                <w:right w:val="none" w:sz="0" w:space="0" w:color="auto"/>
              </w:divBdr>
            </w:div>
            <w:div w:id="1276450271">
              <w:marLeft w:val="0"/>
              <w:marRight w:val="0"/>
              <w:marTop w:val="0"/>
              <w:marBottom w:val="0"/>
              <w:divBdr>
                <w:top w:val="none" w:sz="0" w:space="0" w:color="auto"/>
                <w:left w:val="none" w:sz="0" w:space="0" w:color="auto"/>
                <w:bottom w:val="none" w:sz="0" w:space="0" w:color="auto"/>
                <w:right w:val="none" w:sz="0" w:space="0" w:color="auto"/>
              </w:divBdr>
            </w:div>
            <w:div w:id="1358192923">
              <w:marLeft w:val="0"/>
              <w:marRight w:val="0"/>
              <w:marTop w:val="0"/>
              <w:marBottom w:val="0"/>
              <w:divBdr>
                <w:top w:val="none" w:sz="0" w:space="0" w:color="auto"/>
                <w:left w:val="none" w:sz="0" w:space="0" w:color="auto"/>
                <w:bottom w:val="none" w:sz="0" w:space="0" w:color="auto"/>
                <w:right w:val="none" w:sz="0" w:space="0" w:color="auto"/>
              </w:divBdr>
            </w:div>
            <w:div w:id="1415470962">
              <w:marLeft w:val="0"/>
              <w:marRight w:val="0"/>
              <w:marTop w:val="0"/>
              <w:marBottom w:val="0"/>
              <w:divBdr>
                <w:top w:val="none" w:sz="0" w:space="0" w:color="auto"/>
                <w:left w:val="none" w:sz="0" w:space="0" w:color="auto"/>
                <w:bottom w:val="none" w:sz="0" w:space="0" w:color="auto"/>
                <w:right w:val="none" w:sz="0" w:space="0" w:color="auto"/>
              </w:divBdr>
            </w:div>
            <w:div w:id="1702513730">
              <w:marLeft w:val="0"/>
              <w:marRight w:val="0"/>
              <w:marTop w:val="0"/>
              <w:marBottom w:val="0"/>
              <w:divBdr>
                <w:top w:val="none" w:sz="0" w:space="0" w:color="auto"/>
                <w:left w:val="none" w:sz="0" w:space="0" w:color="auto"/>
                <w:bottom w:val="none" w:sz="0" w:space="0" w:color="auto"/>
                <w:right w:val="none" w:sz="0" w:space="0" w:color="auto"/>
              </w:divBdr>
            </w:div>
            <w:div w:id="1956475952">
              <w:marLeft w:val="0"/>
              <w:marRight w:val="0"/>
              <w:marTop w:val="0"/>
              <w:marBottom w:val="0"/>
              <w:divBdr>
                <w:top w:val="none" w:sz="0" w:space="0" w:color="auto"/>
                <w:left w:val="none" w:sz="0" w:space="0" w:color="auto"/>
                <w:bottom w:val="none" w:sz="0" w:space="0" w:color="auto"/>
                <w:right w:val="none" w:sz="0" w:space="0" w:color="auto"/>
              </w:divBdr>
            </w:div>
            <w:div w:id="1976333191">
              <w:marLeft w:val="0"/>
              <w:marRight w:val="0"/>
              <w:marTop w:val="0"/>
              <w:marBottom w:val="0"/>
              <w:divBdr>
                <w:top w:val="none" w:sz="0" w:space="0" w:color="auto"/>
                <w:left w:val="none" w:sz="0" w:space="0" w:color="auto"/>
                <w:bottom w:val="none" w:sz="0" w:space="0" w:color="auto"/>
                <w:right w:val="none" w:sz="0" w:space="0" w:color="auto"/>
              </w:divBdr>
            </w:div>
            <w:div w:id="1983148137">
              <w:marLeft w:val="0"/>
              <w:marRight w:val="0"/>
              <w:marTop w:val="0"/>
              <w:marBottom w:val="0"/>
              <w:divBdr>
                <w:top w:val="none" w:sz="0" w:space="0" w:color="auto"/>
                <w:left w:val="none" w:sz="0" w:space="0" w:color="auto"/>
                <w:bottom w:val="none" w:sz="0" w:space="0" w:color="auto"/>
                <w:right w:val="none" w:sz="0" w:space="0" w:color="auto"/>
              </w:divBdr>
            </w:div>
            <w:div w:id="207777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382938">
      <w:bodyDiv w:val="1"/>
      <w:marLeft w:val="0"/>
      <w:marRight w:val="0"/>
      <w:marTop w:val="0"/>
      <w:marBottom w:val="0"/>
      <w:divBdr>
        <w:top w:val="none" w:sz="0" w:space="0" w:color="auto"/>
        <w:left w:val="none" w:sz="0" w:space="0" w:color="auto"/>
        <w:bottom w:val="none" w:sz="0" w:space="0" w:color="auto"/>
        <w:right w:val="none" w:sz="0" w:space="0" w:color="auto"/>
      </w:divBdr>
    </w:div>
    <w:div w:id="403532992">
      <w:bodyDiv w:val="1"/>
      <w:marLeft w:val="0"/>
      <w:marRight w:val="0"/>
      <w:marTop w:val="0"/>
      <w:marBottom w:val="0"/>
      <w:divBdr>
        <w:top w:val="none" w:sz="0" w:space="0" w:color="auto"/>
        <w:left w:val="none" w:sz="0" w:space="0" w:color="auto"/>
        <w:bottom w:val="none" w:sz="0" w:space="0" w:color="auto"/>
        <w:right w:val="none" w:sz="0" w:space="0" w:color="auto"/>
      </w:divBdr>
    </w:div>
    <w:div w:id="410733807">
      <w:bodyDiv w:val="1"/>
      <w:marLeft w:val="0"/>
      <w:marRight w:val="0"/>
      <w:marTop w:val="0"/>
      <w:marBottom w:val="0"/>
      <w:divBdr>
        <w:top w:val="none" w:sz="0" w:space="0" w:color="auto"/>
        <w:left w:val="none" w:sz="0" w:space="0" w:color="auto"/>
        <w:bottom w:val="none" w:sz="0" w:space="0" w:color="auto"/>
        <w:right w:val="none" w:sz="0" w:space="0" w:color="auto"/>
      </w:divBdr>
    </w:div>
    <w:div w:id="413014432">
      <w:bodyDiv w:val="1"/>
      <w:marLeft w:val="0"/>
      <w:marRight w:val="0"/>
      <w:marTop w:val="0"/>
      <w:marBottom w:val="0"/>
      <w:divBdr>
        <w:top w:val="none" w:sz="0" w:space="0" w:color="auto"/>
        <w:left w:val="none" w:sz="0" w:space="0" w:color="auto"/>
        <w:bottom w:val="none" w:sz="0" w:space="0" w:color="auto"/>
        <w:right w:val="none" w:sz="0" w:space="0" w:color="auto"/>
      </w:divBdr>
      <w:divsChild>
        <w:div w:id="522212432">
          <w:marLeft w:val="0"/>
          <w:marRight w:val="0"/>
          <w:marTop w:val="0"/>
          <w:marBottom w:val="0"/>
          <w:divBdr>
            <w:top w:val="none" w:sz="0" w:space="0" w:color="auto"/>
            <w:left w:val="none" w:sz="0" w:space="0" w:color="auto"/>
            <w:bottom w:val="none" w:sz="0" w:space="0" w:color="auto"/>
            <w:right w:val="none" w:sz="0" w:space="0" w:color="auto"/>
          </w:divBdr>
          <w:divsChild>
            <w:div w:id="2110807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3401748">
      <w:bodyDiv w:val="1"/>
      <w:marLeft w:val="0"/>
      <w:marRight w:val="0"/>
      <w:marTop w:val="0"/>
      <w:marBottom w:val="0"/>
      <w:divBdr>
        <w:top w:val="none" w:sz="0" w:space="0" w:color="auto"/>
        <w:left w:val="none" w:sz="0" w:space="0" w:color="auto"/>
        <w:bottom w:val="none" w:sz="0" w:space="0" w:color="auto"/>
        <w:right w:val="none" w:sz="0" w:space="0" w:color="auto"/>
      </w:divBdr>
    </w:div>
    <w:div w:id="416706114">
      <w:bodyDiv w:val="1"/>
      <w:marLeft w:val="0"/>
      <w:marRight w:val="0"/>
      <w:marTop w:val="0"/>
      <w:marBottom w:val="0"/>
      <w:divBdr>
        <w:top w:val="none" w:sz="0" w:space="0" w:color="auto"/>
        <w:left w:val="none" w:sz="0" w:space="0" w:color="auto"/>
        <w:bottom w:val="none" w:sz="0" w:space="0" w:color="auto"/>
        <w:right w:val="none" w:sz="0" w:space="0" w:color="auto"/>
      </w:divBdr>
    </w:div>
    <w:div w:id="418261736">
      <w:bodyDiv w:val="1"/>
      <w:marLeft w:val="0"/>
      <w:marRight w:val="0"/>
      <w:marTop w:val="0"/>
      <w:marBottom w:val="0"/>
      <w:divBdr>
        <w:top w:val="none" w:sz="0" w:space="0" w:color="auto"/>
        <w:left w:val="none" w:sz="0" w:space="0" w:color="auto"/>
        <w:bottom w:val="none" w:sz="0" w:space="0" w:color="auto"/>
        <w:right w:val="none" w:sz="0" w:space="0" w:color="auto"/>
      </w:divBdr>
    </w:div>
    <w:div w:id="419765367">
      <w:bodyDiv w:val="1"/>
      <w:marLeft w:val="0"/>
      <w:marRight w:val="0"/>
      <w:marTop w:val="0"/>
      <w:marBottom w:val="0"/>
      <w:divBdr>
        <w:top w:val="none" w:sz="0" w:space="0" w:color="auto"/>
        <w:left w:val="none" w:sz="0" w:space="0" w:color="auto"/>
        <w:bottom w:val="none" w:sz="0" w:space="0" w:color="auto"/>
        <w:right w:val="none" w:sz="0" w:space="0" w:color="auto"/>
      </w:divBdr>
    </w:div>
    <w:div w:id="423645865">
      <w:bodyDiv w:val="1"/>
      <w:marLeft w:val="0"/>
      <w:marRight w:val="0"/>
      <w:marTop w:val="0"/>
      <w:marBottom w:val="0"/>
      <w:divBdr>
        <w:top w:val="none" w:sz="0" w:space="0" w:color="auto"/>
        <w:left w:val="none" w:sz="0" w:space="0" w:color="auto"/>
        <w:bottom w:val="none" w:sz="0" w:space="0" w:color="auto"/>
        <w:right w:val="none" w:sz="0" w:space="0" w:color="auto"/>
      </w:divBdr>
      <w:divsChild>
        <w:div w:id="1551653082">
          <w:marLeft w:val="432"/>
          <w:marRight w:val="0"/>
          <w:marTop w:val="0"/>
          <w:marBottom w:val="0"/>
          <w:divBdr>
            <w:top w:val="none" w:sz="0" w:space="0" w:color="auto"/>
            <w:left w:val="none" w:sz="0" w:space="0" w:color="auto"/>
            <w:bottom w:val="none" w:sz="0" w:space="0" w:color="auto"/>
            <w:right w:val="none" w:sz="0" w:space="0" w:color="auto"/>
          </w:divBdr>
        </w:div>
        <w:div w:id="1660383957">
          <w:marLeft w:val="432"/>
          <w:marRight w:val="0"/>
          <w:marTop w:val="0"/>
          <w:marBottom w:val="0"/>
          <w:divBdr>
            <w:top w:val="none" w:sz="0" w:space="0" w:color="auto"/>
            <w:left w:val="none" w:sz="0" w:space="0" w:color="auto"/>
            <w:bottom w:val="none" w:sz="0" w:space="0" w:color="auto"/>
            <w:right w:val="none" w:sz="0" w:space="0" w:color="auto"/>
          </w:divBdr>
        </w:div>
        <w:div w:id="1731422002">
          <w:marLeft w:val="432"/>
          <w:marRight w:val="0"/>
          <w:marTop w:val="0"/>
          <w:marBottom w:val="0"/>
          <w:divBdr>
            <w:top w:val="none" w:sz="0" w:space="0" w:color="auto"/>
            <w:left w:val="none" w:sz="0" w:space="0" w:color="auto"/>
            <w:bottom w:val="none" w:sz="0" w:space="0" w:color="auto"/>
            <w:right w:val="none" w:sz="0" w:space="0" w:color="auto"/>
          </w:divBdr>
        </w:div>
      </w:divsChild>
    </w:div>
    <w:div w:id="424152838">
      <w:bodyDiv w:val="1"/>
      <w:marLeft w:val="0"/>
      <w:marRight w:val="0"/>
      <w:marTop w:val="0"/>
      <w:marBottom w:val="0"/>
      <w:divBdr>
        <w:top w:val="none" w:sz="0" w:space="0" w:color="auto"/>
        <w:left w:val="none" w:sz="0" w:space="0" w:color="auto"/>
        <w:bottom w:val="none" w:sz="0" w:space="0" w:color="auto"/>
        <w:right w:val="none" w:sz="0" w:space="0" w:color="auto"/>
      </w:divBdr>
    </w:div>
    <w:div w:id="426003412">
      <w:bodyDiv w:val="1"/>
      <w:marLeft w:val="0"/>
      <w:marRight w:val="0"/>
      <w:marTop w:val="0"/>
      <w:marBottom w:val="0"/>
      <w:divBdr>
        <w:top w:val="none" w:sz="0" w:space="0" w:color="auto"/>
        <w:left w:val="none" w:sz="0" w:space="0" w:color="auto"/>
        <w:bottom w:val="none" w:sz="0" w:space="0" w:color="auto"/>
        <w:right w:val="none" w:sz="0" w:space="0" w:color="auto"/>
      </w:divBdr>
    </w:div>
    <w:div w:id="428814317">
      <w:bodyDiv w:val="1"/>
      <w:marLeft w:val="0"/>
      <w:marRight w:val="0"/>
      <w:marTop w:val="0"/>
      <w:marBottom w:val="0"/>
      <w:divBdr>
        <w:top w:val="none" w:sz="0" w:space="0" w:color="auto"/>
        <w:left w:val="none" w:sz="0" w:space="0" w:color="auto"/>
        <w:bottom w:val="none" w:sz="0" w:space="0" w:color="auto"/>
        <w:right w:val="none" w:sz="0" w:space="0" w:color="auto"/>
      </w:divBdr>
    </w:div>
    <w:div w:id="429742631">
      <w:bodyDiv w:val="1"/>
      <w:marLeft w:val="0"/>
      <w:marRight w:val="0"/>
      <w:marTop w:val="0"/>
      <w:marBottom w:val="0"/>
      <w:divBdr>
        <w:top w:val="none" w:sz="0" w:space="0" w:color="auto"/>
        <w:left w:val="none" w:sz="0" w:space="0" w:color="auto"/>
        <w:bottom w:val="none" w:sz="0" w:space="0" w:color="auto"/>
        <w:right w:val="none" w:sz="0" w:space="0" w:color="auto"/>
      </w:divBdr>
    </w:div>
    <w:div w:id="442379443">
      <w:bodyDiv w:val="1"/>
      <w:marLeft w:val="0"/>
      <w:marRight w:val="0"/>
      <w:marTop w:val="0"/>
      <w:marBottom w:val="0"/>
      <w:divBdr>
        <w:top w:val="none" w:sz="0" w:space="0" w:color="auto"/>
        <w:left w:val="none" w:sz="0" w:space="0" w:color="auto"/>
        <w:bottom w:val="none" w:sz="0" w:space="0" w:color="auto"/>
        <w:right w:val="none" w:sz="0" w:space="0" w:color="auto"/>
      </w:divBdr>
    </w:div>
    <w:div w:id="465437980">
      <w:bodyDiv w:val="1"/>
      <w:marLeft w:val="0"/>
      <w:marRight w:val="0"/>
      <w:marTop w:val="0"/>
      <w:marBottom w:val="0"/>
      <w:divBdr>
        <w:top w:val="none" w:sz="0" w:space="0" w:color="auto"/>
        <w:left w:val="none" w:sz="0" w:space="0" w:color="auto"/>
        <w:bottom w:val="none" w:sz="0" w:space="0" w:color="auto"/>
        <w:right w:val="none" w:sz="0" w:space="0" w:color="auto"/>
      </w:divBdr>
    </w:div>
    <w:div w:id="468866506">
      <w:bodyDiv w:val="1"/>
      <w:marLeft w:val="0"/>
      <w:marRight w:val="0"/>
      <w:marTop w:val="0"/>
      <w:marBottom w:val="0"/>
      <w:divBdr>
        <w:top w:val="none" w:sz="0" w:space="0" w:color="auto"/>
        <w:left w:val="none" w:sz="0" w:space="0" w:color="auto"/>
        <w:bottom w:val="none" w:sz="0" w:space="0" w:color="auto"/>
        <w:right w:val="none" w:sz="0" w:space="0" w:color="auto"/>
      </w:divBdr>
      <w:divsChild>
        <w:div w:id="958998723">
          <w:marLeft w:val="0"/>
          <w:marRight w:val="0"/>
          <w:marTop w:val="0"/>
          <w:marBottom w:val="0"/>
          <w:divBdr>
            <w:top w:val="none" w:sz="0" w:space="0" w:color="auto"/>
            <w:left w:val="none" w:sz="0" w:space="0" w:color="auto"/>
            <w:bottom w:val="none" w:sz="0" w:space="0" w:color="auto"/>
            <w:right w:val="none" w:sz="0" w:space="0" w:color="auto"/>
          </w:divBdr>
          <w:divsChild>
            <w:div w:id="951863966">
              <w:marLeft w:val="0"/>
              <w:marRight w:val="0"/>
              <w:marTop w:val="0"/>
              <w:marBottom w:val="0"/>
              <w:divBdr>
                <w:top w:val="none" w:sz="0" w:space="0" w:color="auto"/>
                <w:left w:val="none" w:sz="0" w:space="0" w:color="auto"/>
                <w:bottom w:val="none" w:sz="0" w:space="0" w:color="auto"/>
                <w:right w:val="none" w:sz="0" w:space="0" w:color="auto"/>
              </w:divBdr>
              <w:divsChild>
                <w:div w:id="24141615">
                  <w:marLeft w:val="0"/>
                  <w:marRight w:val="0"/>
                  <w:marTop w:val="0"/>
                  <w:marBottom w:val="0"/>
                  <w:divBdr>
                    <w:top w:val="none" w:sz="0" w:space="0" w:color="auto"/>
                    <w:left w:val="none" w:sz="0" w:space="0" w:color="auto"/>
                    <w:bottom w:val="none" w:sz="0" w:space="0" w:color="auto"/>
                    <w:right w:val="none" w:sz="0" w:space="0" w:color="auto"/>
                  </w:divBdr>
                  <w:divsChild>
                    <w:div w:id="193478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246395">
          <w:marLeft w:val="0"/>
          <w:marRight w:val="0"/>
          <w:marTop w:val="0"/>
          <w:marBottom w:val="0"/>
          <w:divBdr>
            <w:top w:val="none" w:sz="0" w:space="0" w:color="auto"/>
            <w:left w:val="none" w:sz="0" w:space="0" w:color="auto"/>
            <w:bottom w:val="none" w:sz="0" w:space="0" w:color="auto"/>
            <w:right w:val="none" w:sz="0" w:space="0" w:color="auto"/>
          </w:divBdr>
          <w:divsChild>
            <w:div w:id="1062485342">
              <w:marLeft w:val="0"/>
              <w:marRight w:val="0"/>
              <w:marTop w:val="0"/>
              <w:marBottom w:val="0"/>
              <w:divBdr>
                <w:top w:val="none" w:sz="0" w:space="0" w:color="auto"/>
                <w:left w:val="none" w:sz="0" w:space="0" w:color="auto"/>
                <w:bottom w:val="none" w:sz="0" w:space="0" w:color="auto"/>
                <w:right w:val="none" w:sz="0" w:space="0" w:color="auto"/>
              </w:divBdr>
              <w:divsChild>
                <w:div w:id="1623000536">
                  <w:marLeft w:val="0"/>
                  <w:marRight w:val="0"/>
                  <w:marTop w:val="0"/>
                  <w:marBottom w:val="0"/>
                  <w:divBdr>
                    <w:top w:val="none" w:sz="0" w:space="0" w:color="auto"/>
                    <w:left w:val="none" w:sz="0" w:space="0" w:color="auto"/>
                    <w:bottom w:val="none" w:sz="0" w:space="0" w:color="auto"/>
                    <w:right w:val="none" w:sz="0" w:space="0" w:color="auto"/>
                  </w:divBdr>
                  <w:divsChild>
                    <w:div w:id="157909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425894">
      <w:bodyDiv w:val="1"/>
      <w:marLeft w:val="0"/>
      <w:marRight w:val="0"/>
      <w:marTop w:val="0"/>
      <w:marBottom w:val="0"/>
      <w:divBdr>
        <w:top w:val="none" w:sz="0" w:space="0" w:color="auto"/>
        <w:left w:val="none" w:sz="0" w:space="0" w:color="auto"/>
        <w:bottom w:val="none" w:sz="0" w:space="0" w:color="auto"/>
        <w:right w:val="none" w:sz="0" w:space="0" w:color="auto"/>
      </w:divBdr>
    </w:div>
    <w:div w:id="510292435">
      <w:bodyDiv w:val="1"/>
      <w:marLeft w:val="0"/>
      <w:marRight w:val="0"/>
      <w:marTop w:val="0"/>
      <w:marBottom w:val="0"/>
      <w:divBdr>
        <w:top w:val="none" w:sz="0" w:space="0" w:color="auto"/>
        <w:left w:val="none" w:sz="0" w:space="0" w:color="auto"/>
        <w:bottom w:val="none" w:sz="0" w:space="0" w:color="auto"/>
        <w:right w:val="none" w:sz="0" w:space="0" w:color="auto"/>
      </w:divBdr>
    </w:div>
    <w:div w:id="515731228">
      <w:bodyDiv w:val="1"/>
      <w:marLeft w:val="0"/>
      <w:marRight w:val="0"/>
      <w:marTop w:val="0"/>
      <w:marBottom w:val="0"/>
      <w:divBdr>
        <w:top w:val="none" w:sz="0" w:space="0" w:color="auto"/>
        <w:left w:val="none" w:sz="0" w:space="0" w:color="auto"/>
        <w:bottom w:val="none" w:sz="0" w:space="0" w:color="auto"/>
        <w:right w:val="none" w:sz="0" w:space="0" w:color="auto"/>
      </w:divBdr>
    </w:div>
    <w:div w:id="516118981">
      <w:bodyDiv w:val="1"/>
      <w:marLeft w:val="0"/>
      <w:marRight w:val="0"/>
      <w:marTop w:val="0"/>
      <w:marBottom w:val="0"/>
      <w:divBdr>
        <w:top w:val="none" w:sz="0" w:space="0" w:color="auto"/>
        <w:left w:val="none" w:sz="0" w:space="0" w:color="auto"/>
        <w:bottom w:val="none" w:sz="0" w:space="0" w:color="auto"/>
        <w:right w:val="none" w:sz="0" w:space="0" w:color="auto"/>
      </w:divBdr>
    </w:div>
    <w:div w:id="516701396">
      <w:bodyDiv w:val="1"/>
      <w:marLeft w:val="0"/>
      <w:marRight w:val="0"/>
      <w:marTop w:val="0"/>
      <w:marBottom w:val="0"/>
      <w:divBdr>
        <w:top w:val="none" w:sz="0" w:space="0" w:color="auto"/>
        <w:left w:val="none" w:sz="0" w:space="0" w:color="auto"/>
        <w:bottom w:val="none" w:sz="0" w:space="0" w:color="auto"/>
        <w:right w:val="none" w:sz="0" w:space="0" w:color="auto"/>
      </w:divBdr>
    </w:div>
    <w:div w:id="526450925">
      <w:bodyDiv w:val="1"/>
      <w:marLeft w:val="0"/>
      <w:marRight w:val="0"/>
      <w:marTop w:val="0"/>
      <w:marBottom w:val="0"/>
      <w:divBdr>
        <w:top w:val="none" w:sz="0" w:space="0" w:color="auto"/>
        <w:left w:val="none" w:sz="0" w:space="0" w:color="auto"/>
        <w:bottom w:val="none" w:sz="0" w:space="0" w:color="auto"/>
        <w:right w:val="none" w:sz="0" w:space="0" w:color="auto"/>
      </w:divBdr>
    </w:div>
    <w:div w:id="532812643">
      <w:bodyDiv w:val="1"/>
      <w:marLeft w:val="0"/>
      <w:marRight w:val="0"/>
      <w:marTop w:val="0"/>
      <w:marBottom w:val="0"/>
      <w:divBdr>
        <w:top w:val="none" w:sz="0" w:space="0" w:color="auto"/>
        <w:left w:val="none" w:sz="0" w:space="0" w:color="auto"/>
        <w:bottom w:val="none" w:sz="0" w:space="0" w:color="auto"/>
        <w:right w:val="none" w:sz="0" w:space="0" w:color="auto"/>
      </w:divBdr>
    </w:div>
    <w:div w:id="533888013">
      <w:bodyDiv w:val="1"/>
      <w:marLeft w:val="0"/>
      <w:marRight w:val="0"/>
      <w:marTop w:val="0"/>
      <w:marBottom w:val="0"/>
      <w:divBdr>
        <w:top w:val="none" w:sz="0" w:space="0" w:color="auto"/>
        <w:left w:val="none" w:sz="0" w:space="0" w:color="auto"/>
        <w:bottom w:val="none" w:sz="0" w:space="0" w:color="auto"/>
        <w:right w:val="none" w:sz="0" w:space="0" w:color="auto"/>
      </w:divBdr>
    </w:div>
    <w:div w:id="547494728">
      <w:bodyDiv w:val="1"/>
      <w:marLeft w:val="0"/>
      <w:marRight w:val="0"/>
      <w:marTop w:val="0"/>
      <w:marBottom w:val="0"/>
      <w:divBdr>
        <w:top w:val="none" w:sz="0" w:space="0" w:color="auto"/>
        <w:left w:val="none" w:sz="0" w:space="0" w:color="auto"/>
        <w:bottom w:val="none" w:sz="0" w:space="0" w:color="auto"/>
        <w:right w:val="none" w:sz="0" w:space="0" w:color="auto"/>
      </w:divBdr>
    </w:div>
    <w:div w:id="552233915">
      <w:bodyDiv w:val="1"/>
      <w:marLeft w:val="0"/>
      <w:marRight w:val="0"/>
      <w:marTop w:val="0"/>
      <w:marBottom w:val="0"/>
      <w:divBdr>
        <w:top w:val="none" w:sz="0" w:space="0" w:color="auto"/>
        <w:left w:val="none" w:sz="0" w:space="0" w:color="auto"/>
        <w:bottom w:val="none" w:sz="0" w:space="0" w:color="auto"/>
        <w:right w:val="none" w:sz="0" w:space="0" w:color="auto"/>
      </w:divBdr>
    </w:div>
    <w:div w:id="553271113">
      <w:bodyDiv w:val="1"/>
      <w:marLeft w:val="0"/>
      <w:marRight w:val="0"/>
      <w:marTop w:val="0"/>
      <w:marBottom w:val="0"/>
      <w:divBdr>
        <w:top w:val="none" w:sz="0" w:space="0" w:color="auto"/>
        <w:left w:val="none" w:sz="0" w:space="0" w:color="auto"/>
        <w:bottom w:val="none" w:sz="0" w:space="0" w:color="auto"/>
        <w:right w:val="none" w:sz="0" w:space="0" w:color="auto"/>
      </w:divBdr>
    </w:div>
    <w:div w:id="558439672">
      <w:bodyDiv w:val="1"/>
      <w:marLeft w:val="0"/>
      <w:marRight w:val="0"/>
      <w:marTop w:val="0"/>
      <w:marBottom w:val="0"/>
      <w:divBdr>
        <w:top w:val="none" w:sz="0" w:space="0" w:color="auto"/>
        <w:left w:val="none" w:sz="0" w:space="0" w:color="auto"/>
        <w:bottom w:val="none" w:sz="0" w:space="0" w:color="auto"/>
        <w:right w:val="none" w:sz="0" w:space="0" w:color="auto"/>
      </w:divBdr>
    </w:div>
    <w:div w:id="566696213">
      <w:bodyDiv w:val="1"/>
      <w:marLeft w:val="0"/>
      <w:marRight w:val="0"/>
      <w:marTop w:val="0"/>
      <w:marBottom w:val="0"/>
      <w:divBdr>
        <w:top w:val="none" w:sz="0" w:space="0" w:color="auto"/>
        <w:left w:val="none" w:sz="0" w:space="0" w:color="auto"/>
        <w:bottom w:val="none" w:sz="0" w:space="0" w:color="auto"/>
        <w:right w:val="none" w:sz="0" w:space="0" w:color="auto"/>
      </w:divBdr>
      <w:divsChild>
        <w:div w:id="2091808650">
          <w:marLeft w:val="0"/>
          <w:marRight w:val="0"/>
          <w:marTop w:val="0"/>
          <w:marBottom w:val="0"/>
          <w:divBdr>
            <w:top w:val="none" w:sz="0" w:space="0" w:color="auto"/>
            <w:left w:val="none" w:sz="0" w:space="0" w:color="auto"/>
            <w:bottom w:val="none" w:sz="0" w:space="0" w:color="auto"/>
            <w:right w:val="none" w:sz="0" w:space="0" w:color="auto"/>
          </w:divBdr>
          <w:divsChild>
            <w:div w:id="1680618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659732">
      <w:bodyDiv w:val="1"/>
      <w:marLeft w:val="0"/>
      <w:marRight w:val="0"/>
      <w:marTop w:val="0"/>
      <w:marBottom w:val="0"/>
      <w:divBdr>
        <w:top w:val="none" w:sz="0" w:space="0" w:color="auto"/>
        <w:left w:val="none" w:sz="0" w:space="0" w:color="auto"/>
        <w:bottom w:val="none" w:sz="0" w:space="0" w:color="auto"/>
        <w:right w:val="none" w:sz="0" w:space="0" w:color="auto"/>
      </w:divBdr>
    </w:div>
    <w:div w:id="568928784">
      <w:bodyDiv w:val="1"/>
      <w:marLeft w:val="0"/>
      <w:marRight w:val="0"/>
      <w:marTop w:val="0"/>
      <w:marBottom w:val="0"/>
      <w:divBdr>
        <w:top w:val="none" w:sz="0" w:space="0" w:color="auto"/>
        <w:left w:val="none" w:sz="0" w:space="0" w:color="auto"/>
        <w:bottom w:val="none" w:sz="0" w:space="0" w:color="auto"/>
        <w:right w:val="none" w:sz="0" w:space="0" w:color="auto"/>
      </w:divBdr>
    </w:div>
    <w:div w:id="577708975">
      <w:bodyDiv w:val="1"/>
      <w:marLeft w:val="0"/>
      <w:marRight w:val="0"/>
      <w:marTop w:val="0"/>
      <w:marBottom w:val="0"/>
      <w:divBdr>
        <w:top w:val="none" w:sz="0" w:space="0" w:color="auto"/>
        <w:left w:val="none" w:sz="0" w:space="0" w:color="auto"/>
        <w:bottom w:val="none" w:sz="0" w:space="0" w:color="auto"/>
        <w:right w:val="none" w:sz="0" w:space="0" w:color="auto"/>
      </w:divBdr>
    </w:div>
    <w:div w:id="581573386">
      <w:bodyDiv w:val="1"/>
      <w:marLeft w:val="0"/>
      <w:marRight w:val="0"/>
      <w:marTop w:val="0"/>
      <w:marBottom w:val="0"/>
      <w:divBdr>
        <w:top w:val="none" w:sz="0" w:space="0" w:color="auto"/>
        <w:left w:val="none" w:sz="0" w:space="0" w:color="auto"/>
        <w:bottom w:val="none" w:sz="0" w:space="0" w:color="auto"/>
        <w:right w:val="none" w:sz="0" w:space="0" w:color="auto"/>
      </w:divBdr>
    </w:div>
    <w:div w:id="582565817">
      <w:bodyDiv w:val="1"/>
      <w:marLeft w:val="0"/>
      <w:marRight w:val="0"/>
      <w:marTop w:val="0"/>
      <w:marBottom w:val="0"/>
      <w:divBdr>
        <w:top w:val="none" w:sz="0" w:space="0" w:color="auto"/>
        <w:left w:val="none" w:sz="0" w:space="0" w:color="auto"/>
        <w:bottom w:val="none" w:sz="0" w:space="0" w:color="auto"/>
        <w:right w:val="none" w:sz="0" w:space="0" w:color="auto"/>
      </w:divBdr>
    </w:div>
    <w:div w:id="586885586">
      <w:bodyDiv w:val="1"/>
      <w:marLeft w:val="0"/>
      <w:marRight w:val="0"/>
      <w:marTop w:val="0"/>
      <w:marBottom w:val="0"/>
      <w:divBdr>
        <w:top w:val="none" w:sz="0" w:space="0" w:color="auto"/>
        <w:left w:val="none" w:sz="0" w:space="0" w:color="auto"/>
        <w:bottom w:val="none" w:sz="0" w:space="0" w:color="auto"/>
        <w:right w:val="none" w:sz="0" w:space="0" w:color="auto"/>
      </w:divBdr>
    </w:div>
    <w:div w:id="591860779">
      <w:bodyDiv w:val="1"/>
      <w:marLeft w:val="0"/>
      <w:marRight w:val="0"/>
      <w:marTop w:val="0"/>
      <w:marBottom w:val="0"/>
      <w:divBdr>
        <w:top w:val="none" w:sz="0" w:space="0" w:color="auto"/>
        <w:left w:val="none" w:sz="0" w:space="0" w:color="auto"/>
        <w:bottom w:val="none" w:sz="0" w:space="0" w:color="auto"/>
        <w:right w:val="none" w:sz="0" w:space="0" w:color="auto"/>
      </w:divBdr>
    </w:div>
    <w:div w:id="604386965">
      <w:bodyDiv w:val="1"/>
      <w:marLeft w:val="0"/>
      <w:marRight w:val="0"/>
      <w:marTop w:val="0"/>
      <w:marBottom w:val="0"/>
      <w:divBdr>
        <w:top w:val="none" w:sz="0" w:space="0" w:color="auto"/>
        <w:left w:val="none" w:sz="0" w:space="0" w:color="auto"/>
        <w:bottom w:val="none" w:sz="0" w:space="0" w:color="auto"/>
        <w:right w:val="none" w:sz="0" w:space="0" w:color="auto"/>
      </w:divBdr>
    </w:div>
    <w:div w:id="606348666">
      <w:bodyDiv w:val="1"/>
      <w:marLeft w:val="0"/>
      <w:marRight w:val="0"/>
      <w:marTop w:val="0"/>
      <w:marBottom w:val="0"/>
      <w:divBdr>
        <w:top w:val="none" w:sz="0" w:space="0" w:color="auto"/>
        <w:left w:val="none" w:sz="0" w:space="0" w:color="auto"/>
        <w:bottom w:val="none" w:sz="0" w:space="0" w:color="auto"/>
        <w:right w:val="none" w:sz="0" w:space="0" w:color="auto"/>
      </w:divBdr>
    </w:div>
    <w:div w:id="609319076">
      <w:bodyDiv w:val="1"/>
      <w:marLeft w:val="0"/>
      <w:marRight w:val="0"/>
      <w:marTop w:val="0"/>
      <w:marBottom w:val="0"/>
      <w:divBdr>
        <w:top w:val="none" w:sz="0" w:space="0" w:color="auto"/>
        <w:left w:val="none" w:sz="0" w:space="0" w:color="auto"/>
        <w:bottom w:val="none" w:sz="0" w:space="0" w:color="auto"/>
        <w:right w:val="none" w:sz="0" w:space="0" w:color="auto"/>
      </w:divBdr>
    </w:div>
    <w:div w:id="619411045">
      <w:bodyDiv w:val="1"/>
      <w:marLeft w:val="0"/>
      <w:marRight w:val="0"/>
      <w:marTop w:val="0"/>
      <w:marBottom w:val="0"/>
      <w:divBdr>
        <w:top w:val="none" w:sz="0" w:space="0" w:color="auto"/>
        <w:left w:val="none" w:sz="0" w:space="0" w:color="auto"/>
        <w:bottom w:val="none" w:sz="0" w:space="0" w:color="auto"/>
        <w:right w:val="none" w:sz="0" w:space="0" w:color="auto"/>
      </w:divBdr>
    </w:div>
    <w:div w:id="634482292">
      <w:bodyDiv w:val="1"/>
      <w:marLeft w:val="0"/>
      <w:marRight w:val="0"/>
      <w:marTop w:val="0"/>
      <w:marBottom w:val="0"/>
      <w:divBdr>
        <w:top w:val="none" w:sz="0" w:space="0" w:color="auto"/>
        <w:left w:val="none" w:sz="0" w:space="0" w:color="auto"/>
        <w:bottom w:val="none" w:sz="0" w:space="0" w:color="auto"/>
        <w:right w:val="none" w:sz="0" w:space="0" w:color="auto"/>
      </w:divBdr>
    </w:div>
    <w:div w:id="647366259">
      <w:bodyDiv w:val="1"/>
      <w:marLeft w:val="0"/>
      <w:marRight w:val="0"/>
      <w:marTop w:val="0"/>
      <w:marBottom w:val="0"/>
      <w:divBdr>
        <w:top w:val="none" w:sz="0" w:space="0" w:color="auto"/>
        <w:left w:val="none" w:sz="0" w:space="0" w:color="auto"/>
        <w:bottom w:val="none" w:sz="0" w:space="0" w:color="auto"/>
        <w:right w:val="none" w:sz="0" w:space="0" w:color="auto"/>
      </w:divBdr>
    </w:div>
    <w:div w:id="647711533">
      <w:bodyDiv w:val="1"/>
      <w:marLeft w:val="0"/>
      <w:marRight w:val="0"/>
      <w:marTop w:val="0"/>
      <w:marBottom w:val="0"/>
      <w:divBdr>
        <w:top w:val="none" w:sz="0" w:space="0" w:color="auto"/>
        <w:left w:val="none" w:sz="0" w:space="0" w:color="auto"/>
        <w:bottom w:val="none" w:sz="0" w:space="0" w:color="auto"/>
        <w:right w:val="none" w:sz="0" w:space="0" w:color="auto"/>
      </w:divBdr>
    </w:div>
    <w:div w:id="653216262">
      <w:bodyDiv w:val="1"/>
      <w:marLeft w:val="0"/>
      <w:marRight w:val="0"/>
      <w:marTop w:val="0"/>
      <w:marBottom w:val="0"/>
      <w:divBdr>
        <w:top w:val="none" w:sz="0" w:space="0" w:color="auto"/>
        <w:left w:val="none" w:sz="0" w:space="0" w:color="auto"/>
        <w:bottom w:val="none" w:sz="0" w:space="0" w:color="auto"/>
        <w:right w:val="none" w:sz="0" w:space="0" w:color="auto"/>
      </w:divBdr>
    </w:div>
    <w:div w:id="656690184">
      <w:bodyDiv w:val="1"/>
      <w:marLeft w:val="0"/>
      <w:marRight w:val="0"/>
      <w:marTop w:val="0"/>
      <w:marBottom w:val="0"/>
      <w:divBdr>
        <w:top w:val="none" w:sz="0" w:space="0" w:color="auto"/>
        <w:left w:val="none" w:sz="0" w:space="0" w:color="auto"/>
        <w:bottom w:val="none" w:sz="0" w:space="0" w:color="auto"/>
        <w:right w:val="none" w:sz="0" w:space="0" w:color="auto"/>
      </w:divBdr>
    </w:div>
    <w:div w:id="657923791">
      <w:bodyDiv w:val="1"/>
      <w:marLeft w:val="0"/>
      <w:marRight w:val="0"/>
      <w:marTop w:val="0"/>
      <w:marBottom w:val="0"/>
      <w:divBdr>
        <w:top w:val="none" w:sz="0" w:space="0" w:color="auto"/>
        <w:left w:val="none" w:sz="0" w:space="0" w:color="auto"/>
        <w:bottom w:val="none" w:sz="0" w:space="0" w:color="auto"/>
        <w:right w:val="none" w:sz="0" w:space="0" w:color="auto"/>
      </w:divBdr>
    </w:div>
    <w:div w:id="662590680">
      <w:bodyDiv w:val="1"/>
      <w:marLeft w:val="0"/>
      <w:marRight w:val="0"/>
      <w:marTop w:val="0"/>
      <w:marBottom w:val="0"/>
      <w:divBdr>
        <w:top w:val="none" w:sz="0" w:space="0" w:color="auto"/>
        <w:left w:val="none" w:sz="0" w:space="0" w:color="auto"/>
        <w:bottom w:val="none" w:sz="0" w:space="0" w:color="auto"/>
        <w:right w:val="none" w:sz="0" w:space="0" w:color="auto"/>
      </w:divBdr>
    </w:div>
    <w:div w:id="664939585">
      <w:bodyDiv w:val="1"/>
      <w:marLeft w:val="0"/>
      <w:marRight w:val="0"/>
      <w:marTop w:val="0"/>
      <w:marBottom w:val="0"/>
      <w:divBdr>
        <w:top w:val="none" w:sz="0" w:space="0" w:color="auto"/>
        <w:left w:val="none" w:sz="0" w:space="0" w:color="auto"/>
        <w:bottom w:val="none" w:sz="0" w:space="0" w:color="auto"/>
        <w:right w:val="none" w:sz="0" w:space="0" w:color="auto"/>
      </w:divBdr>
    </w:div>
    <w:div w:id="670646341">
      <w:bodyDiv w:val="1"/>
      <w:marLeft w:val="0"/>
      <w:marRight w:val="0"/>
      <w:marTop w:val="0"/>
      <w:marBottom w:val="0"/>
      <w:divBdr>
        <w:top w:val="none" w:sz="0" w:space="0" w:color="auto"/>
        <w:left w:val="none" w:sz="0" w:space="0" w:color="auto"/>
        <w:bottom w:val="none" w:sz="0" w:space="0" w:color="auto"/>
        <w:right w:val="none" w:sz="0" w:space="0" w:color="auto"/>
      </w:divBdr>
    </w:div>
    <w:div w:id="674840768">
      <w:bodyDiv w:val="1"/>
      <w:marLeft w:val="0"/>
      <w:marRight w:val="0"/>
      <w:marTop w:val="0"/>
      <w:marBottom w:val="0"/>
      <w:divBdr>
        <w:top w:val="none" w:sz="0" w:space="0" w:color="auto"/>
        <w:left w:val="none" w:sz="0" w:space="0" w:color="auto"/>
        <w:bottom w:val="none" w:sz="0" w:space="0" w:color="auto"/>
        <w:right w:val="none" w:sz="0" w:space="0" w:color="auto"/>
      </w:divBdr>
    </w:div>
    <w:div w:id="679042696">
      <w:bodyDiv w:val="1"/>
      <w:marLeft w:val="0"/>
      <w:marRight w:val="0"/>
      <w:marTop w:val="0"/>
      <w:marBottom w:val="0"/>
      <w:divBdr>
        <w:top w:val="none" w:sz="0" w:space="0" w:color="auto"/>
        <w:left w:val="none" w:sz="0" w:space="0" w:color="auto"/>
        <w:bottom w:val="none" w:sz="0" w:space="0" w:color="auto"/>
        <w:right w:val="none" w:sz="0" w:space="0" w:color="auto"/>
      </w:divBdr>
    </w:div>
    <w:div w:id="691031652">
      <w:bodyDiv w:val="1"/>
      <w:marLeft w:val="0"/>
      <w:marRight w:val="0"/>
      <w:marTop w:val="0"/>
      <w:marBottom w:val="0"/>
      <w:divBdr>
        <w:top w:val="none" w:sz="0" w:space="0" w:color="auto"/>
        <w:left w:val="none" w:sz="0" w:space="0" w:color="auto"/>
        <w:bottom w:val="none" w:sz="0" w:space="0" w:color="auto"/>
        <w:right w:val="none" w:sz="0" w:space="0" w:color="auto"/>
      </w:divBdr>
    </w:div>
    <w:div w:id="695811903">
      <w:bodyDiv w:val="1"/>
      <w:marLeft w:val="0"/>
      <w:marRight w:val="0"/>
      <w:marTop w:val="0"/>
      <w:marBottom w:val="0"/>
      <w:divBdr>
        <w:top w:val="none" w:sz="0" w:space="0" w:color="auto"/>
        <w:left w:val="none" w:sz="0" w:space="0" w:color="auto"/>
        <w:bottom w:val="none" w:sz="0" w:space="0" w:color="auto"/>
        <w:right w:val="none" w:sz="0" w:space="0" w:color="auto"/>
      </w:divBdr>
    </w:div>
    <w:div w:id="698897053">
      <w:bodyDiv w:val="1"/>
      <w:marLeft w:val="0"/>
      <w:marRight w:val="0"/>
      <w:marTop w:val="0"/>
      <w:marBottom w:val="0"/>
      <w:divBdr>
        <w:top w:val="none" w:sz="0" w:space="0" w:color="auto"/>
        <w:left w:val="none" w:sz="0" w:space="0" w:color="auto"/>
        <w:bottom w:val="none" w:sz="0" w:space="0" w:color="auto"/>
        <w:right w:val="none" w:sz="0" w:space="0" w:color="auto"/>
      </w:divBdr>
    </w:div>
    <w:div w:id="699624900">
      <w:bodyDiv w:val="1"/>
      <w:marLeft w:val="0"/>
      <w:marRight w:val="0"/>
      <w:marTop w:val="0"/>
      <w:marBottom w:val="0"/>
      <w:divBdr>
        <w:top w:val="none" w:sz="0" w:space="0" w:color="auto"/>
        <w:left w:val="none" w:sz="0" w:space="0" w:color="auto"/>
        <w:bottom w:val="none" w:sz="0" w:space="0" w:color="auto"/>
        <w:right w:val="none" w:sz="0" w:space="0" w:color="auto"/>
      </w:divBdr>
    </w:div>
    <w:div w:id="700859649">
      <w:bodyDiv w:val="1"/>
      <w:marLeft w:val="0"/>
      <w:marRight w:val="0"/>
      <w:marTop w:val="0"/>
      <w:marBottom w:val="0"/>
      <w:divBdr>
        <w:top w:val="none" w:sz="0" w:space="0" w:color="auto"/>
        <w:left w:val="none" w:sz="0" w:space="0" w:color="auto"/>
        <w:bottom w:val="none" w:sz="0" w:space="0" w:color="auto"/>
        <w:right w:val="none" w:sz="0" w:space="0" w:color="auto"/>
      </w:divBdr>
    </w:div>
    <w:div w:id="700934376">
      <w:bodyDiv w:val="1"/>
      <w:marLeft w:val="0"/>
      <w:marRight w:val="0"/>
      <w:marTop w:val="0"/>
      <w:marBottom w:val="0"/>
      <w:divBdr>
        <w:top w:val="none" w:sz="0" w:space="0" w:color="auto"/>
        <w:left w:val="none" w:sz="0" w:space="0" w:color="auto"/>
        <w:bottom w:val="none" w:sz="0" w:space="0" w:color="auto"/>
        <w:right w:val="none" w:sz="0" w:space="0" w:color="auto"/>
      </w:divBdr>
    </w:div>
    <w:div w:id="703791701">
      <w:bodyDiv w:val="1"/>
      <w:marLeft w:val="0"/>
      <w:marRight w:val="0"/>
      <w:marTop w:val="0"/>
      <w:marBottom w:val="0"/>
      <w:divBdr>
        <w:top w:val="none" w:sz="0" w:space="0" w:color="auto"/>
        <w:left w:val="none" w:sz="0" w:space="0" w:color="auto"/>
        <w:bottom w:val="none" w:sz="0" w:space="0" w:color="auto"/>
        <w:right w:val="none" w:sz="0" w:space="0" w:color="auto"/>
      </w:divBdr>
    </w:div>
    <w:div w:id="705177473">
      <w:bodyDiv w:val="1"/>
      <w:marLeft w:val="0"/>
      <w:marRight w:val="0"/>
      <w:marTop w:val="0"/>
      <w:marBottom w:val="0"/>
      <w:divBdr>
        <w:top w:val="none" w:sz="0" w:space="0" w:color="auto"/>
        <w:left w:val="none" w:sz="0" w:space="0" w:color="auto"/>
        <w:bottom w:val="none" w:sz="0" w:space="0" w:color="auto"/>
        <w:right w:val="none" w:sz="0" w:space="0" w:color="auto"/>
      </w:divBdr>
    </w:div>
    <w:div w:id="705374108">
      <w:bodyDiv w:val="1"/>
      <w:marLeft w:val="0"/>
      <w:marRight w:val="0"/>
      <w:marTop w:val="0"/>
      <w:marBottom w:val="0"/>
      <w:divBdr>
        <w:top w:val="none" w:sz="0" w:space="0" w:color="auto"/>
        <w:left w:val="none" w:sz="0" w:space="0" w:color="auto"/>
        <w:bottom w:val="none" w:sz="0" w:space="0" w:color="auto"/>
        <w:right w:val="none" w:sz="0" w:space="0" w:color="auto"/>
      </w:divBdr>
    </w:div>
    <w:div w:id="722681095">
      <w:bodyDiv w:val="1"/>
      <w:marLeft w:val="0"/>
      <w:marRight w:val="0"/>
      <w:marTop w:val="0"/>
      <w:marBottom w:val="0"/>
      <w:divBdr>
        <w:top w:val="none" w:sz="0" w:space="0" w:color="auto"/>
        <w:left w:val="none" w:sz="0" w:space="0" w:color="auto"/>
        <w:bottom w:val="none" w:sz="0" w:space="0" w:color="auto"/>
        <w:right w:val="none" w:sz="0" w:space="0" w:color="auto"/>
      </w:divBdr>
    </w:div>
    <w:div w:id="727343172">
      <w:bodyDiv w:val="1"/>
      <w:marLeft w:val="0"/>
      <w:marRight w:val="0"/>
      <w:marTop w:val="0"/>
      <w:marBottom w:val="0"/>
      <w:divBdr>
        <w:top w:val="none" w:sz="0" w:space="0" w:color="auto"/>
        <w:left w:val="none" w:sz="0" w:space="0" w:color="auto"/>
        <w:bottom w:val="none" w:sz="0" w:space="0" w:color="auto"/>
        <w:right w:val="none" w:sz="0" w:space="0" w:color="auto"/>
      </w:divBdr>
    </w:div>
    <w:div w:id="733896367">
      <w:bodyDiv w:val="1"/>
      <w:marLeft w:val="0"/>
      <w:marRight w:val="0"/>
      <w:marTop w:val="0"/>
      <w:marBottom w:val="0"/>
      <w:divBdr>
        <w:top w:val="none" w:sz="0" w:space="0" w:color="auto"/>
        <w:left w:val="none" w:sz="0" w:space="0" w:color="auto"/>
        <w:bottom w:val="none" w:sz="0" w:space="0" w:color="auto"/>
        <w:right w:val="none" w:sz="0" w:space="0" w:color="auto"/>
      </w:divBdr>
    </w:div>
    <w:div w:id="736364953">
      <w:bodyDiv w:val="1"/>
      <w:marLeft w:val="0"/>
      <w:marRight w:val="0"/>
      <w:marTop w:val="0"/>
      <w:marBottom w:val="0"/>
      <w:divBdr>
        <w:top w:val="none" w:sz="0" w:space="0" w:color="auto"/>
        <w:left w:val="none" w:sz="0" w:space="0" w:color="auto"/>
        <w:bottom w:val="none" w:sz="0" w:space="0" w:color="auto"/>
        <w:right w:val="none" w:sz="0" w:space="0" w:color="auto"/>
      </w:divBdr>
    </w:div>
    <w:div w:id="742678517">
      <w:bodyDiv w:val="1"/>
      <w:marLeft w:val="0"/>
      <w:marRight w:val="0"/>
      <w:marTop w:val="0"/>
      <w:marBottom w:val="0"/>
      <w:divBdr>
        <w:top w:val="none" w:sz="0" w:space="0" w:color="auto"/>
        <w:left w:val="none" w:sz="0" w:space="0" w:color="auto"/>
        <w:bottom w:val="none" w:sz="0" w:space="0" w:color="auto"/>
        <w:right w:val="none" w:sz="0" w:space="0" w:color="auto"/>
      </w:divBdr>
    </w:div>
    <w:div w:id="748160883">
      <w:bodyDiv w:val="1"/>
      <w:marLeft w:val="0"/>
      <w:marRight w:val="0"/>
      <w:marTop w:val="0"/>
      <w:marBottom w:val="0"/>
      <w:divBdr>
        <w:top w:val="none" w:sz="0" w:space="0" w:color="auto"/>
        <w:left w:val="none" w:sz="0" w:space="0" w:color="auto"/>
        <w:bottom w:val="none" w:sz="0" w:space="0" w:color="auto"/>
        <w:right w:val="none" w:sz="0" w:space="0" w:color="auto"/>
      </w:divBdr>
    </w:div>
    <w:div w:id="751851857">
      <w:bodyDiv w:val="1"/>
      <w:marLeft w:val="0"/>
      <w:marRight w:val="0"/>
      <w:marTop w:val="0"/>
      <w:marBottom w:val="0"/>
      <w:divBdr>
        <w:top w:val="none" w:sz="0" w:space="0" w:color="auto"/>
        <w:left w:val="none" w:sz="0" w:space="0" w:color="auto"/>
        <w:bottom w:val="none" w:sz="0" w:space="0" w:color="auto"/>
        <w:right w:val="none" w:sz="0" w:space="0" w:color="auto"/>
      </w:divBdr>
    </w:div>
    <w:div w:id="751925538">
      <w:bodyDiv w:val="1"/>
      <w:marLeft w:val="0"/>
      <w:marRight w:val="0"/>
      <w:marTop w:val="0"/>
      <w:marBottom w:val="0"/>
      <w:divBdr>
        <w:top w:val="none" w:sz="0" w:space="0" w:color="auto"/>
        <w:left w:val="none" w:sz="0" w:space="0" w:color="auto"/>
        <w:bottom w:val="none" w:sz="0" w:space="0" w:color="auto"/>
        <w:right w:val="none" w:sz="0" w:space="0" w:color="auto"/>
      </w:divBdr>
    </w:div>
    <w:div w:id="752969270">
      <w:bodyDiv w:val="1"/>
      <w:marLeft w:val="0"/>
      <w:marRight w:val="0"/>
      <w:marTop w:val="0"/>
      <w:marBottom w:val="0"/>
      <w:divBdr>
        <w:top w:val="none" w:sz="0" w:space="0" w:color="auto"/>
        <w:left w:val="none" w:sz="0" w:space="0" w:color="auto"/>
        <w:bottom w:val="none" w:sz="0" w:space="0" w:color="auto"/>
        <w:right w:val="none" w:sz="0" w:space="0" w:color="auto"/>
      </w:divBdr>
    </w:div>
    <w:div w:id="757672495">
      <w:bodyDiv w:val="1"/>
      <w:marLeft w:val="0"/>
      <w:marRight w:val="0"/>
      <w:marTop w:val="0"/>
      <w:marBottom w:val="0"/>
      <w:divBdr>
        <w:top w:val="none" w:sz="0" w:space="0" w:color="auto"/>
        <w:left w:val="none" w:sz="0" w:space="0" w:color="auto"/>
        <w:bottom w:val="none" w:sz="0" w:space="0" w:color="auto"/>
        <w:right w:val="none" w:sz="0" w:space="0" w:color="auto"/>
      </w:divBdr>
    </w:div>
    <w:div w:id="765883268">
      <w:bodyDiv w:val="1"/>
      <w:marLeft w:val="0"/>
      <w:marRight w:val="0"/>
      <w:marTop w:val="0"/>
      <w:marBottom w:val="0"/>
      <w:divBdr>
        <w:top w:val="none" w:sz="0" w:space="0" w:color="auto"/>
        <w:left w:val="none" w:sz="0" w:space="0" w:color="auto"/>
        <w:bottom w:val="none" w:sz="0" w:space="0" w:color="auto"/>
        <w:right w:val="none" w:sz="0" w:space="0" w:color="auto"/>
      </w:divBdr>
    </w:div>
    <w:div w:id="768552098">
      <w:bodyDiv w:val="1"/>
      <w:marLeft w:val="0"/>
      <w:marRight w:val="0"/>
      <w:marTop w:val="0"/>
      <w:marBottom w:val="0"/>
      <w:divBdr>
        <w:top w:val="none" w:sz="0" w:space="0" w:color="auto"/>
        <w:left w:val="none" w:sz="0" w:space="0" w:color="auto"/>
        <w:bottom w:val="none" w:sz="0" w:space="0" w:color="auto"/>
        <w:right w:val="none" w:sz="0" w:space="0" w:color="auto"/>
      </w:divBdr>
    </w:div>
    <w:div w:id="771514156">
      <w:bodyDiv w:val="1"/>
      <w:marLeft w:val="0"/>
      <w:marRight w:val="0"/>
      <w:marTop w:val="0"/>
      <w:marBottom w:val="0"/>
      <w:divBdr>
        <w:top w:val="none" w:sz="0" w:space="0" w:color="auto"/>
        <w:left w:val="none" w:sz="0" w:space="0" w:color="auto"/>
        <w:bottom w:val="none" w:sz="0" w:space="0" w:color="auto"/>
        <w:right w:val="none" w:sz="0" w:space="0" w:color="auto"/>
      </w:divBdr>
    </w:div>
    <w:div w:id="798256912">
      <w:bodyDiv w:val="1"/>
      <w:marLeft w:val="0"/>
      <w:marRight w:val="0"/>
      <w:marTop w:val="0"/>
      <w:marBottom w:val="0"/>
      <w:divBdr>
        <w:top w:val="none" w:sz="0" w:space="0" w:color="auto"/>
        <w:left w:val="none" w:sz="0" w:space="0" w:color="auto"/>
        <w:bottom w:val="none" w:sz="0" w:space="0" w:color="auto"/>
        <w:right w:val="none" w:sz="0" w:space="0" w:color="auto"/>
      </w:divBdr>
    </w:div>
    <w:div w:id="798916551">
      <w:bodyDiv w:val="1"/>
      <w:marLeft w:val="0"/>
      <w:marRight w:val="0"/>
      <w:marTop w:val="0"/>
      <w:marBottom w:val="0"/>
      <w:divBdr>
        <w:top w:val="none" w:sz="0" w:space="0" w:color="auto"/>
        <w:left w:val="none" w:sz="0" w:space="0" w:color="auto"/>
        <w:bottom w:val="none" w:sz="0" w:space="0" w:color="auto"/>
        <w:right w:val="none" w:sz="0" w:space="0" w:color="auto"/>
      </w:divBdr>
    </w:div>
    <w:div w:id="803738606">
      <w:bodyDiv w:val="1"/>
      <w:marLeft w:val="0"/>
      <w:marRight w:val="0"/>
      <w:marTop w:val="0"/>
      <w:marBottom w:val="0"/>
      <w:divBdr>
        <w:top w:val="none" w:sz="0" w:space="0" w:color="auto"/>
        <w:left w:val="none" w:sz="0" w:space="0" w:color="auto"/>
        <w:bottom w:val="none" w:sz="0" w:space="0" w:color="auto"/>
        <w:right w:val="none" w:sz="0" w:space="0" w:color="auto"/>
      </w:divBdr>
    </w:div>
    <w:div w:id="807893419">
      <w:bodyDiv w:val="1"/>
      <w:marLeft w:val="0"/>
      <w:marRight w:val="0"/>
      <w:marTop w:val="0"/>
      <w:marBottom w:val="0"/>
      <w:divBdr>
        <w:top w:val="none" w:sz="0" w:space="0" w:color="auto"/>
        <w:left w:val="none" w:sz="0" w:space="0" w:color="auto"/>
        <w:bottom w:val="none" w:sz="0" w:space="0" w:color="auto"/>
        <w:right w:val="none" w:sz="0" w:space="0" w:color="auto"/>
      </w:divBdr>
    </w:div>
    <w:div w:id="817111579">
      <w:bodyDiv w:val="1"/>
      <w:marLeft w:val="0"/>
      <w:marRight w:val="0"/>
      <w:marTop w:val="0"/>
      <w:marBottom w:val="0"/>
      <w:divBdr>
        <w:top w:val="none" w:sz="0" w:space="0" w:color="auto"/>
        <w:left w:val="none" w:sz="0" w:space="0" w:color="auto"/>
        <w:bottom w:val="none" w:sz="0" w:space="0" w:color="auto"/>
        <w:right w:val="none" w:sz="0" w:space="0" w:color="auto"/>
      </w:divBdr>
    </w:div>
    <w:div w:id="817720750">
      <w:bodyDiv w:val="1"/>
      <w:marLeft w:val="0"/>
      <w:marRight w:val="0"/>
      <w:marTop w:val="0"/>
      <w:marBottom w:val="0"/>
      <w:divBdr>
        <w:top w:val="none" w:sz="0" w:space="0" w:color="auto"/>
        <w:left w:val="none" w:sz="0" w:space="0" w:color="auto"/>
        <w:bottom w:val="none" w:sz="0" w:space="0" w:color="auto"/>
        <w:right w:val="none" w:sz="0" w:space="0" w:color="auto"/>
      </w:divBdr>
    </w:div>
    <w:div w:id="820852491">
      <w:bodyDiv w:val="1"/>
      <w:marLeft w:val="0"/>
      <w:marRight w:val="0"/>
      <w:marTop w:val="0"/>
      <w:marBottom w:val="0"/>
      <w:divBdr>
        <w:top w:val="none" w:sz="0" w:space="0" w:color="auto"/>
        <w:left w:val="none" w:sz="0" w:space="0" w:color="auto"/>
        <w:bottom w:val="none" w:sz="0" w:space="0" w:color="auto"/>
        <w:right w:val="none" w:sz="0" w:space="0" w:color="auto"/>
      </w:divBdr>
    </w:div>
    <w:div w:id="824393263">
      <w:bodyDiv w:val="1"/>
      <w:marLeft w:val="0"/>
      <w:marRight w:val="0"/>
      <w:marTop w:val="0"/>
      <w:marBottom w:val="0"/>
      <w:divBdr>
        <w:top w:val="none" w:sz="0" w:space="0" w:color="auto"/>
        <w:left w:val="none" w:sz="0" w:space="0" w:color="auto"/>
        <w:bottom w:val="none" w:sz="0" w:space="0" w:color="auto"/>
        <w:right w:val="none" w:sz="0" w:space="0" w:color="auto"/>
      </w:divBdr>
    </w:div>
    <w:div w:id="828131200">
      <w:bodyDiv w:val="1"/>
      <w:marLeft w:val="0"/>
      <w:marRight w:val="0"/>
      <w:marTop w:val="0"/>
      <w:marBottom w:val="0"/>
      <w:divBdr>
        <w:top w:val="none" w:sz="0" w:space="0" w:color="auto"/>
        <w:left w:val="none" w:sz="0" w:space="0" w:color="auto"/>
        <w:bottom w:val="none" w:sz="0" w:space="0" w:color="auto"/>
        <w:right w:val="none" w:sz="0" w:space="0" w:color="auto"/>
      </w:divBdr>
    </w:div>
    <w:div w:id="829752482">
      <w:bodyDiv w:val="1"/>
      <w:marLeft w:val="0"/>
      <w:marRight w:val="0"/>
      <w:marTop w:val="0"/>
      <w:marBottom w:val="0"/>
      <w:divBdr>
        <w:top w:val="none" w:sz="0" w:space="0" w:color="auto"/>
        <w:left w:val="none" w:sz="0" w:space="0" w:color="auto"/>
        <w:bottom w:val="none" w:sz="0" w:space="0" w:color="auto"/>
        <w:right w:val="none" w:sz="0" w:space="0" w:color="auto"/>
      </w:divBdr>
    </w:div>
    <w:div w:id="836532035">
      <w:bodyDiv w:val="1"/>
      <w:marLeft w:val="0"/>
      <w:marRight w:val="0"/>
      <w:marTop w:val="0"/>
      <w:marBottom w:val="0"/>
      <w:divBdr>
        <w:top w:val="none" w:sz="0" w:space="0" w:color="auto"/>
        <w:left w:val="none" w:sz="0" w:space="0" w:color="auto"/>
        <w:bottom w:val="none" w:sz="0" w:space="0" w:color="auto"/>
        <w:right w:val="none" w:sz="0" w:space="0" w:color="auto"/>
      </w:divBdr>
    </w:div>
    <w:div w:id="842431331">
      <w:bodyDiv w:val="1"/>
      <w:marLeft w:val="0"/>
      <w:marRight w:val="0"/>
      <w:marTop w:val="0"/>
      <w:marBottom w:val="0"/>
      <w:divBdr>
        <w:top w:val="none" w:sz="0" w:space="0" w:color="auto"/>
        <w:left w:val="none" w:sz="0" w:space="0" w:color="auto"/>
        <w:bottom w:val="none" w:sz="0" w:space="0" w:color="auto"/>
        <w:right w:val="none" w:sz="0" w:space="0" w:color="auto"/>
      </w:divBdr>
    </w:div>
    <w:div w:id="854997848">
      <w:bodyDiv w:val="1"/>
      <w:marLeft w:val="0"/>
      <w:marRight w:val="0"/>
      <w:marTop w:val="0"/>
      <w:marBottom w:val="0"/>
      <w:divBdr>
        <w:top w:val="none" w:sz="0" w:space="0" w:color="auto"/>
        <w:left w:val="none" w:sz="0" w:space="0" w:color="auto"/>
        <w:bottom w:val="none" w:sz="0" w:space="0" w:color="auto"/>
        <w:right w:val="none" w:sz="0" w:space="0" w:color="auto"/>
      </w:divBdr>
    </w:div>
    <w:div w:id="858128840">
      <w:bodyDiv w:val="1"/>
      <w:marLeft w:val="0"/>
      <w:marRight w:val="0"/>
      <w:marTop w:val="0"/>
      <w:marBottom w:val="0"/>
      <w:divBdr>
        <w:top w:val="none" w:sz="0" w:space="0" w:color="auto"/>
        <w:left w:val="none" w:sz="0" w:space="0" w:color="auto"/>
        <w:bottom w:val="none" w:sz="0" w:space="0" w:color="auto"/>
        <w:right w:val="none" w:sz="0" w:space="0" w:color="auto"/>
      </w:divBdr>
    </w:div>
    <w:div w:id="858785599">
      <w:bodyDiv w:val="1"/>
      <w:marLeft w:val="0"/>
      <w:marRight w:val="0"/>
      <w:marTop w:val="0"/>
      <w:marBottom w:val="0"/>
      <w:divBdr>
        <w:top w:val="none" w:sz="0" w:space="0" w:color="auto"/>
        <w:left w:val="none" w:sz="0" w:space="0" w:color="auto"/>
        <w:bottom w:val="none" w:sz="0" w:space="0" w:color="auto"/>
        <w:right w:val="none" w:sz="0" w:space="0" w:color="auto"/>
      </w:divBdr>
    </w:div>
    <w:div w:id="860506885">
      <w:bodyDiv w:val="1"/>
      <w:marLeft w:val="0"/>
      <w:marRight w:val="0"/>
      <w:marTop w:val="0"/>
      <w:marBottom w:val="0"/>
      <w:divBdr>
        <w:top w:val="none" w:sz="0" w:space="0" w:color="auto"/>
        <w:left w:val="none" w:sz="0" w:space="0" w:color="auto"/>
        <w:bottom w:val="none" w:sz="0" w:space="0" w:color="auto"/>
        <w:right w:val="none" w:sz="0" w:space="0" w:color="auto"/>
      </w:divBdr>
    </w:div>
    <w:div w:id="860585317">
      <w:bodyDiv w:val="1"/>
      <w:marLeft w:val="0"/>
      <w:marRight w:val="0"/>
      <w:marTop w:val="0"/>
      <w:marBottom w:val="0"/>
      <w:divBdr>
        <w:top w:val="none" w:sz="0" w:space="0" w:color="auto"/>
        <w:left w:val="none" w:sz="0" w:space="0" w:color="auto"/>
        <w:bottom w:val="none" w:sz="0" w:space="0" w:color="auto"/>
        <w:right w:val="none" w:sz="0" w:space="0" w:color="auto"/>
      </w:divBdr>
    </w:div>
    <w:div w:id="860968331">
      <w:bodyDiv w:val="1"/>
      <w:marLeft w:val="0"/>
      <w:marRight w:val="0"/>
      <w:marTop w:val="0"/>
      <w:marBottom w:val="0"/>
      <w:divBdr>
        <w:top w:val="none" w:sz="0" w:space="0" w:color="auto"/>
        <w:left w:val="none" w:sz="0" w:space="0" w:color="auto"/>
        <w:bottom w:val="none" w:sz="0" w:space="0" w:color="auto"/>
        <w:right w:val="none" w:sz="0" w:space="0" w:color="auto"/>
      </w:divBdr>
    </w:div>
    <w:div w:id="869224447">
      <w:bodyDiv w:val="1"/>
      <w:marLeft w:val="0"/>
      <w:marRight w:val="0"/>
      <w:marTop w:val="0"/>
      <w:marBottom w:val="0"/>
      <w:divBdr>
        <w:top w:val="none" w:sz="0" w:space="0" w:color="auto"/>
        <w:left w:val="none" w:sz="0" w:space="0" w:color="auto"/>
        <w:bottom w:val="none" w:sz="0" w:space="0" w:color="auto"/>
        <w:right w:val="none" w:sz="0" w:space="0" w:color="auto"/>
      </w:divBdr>
    </w:div>
    <w:div w:id="869799414">
      <w:bodyDiv w:val="1"/>
      <w:marLeft w:val="0"/>
      <w:marRight w:val="0"/>
      <w:marTop w:val="0"/>
      <w:marBottom w:val="0"/>
      <w:divBdr>
        <w:top w:val="none" w:sz="0" w:space="0" w:color="auto"/>
        <w:left w:val="none" w:sz="0" w:space="0" w:color="auto"/>
        <w:bottom w:val="none" w:sz="0" w:space="0" w:color="auto"/>
        <w:right w:val="none" w:sz="0" w:space="0" w:color="auto"/>
      </w:divBdr>
    </w:div>
    <w:div w:id="877739085">
      <w:bodyDiv w:val="1"/>
      <w:marLeft w:val="0"/>
      <w:marRight w:val="0"/>
      <w:marTop w:val="0"/>
      <w:marBottom w:val="0"/>
      <w:divBdr>
        <w:top w:val="none" w:sz="0" w:space="0" w:color="auto"/>
        <w:left w:val="none" w:sz="0" w:space="0" w:color="auto"/>
        <w:bottom w:val="none" w:sz="0" w:space="0" w:color="auto"/>
        <w:right w:val="none" w:sz="0" w:space="0" w:color="auto"/>
      </w:divBdr>
    </w:div>
    <w:div w:id="882326203">
      <w:bodyDiv w:val="1"/>
      <w:marLeft w:val="0"/>
      <w:marRight w:val="0"/>
      <w:marTop w:val="0"/>
      <w:marBottom w:val="0"/>
      <w:divBdr>
        <w:top w:val="none" w:sz="0" w:space="0" w:color="auto"/>
        <w:left w:val="none" w:sz="0" w:space="0" w:color="auto"/>
        <w:bottom w:val="none" w:sz="0" w:space="0" w:color="auto"/>
        <w:right w:val="none" w:sz="0" w:space="0" w:color="auto"/>
      </w:divBdr>
    </w:div>
    <w:div w:id="883062383">
      <w:bodyDiv w:val="1"/>
      <w:marLeft w:val="0"/>
      <w:marRight w:val="0"/>
      <w:marTop w:val="0"/>
      <w:marBottom w:val="0"/>
      <w:divBdr>
        <w:top w:val="none" w:sz="0" w:space="0" w:color="auto"/>
        <w:left w:val="none" w:sz="0" w:space="0" w:color="auto"/>
        <w:bottom w:val="none" w:sz="0" w:space="0" w:color="auto"/>
        <w:right w:val="none" w:sz="0" w:space="0" w:color="auto"/>
      </w:divBdr>
    </w:div>
    <w:div w:id="885063941">
      <w:bodyDiv w:val="1"/>
      <w:marLeft w:val="0"/>
      <w:marRight w:val="0"/>
      <w:marTop w:val="0"/>
      <w:marBottom w:val="0"/>
      <w:divBdr>
        <w:top w:val="none" w:sz="0" w:space="0" w:color="auto"/>
        <w:left w:val="none" w:sz="0" w:space="0" w:color="auto"/>
        <w:bottom w:val="none" w:sz="0" w:space="0" w:color="auto"/>
        <w:right w:val="none" w:sz="0" w:space="0" w:color="auto"/>
      </w:divBdr>
    </w:div>
    <w:div w:id="900600567">
      <w:bodyDiv w:val="1"/>
      <w:marLeft w:val="0"/>
      <w:marRight w:val="0"/>
      <w:marTop w:val="0"/>
      <w:marBottom w:val="0"/>
      <w:divBdr>
        <w:top w:val="none" w:sz="0" w:space="0" w:color="auto"/>
        <w:left w:val="none" w:sz="0" w:space="0" w:color="auto"/>
        <w:bottom w:val="none" w:sz="0" w:space="0" w:color="auto"/>
        <w:right w:val="none" w:sz="0" w:space="0" w:color="auto"/>
      </w:divBdr>
    </w:div>
    <w:div w:id="904609136">
      <w:bodyDiv w:val="1"/>
      <w:marLeft w:val="0"/>
      <w:marRight w:val="0"/>
      <w:marTop w:val="0"/>
      <w:marBottom w:val="0"/>
      <w:divBdr>
        <w:top w:val="none" w:sz="0" w:space="0" w:color="auto"/>
        <w:left w:val="none" w:sz="0" w:space="0" w:color="auto"/>
        <w:bottom w:val="none" w:sz="0" w:space="0" w:color="auto"/>
        <w:right w:val="none" w:sz="0" w:space="0" w:color="auto"/>
      </w:divBdr>
    </w:div>
    <w:div w:id="911159920">
      <w:bodyDiv w:val="1"/>
      <w:marLeft w:val="0"/>
      <w:marRight w:val="0"/>
      <w:marTop w:val="0"/>
      <w:marBottom w:val="0"/>
      <w:divBdr>
        <w:top w:val="none" w:sz="0" w:space="0" w:color="auto"/>
        <w:left w:val="none" w:sz="0" w:space="0" w:color="auto"/>
        <w:bottom w:val="none" w:sz="0" w:space="0" w:color="auto"/>
        <w:right w:val="none" w:sz="0" w:space="0" w:color="auto"/>
      </w:divBdr>
    </w:div>
    <w:div w:id="920219588">
      <w:bodyDiv w:val="1"/>
      <w:marLeft w:val="0"/>
      <w:marRight w:val="0"/>
      <w:marTop w:val="0"/>
      <w:marBottom w:val="0"/>
      <w:divBdr>
        <w:top w:val="none" w:sz="0" w:space="0" w:color="auto"/>
        <w:left w:val="none" w:sz="0" w:space="0" w:color="auto"/>
        <w:bottom w:val="none" w:sz="0" w:space="0" w:color="auto"/>
        <w:right w:val="none" w:sz="0" w:space="0" w:color="auto"/>
      </w:divBdr>
    </w:div>
    <w:div w:id="921064333">
      <w:bodyDiv w:val="1"/>
      <w:marLeft w:val="0"/>
      <w:marRight w:val="0"/>
      <w:marTop w:val="0"/>
      <w:marBottom w:val="0"/>
      <w:divBdr>
        <w:top w:val="none" w:sz="0" w:space="0" w:color="auto"/>
        <w:left w:val="none" w:sz="0" w:space="0" w:color="auto"/>
        <w:bottom w:val="none" w:sz="0" w:space="0" w:color="auto"/>
        <w:right w:val="none" w:sz="0" w:space="0" w:color="auto"/>
      </w:divBdr>
    </w:div>
    <w:div w:id="924463179">
      <w:bodyDiv w:val="1"/>
      <w:marLeft w:val="0"/>
      <w:marRight w:val="0"/>
      <w:marTop w:val="0"/>
      <w:marBottom w:val="0"/>
      <w:divBdr>
        <w:top w:val="none" w:sz="0" w:space="0" w:color="auto"/>
        <w:left w:val="none" w:sz="0" w:space="0" w:color="auto"/>
        <w:bottom w:val="none" w:sz="0" w:space="0" w:color="auto"/>
        <w:right w:val="none" w:sz="0" w:space="0" w:color="auto"/>
      </w:divBdr>
    </w:div>
    <w:div w:id="933903461">
      <w:bodyDiv w:val="1"/>
      <w:marLeft w:val="0"/>
      <w:marRight w:val="0"/>
      <w:marTop w:val="0"/>
      <w:marBottom w:val="0"/>
      <w:divBdr>
        <w:top w:val="none" w:sz="0" w:space="0" w:color="auto"/>
        <w:left w:val="none" w:sz="0" w:space="0" w:color="auto"/>
        <w:bottom w:val="none" w:sz="0" w:space="0" w:color="auto"/>
        <w:right w:val="none" w:sz="0" w:space="0" w:color="auto"/>
      </w:divBdr>
    </w:div>
    <w:div w:id="938440616">
      <w:bodyDiv w:val="1"/>
      <w:marLeft w:val="0"/>
      <w:marRight w:val="0"/>
      <w:marTop w:val="0"/>
      <w:marBottom w:val="0"/>
      <w:divBdr>
        <w:top w:val="none" w:sz="0" w:space="0" w:color="auto"/>
        <w:left w:val="none" w:sz="0" w:space="0" w:color="auto"/>
        <w:bottom w:val="none" w:sz="0" w:space="0" w:color="auto"/>
        <w:right w:val="none" w:sz="0" w:space="0" w:color="auto"/>
      </w:divBdr>
    </w:div>
    <w:div w:id="946887071">
      <w:bodyDiv w:val="1"/>
      <w:marLeft w:val="0"/>
      <w:marRight w:val="0"/>
      <w:marTop w:val="0"/>
      <w:marBottom w:val="0"/>
      <w:divBdr>
        <w:top w:val="none" w:sz="0" w:space="0" w:color="auto"/>
        <w:left w:val="none" w:sz="0" w:space="0" w:color="auto"/>
        <w:bottom w:val="none" w:sz="0" w:space="0" w:color="auto"/>
        <w:right w:val="none" w:sz="0" w:space="0" w:color="auto"/>
      </w:divBdr>
    </w:div>
    <w:div w:id="947077978">
      <w:bodyDiv w:val="1"/>
      <w:marLeft w:val="0"/>
      <w:marRight w:val="0"/>
      <w:marTop w:val="0"/>
      <w:marBottom w:val="0"/>
      <w:divBdr>
        <w:top w:val="none" w:sz="0" w:space="0" w:color="auto"/>
        <w:left w:val="none" w:sz="0" w:space="0" w:color="auto"/>
        <w:bottom w:val="none" w:sz="0" w:space="0" w:color="auto"/>
        <w:right w:val="none" w:sz="0" w:space="0" w:color="auto"/>
      </w:divBdr>
    </w:div>
    <w:div w:id="954217127">
      <w:bodyDiv w:val="1"/>
      <w:marLeft w:val="0"/>
      <w:marRight w:val="0"/>
      <w:marTop w:val="0"/>
      <w:marBottom w:val="0"/>
      <w:divBdr>
        <w:top w:val="none" w:sz="0" w:space="0" w:color="auto"/>
        <w:left w:val="none" w:sz="0" w:space="0" w:color="auto"/>
        <w:bottom w:val="none" w:sz="0" w:space="0" w:color="auto"/>
        <w:right w:val="none" w:sz="0" w:space="0" w:color="auto"/>
      </w:divBdr>
    </w:div>
    <w:div w:id="970794423">
      <w:bodyDiv w:val="1"/>
      <w:marLeft w:val="0"/>
      <w:marRight w:val="0"/>
      <w:marTop w:val="0"/>
      <w:marBottom w:val="0"/>
      <w:divBdr>
        <w:top w:val="none" w:sz="0" w:space="0" w:color="auto"/>
        <w:left w:val="none" w:sz="0" w:space="0" w:color="auto"/>
        <w:bottom w:val="none" w:sz="0" w:space="0" w:color="auto"/>
        <w:right w:val="none" w:sz="0" w:space="0" w:color="auto"/>
      </w:divBdr>
    </w:div>
    <w:div w:id="975720720">
      <w:bodyDiv w:val="1"/>
      <w:marLeft w:val="0"/>
      <w:marRight w:val="0"/>
      <w:marTop w:val="0"/>
      <w:marBottom w:val="0"/>
      <w:divBdr>
        <w:top w:val="none" w:sz="0" w:space="0" w:color="auto"/>
        <w:left w:val="none" w:sz="0" w:space="0" w:color="auto"/>
        <w:bottom w:val="none" w:sz="0" w:space="0" w:color="auto"/>
        <w:right w:val="none" w:sz="0" w:space="0" w:color="auto"/>
      </w:divBdr>
    </w:div>
    <w:div w:id="977956817">
      <w:bodyDiv w:val="1"/>
      <w:marLeft w:val="0"/>
      <w:marRight w:val="0"/>
      <w:marTop w:val="0"/>
      <w:marBottom w:val="0"/>
      <w:divBdr>
        <w:top w:val="none" w:sz="0" w:space="0" w:color="auto"/>
        <w:left w:val="none" w:sz="0" w:space="0" w:color="auto"/>
        <w:bottom w:val="none" w:sz="0" w:space="0" w:color="auto"/>
        <w:right w:val="none" w:sz="0" w:space="0" w:color="auto"/>
      </w:divBdr>
    </w:div>
    <w:div w:id="983392301">
      <w:bodyDiv w:val="1"/>
      <w:marLeft w:val="0"/>
      <w:marRight w:val="0"/>
      <w:marTop w:val="0"/>
      <w:marBottom w:val="0"/>
      <w:divBdr>
        <w:top w:val="none" w:sz="0" w:space="0" w:color="auto"/>
        <w:left w:val="none" w:sz="0" w:space="0" w:color="auto"/>
        <w:bottom w:val="none" w:sz="0" w:space="0" w:color="auto"/>
        <w:right w:val="none" w:sz="0" w:space="0" w:color="auto"/>
      </w:divBdr>
    </w:div>
    <w:div w:id="983582825">
      <w:bodyDiv w:val="1"/>
      <w:marLeft w:val="0"/>
      <w:marRight w:val="0"/>
      <w:marTop w:val="0"/>
      <w:marBottom w:val="0"/>
      <w:divBdr>
        <w:top w:val="none" w:sz="0" w:space="0" w:color="auto"/>
        <w:left w:val="none" w:sz="0" w:space="0" w:color="auto"/>
        <w:bottom w:val="none" w:sz="0" w:space="0" w:color="auto"/>
        <w:right w:val="none" w:sz="0" w:space="0" w:color="auto"/>
      </w:divBdr>
    </w:div>
    <w:div w:id="990062314">
      <w:bodyDiv w:val="1"/>
      <w:marLeft w:val="0"/>
      <w:marRight w:val="0"/>
      <w:marTop w:val="0"/>
      <w:marBottom w:val="0"/>
      <w:divBdr>
        <w:top w:val="none" w:sz="0" w:space="0" w:color="auto"/>
        <w:left w:val="none" w:sz="0" w:space="0" w:color="auto"/>
        <w:bottom w:val="none" w:sz="0" w:space="0" w:color="auto"/>
        <w:right w:val="none" w:sz="0" w:space="0" w:color="auto"/>
      </w:divBdr>
    </w:div>
    <w:div w:id="990139051">
      <w:bodyDiv w:val="1"/>
      <w:marLeft w:val="0"/>
      <w:marRight w:val="0"/>
      <w:marTop w:val="0"/>
      <w:marBottom w:val="0"/>
      <w:divBdr>
        <w:top w:val="none" w:sz="0" w:space="0" w:color="auto"/>
        <w:left w:val="none" w:sz="0" w:space="0" w:color="auto"/>
        <w:bottom w:val="none" w:sz="0" w:space="0" w:color="auto"/>
        <w:right w:val="none" w:sz="0" w:space="0" w:color="auto"/>
      </w:divBdr>
    </w:div>
    <w:div w:id="995718562">
      <w:bodyDiv w:val="1"/>
      <w:marLeft w:val="0"/>
      <w:marRight w:val="0"/>
      <w:marTop w:val="0"/>
      <w:marBottom w:val="0"/>
      <w:divBdr>
        <w:top w:val="none" w:sz="0" w:space="0" w:color="auto"/>
        <w:left w:val="none" w:sz="0" w:space="0" w:color="auto"/>
        <w:bottom w:val="none" w:sz="0" w:space="0" w:color="auto"/>
        <w:right w:val="none" w:sz="0" w:space="0" w:color="auto"/>
      </w:divBdr>
    </w:div>
    <w:div w:id="997685424">
      <w:bodyDiv w:val="1"/>
      <w:marLeft w:val="0"/>
      <w:marRight w:val="0"/>
      <w:marTop w:val="0"/>
      <w:marBottom w:val="0"/>
      <w:divBdr>
        <w:top w:val="none" w:sz="0" w:space="0" w:color="auto"/>
        <w:left w:val="none" w:sz="0" w:space="0" w:color="auto"/>
        <w:bottom w:val="none" w:sz="0" w:space="0" w:color="auto"/>
        <w:right w:val="none" w:sz="0" w:space="0" w:color="auto"/>
      </w:divBdr>
    </w:div>
    <w:div w:id="998264991">
      <w:bodyDiv w:val="1"/>
      <w:marLeft w:val="0"/>
      <w:marRight w:val="0"/>
      <w:marTop w:val="0"/>
      <w:marBottom w:val="0"/>
      <w:divBdr>
        <w:top w:val="none" w:sz="0" w:space="0" w:color="auto"/>
        <w:left w:val="none" w:sz="0" w:space="0" w:color="auto"/>
        <w:bottom w:val="none" w:sz="0" w:space="0" w:color="auto"/>
        <w:right w:val="none" w:sz="0" w:space="0" w:color="auto"/>
      </w:divBdr>
    </w:div>
    <w:div w:id="1006598180">
      <w:bodyDiv w:val="1"/>
      <w:marLeft w:val="0"/>
      <w:marRight w:val="0"/>
      <w:marTop w:val="0"/>
      <w:marBottom w:val="0"/>
      <w:divBdr>
        <w:top w:val="none" w:sz="0" w:space="0" w:color="auto"/>
        <w:left w:val="none" w:sz="0" w:space="0" w:color="auto"/>
        <w:bottom w:val="none" w:sz="0" w:space="0" w:color="auto"/>
        <w:right w:val="none" w:sz="0" w:space="0" w:color="auto"/>
      </w:divBdr>
    </w:div>
    <w:div w:id="1007711610">
      <w:bodyDiv w:val="1"/>
      <w:marLeft w:val="0"/>
      <w:marRight w:val="0"/>
      <w:marTop w:val="0"/>
      <w:marBottom w:val="0"/>
      <w:divBdr>
        <w:top w:val="none" w:sz="0" w:space="0" w:color="auto"/>
        <w:left w:val="none" w:sz="0" w:space="0" w:color="auto"/>
        <w:bottom w:val="none" w:sz="0" w:space="0" w:color="auto"/>
        <w:right w:val="none" w:sz="0" w:space="0" w:color="auto"/>
      </w:divBdr>
    </w:div>
    <w:div w:id="1028872846">
      <w:bodyDiv w:val="1"/>
      <w:marLeft w:val="0"/>
      <w:marRight w:val="0"/>
      <w:marTop w:val="0"/>
      <w:marBottom w:val="0"/>
      <w:divBdr>
        <w:top w:val="none" w:sz="0" w:space="0" w:color="auto"/>
        <w:left w:val="none" w:sz="0" w:space="0" w:color="auto"/>
        <w:bottom w:val="none" w:sz="0" w:space="0" w:color="auto"/>
        <w:right w:val="none" w:sz="0" w:space="0" w:color="auto"/>
      </w:divBdr>
    </w:div>
    <w:div w:id="1029261427">
      <w:bodyDiv w:val="1"/>
      <w:marLeft w:val="0"/>
      <w:marRight w:val="0"/>
      <w:marTop w:val="0"/>
      <w:marBottom w:val="0"/>
      <w:divBdr>
        <w:top w:val="none" w:sz="0" w:space="0" w:color="auto"/>
        <w:left w:val="none" w:sz="0" w:space="0" w:color="auto"/>
        <w:bottom w:val="none" w:sz="0" w:space="0" w:color="auto"/>
        <w:right w:val="none" w:sz="0" w:space="0" w:color="auto"/>
      </w:divBdr>
    </w:div>
    <w:div w:id="1029641130">
      <w:bodyDiv w:val="1"/>
      <w:marLeft w:val="0"/>
      <w:marRight w:val="0"/>
      <w:marTop w:val="0"/>
      <w:marBottom w:val="0"/>
      <w:divBdr>
        <w:top w:val="none" w:sz="0" w:space="0" w:color="auto"/>
        <w:left w:val="none" w:sz="0" w:space="0" w:color="auto"/>
        <w:bottom w:val="none" w:sz="0" w:space="0" w:color="auto"/>
        <w:right w:val="none" w:sz="0" w:space="0" w:color="auto"/>
      </w:divBdr>
    </w:div>
    <w:div w:id="1036269023">
      <w:bodyDiv w:val="1"/>
      <w:marLeft w:val="0"/>
      <w:marRight w:val="0"/>
      <w:marTop w:val="0"/>
      <w:marBottom w:val="0"/>
      <w:divBdr>
        <w:top w:val="none" w:sz="0" w:space="0" w:color="auto"/>
        <w:left w:val="none" w:sz="0" w:space="0" w:color="auto"/>
        <w:bottom w:val="none" w:sz="0" w:space="0" w:color="auto"/>
        <w:right w:val="none" w:sz="0" w:space="0" w:color="auto"/>
      </w:divBdr>
    </w:div>
    <w:div w:id="1046023620">
      <w:bodyDiv w:val="1"/>
      <w:marLeft w:val="0"/>
      <w:marRight w:val="0"/>
      <w:marTop w:val="0"/>
      <w:marBottom w:val="0"/>
      <w:divBdr>
        <w:top w:val="none" w:sz="0" w:space="0" w:color="auto"/>
        <w:left w:val="none" w:sz="0" w:space="0" w:color="auto"/>
        <w:bottom w:val="none" w:sz="0" w:space="0" w:color="auto"/>
        <w:right w:val="none" w:sz="0" w:space="0" w:color="auto"/>
      </w:divBdr>
    </w:div>
    <w:div w:id="1046104611">
      <w:bodyDiv w:val="1"/>
      <w:marLeft w:val="0"/>
      <w:marRight w:val="0"/>
      <w:marTop w:val="0"/>
      <w:marBottom w:val="0"/>
      <w:divBdr>
        <w:top w:val="none" w:sz="0" w:space="0" w:color="auto"/>
        <w:left w:val="none" w:sz="0" w:space="0" w:color="auto"/>
        <w:bottom w:val="none" w:sz="0" w:space="0" w:color="auto"/>
        <w:right w:val="none" w:sz="0" w:space="0" w:color="auto"/>
      </w:divBdr>
    </w:div>
    <w:div w:id="1046874365">
      <w:bodyDiv w:val="1"/>
      <w:marLeft w:val="0"/>
      <w:marRight w:val="0"/>
      <w:marTop w:val="0"/>
      <w:marBottom w:val="0"/>
      <w:divBdr>
        <w:top w:val="none" w:sz="0" w:space="0" w:color="auto"/>
        <w:left w:val="none" w:sz="0" w:space="0" w:color="auto"/>
        <w:bottom w:val="none" w:sz="0" w:space="0" w:color="auto"/>
        <w:right w:val="none" w:sz="0" w:space="0" w:color="auto"/>
      </w:divBdr>
    </w:div>
    <w:div w:id="1050224477">
      <w:bodyDiv w:val="1"/>
      <w:marLeft w:val="0"/>
      <w:marRight w:val="0"/>
      <w:marTop w:val="0"/>
      <w:marBottom w:val="0"/>
      <w:divBdr>
        <w:top w:val="none" w:sz="0" w:space="0" w:color="auto"/>
        <w:left w:val="none" w:sz="0" w:space="0" w:color="auto"/>
        <w:bottom w:val="none" w:sz="0" w:space="0" w:color="auto"/>
        <w:right w:val="none" w:sz="0" w:space="0" w:color="auto"/>
      </w:divBdr>
    </w:div>
    <w:div w:id="1050956228">
      <w:bodyDiv w:val="1"/>
      <w:marLeft w:val="0"/>
      <w:marRight w:val="0"/>
      <w:marTop w:val="0"/>
      <w:marBottom w:val="0"/>
      <w:divBdr>
        <w:top w:val="none" w:sz="0" w:space="0" w:color="auto"/>
        <w:left w:val="none" w:sz="0" w:space="0" w:color="auto"/>
        <w:bottom w:val="none" w:sz="0" w:space="0" w:color="auto"/>
        <w:right w:val="none" w:sz="0" w:space="0" w:color="auto"/>
      </w:divBdr>
    </w:div>
    <w:div w:id="1051923383">
      <w:bodyDiv w:val="1"/>
      <w:marLeft w:val="0"/>
      <w:marRight w:val="0"/>
      <w:marTop w:val="0"/>
      <w:marBottom w:val="0"/>
      <w:divBdr>
        <w:top w:val="none" w:sz="0" w:space="0" w:color="auto"/>
        <w:left w:val="none" w:sz="0" w:space="0" w:color="auto"/>
        <w:bottom w:val="none" w:sz="0" w:space="0" w:color="auto"/>
        <w:right w:val="none" w:sz="0" w:space="0" w:color="auto"/>
      </w:divBdr>
    </w:div>
    <w:div w:id="1057318788">
      <w:bodyDiv w:val="1"/>
      <w:marLeft w:val="0"/>
      <w:marRight w:val="0"/>
      <w:marTop w:val="0"/>
      <w:marBottom w:val="0"/>
      <w:divBdr>
        <w:top w:val="none" w:sz="0" w:space="0" w:color="auto"/>
        <w:left w:val="none" w:sz="0" w:space="0" w:color="auto"/>
        <w:bottom w:val="none" w:sz="0" w:space="0" w:color="auto"/>
        <w:right w:val="none" w:sz="0" w:space="0" w:color="auto"/>
      </w:divBdr>
    </w:div>
    <w:div w:id="1068384893">
      <w:bodyDiv w:val="1"/>
      <w:marLeft w:val="0"/>
      <w:marRight w:val="0"/>
      <w:marTop w:val="0"/>
      <w:marBottom w:val="0"/>
      <w:divBdr>
        <w:top w:val="none" w:sz="0" w:space="0" w:color="auto"/>
        <w:left w:val="none" w:sz="0" w:space="0" w:color="auto"/>
        <w:bottom w:val="none" w:sz="0" w:space="0" w:color="auto"/>
        <w:right w:val="none" w:sz="0" w:space="0" w:color="auto"/>
      </w:divBdr>
    </w:div>
    <w:div w:id="1068528873">
      <w:bodyDiv w:val="1"/>
      <w:marLeft w:val="0"/>
      <w:marRight w:val="0"/>
      <w:marTop w:val="0"/>
      <w:marBottom w:val="0"/>
      <w:divBdr>
        <w:top w:val="none" w:sz="0" w:space="0" w:color="auto"/>
        <w:left w:val="none" w:sz="0" w:space="0" w:color="auto"/>
        <w:bottom w:val="none" w:sz="0" w:space="0" w:color="auto"/>
        <w:right w:val="none" w:sz="0" w:space="0" w:color="auto"/>
      </w:divBdr>
    </w:div>
    <w:div w:id="1069765065">
      <w:bodyDiv w:val="1"/>
      <w:marLeft w:val="0"/>
      <w:marRight w:val="0"/>
      <w:marTop w:val="0"/>
      <w:marBottom w:val="0"/>
      <w:divBdr>
        <w:top w:val="none" w:sz="0" w:space="0" w:color="auto"/>
        <w:left w:val="none" w:sz="0" w:space="0" w:color="auto"/>
        <w:bottom w:val="none" w:sz="0" w:space="0" w:color="auto"/>
        <w:right w:val="none" w:sz="0" w:space="0" w:color="auto"/>
      </w:divBdr>
    </w:div>
    <w:div w:id="1077092679">
      <w:bodyDiv w:val="1"/>
      <w:marLeft w:val="0"/>
      <w:marRight w:val="0"/>
      <w:marTop w:val="0"/>
      <w:marBottom w:val="0"/>
      <w:divBdr>
        <w:top w:val="none" w:sz="0" w:space="0" w:color="auto"/>
        <w:left w:val="none" w:sz="0" w:space="0" w:color="auto"/>
        <w:bottom w:val="none" w:sz="0" w:space="0" w:color="auto"/>
        <w:right w:val="none" w:sz="0" w:space="0" w:color="auto"/>
      </w:divBdr>
      <w:divsChild>
        <w:div w:id="365108732">
          <w:marLeft w:val="1152"/>
          <w:marRight w:val="0"/>
          <w:marTop w:val="0"/>
          <w:marBottom w:val="0"/>
          <w:divBdr>
            <w:top w:val="none" w:sz="0" w:space="0" w:color="auto"/>
            <w:left w:val="none" w:sz="0" w:space="0" w:color="auto"/>
            <w:bottom w:val="none" w:sz="0" w:space="0" w:color="auto"/>
            <w:right w:val="none" w:sz="0" w:space="0" w:color="auto"/>
          </w:divBdr>
        </w:div>
        <w:div w:id="725639067">
          <w:marLeft w:val="1152"/>
          <w:marRight w:val="0"/>
          <w:marTop w:val="0"/>
          <w:marBottom w:val="0"/>
          <w:divBdr>
            <w:top w:val="none" w:sz="0" w:space="0" w:color="auto"/>
            <w:left w:val="none" w:sz="0" w:space="0" w:color="auto"/>
            <w:bottom w:val="none" w:sz="0" w:space="0" w:color="auto"/>
            <w:right w:val="none" w:sz="0" w:space="0" w:color="auto"/>
          </w:divBdr>
        </w:div>
        <w:div w:id="991300358">
          <w:marLeft w:val="1152"/>
          <w:marRight w:val="0"/>
          <w:marTop w:val="0"/>
          <w:marBottom w:val="0"/>
          <w:divBdr>
            <w:top w:val="none" w:sz="0" w:space="0" w:color="auto"/>
            <w:left w:val="none" w:sz="0" w:space="0" w:color="auto"/>
            <w:bottom w:val="none" w:sz="0" w:space="0" w:color="auto"/>
            <w:right w:val="none" w:sz="0" w:space="0" w:color="auto"/>
          </w:divBdr>
        </w:div>
        <w:div w:id="1256284556">
          <w:marLeft w:val="1152"/>
          <w:marRight w:val="0"/>
          <w:marTop w:val="0"/>
          <w:marBottom w:val="0"/>
          <w:divBdr>
            <w:top w:val="none" w:sz="0" w:space="0" w:color="auto"/>
            <w:left w:val="none" w:sz="0" w:space="0" w:color="auto"/>
            <w:bottom w:val="none" w:sz="0" w:space="0" w:color="auto"/>
            <w:right w:val="none" w:sz="0" w:space="0" w:color="auto"/>
          </w:divBdr>
        </w:div>
        <w:div w:id="1327438436">
          <w:marLeft w:val="1152"/>
          <w:marRight w:val="0"/>
          <w:marTop w:val="0"/>
          <w:marBottom w:val="0"/>
          <w:divBdr>
            <w:top w:val="none" w:sz="0" w:space="0" w:color="auto"/>
            <w:left w:val="none" w:sz="0" w:space="0" w:color="auto"/>
            <w:bottom w:val="none" w:sz="0" w:space="0" w:color="auto"/>
            <w:right w:val="none" w:sz="0" w:space="0" w:color="auto"/>
          </w:divBdr>
        </w:div>
        <w:div w:id="1783109745">
          <w:marLeft w:val="1152"/>
          <w:marRight w:val="0"/>
          <w:marTop w:val="0"/>
          <w:marBottom w:val="0"/>
          <w:divBdr>
            <w:top w:val="none" w:sz="0" w:space="0" w:color="auto"/>
            <w:left w:val="none" w:sz="0" w:space="0" w:color="auto"/>
            <w:bottom w:val="none" w:sz="0" w:space="0" w:color="auto"/>
            <w:right w:val="none" w:sz="0" w:space="0" w:color="auto"/>
          </w:divBdr>
        </w:div>
      </w:divsChild>
    </w:div>
    <w:div w:id="1079181840">
      <w:bodyDiv w:val="1"/>
      <w:marLeft w:val="0"/>
      <w:marRight w:val="0"/>
      <w:marTop w:val="0"/>
      <w:marBottom w:val="0"/>
      <w:divBdr>
        <w:top w:val="none" w:sz="0" w:space="0" w:color="auto"/>
        <w:left w:val="none" w:sz="0" w:space="0" w:color="auto"/>
        <w:bottom w:val="none" w:sz="0" w:space="0" w:color="auto"/>
        <w:right w:val="none" w:sz="0" w:space="0" w:color="auto"/>
      </w:divBdr>
    </w:div>
    <w:div w:id="1084692182">
      <w:bodyDiv w:val="1"/>
      <w:marLeft w:val="0"/>
      <w:marRight w:val="0"/>
      <w:marTop w:val="0"/>
      <w:marBottom w:val="0"/>
      <w:divBdr>
        <w:top w:val="none" w:sz="0" w:space="0" w:color="auto"/>
        <w:left w:val="none" w:sz="0" w:space="0" w:color="auto"/>
        <w:bottom w:val="none" w:sz="0" w:space="0" w:color="auto"/>
        <w:right w:val="none" w:sz="0" w:space="0" w:color="auto"/>
      </w:divBdr>
    </w:div>
    <w:div w:id="1084766622">
      <w:bodyDiv w:val="1"/>
      <w:marLeft w:val="0"/>
      <w:marRight w:val="0"/>
      <w:marTop w:val="0"/>
      <w:marBottom w:val="0"/>
      <w:divBdr>
        <w:top w:val="none" w:sz="0" w:space="0" w:color="auto"/>
        <w:left w:val="none" w:sz="0" w:space="0" w:color="auto"/>
        <w:bottom w:val="none" w:sz="0" w:space="0" w:color="auto"/>
        <w:right w:val="none" w:sz="0" w:space="0" w:color="auto"/>
      </w:divBdr>
    </w:div>
    <w:div w:id="1094590167">
      <w:bodyDiv w:val="1"/>
      <w:marLeft w:val="0"/>
      <w:marRight w:val="0"/>
      <w:marTop w:val="0"/>
      <w:marBottom w:val="0"/>
      <w:divBdr>
        <w:top w:val="none" w:sz="0" w:space="0" w:color="auto"/>
        <w:left w:val="none" w:sz="0" w:space="0" w:color="auto"/>
        <w:bottom w:val="none" w:sz="0" w:space="0" w:color="auto"/>
        <w:right w:val="none" w:sz="0" w:space="0" w:color="auto"/>
      </w:divBdr>
    </w:div>
    <w:div w:id="1096365097">
      <w:bodyDiv w:val="1"/>
      <w:marLeft w:val="0"/>
      <w:marRight w:val="0"/>
      <w:marTop w:val="0"/>
      <w:marBottom w:val="0"/>
      <w:divBdr>
        <w:top w:val="none" w:sz="0" w:space="0" w:color="auto"/>
        <w:left w:val="none" w:sz="0" w:space="0" w:color="auto"/>
        <w:bottom w:val="none" w:sz="0" w:space="0" w:color="auto"/>
        <w:right w:val="none" w:sz="0" w:space="0" w:color="auto"/>
      </w:divBdr>
    </w:div>
    <w:div w:id="1101143153">
      <w:bodyDiv w:val="1"/>
      <w:marLeft w:val="0"/>
      <w:marRight w:val="0"/>
      <w:marTop w:val="0"/>
      <w:marBottom w:val="0"/>
      <w:divBdr>
        <w:top w:val="none" w:sz="0" w:space="0" w:color="auto"/>
        <w:left w:val="none" w:sz="0" w:space="0" w:color="auto"/>
        <w:bottom w:val="none" w:sz="0" w:space="0" w:color="auto"/>
        <w:right w:val="none" w:sz="0" w:space="0" w:color="auto"/>
      </w:divBdr>
    </w:div>
    <w:div w:id="1105463492">
      <w:bodyDiv w:val="1"/>
      <w:marLeft w:val="0"/>
      <w:marRight w:val="0"/>
      <w:marTop w:val="0"/>
      <w:marBottom w:val="0"/>
      <w:divBdr>
        <w:top w:val="none" w:sz="0" w:space="0" w:color="auto"/>
        <w:left w:val="none" w:sz="0" w:space="0" w:color="auto"/>
        <w:bottom w:val="none" w:sz="0" w:space="0" w:color="auto"/>
        <w:right w:val="none" w:sz="0" w:space="0" w:color="auto"/>
      </w:divBdr>
    </w:div>
    <w:div w:id="1107964575">
      <w:bodyDiv w:val="1"/>
      <w:marLeft w:val="0"/>
      <w:marRight w:val="0"/>
      <w:marTop w:val="0"/>
      <w:marBottom w:val="0"/>
      <w:divBdr>
        <w:top w:val="none" w:sz="0" w:space="0" w:color="auto"/>
        <w:left w:val="none" w:sz="0" w:space="0" w:color="auto"/>
        <w:bottom w:val="none" w:sz="0" w:space="0" w:color="auto"/>
        <w:right w:val="none" w:sz="0" w:space="0" w:color="auto"/>
      </w:divBdr>
      <w:divsChild>
        <w:div w:id="1318145181">
          <w:marLeft w:val="0"/>
          <w:marRight w:val="0"/>
          <w:marTop w:val="0"/>
          <w:marBottom w:val="0"/>
          <w:divBdr>
            <w:top w:val="none" w:sz="0" w:space="0" w:color="auto"/>
            <w:left w:val="none" w:sz="0" w:space="0" w:color="auto"/>
            <w:bottom w:val="none" w:sz="0" w:space="0" w:color="auto"/>
            <w:right w:val="none" w:sz="0" w:space="0" w:color="auto"/>
          </w:divBdr>
        </w:div>
      </w:divsChild>
    </w:div>
    <w:div w:id="1108353553">
      <w:bodyDiv w:val="1"/>
      <w:marLeft w:val="0"/>
      <w:marRight w:val="0"/>
      <w:marTop w:val="0"/>
      <w:marBottom w:val="0"/>
      <w:divBdr>
        <w:top w:val="none" w:sz="0" w:space="0" w:color="auto"/>
        <w:left w:val="none" w:sz="0" w:space="0" w:color="auto"/>
        <w:bottom w:val="none" w:sz="0" w:space="0" w:color="auto"/>
        <w:right w:val="none" w:sz="0" w:space="0" w:color="auto"/>
      </w:divBdr>
    </w:div>
    <w:div w:id="1136601180">
      <w:bodyDiv w:val="1"/>
      <w:marLeft w:val="0"/>
      <w:marRight w:val="0"/>
      <w:marTop w:val="0"/>
      <w:marBottom w:val="0"/>
      <w:divBdr>
        <w:top w:val="none" w:sz="0" w:space="0" w:color="auto"/>
        <w:left w:val="none" w:sz="0" w:space="0" w:color="auto"/>
        <w:bottom w:val="none" w:sz="0" w:space="0" w:color="auto"/>
        <w:right w:val="none" w:sz="0" w:space="0" w:color="auto"/>
      </w:divBdr>
    </w:div>
    <w:div w:id="1140727987">
      <w:bodyDiv w:val="1"/>
      <w:marLeft w:val="0"/>
      <w:marRight w:val="0"/>
      <w:marTop w:val="0"/>
      <w:marBottom w:val="0"/>
      <w:divBdr>
        <w:top w:val="none" w:sz="0" w:space="0" w:color="auto"/>
        <w:left w:val="none" w:sz="0" w:space="0" w:color="auto"/>
        <w:bottom w:val="none" w:sz="0" w:space="0" w:color="auto"/>
        <w:right w:val="none" w:sz="0" w:space="0" w:color="auto"/>
      </w:divBdr>
    </w:div>
    <w:div w:id="1145008012">
      <w:bodyDiv w:val="1"/>
      <w:marLeft w:val="0"/>
      <w:marRight w:val="0"/>
      <w:marTop w:val="0"/>
      <w:marBottom w:val="0"/>
      <w:divBdr>
        <w:top w:val="none" w:sz="0" w:space="0" w:color="auto"/>
        <w:left w:val="none" w:sz="0" w:space="0" w:color="auto"/>
        <w:bottom w:val="none" w:sz="0" w:space="0" w:color="auto"/>
        <w:right w:val="none" w:sz="0" w:space="0" w:color="auto"/>
      </w:divBdr>
    </w:div>
    <w:div w:id="1155419770">
      <w:bodyDiv w:val="1"/>
      <w:marLeft w:val="0"/>
      <w:marRight w:val="0"/>
      <w:marTop w:val="0"/>
      <w:marBottom w:val="0"/>
      <w:divBdr>
        <w:top w:val="none" w:sz="0" w:space="0" w:color="auto"/>
        <w:left w:val="none" w:sz="0" w:space="0" w:color="auto"/>
        <w:bottom w:val="none" w:sz="0" w:space="0" w:color="auto"/>
        <w:right w:val="none" w:sz="0" w:space="0" w:color="auto"/>
      </w:divBdr>
    </w:div>
    <w:div w:id="1158377358">
      <w:bodyDiv w:val="1"/>
      <w:marLeft w:val="0"/>
      <w:marRight w:val="0"/>
      <w:marTop w:val="0"/>
      <w:marBottom w:val="0"/>
      <w:divBdr>
        <w:top w:val="none" w:sz="0" w:space="0" w:color="auto"/>
        <w:left w:val="none" w:sz="0" w:space="0" w:color="auto"/>
        <w:bottom w:val="none" w:sz="0" w:space="0" w:color="auto"/>
        <w:right w:val="none" w:sz="0" w:space="0" w:color="auto"/>
      </w:divBdr>
    </w:div>
    <w:div w:id="1164509382">
      <w:bodyDiv w:val="1"/>
      <w:marLeft w:val="0"/>
      <w:marRight w:val="0"/>
      <w:marTop w:val="0"/>
      <w:marBottom w:val="0"/>
      <w:divBdr>
        <w:top w:val="none" w:sz="0" w:space="0" w:color="auto"/>
        <w:left w:val="none" w:sz="0" w:space="0" w:color="auto"/>
        <w:bottom w:val="none" w:sz="0" w:space="0" w:color="auto"/>
        <w:right w:val="none" w:sz="0" w:space="0" w:color="auto"/>
      </w:divBdr>
    </w:div>
    <w:div w:id="1187132253">
      <w:bodyDiv w:val="1"/>
      <w:marLeft w:val="0"/>
      <w:marRight w:val="0"/>
      <w:marTop w:val="0"/>
      <w:marBottom w:val="0"/>
      <w:divBdr>
        <w:top w:val="none" w:sz="0" w:space="0" w:color="auto"/>
        <w:left w:val="none" w:sz="0" w:space="0" w:color="auto"/>
        <w:bottom w:val="none" w:sz="0" w:space="0" w:color="auto"/>
        <w:right w:val="none" w:sz="0" w:space="0" w:color="auto"/>
      </w:divBdr>
    </w:div>
    <w:div w:id="1188913511">
      <w:bodyDiv w:val="1"/>
      <w:marLeft w:val="0"/>
      <w:marRight w:val="0"/>
      <w:marTop w:val="0"/>
      <w:marBottom w:val="0"/>
      <w:divBdr>
        <w:top w:val="none" w:sz="0" w:space="0" w:color="auto"/>
        <w:left w:val="none" w:sz="0" w:space="0" w:color="auto"/>
        <w:bottom w:val="none" w:sz="0" w:space="0" w:color="auto"/>
        <w:right w:val="none" w:sz="0" w:space="0" w:color="auto"/>
      </w:divBdr>
    </w:div>
    <w:div w:id="1189175867">
      <w:bodyDiv w:val="1"/>
      <w:marLeft w:val="0"/>
      <w:marRight w:val="0"/>
      <w:marTop w:val="0"/>
      <w:marBottom w:val="0"/>
      <w:divBdr>
        <w:top w:val="none" w:sz="0" w:space="0" w:color="auto"/>
        <w:left w:val="none" w:sz="0" w:space="0" w:color="auto"/>
        <w:bottom w:val="none" w:sz="0" w:space="0" w:color="auto"/>
        <w:right w:val="none" w:sz="0" w:space="0" w:color="auto"/>
      </w:divBdr>
    </w:div>
    <w:div w:id="1190491820">
      <w:bodyDiv w:val="1"/>
      <w:marLeft w:val="0"/>
      <w:marRight w:val="0"/>
      <w:marTop w:val="0"/>
      <w:marBottom w:val="0"/>
      <w:divBdr>
        <w:top w:val="none" w:sz="0" w:space="0" w:color="auto"/>
        <w:left w:val="none" w:sz="0" w:space="0" w:color="auto"/>
        <w:bottom w:val="none" w:sz="0" w:space="0" w:color="auto"/>
        <w:right w:val="none" w:sz="0" w:space="0" w:color="auto"/>
      </w:divBdr>
    </w:div>
    <w:div w:id="1193154174">
      <w:bodyDiv w:val="1"/>
      <w:marLeft w:val="0"/>
      <w:marRight w:val="0"/>
      <w:marTop w:val="0"/>
      <w:marBottom w:val="0"/>
      <w:divBdr>
        <w:top w:val="none" w:sz="0" w:space="0" w:color="auto"/>
        <w:left w:val="none" w:sz="0" w:space="0" w:color="auto"/>
        <w:bottom w:val="none" w:sz="0" w:space="0" w:color="auto"/>
        <w:right w:val="none" w:sz="0" w:space="0" w:color="auto"/>
      </w:divBdr>
    </w:div>
    <w:div w:id="1196964131">
      <w:bodyDiv w:val="1"/>
      <w:marLeft w:val="0"/>
      <w:marRight w:val="0"/>
      <w:marTop w:val="0"/>
      <w:marBottom w:val="0"/>
      <w:divBdr>
        <w:top w:val="none" w:sz="0" w:space="0" w:color="auto"/>
        <w:left w:val="none" w:sz="0" w:space="0" w:color="auto"/>
        <w:bottom w:val="none" w:sz="0" w:space="0" w:color="auto"/>
        <w:right w:val="none" w:sz="0" w:space="0" w:color="auto"/>
      </w:divBdr>
    </w:div>
    <w:div w:id="1199077506">
      <w:bodyDiv w:val="1"/>
      <w:marLeft w:val="0"/>
      <w:marRight w:val="0"/>
      <w:marTop w:val="0"/>
      <w:marBottom w:val="0"/>
      <w:divBdr>
        <w:top w:val="none" w:sz="0" w:space="0" w:color="auto"/>
        <w:left w:val="none" w:sz="0" w:space="0" w:color="auto"/>
        <w:bottom w:val="none" w:sz="0" w:space="0" w:color="auto"/>
        <w:right w:val="none" w:sz="0" w:space="0" w:color="auto"/>
      </w:divBdr>
    </w:div>
    <w:div w:id="1205947311">
      <w:bodyDiv w:val="1"/>
      <w:marLeft w:val="0"/>
      <w:marRight w:val="0"/>
      <w:marTop w:val="0"/>
      <w:marBottom w:val="0"/>
      <w:divBdr>
        <w:top w:val="none" w:sz="0" w:space="0" w:color="auto"/>
        <w:left w:val="none" w:sz="0" w:space="0" w:color="auto"/>
        <w:bottom w:val="none" w:sz="0" w:space="0" w:color="auto"/>
        <w:right w:val="none" w:sz="0" w:space="0" w:color="auto"/>
      </w:divBdr>
    </w:div>
    <w:div w:id="1206983846">
      <w:bodyDiv w:val="1"/>
      <w:marLeft w:val="0"/>
      <w:marRight w:val="0"/>
      <w:marTop w:val="0"/>
      <w:marBottom w:val="0"/>
      <w:divBdr>
        <w:top w:val="none" w:sz="0" w:space="0" w:color="auto"/>
        <w:left w:val="none" w:sz="0" w:space="0" w:color="auto"/>
        <w:bottom w:val="none" w:sz="0" w:space="0" w:color="auto"/>
        <w:right w:val="none" w:sz="0" w:space="0" w:color="auto"/>
      </w:divBdr>
    </w:div>
    <w:div w:id="1211503914">
      <w:bodyDiv w:val="1"/>
      <w:marLeft w:val="0"/>
      <w:marRight w:val="0"/>
      <w:marTop w:val="0"/>
      <w:marBottom w:val="0"/>
      <w:divBdr>
        <w:top w:val="none" w:sz="0" w:space="0" w:color="auto"/>
        <w:left w:val="none" w:sz="0" w:space="0" w:color="auto"/>
        <w:bottom w:val="none" w:sz="0" w:space="0" w:color="auto"/>
        <w:right w:val="none" w:sz="0" w:space="0" w:color="auto"/>
      </w:divBdr>
    </w:div>
    <w:div w:id="1217087884">
      <w:bodyDiv w:val="1"/>
      <w:marLeft w:val="0"/>
      <w:marRight w:val="0"/>
      <w:marTop w:val="0"/>
      <w:marBottom w:val="0"/>
      <w:divBdr>
        <w:top w:val="none" w:sz="0" w:space="0" w:color="auto"/>
        <w:left w:val="none" w:sz="0" w:space="0" w:color="auto"/>
        <w:bottom w:val="none" w:sz="0" w:space="0" w:color="auto"/>
        <w:right w:val="none" w:sz="0" w:space="0" w:color="auto"/>
      </w:divBdr>
    </w:div>
    <w:div w:id="1242831061">
      <w:bodyDiv w:val="1"/>
      <w:marLeft w:val="0"/>
      <w:marRight w:val="0"/>
      <w:marTop w:val="0"/>
      <w:marBottom w:val="0"/>
      <w:divBdr>
        <w:top w:val="none" w:sz="0" w:space="0" w:color="auto"/>
        <w:left w:val="none" w:sz="0" w:space="0" w:color="auto"/>
        <w:bottom w:val="none" w:sz="0" w:space="0" w:color="auto"/>
        <w:right w:val="none" w:sz="0" w:space="0" w:color="auto"/>
      </w:divBdr>
    </w:div>
    <w:div w:id="1257054331">
      <w:bodyDiv w:val="1"/>
      <w:marLeft w:val="0"/>
      <w:marRight w:val="0"/>
      <w:marTop w:val="0"/>
      <w:marBottom w:val="0"/>
      <w:divBdr>
        <w:top w:val="none" w:sz="0" w:space="0" w:color="auto"/>
        <w:left w:val="none" w:sz="0" w:space="0" w:color="auto"/>
        <w:bottom w:val="none" w:sz="0" w:space="0" w:color="auto"/>
        <w:right w:val="none" w:sz="0" w:space="0" w:color="auto"/>
      </w:divBdr>
    </w:div>
    <w:div w:id="1267272986">
      <w:bodyDiv w:val="1"/>
      <w:marLeft w:val="0"/>
      <w:marRight w:val="0"/>
      <w:marTop w:val="0"/>
      <w:marBottom w:val="0"/>
      <w:divBdr>
        <w:top w:val="none" w:sz="0" w:space="0" w:color="auto"/>
        <w:left w:val="none" w:sz="0" w:space="0" w:color="auto"/>
        <w:bottom w:val="none" w:sz="0" w:space="0" w:color="auto"/>
        <w:right w:val="none" w:sz="0" w:space="0" w:color="auto"/>
      </w:divBdr>
    </w:div>
    <w:div w:id="1273321518">
      <w:bodyDiv w:val="1"/>
      <w:marLeft w:val="0"/>
      <w:marRight w:val="0"/>
      <w:marTop w:val="0"/>
      <w:marBottom w:val="0"/>
      <w:divBdr>
        <w:top w:val="none" w:sz="0" w:space="0" w:color="auto"/>
        <w:left w:val="none" w:sz="0" w:space="0" w:color="auto"/>
        <w:bottom w:val="none" w:sz="0" w:space="0" w:color="auto"/>
        <w:right w:val="none" w:sz="0" w:space="0" w:color="auto"/>
      </w:divBdr>
    </w:div>
    <w:div w:id="1274437904">
      <w:bodyDiv w:val="1"/>
      <w:marLeft w:val="0"/>
      <w:marRight w:val="0"/>
      <w:marTop w:val="0"/>
      <w:marBottom w:val="0"/>
      <w:divBdr>
        <w:top w:val="none" w:sz="0" w:space="0" w:color="auto"/>
        <w:left w:val="none" w:sz="0" w:space="0" w:color="auto"/>
        <w:bottom w:val="none" w:sz="0" w:space="0" w:color="auto"/>
        <w:right w:val="none" w:sz="0" w:space="0" w:color="auto"/>
      </w:divBdr>
    </w:div>
    <w:div w:id="1275744960">
      <w:bodyDiv w:val="1"/>
      <w:marLeft w:val="0"/>
      <w:marRight w:val="0"/>
      <w:marTop w:val="0"/>
      <w:marBottom w:val="0"/>
      <w:divBdr>
        <w:top w:val="none" w:sz="0" w:space="0" w:color="auto"/>
        <w:left w:val="none" w:sz="0" w:space="0" w:color="auto"/>
        <w:bottom w:val="none" w:sz="0" w:space="0" w:color="auto"/>
        <w:right w:val="none" w:sz="0" w:space="0" w:color="auto"/>
      </w:divBdr>
      <w:divsChild>
        <w:div w:id="573205123">
          <w:marLeft w:val="0"/>
          <w:marRight w:val="0"/>
          <w:marTop w:val="0"/>
          <w:marBottom w:val="0"/>
          <w:divBdr>
            <w:top w:val="none" w:sz="0" w:space="0" w:color="auto"/>
            <w:left w:val="none" w:sz="0" w:space="0" w:color="auto"/>
            <w:bottom w:val="none" w:sz="0" w:space="0" w:color="auto"/>
            <w:right w:val="none" w:sz="0" w:space="0" w:color="auto"/>
          </w:divBdr>
        </w:div>
      </w:divsChild>
    </w:div>
    <w:div w:id="1281261409">
      <w:bodyDiv w:val="1"/>
      <w:marLeft w:val="0"/>
      <w:marRight w:val="0"/>
      <w:marTop w:val="0"/>
      <w:marBottom w:val="0"/>
      <w:divBdr>
        <w:top w:val="none" w:sz="0" w:space="0" w:color="auto"/>
        <w:left w:val="none" w:sz="0" w:space="0" w:color="auto"/>
        <w:bottom w:val="none" w:sz="0" w:space="0" w:color="auto"/>
        <w:right w:val="none" w:sz="0" w:space="0" w:color="auto"/>
      </w:divBdr>
    </w:div>
    <w:div w:id="1281885226">
      <w:bodyDiv w:val="1"/>
      <w:marLeft w:val="0"/>
      <w:marRight w:val="0"/>
      <w:marTop w:val="0"/>
      <w:marBottom w:val="0"/>
      <w:divBdr>
        <w:top w:val="none" w:sz="0" w:space="0" w:color="auto"/>
        <w:left w:val="none" w:sz="0" w:space="0" w:color="auto"/>
        <w:bottom w:val="none" w:sz="0" w:space="0" w:color="auto"/>
        <w:right w:val="none" w:sz="0" w:space="0" w:color="auto"/>
      </w:divBdr>
    </w:div>
    <w:div w:id="1287463346">
      <w:bodyDiv w:val="1"/>
      <w:marLeft w:val="0"/>
      <w:marRight w:val="0"/>
      <w:marTop w:val="0"/>
      <w:marBottom w:val="0"/>
      <w:divBdr>
        <w:top w:val="none" w:sz="0" w:space="0" w:color="auto"/>
        <w:left w:val="none" w:sz="0" w:space="0" w:color="auto"/>
        <w:bottom w:val="none" w:sz="0" w:space="0" w:color="auto"/>
        <w:right w:val="none" w:sz="0" w:space="0" w:color="auto"/>
      </w:divBdr>
    </w:div>
    <w:div w:id="1296525584">
      <w:bodyDiv w:val="1"/>
      <w:marLeft w:val="0"/>
      <w:marRight w:val="0"/>
      <w:marTop w:val="0"/>
      <w:marBottom w:val="0"/>
      <w:divBdr>
        <w:top w:val="none" w:sz="0" w:space="0" w:color="auto"/>
        <w:left w:val="none" w:sz="0" w:space="0" w:color="auto"/>
        <w:bottom w:val="none" w:sz="0" w:space="0" w:color="auto"/>
        <w:right w:val="none" w:sz="0" w:space="0" w:color="auto"/>
      </w:divBdr>
    </w:div>
    <w:div w:id="1306230768">
      <w:bodyDiv w:val="1"/>
      <w:marLeft w:val="0"/>
      <w:marRight w:val="0"/>
      <w:marTop w:val="0"/>
      <w:marBottom w:val="0"/>
      <w:divBdr>
        <w:top w:val="none" w:sz="0" w:space="0" w:color="auto"/>
        <w:left w:val="none" w:sz="0" w:space="0" w:color="auto"/>
        <w:bottom w:val="none" w:sz="0" w:space="0" w:color="auto"/>
        <w:right w:val="none" w:sz="0" w:space="0" w:color="auto"/>
      </w:divBdr>
    </w:div>
    <w:div w:id="1312442787">
      <w:bodyDiv w:val="1"/>
      <w:marLeft w:val="0"/>
      <w:marRight w:val="0"/>
      <w:marTop w:val="0"/>
      <w:marBottom w:val="0"/>
      <w:divBdr>
        <w:top w:val="none" w:sz="0" w:space="0" w:color="auto"/>
        <w:left w:val="none" w:sz="0" w:space="0" w:color="auto"/>
        <w:bottom w:val="none" w:sz="0" w:space="0" w:color="auto"/>
        <w:right w:val="none" w:sz="0" w:space="0" w:color="auto"/>
      </w:divBdr>
    </w:div>
    <w:div w:id="1313370948">
      <w:bodyDiv w:val="1"/>
      <w:marLeft w:val="0"/>
      <w:marRight w:val="0"/>
      <w:marTop w:val="0"/>
      <w:marBottom w:val="0"/>
      <w:divBdr>
        <w:top w:val="none" w:sz="0" w:space="0" w:color="auto"/>
        <w:left w:val="none" w:sz="0" w:space="0" w:color="auto"/>
        <w:bottom w:val="none" w:sz="0" w:space="0" w:color="auto"/>
        <w:right w:val="none" w:sz="0" w:space="0" w:color="auto"/>
      </w:divBdr>
      <w:divsChild>
        <w:div w:id="542251238">
          <w:marLeft w:val="0"/>
          <w:marRight w:val="0"/>
          <w:marTop w:val="0"/>
          <w:marBottom w:val="0"/>
          <w:divBdr>
            <w:top w:val="none" w:sz="0" w:space="0" w:color="auto"/>
            <w:left w:val="none" w:sz="0" w:space="0" w:color="auto"/>
            <w:bottom w:val="none" w:sz="0" w:space="0" w:color="auto"/>
            <w:right w:val="none" w:sz="0" w:space="0" w:color="auto"/>
          </w:divBdr>
          <w:divsChild>
            <w:div w:id="141015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3606627">
      <w:bodyDiv w:val="1"/>
      <w:marLeft w:val="0"/>
      <w:marRight w:val="0"/>
      <w:marTop w:val="0"/>
      <w:marBottom w:val="0"/>
      <w:divBdr>
        <w:top w:val="none" w:sz="0" w:space="0" w:color="auto"/>
        <w:left w:val="none" w:sz="0" w:space="0" w:color="auto"/>
        <w:bottom w:val="none" w:sz="0" w:space="0" w:color="auto"/>
        <w:right w:val="none" w:sz="0" w:space="0" w:color="auto"/>
      </w:divBdr>
    </w:div>
    <w:div w:id="1330794556">
      <w:bodyDiv w:val="1"/>
      <w:marLeft w:val="0"/>
      <w:marRight w:val="0"/>
      <w:marTop w:val="0"/>
      <w:marBottom w:val="0"/>
      <w:divBdr>
        <w:top w:val="none" w:sz="0" w:space="0" w:color="auto"/>
        <w:left w:val="none" w:sz="0" w:space="0" w:color="auto"/>
        <w:bottom w:val="none" w:sz="0" w:space="0" w:color="auto"/>
        <w:right w:val="none" w:sz="0" w:space="0" w:color="auto"/>
      </w:divBdr>
    </w:div>
    <w:div w:id="1338342505">
      <w:bodyDiv w:val="1"/>
      <w:marLeft w:val="0"/>
      <w:marRight w:val="0"/>
      <w:marTop w:val="0"/>
      <w:marBottom w:val="0"/>
      <w:divBdr>
        <w:top w:val="none" w:sz="0" w:space="0" w:color="auto"/>
        <w:left w:val="none" w:sz="0" w:space="0" w:color="auto"/>
        <w:bottom w:val="none" w:sz="0" w:space="0" w:color="auto"/>
        <w:right w:val="none" w:sz="0" w:space="0" w:color="auto"/>
      </w:divBdr>
      <w:divsChild>
        <w:div w:id="1717510378">
          <w:marLeft w:val="0"/>
          <w:marRight w:val="0"/>
          <w:marTop w:val="0"/>
          <w:marBottom w:val="0"/>
          <w:divBdr>
            <w:top w:val="none" w:sz="0" w:space="0" w:color="auto"/>
            <w:left w:val="none" w:sz="0" w:space="0" w:color="auto"/>
            <w:bottom w:val="none" w:sz="0" w:space="0" w:color="auto"/>
            <w:right w:val="none" w:sz="0" w:space="0" w:color="auto"/>
          </w:divBdr>
          <w:divsChild>
            <w:div w:id="40373348">
              <w:marLeft w:val="0"/>
              <w:marRight w:val="0"/>
              <w:marTop w:val="0"/>
              <w:marBottom w:val="0"/>
              <w:divBdr>
                <w:top w:val="none" w:sz="0" w:space="0" w:color="auto"/>
                <w:left w:val="none" w:sz="0" w:space="0" w:color="auto"/>
                <w:bottom w:val="none" w:sz="0" w:space="0" w:color="auto"/>
                <w:right w:val="none" w:sz="0" w:space="0" w:color="auto"/>
              </w:divBdr>
              <w:divsChild>
                <w:div w:id="210263453">
                  <w:marLeft w:val="0"/>
                  <w:marRight w:val="0"/>
                  <w:marTop w:val="0"/>
                  <w:marBottom w:val="0"/>
                  <w:divBdr>
                    <w:top w:val="none" w:sz="0" w:space="0" w:color="auto"/>
                    <w:left w:val="none" w:sz="0" w:space="0" w:color="auto"/>
                    <w:bottom w:val="none" w:sz="0" w:space="0" w:color="auto"/>
                    <w:right w:val="none" w:sz="0" w:space="0" w:color="auto"/>
                  </w:divBdr>
                  <w:divsChild>
                    <w:div w:id="2074890279">
                      <w:marLeft w:val="0"/>
                      <w:marRight w:val="0"/>
                      <w:marTop w:val="0"/>
                      <w:marBottom w:val="0"/>
                      <w:divBdr>
                        <w:top w:val="none" w:sz="0" w:space="0" w:color="auto"/>
                        <w:left w:val="none" w:sz="0" w:space="0" w:color="auto"/>
                        <w:bottom w:val="none" w:sz="0" w:space="0" w:color="auto"/>
                        <w:right w:val="none" w:sz="0" w:space="0" w:color="auto"/>
                      </w:divBdr>
                      <w:divsChild>
                        <w:div w:id="973175453">
                          <w:marLeft w:val="0"/>
                          <w:marRight w:val="0"/>
                          <w:marTop w:val="0"/>
                          <w:marBottom w:val="0"/>
                          <w:divBdr>
                            <w:top w:val="none" w:sz="0" w:space="0" w:color="auto"/>
                            <w:left w:val="none" w:sz="0" w:space="0" w:color="auto"/>
                            <w:bottom w:val="none" w:sz="0" w:space="0" w:color="auto"/>
                            <w:right w:val="none" w:sz="0" w:space="0" w:color="auto"/>
                          </w:divBdr>
                          <w:divsChild>
                            <w:div w:id="985666379">
                              <w:marLeft w:val="0"/>
                              <w:marRight w:val="0"/>
                              <w:marTop w:val="0"/>
                              <w:marBottom w:val="0"/>
                              <w:divBdr>
                                <w:top w:val="none" w:sz="0" w:space="0" w:color="auto"/>
                                <w:left w:val="none" w:sz="0" w:space="0" w:color="auto"/>
                                <w:bottom w:val="none" w:sz="0" w:space="0" w:color="auto"/>
                                <w:right w:val="none" w:sz="0" w:space="0" w:color="auto"/>
                              </w:divBdr>
                              <w:divsChild>
                                <w:div w:id="305625381">
                                  <w:marLeft w:val="0"/>
                                  <w:marRight w:val="0"/>
                                  <w:marTop w:val="0"/>
                                  <w:marBottom w:val="0"/>
                                  <w:divBdr>
                                    <w:top w:val="none" w:sz="0" w:space="0" w:color="auto"/>
                                    <w:left w:val="none" w:sz="0" w:space="0" w:color="auto"/>
                                    <w:bottom w:val="none" w:sz="0" w:space="0" w:color="auto"/>
                                    <w:right w:val="none" w:sz="0" w:space="0" w:color="auto"/>
                                  </w:divBdr>
                                  <w:divsChild>
                                    <w:div w:id="1903785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41421985">
      <w:bodyDiv w:val="1"/>
      <w:marLeft w:val="0"/>
      <w:marRight w:val="0"/>
      <w:marTop w:val="0"/>
      <w:marBottom w:val="0"/>
      <w:divBdr>
        <w:top w:val="none" w:sz="0" w:space="0" w:color="auto"/>
        <w:left w:val="none" w:sz="0" w:space="0" w:color="auto"/>
        <w:bottom w:val="none" w:sz="0" w:space="0" w:color="auto"/>
        <w:right w:val="none" w:sz="0" w:space="0" w:color="auto"/>
      </w:divBdr>
    </w:div>
    <w:div w:id="1343816968">
      <w:bodyDiv w:val="1"/>
      <w:marLeft w:val="0"/>
      <w:marRight w:val="0"/>
      <w:marTop w:val="0"/>
      <w:marBottom w:val="0"/>
      <w:divBdr>
        <w:top w:val="none" w:sz="0" w:space="0" w:color="auto"/>
        <w:left w:val="none" w:sz="0" w:space="0" w:color="auto"/>
        <w:bottom w:val="none" w:sz="0" w:space="0" w:color="auto"/>
        <w:right w:val="none" w:sz="0" w:space="0" w:color="auto"/>
      </w:divBdr>
    </w:div>
    <w:div w:id="1349520781">
      <w:bodyDiv w:val="1"/>
      <w:marLeft w:val="0"/>
      <w:marRight w:val="0"/>
      <w:marTop w:val="0"/>
      <w:marBottom w:val="0"/>
      <w:divBdr>
        <w:top w:val="none" w:sz="0" w:space="0" w:color="auto"/>
        <w:left w:val="none" w:sz="0" w:space="0" w:color="auto"/>
        <w:bottom w:val="none" w:sz="0" w:space="0" w:color="auto"/>
        <w:right w:val="none" w:sz="0" w:space="0" w:color="auto"/>
      </w:divBdr>
    </w:div>
    <w:div w:id="1351375729">
      <w:bodyDiv w:val="1"/>
      <w:marLeft w:val="0"/>
      <w:marRight w:val="0"/>
      <w:marTop w:val="0"/>
      <w:marBottom w:val="0"/>
      <w:divBdr>
        <w:top w:val="none" w:sz="0" w:space="0" w:color="auto"/>
        <w:left w:val="none" w:sz="0" w:space="0" w:color="auto"/>
        <w:bottom w:val="none" w:sz="0" w:space="0" w:color="auto"/>
        <w:right w:val="none" w:sz="0" w:space="0" w:color="auto"/>
      </w:divBdr>
    </w:div>
    <w:div w:id="1353456778">
      <w:bodyDiv w:val="1"/>
      <w:marLeft w:val="0"/>
      <w:marRight w:val="0"/>
      <w:marTop w:val="0"/>
      <w:marBottom w:val="0"/>
      <w:divBdr>
        <w:top w:val="none" w:sz="0" w:space="0" w:color="auto"/>
        <w:left w:val="none" w:sz="0" w:space="0" w:color="auto"/>
        <w:bottom w:val="none" w:sz="0" w:space="0" w:color="auto"/>
        <w:right w:val="none" w:sz="0" w:space="0" w:color="auto"/>
      </w:divBdr>
    </w:div>
    <w:div w:id="1354040177">
      <w:bodyDiv w:val="1"/>
      <w:marLeft w:val="0"/>
      <w:marRight w:val="0"/>
      <w:marTop w:val="0"/>
      <w:marBottom w:val="0"/>
      <w:divBdr>
        <w:top w:val="none" w:sz="0" w:space="0" w:color="auto"/>
        <w:left w:val="none" w:sz="0" w:space="0" w:color="auto"/>
        <w:bottom w:val="none" w:sz="0" w:space="0" w:color="auto"/>
        <w:right w:val="none" w:sz="0" w:space="0" w:color="auto"/>
      </w:divBdr>
    </w:div>
    <w:div w:id="1357384062">
      <w:bodyDiv w:val="1"/>
      <w:marLeft w:val="0"/>
      <w:marRight w:val="0"/>
      <w:marTop w:val="0"/>
      <w:marBottom w:val="0"/>
      <w:divBdr>
        <w:top w:val="none" w:sz="0" w:space="0" w:color="auto"/>
        <w:left w:val="none" w:sz="0" w:space="0" w:color="auto"/>
        <w:bottom w:val="none" w:sz="0" w:space="0" w:color="auto"/>
        <w:right w:val="none" w:sz="0" w:space="0" w:color="auto"/>
      </w:divBdr>
    </w:div>
    <w:div w:id="1357924918">
      <w:bodyDiv w:val="1"/>
      <w:marLeft w:val="0"/>
      <w:marRight w:val="0"/>
      <w:marTop w:val="0"/>
      <w:marBottom w:val="0"/>
      <w:divBdr>
        <w:top w:val="none" w:sz="0" w:space="0" w:color="auto"/>
        <w:left w:val="none" w:sz="0" w:space="0" w:color="auto"/>
        <w:bottom w:val="none" w:sz="0" w:space="0" w:color="auto"/>
        <w:right w:val="none" w:sz="0" w:space="0" w:color="auto"/>
      </w:divBdr>
    </w:div>
    <w:div w:id="1360744379">
      <w:bodyDiv w:val="1"/>
      <w:marLeft w:val="0"/>
      <w:marRight w:val="0"/>
      <w:marTop w:val="0"/>
      <w:marBottom w:val="0"/>
      <w:divBdr>
        <w:top w:val="none" w:sz="0" w:space="0" w:color="auto"/>
        <w:left w:val="none" w:sz="0" w:space="0" w:color="auto"/>
        <w:bottom w:val="none" w:sz="0" w:space="0" w:color="auto"/>
        <w:right w:val="none" w:sz="0" w:space="0" w:color="auto"/>
      </w:divBdr>
    </w:div>
    <w:div w:id="1361398580">
      <w:bodyDiv w:val="1"/>
      <w:marLeft w:val="0"/>
      <w:marRight w:val="0"/>
      <w:marTop w:val="0"/>
      <w:marBottom w:val="0"/>
      <w:divBdr>
        <w:top w:val="none" w:sz="0" w:space="0" w:color="auto"/>
        <w:left w:val="none" w:sz="0" w:space="0" w:color="auto"/>
        <w:bottom w:val="none" w:sz="0" w:space="0" w:color="auto"/>
        <w:right w:val="none" w:sz="0" w:space="0" w:color="auto"/>
      </w:divBdr>
    </w:div>
    <w:div w:id="1363943236">
      <w:bodyDiv w:val="1"/>
      <w:marLeft w:val="0"/>
      <w:marRight w:val="0"/>
      <w:marTop w:val="0"/>
      <w:marBottom w:val="0"/>
      <w:divBdr>
        <w:top w:val="none" w:sz="0" w:space="0" w:color="auto"/>
        <w:left w:val="none" w:sz="0" w:space="0" w:color="auto"/>
        <w:bottom w:val="none" w:sz="0" w:space="0" w:color="auto"/>
        <w:right w:val="none" w:sz="0" w:space="0" w:color="auto"/>
      </w:divBdr>
    </w:div>
    <w:div w:id="1364593378">
      <w:bodyDiv w:val="1"/>
      <w:marLeft w:val="0"/>
      <w:marRight w:val="0"/>
      <w:marTop w:val="0"/>
      <w:marBottom w:val="0"/>
      <w:divBdr>
        <w:top w:val="none" w:sz="0" w:space="0" w:color="auto"/>
        <w:left w:val="none" w:sz="0" w:space="0" w:color="auto"/>
        <w:bottom w:val="none" w:sz="0" w:space="0" w:color="auto"/>
        <w:right w:val="none" w:sz="0" w:space="0" w:color="auto"/>
      </w:divBdr>
    </w:div>
    <w:div w:id="1365330819">
      <w:bodyDiv w:val="1"/>
      <w:marLeft w:val="0"/>
      <w:marRight w:val="0"/>
      <w:marTop w:val="0"/>
      <w:marBottom w:val="0"/>
      <w:divBdr>
        <w:top w:val="none" w:sz="0" w:space="0" w:color="auto"/>
        <w:left w:val="none" w:sz="0" w:space="0" w:color="auto"/>
        <w:bottom w:val="none" w:sz="0" w:space="0" w:color="auto"/>
        <w:right w:val="none" w:sz="0" w:space="0" w:color="auto"/>
      </w:divBdr>
      <w:divsChild>
        <w:div w:id="1044598111">
          <w:marLeft w:val="0"/>
          <w:marRight w:val="0"/>
          <w:marTop w:val="0"/>
          <w:marBottom w:val="0"/>
          <w:divBdr>
            <w:top w:val="none" w:sz="0" w:space="0" w:color="auto"/>
            <w:left w:val="none" w:sz="0" w:space="0" w:color="auto"/>
            <w:bottom w:val="none" w:sz="0" w:space="0" w:color="auto"/>
            <w:right w:val="none" w:sz="0" w:space="0" w:color="auto"/>
          </w:divBdr>
          <w:divsChild>
            <w:div w:id="515847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621617">
      <w:bodyDiv w:val="1"/>
      <w:marLeft w:val="0"/>
      <w:marRight w:val="0"/>
      <w:marTop w:val="0"/>
      <w:marBottom w:val="0"/>
      <w:divBdr>
        <w:top w:val="none" w:sz="0" w:space="0" w:color="auto"/>
        <w:left w:val="none" w:sz="0" w:space="0" w:color="auto"/>
        <w:bottom w:val="none" w:sz="0" w:space="0" w:color="auto"/>
        <w:right w:val="none" w:sz="0" w:space="0" w:color="auto"/>
      </w:divBdr>
    </w:div>
    <w:div w:id="1375738295">
      <w:bodyDiv w:val="1"/>
      <w:marLeft w:val="0"/>
      <w:marRight w:val="0"/>
      <w:marTop w:val="0"/>
      <w:marBottom w:val="0"/>
      <w:divBdr>
        <w:top w:val="none" w:sz="0" w:space="0" w:color="auto"/>
        <w:left w:val="none" w:sz="0" w:space="0" w:color="auto"/>
        <w:bottom w:val="none" w:sz="0" w:space="0" w:color="auto"/>
        <w:right w:val="none" w:sz="0" w:space="0" w:color="auto"/>
      </w:divBdr>
    </w:div>
    <w:div w:id="1376616123">
      <w:bodyDiv w:val="1"/>
      <w:marLeft w:val="0"/>
      <w:marRight w:val="0"/>
      <w:marTop w:val="0"/>
      <w:marBottom w:val="0"/>
      <w:divBdr>
        <w:top w:val="none" w:sz="0" w:space="0" w:color="auto"/>
        <w:left w:val="none" w:sz="0" w:space="0" w:color="auto"/>
        <w:bottom w:val="none" w:sz="0" w:space="0" w:color="auto"/>
        <w:right w:val="none" w:sz="0" w:space="0" w:color="auto"/>
      </w:divBdr>
    </w:div>
    <w:div w:id="1376927477">
      <w:bodyDiv w:val="1"/>
      <w:marLeft w:val="0"/>
      <w:marRight w:val="0"/>
      <w:marTop w:val="0"/>
      <w:marBottom w:val="0"/>
      <w:divBdr>
        <w:top w:val="none" w:sz="0" w:space="0" w:color="auto"/>
        <w:left w:val="none" w:sz="0" w:space="0" w:color="auto"/>
        <w:bottom w:val="none" w:sz="0" w:space="0" w:color="auto"/>
        <w:right w:val="none" w:sz="0" w:space="0" w:color="auto"/>
      </w:divBdr>
    </w:div>
    <w:div w:id="1380398640">
      <w:bodyDiv w:val="1"/>
      <w:marLeft w:val="0"/>
      <w:marRight w:val="0"/>
      <w:marTop w:val="0"/>
      <w:marBottom w:val="0"/>
      <w:divBdr>
        <w:top w:val="none" w:sz="0" w:space="0" w:color="auto"/>
        <w:left w:val="none" w:sz="0" w:space="0" w:color="auto"/>
        <w:bottom w:val="none" w:sz="0" w:space="0" w:color="auto"/>
        <w:right w:val="none" w:sz="0" w:space="0" w:color="auto"/>
      </w:divBdr>
    </w:div>
    <w:div w:id="1383211933">
      <w:bodyDiv w:val="1"/>
      <w:marLeft w:val="0"/>
      <w:marRight w:val="0"/>
      <w:marTop w:val="0"/>
      <w:marBottom w:val="0"/>
      <w:divBdr>
        <w:top w:val="none" w:sz="0" w:space="0" w:color="auto"/>
        <w:left w:val="none" w:sz="0" w:space="0" w:color="auto"/>
        <w:bottom w:val="none" w:sz="0" w:space="0" w:color="auto"/>
        <w:right w:val="none" w:sz="0" w:space="0" w:color="auto"/>
      </w:divBdr>
    </w:div>
    <w:div w:id="1388184297">
      <w:bodyDiv w:val="1"/>
      <w:marLeft w:val="0"/>
      <w:marRight w:val="0"/>
      <w:marTop w:val="0"/>
      <w:marBottom w:val="0"/>
      <w:divBdr>
        <w:top w:val="none" w:sz="0" w:space="0" w:color="auto"/>
        <w:left w:val="none" w:sz="0" w:space="0" w:color="auto"/>
        <w:bottom w:val="none" w:sz="0" w:space="0" w:color="auto"/>
        <w:right w:val="none" w:sz="0" w:space="0" w:color="auto"/>
      </w:divBdr>
    </w:div>
    <w:div w:id="1390111626">
      <w:bodyDiv w:val="1"/>
      <w:marLeft w:val="0"/>
      <w:marRight w:val="0"/>
      <w:marTop w:val="0"/>
      <w:marBottom w:val="0"/>
      <w:divBdr>
        <w:top w:val="none" w:sz="0" w:space="0" w:color="auto"/>
        <w:left w:val="none" w:sz="0" w:space="0" w:color="auto"/>
        <w:bottom w:val="none" w:sz="0" w:space="0" w:color="auto"/>
        <w:right w:val="none" w:sz="0" w:space="0" w:color="auto"/>
      </w:divBdr>
    </w:div>
    <w:div w:id="1403143249">
      <w:bodyDiv w:val="1"/>
      <w:marLeft w:val="0"/>
      <w:marRight w:val="0"/>
      <w:marTop w:val="0"/>
      <w:marBottom w:val="0"/>
      <w:divBdr>
        <w:top w:val="none" w:sz="0" w:space="0" w:color="auto"/>
        <w:left w:val="none" w:sz="0" w:space="0" w:color="auto"/>
        <w:bottom w:val="none" w:sz="0" w:space="0" w:color="auto"/>
        <w:right w:val="none" w:sz="0" w:space="0" w:color="auto"/>
      </w:divBdr>
    </w:div>
    <w:div w:id="1406762806">
      <w:bodyDiv w:val="1"/>
      <w:marLeft w:val="0"/>
      <w:marRight w:val="0"/>
      <w:marTop w:val="0"/>
      <w:marBottom w:val="0"/>
      <w:divBdr>
        <w:top w:val="none" w:sz="0" w:space="0" w:color="auto"/>
        <w:left w:val="none" w:sz="0" w:space="0" w:color="auto"/>
        <w:bottom w:val="none" w:sz="0" w:space="0" w:color="auto"/>
        <w:right w:val="none" w:sz="0" w:space="0" w:color="auto"/>
      </w:divBdr>
    </w:div>
    <w:div w:id="1424105807">
      <w:bodyDiv w:val="1"/>
      <w:marLeft w:val="0"/>
      <w:marRight w:val="0"/>
      <w:marTop w:val="0"/>
      <w:marBottom w:val="0"/>
      <w:divBdr>
        <w:top w:val="none" w:sz="0" w:space="0" w:color="auto"/>
        <w:left w:val="none" w:sz="0" w:space="0" w:color="auto"/>
        <w:bottom w:val="none" w:sz="0" w:space="0" w:color="auto"/>
        <w:right w:val="none" w:sz="0" w:space="0" w:color="auto"/>
      </w:divBdr>
    </w:div>
    <w:div w:id="1425374132">
      <w:bodyDiv w:val="1"/>
      <w:marLeft w:val="0"/>
      <w:marRight w:val="0"/>
      <w:marTop w:val="0"/>
      <w:marBottom w:val="0"/>
      <w:divBdr>
        <w:top w:val="none" w:sz="0" w:space="0" w:color="auto"/>
        <w:left w:val="none" w:sz="0" w:space="0" w:color="auto"/>
        <w:bottom w:val="none" w:sz="0" w:space="0" w:color="auto"/>
        <w:right w:val="none" w:sz="0" w:space="0" w:color="auto"/>
      </w:divBdr>
    </w:div>
    <w:div w:id="1425607236">
      <w:bodyDiv w:val="1"/>
      <w:marLeft w:val="0"/>
      <w:marRight w:val="0"/>
      <w:marTop w:val="0"/>
      <w:marBottom w:val="0"/>
      <w:divBdr>
        <w:top w:val="none" w:sz="0" w:space="0" w:color="auto"/>
        <w:left w:val="none" w:sz="0" w:space="0" w:color="auto"/>
        <w:bottom w:val="none" w:sz="0" w:space="0" w:color="auto"/>
        <w:right w:val="none" w:sz="0" w:space="0" w:color="auto"/>
      </w:divBdr>
    </w:div>
    <w:div w:id="1442532108">
      <w:bodyDiv w:val="1"/>
      <w:marLeft w:val="0"/>
      <w:marRight w:val="0"/>
      <w:marTop w:val="0"/>
      <w:marBottom w:val="0"/>
      <w:divBdr>
        <w:top w:val="none" w:sz="0" w:space="0" w:color="auto"/>
        <w:left w:val="none" w:sz="0" w:space="0" w:color="auto"/>
        <w:bottom w:val="none" w:sz="0" w:space="0" w:color="auto"/>
        <w:right w:val="none" w:sz="0" w:space="0" w:color="auto"/>
      </w:divBdr>
    </w:div>
    <w:div w:id="1444837297">
      <w:bodyDiv w:val="1"/>
      <w:marLeft w:val="0"/>
      <w:marRight w:val="0"/>
      <w:marTop w:val="0"/>
      <w:marBottom w:val="0"/>
      <w:divBdr>
        <w:top w:val="none" w:sz="0" w:space="0" w:color="auto"/>
        <w:left w:val="none" w:sz="0" w:space="0" w:color="auto"/>
        <w:bottom w:val="none" w:sz="0" w:space="0" w:color="auto"/>
        <w:right w:val="none" w:sz="0" w:space="0" w:color="auto"/>
      </w:divBdr>
    </w:div>
    <w:div w:id="1447653782">
      <w:bodyDiv w:val="1"/>
      <w:marLeft w:val="0"/>
      <w:marRight w:val="0"/>
      <w:marTop w:val="0"/>
      <w:marBottom w:val="0"/>
      <w:divBdr>
        <w:top w:val="none" w:sz="0" w:space="0" w:color="auto"/>
        <w:left w:val="none" w:sz="0" w:space="0" w:color="auto"/>
        <w:bottom w:val="none" w:sz="0" w:space="0" w:color="auto"/>
        <w:right w:val="none" w:sz="0" w:space="0" w:color="auto"/>
      </w:divBdr>
    </w:div>
    <w:div w:id="1452674534">
      <w:bodyDiv w:val="1"/>
      <w:marLeft w:val="0"/>
      <w:marRight w:val="0"/>
      <w:marTop w:val="0"/>
      <w:marBottom w:val="0"/>
      <w:divBdr>
        <w:top w:val="none" w:sz="0" w:space="0" w:color="auto"/>
        <w:left w:val="none" w:sz="0" w:space="0" w:color="auto"/>
        <w:bottom w:val="none" w:sz="0" w:space="0" w:color="auto"/>
        <w:right w:val="none" w:sz="0" w:space="0" w:color="auto"/>
      </w:divBdr>
    </w:div>
    <w:div w:id="1464999493">
      <w:bodyDiv w:val="1"/>
      <w:marLeft w:val="0"/>
      <w:marRight w:val="0"/>
      <w:marTop w:val="0"/>
      <w:marBottom w:val="0"/>
      <w:divBdr>
        <w:top w:val="none" w:sz="0" w:space="0" w:color="auto"/>
        <w:left w:val="none" w:sz="0" w:space="0" w:color="auto"/>
        <w:bottom w:val="none" w:sz="0" w:space="0" w:color="auto"/>
        <w:right w:val="none" w:sz="0" w:space="0" w:color="auto"/>
      </w:divBdr>
    </w:div>
    <w:div w:id="1473326904">
      <w:bodyDiv w:val="1"/>
      <w:marLeft w:val="0"/>
      <w:marRight w:val="0"/>
      <w:marTop w:val="0"/>
      <w:marBottom w:val="0"/>
      <w:divBdr>
        <w:top w:val="none" w:sz="0" w:space="0" w:color="auto"/>
        <w:left w:val="none" w:sz="0" w:space="0" w:color="auto"/>
        <w:bottom w:val="none" w:sz="0" w:space="0" w:color="auto"/>
        <w:right w:val="none" w:sz="0" w:space="0" w:color="auto"/>
      </w:divBdr>
    </w:div>
    <w:div w:id="1479420909">
      <w:bodyDiv w:val="1"/>
      <w:marLeft w:val="0"/>
      <w:marRight w:val="0"/>
      <w:marTop w:val="0"/>
      <w:marBottom w:val="0"/>
      <w:divBdr>
        <w:top w:val="none" w:sz="0" w:space="0" w:color="auto"/>
        <w:left w:val="none" w:sz="0" w:space="0" w:color="auto"/>
        <w:bottom w:val="none" w:sz="0" w:space="0" w:color="auto"/>
        <w:right w:val="none" w:sz="0" w:space="0" w:color="auto"/>
      </w:divBdr>
    </w:div>
    <w:div w:id="1482456125">
      <w:bodyDiv w:val="1"/>
      <w:marLeft w:val="0"/>
      <w:marRight w:val="0"/>
      <w:marTop w:val="0"/>
      <w:marBottom w:val="0"/>
      <w:divBdr>
        <w:top w:val="none" w:sz="0" w:space="0" w:color="auto"/>
        <w:left w:val="none" w:sz="0" w:space="0" w:color="auto"/>
        <w:bottom w:val="none" w:sz="0" w:space="0" w:color="auto"/>
        <w:right w:val="none" w:sz="0" w:space="0" w:color="auto"/>
      </w:divBdr>
    </w:div>
    <w:div w:id="1489129500">
      <w:bodyDiv w:val="1"/>
      <w:marLeft w:val="0"/>
      <w:marRight w:val="0"/>
      <w:marTop w:val="0"/>
      <w:marBottom w:val="0"/>
      <w:divBdr>
        <w:top w:val="none" w:sz="0" w:space="0" w:color="auto"/>
        <w:left w:val="none" w:sz="0" w:space="0" w:color="auto"/>
        <w:bottom w:val="none" w:sz="0" w:space="0" w:color="auto"/>
        <w:right w:val="none" w:sz="0" w:space="0" w:color="auto"/>
      </w:divBdr>
    </w:div>
    <w:div w:id="1492791132">
      <w:bodyDiv w:val="1"/>
      <w:marLeft w:val="0"/>
      <w:marRight w:val="0"/>
      <w:marTop w:val="0"/>
      <w:marBottom w:val="0"/>
      <w:divBdr>
        <w:top w:val="none" w:sz="0" w:space="0" w:color="auto"/>
        <w:left w:val="none" w:sz="0" w:space="0" w:color="auto"/>
        <w:bottom w:val="none" w:sz="0" w:space="0" w:color="auto"/>
        <w:right w:val="none" w:sz="0" w:space="0" w:color="auto"/>
      </w:divBdr>
    </w:div>
    <w:div w:id="1498109488">
      <w:bodyDiv w:val="1"/>
      <w:marLeft w:val="0"/>
      <w:marRight w:val="0"/>
      <w:marTop w:val="0"/>
      <w:marBottom w:val="0"/>
      <w:divBdr>
        <w:top w:val="none" w:sz="0" w:space="0" w:color="auto"/>
        <w:left w:val="none" w:sz="0" w:space="0" w:color="auto"/>
        <w:bottom w:val="none" w:sz="0" w:space="0" w:color="auto"/>
        <w:right w:val="none" w:sz="0" w:space="0" w:color="auto"/>
      </w:divBdr>
    </w:div>
    <w:div w:id="1502619547">
      <w:bodyDiv w:val="1"/>
      <w:marLeft w:val="0"/>
      <w:marRight w:val="0"/>
      <w:marTop w:val="0"/>
      <w:marBottom w:val="0"/>
      <w:divBdr>
        <w:top w:val="none" w:sz="0" w:space="0" w:color="auto"/>
        <w:left w:val="none" w:sz="0" w:space="0" w:color="auto"/>
        <w:bottom w:val="none" w:sz="0" w:space="0" w:color="auto"/>
        <w:right w:val="none" w:sz="0" w:space="0" w:color="auto"/>
      </w:divBdr>
    </w:div>
    <w:div w:id="1519343893">
      <w:bodyDiv w:val="1"/>
      <w:marLeft w:val="0"/>
      <w:marRight w:val="0"/>
      <w:marTop w:val="0"/>
      <w:marBottom w:val="0"/>
      <w:divBdr>
        <w:top w:val="none" w:sz="0" w:space="0" w:color="auto"/>
        <w:left w:val="none" w:sz="0" w:space="0" w:color="auto"/>
        <w:bottom w:val="none" w:sz="0" w:space="0" w:color="auto"/>
        <w:right w:val="none" w:sz="0" w:space="0" w:color="auto"/>
      </w:divBdr>
    </w:div>
    <w:div w:id="1530146841">
      <w:bodyDiv w:val="1"/>
      <w:marLeft w:val="0"/>
      <w:marRight w:val="0"/>
      <w:marTop w:val="0"/>
      <w:marBottom w:val="0"/>
      <w:divBdr>
        <w:top w:val="none" w:sz="0" w:space="0" w:color="auto"/>
        <w:left w:val="none" w:sz="0" w:space="0" w:color="auto"/>
        <w:bottom w:val="none" w:sz="0" w:space="0" w:color="auto"/>
        <w:right w:val="none" w:sz="0" w:space="0" w:color="auto"/>
      </w:divBdr>
    </w:div>
    <w:div w:id="1534877904">
      <w:bodyDiv w:val="1"/>
      <w:marLeft w:val="0"/>
      <w:marRight w:val="0"/>
      <w:marTop w:val="0"/>
      <w:marBottom w:val="0"/>
      <w:divBdr>
        <w:top w:val="none" w:sz="0" w:space="0" w:color="auto"/>
        <w:left w:val="none" w:sz="0" w:space="0" w:color="auto"/>
        <w:bottom w:val="none" w:sz="0" w:space="0" w:color="auto"/>
        <w:right w:val="none" w:sz="0" w:space="0" w:color="auto"/>
      </w:divBdr>
    </w:div>
    <w:div w:id="1536116657">
      <w:bodyDiv w:val="1"/>
      <w:marLeft w:val="0"/>
      <w:marRight w:val="0"/>
      <w:marTop w:val="0"/>
      <w:marBottom w:val="0"/>
      <w:divBdr>
        <w:top w:val="none" w:sz="0" w:space="0" w:color="auto"/>
        <w:left w:val="none" w:sz="0" w:space="0" w:color="auto"/>
        <w:bottom w:val="none" w:sz="0" w:space="0" w:color="auto"/>
        <w:right w:val="none" w:sz="0" w:space="0" w:color="auto"/>
      </w:divBdr>
    </w:div>
    <w:div w:id="1540051796">
      <w:bodyDiv w:val="1"/>
      <w:marLeft w:val="0"/>
      <w:marRight w:val="0"/>
      <w:marTop w:val="0"/>
      <w:marBottom w:val="0"/>
      <w:divBdr>
        <w:top w:val="none" w:sz="0" w:space="0" w:color="auto"/>
        <w:left w:val="none" w:sz="0" w:space="0" w:color="auto"/>
        <w:bottom w:val="none" w:sz="0" w:space="0" w:color="auto"/>
        <w:right w:val="none" w:sz="0" w:space="0" w:color="auto"/>
      </w:divBdr>
    </w:div>
    <w:div w:id="1540313215">
      <w:bodyDiv w:val="1"/>
      <w:marLeft w:val="0"/>
      <w:marRight w:val="0"/>
      <w:marTop w:val="0"/>
      <w:marBottom w:val="0"/>
      <w:divBdr>
        <w:top w:val="none" w:sz="0" w:space="0" w:color="auto"/>
        <w:left w:val="none" w:sz="0" w:space="0" w:color="auto"/>
        <w:bottom w:val="none" w:sz="0" w:space="0" w:color="auto"/>
        <w:right w:val="none" w:sz="0" w:space="0" w:color="auto"/>
      </w:divBdr>
      <w:divsChild>
        <w:div w:id="1832091399">
          <w:marLeft w:val="547"/>
          <w:marRight w:val="0"/>
          <w:marTop w:val="0"/>
          <w:marBottom w:val="0"/>
          <w:divBdr>
            <w:top w:val="none" w:sz="0" w:space="0" w:color="auto"/>
            <w:left w:val="none" w:sz="0" w:space="0" w:color="auto"/>
            <w:bottom w:val="none" w:sz="0" w:space="0" w:color="auto"/>
            <w:right w:val="none" w:sz="0" w:space="0" w:color="auto"/>
          </w:divBdr>
        </w:div>
      </w:divsChild>
    </w:div>
    <w:div w:id="1544363733">
      <w:bodyDiv w:val="1"/>
      <w:marLeft w:val="0"/>
      <w:marRight w:val="0"/>
      <w:marTop w:val="0"/>
      <w:marBottom w:val="0"/>
      <w:divBdr>
        <w:top w:val="none" w:sz="0" w:space="0" w:color="auto"/>
        <w:left w:val="none" w:sz="0" w:space="0" w:color="auto"/>
        <w:bottom w:val="none" w:sz="0" w:space="0" w:color="auto"/>
        <w:right w:val="none" w:sz="0" w:space="0" w:color="auto"/>
      </w:divBdr>
    </w:div>
    <w:div w:id="1547449337">
      <w:bodyDiv w:val="1"/>
      <w:marLeft w:val="0"/>
      <w:marRight w:val="0"/>
      <w:marTop w:val="0"/>
      <w:marBottom w:val="0"/>
      <w:divBdr>
        <w:top w:val="none" w:sz="0" w:space="0" w:color="auto"/>
        <w:left w:val="none" w:sz="0" w:space="0" w:color="auto"/>
        <w:bottom w:val="none" w:sz="0" w:space="0" w:color="auto"/>
        <w:right w:val="none" w:sz="0" w:space="0" w:color="auto"/>
      </w:divBdr>
    </w:div>
    <w:div w:id="1563055690">
      <w:bodyDiv w:val="1"/>
      <w:marLeft w:val="0"/>
      <w:marRight w:val="0"/>
      <w:marTop w:val="0"/>
      <w:marBottom w:val="0"/>
      <w:divBdr>
        <w:top w:val="none" w:sz="0" w:space="0" w:color="auto"/>
        <w:left w:val="none" w:sz="0" w:space="0" w:color="auto"/>
        <w:bottom w:val="none" w:sz="0" w:space="0" w:color="auto"/>
        <w:right w:val="none" w:sz="0" w:space="0" w:color="auto"/>
      </w:divBdr>
    </w:div>
    <w:div w:id="1563903981">
      <w:bodyDiv w:val="1"/>
      <w:marLeft w:val="0"/>
      <w:marRight w:val="0"/>
      <w:marTop w:val="0"/>
      <w:marBottom w:val="0"/>
      <w:divBdr>
        <w:top w:val="none" w:sz="0" w:space="0" w:color="auto"/>
        <w:left w:val="none" w:sz="0" w:space="0" w:color="auto"/>
        <w:bottom w:val="none" w:sz="0" w:space="0" w:color="auto"/>
        <w:right w:val="none" w:sz="0" w:space="0" w:color="auto"/>
      </w:divBdr>
    </w:div>
    <w:div w:id="1565525332">
      <w:bodyDiv w:val="1"/>
      <w:marLeft w:val="0"/>
      <w:marRight w:val="0"/>
      <w:marTop w:val="0"/>
      <w:marBottom w:val="0"/>
      <w:divBdr>
        <w:top w:val="none" w:sz="0" w:space="0" w:color="auto"/>
        <w:left w:val="none" w:sz="0" w:space="0" w:color="auto"/>
        <w:bottom w:val="none" w:sz="0" w:space="0" w:color="auto"/>
        <w:right w:val="none" w:sz="0" w:space="0" w:color="auto"/>
      </w:divBdr>
    </w:div>
    <w:div w:id="1568228322">
      <w:bodyDiv w:val="1"/>
      <w:marLeft w:val="0"/>
      <w:marRight w:val="0"/>
      <w:marTop w:val="0"/>
      <w:marBottom w:val="0"/>
      <w:divBdr>
        <w:top w:val="none" w:sz="0" w:space="0" w:color="auto"/>
        <w:left w:val="none" w:sz="0" w:space="0" w:color="auto"/>
        <w:bottom w:val="none" w:sz="0" w:space="0" w:color="auto"/>
        <w:right w:val="none" w:sz="0" w:space="0" w:color="auto"/>
      </w:divBdr>
      <w:divsChild>
        <w:div w:id="152452423">
          <w:marLeft w:val="0"/>
          <w:marRight w:val="0"/>
          <w:marTop w:val="0"/>
          <w:marBottom w:val="0"/>
          <w:divBdr>
            <w:top w:val="none" w:sz="0" w:space="0" w:color="auto"/>
            <w:left w:val="none" w:sz="0" w:space="0" w:color="auto"/>
            <w:bottom w:val="none" w:sz="0" w:space="0" w:color="auto"/>
            <w:right w:val="none" w:sz="0" w:space="0" w:color="auto"/>
          </w:divBdr>
          <w:divsChild>
            <w:div w:id="972104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778631">
      <w:bodyDiv w:val="1"/>
      <w:marLeft w:val="0"/>
      <w:marRight w:val="0"/>
      <w:marTop w:val="0"/>
      <w:marBottom w:val="0"/>
      <w:divBdr>
        <w:top w:val="none" w:sz="0" w:space="0" w:color="auto"/>
        <w:left w:val="none" w:sz="0" w:space="0" w:color="auto"/>
        <w:bottom w:val="none" w:sz="0" w:space="0" w:color="auto"/>
        <w:right w:val="none" w:sz="0" w:space="0" w:color="auto"/>
      </w:divBdr>
    </w:div>
    <w:div w:id="1585186671">
      <w:bodyDiv w:val="1"/>
      <w:marLeft w:val="0"/>
      <w:marRight w:val="0"/>
      <w:marTop w:val="0"/>
      <w:marBottom w:val="0"/>
      <w:divBdr>
        <w:top w:val="none" w:sz="0" w:space="0" w:color="auto"/>
        <w:left w:val="none" w:sz="0" w:space="0" w:color="auto"/>
        <w:bottom w:val="none" w:sz="0" w:space="0" w:color="auto"/>
        <w:right w:val="none" w:sz="0" w:space="0" w:color="auto"/>
      </w:divBdr>
    </w:div>
    <w:div w:id="1587419568">
      <w:bodyDiv w:val="1"/>
      <w:marLeft w:val="0"/>
      <w:marRight w:val="0"/>
      <w:marTop w:val="0"/>
      <w:marBottom w:val="0"/>
      <w:divBdr>
        <w:top w:val="none" w:sz="0" w:space="0" w:color="auto"/>
        <w:left w:val="none" w:sz="0" w:space="0" w:color="auto"/>
        <w:bottom w:val="none" w:sz="0" w:space="0" w:color="auto"/>
        <w:right w:val="none" w:sz="0" w:space="0" w:color="auto"/>
      </w:divBdr>
    </w:div>
    <w:div w:id="1612084194">
      <w:bodyDiv w:val="1"/>
      <w:marLeft w:val="0"/>
      <w:marRight w:val="0"/>
      <w:marTop w:val="0"/>
      <w:marBottom w:val="0"/>
      <w:divBdr>
        <w:top w:val="none" w:sz="0" w:space="0" w:color="auto"/>
        <w:left w:val="none" w:sz="0" w:space="0" w:color="auto"/>
        <w:bottom w:val="none" w:sz="0" w:space="0" w:color="auto"/>
        <w:right w:val="none" w:sz="0" w:space="0" w:color="auto"/>
      </w:divBdr>
    </w:div>
    <w:div w:id="1621762740">
      <w:bodyDiv w:val="1"/>
      <w:marLeft w:val="0"/>
      <w:marRight w:val="0"/>
      <w:marTop w:val="0"/>
      <w:marBottom w:val="0"/>
      <w:divBdr>
        <w:top w:val="none" w:sz="0" w:space="0" w:color="auto"/>
        <w:left w:val="none" w:sz="0" w:space="0" w:color="auto"/>
        <w:bottom w:val="none" w:sz="0" w:space="0" w:color="auto"/>
        <w:right w:val="none" w:sz="0" w:space="0" w:color="auto"/>
      </w:divBdr>
    </w:div>
    <w:div w:id="1639266754">
      <w:bodyDiv w:val="1"/>
      <w:marLeft w:val="0"/>
      <w:marRight w:val="0"/>
      <w:marTop w:val="0"/>
      <w:marBottom w:val="0"/>
      <w:divBdr>
        <w:top w:val="none" w:sz="0" w:space="0" w:color="auto"/>
        <w:left w:val="none" w:sz="0" w:space="0" w:color="auto"/>
        <w:bottom w:val="none" w:sz="0" w:space="0" w:color="auto"/>
        <w:right w:val="none" w:sz="0" w:space="0" w:color="auto"/>
      </w:divBdr>
    </w:div>
    <w:div w:id="1649088733">
      <w:bodyDiv w:val="1"/>
      <w:marLeft w:val="0"/>
      <w:marRight w:val="0"/>
      <w:marTop w:val="0"/>
      <w:marBottom w:val="0"/>
      <w:divBdr>
        <w:top w:val="none" w:sz="0" w:space="0" w:color="auto"/>
        <w:left w:val="none" w:sz="0" w:space="0" w:color="auto"/>
        <w:bottom w:val="none" w:sz="0" w:space="0" w:color="auto"/>
        <w:right w:val="none" w:sz="0" w:space="0" w:color="auto"/>
      </w:divBdr>
    </w:div>
    <w:div w:id="1661084159">
      <w:bodyDiv w:val="1"/>
      <w:marLeft w:val="0"/>
      <w:marRight w:val="0"/>
      <w:marTop w:val="0"/>
      <w:marBottom w:val="0"/>
      <w:divBdr>
        <w:top w:val="none" w:sz="0" w:space="0" w:color="auto"/>
        <w:left w:val="none" w:sz="0" w:space="0" w:color="auto"/>
        <w:bottom w:val="none" w:sz="0" w:space="0" w:color="auto"/>
        <w:right w:val="none" w:sz="0" w:space="0" w:color="auto"/>
      </w:divBdr>
    </w:div>
    <w:div w:id="1661424615">
      <w:bodyDiv w:val="1"/>
      <w:marLeft w:val="0"/>
      <w:marRight w:val="0"/>
      <w:marTop w:val="0"/>
      <w:marBottom w:val="0"/>
      <w:divBdr>
        <w:top w:val="none" w:sz="0" w:space="0" w:color="auto"/>
        <w:left w:val="none" w:sz="0" w:space="0" w:color="auto"/>
        <w:bottom w:val="none" w:sz="0" w:space="0" w:color="auto"/>
        <w:right w:val="none" w:sz="0" w:space="0" w:color="auto"/>
      </w:divBdr>
    </w:div>
    <w:div w:id="1661497747">
      <w:bodyDiv w:val="1"/>
      <w:marLeft w:val="0"/>
      <w:marRight w:val="0"/>
      <w:marTop w:val="0"/>
      <w:marBottom w:val="0"/>
      <w:divBdr>
        <w:top w:val="none" w:sz="0" w:space="0" w:color="auto"/>
        <w:left w:val="none" w:sz="0" w:space="0" w:color="auto"/>
        <w:bottom w:val="none" w:sz="0" w:space="0" w:color="auto"/>
        <w:right w:val="none" w:sz="0" w:space="0" w:color="auto"/>
      </w:divBdr>
    </w:div>
    <w:div w:id="1664702665">
      <w:bodyDiv w:val="1"/>
      <w:marLeft w:val="0"/>
      <w:marRight w:val="0"/>
      <w:marTop w:val="0"/>
      <w:marBottom w:val="0"/>
      <w:divBdr>
        <w:top w:val="none" w:sz="0" w:space="0" w:color="auto"/>
        <w:left w:val="none" w:sz="0" w:space="0" w:color="auto"/>
        <w:bottom w:val="none" w:sz="0" w:space="0" w:color="auto"/>
        <w:right w:val="none" w:sz="0" w:space="0" w:color="auto"/>
      </w:divBdr>
    </w:div>
    <w:div w:id="1667708126">
      <w:bodyDiv w:val="1"/>
      <w:marLeft w:val="0"/>
      <w:marRight w:val="0"/>
      <w:marTop w:val="0"/>
      <w:marBottom w:val="0"/>
      <w:divBdr>
        <w:top w:val="none" w:sz="0" w:space="0" w:color="auto"/>
        <w:left w:val="none" w:sz="0" w:space="0" w:color="auto"/>
        <w:bottom w:val="none" w:sz="0" w:space="0" w:color="auto"/>
        <w:right w:val="none" w:sz="0" w:space="0" w:color="auto"/>
      </w:divBdr>
    </w:div>
    <w:div w:id="1669283654">
      <w:bodyDiv w:val="1"/>
      <w:marLeft w:val="0"/>
      <w:marRight w:val="0"/>
      <w:marTop w:val="0"/>
      <w:marBottom w:val="0"/>
      <w:divBdr>
        <w:top w:val="none" w:sz="0" w:space="0" w:color="auto"/>
        <w:left w:val="none" w:sz="0" w:space="0" w:color="auto"/>
        <w:bottom w:val="none" w:sz="0" w:space="0" w:color="auto"/>
        <w:right w:val="none" w:sz="0" w:space="0" w:color="auto"/>
      </w:divBdr>
    </w:div>
    <w:div w:id="1671788187">
      <w:bodyDiv w:val="1"/>
      <w:marLeft w:val="0"/>
      <w:marRight w:val="0"/>
      <w:marTop w:val="0"/>
      <w:marBottom w:val="0"/>
      <w:divBdr>
        <w:top w:val="none" w:sz="0" w:space="0" w:color="auto"/>
        <w:left w:val="none" w:sz="0" w:space="0" w:color="auto"/>
        <w:bottom w:val="none" w:sz="0" w:space="0" w:color="auto"/>
        <w:right w:val="none" w:sz="0" w:space="0" w:color="auto"/>
      </w:divBdr>
    </w:div>
    <w:div w:id="1679844746">
      <w:bodyDiv w:val="1"/>
      <w:marLeft w:val="0"/>
      <w:marRight w:val="0"/>
      <w:marTop w:val="0"/>
      <w:marBottom w:val="0"/>
      <w:divBdr>
        <w:top w:val="none" w:sz="0" w:space="0" w:color="auto"/>
        <w:left w:val="none" w:sz="0" w:space="0" w:color="auto"/>
        <w:bottom w:val="none" w:sz="0" w:space="0" w:color="auto"/>
        <w:right w:val="none" w:sz="0" w:space="0" w:color="auto"/>
      </w:divBdr>
    </w:div>
    <w:div w:id="1681352809">
      <w:bodyDiv w:val="1"/>
      <w:marLeft w:val="0"/>
      <w:marRight w:val="0"/>
      <w:marTop w:val="0"/>
      <w:marBottom w:val="0"/>
      <w:divBdr>
        <w:top w:val="none" w:sz="0" w:space="0" w:color="auto"/>
        <w:left w:val="none" w:sz="0" w:space="0" w:color="auto"/>
        <w:bottom w:val="none" w:sz="0" w:space="0" w:color="auto"/>
        <w:right w:val="none" w:sz="0" w:space="0" w:color="auto"/>
      </w:divBdr>
    </w:div>
    <w:div w:id="1682512154">
      <w:bodyDiv w:val="1"/>
      <w:marLeft w:val="0"/>
      <w:marRight w:val="0"/>
      <w:marTop w:val="0"/>
      <w:marBottom w:val="0"/>
      <w:divBdr>
        <w:top w:val="none" w:sz="0" w:space="0" w:color="auto"/>
        <w:left w:val="none" w:sz="0" w:space="0" w:color="auto"/>
        <w:bottom w:val="none" w:sz="0" w:space="0" w:color="auto"/>
        <w:right w:val="none" w:sz="0" w:space="0" w:color="auto"/>
      </w:divBdr>
    </w:div>
    <w:div w:id="1686594240">
      <w:bodyDiv w:val="1"/>
      <w:marLeft w:val="0"/>
      <w:marRight w:val="0"/>
      <w:marTop w:val="0"/>
      <w:marBottom w:val="0"/>
      <w:divBdr>
        <w:top w:val="none" w:sz="0" w:space="0" w:color="auto"/>
        <w:left w:val="none" w:sz="0" w:space="0" w:color="auto"/>
        <w:bottom w:val="none" w:sz="0" w:space="0" w:color="auto"/>
        <w:right w:val="none" w:sz="0" w:space="0" w:color="auto"/>
      </w:divBdr>
    </w:div>
    <w:div w:id="1688868350">
      <w:bodyDiv w:val="1"/>
      <w:marLeft w:val="0"/>
      <w:marRight w:val="0"/>
      <w:marTop w:val="0"/>
      <w:marBottom w:val="0"/>
      <w:divBdr>
        <w:top w:val="none" w:sz="0" w:space="0" w:color="auto"/>
        <w:left w:val="none" w:sz="0" w:space="0" w:color="auto"/>
        <w:bottom w:val="none" w:sz="0" w:space="0" w:color="auto"/>
        <w:right w:val="none" w:sz="0" w:space="0" w:color="auto"/>
      </w:divBdr>
    </w:div>
    <w:div w:id="1688945937">
      <w:bodyDiv w:val="1"/>
      <w:marLeft w:val="0"/>
      <w:marRight w:val="0"/>
      <w:marTop w:val="0"/>
      <w:marBottom w:val="0"/>
      <w:divBdr>
        <w:top w:val="none" w:sz="0" w:space="0" w:color="auto"/>
        <w:left w:val="none" w:sz="0" w:space="0" w:color="auto"/>
        <w:bottom w:val="none" w:sz="0" w:space="0" w:color="auto"/>
        <w:right w:val="none" w:sz="0" w:space="0" w:color="auto"/>
      </w:divBdr>
    </w:div>
    <w:div w:id="1698264441">
      <w:bodyDiv w:val="1"/>
      <w:marLeft w:val="0"/>
      <w:marRight w:val="0"/>
      <w:marTop w:val="0"/>
      <w:marBottom w:val="0"/>
      <w:divBdr>
        <w:top w:val="none" w:sz="0" w:space="0" w:color="auto"/>
        <w:left w:val="none" w:sz="0" w:space="0" w:color="auto"/>
        <w:bottom w:val="none" w:sz="0" w:space="0" w:color="auto"/>
        <w:right w:val="none" w:sz="0" w:space="0" w:color="auto"/>
      </w:divBdr>
    </w:div>
    <w:div w:id="1705789845">
      <w:bodyDiv w:val="1"/>
      <w:marLeft w:val="0"/>
      <w:marRight w:val="0"/>
      <w:marTop w:val="0"/>
      <w:marBottom w:val="0"/>
      <w:divBdr>
        <w:top w:val="none" w:sz="0" w:space="0" w:color="auto"/>
        <w:left w:val="none" w:sz="0" w:space="0" w:color="auto"/>
        <w:bottom w:val="none" w:sz="0" w:space="0" w:color="auto"/>
        <w:right w:val="none" w:sz="0" w:space="0" w:color="auto"/>
      </w:divBdr>
    </w:div>
    <w:div w:id="1708989931">
      <w:bodyDiv w:val="1"/>
      <w:marLeft w:val="0"/>
      <w:marRight w:val="0"/>
      <w:marTop w:val="0"/>
      <w:marBottom w:val="0"/>
      <w:divBdr>
        <w:top w:val="none" w:sz="0" w:space="0" w:color="auto"/>
        <w:left w:val="none" w:sz="0" w:space="0" w:color="auto"/>
        <w:bottom w:val="none" w:sz="0" w:space="0" w:color="auto"/>
        <w:right w:val="none" w:sz="0" w:space="0" w:color="auto"/>
      </w:divBdr>
    </w:div>
    <w:div w:id="1710300573">
      <w:bodyDiv w:val="1"/>
      <w:marLeft w:val="0"/>
      <w:marRight w:val="0"/>
      <w:marTop w:val="0"/>
      <w:marBottom w:val="0"/>
      <w:divBdr>
        <w:top w:val="none" w:sz="0" w:space="0" w:color="auto"/>
        <w:left w:val="none" w:sz="0" w:space="0" w:color="auto"/>
        <w:bottom w:val="none" w:sz="0" w:space="0" w:color="auto"/>
        <w:right w:val="none" w:sz="0" w:space="0" w:color="auto"/>
      </w:divBdr>
    </w:div>
    <w:div w:id="1721980599">
      <w:bodyDiv w:val="1"/>
      <w:marLeft w:val="0"/>
      <w:marRight w:val="0"/>
      <w:marTop w:val="0"/>
      <w:marBottom w:val="0"/>
      <w:divBdr>
        <w:top w:val="none" w:sz="0" w:space="0" w:color="auto"/>
        <w:left w:val="none" w:sz="0" w:space="0" w:color="auto"/>
        <w:bottom w:val="none" w:sz="0" w:space="0" w:color="auto"/>
        <w:right w:val="none" w:sz="0" w:space="0" w:color="auto"/>
      </w:divBdr>
    </w:div>
    <w:div w:id="1722942153">
      <w:bodyDiv w:val="1"/>
      <w:marLeft w:val="0"/>
      <w:marRight w:val="0"/>
      <w:marTop w:val="0"/>
      <w:marBottom w:val="0"/>
      <w:divBdr>
        <w:top w:val="none" w:sz="0" w:space="0" w:color="auto"/>
        <w:left w:val="none" w:sz="0" w:space="0" w:color="auto"/>
        <w:bottom w:val="none" w:sz="0" w:space="0" w:color="auto"/>
        <w:right w:val="none" w:sz="0" w:space="0" w:color="auto"/>
      </w:divBdr>
    </w:div>
    <w:div w:id="1727795171">
      <w:bodyDiv w:val="1"/>
      <w:marLeft w:val="0"/>
      <w:marRight w:val="0"/>
      <w:marTop w:val="0"/>
      <w:marBottom w:val="0"/>
      <w:divBdr>
        <w:top w:val="none" w:sz="0" w:space="0" w:color="auto"/>
        <w:left w:val="none" w:sz="0" w:space="0" w:color="auto"/>
        <w:bottom w:val="none" w:sz="0" w:space="0" w:color="auto"/>
        <w:right w:val="none" w:sz="0" w:space="0" w:color="auto"/>
      </w:divBdr>
    </w:div>
    <w:div w:id="1728869537">
      <w:bodyDiv w:val="1"/>
      <w:marLeft w:val="0"/>
      <w:marRight w:val="0"/>
      <w:marTop w:val="0"/>
      <w:marBottom w:val="0"/>
      <w:divBdr>
        <w:top w:val="none" w:sz="0" w:space="0" w:color="auto"/>
        <w:left w:val="none" w:sz="0" w:space="0" w:color="auto"/>
        <w:bottom w:val="none" w:sz="0" w:space="0" w:color="auto"/>
        <w:right w:val="none" w:sz="0" w:space="0" w:color="auto"/>
      </w:divBdr>
    </w:div>
    <w:div w:id="1731028657">
      <w:bodyDiv w:val="1"/>
      <w:marLeft w:val="0"/>
      <w:marRight w:val="0"/>
      <w:marTop w:val="0"/>
      <w:marBottom w:val="0"/>
      <w:divBdr>
        <w:top w:val="none" w:sz="0" w:space="0" w:color="auto"/>
        <w:left w:val="none" w:sz="0" w:space="0" w:color="auto"/>
        <w:bottom w:val="none" w:sz="0" w:space="0" w:color="auto"/>
        <w:right w:val="none" w:sz="0" w:space="0" w:color="auto"/>
      </w:divBdr>
    </w:div>
    <w:div w:id="1733037879">
      <w:bodyDiv w:val="1"/>
      <w:marLeft w:val="0"/>
      <w:marRight w:val="0"/>
      <w:marTop w:val="0"/>
      <w:marBottom w:val="0"/>
      <w:divBdr>
        <w:top w:val="none" w:sz="0" w:space="0" w:color="auto"/>
        <w:left w:val="none" w:sz="0" w:space="0" w:color="auto"/>
        <w:bottom w:val="none" w:sz="0" w:space="0" w:color="auto"/>
        <w:right w:val="none" w:sz="0" w:space="0" w:color="auto"/>
      </w:divBdr>
    </w:div>
    <w:div w:id="1733238207">
      <w:bodyDiv w:val="1"/>
      <w:marLeft w:val="0"/>
      <w:marRight w:val="0"/>
      <w:marTop w:val="0"/>
      <w:marBottom w:val="0"/>
      <w:divBdr>
        <w:top w:val="none" w:sz="0" w:space="0" w:color="auto"/>
        <w:left w:val="none" w:sz="0" w:space="0" w:color="auto"/>
        <w:bottom w:val="none" w:sz="0" w:space="0" w:color="auto"/>
        <w:right w:val="none" w:sz="0" w:space="0" w:color="auto"/>
      </w:divBdr>
    </w:div>
    <w:div w:id="1743218360">
      <w:bodyDiv w:val="1"/>
      <w:marLeft w:val="0"/>
      <w:marRight w:val="0"/>
      <w:marTop w:val="0"/>
      <w:marBottom w:val="0"/>
      <w:divBdr>
        <w:top w:val="none" w:sz="0" w:space="0" w:color="auto"/>
        <w:left w:val="none" w:sz="0" w:space="0" w:color="auto"/>
        <w:bottom w:val="none" w:sz="0" w:space="0" w:color="auto"/>
        <w:right w:val="none" w:sz="0" w:space="0" w:color="auto"/>
      </w:divBdr>
    </w:div>
    <w:div w:id="1763643372">
      <w:bodyDiv w:val="1"/>
      <w:marLeft w:val="0"/>
      <w:marRight w:val="0"/>
      <w:marTop w:val="0"/>
      <w:marBottom w:val="0"/>
      <w:divBdr>
        <w:top w:val="none" w:sz="0" w:space="0" w:color="auto"/>
        <w:left w:val="none" w:sz="0" w:space="0" w:color="auto"/>
        <w:bottom w:val="none" w:sz="0" w:space="0" w:color="auto"/>
        <w:right w:val="none" w:sz="0" w:space="0" w:color="auto"/>
      </w:divBdr>
    </w:div>
    <w:div w:id="1774937492">
      <w:bodyDiv w:val="1"/>
      <w:marLeft w:val="0"/>
      <w:marRight w:val="0"/>
      <w:marTop w:val="0"/>
      <w:marBottom w:val="0"/>
      <w:divBdr>
        <w:top w:val="none" w:sz="0" w:space="0" w:color="auto"/>
        <w:left w:val="none" w:sz="0" w:space="0" w:color="auto"/>
        <w:bottom w:val="none" w:sz="0" w:space="0" w:color="auto"/>
        <w:right w:val="none" w:sz="0" w:space="0" w:color="auto"/>
      </w:divBdr>
    </w:div>
    <w:div w:id="1778982007">
      <w:bodyDiv w:val="1"/>
      <w:marLeft w:val="0"/>
      <w:marRight w:val="0"/>
      <w:marTop w:val="0"/>
      <w:marBottom w:val="0"/>
      <w:divBdr>
        <w:top w:val="none" w:sz="0" w:space="0" w:color="auto"/>
        <w:left w:val="none" w:sz="0" w:space="0" w:color="auto"/>
        <w:bottom w:val="none" w:sz="0" w:space="0" w:color="auto"/>
        <w:right w:val="none" w:sz="0" w:space="0" w:color="auto"/>
      </w:divBdr>
    </w:div>
    <w:div w:id="1784298313">
      <w:bodyDiv w:val="1"/>
      <w:marLeft w:val="0"/>
      <w:marRight w:val="0"/>
      <w:marTop w:val="0"/>
      <w:marBottom w:val="0"/>
      <w:divBdr>
        <w:top w:val="none" w:sz="0" w:space="0" w:color="auto"/>
        <w:left w:val="none" w:sz="0" w:space="0" w:color="auto"/>
        <w:bottom w:val="none" w:sz="0" w:space="0" w:color="auto"/>
        <w:right w:val="none" w:sz="0" w:space="0" w:color="auto"/>
      </w:divBdr>
      <w:divsChild>
        <w:div w:id="748426241">
          <w:marLeft w:val="0"/>
          <w:marRight w:val="0"/>
          <w:marTop w:val="90"/>
          <w:marBottom w:val="0"/>
          <w:divBdr>
            <w:top w:val="none" w:sz="0" w:space="0" w:color="auto"/>
            <w:left w:val="none" w:sz="0" w:space="0" w:color="auto"/>
            <w:bottom w:val="none" w:sz="0" w:space="0" w:color="auto"/>
            <w:right w:val="none" w:sz="0" w:space="0" w:color="auto"/>
          </w:divBdr>
          <w:divsChild>
            <w:div w:id="1986425124">
              <w:marLeft w:val="0"/>
              <w:marRight w:val="0"/>
              <w:marTop w:val="0"/>
              <w:marBottom w:val="420"/>
              <w:divBdr>
                <w:top w:val="none" w:sz="0" w:space="0" w:color="auto"/>
                <w:left w:val="none" w:sz="0" w:space="0" w:color="auto"/>
                <w:bottom w:val="none" w:sz="0" w:space="0" w:color="auto"/>
                <w:right w:val="none" w:sz="0" w:space="0" w:color="auto"/>
              </w:divBdr>
              <w:divsChild>
                <w:div w:id="508056858">
                  <w:marLeft w:val="0"/>
                  <w:marRight w:val="0"/>
                  <w:marTop w:val="0"/>
                  <w:marBottom w:val="0"/>
                  <w:divBdr>
                    <w:top w:val="none" w:sz="0" w:space="0" w:color="auto"/>
                    <w:left w:val="none" w:sz="0" w:space="0" w:color="auto"/>
                    <w:bottom w:val="none" w:sz="0" w:space="0" w:color="auto"/>
                    <w:right w:val="none" w:sz="0" w:space="0" w:color="auto"/>
                  </w:divBdr>
                  <w:divsChild>
                    <w:div w:id="1280798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0855148">
      <w:bodyDiv w:val="1"/>
      <w:marLeft w:val="0"/>
      <w:marRight w:val="0"/>
      <w:marTop w:val="0"/>
      <w:marBottom w:val="0"/>
      <w:divBdr>
        <w:top w:val="none" w:sz="0" w:space="0" w:color="auto"/>
        <w:left w:val="none" w:sz="0" w:space="0" w:color="auto"/>
        <w:bottom w:val="none" w:sz="0" w:space="0" w:color="auto"/>
        <w:right w:val="none" w:sz="0" w:space="0" w:color="auto"/>
      </w:divBdr>
    </w:div>
    <w:div w:id="1804611292">
      <w:bodyDiv w:val="1"/>
      <w:marLeft w:val="0"/>
      <w:marRight w:val="0"/>
      <w:marTop w:val="0"/>
      <w:marBottom w:val="0"/>
      <w:divBdr>
        <w:top w:val="none" w:sz="0" w:space="0" w:color="auto"/>
        <w:left w:val="none" w:sz="0" w:space="0" w:color="auto"/>
        <w:bottom w:val="none" w:sz="0" w:space="0" w:color="auto"/>
        <w:right w:val="none" w:sz="0" w:space="0" w:color="auto"/>
      </w:divBdr>
    </w:div>
    <w:div w:id="1811554212">
      <w:bodyDiv w:val="1"/>
      <w:marLeft w:val="0"/>
      <w:marRight w:val="0"/>
      <w:marTop w:val="0"/>
      <w:marBottom w:val="0"/>
      <w:divBdr>
        <w:top w:val="none" w:sz="0" w:space="0" w:color="auto"/>
        <w:left w:val="none" w:sz="0" w:space="0" w:color="auto"/>
        <w:bottom w:val="none" w:sz="0" w:space="0" w:color="auto"/>
        <w:right w:val="none" w:sz="0" w:space="0" w:color="auto"/>
      </w:divBdr>
    </w:div>
    <w:div w:id="1818915695">
      <w:bodyDiv w:val="1"/>
      <w:marLeft w:val="0"/>
      <w:marRight w:val="0"/>
      <w:marTop w:val="0"/>
      <w:marBottom w:val="0"/>
      <w:divBdr>
        <w:top w:val="none" w:sz="0" w:space="0" w:color="auto"/>
        <w:left w:val="none" w:sz="0" w:space="0" w:color="auto"/>
        <w:bottom w:val="none" w:sz="0" w:space="0" w:color="auto"/>
        <w:right w:val="none" w:sz="0" w:space="0" w:color="auto"/>
      </w:divBdr>
    </w:div>
    <w:div w:id="1824882216">
      <w:bodyDiv w:val="1"/>
      <w:marLeft w:val="0"/>
      <w:marRight w:val="0"/>
      <w:marTop w:val="0"/>
      <w:marBottom w:val="0"/>
      <w:divBdr>
        <w:top w:val="none" w:sz="0" w:space="0" w:color="auto"/>
        <w:left w:val="none" w:sz="0" w:space="0" w:color="auto"/>
        <w:bottom w:val="none" w:sz="0" w:space="0" w:color="auto"/>
        <w:right w:val="none" w:sz="0" w:space="0" w:color="auto"/>
      </w:divBdr>
    </w:div>
    <w:div w:id="1833642577">
      <w:bodyDiv w:val="1"/>
      <w:marLeft w:val="0"/>
      <w:marRight w:val="0"/>
      <w:marTop w:val="0"/>
      <w:marBottom w:val="0"/>
      <w:divBdr>
        <w:top w:val="none" w:sz="0" w:space="0" w:color="auto"/>
        <w:left w:val="none" w:sz="0" w:space="0" w:color="auto"/>
        <w:bottom w:val="none" w:sz="0" w:space="0" w:color="auto"/>
        <w:right w:val="none" w:sz="0" w:space="0" w:color="auto"/>
      </w:divBdr>
    </w:div>
    <w:div w:id="1840730163">
      <w:bodyDiv w:val="1"/>
      <w:marLeft w:val="0"/>
      <w:marRight w:val="0"/>
      <w:marTop w:val="0"/>
      <w:marBottom w:val="0"/>
      <w:divBdr>
        <w:top w:val="none" w:sz="0" w:space="0" w:color="auto"/>
        <w:left w:val="none" w:sz="0" w:space="0" w:color="auto"/>
        <w:bottom w:val="none" w:sz="0" w:space="0" w:color="auto"/>
        <w:right w:val="none" w:sz="0" w:space="0" w:color="auto"/>
      </w:divBdr>
    </w:div>
    <w:div w:id="1847397196">
      <w:bodyDiv w:val="1"/>
      <w:marLeft w:val="0"/>
      <w:marRight w:val="0"/>
      <w:marTop w:val="0"/>
      <w:marBottom w:val="0"/>
      <w:divBdr>
        <w:top w:val="none" w:sz="0" w:space="0" w:color="auto"/>
        <w:left w:val="none" w:sz="0" w:space="0" w:color="auto"/>
        <w:bottom w:val="none" w:sz="0" w:space="0" w:color="auto"/>
        <w:right w:val="none" w:sz="0" w:space="0" w:color="auto"/>
      </w:divBdr>
    </w:div>
    <w:div w:id="1852185042">
      <w:bodyDiv w:val="1"/>
      <w:marLeft w:val="0"/>
      <w:marRight w:val="0"/>
      <w:marTop w:val="0"/>
      <w:marBottom w:val="0"/>
      <w:divBdr>
        <w:top w:val="none" w:sz="0" w:space="0" w:color="auto"/>
        <w:left w:val="none" w:sz="0" w:space="0" w:color="auto"/>
        <w:bottom w:val="none" w:sz="0" w:space="0" w:color="auto"/>
        <w:right w:val="none" w:sz="0" w:space="0" w:color="auto"/>
      </w:divBdr>
      <w:divsChild>
        <w:div w:id="1381396384">
          <w:marLeft w:val="0"/>
          <w:marRight w:val="0"/>
          <w:marTop w:val="0"/>
          <w:marBottom w:val="0"/>
          <w:divBdr>
            <w:top w:val="none" w:sz="0" w:space="0" w:color="auto"/>
            <w:left w:val="none" w:sz="0" w:space="0" w:color="auto"/>
            <w:bottom w:val="none" w:sz="0" w:space="0" w:color="auto"/>
            <w:right w:val="none" w:sz="0" w:space="0" w:color="auto"/>
          </w:divBdr>
        </w:div>
      </w:divsChild>
    </w:div>
    <w:div w:id="1857037980">
      <w:bodyDiv w:val="1"/>
      <w:marLeft w:val="0"/>
      <w:marRight w:val="0"/>
      <w:marTop w:val="0"/>
      <w:marBottom w:val="0"/>
      <w:divBdr>
        <w:top w:val="none" w:sz="0" w:space="0" w:color="auto"/>
        <w:left w:val="none" w:sz="0" w:space="0" w:color="auto"/>
        <w:bottom w:val="none" w:sz="0" w:space="0" w:color="auto"/>
        <w:right w:val="none" w:sz="0" w:space="0" w:color="auto"/>
      </w:divBdr>
    </w:div>
    <w:div w:id="1867712270">
      <w:bodyDiv w:val="1"/>
      <w:marLeft w:val="0"/>
      <w:marRight w:val="0"/>
      <w:marTop w:val="0"/>
      <w:marBottom w:val="0"/>
      <w:divBdr>
        <w:top w:val="none" w:sz="0" w:space="0" w:color="auto"/>
        <w:left w:val="none" w:sz="0" w:space="0" w:color="auto"/>
        <w:bottom w:val="none" w:sz="0" w:space="0" w:color="auto"/>
        <w:right w:val="none" w:sz="0" w:space="0" w:color="auto"/>
      </w:divBdr>
    </w:div>
    <w:div w:id="1868056021">
      <w:bodyDiv w:val="1"/>
      <w:marLeft w:val="0"/>
      <w:marRight w:val="0"/>
      <w:marTop w:val="0"/>
      <w:marBottom w:val="0"/>
      <w:divBdr>
        <w:top w:val="none" w:sz="0" w:space="0" w:color="auto"/>
        <w:left w:val="none" w:sz="0" w:space="0" w:color="auto"/>
        <w:bottom w:val="none" w:sz="0" w:space="0" w:color="auto"/>
        <w:right w:val="none" w:sz="0" w:space="0" w:color="auto"/>
      </w:divBdr>
    </w:div>
    <w:div w:id="1895919901">
      <w:bodyDiv w:val="1"/>
      <w:marLeft w:val="0"/>
      <w:marRight w:val="0"/>
      <w:marTop w:val="0"/>
      <w:marBottom w:val="0"/>
      <w:divBdr>
        <w:top w:val="none" w:sz="0" w:space="0" w:color="auto"/>
        <w:left w:val="none" w:sz="0" w:space="0" w:color="auto"/>
        <w:bottom w:val="none" w:sz="0" w:space="0" w:color="auto"/>
        <w:right w:val="none" w:sz="0" w:space="0" w:color="auto"/>
      </w:divBdr>
    </w:div>
    <w:div w:id="1905526124">
      <w:bodyDiv w:val="1"/>
      <w:marLeft w:val="0"/>
      <w:marRight w:val="0"/>
      <w:marTop w:val="0"/>
      <w:marBottom w:val="0"/>
      <w:divBdr>
        <w:top w:val="none" w:sz="0" w:space="0" w:color="auto"/>
        <w:left w:val="none" w:sz="0" w:space="0" w:color="auto"/>
        <w:bottom w:val="none" w:sz="0" w:space="0" w:color="auto"/>
        <w:right w:val="none" w:sz="0" w:space="0" w:color="auto"/>
      </w:divBdr>
    </w:div>
    <w:div w:id="1913539683">
      <w:bodyDiv w:val="1"/>
      <w:marLeft w:val="0"/>
      <w:marRight w:val="0"/>
      <w:marTop w:val="0"/>
      <w:marBottom w:val="0"/>
      <w:divBdr>
        <w:top w:val="none" w:sz="0" w:space="0" w:color="auto"/>
        <w:left w:val="none" w:sz="0" w:space="0" w:color="auto"/>
        <w:bottom w:val="none" w:sz="0" w:space="0" w:color="auto"/>
        <w:right w:val="none" w:sz="0" w:space="0" w:color="auto"/>
      </w:divBdr>
    </w:div>
    <w:div w:id="1921329556">
      <w:bodyDiv w:val="1"/>
      <w:marLeft w:val="0"/>
      <w:marRight w:val="0"/>
      <w:marTop w:val="0"/>
      <w:marBottom w:val="0"/>
      <w:divBdr>
        <w:top w:val="none" w:sz="0" w:space="0" w:color="auto"/>
        <w:left w:val="none" w:sz="0" w:space="0" w:color="auto"/>
        <w:bottom w:val="none" w:sz="0" w:space="0" w:color="auto"/>
        <w:right w:val="none" w:sz="0" w:space="0" w:color="auto"/>
      </w:divBdr>
    </w:div>
    <w:div w:id="1926569077">
      <w:bodyDiv w:val="1"/>
      <w:marLeft w:val="0"/>
      <w:marRight w:val="0"/>
      <w:marTop w:val="0"/>
      <w:marBottom w:val="0"/>
      <w:divBdr>
        <w:top w:val="none" w:sz="0" w:space="0" w:color="auto"/>
        <w:left w:val="none" w:sz="0" w:space="0" w:color="auto"/>
        <w:bottom w:val="none" w:sz="0" w:space="0" w:color="auto"/>
        <w:right w:val="none" w:sz="0" w:space="0" w:color="auto"/>
      </w:divBdr>
      <w:divsChild>
        <w:div w:id="761419672">
          <w:marLeft w:val="547"/>
          <w:marRight w:val="0"/>
          <w:marTop w:val="0"/>
          <w:marBottom w:val="0"/>
          <w:divBdr>
            <w:top w:val="none" w:sz="0" w:space="0" w:color="auto"/>
            <w:left w:val="none" w:sz="0" w:space="0" w:color="auto"/>
            <w:bottom w:val="none" w:sz="0" w:space="0" w:color="auto"/>
            <w:right w:val="none" w:sz="0" w:space="0" w:color="auto"/>
          </w:divBdr>
        </w:div>
      </w:divsChild>
    </w:div>
    <w:div w:id="1931349261">
      <w:bodyDiv w:val="1"/>
      <w:marLeft w:val="0"/>
      <w:marRight w:val="0"/>
      <w:marTop w:val="0"/>
      <w:marBottom w:val="0"/>
      <w:divBdr>
        <w:top w:val="none" w:sz="0" w:space="0" w:color="auto"/>
        <w:left w:val="none" w:sz="0" w:space="0" w:color="auto"/>
        <w:bottom w:val="none" w:sz="0" w:space="0" w:color="auto"/>
        <w:right w:val="none" w:sz="0" w:space="0" w:color="auto"/>
      </w:divBdr>
    </w:div>
    <w:div w:id="1932615389">
      <w:bodyDiv w:val="1"/>
      <w:marLeft w:val="0"/>
      <w:marRight w:val="0"/>
      <w:marTop w:val="0"/>
      <w:marBottom w:val="0"/>
      <w:divBdr>
        <w:top w:val="none" w:sz="0" w:space="0" w:color="auto"/>
        <w:left w:val="none" w:sz="0" w:space="0" w:color="auto"/>
        <w:bottom w:val="none" w:sz="0" w:space="0" w:color="auto"/>
        <w:right w:val="none" w:sz="0" w:space="0" w:color="auto"/>
      </w:divBdr>
    </w:div>
    <w:div w:id="1940597852">
      <w:bodyDiv w:val="1"/>
      <w:marLeft w:val="0"/>
      <w:marRight w:val="0"/>
      <w:marTop w:val="0"/>
      <w:marBottom w:val="0"/>
      <w:divBdr>
        <w:top w:val="none" w:sz="0" w:space="0" w:color="auto"/>
        <w:left w:val="none" w:sz="0" w:space="0" w:color="auto"/>
        <w:bottom w:val="none" w:sz="0" w:space="0" w:color="auto"/>
        <w:right w:val="none" w:sz="0" w:space="0" w:color="auto"/>
      </w:divBdr>
    </w:div>
    <w:div w:id="1940599154">
      <w:bodyDiv w:val="1"/>
      <w:marLeft w:val="0"/>
      <w:marRight w:val="0"/>
      <w:marTop w:val="0"/>
      <w:marBottom w:val="0"/>
      <w:divBdr>
        <w:top w:val="none" w:sz="0" w:space="0" w:color="auto"/>
        <w:left w:val="none" w:sz="0" w:space="0" w:color="auto"/>
        <w:bottom w:val="none" w:sz="0" w:space="0" w:color="auto"/>
        <w:right w:val="none" w:sz="0" w:space="0" w:color="auto"/>
      </w:divBdr>
    </w:div>
    <w:div w:id="1943030032">
      <w:bodyDiv w:val="1"/>
      <w:marLeft w:val="0"/>
      <w:marRight w:val="0"/>
      <w:marTop w:val="0"/>
      <w:marBottom w:val="0"/>
      <w:divBdr>
        <w:top w:val="none" w:sz="0" w:space="0" w:color="auto"/>
        <w:left w:val="none" w:sz="0" w:space="0" w:color="auto"/>
        <w:bottom w:val="none" w:sz="0" w:space="0" w:color="auto"/>
        <w:right w:val="none" w:sz="0" w:space="0" w:color="auto"/>
      </w:divBdr>
    </w:div>
    <w:div w:id="1951279288">
      <w:bodyDiv w:val="1"/>
      <w:marLeft w:val="0"/>
      <w:marRight w:val="0"/>
      <w:marTop w:val="0"/>
      <w:marBottom w:val="0"/>
      <w:divBdr>
        <w:top w:val="none" w:sz="0" w:space="0" w:color="auto"/>
        <w:left w:val="none" w:sz="0" w:space="0" w:color="auto"/>
        <w:bottom w:val="none" w:sz="0" w:space="0" w:color="auto"/>
        <w:right w:val="none" w:sz="0" w:space="0" w:color="auto"/>
      </w:divBdr>
    </w:div>
    <w:div w:id="1970016607">
      <w:bodyDiv w:val="1"/>
      <w:marLeft w:val="0"/>
      <w:marRight w:val="0"/>
      <w:marTop w:val="0"/>
      <w:marBottom w:val="0"/>
      <w:divBdr>
        <w:top w:val="none" w:sz="0" w:space="0" w:color="auto"/>
        <w:left w:val="none" w:sz="0" w:space="0" w:color="auto"/>
        <w:bottom w:val="none" w:sz="0" w:space="0" w:color="auto"/>
        <w:right w:val="none" w:sz="0" w:space="0" w:color="auto"/>
      </w:divBdr>
    </w:div>
    <w:div w:id="1980383055">
      <w:bodyDiv w:val="1"/>
      <w:marLeft w:val="0"/>
      <w:marRight w:val="0"/>
      <w:marTop w:val="0"/>
      <w:marBottom w:val="0"/>
      <w:divBdr>
        <w:top w:val="none" w:sz="0" w:space="0" w:color="auto"/>
        <w:left w:val="none" w:sz="0" w:space="0" w:color="auto"/>
        <w:bottom w:val="none" w:sz="0" w:space="0" w:color="auto"/>
        <w:right w:val="none" w:sz="0" w:space="0" w:color="auto"/>
      </w:divBdr>
    </w:div>
    <w:div w:id="1981761287">
      <w:bodyDiv w:val="1"/>
      <w:marLeft w:val="0"/>
      <w:marRight w:val="0"/>
      <w:marTop w:val="0"/>
      <w:marBottom w:val="0"/>
      <w:divBdr>
        <w:top w:val="none" w:sz="0" w:space="0" w:color="auto"/>
        <w:left w:val="none" w:sz="0" w:space="0" w:color="auto"/>
        <w:bottom w:val="none" w:sz="0" w:space="0" w:color="auto"/>
        <w:right w:val="none" w:sz="0" w:space="0" w:color="auto"/>
      </w:divBdr>
    </w:div>
    <w:div w:id="1981961102">
      <w:bodyDiv w:val="1"/>
      <w:marLeft w:val="0"/>
      <w:marRight w:val="0"/>
      <w:marTop w:val="0"/>
      <w:marBottom w:val="0"/>
      <w:divBdr>
        <w:top w:val="none" w:sz="0" w:space="0" w:color="auto"/>
        <w:left w:val="none" w:sz="0" w:space="0" w:color="auto"/>
        <w:bottom w:val="none" w:sz="0" w:space="0" w:color="auto"/>
        <w:right w:val="none" w:sz="0" w:space="0" w:color="auto"/>
      </w:divBdr>
    </w:div>
    <w:div w:id="1987473033">
      <w:bodyDiv w:val="1"/>
      <w:marLeft w:val="0"/>
      <w:marRight w:val="0"/>
      <w:marTop w:val="0"/>
      <w:marBottom w:val="0"/>
      <w:divBdr>
        <w:top w:val="none" w:sz="0" w:space="0" w:color="auto"/>
        <w:left w:val="none" w:sz="0" w:space="0" w:color="auto"/>
        <w:bottom w:val="none" w:sz="0" w:space="0" w:color="auto"/>
        <w:right w:val="none" w:sz="0" w:space="0" w:color="auto"/>
      </w:divBdr>
    </w:div>
    <w:div w:id="1988780795">
      <w:bodyDiv w:val="1"/>
      <w:marLeft w:val="0"/>
      <w:marRight w:val="0"/>
      <w:marTop w:val="0"/>
      <w:marBottom w:val="0"/>
      <w:divBdr>
        <w:top w:val="none" w:sz="0" w:space="0" w:color="auto"/>
        <w:left w:val="none" w:sz="0" w:space="0" w:color="auto"/>
        <w:bottom w:val="none" w:sz="0" w:space="0" w:color="auto"/>
        <w:right w:val="none" w:sz="0" w:space="0" w:color="auto"/>
      </w:divBdr>
      <w:divsChild>
        <w:div w:id="1505122583">
          <w:marLeft w:val="0"/>
          <w:marRight w:val="0"/>
          <w:marTop w:val="0"/>
          <w:marBottom w:val="0"/>
          <w:divBdr>
            <w:top w:val="none" w:sz="0" w:space="0" w:color="auto"/>
            <w:left w:val="none" w:sz="0" w:space="0" w:color="auto"/>
            <w:bottom w:val="none" w:sz="0" w:space="0" w:color="auto"/>
            <w:right w:val="none" w:sz="0" w:space="0" w:color="auto"/>
          </w:divBdr>
        </w:div>
      </w:divsChild>
    </w:div>
    <w:div w:id="1991517307">
      <w:bodyDiv w:val="1"/>
      <w:marLeft w:val="0"/>
      <w:marRight w:val="0"/>
      <w:marTop w:val="0"/>
      <w:marBottom w:val="0"/>
      <w:divBdr>
        <w:top w:val="none" w:sz="0" w:space="0" w:color="auto"/>
        <w:left w:val="none" w:sz="0" w:space="0" w:color="auto"/>
        <w:bottom w:val="none" w:sz="0" w:space="0" w:color="auto"/>
        <w:right w:val="none" w:sz="0" w:space="0" w:color="auto"/>
      </w:divBdr>
    </w:div>
    <w:div w:id="2004355404">
      <w:bodyDiv w:val="1"/>
      <w:marLeft w:val="0"/>
      <w:marRight w:val="0"/>
      <w:marTop w:val="0"/>
      <w:marBottom w:val="0"/>
      <w:divBdr>
        <w:top w:val="none" w:sz="0" w:space="0" w:color="auto"/>
        <w:left w:val="none" w:sz="0" w:space="0" w:color="auto"/>
        <w:bottom w:val="none" w:sz="0" w:space="0" w:color="auto"/>
        <w:right w:val="none" w:sz="0" w:space="0" w:color="auto"/>
      </w:divBdr>
    </w:div>
    <w:div w:id="2005696231">
      <w:bodyDiv w:val="1"/>
      <w:marLeft w:val="0"/>
      <w:marRight w:val="0"/>
      <w:marTop w:val="0"/>
      <w:marBottom w:val="0"/>
      <w:divBdr>
        <w:top w:val="none" w:sz="0" w:space="0" w:color="auto"/>
        <w:left w:val="none" w:sz="0" w:space="0" w:color="auto"/>
        <w:bottom w:val="none" w:sz="0" w:space="0" w:color="auto"/>
        <w:right w:val="none" w:sz="0" w:space="0" w:color="auto"/>
      </w:divBdr>
    </w:div>
    <w:div w:id="2014649669">
      <w:bodyDiv w:val="1"/>
      <w:marLeft w:val="0"/>
      <w:marRight w:val="0"/>
      <w:marTop w:val="0"/>
      <w:marBottom w:val="0"/>
      <w:divBdr>
        <w:top w:val="none" w:sz="0" w:space="0" w:color="auto"/>
        <w:left w:val="none" w:sz="0" w:space="0" w:color="auto"/>
        <w:bottom w:val="none" w:sz="0" w:space="0" w:color="auto"/>
        <w:right w:val="none" w:sz="0" w:space="0" w:color="auto"/>
      </w:divBdr>
    </w:div>
    <w:div w:id="2018077812">
      <w:bodyDiv w:val="1"/>
      <w:marLeft w:val="0"/>
      <w:marRight w:val="0"/>
      <w:marTop w:val="0"/>
      <w:marBottom w:val="0"/>
      <w:divBdr>
        <w:top w:val="none" w:sz="0" w:space="0" w:color="auto"/>
        <w:left w:val="none" w:sz="0" w:space="0" w:color="auto"/>
        <w:bottom w:val="none" w:sz="0" w:space="0" w:color="auto"/>
        <w:right w:val="none" w:sz="0" w:space="0" w:color="auto"/>
      </w:divBdr>
    </w:div>
    <w:div w:id="2021472449">
      <w:bodyDiv w:val="1"/>
      <w:marLeft w:val="0"/>
      <w:marRight w:val="0"/>
      <w:marTop w:val="0"/>
      <w:marBottom w:val="0"/>
      <w:divBdr>
        <w:top w:val="none" w:sz="0" w:space="0" w:color="auto"/>
        <w:left w:val="none" w:sz="0" w:space="0" w:color="auto"/>
        <w:bottom w:val="none" w:sz="0" w:space="0" w:color="auto"/>
        <w:right w:val="none" w:sz="0" w:space="0" w:color="auto"/>
      </w:divBdr>
    </w:div>
    <w:div w:id="2029330185">
      <w:bodyDiv w:val="1"/>
      <w:marLeft w:val="0"/>
      <w:marRight w:val="0"/>
      <w:marTop w:val="0"/>
      <w:marBottom w:val="0"/>
      <w:divBdr>
        <w:top w:val="none" w:sz="0" w:space="0" w:color="auto"/>
        <w:left w:val="none" w:sz="0" w:space="0" w:color="auto"/>
        <w:bottom w:val="none" w:sz="0" w:space="0" w:color="auto"/>
        <w:right w:val="none" w:sz="0" w:space="0" w:color="auto"/>
      </w:divBdr>
    </w:div>
    <w:div w:id="2039888297">
      <w:bodyDiv w:val="1"/>
      <w:marLeft w:val="0"/>
      <w:marRight w:val="0"/>
      <w:marTop w:val="0"/>
      <w:marBottom w:val="0"/>
      <w:divBdr>
        <w:top w:val="none" w:sz="0" w:space="0" w:color="auto"/>
        <w:left w:val="none" w:sz="0" w:space="0" w:color="auto"/>
        <w:bottom w:val="none" w:sz="0" w:space="0" w:color="auto"/>
        <w:right w:val="none" w:sz="0" w:space="0" w:color="auto"/>
      </w:divBdr>
    </w:div>
    <w:div w:id="2048485956">
      <w:bodyDiv w:val="1"/>
      <w:marLeft w:val="0"/>
      <w:marRight w:val="0"/>
      <w:marTop w:val="0"/>
      <w:marBottom w:val="0"/>
      <w:divBdr>
        <w:top w:val="none" w:sz="0" w:space="0" w:color="auto"/>
        <w:left w:val="none" w:sz="0" w:space="0" w:color="auto"/>
        <w:bottom w:val="none" w:sz="0" w:space="0" w:color="auto"/>
        <w:right w:val="none" w:sz="0" w:space="0" w:color="auto"/>
      </w:divBdr>
    </w:div>
    <w:div w:id="2050566102">
      <w:bodyDiv w:val="1"/>
      <w:marLeft w:val="0"/>
      <w:marRight w:val="0"/>
      <w:marTop w:val="0"/>
      <w:marBottom w:val="0"/>
      <w:divBdr>
        <w:top w:val="none" w:sz="0" w:space="0" w:color="auto"/>
        <w:left w:val="none" w:sz="0" w:space="0" w:color="auto"/>
        <w:bottom w:val="none" w:sz="0" w:space="0" w:color="auto"/>
        <w:right w:val="none" w:sz="0" w:space="0" w:color="auto"/>
      </w:divBdr>
    </w:div>
    <w:div w:id="2053459096">
      <w:bodyDiv w:val="1"/>
      <w:marLeft w:val="0"/>
      <w:marRight w:val="0"/>
      <w:marTop w:val="0"/>
      <w:marBottom w:val="0"/>
      <w:divBdr>
        <w:top w:val="none" w:sz="0" w:space="0" w:color="auto"/>
        <w:left w:val="none" w:sz="0" w:space="0" w:color="auto"/>
        <w:bottom w:val="none" w:sz="0" w:space="0" w:color="auto"/>
        <w:right w:val="none" w:sz="0" w:space="0" w:color="auto"/>
      </w:divBdr>
    </w:div>
    <w:div w:id="2064593543">
      <w:bodyDiv w:val="1"/>
      <w:marLeft w:val="0"/>
      <w:marRight w:val="0"/>
      <w:marTop w:val="0"/>
      <w:marBottom w:val="0"/>
      <w:divBdr>
        <w:top w:val="none" w:sz="0" w:space="0" w:color="auto"/>
        <w:left w:val="none" w:sz="0" w:space="0" w:color="auto"/>
        <w:bottom w:val="none" w:sz="0" w:space="0" w:color="auto"/>
        <w:right w:val="none" w:sz="0" w:space="0" w:color="auto"/>
      </w:divBdr>
    </w:div>
    <w:div w:id="2067793615">
      <w:bodyDiv w:val="1"/>
      <w:marLeft w:val="0"/>
      <w:marRight w:val="0"/>
      <w:marTop w:val="0"/>
      <w:marBottom w:val="0"/>
      <w:divBdr>
        <w:top w:val="none" w:sz="0" w:space="0" w:color="auto"/>
        <w:left w:val="none" w:sz="0" w:space="0" w:color="auto"/>
        <w:bottom w:val="none" w:sz="0" w:space="0" w:color="auto"/>
        <w:right w:val="none" w:sz="0" w:space="0" w:color="auto"/>
      </w:divBdr>
    </w:div>
    <w:div w:id="2069448359">
      <w:bodyDiv w:val="1"/>
      <w:marLeft w:val="0"/>
      <w:marRight w:val="0"/>
      <w:marTop w:val="0"/>
      <w:marBottom w:val="0"/>
      <w:divBdr>
        <w:top w:val="none" w:sz="0" w:space="0" w:color="auto"/>
        <w:left w:val="none" w:sz="0" w:space="0" w:color="auto"/>
        <w:bottom w:val="none" w:sz="0" w:space="0" w:color="auto"/>
        <w:right w:val="none" w:sz="0" w:space="0" w:color="auto"/>
      </w:divBdr>
    </w:div>
    <w:div w:id="2070883271">
      <w:bodyDiv w:val="1"/>
      <w:marLeft w:val="0"/>
      <w:marRight w:val="0"/>
      <w:marTop w:val="0"/>
      <w:marBottom w:val="0"/>
      <w:divBdr>
        <w:top w:val="none" w:sz="0" w:space="0" w:color="auto"/>
        <w:left w:val="none" w:sz="0" w:space="0" w:color="auto"/>
        <w:bottom w:val="none" w:sz="0" w:space="0" w:color="auto"/>
        <w:right w:val="none" w:sz="0" w:space="0" w:color="auto"/>
      </w:divBdr>
    </w:div>
    <w:div w:id="2071148079">
      <w:bodyDiv w:val="1"/>
      <w:marLeft w:val="0"/>
      <w:marRight w:val="0"/>
      <w:marTop w:val="0"/>
      <w:marBottom w:val="0"/>
      <w:divBdr>
        <w:top w:val="none" w:sz="0" w:space="0" w:color="auto"/>
        <w:left w:val="none" w:sz="0" w:space="0" w:color="auto"/>
        <w:bottom w:val="none" w:sz="0" w:space="0" w:color="auto"/>
        <w:right w:val="none" w:sz="0" w:space="0" w:color="auto"/>
      </w:divBdr>
    </w:div>
    <w:div w:id="2076973794">
      <w:bodyDiv w:val="1"/>
      <w:marLeft w:val="0"/>
      <w:marRight w:val="0"/>
      <w:marTop w:val="0"/>
      <w:marBottom w:val="0"/>
      <w:divBdr>
        <w:top w:val="none" w:sz="0" w:space="0" w:color="auto"/>
        <w:left w:val="none" w:sz="0" w:space="0" w:color="auto"/>
        <w:bottom w:val="none" w:sz="0" w:space="0" w:color="auto"/>
        <w:right w:val="none" w:sz="0" w:space="0" w:color="auto"/>
      </w:divBdr>
      <w:divsChild>
        <w:div w:id="847988884">
          <w:marLeft w:val="0"/>
          <w:marRight w:val="0"/>
          <w:marTop w:val="0"/>
          <w:marBottom w:val="0"/>
          <w:divBdr>
            <w:top w:val="none" w:sz="0" w:space="0" w:color="auto"/>
            <w:left w:val="none" w:sz="0" w:space="0" w:color="auto"/>
            <w:bottom w:val="none" w:sz="0" w:space="0" w:color="auto"/>
            <w:right w:val="none" w:sz="0" w:space="0" w:color="auto"/>
          </w:divBdr>
          <w:divsChild>
            <w:div w:id="109512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984011">
      <w:bodyDiv w:val="1"/>
      <w:marLeft w:val="0"/>
      <w:marRight w:val="0"/>
      <w:marTop w:val="0"/>
      <w:marBottom w:val="0"/>
      <w:divBdr>
        <w:top w:val="none" w:sz="0" w:space="0" w:color="auto"/>
        <w:left w:val="none" w:sz="0" w:space="0" w:color="auto"/>
        <w:bottom w:val="none" w:sz="0" w:space="0" w:color="auto"/>
        <w:right w:val="none" w:sz="0" w:space="0" w:color="auto"/>
      </w:divBdr>
    </w:div>
    <w:div w:id="2090881842">
      <w:bodyDiv w:val="1"/>
      <w:marLeft w:val="0"/>
      <w:marRight w:val="0"/>
      <w:marTop w:val="0"/>
      <w:marBottom w:val="0"/>
      <w:divBdr>
        <w:top w:val="none" w:sz="0" w:space="0" w:color="auto"/>
        <w:left w:val="none" w:sz="0" w:space="0" w:color="auto"/>
        <w:bottom w:val="none" w:sz="0" w:space="0" w:color="auto"/>
        <w:right w:val="none" w:sz="0" w:space="0" w:color="auto"/>
      </w:divBdr>
    </w:div>
    <w:div w:id="2091150898">
      <w:bodyDiv w:val="1"/>
      <w:marLeft w:val="0"/>
      <w:marRight w:val="0"/>
      <w:marTop w:val="0"/>
      <w:marBottom w:val="0"/>
      <w:divBdr>
        <w:top w:val="none" w:sz="0" w:space="0" w:color="auto"/>
        <w:left w:val="none" w:sz="0" w:space="0" w:color="auto"/>
        <w:bottom w:val="none" w:sz="0" w:space="0" w:color="auto"/>
        <w:right w:val="none" w:sz="0" w:space="0" w:color="auto"/>
      </w:divBdr>
    </w:div>
    <w:div w:id="2097700985">
      <w:bodyDiv w:val="1"/>
      <w:marLeft w:val="0"/>
      <w:marRight w:val="0"/>
      <w:marTop w:val="0"/>
      <w:marBottom w:val="0"/>
      <w:divBdr>
        <w:top w:val="none" w:sz="0" w:space="0" w:color="auto"/>
        <w:left w:val="none" w:sz="0" w:space="0" w:color="auto"/>
        <w:bottom w:val="none" w:sz="0" w:space="0" w:color="auto"/>
        <w:right w:val="none" w:sz="0" w:space="0" w:color="auto"/>
      </w:divBdr>
    </w:div>
    <w:div w:id="2100324103">
      <w:bodyDiv w:val="1"/>
      <w:marLeft w:val="0"/>
      <w:marRight w:val="0"/>
      <w:marTop w:val="0"/>
      <w:marBottom w:val="0"/>
      <w:divBdr>
        <w:top w:val="none" w:sz="0" w:space="0" w:color="auto"/>
        <w:left w:val="none" w:sz="0" w:space="0" w:color="auto"/>
        <w:bottom w:val="none" w:sz="0" w:space="0" w:color="auto"/>
        <w:right w:val="none" w:sz="0" w:space="0" w:color="auto"/>
      </w:divBdr>
    </w:div>
    <w:div w:id="2100757668">
      <w:bodyDiv w:val="1"/>
      <w:marLeft w:val="0"/>
      <w:marRight w:val="0"/>
      <w:marTop w:val="0"/>
      <w:marBottom w:val="0"/>
      <w:divBdr>
        <w:top w:val="none" w:sz="0" w:space="0" w:color="auto"/>
        <w:left w:val="none" w:sz="0" w:space="0" w:color="auto"/>
        <w:bottom w:val="none" w:sz="0" w:space="0" w:color="auto"/>
        <w:right w:val="none" w:sz="0" w:space="0" w:color="auto"/>
      </w:divBdr>
    </w:div>
    <w:div w:id="2101364232">
      <w:bodyDiv w:val="1"/>
      <w:marLeft w:val="0"/>
      <w:marRight w:val="0"/>
      <w:marTop w:val="0"/>
      <w:marBottom w:val="0"/>
      <w:divBdr>
        <w:top w:val="none" w:sz="0" w:space="0" w:color="auto"/>
        <w:left w:val="none" w:sz="0" w:space="0" w:color="auto"/>
        <w:bottom w:val="none" w:sz="0" w:space="0" w:color="auto"/>
        <w:right w:val="none" w:sz="0" w:space="0" w:color="auto"/>
      </w:divBdr>
    </w:div>
    <w:div w:id="2107074075">
      <w:bodyDiv w:val="1"/>
      <w:marLeft w:val="0"/>
      <w:marRight w:val="0"/>
      <w:marTop w:val="0"/>
      <w:marBottom w:val="0"/>
      <w:divBdr>
        <w:top w:val="none" w:sz="0" w:space="0" w:color="auto"/>
        <w:left w:val="none" w:sz="0" w:space="0" w:color="auto"/>
        <w:bottom w:val="none" w:sz="0" w:space="0" w:color="auto"/>
        <w:right w:val="none" w:sz="0" w:space="0" w:color="auto"/>
      </w:divBdr>
    </w:div>
    <w:div w:id="2109277088">
      <w:bodyDiv w:val="1"/>
      <w:marLeft w:val="0"/>
      <w:marRight w:val="0"/>
      <w:marTop w:val="0"/>
      <w:marBottom w:val="0"/>
      <w:divBdr>
        <w:top w:val="none" w:sz="0" w:space="0" w:color="auto"/>
        <w:left w:val="none" w:sz="0" w:space="0" w:color="auto"/>
        <w:bottom w:val="none" w:sz="0" w:space="0" w:color="auto"/>
        <w:right w:val="none" w:sz="0" w:space="0" w:color="auto"/>
      </w:divBdr>
    </w:div>
    <w:div w:id="2111778768">
      <w:bodyDiv w:val="1"/>
      <w:marLeft w:val="0"/>
      <w:marRight w:val="0"/>
      <w:marTop w:val="0"/>
      <w:marBottom w:val="0"/>
      <w:divBdr>
        <w:top w:val="none" w:sz="0" w:space="0" w:color="auto"/>
        <w:left w:val="none" w:sz="0" w:space="0" w:color="auto"/>
        <w:bottom w:val="none" w:sz="0" w:space="0" w:color="auto"/>
        <w:right w:val="none" w:sz="0" w:space="0" w:color="auto"/>
      </w:divBdr>
    </w:div>
    <w:div w:id="2113433001">
      <w:bodyDiv w:val="1"/>
      <w:marLeft w:val="0"/>
      <w:marRight w:val="0"/>
      <w:marTop w:val="0"/>
      <w:marBottom w:val="0"/>
      <w:divBdr>
        <w:top w:val="none" w:sz="0" w:space="0" w:color="auto"/>
        <w:left w:val="none" w:sz="0" w:space="0" w:color="auto"/>
        <w:bottom w:val="none" w:sz="0" w:space="0" w:color="auto"/>
        <w:right w:val="none" w:sz="0" w:space="0" w:color="auto"/>
      </w:divBdr>
    </w:div>
    <w:div w:id="2114323446">
      <w:bodyDiv w:val="1"/>
      <w:marLeft w:val="0"/>
      <w:marRight w:val="0"/>
      <w:marTop w:val="0"/>
      <w:marBottom w:val="0"/>
      <w:divBdr>
        <w:top w:val="none" w:sz="0" w:space="0" w:color="auto"/>
        <w:left w:val="none" w:sz="0" w:space="0" w:color="auto"/>
        <w:bottom w:val="none" w:sz="0" w:space="0" w:color="auto"/>
        <w:right w:val="none" w:sz="0" w:space="0" w:color="auto"/>
      </w:divBdr>
    </w:div>
    <w:div w:id="2114520613">
      <w:bodyDiv w:val="1"/>
      <w:marLeft w:val="0"/>
      <w:marRight w:val="0"/>
      <w:marTop w:val="0"/>
      <w:marBottom w:val="0"/>
      <w:divBdr>
        <w:top w:val="none" w:sz="0" w:space="0" w:color="auto"/>
        <w:left w:val="none" w:sz="0" w:space="0" w:color="auto"/>
        <w:bottom w:val="none" w:sz="0" w:space="0" w:color="auto"/>
        <w:right w:val="none" w:sz="0" w:space="0" w:color="auto"/>
      </w:divBdr>
    </w:div>
    <w:div w:id="2120056156">
      <w:bodyDiv w:val="1"/>
      <w:marLeft w:val="0"/>
      <w:marRight w:val="0"/>
      <w:marTop w:val="0"/>
      <w:marBottom w:val="0"/>
      <w:divBdr>
        <w:top w:val="none" w:sz="0" w:space="0" w:color="auto"/>
        <w:left w:val="none" w:sz="0" w:space="0" w:color="auto"/>
        <w:bottom w:val="none" w:sz="0" w:space="0" w:color="auto"/>
        <w:right w:val="none" w:sz="0" w:space="0" w:color="auto"/>
      </w:divBdr>
    </w:div>
    <w:div w:id="2120563060">
      <w:bodyDiv w:val="1"/>
      <w:marLeft w:val="0"/>
      <w:marRight w:val="0"/>
      <w:marTop w:val="0"/>
      <w:marBottom w:val="0"/>
      <w:divBdr>
        <w:top w:val="none" w:sz="0" w:space="0" w:color="auto"/>
        <w:left w:val="none" w:sz="0" w:space="0" w:color="auto"/>
        <w:bottom w:val="none" w:sz="0" w:space="0" w:color="auto"/>
        <w:right w:val="none" w:sz="0" w:space="0" w:color="auto"/>
      </w:divBdr>
    </w:div>
    <w:div w:id="2132437218">
      <w:bodyDiv w:val="1"/>
      <w:marLeft w:val="0"/>
      <w:marRight w:val="0"/>
      <w:marTop w:val="0"/>
      <w:marBottom w:val="0"/>
      <w:divBdr>
        <w:top w:val="none" w:sz="0" w:space="0" w:color="auto"/>
        <w:left w:val="none" w:sz="0" w:space="0" w:color="auto"/>
        <w:bottom w:val="none" w:sz="0" w:space="0" w:color="auto"/>
        <w:right w:val="none" w:sz="0" w:space="0" w:color="auto"/>
      </w:divBdr>
      <w:divsChild>
        <w:div w:id="137889591">
          <w:marLeft w:val="1267"/>
          <w:marRight w:val="0"/>
          <w:marTop w:val="0"/>
          <w:marBottom w:val="0"/>
          <w:divBdr>
            <w:top w:val="none" w:sz="0" w:space="0" w:color="auto"/>
            <w:left w:val="none" w:sz="0" w:space="0" w:color="auto"/>
            <w:bottom w:val="none" w:sz="0" w:space="0" w:color="auto"/>
            <w:right w:val="none" w:sz="0" w:space="0" w:color="auto"/>
          </w:divBdr>
        </w:div>
        <w:div w:id="302665573">
          <w:marLeft w:val="1267"/>
          <w:marRight w:val="0"/>
          <w:marTop w:val="0"/>
          <w:marBottom w:val="0"/>
          <w:divBdr>
            <w:top w:val="none" w:sz="0" w:space="0" w:color="auto"/>
            <w:left w:val="none" w:sz="0" w:space="0" w:color="auto"/>
            <w:bottom w:val="none" w:sz="0" w:space="0" w:color="auto"/>
            <w:right w:val="none" w:sz="0" w:space="0" w:color="auto"/>
          </w:divBdr>
        </w:div>
      </w:divsChild>
    </w:div>
    <w:div w:id="2132896812">
      <w:bodyDiv w:val="1"/>
      <w:marLeft w:val="0"/>
      <w:marRight w:val="0"/>
      <w:marTop w:val="0"/>
      <w:marBottom w:val="0"/>
      <w:divBdr>
        <w:top w:val="none" w:sz="0" w:space="0" w:color="auto"/>
        <w:left w:val="none" w:sz="0" w:space="0" w:color="auto"/>
        <w:bottom w:val="none" w:sz="0" w:space="0" w:color="auto"/>
        <w:right w:val="none" w:sz="0" w:space="0" w:color="auto"/>
      </w:divBdr>
    </w:div>
    <w:div w:id="2142840353">
      <w:bodyDiv w:val="1"/>
      <w:marLeft w:val="0"/>
      <w:marRight w:val="0"/>
      <w:marTop w:val="0"/>
      <w:marBottom w:val="0"/>
      <w:divBdr>
        <w:top w:val="none" w:sz="0" w:space="0" w:color="auto"/>
        <w:left w:val="none" w:sz="0" w:space="0" w:color="auto"/>
        <w:bottom w:val="none" w:sz="0" w:space="0" w:color="auto"/>
        <w:right w:val="none" w:sz="0" w:space="0" w:color="auto"/>
      </w:divBdr>
    </w:div>
    <w:div w:id="2145196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diagramQuickStyle" Target="diagrams/quickStyle1.xm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2.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diagramLayout" Target="diagrams/layout1.xml"/><Relationship Id="rId25" Type="http://schemas.openxmlformats.org/officeDocument/2006/relationships/hyperlink" Target="https://scrap001.onrender.com/success" TargetMode="Externa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github.com/black-raven-001/zauba-scrape" TargetMode="External"/><Relationship Id="rId32"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4.png"/><Relationship Id="rId28"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diagramColors" Target="diagrams/colors1.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3.png"/><Relationship Id="rId27" Type="http://schemas.openxmlformats.org/officeDocument/2006/relationships/footer" Target="footer1.xml"/><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6.png"/></Relationships>
</file>

<file path=word/_rels/footer2.xml.rels><?xml version="1.0" encoding="UTF-8" standalone="yes"?>
<Relationships xmlns="http://schemas.openxmlformats.org/package/2006/relationships"><Relationship Id="rId1" Type="http://schemas.openxmlformats.org/officeDocument/2006/relationships/image" Target="media/image6.png"/></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1A98E5-7500-43F4-BC68-06C87A7B95D3}" type="doc">
      <dgm:prSet loTypeId="urn:microsoft.com/office/officeart/2005/8/layout/chevron1" loCatId="process" qsTypeId="urn:microsoft.com/office/officeart/2005/8/quickstyle/simple3" qsCatId="simple" csTypeId="urn:microsoft.com/office/officeart/2005/8/colors/colorful1" csCatId="colorful" phldr="1"/>
      <dgm:spPr/>
      <dgm:t>
        <a:bodyPr/>
        <a:lstStyle/>
        <a:p>
          <a:endParaRPr lang="en-US"/>
        </a:p>
      </dgm:t>
    </dgm:pt>
    <dgm:pt modelId="{830AC3B8-EDB9-4C0B-9CF3-F79E477913C5}">
      <dgm:prSet phldrT="[Text]" custT="1"/>
      <dgm:spPr/>
      <dgm:t>
        <a:bodyPr/>
        <a:lstStyle/>
        <a:p>
          <a:r>
            <a:rPr lang="en-US" sz="1100"/>
            <a:t>Creating CSV File which have filter URLs</a:t>
          </a:r>
        </a:p>
      </dgm:t>
    </dgm:pt>
    <dgm:pt modelId="{654458CA-6917-4EA6-8B3C-03C2C2CEBAB7}" type="parTrans" cxnId="{C80E6243-7836-43BF-915D-E4C71E9E8C55}">
      <dgm:prSet/>
      <dgm:spPr/>
      <dgm:t>
        <a:bodyPr/>
        <a:lstStyle/>
        <a:p>
          <a:endParaRPr lang="en-US"/>
        </a:p>
      </dgm:t>
    </dgm:pt>
    <dgm:pt modelId="{6ABD7981-DEA1-41F6-9D30-AB4F3003ECBF}" type="sibTrans" cxnId="{C80E6243-7836-43BF-915D-E4C71E9E8C55}">
      <dgm:prSet/>
      <dgm:spPr/>
      <dgm:t>
        <a:bodyPr/>
        <a:lstStyle/>
        <a:p>
          <a:endParaRPr lang="en-US"/>
        </a:p>
      </dgm:t>
    </dgm:pt>
    <dgm:pt modelId="{EB8C5D5D-B94D-4BA7-8146-70B173D6A87D}">
      <dgm:prSet phldrT="[Text]" custT="1"/>
      <dgm:spPr/>
      <dgm:t>
        <a:bodyPr/>
        <a:lstStyle/>
        <a:p>
          <a:r>
            <a:rPr lang="en-US" sz="1100"/>
            <a:t>Deploying flask apps for scraping</a:t>
          </a:r>
        </a:p>
      </dgm:t>
    </dgm:pt>
    <dgm:pt modelId="{59A06A48-1040-42C7-B759-2A9D141720FC}" type="parTrans" cxnId="{1C6EA958-0762-4876-9346-FC1BAE16C9B1}">
      <dgm:prSet/>
      <dgm:spPr/>
      <dgm:t>
        <a:bodyPr/>
        <a:lstStyle/>
        <a:p>
          <a:endParaRPr lang="en-US"/>
        </a:p>
      </dgm:t>
    </dgm:pt>
    <dgm:pt modelId="{62B1FB0A-7BB1-4494-9F03-61C2DF5CE9D4}" type="sibTrans" cxnId="{1C6EA958-0762-4876-9346-FC1BAE16C9B1}">
      <dgm:prSet/>
      <dgm:spPr/>
      <dgm:t>
        <a:bodyPr/>
        <a:lstStyle/>
        <a:p>
          <a:endParaRPr lang="en-US"/>
        </a:p>
      </dgm:t>
    </dgm:pt>
    <dgm:pt modelId="{4B06A584-B8E1-425C-B1E6-286DC685393A}">
      <dgm:prSet phldrT="[Text]" custT="1"/>
      <dgm:spPr/>
      <dgm:t>
        <a:bodyPr/>
        <a:lstStyle/>
        <a:p>
          <a:r>
            <a:rPr lang="en-US" sz="1100"/>
            <a:t>Batch scraping using deployed Flask apps</a:t>
          </a:r>
        </a:p>
      </dgm:t>
    </dgm:pt>
    <dgm:pt modelId="{3E800C51-166D-44A4-82D0-E23AAB6C383C}" type="parTrans" cxnId="{CE9FF760-411D-4266-956F-C16131448547}">
      <dgm:prSet/>
      <dgm:spPr/>
      <dgm:t>
        <a:bodyPr/>
        <a:lstStyle/>
        <a:p>
          <a:endParaRPr lang="en-US"/>
        </a:p>
      </dgm:t>
    </dgm:pt>
    <dgm:pt modelId="{FB23E108-E20F-4EE5-A16A-F884E3A4E1A8}" type="sibTrans" cxnId="{CE9FF760-411D-4266-956F-C16131448547}">
      <dgm:prSet/>
      <dgm:spPr/>
      <dgm:t>
        <a:bodyPr/>
        <a:lstStyle/>
        <a:p>
          <a:endParaRPr lang="en-US"/>
        </a:p>
      </dgm:t>
    </dgm:pt>
    <dgm:pt modelId="{BA2364BB-2D1D-4DCC-9726-64AE49B1F73C}">
      <dgm:prSet phldrT="[Text]" custT="1"/>
      <dgm:spPr/>
      <dgm:t>
        <a:bodyPr/>
        <a:lstStyle/>
        <a:p>
          <a:r>
            <a:rPr lang="en-US" sz="1100"/>
            <a:t>Storing scraped data in the database</a:t>
          </a:r>
        </a:p>
      </dgm:t>
    </dgm:pt>
    <dgm:pt modelId="{C50A86CA-0BA4-4ACB-ABA2-4B47BD08DF13}" type="parTrans" cxnId="{A6E88790-38DA-494A-AD73-FAF5FB261C51}">
      <dgm:prSet/>
      <dgm:spPr/>
      <dgm:t>
        <a:bodyPr/>
        <a:lstStyle/>
        <a:p>
          <a:endParaRPr lang="en-US"/>
        </a:p>
      </dgm:t>
    </dgm:pt>
    <dgm:pt modelId="{63FF22C0-AD72-49EB-BAE8-4997D6EB09AC}" type="sibTrans" cxnId="{A6E88790-38DA-494A-AD73-FAF5FB261C51}">
      <dgm:prSet/>
      <dgm:spPr/>
      <dgm:t>
        <a:bodyPr/>
        <a:lstStyle/>
        <a:p>
          <a:endParaRPr lang="en-US"/>
        </a:p>
      </dgm:t>
    </dgm:pt>
    <dgm:pt modelId="{D980E175-3824-4530-A403-82CA9192BB92}" type="pres">
      <dgm:prSet presAssocID="{5A1A98E5-7500-43F4-BC68-06C87A7B95D3}" presName="Name0" presStyleCnt="0">
        <dgm:presLayoutVars>
          <dgm:dir/>
          <dgm:animLvl val="lvl"/>
          <dgm:resizeHandles val="exact"/>
        </dgm:presLayoutVars>
      </dgm:prSet>
      <dgm:spPr/>
    </dgm:pt>
    <dgm:pt modelId="{DA4FF8C7-3407-4916-8608-8BF918FD68F5}" type="pres">
      <dgm:prSet presAssocID="{830AC3B8-EDB9-4C0B-9CF3-F79E477913C5}" presName="parTxOnly" presStyleLbl="node1" presStyleIdx="0" presStyleCnt="4">
        <dgm:presLayoutVars>
          <dgm:chMax val="0"/>
          <dgm:chPref val="0"/>
          <dgm:bulletEnabled val="1"/>
        </dgm:presLayoutVars>
      </dgm:prSet>
      <dgm:spPr/>
    </dgm:pt>
    <dgm:pt modelId="{806E4B5E-4C8A-4676-896B-69F811C846A7}" type="pres">
      <dgm:prSet presAssocID="{6ABD7981-DEA1-41F6-9D30-AB4F3003ECBF}" presName="parTxOnlySpace" presStyleCnt="0"/>
      <dgm:spPr/>
    </dgm:pt>
    <dgm:pt modelId="{E24600E0-6D85-4102-8D2F-376FFC7CE9E4}" type="pres">
      <dgm:prSet presAssocID="{EB8C5D5D-B94D-4BA7-8146-70B173D6A87D}" presName="parTxOnly" presStyleLbl="node1" presStyleIdx="1" presStyleCnt="4">
        <dgm:presLayoutVars>
          <dgm:chMax val="0"/>
          <dgm:chPref val="0"/>
          <dgm:bulletEnabled val="1"/>
        </dgm:presLayoutVars>
      </dgm:prSet>
      <dgm:spPr/>
    </dgm:pt>
    <dgm:pt modelId="{ABDD35BC-968F-4EF9-8FFD-653BEF007E85}" type="pres">
      <dgm:prSet presAssocID="{62B1FB0A-7BB1-4494-9F03-61C2DF5CE9D4}" presName="parTxOnlySpace" presStyleCnt="0"/>
      <dgm:spPr/>
    </dgm:pt>
    <dgm:pt modelId="{71D20D19-C482-44F2-A3F1-74AED98DA9B1}" type="pres">
      <dgm:prSet presAssocID="{4B06A584-B8E1-425C-B1E6-286DC685393A}" presName="parTxOnly" presStyleLbl="node1" presStyleIdx="2" presStyleCnt="4">
        <dgm:presLayoutVars>
          <dgm:chMax val="0"/>
          <dgm:chPref val="0"/>
          <dgm:bulletEnabled val="1"/>
        </dgm:presLayoutVars>
      </dgm:prSet>
      <dgm:spPr/>
    </dgm:pt>
    <dgm:pt modelId="{E8A46A6C-B1E4-48C9-99D4-3E782D62406D}" type="pres">
      <dgm:prSet presAssocID="{FB23E108-E20F-4EE5-A16A-F884E3A4E1A8}" presName="parTxOnlySpace" presStyleCnt="0"/>
      <dgm:spPr/>
    </dgm:pt>
    <dgm:pt modelId="{9A3C64B5-58BA-462A-8EDF-0B74F69348B8}" type="pres">
      <dgm:prSet presAssocID="{BA2364BB-2D1D-4DCC-9726-64AE49B1F73C}" presName="parTxOnly" presStyleLbl="node1" presStyleIdx="3" presStyleCnt="4">
        <dgm:presLayoutVars>
          <dgm:chMax val="0"/>
          <dgm:chPref val="0"/>
          <dgm:bulletEnabled val="1"/>
        </dgm:presLayoutVars>
      </dgm:prSet>
      <dgm:spPr/>
    </dgm:pt>
  </dgm:ptLst>
  <dgm:cxnLst>
    <dgm:cxn modelId="{3476DD25-A3AE-4C93-9678-8B0996AD6D24}" type="presOf" srcId="{EB8C5D5D-B94D-4BA7-8146-70B173D6A87D}" destId="{E24600E0-6D85-4102-8D2F-376FFC7CE9E4}" srcOrd="0" destOrd="0" presId="urn:microsoft.com/office/officeart/2005/8/layout/chevron1"/>
    <dgm:cxn modelId="{CE9FF760-411D-4266-956F-C16131448547}" srcId="{5A1A98E5-7500-43F4-BC68-06C87A7B95D3}" destId="{4B06A584-B8E1-425C-B1E6-286DC685393A}" srcOrd="2" destOrd="0" parTransId="{3E800C51-166D-44A4-82D0-E23AAB6C383C}" sibTransId="{FB23E108-E20F-4EE5-A16A-F884E3A4E1A8}"/>
    <dgm:cxn modelId="{C80E6243-7836-43BF-915D-E4C71E9E8C55}" srcId="{5A1A98E5-7500-43F4-BC68-06C87A7B95D3}" destId="{830AC3B8-EDB9-4C0B-9CF3-F79E477913C5}" srcOrd="0" destOrd="0" parTransId="{654458CA-6917-4EA6-8B3C-03C2C2CEBAB7}" sibTransId="{6ABD7981-DEA1-41F6-9D30-AB4F3003ECBF}"/>
    <dgm:cxn modelId="{8B4B9267-2FFD-411B-9ADA-FD8BFC0398A6}" type="presOf" srcId="{BA2364BB-2D1D-4DCC-9726-64AE49B1F73C}" destId="{9A3C64B5-58BA-462A-8EDF-0B74F69348B8}" srcOrd="0" destOrd="0" presId="urn:microsoft.com/office/officeart/2005/8/layout/chevron1"/>
    <dgm:cxn modelId="{1C6EA958-0762-4876-9346-FC1BAE16C9B1}" srcId="{5A1A98E5-7500-43F4-BC68-06C87A7B95D3}" destId="{EB8C5D5D-B94D-4BA7-8146-70B173D6A87D}" srcOrd="1" destOrd="0" parTransId="{59A06A48-1040-42C7-B759-2A9D141720FC}" sibTransId="{62B1FB0A-7BB1-4494-9F03-61C2DF5CE9D4}"/>
    <dgm:cxn modelId="{A6E88790-38DA-494A-AD73-FAF5FB261C51}" srcId="{5A1A98E5-7500-43F4-BC68-06C87A7B95D3}" destId="{BA2364BB-2D1D-4DCC-9726-64AE49B1F73C}" srcOrd="3" destOrd="0" parTransId="{C50A86CA-0BA4-4ACB-ABA2-4B47BD08DF13}" sibTransId="{63FF22C0-AD72-49EB-BAE8-4997D6EB09AC}"/>
    <dgm:cxn modelId="{872AA8BB-119D-4370-96FA-8839591BE9D1}" type="presOf" srcId="{830AC3B8-EDB9-4C0B-9CF3-F79E477913C5}" destId="{DA4FF8C7-3407-4916-8608-8BF918FD68F5}" srcOrd="0" destOrd="0" presId="urn:microsoft.com/office/officeart/2005/8/layout/chevron1"/>
    <dgm:cxn modelId="{5C9AE3C8-8E9C-4853-A231-BE3579CA5A37}" type="presOf" srcId="{5A1A98E5-7500-43F4-BC68-06C87A7B95D3}" destId="{D980E175-3824-4530-A403-82CA9192BB92}" srcOrd="0" destOrd="0" presId="urn:microsoft.com/office/officeart/2005/8/layout/chevron1"/>
    <dgm:cxn modelId="{24FBA9DF-7396-4783-B958-2BC60590564C}" type="presOf" srcId="{4B06A584-B8E1-425C-B1E6-286DC685393A}" destId="{71D20D19-C482-44F2-A3F1-74AED98DA9B1}" srcOrd="0" destOrd="0" presId="urn:microsoft.com/office/officeart/2005/8/layout/chevron1"/>
    <dgm:cxn modelId="{AC548D58-3477-4872-A16A-363850670BF1}" type="presParOf" srcId="{D980E175-3824-4530-A403-82CA9192BB92}" destId="{DA4FF8C7-3407-4916-8608-8BF918FD68F5}" srcOrd="0" destOrd="0" presId="urn:microsoft.com/office/officeart/2005/8/layout/chevron1"/>
    <dgm:cxn modelId="{5E8D3F3F-0D01-4D8F-A77F-01913C6BBF56}" type="presParOf" srcId="{D980E175-3824-4530-A403-82CA9192BB92}" destId="{806E4B5E-4C8A-4676-896B-69F811C846A7}" srcOrd="1" destOrd="0" presId="urn:microsoft.com/office/officeart/2005/8/layout/chevron1"/>
    <dgm:cxn modelId="{0DD56D6F-BEB1-4DF0-80C2-72E41F139A6C}" type="presParOf" srcId="{D980E175-3824-4530-A403-82CA9192BB92}" destId="{E24600E0-6D85-4102-8D2F-376FFC7CE9E4}" srcOrd="2" destOrd="0" presId="urn:microsoft.com/office/officeart/2005/8/layout/chevron1"/>
    <dgm:cxn modelId="{7C499203-A918-40BB-886D-5CBABCE8A7D3}" type="presParOf" srcId="{D980E175-3824-4530-A403-82CA9192BB92}" destId="{ABDD35BC-968F-4EF9-8FFD-653BEF007E85}" srcOrd="3" destOrd="0" presId="urn:microsoft.com/office/officeart/2005/8/layout/chevron1"/>
    <dgm:cxn modelId="{E73E8CD5-251E-4110-930F-DA9F3D1131DA}" type="presParOf" srcId="{D980E175-3824-4530-A403-82CA9192BB92}" destId="{71D20D19-C482-44F2-A3F1-74AED98DA9B1}" srcOrd="4" destOrd="0" presId="urn:microsoft.com/office/officeart/2005/8/layout/chevron1"/>
    <dgm:cxn modelId="{39F2F0A3-845D-4A54-8A5C-0D296026F67E}" type="presParOf" srcId="{D980E175-3824-4530-A403-82CA9192BB92}" destId="{E8A46A6C-B1E4-48C9-99D4-3E782D62406D}" srcOrd="5" destOrd="0" presId="urn:microsoft.com/office/officeart/2005/8/layout/chevron1"/>
    <dgm:cxn modelId="{F5114DF1-8AD6-41C9-8FD2-B430B5B0D2FC}" type="presParOf" srcId="{D980E175-3824-4530-A403-82CA9192BB92}" destId="{9A3C64B5-58BA-462A-8EDF-0B74F69348B8}" srcOrd="6" destOrd="0" presId="urn:microsoft.com/office/officeart/2005/8/layout/chevron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4FF8C7-3407-4916-8608-8BF918FD68F5}">
      <dsp:nvSpPr>
        <dsp:cNvPr id="0" name=""/>
        <dsp:cNvSpPr/>
      </dsp:nvSpPr>
      <dsp:spPr>
        <a:xfrm>
          <a:off x="2779" y="38400"/>
          <a:ext cx="1617747" cy="647099"/>
        </a:xfrm>
        <a:prstGeom prst="chevron">
          <a:avLst/>
        </a:prstGeom>
        <a:gradFill rotWithShape="0">
          <a:gsLst>
            <a:gs pos="0">
              <a:schemeClr val="accent2">
                <a:hueOff val="0"/>
                <a:satOff val="0"/>
                <a:lumOff val="0"/>
                <a:alphaOff val="0"/>
                <a:lumMod val="110000"/>
                <a:satMod val="105000"/>
                <a:tint val="67000"/>
              </a:schemeClr>
            </a:gs>
            <a:gs pos="50000">
              <a:schemeClr val="accent2">
                <a:hueOff val="0"/>
                <a:satOff val="0"/>
                <a:lumOff val="0"/>
                <a:alphaOff val="0"/>
                <a:lumMod val="105000"/>
                <a:satMod val="103000"/>
                <a:tint val="73000"/>
              </a:schemeClr>
            </a:gs>
            <a:gs pos="100000">
              <a:schemeClr val="accent2">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Creating CSV File which have filter URLs</a:t>
          </a:r>
        </a:p>
      </dsp:txBody>
      <dsp:txXfrm>
        <a:off x="326329" y="38400"/>
        <a:ext cx="970648" cy="647099"/>
      </dsp:txXfrm>
    </dsp:sp>
    <dsp:sp modelId="{E24600E0-6D85-4102-8D2F-376FFC7CE9E4}">
      <dsp:nvSpPr>
        <dsp:cNvPr id="0" name=""/>
        <dsp:cNvSpPr/>
      </dsp:nvSpPr>
      <dsp:spPr>
        <a:xfrm>
          <a:off x="1458752" y="38400"/>
          <a:ext cx="1617747" cy="647099"/>
        </a:xfrm>
        <a:prstGeom prst="chevron">
          <a:avLst/>
        </a:prstGeom>
        <a:gradFill rotWithShape="0">
          <a:gsLst>
            <a:gs pos="0">
              <a:schemeClr val="accent3">
                <a:hueOff val="0"/>
                <a:satOff val="0"/>
                <a:lumOff val="0"/>
                <a:alphaOff val="0"/>
                <a:lumMod val="110000"/>
                <a:satMod val="105000"/>
                <a:tint val="67000"/>
              </a:schemeClr>
            </a:gs>
            <a:gs pos="50000">
              <a:schemeClr val="accent3">
                <a:hueOff val="0"/>
                <a:satOff val="0"/>
                <a:lumOff val="0"/>
                <a:alphaOff val="0"/>
                <a:lumMod val="105000"/>
                <a:satMod val="103000"/>
                <a:tint val="73000"/>
              </a:schemeClr>
            </a:gs>
            <a:gs pos="100000">
              <a:schemeClr val="accent3">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Deploying flask apps for scraping</a:t>
          </a:r>
        </a:p>
      </dsp:txBody>
      <dsp:txXfrm>
        <a:off x="1782302" y="38400"/>
        <a:ext cx="970648" cy="647099"/>
      </dsp:txXfrm>
    </dsp:sp>
    <dsp:sp modelId="{71D20D19-C482-44F2-A3F1-74AED98DA9B1}">
      <dsp:nvSpPr>
        <dsp:cNvPr id="0" name=""/>
        <dsp:cNvSpPr/>
      </dsp:nvSpPr>
      <dsp:spPr>
        <a:xfrm>
          <a:off x="2914725" y="38400"/>
          <a:ext cx="1617747" cy="647099"/>
        </a:xfrm>
        <a:prstGeom prst="chevron">
          <a:avLst/>
        </a:prstGeom>
        <a:gradFill rotWithShape="0">
          <a:gsLst>
            <a:gs pos="0">
              <a:schemeClr val="accent4">
                <a:hueOff val="0"/>
                <a:satOff val="0"/>
                <a:lumOff val="0"/>
                <a:alphaOff val="0"/>
                <a:lumMod val="110000"/>
                <a:satMod val="105000"/>
                <a:tint val="67000"/>
              </a:schemeClr>
            </a:gs>
            <a:gs pos="50000">
              <a:schemeClr val="accent4">
                <a:hueOff val="0"/>
                <a:satOff val="0"/>
                <a:lumOff val="0"/>
                <a:alphaOff val="0"/>
                <a:lumMod val="105000"/>
                <a:satMod val="103000"/>
                <a:tint val="73000"/>
              </a:schemeClr>
            </a:gs>
            <a:gs pos="100000">
              <a:schemeClr val="accent4">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Batch scraping using deployed Flask apps</a:t>
          </a:r>
        </a:p>
      </dsp:txBody>
      <dsp:txXfrm>
        <a:off x="3238275" y="38400"/>
        <a:ext cx="970648" cy="647099"/>
      </dsp:txXfrm>
    </dsp:sp>
    <dsp:sp modelId="{9A3C64B5-58BA-462A-8EDF-0B74F69348B8}">
      <dsp:nvSpPr>
        <dsp:cNvPr id="0" name=""/>
        <dsp:cNvSpPr/>
      </dsp:nvSpPr>
      <dsp:spPr>
        <a:xfrm>
          <a:off x="4370698" y="38400"/>
          <a:ext cx="1617747" cy="647099"/>
        </a:xfrm>
        <a:prstGeom prst="chevron">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4006" tIns="14669" rIns="14669" bIns="14669" numCol="1" spcCol="1270" anchor="ctr" anchorCtr="0">
          <a:noAutofit/>
        </a:bodyPr>
        <a:lstStyle/>
        <a:p>
          <a:pPr marL="0" lvl="0" indent="0" algn="ctr" defTabSz="488950">
            <a:lnSpc>
              <a:spcPct val="90000"/>
            </a:lnSpc>
            <a:spcBef>
              <a:spcPct val="0"/>
            </a:spcBef>
            <a:spcAft>
              <a:spcPct val="35000"/>
            </a:spcAft>
            <a:buNone/>
          </a:pPr>
          <a:r>
            <a:rPr lang="en-US" sz="1100" kern="1200"/>
            <a:t>Storing scraped data in the database</a:t>
          </a:r>
        </a:p>
      </dsp:txBody>
      <dsp:txXfrm>
        <a:off x="4694248" y="38400"/>
        <a:ext cx="970648" cy="647099"/>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Date xmlns="8ae5546a-1311-46af-bde2-deae54c23773" xsi:nil="true"/>
    <TaxCatchAll xmlns="818ef0fe-ca54-480a-930d-76285fcb8484" xsi:nil="true"/>
    <lcf76f155ced4ddcb4097134ff3c332f xmlns="8ae5546a-1311-46af-bde2-deae54c23773">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CD7AD11C99BAB44ABF04D14E856B751" ma:contentTypeVersion="18" ma:contentTypeDescription="Create a new document." ma:contentTypeScope="" ma:versionID="d127226b934a8fc45f98b3abb508d9b0">
  <xsd:schema xmlns:xsd="http://www.w3.org/2001/XMLSchema" xmlns:xs="http://www.w3.org/2001/XMLSchema" xmlns:p="http://schemas.microsoft.com/office/2006/metadata/properties" xmlns:ns2="8ae5546a-1311-46af-bde2-deae54c23773" xmlns:ns3="818ef0fe-ca54-480a-930d-76285fcb8484" targetNamespace="http://schemas.microsoft.com/office/2006/metadata/properties" ma:root="true" ma:fieldsID="52787e605a164292532bf10dae784355" ns2:_="" ns3:_="">
    <xsd:import namespace="8ae5546a-1311-46af-bde2-deae54c23773"/>
    <xsd:import namespace="818ef0fe-ca54-480a-930d-76285fcb848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MediaServiceLocation" minOccurs="0"/>
                <xsd:element ref="ns2:lcf76f155ced4ddcb4097134ff3c332f" minOccurs="0"/>
                <xsd:element ref="ns3:TaxCatchAll"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5546a-1311-46af-bde2-deae54c237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7202af83-3786-47a1-bc7c-8d0627c38a53" ma:termSetId="09814cd3-568e-fe90-9814-8d621ff8fb84" ma:anchorId="fba54fb3-c3e1-fe81-a776-ca4b69148c4d" ma:open="true" ma:isKeyword="false">
      <xsd:complexType>
        <xsd:sequence>
          <xsd:element ref="pc:Terms" minOccurs="0" maxOccurs="1"/>
        </xsd:sequence>
      </xsd:complexType>
    </xsd:element>
    <xsd:element name="Date" ma:index="24" nillable="true" ma:displayName="Date" ma:format="DateTime"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818ef0fe-ca54-480a-930d-76285fcb848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f092929-b98b-4c1a-90fa-0f4d85a4e0fe}" ma:internalName="TaxCatchAll" ma:showField="CatchAllData" ma:web="818ef0fe-ca54-480a-930d-76285fcb84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238B43A-01AA-42E1-B135-ECCE7FE00850}">
  <ds:schemaRefs>
    <ds:schemaRef ds:uri="http://schemas.openxmlformats.org/officeDocument/2006/bibliography"/>
  </ds:schemaRefs>
</ds:datastoreItem>
</file>

<file path=customXml/itemProps2.xml><?xml version="1.0" encoding="utf-8"?>
<ds:datastoreItem xmlns:ds="http://schemas.openxmlformats.org/officeDocument/2006/customXml" ds:itemID="{807A4EF9-F930-4308-968C-5AE2CB2191B9}">
  <ds:schemaRefs>
    <ds:schemaRef ds:uri="http://schemas.microsoft.com/office/2006/metadata/properties"/>
    <ds:schemaRef ds:uri="http://schemas.microsoft.com/office/infopath/2007/PartnerControls"/>
    <ds:schemaRef ds:uri="8ae5546a-1311-46af-bde2-deae54c23773"/>
    <ds:schemaRef ds:uri="818ef0fe-ca54-480a-930d-76285fcb8484"/>
  </ds:schemaRefs>
</ds:datastoreItem>
</file>

<file path=customXml/itemProps3.xml><?xml version="1.0" encoding="utf-8"?>
<ds:datastoreItem xmlns:ds="http://schemas.openxmlformats.org/officeDocument/2006/customXml" ds:itemID="{84FF6EFE-581D-45B1-9771-9734805FD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5546a-1311-46af-bde2-deae54c23773"/>
    <ds:schemaRef ds:uri="818ef0fe-ca54-480a-930d-76285fcb84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9FF679-D42F-45EA-B7ED-CD42A1C7F8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385</TotalTime>
  <Pages>9</Pages>
  <Words>2490</Words>
  <Characters>15292</Characters>
  <Application>Microsoft Office Word</Application>
  <DocSecurity>0</DocSecurity>
  <Lines>413</Lines>
  <Paragraphs>243</Paragraphs>
  <ScaleCrop>false</ScaleCrop>
  <HeadingPairs>
    <vt:vector size="2" baseType="variant">
      <vt:variant>
        <vt:lpstr>Title</vt:lpstr>
      </vt:variant>
      <vt:variant>
        <vt:i4>1</vt:i4>
      </vt:variant>
    </vt:vector>
  </HeadingPairs>
  <TitlesOfParts>
    <vt:vector size="1" baseType="lpstr">
      <vt:lpstr/>
    </vt:vector>
  </TitlesOfParts>
  <Company>Ernst &amp; Young</Company>
  <LinksUpToDate>false</LinksUpToDate>
  <CharactersWithSpaces>17539</CharactersWithSpaces>
  <SharedDoc>false</SharedDoc>
  <HLinks>
    <vt:vector size="894" baseType="variant">
      <vt:variant>
        <vt:i4>1900593</vt:i4>
      </vt:variant>
      <vt:variant>
        <vt:i4>896</vt:i4>
      </vt:variant>
      <vt:variant>
        <vt:i4>0</vt:i4>
      </vt:variant>
      <vt:variant>
        <vt:i4>5</vt:i4>
      </vt:variant>
      <vt:variant>
        <vt:lpwstr/>
      </vt:variant>
      <vt:variant>
        <vt:lpwstr>_Toc66402418</vt:lpwstr>
      </vt:variant>
      <vt:variant>
        <vt:i4>1179697</vt:i4>
      </vt:variant>
      <vt:variant>
        <vt:i4>890</vt:i4>
      </vt:variant>
      <vt:variant>
        <vt:i4>0</vt:i4>
      </vt:variant>
      <vt:variant>
        <vt:i4>5</vt:i4>
      </vt:variant>
      <vt:variant>
        <vt:lpwstr/>
      </vt:variant>
      <vt:variant>
        <vt:lpwstr>_Toc66402417</vt:lpwstr>
      </vt:variant>
      <vt:variant>
        <vt:i4>1245233</vt:i4>
      </vt:variant>
      <vt:variant>
        <vt:i4>884</vt:i4>
      </vt:variant>
      <vt:variant>
        <vt:i4>0</vt:i4>
      </vt:variant>
      <vt:variant>
        <vt:i4>5</vt:i4>
      </vt:variant>
      <vt:variant>
        <vt:lpwstr/>
      </vt:variant>
      <vt:variant>
        <vt:lpwstr>_Toc66402416</vt:lpwstr>
      </vt:variant>
      <vt:variant>
        <vt:i4>1048625</vt:i4>
      </vt:variant>
      <vt:variant>
        <vt:i4>878</vt:i4>
      </vt:variant>
      <vt:variant>
        <vt:i4>0</vt:i4>
      </vt:variant>
      <vt:variant>
        <vt:i4>5</vt:i4>
      </vt:variant>
      <vt:variant>
        <vt:lpwstr/>
      </vt:variant>
      <vt:variant>
        <vt:lpwstr>_Toc66402415</vt:lpwstr>
      </vt:variant>
      <vt:variant>
        <vt:i4>1114161</vt:i4>
      </vt:variant>
      <vt:variant>
        <vt:i4>872</vt:i4>
      </vt:variant>
      <vt:variant>
        <vt:i4>0</vt:i4>
      </vt:variant>
      <vt:variant>
        <vt:i4>5</vt:i4>
      </vt:variant>
      <vt:variant>
        <vt:lpwstr/>
      </vt:variant>
      <vt:variant>
        <vt:lpwstr>_Toc66402414</vt:lpwstr>
      </vt:variant>
      <vt:variant>
        <vt:i4>1441841</vt:i4>
      </vt:variant>
      <vt:variant>
        <vt:i4>866</vt:i4>
      </vt:variant>
      <vt:variant>
        <vt:i4>0</vt:i4>
      </vt:variant>
      <vt:variant>
        <vt:i4>5</vt:i4>
      </vt:variant>
      <vt:variant>
        <vt:lpwstr/>
      </vt:variant>
      <vt:variant>
        <vt:lpwstr>_Toc66402413</vt:lpwstr>
      </vt:variant>
      <vt:variant>
        <vt:i4>3801106</vt:i4>
      </vt:variant>
      <vt:variant>
        <vt:i4>860</vt:i4>
      </vt:variant>
      <vt:variant>
        <vt:i4>0</vt:i4>
      </vt:variant>
      <vt:variant>
        <vt:i4>5</vt:i4>
      </vt:variant>
      <vt:variant>
        <vt:lpwstr>https://eyindia.sharepoint.com/sites/FIUFunctionalTeam/Shared Documents/General/SRS Draft/1.5_1.6_1.8/FIU_FINNet2.0_SRS_FINGate_SR1.5, 1.6, 1.8 v1.0 202100312.docx</vt:lpwstr>
      </vt:variant>
      <vt:variant>
        <vt:lpwstr>_Toc66402412</vt:lpwstr>
      </vt:variant>
      <vt:variant>
        <vt:i4>1310769</vt:i4>
      </vt:variant>
      <vt:variant>
        <vt:i4>854</vt:i4>
      </vt:variant>
      <vt:variant>
        <vt:i4>0</vt:i4>
      </vt:variant>
      <vt:variant>
        <vt:i4>5</vt:i4>
      </vt:variant>
      <vt:variant>
        <vt:lpwstr/>
      </vt:variant>
      <vt:variant>
        <vt:lpwstr>_Toc66402411</vt:lpwstr>
      </vt:variant>
      <vt:variant>
        <vt:i4>1376305</vt:i4>
      </vt:variant>
      <vt:variant>
        <vt:i4>848</vt:i4>
      </vt:variant>
      <vt:variant>
        <vt:i4>0</vt:i4>
      </vt:variant>
      <vt:variant>
        <vt:i4>5</vt:i4>
      </vt:variant>
      <vt:variant>
        <vt:lpwstr/>
      </vt:variant>
      <vt:variant>
        <vt:lpwstr>_Toc66402410</vt:lpwstr>
      </vt:variant>
      <vt:variant>
        <vt:i4>1835056</vt:i4>
      </vt:variant>
      <vt:variant>
        <vt:i4>842</vt:i4>
      </vt:variant>
      <vt:variant>
        <vt:i4>0</vt:i4>
      </vt:variant>
      <vt:variant>
        <vt:i4>5</vt:i4>
      </vt:variant>
      <vt:variant>
        <vt:lpwstr/>
      </vt:variant>
      <vt:variant>
        <vt:lpwstr>_Toc66402409</vt:lpwstr>
      </vt:variant>
      <vt:variant>
        <vt:i4>1900592</vt:i4>
      </vt:variant>
      <vt:variant>
        <vt:i4>836</vt:i4>
      </vt:variant>
      <vt:variant>
        <vt:i4>0</vt:i4>
      </vt:variant>
      <vt:variant>
        <vt:i4>5</vt:i4>
      </vt:variant>
      <vt:variant>
        <vt:lpwstr/>
      </vt:variant>
      <vt:variant>
        <vt:lpwstr>_Toc66402408</vt:lpwstr>
      </vt:variant>
      <vt:variant>
        <vt:i4>1179696</vt:i4>
      </vt:variant>
      <vt:variant>
        <vt:i4>830</vt:i4>
      </vt:variant>
      <vt:variant>
        <vt:i4>0</vt:i4>
      </vt:variant>
      <vt:variant>
        <vt:i4>5</vt:i4>
      </vt:variant>
      <vt:variant>
        <vt:lpwstr/>
      </vt:variant>
      <vt:variant>
        <vt:lpwstr>_Toc66402407</vt:lpwstr>
      </vt:variant>
      <vt:variant>
        <vt:i4>1245232</vt:i4>
      </vt:variant>
      <vt:variant>
        <vt:i4>824</vt:i4>
      </vt:variant>
      <vt:variant>
        <vt:i4>0</vt:i4>
      </vt:variant>
      <vt:variant>
        <vt:i4>5</vt:i4>
      </vt:variant>
      <vt:variant>
        <vt:lpwstr/>
      </vt:variant>
      <vt:variant>
        <vt:lpwstr>_Toc66402406</vt:lpwstr>
      </vt:variant>
      <vt:variant>
        <vt:i4>1048624</vt:i4>
      </vt:variant>
      <vt:variant>
        <vt:i4>818</vt:i4>
      </vt:variant>
      <vt:variant>
        <vt:i4>0</vt:i4>
      </vt:variant>
      <vt:variant>
        <vt:i4>5</vt:i4>
      </vt:variant>
      <vt:variant>
        <vt:lpwstr/>
      </vt:variant>
      <vt:variant>
        <vt:lpwstr>_Toc66402405</vt:lpwstr>
      </vt:variant>
      <vt:variant>
        <vt:i4>1114160</vt:i4>
      </vt:variant>
      <vt:variant>
        <vt:i4>812</vt:i4>
      </vt:variant>
      <vt:variant>
        <vt:i4>0</vt:i4>
      </vt:variant>
      <vt:variant>
        <vt:i4>5</vt:i4>
      </vt:variant>
      <vt:variant>
        <vt:lpwstr/>
      </vt:variant>
      <vt:variant>
        <vt:lpwstr>_Toc66402404</vt:lpwstr>
      </vt:variant>
      <vt:variant>
        <vt:i4>1441840</vt:i4>
      </vt:variant>
      <vt:variant>
        <vt:i4>806</vt:i4>
      </vt:variant>
      <vt:variant>
        <vt:i4>0</vt:i4>
      </vt:variant>
      <vt:variant>
        <vt:i4>5</vt:i4>
      </vt:variant>
      <vt:variant>
        <vt:lpwstr/>
      </vt:variant>
      <vt:variant>
        <vt:lpwstr>_Toc66402403</vt:lpwstr>
      </vt:variant>
      <vt:variant>
        <vt:i4>1507376</vt:i4>
      </vt:variant>
      <vt:variant>
        <vt:i4>800</vt:i4>
      </vt:variant>
      <vt:variant>
        <vt:i4>0</vt:i4>
      </vt:variant>
      <vt:variant>
        <vt:i4>5</vt:i4>
      </vt:variant>
      <vt:variant>
        <vt:lpwstr/>
      </vt:variant>
      <vt:variant>
        <vt:lpwstr>_Toc66402402</vt:lpwstr>
      </vt:variant>
      <vt:variant>
        <vt:i4>1310768</vt:i4>
      </vt:variant>
      <vt:variant>
        <vt:i4>794</vt:i4>
      </vt:variant>
      <vt:variant>
        <vt:i4>0</vt:i4>
      </vt:variant>
      <vt:variant>
        <vt:i4>5</vt:i4>
      </vt:variant>
      <vt:variant>
        <vt:lpwstr/>
      </vt:variant>
      <vt:variant>
        <vt:lpwstr>_Toc66402401</vt:lpwstr>
      </vt:variant>
      <vt:variant>
        <vt:i4>1376304</vt:i4>
      </vt:variant>
      <vt:variant>
        <vt:i4>788</vt:i4>
      </vt:variant>
      <vt:variant>
        <vt:i4>0</vt:i4>
      </vt:variant>
      <vt:variant>
        <vt:i4>5</vt:i4>
      </vt:variant>
      <vt:variant>
        <vt:lpwstr/>
      </vt:variant>
      <vt:variant>
        <vt:lpwstr>_Toc66402400</vt:lpwstr>
      </vt:variant>
      <vt:variant>
        <vt:i4>1769529</vt:i4>
      </vt:variant>
      <vt:variant>
        <vt:i4>782</vt:i4>
      </vt:variant>
      <vt:variant>
        <vt:i4>0</vt:i4>
      </vt:variant>
      <vt:variant>
        <vt:i4>5</vt:i4>
      </vt:variant>
      <vt:variant>
        <vt:lpwstr/>
      </vt:variant>
      <vt:variant>
        <vt:lpwstr>_Toc66402399</vt:lpwstr>
      </vt:variant>
      <vt:variant>
        <vt:i4>1703993</vt:i4>
      </vt:variant>
      <vt:variant>
        <vt:i4>776</vt:i4>
      </vt:variant>
      <vt:variant>
        <vt:i4>0</vt:i4>
      </vt:variant>
      <vt:variant>
        <vt:i4>5</vt:i4>
      </vt:variant>
      <vt:variant>
        <vt:lpwstr/>
      </vt:variant>
      <vt:variant>
        <vt:lpwstr>_Toc66402398</vt:lpwstr>
      </vt:variant>
      <vt:variant>
        <vt:i4>1376313</vt:i4>
      </vt:variant>
      <vt:variant>
        <vt:i4>770</vt:i4>
      </vt:variant>
      <vt:variant>
        <vt:i4>0</vt:i4>
      </vt:variant>
      <vt:variant>
        <vt:i4>5</vt:i4>
      </vt:variant>
      <vt:variant>
        <vt:lpwstr/>
      </vt:variant>
      <vt:variant>
        <vt:lpwstr>_Toc66402397</vt:lpwstr>
      </vt:variant>
      <vt:variant>
        <vt:i4>1310777</vt:i4>
      </vt:variant>
      <vt:variant>
        <vt:i4>764</vt:i4>
      </vt:variant>
      <vt:variant>
        <vt:i4>0</vt:i4>
      </vt:variant>
      <vt:variant>
        <vt:i4>5</vt:i4>
      </vt:variant>
      <vt:variant>
        <vt:lpwstr/>
      </vt:variant>
      <vt:variant>
        <vt:lpwstr>_Toc66402396</vt:lpwstr>
      </vt:variant>
      <vt:variant>
        <vt:i4>1507385</vt:i4>
      </vt:variant>
      <vt:variant>
        <vt:i4>758</vt:i4>
      </vt:variant>
      <vt:variant>
        <vt:i4>0</vt:i4>
      </vt:variant>
      <vt:variant>
        <vt:i4>5</vt:i4>
      </vt:variant>
      <vt:variant>
        <vt:lpwstr/>
      </vt:variant>
      <vt:variant>
        <vt:lpwstr>_Toc66402395</vt:lpwstr>
      </vt:variant>
      <vt:variant>
        <vt:i4>1441849</vt:i4>
      </vt:variant>
      <vt:variant>
        <vt:i4>752</vt:i4>
      </vt:variant>
      <vt:variant>
        <vt:i4>0</vt:i4>
      </vt:variant>
      <vt:variant>
        <vt:i4>5</vt:i4>
      </vt:variant>
      <vt:variant>
        <vt:lpwstr/>
      </vt:variant>
      <vt:variant>
        <vt:lpwstr>_Toc66402394</vt:lpwstr>
      </vt:variant>
      <vt:variant>
        <vt:i4>1245238</vt:i4>
      </vt:variant>
      <vt:variant>
        <vt:i4>743</vt:i4>
      </vt:variant>
      <vt:variant>
        <vt:i4>0</vt:i4>
      </vt:variant>
      <vt:variant>
        <vt:i4>5</vt:i4>
      </vt:variant>
      <vt:variant>
        <vt:lpwstr/>
      </vt:variant>
      <vt:variant>
        <vt:lpwstr>_Toc66402466</vt:lpwstr>
      </vt:variant>
      <vt:variant>
        <vt:i4>1048630</vt:i4>
      </vt:variant>
      <vt:variant>
        <vt:i4>737</vt:i4>
      </vt:variant>
      <vt:variant>
        <vt:i4>0</vt:i4>
      </vt:variant>
      <vt:variant>
        <vt:i4>5</vt:i4>
      </vt:variant>
      <vt:variant>
        <vt:lpwstr/>
      </vt:variant>
      <vt:variant>
        <vt:lpwstr>_Toc66402465</vt:lpwstr>
      </vt:variant>
      <vt:variant>
        <vt:i4>1114166</vt:i4>
      </vt:variant>
      <vt:variant>
        <vt:i4>731</vt:i4>
      </vt:variant>
      <vt:variant>
        <vt:i4>0</vt:i4>
      </vt:variant>
      <vt:variant>
        <vt:i4>5</vt:i4>
      </vt:variant>
      <vt:variant>
        <vt:lpwstr/>
      </vt:variant>
      <vt:variant>
        <vt:lpwstr>_Toc66402464</vt:lpwstr>
      </vt:variant>
      <vt:variant>
        <vt:i4>1441846</vt:i4>
      </vt:variant>
      <vt:variant>
        <vt:i4>725</vt:i4>
      </vt:variant>
      <vt:variant>
        <vt:i4>0</vt:i4>
      </vt:variant>
      <vt:variant>
        <vt:i4>5</vt:i4>
      </vt:variant>
      <vt:variant>
        <vt:lpwstr/>
      </vt:variant>
      <vt:variant>
        <vt:lpwstr>_Toc66402463</vt:lpwstr>
      </vt:variant>
      <vt:variant>
        <vt:i4>1507382</vt:i4>
      </vt:variant>
      <vt:variant>
        <vt:i4>719</vt:i4>
      </vt:variant>
      <vt:variant>
        <vt:i4>0</vt:i4>
      </vt:variant>
      <vt:variant>
        <vt:i4>5</vt:i4>
      </vt:variant>
      <vt:variant>
        <vt:lpwstr/>
      </vt:variant>
      <vt:variant>
        <vt:lpwstr>_Toc66402462</vt:lpwstr>
      </vt:variant>
      <vt:variant>
        <vt:i4>1310774</vt:i4>
      </vt:variant>
      <vt:variant>
        <vt:i4>713</vt:i4>
      </vt:variant>
      <vt:variant>
        <vt:i4>0</vt:i4>
      </vt:variant>
      <vt:variant>
        <vt:i4>5</vt:i4>
      </vt:variant>
      <vt:variant>
        <vt:lpwstr/>
      </vt:variant>
      <vt:variant>
        <vt:lpwstr>_Toc66402461</vt:lpwstr>
      </vt:variant>
      <vt:variant>
        <vt:i4>1376310</vt:i4>
      </vt:variant>
      <vt:variant>
        <vt:i4>707</vt:i4>
      </vt:variant>
      <vt:variant>
        <vt:i4>0</vt:i4>
      </vt:variant>
      <vt:variant>
        <vt:i4>5</vt:i4>
      </vt:variant>
      <vt:variant>
        <vt:lpwstr/>
      </vt:variant>
      <vt:variant>
        <vt:lpwstr>_Toc66402460</vt:lpwstr>
      </vt:variant>
      <vt:variant>
        <vt:i4>1835061</vt:i4>
      </vt:variant>
      <vt:variant>
        <vt:i4>701</vt:i4>
      </vt:variant>
      <vt:variant>
        <vt:i4>0</vt:i4>
      </vt:variant>
      <vt:variant>
        <vt:i4>5</vt:i4>
      </vt:variant>
      <vt:variant>
        <vt:lpwstr/>
      </vt:variant>
      <vt:variant>
        <vt:lpwstr>_Toc66402459</vt:lpwstr>
      </vt:variant>
      <vt:variant>
        <vt:i4>1900597</vt:i4>
      </vt:variant>
      <vt:variant>
        <vt:i4>695</vt:i4>
      </vt:variant>
      <vt:variant>
        <vt:i4>0</vt:i4>
      </vt:variant>
      <vt:variant>
        <vt:i4>5</vt:i4>
      </vt:variant>
      <vt:variant>
        <vt:lpwstr/>
      </vt:variant>
      <vt:variant>
        <vt:lpwstr>_Toc66402458</vt:lpwstr>
      </vt:variant>
      <vt:variant>
        <vt:i4>1179701</vt:i4>
      </vt:variant>
      <vt:variant>
        <vt:i4>689</vt:i4>
      </vt:variant>
      <vt:variant>
        <vt:i4>0</vt:i4>
      </vt:variant>
      <vt:variant>
        <vt:i4>5</vt:i4>
      </vt:variant>
      <vt:variant>
        <vt:lpwstr/>
      </vt:variant>
      <vt:variant>
        <vt:lpwstr>_Toc66402457</vt:lpwstr>
      </vt:variant>
      <vt:variant>
        <vt:i4>1245237</vt:i4>
      </vt:variant>
      <vt:variant>
        <vt:i4>683</vt:i4>
      </vt:variant>
      <vt:variant>
        <vt:i4>0</vt:i4>
      </vt:variant>
      <vt:variant>
        <vt:i4>5</vt:i4>
      </vt:variant>
      <vt:variant>
        <vt:lpwstr/>
      </vt:variant>
      <vt:variant>
        <vt:lpwstr>_Toc66402456</vt:lpwstr>
      </vt:variant>
      <vt:variant>
        <vt:i4>1048629</vt:i4>
      </vt:variant>
      <vt:variant>
        <vt:i4>677</vt:i4>
      </vt:variant>
      <vt:variant>
        <vt:i4>0</vt:i4>
      </vt:variant>
      <vt:variant>
        <vt:i4>5</vt:i4>
      </vt:variant>
      <vt:variant>
        <vt:lpwstr/>
      </vt:variant>
      <vt:variant>
        <vt:lpwstr>_Toc66402455</vt:lpwstr>
      </vt:variant>
      <vt:variant>
        <vt:i4>1114165</vt:i4>
      </vt:variant>
      <vt:variant>
        <vt:i4>671</vt:i4>
      </vt:variant>
      <vt:variant>
        <vt:i4>0</vt:i4>
      </vt:variant>
      <vt:variant>
        <vt:i4>5</vt:i4>
      </vt:variant>
      <vt:variant>
        <vt:lpwstr/>
      </vt:variant>
      <vt:variant>
        <vt:lpwstr>_Toc66402454</vt:lpwstr>
      </vt:variant>
      <vt:variant>
        <vt:i4>1441845</vt:i4>
      </vt:variant>
      <vt:variant>
        <vt:i4>665</vt:i4>
      </vt:variant>
      <vt:variant>
        <vt:i4>0</vt:i4>
      </vt:variant>
      <vt:variant>
        <vt:i4>5</vt:i4>
      </vt:variant>
      <vt:variant>
        <vt:lpwstr/>
      </vt:variant>
      <vt:variant>
        <vt:lpwstr>_Toc66402453</vt:lpwstr>
      </vt:variant>
      <vt:variant>
        <vt:i4>1507381</vt:i4>
      </vt:variant>
      <vt:variant>
        <vt:i4>659</vt:i4>
      </vt:variant>
      <vt:variant>
        <vt:i4>0</vt:i4>
      </vt:variant>
      <vt:variant>
        <vt:i4>5</vt:i4>
      </vt:variant>
      <vt:variant>
        <vt:lpwstr/>
      </vt:variant>
      <vt:variant>
        <vt:lpwstr>_Toc66402452</vt:lpwstr>
      </vt:variant>
      <vt:variant>
        <vt:i4>1310773</vt:i4>
      </vt:variant>
      <vt:variant>
        <vt:i4>653</vt:i4>
      </vt:variant>
      <vt:variant>
        <vt:i4>0</vt:i4>
      </vt:variant>
      <vt:variant>
        <vt:i4>5</vt:i4>
      </vt:variant>
      <vt:variant>
        <vt:lpwstr/>
      </vt:variant>
      <vt:variant>
        <vt:lpwstr>_Toc66402451</vt:lpwstr>
      </vt:variant>
      <vt:variant>
        <vt:i4>1376309</vt:i4>
      </vt:variant>
      <vt:variant>
        <vt:i4>647</vt:i4>
      </vt:variant>
      <vt:variant>
        <vt:i4>0</vt:i4>
      </vt:variant>
      <vt:variant>
        <vt:i4>5</vt:i4>
      </vt:variant>
      <vt:variant>
        <vt:lpwstr/>
      </vt:variant>
      <vt:variant>
        <vt:lpwstr>_Toc66402450</vt:lpwstr>
      </vt:variant>
      <vt:variant>
        <vt:i4>1835060</vt:i4>
      </vt:variant>
      <vt:variant>
        <vt:i4>641</vt:i4>
      </vt:variant>
      <vt:variant>
        <vt:i4>0</vt:i4>
      </vt:variant>
      <vt:variant>
        <vt:i4>5</vt:i4>
      </vt:variant>
      <vt:variant>
        <vt:lpwstr/>
      </vt:variant>
      <vt:variant>
        <vt:lpwstr>_Toc66402449</vt:lpwstr>
      </vt:variant>
      <vt:variant>
        <vt:i4>1900596</vt:i4>
      </vt:variant>
      <vt:variant>
        <vt:i4>635</vt:i4>
      </vt:variant>
      <vt:variant>
        <vt:i4>0</vt:i4>
      </vt:variant>
      <vt:variant>
        <vt:i4>5</vt:i4>
      </vt:variant>
      <vt:variant>
        <vt:lpwstr/>
      </vt:variant>
      <vt:variant>
        <vt:lpwstr>_Toc66402448</vt:lpwstr>
      </vt:variant>
      <vt:variant>
        <vt:i4>1179700</vt:i4>
      </vt:variant>
      <vt:variant>
        <vt:i4>629</vt:i4>
      </vt:variant>
      <vt:variant>
        <vt:i4>0</vt:i4>
      </vt:variant>
      <vt:variant>
        <vt:i4>5</vt:i4>
      </vt:variant>
      <vt:variant>
        <vt:lpwstr/>
      </vt:variant>
      <vt:variant>
        <vt:lpwstr>_Toc66402447</vt:lpwstr>
      </vt:variant>
      <vt:variant>
        <vt:i4>1245236</vt:i4>
      </vt:variant>
      <vt:variant>
        <vt:i4>623</vt:i4>
      </vt:variant>
      <vt:variant>
        <vt:i4>0</vt:i4>
      </vt:variant>
      <vt:variant>
        <vt:i4>5</vt:i4>
      </vt:variant>
      <vt:variant>
        <vt:lpwstr/>
      </vt:variant>
      <vt:variant>
        <vt:lpwstr>_Toc66402446</vt:lpwstr>
      </vt:variant>
      <vt:variant>
        <vt:i4>1048628</vt:i4>
      </vt:variant>
      <vt:variant>
        <vt:i4>617</vt:i4>
      </vt:variant>
      <vt:variant>
        <vt:i4>0</vt:i4>
      </vt:variant>
      <vt:variant>
        <vt:i4>5</vt:i4>
      </vt:variant>
      <vt:variant>
        <vt:lpwstr/>
      </vt:variant>
      <vt:variant>
        <vt:lpwstr>_Toc66402445</vt:lpwstr>
      </vt:variant>
      <vt:variant>
        <vt:i4>1114164</vt:i4>
      </vt:variant>
      <vt:variant>
        <vt:i4>611</vt:i4>
      </vt:variant>
      <vt:variant>
        <vt:i4>0</vt:i4>
      </vt:variant>
      <vt:variant>
        <vt:i4>5</vt:i4>
      </vt:variant>
      <vt:variant>
        <vt:lpwstr/>
      </vt:variant>
      <vt:variant>
        <vt:lpwstr>_Toc66402444</vt:lpwstr>
      </vt:variant>
      <vt:variant>
        <vt:i4>1441844</vt:i4>
      </vt:variant>
      <vt:variant>
        <vt:i4>605</vt:i4>
      </vt:variant>
      <vt:variant>
        <vt:i4>0</vt:i4>
      </vt:variant>
      <vt:variant>
        <vt:i4>5</vt:i4>
      </vt:variant>
      <vt:variant>
        <vt:lpwstr/>
      </vt:variant>
      <vt:variant>
        <vt:lpwstr>_Toc66402443</vt:lpwstr>
      </vt:variant>
      <vt:variant>
        <vt:i4>1507380</vt:i4>
      </vt:variant>
      <vt:variant>
        <vt:i4>599</vt:i4>
      </vt:variant>
      <vt:variant>
        <vt:i4>0</vt:i4>
      </vt:variant>
      <vt:variant>
        <vt:i4>5</vt:i4>
      </vt:variant>
      <vt:variant>
        <vt:lpwstr/>
      </vt:variant>
      <vt:variant>
        <vt:lpwstr>_Toc66402442</vt:lpwstr>
      </vt:variant>
      <vt:variant>
        <vt:i4>1310772</vt:i4>
      </vt:variant>
      <vt:variant>
        <vt:i4>593</vt:i4>
      </vt:variant>
      <vt:variant>
        <vt:i4>0</vt:i4>
      </vt:variant>
      <vt:variant>
        <vt:i4>5</vt:i4>
      </vt:variant>
      <vt:variant>
        <vt:lpwstr/>
      </vt:variant>
      <vt:variant>
        <vt:lpwstr>_Toc66402441</vt:lpwstr>
      </vt:variant>
      <vt:variant>
        <vt:i4>1376308</vt:i4>
      </vt:variant>
      <vt:variant>
        <vt:i4>587</vt:i4>
      </vt:variant>
      <vt:variant>
        <vt:i4>0</vt:i4>
      </vt:variant>
      <vt:variant>
        <vt:i4>5</vt:i4>
      </vt:variant>
      <vt:variant>
        <vt:lpwstr/>
      </vt:variant>
      <vt:variant>
        <vt:lpwstr>_Toc66402440</vt:lpwstr>
      </vt:variant>
      <vt:variant>
        <vt:i4>1835059</vt:i4>
      </vt:variant>
      <vt:variant>
        <vt:i4>581</vt:i4>
      </vt:variant>
      <vt:variant>
        <vt:i4>0</vt:i4>
      </vt:variant>
      <vt:variant>
        <vt:i4>5</vt:i4>
      </vt:variant>
      <vt:variant>
        <vt:lpwstr/>
      </vt:variant>
      <vt:variant>
        <vt:lpwstr>_Toc66402439</vt:lpwstr>
      </vt:variant>
      <vt:variant>
        <vt:i4>1900595</vt:i4>
      </vt:variant>
      <vt:variant>
        <vt:i4>575</vt:i4>
      </vt:variant>
      <vt:variant>
        <vt:i4>0</vt:i4>
      </vt:variant>
      <vt:variant>
        <vt:i4>5</vt:i4>
      </vt:variant>
      <vt:variant>
        <vt:lpwstr/>
      </vt:variant>
      <vt:variant>
        <vt:lpwstr>_Toc66402438</vt:lpwstr>
      </vt:variant>
      <vt:variant>
        <vt:i4>1179699</vt:i4>
      </vt:variant>
      <vt:variant>
        <vt:i4>569</vt:i4>
      </vt:variant>
      <vt:variant>
        <vt:i4>0</vt:i4>
      </vt:variant>
      <vt:variant>
        <vt:i4>5</vt:i4>
      </vt:variant>
      <vt:variant>
        <vt:lpwstr/>
      </vt:variant>
      <vt:variant>
        <vt:lpwstr>_Toc66402437</vt:lpwstr>
      </vt:variant>
      <vt:variant>
        <vt:i4>1245235</vt:i4>
      </vt:variant>
      <vt:variant>
        <vt:i4>563</vt:i4>
      </vt:variant>
      <vt:variant>
        <vt:i4>0</vt:i4>
      </vt:variant>
      <vt:variant>
        <vt:i4>5</vt:i4>
      </vt:variant>
      <vt:variant>
        <vt:lpwstr/>
      </vt:variant>
      <vt:variant>
        <vt:lpwstr>_Toc66402436</vt:lpwstr>
      </vt:variant>
      <vt:variant>
        <vt:i4>1048627</vt:i4>
      </vt:variant>
      <vt:variant>
        <vt:i4>557</vt:i4>
      </vt:variant>
      <vt:variant>
        <vt:i4>0</vt:i4>
      </vt:variant>
      <vt:variant>
        <vt:i4>5</vt:i4>
      </vt:variant>
      <vt:variant>
        <vt:lpwstr/>
      </vt:variant>
      <vt:variant>
        <vt:lpwstr>_Toc66402435</vt:lpwstr>
      </vt:variant>
      <vt:variant>
        <vt:i4>1114163</vt:i4>
      </vt:variant>
      <vt:variant>
        <vt:i4>551</vt:i4>
      </vt:variant>
      <vt:variant>
        <vt:i4>0</vt:i4>
      </vt:variant>
      <vt:variant>
        <vt:i4>5</vt:i4>
      </vt:variant>
      <vt:variant>
        <vt:lpwstr/>
      </vt:variant>
      <vt:variant>
        <vt:lpwstr>_Toc66402434</vt:lpwstr>
      </vt:variant>
      <vt:variant>
        <vt:i4>1441843</vt:i4>
      </vt:variant>
      <vt:variant>
        <vt:i4>545</vt:i4>
      </vt:variant>
      <vt:variant>
        <vt:i4>0</vt:i4>
      </vt:variant>
      <vt:variant>
        <vt:i4>5</vt:i4>
      </vt:variant>
      <vt:variant>
        <vt:lpwstr/>
      </vt:variant>
      <vt:variant>
        <vt:lpwstr>_Toc66402433</vt:lpwstr>
      </vt:variant>
      <vt:variant>
        <vt:i4>1507379</vt:i4>
      </vt:variant>
      <vt:variant>
        <vt:i4>539</vt:i4>
      </vt:variant>
      <vt:variant>
        <vt:i4>0</vt:i4>
      </vt:variant>
      <vt:variant>
        <vt:i4>5</vt:i4>
      </vt:variant>
      <vt:variant>
        <vt:lpwstr/>
      </vt:variant>
      <vt:variant>
        <vt:lpwstr>_Toc66402432</vt:lpwstr>
      </vt:variant>
      <vt:variant>
        <vt:i4>1310771</vt:i4>
      </vt:variant>
      <vt:variant>
        <vt:i4>533</vt:i4>
      </vt:variant>
      <vt:variant>
        <vt:i4>0</vt:i4>
      </vt:variant>
      <vt:variant>
        <vt:i4>5</vt:i4>
      </vt:variant>
      <vt:variant>
        <vt:lpwstr/>
      </vt:variant>
      <vt:variant>
        <vt:lpwstr>_Toc66402431</vt:lpwstr>
      </vt:variant>
      <vt:variant>
        <vt:i4>1376307</vt:i4>
      </vt:variant>
      <vt:variant>
        <vt:i4>527</vt:i4>
      </vt:variant>
      <vt:variant>
        <vt:i4>0</vt:i4>
      </vt:variant>
      <vt:variant>
        <vt:i4>5</vt:i4>
      </vt:variant>
      <vt:variant>
        <vt:lpwstr/>
      </vt:variant>
      <vt:variant>
        <vt:lpwstr>_Toc66402430</vt:lpwstr>
      </vt:variant>
      <vt:variant>
        <vt:i4>1835058</vt:i4>
      </vt:variant>
      <vt:variant>
        <vt:i4>521</vt:i4>
      </vt:variant>
      <vt:variant>
        <vt:i4>0</vt:i4>
      </vt:variant>
      <vt:variant>
        <vt:i4>5</vt:i4>
      </vt:variant>
      <vt:variant>
        <vt:lpwstr/>
      </vt:variant>
      <vt:variant>
        <vt:lpwstr>_Toc66402429</vt:lpwstr>
      </vt:variant>
      <vt:variant>
        <vt:i4>1900594</vt:i4>
      </vt:variant>
      <vt:variant>
        <vt:i4>515</vt:i4>
      </vt:variant>
      <vt:variant>
        <vt:i4>0</vt:i4>
      </vt:variant>
      <vt:variant>
        <vt:i4>5</vt:i4>
      </vt:variant>
      <vt:variant>
        <vt:lpwstr/>
      </vt:variant>
      <vt:variant>
        <vt:lpwstr>_Toc66402428</vt:lpwstr>
      </vt:variant>
      <vt:variant>
        <vt:i4>1179698</vt:i4>
      </vt:variant>
      <vt:variant>
        <vt:i4>509</vt:i4>
      </vt:variant>
      <vt:variant>
        <vt:i4>0</vt:i4>
      </vt:variant>
      <vt:variant>
        <vt:i4>5</vt:i4>
      </vt:variant>
      <vt:variant>
        <vt:lpwstr/>
      </vt:variant>
      <vt:variant>
        <vt:lpwstr>_Toc66402427</vt:lpwstr>
      </vt:variant>
      <vt:variant>
        <vt:i4>1245234</vt:i4>
      </vt:variant>
      <vt:variant>
        <vt:i4>503</vt:i4>
      </vt:variant>
      <vt:variant>
        <vt:i4>0</vt:i4>
      </vt:variant>
      <vt:variant>
        <vt:i4>5</vt:i4>
      </vt:variant>
      <vt:variant>
        <vt:lpwstr/>
      </vt:variant>
      <vt:variant>
        <vt:lpwstr>_Toc66402426</vt:lpwstr>
      </vt:variant>
      <vt:variant>
        <vt:i4>1048626</vt:i4>
      </vt:variant>
      <vt:variant>
        <vt:i4>497</vt:i4>
      </vt:variant>
      <vt:variant>
        <vt:i4>0</vt:i4>
      </vt:variant>
      <vt:variant>
        <vt:i4>5</vt:i4>
      </vt:variant>
      <vt:variant>
        <vt:lpwstr/>
      </vt:variant>
      <vt:variant>
        <vt:lpwstr>_Toc66402425</vt:lpwstr>
      </vt:variant>
      <vt:variant>
        <vt:i4>1114162</vt:i4>
      </vt:variant>
      <vt:variant>
        <vt:i4>491</vt:i4>
      </vt:variant>
      <vt:variant>
        <vt:i4>0</vt:i4>
      </vt:variant>
      <vt:variant>
        <vt:i4>5</vt:i4>
      </vt:variant>
      <vt:variant>
        <vt:lpwstr/>
      </vt:variant>
      <vt:variant>
        <vt:lpwstr>_Toc66402424</vt:lpwstr>
      </vt:variant>
      <vt:variant>
        <vt:i4>1441842</vt:i4>
      </vt:variant>
      <vt:variant>
        <vt:i4>485</vt:i4>
      </vt:variant>
      <vt:variant>
        <vt:i4>0</vt:i4>
      </vt:variant>
      <vt:variant>
        <vt:i4>5</vt:i4>
      </vt:variant>
      <vt:variant>
        <vt:lpwstr/>
      </vt:variant>
      <vt:variant>
        <vt:lpwstr>_Toc66402423</vt:lpwstr>
      </vt:variant>
      <vt:variant>
        <vt:i4>1507378</vt:i4>
      </vt:variant>
      <vt:variant>
        <vt:i4>479</vt:i4>
      </vt:variant>
      <vt:variant>
        <vt:i4>0</vt:i4>
      </vt:variant>
      <vt:variant>
        <vt:i4>5</vt:i4>
      </vt:variant>
      <vt:variant>
        <vt:lpwstr/>
      </vt:variant>
      <vt:variant>
        <vt:lpwstr>_Toc66402422</vt:lpwstr>
      </vt:variant>
      <vt:variant>
        <vt:i4>1310770</vt:i4>
      </vt:variant>
      <vt:variant>
        <vt:i4>473</vt:i4>
      </vt:variant>
      <vt:variant>
        <vt:i4>0</vt:i4>
      </vt:variant>
      <vt:variant>
        <vt:i4>5</vt:i4>
      </vt:variant>
      <vt:variant>
        <vt:lpwstr/>
      </vt:variant>
      <vt:variant>
        <vt:lpwstr>_Toc66402421</vt:lpwstr>
      </vt:variant>
      <vt:variant>
        <vt:i4>1376306</vt:i4>
      </vt:variant>
      <vt:variant>
        <vt:i4>467</vt:i4>
      </vt:variant>
      <vt:variant>
        <vt:i4>0</vt:i4>
      </vt:variant>
      <vt:variant>
        <vt:i4>5</vt:i4>
      </vt:variant>
      <vt:variant>
        <vt:lpwstr/>
      </vt:variant>
      <vt:variant>
        <vt:lpwstr>_Toc66402420</vt:lpwstr>
      </vt:variant>
      <vt:variant>
        <vt:i4>1835057</vt:i4>
      </vt:variant>
      <vt:variant>
        <vt:i4>461</vt:i4>
      </vt:variant>
      <vt:variant>
        <vt:i4>0</vt:i4>
      </vt:variant>
      <vt:variant>
        <vt:i4>5</vt:i4>
      </vt:variant>
      <vt:variant>
        <vt:lpwstr/>
      </vt:variant>
      <vt:variant>
        <vt:lpwstr>_Toc66402419</vt:lpwstr>
      </vt:variant>
      <vt:variant>
        <vt:i4>1441844</vt:i4>
      </vt:variant>
      <vt:variant>
        <vt:i4>452</vt:i4>
      </vt:variant>
      <vt:variant>
        <vt:i4>0</vt:i4>
      </vt:variant>
      <vt:variant>
        <vt:i4>5</vt:i4>
      </vt:variant>
      <vt:variant>
        <vt:lpwstr/>
      </vt:variant>
      <vt:variant>
        <vt:lpwstr>_Toc66402542</vt:lpwstr>
      </vt:variant>
      <vt:variant>
        <vt:i4>1376308</vt:i4>
      </vt:variant>
      <vt:variant>
        <vt:i4>446</vt:i4>
      </vt:variant>
      <vt:variant>
        <vt:i4>0</vt:i4>
      </vt:variant>
      <vt:variant>
        <vt:i4>5</vt:i4>
      </vt:variant>
      <vt:variant>
        <vt:lpwstr/>
      </vt:variant>
      <vt:variant>
        <vt:lpwstr>_Toc66402541</vt:lpwstr>
      </vt:variant>
      <vt:variant>
        <vt:i4>1310772</vt:i4>
      </vt:variant>
      <vt:variant>
        <vt:i4>440</vt:i4>
      </vt:variant>
      <vt:variant>
        <vt:i4>0</vt:i4>
      </vt:variant>
      <vt:variant>
        <vt:i4>5</vt:i4>
      </vt:variant>
      <vt:variant>
        <vt:lpwstr/>
      </vt:variant>
      <vt:variant>
        <vt:lpwstr>_Toc66402540</vt:lpwstr>
      </vt:variant>
      <vt:variant>
        <vt:i4>1900595</vt:i4>
      </vt:variant>
      <vt:variant>
        <vt:i4>434</vt:i4>
      </vt:variant>
      <vt:variant>
        <vt:i4>0</vt:i4>
      </vt:variant>
      <vt:variant>
        <vt:i4>5</vt:i4>
      </vt:variant>
      <vt:variant>
        <vt:lpwstr/>
      </vt:variant>
      <vt:variant>
        <vt:lpwstr>_Toc66402539</vt:lpwstr>
      </vt:variant>
      <vt:variant>
        <vt:i4>1835059</vt:i4>
      </vt:variant>
      <vt:variant>
        <vt:i4>428</vt:i4>
      </vt:variant>
      <vt:variant>
        <vt:i4>0</vt:i4>
      </vt:variant>
      <vt:variant>
        <vt:i4>5</vt:i4>
      </vt:variant>
      <vt:variant>
        <vt:lpwstr/>
      </vt:variant>
      <vt:variant>
        <vt:lpwstr>_Toc66402538</vt:lpwstr>
      </vt:variant>
      <vt:variant>
        <vt:i4>1245235</vt:i4>
      </vt:variant>
      <vt:variant>
        <vt:i4>422</vt:i4>
      </vt:variant>
      <vt:variant>
        <vt:i4>0</vt:i4>
      </vt:variant>
      <vt:variant>
        <vt:i4>5</vt:i4>
      </vt:variant>
      <vt:variant>
        <vt:lpwstr/>
      </vt:variant>
      <vt:variant>
        <vt:lpwstr>_Toc66402537</vt:lpwstr>
      </vt:variant>
      <vt:variant>
        <vt:i4>1179699</vt:i4>
      </vt:variant>
      <vt:variant>
        <vt:i4>416</vt:i4>
      </vt:variant>
      <vt:variant>
        <vt:i4>0</vt:i4>
      </vt:variant>
      <vt:variant>
        <vt:i4>5</vt:i4>
      </vt:variant>
      <vt:variant>
        <vt:lpwstr/>
      </vt:variant>
      <vt:variant>
        <vt:lpwstr>_Toc66402536</vt:lpwstr>
      </vt:variant>
      <vt:variant>
        <vt:i4>1114163</vt:i4>
      </vt:variant>
      <vt:variant>
        <vt:i4>410</vt:i4>
      </vt:variant>
      <vt:variant>
        <vt:i4>0</vt:i4>
      </vt:variant>
      <vt:variant>
        <vt:i4>5</vt:i4>
      </vt:variant>
      <vt:variant>
        <vt:lpwstr/>
      </vt:variant>
      <vt:variant>
        <vt:lpwstr>_Toc66402535</vt:lpwstr>
      </vt:variant>
      <vt:variant>
        <vt:i4>1048627</vt:i4>
      </vt:variant>
      <vt:variant>
        <vt:i4>404</vt:i4>
      </vt:variant>
      <vt:variant>
        <vt:i4>0</vt:i4>
      </vt:variant>
      <vt:variant>
        <vt:i4>5</vt:i4>
      </vt:variant>
      <vt:variant>
        <vt:lpwstr/>
      </vt:variant>
      <vt:variant>
        <vt:lpwstr>_Toc66402534</vt:lpwstr>
      </vt:variant>
      <vt:variant>
        <vt:i4>1507379</vt:i4>
      </vt:variant>
      <vt:variant>
        <vt:i4>398</vt:i4>
      </vt:variant>
      <vt:variant>
        <vt:i4>0</vt:i4>
      </vt:variant>
      <vt:variant>
        <vt:i4>5</vt:i4>
      </vt:variant>
      <vt:variant>
        <vt:lpwstr/>
      </vt:variant>
      <vt:variant>
        <vt:lpwstr>_Toc66402533</vt:lpwstr>
      </vt:variant>
      <vt:variant>
        <vt:i4>1441843</vt:i4>
      </vt:variant>
      <vt:variant>
        <vt:i4>392</vt:i4>
      </vt:variant>
      <vt:variant>
        <vt:i4>0</vt:i4>
      </vt:variant>
      <vt:variant>
        <vt:i4>5</vt:i4>
      </vt:variant>
      <vt:variant>
        <vt:lpwstr/>
      </vt:variant>
      <vt:variant>
        <vt:lpwstr>_Toc66402532</vt:lpwstr>
      </vt:variant>
      <vt:variant>
        <vt:i4>1376307</vt:i4>
      </vt:variant>
      <vt:variant>
        <vt:i4>386</vt:i4>
      </vt:variant>
      <vt:variant>
        <vt:i4>0</vt:i4>
      </vt:variant>
      <vt:variant>
        <vt:i4>5</vt:i4>
      </vt:variant>
      <vt:variant>
        <vt:lpwstr/>
      </vt:variant>
      <vt:variant>
        <vt:lpwstr>_Toc66402531</vt:lpwstr>
      </vt:variant>
      <vt:variant>
        <vt:i4>1310771</vt:i4>
      </vt:variant>
      <vt:variant>
        <vt:i4>380</vt:i4>
      </vt:variant>
      <vt:variant>
        <vt:i4>0</vt:i4>
      </vt:variant>
      <vt:variant>
        <vt:i4>5</vt:i4>
      </vt:variant>
      <vt:variant>
        <vt:lpwstr/>
      </vt:variant>
      <vt:variant>
        <vt:lpwstr>_Toc66402530</vt:lpwstr>
      </vt:variant>
      <vt:variant>
        <vt:i4>1900594</vt:i4>
      </vt:variant>
      <vt:variant>
        <vt:i4>374</vt:i4>
      </vt:variant>
      <vt:variant>
        <vt:i4>0</vt:i4>
      </vt:variant>
      <vt:variant>
        <vt:i4>5</vt:i4>
      </vt:variant>
      <vt:variant>
        <vt:lpwstr/>
      </vt:variant>
      <vt:variant>
        <vt:lpwstr>_Toc66402529</vt:lpwstr>
      </vt:variant>
      <vt:variant>
        <vt:i4>1835058</vt:i4>
      </vt:variant>
      <vt:variant>
        <vt:i4>368</vt:i4>
      </vt:variant>
      <vt:variant>
        <vt:i4>0</vt:i4>
      </vt:variant>
      <vt:variant>
        <vt:i4>5</vt:i4>
      </vt:variant>
      <vt:variant>
        <vt:lpwstr/>
      </vt:variant>
      <vt:variant>
        <vt:lpwstr>_Toc66402528</vt:lpwstr>
      </vt:variant>
      <vt:variant>
        <vt:i4>1245234</vt:i4>
      </vt:variant>
      <vt:variant>
        <vt:i4>362</vt:i4>
      </vt:variant>
      <vt:variant>
        <vt:i4>0</vt:i4>
      </vt:variant>
      <vt:variant>
        <vt:i4>5</vt:i4>
      </vt:variant>
      <vt:variant>
        <vt:lpwstr/>
      </vt:variant>
      <vt:variant>
        <vt:lpwstr>_Toc66402527</vt:lpwstr>
      </vt:variant>
      <vt:variant>
        <vt:i4>1179698</vt:i4>
      </vt:variant>
      <vt:variant>
        <vt:i4>356</vt:i4>
      </vt:variant>
      <vt:variant>
        <vt:i4>0</vt:i4>
      </vt:variant>
      <vt:variant>
        <vt:i4>5</vt:i4>
      </vt:variant>
      <vt:variant>
        <vt:lpwstr/>
      </vt:variant>
      <vt:variant>
        <vt:lpwstr>_Toc66402526</vt:lpwstr>
      </vt:variant>
      <vt:variant>
        <vt:i4>1114162</vt:i4>
      </vt:variant>
      <vt:variant>
        <vt:i4>350</vt:i4>
      </vt:variant>
      <vt:variant>
        <vt:i4>0</vt:i4>
      </vt:variant>
      <vt:variant>
        <vt:i4>5</vt:i4>
      </vt:variant>
      <vt:variant>
        <vt:lpwstr/>
      </vt:variant>
      <vt:variant>
        <vt:lpwstr>_Toc66402525</vt:lpwstr>
      </vt:variant>
      <vt:variant>
        <vt:i4>1048626</vt:i4>
      </vt:variant>
      <vt:variant>
        <vt:i4>344</vt:i4>
      </vt:variant>
      <vt:variant>
        <vt:i4>0</vt:i4>
      </vt:variant>
      <vt:variant>
        <vt:i4>5</vt:i4>
      </vt:variant>
      <vt:variant>
        <vt:lpwstr/>
      </vt:variant>
      <vt:variant>
        <vt:lpwstr>_Toc66402524</vt:lpwstr>
      </vt:variant>
      <vt:variant>
        <vt:i4>1507378</vt:i4>
      </vt:variant>
      <vt:variant>
        <vt:i4>338</vt:i4>
      </vt:variant>
      <vt:variant>
        <vt:i4>0</vt:i4>
      </vt:variant>
      <vt:variant>
        <vt:i4>5</vt:i4>
      </vt:variant>
      <vt:variant>
        <vt:lpwstr/>
      </vt:variant>
      <vt:variant>
        <vt:lpwstr>_Toc66402523</vt:lpwstr>
      </vt:variant>
      <vt:variant>
        <vt:i4>1441842</vt:i4>
      </vt:variant>
      <vt:variant>
        <vt:i4>332</vt:i4>
      </vt:variant>
      <vt:variant>
        <vt:i4>0</vt:i4>
      </vt:variant>
      <vt:variant>
        <vt:i4>5</vt:i4>
      </vt:variant>
      <vt:variant>
        <vt:lpwstr/>
      </vt:variant>
      <vt:variant>
        <vt:lpwstr>_Toc66402522</vt:lpwstr>
      </vt:variant>
      <vt:variant>
        <vt:i4>1376306</vt:i4>
      </vt:variant>
      <vt:variant>
        <vt:i4>326</vt:i4>
      </vt:variant>
      <vt:variant>
        <vt:i4>0</vt:i4>
      </vt:variant>
      <vt:variant>
        <vt:i4>5</vt:i4>
      </vt:variant>
      <vt:variant>
        <vt:lpwstr/>
      </vt:variant>
      <vt:variant>
        <vt:lpwstr>_Toc66402521</vt:lpwstr>
      </vt:variant>
      <vt:variant>
        <vt:i4>1310770</vt:i4>
      </vt:variant>
      <vt:variant>
        <vt:i4>320</vt:i4>
      </vt:variant>
      <vt:variant>
        <vt:i4>0</vt:i4>
      </vt:variant>
      <vt:variant>
        <vt:i4>5</vt:i4>
      </vt:variant>
      <vt:variant>
        <vt:lpwstr/>
      </vt:variant>
      <vt:variant>
        <vt:lpwstr>_Toc66402520</vt:lpwstr>
      </vt:variant>
      <vt:variant>
        <vt:i4>1900593</vt:i4>
      </vt:variant>
      <vt:variant>
        <vt:i4>314</vt:i4>
      </vt:variant>
      <vt:variant>
        <vt:i4>0</vt:i4>
      </vt:variant>
      <vt:variant>
        <vt:i4>5</vt:i4>
      </vt:variant>
      <vt:variant>
        <vt:lpwstr/>
      </vt:variant>
      <vt:variant>
        <vt:lpwstr>_Toc66402519</vt:lpwstr>
      </vt:variant>
      <vt:variant>
        <vt:i4>1835057</vt:i4>
      </vt:variant>
      <vt:variant>
        <vt:i4>308</vt:i4>
      </vt:variant>
      <vt:variant>
        <vt:i4>0</vt:i4>
      </vt:variant>
      <vt:variant>
        <vt:i4>5</vt:i4>
      </vt:variant>
      <vt:variant>
        <vt:lpwstr/>
      </vt:variant>
      <vt:variant>
        <vt:lpwstr>_Toc66402518</vt:lpwstr>
      </vt:variant>
      <vt:variant>
        <vt:i4>1245233</vt:i4>
      </vt:variant>
      <vt:variant>
        <vt:i4>302</vt:i4>
      </vt:variant>
      <vt:variant>
        <vt:i4>0</vt:i4>
      </vt:variant>
      <vt:variant>
        <vt:i4>5</vt:i4>
      </vt:variant>
      <vt:variant>
        <vt:lpwstr/>
      </vt:variant>
      <vt:variant>
        <vt:lpwstr>_Toc66402517</vt:lpwstr>
      </vt:variant>
      <vt:variant>
        <vt:i4>1179697</vt:i4>
      </vt:variant>
      <vt:variant>
        <vt:i4>296</vt:i4>
      </vt:variant>
      <vt:variant>
        <vt:i4>0</vt:i4>
      </vt:variant>
      <vt:variant>
        <vt:i4>5</vt:i4>
      </vt:variant>
      <vt:variant>
        <vt:lpwstr/>
      </vt:variant>
      <vt:variant>
        <vt:lpwstr>_Toc66402516</vt:lpwstr>
      </vt:variant>
      <vt:variant>
        <vt:i4>1114161</vt:i4>
      </vt:variant>
      <vt:variant>
        <vt:i4>290</vt:i4>
      </vt:variant>
      <vt:variant>
        <vt:i4>0</vt:i4>
      </vt:variant>
      <vt:variant>
        <vt:i4>5</vt:i4>
      </vt:variant>
      <vt:variant>
        <vt:lpwstr/>
      </vt:variant>
      <vt:variant>
        <vt:lpwstr>_Toc66402515</vt:lpwstr>
      </vt:variant>
      <vt:variant>
        <vt:i4>1048625</vt:i4>
      </vt:variant>
      <vt:variant>
        <vt:i4>284</vt:i4>
      </vt:variant>
      <vt:variant>
        <vt:i4>0</vt:i4>
      </vt:variant>
      <vt:variant>
        <vt:i4>5</vt:i4>
      </vt:variant>
      <vt:variant>
        <vt:lpwstr/>
      </vt:variant>
      <vt:variant>
        <vt:lpwstr>_Toc66402514</vt:lpwstr>
      </vt:variant>
      <vt:variant>
        <vt:i4>1507377</vt:i4>
      </vt:variant>
      <vt:variant>
        <vt:i4>278</vt:i4>
      </vt:variant>
      <vt:variant>
        <vt:i4>0</vt:i4>
      </vt:variant>
      <vt:variant>
        <vt:i4>5</vt:i4>
      </vt:variant>
      <vt:variant>
        <vt:lpwstr/>
      </vt:variant>
      <vt:variant>
        <vt:lpwstr>_Toc66402513</vt:lpwstr>
      </vt:variant>
      <vt:variant>
        <vt:i4>1441841</vt:i4>
      </vt:variant>
      <vt:variant>
        <vt:i4>272</vt:i4>
      </vt:variant>
      <vt:variant>
        <vt:i4>0</vt:i4>
      </vt:variant>
      <vt:variant>
        <vt:i4>5</vt:i4>
      </vt:variant>
      <vt:variant>
        <vt:lpwstr/>
      </vt:variant>
      <vt:variant>
        <vt:lpwstr>_Toc66402512</vt:lpwstr>
      </vt:variant>
      <vt:variant>
        <vt:i4>1376305</vt:i4>
      </vt:variant>
      <vt:variant>
        <vt:i4>266</vt:i4>
      </vt:variant>
      <vt:variant>
        <vt:i4>0</vt:i4>
      </vt:variant>
      <vt:variant>
        <vt:i4>5</vt:i4>
      </vt:variant>
      <vt:variant>
        <vt:lpwstr/>
      </vt:variant>
      <vt:variant>
        <vt:lpwstr>_Toc66402511</vt:lpwstr>
      </vt:variant>
      <vt:variant>
        <vt:i4>1310769</vt:i4>
      </vt:variant>
      <vt:variant>
        <vt:i4>260</vt:i4>
      </vt:variant>
      <vt:variant>
        <vt:i4>0</vt:i4>
      </vt:variant>
      <vt:variant>
        <vt:i4>5</vt:i4>
      </vt:variant>
      <vt:variant>
        <vt:lpwstr/>
      </vt:variant>
      <vt:variant>
        <vt:lpwstr>_Toc66402510</vt:lpwstr>
      </vt:variant>
      <vt:variant>
        <vt:i4>1900592</vt:i4>
      </vt:variant>
      <vt:variant>
        <vt:i4>254</vt:i4>
      </vt:variant>
      <vt:variant>
        <vt:i4>0</vt:i4>
      </vt:variant>
      <vt:variant>
        <vt:i4>5</vt:i4>
      </vt:variant>
      <vt:variant>
        <vt:lpwstr/>
      </vt:variant>
      <vt:variant>
        <vt:lpwstr>_Toc66402509</vt:lpwstr>
      </vt:variant>
      <vt:variant>
        <vt:i4>1835056</vt:i4>
      </vt:variant>
      <vt:variant>
        <vt:i4>248</vt:i4>
      </vt:variant>
      <vt:variant>
        <vt:i4>0</vt:i4>
      </vt:variant>
      <vt:variant>
        <vt:i4>5</vt:i4>
      </vt:variant>
      <vt:variant>
        <vt:lpwstr/>
      </vt:variant>
      <vt:variant>
        <vt:lpwstr>_Toc66402508</vt:lpwstr>
      </vt:variant>
      <vt:variant>
        <vt:i4>1245232</vt:i4>
      </vt:variant>
      <vt:variant>
        <vt:i4>242</vt:i4>
      </vt:variant>
      <vt:variant>
        <vt:i4>0</vt:i4>
      </vt:variant>
      <vt:variant>
        <vt:i4>5</vt:i4>
      </vt:variant>
      <vt:variant>
        <vt:lpwstr/>
      </vt:variant>
      <vt:variant>
        <vt:lpwstr>_Toc66402507</vt:lpwstr>
      </vt:variant>
      <vt:variant>
        <vt:i4>1179696</vt:i4>
      </vt:variant>
      <vt:variant>
        <vt:i4>236</vt:i4>
      </vt:variant>
      <vt:variant>
        <vt:i4>0</vt:i4>
      </vt:variant>
      <vt:variant>
        <vt:i4>5</vt:i4>
      </vt:variant>
      <vt:variant>
        <vt:lpwstr/>
      </vt:variant>
      <vt:variant>
        <vt:lpwstr>_Toc66402506</vt:lpwstr>
      </vt:variant>
      <vt:variant>
        <vt:i4>1114160</vt:i4>
      </vt:variant>
      <vt:variant>
        <vt:i4>230</vt:i4>
      </vt:variant>
      <vt:variant>
        <vt:i4>0</vt:i4>
      </vt:variant>
      <vt:variant>
        <vt:i4>5</vt:i4>
      </vt:variant>
      <vt:variant>
        <vt:lpwstr/>
      </vt:variant>
      <vt:variant>
        <vt:lpwstr>_Toc66402505</vt:lpwstr>
      </vt:variant>
      <vt:variant>
        <vt:i4>1048624</vt:i4>
      </vt:variant>
      <vt:variant>
        <vt:i4>224</vt:i4>
      </vt:variant>
      <vt:variant>
        <vt:i4>0</vt:i4>
      </vt:variant>
      <vt:variant>
        <vt:i4>5</vt:i4>
      </vt:variant>
      <vt:variant>
        <vt:lpwstr/>
      </vt:variant>
      <vt:variant>
        <vt:lpwstr>_Toc66402504</vt:lpwstr>
      </vt:variant>
      <vt:variant>
        <vt:i4>1507376</vt:i4>
      </vt:variant>
      <vt:variant>
        <vt:i4>218</vt:i4>
      </vt:variant>
      <vt:variant>
        <vt:i4>0</vt:i4>
      </vt:variant>
      <vt:variant>
        <vt:i4>5</vt:i4>
      </vt:variant>
      <vt:variant>
        <vt:lpwstr/>
      </vt:variant>
      <vt:variant>
        <vt:lpwstr>_Toc66402503</vt:lpwstr>
      </vt:variant>
      <vt:variant>
        <vt:i4>1441840</vt:i4>
      </vt:variant>
      <vt:variant>
        <vt:i4>212</vt:i4>
      </vt:variant>
      <vt:variant>
        <vt:i4>0</vt:i4>
      </vt:variant>
      <vt:variant>
        <vt:i4>5</vt:i4>
      </vt:variant>
      <vt:variant>
        <vt:lpwstr/>
      </vt:variant>
      <vt:variant>
        <vt:lpwstr>_Toc66402502</vt:lpwstr>
      </vt:variant>
      <vt:variant>
        <vt:i4>1376304</vt:i4>
      </vt:variant>
      <vt:variant>
        <vt:i4>206</vt:i4>
      </vt:variant>
      <vt:variant>
        <vt:i4>0</vt:i4>
      </vt:variant>
      <vt:variant>
        <vt:i4>5</vt:i4>
      </vt:variant>
      <vt:variant>
        <vt:lpwstr/>
      </vt:variant>
      <vt:variant>
        <vt:lpwstr>_Toc66402501</vt:lpwstr>
      </vt:variant>
      <vt:variant>
        <vt:i4>1310768</vt:i4>
      </vt:variant>
      <vt:variant>
        <vt:i4>200</vt:i4>
      </vt:variant>
      <vt:variant>
        <vt:i4>0</vt:i4>
      </vt:variant>
      <vt:variant>
        <vt:i4>5</vt:i4>
      </vt:variant>
      <vt:variant>
        <vt:lpwstr/>
      </vt:variant>
      <vt:variant>
        <vt:lpwstr>_Toc66402500</vt:lpwstr>
      </vt:variant>
      <vt:variant>
        <vt:i4>1835065</vt:i4>
      </vt:variant>
      <vt:variant>
        <vt:i4>194</vt:i4>
      </vt:variant>
      <vt:variant>
        <vt:i4>0</vt:i4>
      </vt:variant>
      <vt:variant>
        <vt:i4>5</vt:i4>
      </vt:variant>
      <vt:variant>
        <vt:lpwstr/>
      </vt:variant>
      <vt:variant>
        <vt:lpwstr>_Toc66402499</vt:lpwstr>
      </vt:variant>
      <vt:variant>
        <vt:i4>1900601</vt:i4>
      </vt:variant>
      <vt:variant>
        <vt:i4>188</vt:i4>
      </vt:variant>
      <vt:variant>
        <vt:i4>0</vt:i4>
      </vt:variant>
      <vt:variant>
        <vt:i4>5</vt:i4>
      </vt:variant>
      <vt:variant>
        <vt:lpwstr/>
      </vt:variant>
      <vt:variant>
        <vt:lpwstr>_Toc66402498</vt:lpwstr>
      </vt:variant>
      <vt:variant>
        <vt:i4>1179705</vt:i4>
      </vt:variant>
      <vt:variant>
        <vt:i4>182</vt:i4>
      </vt:variant>
      <vt:variant>
        <vt:i4>0</vt:i4>
      </vt:variant>
      <vt:variant>
        <vt:i4>5</vt:i4>
      </vt:variant>
      <vt:variant>
        <vt:lpwstr/>
      </vt:variant>
      <vt:variant>
        <vt:lpwstr>_Toc66402497</vt:lpwstr>
      </vt:variant>
      <vt:variant>
        <vt:i4>1245241</vt:i4>
      </vt:variant>
      <vt:variant>
        <vt:i4>176</vt:i4>
      </vt:variant>
      <vt:variant>
        <vt:i4>0</vt:i4>
      </vt:variant>
      <vt:variant>
        <vt:i4>5</vt:i4>
      </vt:variant>
      <vt:variant>
        <vt:lpwstr/>
      </vt:variant>
      <vt:variant>
        <vt:lpwstr>_Toc66402496</vt:lpwstr>
      </vt:variant>
      <vt:variant>
        <vt:i4>1048633</vt:i4>
      </vt:variant>
      <vt:variant>
        <vt:i4>170</vt:i4>
      </vt:variant>
      <vt:variant>
        <vt:i4>0</vt:i4>
      </vt:variant>
      <vt:variant>
        <vt:i4>5</vt:i4>
      </vt:variant>
      <vt:variant>
        <vt:lpwstr/>
      </vt:variant>
      <vt:variant>
        <vt:lpwstr>_Toc66402495</vt:lpwstr>
      </vt:variant>
      <vt:variant>
        <vt:i4>1114169</vt:i4>
      </vt:variant>
      <vt:variant>
        <vt:i4>164</vt:i4>
      </vt:variant>
      <vt:variant>
        <vt:i4>0</vt:i4>
      </vt:variant>
      <vt:variant>
        <vt:i4>5</vt:i4>
      </vt:variant>
      <vt:variant>
        <vt:lpwstr/>
      </vt:variant>
      <vt:variant>
        <vt:lpwstr>_Toc66402494</vt:lpwstr>
      </vt:variant>
      <vt:variant>
        <vt:i4>1441849</vt:i4>
      </vt:variant>
      <vt:variant>
        <vt:i4>158</vt:i4>
      </vt:variant>
      <vt:variant>
        <vt:i4>0</vt:i4>
      </vt:variant>
      <vt:variant>
        <vt:i4>5</vt:i4>
      </vt:variant>
      <vt:variant>
        <vt:lpwstr/>
      </vt:variant>
      <vt:variant>
        <vt:lpwstr>_Toc66402493</vt:lpwstr>
      </vt:variant>
      <vt:variant>
        <vt:i4>1507385</vt:i4>
      </vt:variant>
      <vt:variant>
        <vt:i4>152</vt:i4>
      </vt:variant>
      <vt:variant>
        <vt:i4>0</vt:i4>
      </vt:variant>
      <vt:variant>
        <vt:i4>5</vt:i4>
      </vt:variant>
      <vt:variant>
        <vt:lpwstr/>
      </vt:variant>
      <vt:variant>
        <vt:lpwstr>_Toc66402492</vt:lpwstr>
      </vt:variant>
      <vt:variant>
        <vt:i4>1310777</vt:i4>
      </vt:variant>
      <vt:variant>
        <vt:i4>146</vt:i4>
      </vt:variant>
      <vt:variant>
        <vt:i4>0</vt:i4>
      </vt:variant>
      <vt:variant>
        <vt:i4>5</vt:i4>
      </vt:variant>
      <vt:variant>
        <vt:lpwstr/>
      </vt:variant>
      <vt:variant>
        <vt:lpwstr>_Toc66402491</vt:lpwstr>
      </vt:variant>
      <vt:variant>
        <vt:i4>1376313</vt:i4>
      </vt:variant>
      <vt:variant>
        <vt:i4>140</vt:i4>
      </vt:variant>
      <vt:variant>
        <vt:i4>0</vt:i4>
      </vt:variant>
      <vt:variant>
        <vt:i4>5</vt:i4>
      </vt:variant>
      <vt:variant>
        <vt:lpwstr/>
      </vt:variant>
      <vt:variant>
        <vt:lpwstr>_Toc66402490</vt:lpwstr>
      </vt:variant>
      <vt:variant>
        <vt:i4>1835064</vt:i4>
      </vt:variant>
      <vt:variant>
        <vt:i4>134</vt:i4>
      </vt:variant>
      <vt:variant>
        <vt:i4>0</vt:i4>
      </vt:variant>
      <vt:variant>
        <vt:i4>5</vt:i4>
      </vt:variant>
      <vt:variant>
        <vt:lpwstr/>
      </vt:variant>
      <vt:variant>
        <vt:lpwstr>_Toc66402489</vt:lpwstr>
      </vt:variant>
      <vt:variant>
        <vt:i4>1900600</vt:i4>
      </vt:variant>
      <vt:variant>
        <vt:i4>128</vt:i4>
      </vt:variant>
      <vt:variant>
        <vt:i4>0</vt:i4>
      </vt:variant>
      <vt:variant>
        <vt:i4>5</vt:i4>
      </vt:variant>
      <vt:variant>
        <vt:lpwstr/>
      </vt:variant>
      <vt:variant>
        <vt:lpwstr>_Toc66402488</vt:lpwstr>
      </vt:variant>
      <vt:variant>
        <vt:i4>1179704</vt:i4>
      </vt:variant>
      <vt:variant>
        <vt:i4>122</vt:i4>
      </vt:variant>
      <vt:variant>
        <vt:i4>0</vt:i4>
      </vt:variant>
      <vt:variant>
        <vt:i4>5</vt:i4>
      </vt:variant>
      <vt:variant>
        <vt:lpwstr/>
      </vt:variant>
      <vt:variant>
        <vt:lpwstr>_Toc66402487</vt:lpwstr>
      </vt:variant>
      <vt:variant>
        <vt:i4>1245240</vt:i4>
      </vt:variant>
      <vt:variant>
        <vt:i4>116</vt:i4>
      </vt:variant>
      <vt:variant>
        <vt:i4>0</vt:i4>
      </vt:variant>
      <vt:variant>
        <vt:i4>5</vt:i4>
      </vt:variant>
      <vt:variant>
        <vt:lpwstr/>
      </vt:variant>
      <vt:variant>
        <vt:lpwstr>_Toc66402486</vt:lpwstr>
      </vt:variant>
      <vt:variant>
        <vt:i4>1048632</vt:i4>
      </vt:variant>
      <vt:variant>
        <vt:i4>110</vt:i4>
      </vt:variant>
      <vt:variant>
        <vt:i4>0</vt:i4>
      </vt:variant>
      <vt:variant>
        <vt:i4>5</vt:i4>
      </vt:variant>
      <vt:variant>
        <vt:lpwstr/>
      </vt:variant>
      <vt:variant>
        <vt:lpwstr>_Toc66402485</vt:lpwstr>
      </vt:variant>
      <vt:variant>
        <vt:i4>1114168</vt:i4>
      </vt:variant>
      <vt:variant>
        <vt:i4>104</vt:i4>
      </vt:variant>
      <vt:variant>
        <vt:i4>0</vt:i4>
      </vt:variant>
      <vt:variant>
        <vt:i4>5</vt:i4>
      </vt:variant>
      <vt:variant>
        <vt:lpwstr/>
      </vt:variant>
      <vt:variant>
        <vt:lpwstr>_Toc66402484</vt:lpwstr>
      </vt:variant>
      <vt:variant>
        <vt:i4>1441848</vt:i4>
      </vt:variant>
      <vt:variant>
        <vt:i4>98</vt:i4>
      </vt:variant>
      <vt:variant>
        <vt:i4>0</vt:i4>
      </vt:variant>
      <vt:variant>
        <vt:i4>5</vt:i4>
      </vt:variant>
      <vt:variant>
        <vt:lpwstr/>
      </vt:variant>
      <vt:variant>
        <vt:lpwstr>_Toc66402483</vt:lpwstr>
      </vt:variant>
      <vt:variant>
        <vt:i4>1507384</vt:i4>
      </vt:variant>
      <vt:variant>
        <vt:i4>92</vt:i4>
      </vt:variant>
      <vt:variant>
        <vt:i4>0</vt:i4>
      </vt:variant>
      <vt:variant>
        <vt:i4>5</vt:i4>
      </vt:variant>
      <vt:variant>
        <vt:lpwstr/>
      </vt:variant>
      <vt:variant>
        <vt:lpwstr>_Toc66402482</vt:lpwstr>
      </vt:variant>
      <vt:variant>
        <vt:i4>1310776</vt:i4>
      </vt:variant>
      <vt:variant>
        <vt:i4>86</vt:i4>
      </vt:variant>
      <vt:variant>
        <vt:i4>0</vt:i4>
      </vt:variant>
      <vt:variant>
        <vt:i4>5</vt:i4>
      </vt:variant>
      <vt:variant>
        <vt:lpwstr/>
      </vt:variant>
      <vt:variant>
        <vt:lpwstr>_Toc66402481</vt:lpwstr>
      </vt:variant>
      <vt:variant>
        <vt:i4>1376312</vt:i4>
      </vt:variant>
      <vt:variant>
        <vt:i4>80</vt:i4>
      </vt:variant>
      <vt:variant>
        <vt:i4>0</vt:i4>
      </vt:variant>
      <vt:variant>
        <vt:i4>5</vt:i4>
      </vt:variant>
      <vt:variant>
        <vt:lpwstr/>
      </vt:variant>
      <vt:variant>
        <vt:lpwstr>_Toc66402480</vt:lpwstr>
      </vt:variant>
      <vt:variant>
        <vt:i4>1835063</vt:i4>
      </vt:variant>
      <vt:variant>
        <vt:i4>74</vt:i4>
      </vt:variant>
      <vt:variant>
        <vt:i4>0</vt:i4>
      </vt:variant>
      <vt:variant>
        <vt:i4>5</vt:i4>
      </vt:variant>
      <vt:variant>
        <vt:lpwstr/>
      </vt:variant>
      <vt:variant>
        <vt:lpwstr>_Toc66402479</vt:lpwstr>
      </vt:variant>
      <vt:variant>
        <vt:i4>1900599</vt:i4>
      </vt:variant>
      <vt:variant>
        <vt:i4>68</vt:i4>
      </vt:variant>
      <vt:variant>
        <vt:i4>0</vt:i4>
      </vt:variant>
      <vt:variant>
        <vt:i4>5</vt:i4>
      </vt:variant>
      <vt:variant>
        <vt:lpwstr/>
      </vt:variant>
      <vt:variant>
        <vt:lpwstr>_Toc66402478</vt:lpwstr>
      </vt:variant>
      <vt:variant>
        <vt:i4>1179703</vt:i4>
      </vt:variant>
      <vt:variant>
        <vt:i4>62</vt:i4>
      </vt:variant>
      <vt:variant>
        <vt:i4>0</vt:i4>
      </vt:variant>
      <vt:variant>
        <vt:i4>5</vt:i4>
      </vt:variant>
      <vt:variant>
        <vt:lpwstr/>
      </vt:variant>
      <vt:variant>
        <vt:lpwstr>_Toc66402477</vt:lpwstr>
      </vt:variant>
      <vt:variant>
        <vt:i4>1245239</vt:i4>
      </vt:variant>
      <vt:variant>
        <vt:i4>56</vt:i4>
      </vt:variant>
      <vt:variant>
        <vt:i4>0</vt:i4>
      </vt:variant>
      <vt:variant>
        <vt:i4>5</vt:i4>
      </vt:variant>
      <vt:variant>
        <vt:lpwstr/>
      </vt:variant>
      <vt:variant>
        <vt:lpwstr>_Toc66402476</vt:lpwstr>
      </vt:variant>
      <vt:variant>
        <vt:i4>1048631</vt:i4>
      </vt:variant>
      <vt:variant>
        <vt:i4>50</vt:i4>
      </vt:variant>
      <vt:variant>
        <vt:i4>0</vt:i4>
      </vt:variant>
      <vt:variant>
        <vt:i4>5</vt:i4>
      </vt:variant>
      <vt:variant>
        <vt:lpwstr/>
      </vt:variant>
      <vt:variant>
        <vt:lpwstr>_Toc66402475</vt:lpwstr>
      </vt:variant>
      <vt:variant>
        <vt:i4>1114167</vt:i4>
      </vt:variant>
      <vt:variant>
        <vt:i4>44</vt:i4>
      </vt:variant>
      <vt:variant>
        <vt:i4>0</vt:i4>
      </vt:variant>
      <vt:variant>
        <vt:i4>5</vt:i4>
      </vt:variant>
      <vt:variant>
        <vt:lpwstr/>
      </vt:variant>
      <vt:variant>
        <vt:lpwstr>_Toc66402474</vt:lpwstr>
      </vt:variant>
      <vt:variant>
        <vt:i4>1441847</vt:i4>
      </vt:variant>
      <vt:variant>
        <vt:i4>38</vt:i4>
      </vt:variant>
      <vt:variant>
        <vt:i4>0</vt:i4>
      </vt:variant>
      <vt:variant>
        <vt:i4>5</vt:i4>
      </vt:variant>
      <vt:variant>
        <vt:lpwstr/>
      </vt:variant>
      <vt:variant>
        <vt:lpwstr>_Toc66402473</vt:lpwstr>
      </vt:variant>
      <vt:variant>
        <vt:i4>1507383</vt:i4>
      </vt:variant>
      <vt:variant>
        <vt:i4>32</vt:i4>
      </vt:variant>
      <vt:variant>
        <vt:i4>0</vt:i4>
      </vt:variant>
      <vt:variant>
        <vt:i4>5</vt:i4>
      </vt:variant>
      <vt:variant>
        <vt:lpwstr/>
      </vt:variant>
      <vt:variant>
        <vt:lpwstr>_Toc66402472</vt:lpwstr>
      </vt:variant>
      <vt:variant>
        <vt:i4>1310775</vt:i4>
      </vt:variant>
      <vt:variant>
        <vt:i4>26</vt:i4>
      </vt:variant>
      <vt:variant>
        <vt:i4>0</vt:i4>
      </vt:variant>
      <vt:variant>
        <vt:i4>5</vt:i4>
      </vt:variant>
      <vt:variant>
        <vt:lpwstr/>
      </vt:variant>
      <vt:variant>
        <vt:lpwstr>_Toc66402471</vt:lpwstr>
      </vt:variant>
      <vt:variant>
        <vt:i4>1376311</vt:i4>
      </vt:variant>
      <vt:variant>
        <vt:i4>20</vt:i4>
      </vt:variant>
      <vt:variant>
        <vt:i4>0</vt:i4>
      </vt:variant>
      <vt:variant>
        <vt:i4>5</vt:i4>
      </vt:variant>
      <vt:variant>
        <vt:lpwstr/>
      </vt:variant>
      <vt:variant>
        <vt:lpwstr>_Toc66402470</vt:lpwstr>
      </vt:variant>
      <vt:variant>
        <vt:i4>1835062</vt:i4>
      </vt:variant>
      <vt:variant>
        <vt:i4>14</vt:i4>
      </vt:variant>
      <vt:variant>
        <vt:i4>0</vt:i4>
      </vt:variant>
      <vt:variant>
        <vt:i4>5</vt:i4>
      </vt:variant>
      <vt:variant>
        <vt:lpwstr/>
      </vt:variant>
      <vt:variant>
        <vt:lpwstr>_Toc66402469</vt:lpwstr>
      </vt:variant>
      <vt:variant>
        <vt:i4>1900598</vt:i4>
      </vt:variant>
      <vt:variant>
        <vt:i4>8</vt:i4>
      </vt:variant>
      <vt:variant>
        <vt:i4>0</vt:i4>
      </vt:variant>
      <vt:variant>
        <vt:i4>5</vt:i4>
      </vt:variant>
      <vt:variant>
        <vt:lpwstr/>
      </vt:variant>
      <vt:variant>
        <vt:lpwstr>_Toc66402468</vt:lpwstr>
      </vt:variant>
      <vt:variant>
        <vt:i4>1179702</vt:i4>
      </vt:variant>
      <vt:variant>
        <vt:i4>2</vt:i4>
      </vt:variant>
      <vt:variant>
        <vt:i4>0</vt:i4>
      </vt:variant>
      <vt:variant>
        <vt:i4>5</vt:i4>
      </vt:variant>
      <vt:variant>
        <vt:lpwstr/>
      </vt:variant>
      <vt:variant>
        <vt:lpwstr>_Toc664024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esh Kumar</dc:creator>
  <cp:keywords/>
  <dc:description/>
  <cp:lastModifiedBy>Manas Mishra</cp:lastModifiedBy>
  <cp:revision>15</cp:revision>
  <cp:lastPrinted>2024-07-07T16:13:00Z</cp:lastPrinted>
  <dcterms:created xsi:type="dcterms:W3CDTF">2024-07-12T10:57:00Z</dcterms:created>
  <dcterms:modified xsi:type="dcterms:W3CDTF">2024-07-15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CD7AD11C99BAB44ABF04D14E856B751</vt:lpwstr>
  </property>
  <property fmtid="{D5CDD505-2E9C-101B-9397-08002B2CF9AE}" pid="3" name="_DocHome">
    <vt:i4>-15375598</vt:i4>
  </property>
  <property fmtid="{D5CDD505-2E9C-101B-9397-08002B2CF9AE}" pid="4" name="MediaServiceImageTags">
    <vt:lpwstr/>
  </property>
  <property fmtid="{D5CDD505-2E9C-101B-9397-08002B2CF9AE}" pid="5" name="GrammarlyDocumentId">
    <vt:lpwstr>d9f3e5e5ee75b51231278bb54e2b13ddebe2ca2e80b10418f7051c8689c950c2</vt:lpwstr>
  </property>
</Properties>
</file>